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AF8EA9" w14:textId="77777777" w:rsidR="00B53A84" w:rsidRDefault="009D7E3B" w:rsidP="00232E73">
      <w:pPr>
        <w:rPr>
          <w:sz w:val="32"/>
        </w:rPr>
      </w:pPr>
      <w:r w:rsidRPr="009C074C">
        <w:rPr>
          <w:b/>
          <w:bCs/>
          <w:noProof/>
          <w:sz w:val="28"/>
        </w:rPr>
        <w:drawing>
          <wp:anchor distT="0" distB="0" distL="114300" distR="114300" simplePos="0" relativeHeight="251659264" behindDoc="0" locked="0" layoutInCell="1" allowOverlap="1" wp14:anchorId="46C92C04" wp14:editId="2EAA72D1">
            <wp:simplePos x="0" y="0"/>
            <wp:positionH relativeFrom="column">
              <wp:posOffset>-547609</wp:posOffset>
            </wp:positionH>
            <wp:positionV relativeFrom="paragraph">
              <wp:posOffset>223042</wp:posOffset>
            </wp:positionV>
            <wp:extent cx="4095750" cy="4324557"/>
            <wp:effectExtent l="0" t="0" r="0" b="0"/>
            <wp:wrapNone/>
            <wp:docPr id="6" name="Picture 2" descr="Macintosh HD:Applications:Microsoft Office 2011:Office:Media:Clipart: Animals.localized:AA04968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cintosh HD:Applications:Microsoft Office 2011:Office:Media:Clipart: Animals.localized:AA049685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43245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00C87B" w14:textId="77777777" w:rsidR="00B53A84" w:rsidRDefault="00B53A84" w:rsidP="00232E73">
      <w:pPr>
        <w:rPr>
          <w:sz w:val="32"/>
        </w:rPr>
      </w:pPr>
    </w:p>
    <w:p w14:paraId="4417DD6A" w14:textId="77777777" w:rsidR="00B53A84" w:rsidRDefault="00B53A84" w:rsidP="00232E73">
      <w:pPr>
        <w:rPr>
          <w:sz w:val="32"/>
        </w:rPr>
      </w:pPr>
    </w:p>
    <w:p w14:paraId="62961754" w14:textId="77777777" w:rsidR="00B53A84" w:rsidRDefault="00B53A84" w:rsidP="00232E73">
      <w:pPr>
        <w:rPr>
          <w:sz w:val="32"/>
        </w:rPr>
      </w:pPr>
    </w:p>
    <w:p w14:paraId="3309D9F7" w14:textId="77777777" w:rsidR="00B53A84" w:rsidRDefault="00B53A84" w:rsidP="00232E73">
      <w:pPr>
        <w:rPr>
          <w:sz w:val="32"/>
        </w:rPr>
      </w:pPr>
    </w:p>
    <w:p w14:paraId="1BFBBA84" w14:textId="77777777" w:rsidR="00B53A84" w:rsidRDefault="00B53A84" w:rsidP="00232E73">
      <w:pPr>
        <w:rPr>
          <w:sz w:val="32"/>
        </w:rPr>
      </w:pPr>
    </w:p>
    <w:p w14:paraId="232F0F01" w14:textId="77777777" w:rsidR="00B53A84" w:rsidRDefault="00B53A84" w:rsidP="00232E73">
      <w:pPr>
        <w:rPr>
          <w:sz w:val="32"/>
        </w:rPr>
      </w:pPr>
    </w:p>
    <w:p w14:paraId="5F5F63EA" w14:textId="77777777" w:rsidR="00B53A84" w:rsidRDefault="009D2BE7" w:rsidP="009D2BE7">
      <w:pPr>
        <w:tabs>
          <w:tab w:val="left" w:pos="7129"/>
        </w:tabs>
        <w:rPr>
          <w:sz w:val="32"/>
        </w:rPr>
      </w:pPr>
      <w:r>
        <w:rPr>
          <w:sz w:val="32"/>
        </w:rPr>
        <w:tab/>
      </w:r>
    </w:p>
    <w:p w14:paraId="6988FDF1" w14:textId="77777777" w:rsidR="00B53A84" w:rsidRPr="009D2BE7" w:rsidRDefault="00377561" w:rsidP="00377561">
      <w:pPr>
        <w:jc w:val="right"/>
        <w:rPr>
          <w:rFonts w:ascii="Cambria" w:hAnsi="Cambria"/>
          <w:sz w:val="144"/>
        </w:rPr>
      </w:pPr>
      <w:r w:rsidRPr="009D2BE7">
        <w:rPr>
          <w:rFonts w:ascii="Cambria" w:hAnsi="Cambria"/>
          <w:color w:val="000000" w:themeColor="text1"/>
          <w:sz w:val="56"/>
        </w:rPr>
        <w:fldChar w:fldCharType="begin">
          <w:ffData>
            <w:name w:val=""/>
            <w:enabled/>
            <w:calcOnExit w:val="0"/>
            <w:textInput>
              <w:default w:val="(Producer Name)"/>
            </w:textInput>
          </w:ffData>
        </w:fldChar>
      </w:r>
      <w:r w:rsidRPr="009D2BE7">
        <w:rPr>
          <w:rFonts w:ascii="Cambria" w:hAnsi="Cambria"/>
          <w:color w:val="000000" w:themeColor="text1"/>
          <w:sz w:val="56"/>
        </w:rPr>
        <w:instrText xml:space="preserve"> FORMTEXT </w:instrText>
      </w:r>
      <w:r w:rsidRPr="009D2BE7">
        <w:rPr>
          <w:rFonts w:ascii="Cambria" w:hAnsi="Cambria"/>
          <w:color w:val="000000" w:themeColor="text1"/>
          <w:sz w:val="56"/>
        </w:rPr>
      </w:r>
      <w:r w:rsidRPr="009D2BE7">
        <w:rPr>
          <w:rFonts w:ascii="Cambria" w:hAnsi="Cambria"/>
          <w:color w:val="000000" w:themeColor="text1"/>
          <w:sz w:val="56"/>
        </w:rPr>
        <w:fldChar w:fldCharType="separate"/>
      </w:r>
      <w:r w:rsidRPr="009D2BE7">
        <w:rPr>
          <w:rFonts w:ascii="Cambria" w:hAnsi="Cambria"/>
          <w:noProof/>
          <w:color w:val="000000" w:themeColor="text1"/>
          <w:sz w:val="56"/>
        </w:rPr>
        <w:t>(Producer Name)</w:t>
      </w:r>
      <w:r w:rsidRPr="009D2BE7">
        <w:rPr>
          <w:rFonts w:ascii="Cambria" w:hAnsi="Cambria"/>
          <w:color w:val="000000" w:themeColor="text1"/>
          <w:sz w:val="56"/>
        </w:rPr>
        <w:fldChar w:fldCharType="end"/>
      </w:r>
    </w:p>
    <w:p w14:paraId="47830302" w14:textId="77777777" w:rsidR="00C56A98" w:rsidRDefault="009D7E3B" w:rsidP="009D7E3B">
      <w:pPr>
        <w:tabs>
          <w:tab w:val="left" w:pos="7330"/>
        </w:tabs>
        <w:rPr>
          <w:sz w:val="32"/>
        </w:rPr>
      </w:pPr>
      <w:r>
        <w:rPr>
          <w:sz w:val="32"/>
        </w:rPr>
        <w:tab/>
      </w:r>
    </w:p>
    <w:p w14:paraId="08173241" w14:textId="77777777" w:rsidR="00B53A84" w:rsidRPr="00B53A84" w:rsidRDefault="00C56A98" w:rsidP="00B53A84">
      <w:pPr>
        <w:pStyle w:val="Date"/>
        <w:framePr w:hSpace="180" w:wrap="around" w:vAnchor="text" w:hAnchor="text" w:xAlign="right" w:y="1"/>
        <w:suppressOverlap/>
        <w:rPr>
          <w:rFonts w:ascii="Cambria" w:hAnsi="Cambria"/>
          <w:color w:val="0D0D0D" w:themeColor="text1" w:themeTint="F2"/>
          <w:sz w:val="28"/>
          <w:szCs w:val="28"/>
        </w:rPr>
      </w:pPr>
      <w:r>
        <w:rPr>
          <w:rFonts w:ascii="Cambria" w:hAnsi="Cambria"/>
          <w:color w:val="0D0D0D" w:themeColor="text1" w:themeTint="F2"/>
          <w:sz w:val="28"/>
          <w:szCs w:val="28"/>
        </w:rPr>
        <w:t>SITE NAME</w:t>
      </w:r>
      <w:r w:rsidR="00B53A84" w:rsidRPr="00B53A84">
        <w:rPr>
          <w:rFonts w:ascii="Cambria" w:hAnsi="Cambria"/>
          <w:color w:val="0D0D0D" w:themeColor="text1" w:themeTint="F2"/>
          <w:sz w:val="28"/>
          <w:szCs w:val="28"/>
        </w:rPr>
        <w:t xml:space="preserve">: </w:t>
      </w:r>
      <w:r w:rsidR="00B53A84" w:rsidRPr="00B53A84">
        <w:rPr>
          <w:rFonts w:ascii="Cambria" w:hAnsi="Cambria"/>
          <w:color w:val="000000" w:themeColor="text1"/>
          <w:sz w:val="28"/>
        </w:rPr>
        <w:fldChar w:fldCharType="begin">
          <w:ffData>
            <w:name w:val=""/>
            <w:enabled/>
            <w:calcOnExit w:val="0"/>
            <w:textInput>
              <w:default w:val="(Enter Site Name)"/>
            </w:textInput>
          </w:ffData>
        </w:fldChar>
      </w:r>
      <w:r w:rsidR="00B53A84" w:rsidRPr="00B53A84">
        <w:rPr>
          <w:rFonts w:ascii="Cambria" w:hAnsi="Cambria"/>
          <w:color w:val="000000" w:themeColor="text1"/>
          <w:sz w:val="28"/>
        </w:rPr>
        <w:instrText xml:space="preserve"> FORMTEXT </w:instrText>
      </w:r>
      <w:r w:rsidR="00B53A84" w:rsidRPr="00B53A84">
        <w:rPr>
          <w:rFonts w:ascii="Cambria" w:hAnsi="Cambria"/>
          <w:color w:val="000000" w:themeColor="text1"/>
          <w:sz w:val="28"/>
        </w:rPr>
      </w:r>
      <w:r w:rsidR="00B53A84" w:rsidRPr="00B53A84">
        <w:rPr>
          <w:rFonts w:ascii="Cambria" w:hAnsi="Cambria"/>
          <w:color w:val="000000" w:themeColor="text1"/>
          <w:sz w:val="28"/>
        </w:rPr>
        <w:fldChar w:fldCharType="separate"/>
      </w:r>
      <w:r w:rsidR="00B53A84" w:rsidRPr="00B53A84">
        <w:rPr>
          <w:rFonts w:ascii="Cambria" w:hAnsi="Cambria"/>
          <w:noProof/>
          <w:color w:val="000000" w:themeColor="text1"/>
          <w:sz w:val="28"/>
        </w:rPr>
        <w:t>(Enter Site Name)</w:t>
      </w:r>
      <w:r w:rsidR="00B53A84" w:rsidRPr="00B53A84">
        <w:rPr>
          <w:rFonts w:ascii="Cambria" w:hAnsi="Cambria"/>
          <w:color w:val="000000" w:themeColor="text1"/>
          <w:sz w:val="28"/>
        </w:rPr>
        <w:fldChar w:fldCharType="end"/>
      </w:r>
    </w:p>
    <w:p w14:paraId="7CEFA8DF" w14:textId="77777777" w:rsidR="00B53A84" w:rsidRPr="00B53A84" w:rsidRDefault="00B53A84" w:rsidP="00B53A84">
      <w:pPr>
        <w:pStyle w:val="Date"/>
        <w:framePr w:hSpace="180" w:wrap="around" w:vAnchor="text" w:hAnchor="text" w:xAlign="right" w:y="1"/>
        <w:suppressOverlap/>
        <w:rPr>
          <w:rFonts w:ascii="Cambria" w:hAnsi="Cambria"/>
          <w:color w:val="0D0D0D" w:themeColor="text1" w:themeTint="F2"/>
          <w:sz w:val="28"/>
          <w:szCs w:val="28"/>
        </w:rPr>
      </w:pPr>
      <w:r w:rsidRPr="00B53A84">
        <w:rPr>
          <w:rFonts w:ascii="Cambria" w:hAnsi="Cambria"/>
          <w:color w:val="0D0D0D" w:themeColor="text1" w:themeTint="F2"/>
          <w:sz w:val="28"/>
          <w:szCs w:val="28"/>
        </w:rPr>
        <w:t xml:space="preserve">PREMISES ID: </w:t>
      </w:r>
      <w:r w:rsidRPr="00B53A84">
        <w:rPr>
          <w:rFonts w:ascii="Cambria" w:hAnsi="Cambria"/>
          <w:color w:val="000000" w:themeColor="text1"/>
          <w:sz w:val="28"/>
        </w:rPr>
        <w:fldChar w:fldCharType="begin">
          <w:ffData>
            <w:name w:val=""/>
            <w:enabled/>
            <w:calcOnExit w:val="0"/>
            <w:textInput>
              <w:default w:val="(Enter Premise ID)"/>
            </w:textInput>
          </w:ffData>
        </w:fldChar>
      </w:r>
      <w:r w:rsidRPr="00B53A84">
        <w:rPr>
          <w:rFonts w:ascii="Cambria" w:hAnsi="Cambria"/>
          <w:color w:val="000000" w:themeColor="text1"/>
          <w:sz w:val="28"/>
        </w:rPr>
        <w:instrText xml:space="preserve"> FORMTEXT </w:instrText>
      </w:r>
      <w:r w:rsidRPr="00B53A84">
        <w:rPr>
          <w:rFonts w:ascii="Cambria" w:hAnsi="Cambria"/>
          <w:color w:val="000000" w:themeColor="text1"/>
          <w:sz w:val="28"/>
        </w:rPr>
      </w:r>
      <w:r w:rsidRPr="00B53A84">
        <w:rPr>
          <w:rFonts w:ascii="Cambria" w:hAnsi="Cambria"/>
          <w:color w:val="000000" w:themeColor="text1"/>
          <w:sz w:val="28"/>
        </w:rPr>
        <w:fldChar w:fldCharType="separate"/>
      </w:r>
      <w:r w:rsidRPr="00B53A84">
        <w:rPr>
          <w:rFonts w:ascii="Cambria" w:hAnsi="Cambria"/>
          <w:noProof/>
          <w:color w:val="000000" w:themeColor="text1"/>
          <w:sz w:val="28"/>
        </w:rPr>
        <w:t>(Enter Premise ID)</w:t>
      </w:r>
      <w:r w:rsidRPr="00B53A84">
        <w:rPr>
          <w:rFonts w:ascii="Cambria" w:hAnsi="Cambria"/>
          <w:color w:val="000000" w:themeColor="text1"/>
          <w:sz w:val="28"/>
        </w:rPr>
        <w:fldChar w:fldCharType="end"/>
      </w:r>
    </w:p>
    <w:p w14:paraId="112E7B3C" w14:textId="77777777" w:rsidR="00B53A84" w:rsidRPr="00B53A84" w:rsidRDefault="00B53A84" w:rsidP="00C56A98">
      <w:pPr>
        <w:framePr w:hSpace="180" w:wrap="around" w:vAnchor="text" w:hAnchor="text" w:xAlign="right" w:y="1"/>
        <w:spacing w:before="0" w:after="0" w:line="240" w:lineRule="auto"/>
        <w:suppressOverlap/>
        <w:jc w:val="right"/>
        <w:rPr>
          <w:rFonts w:ascii="Cambria" w:hAnsi="Cambria"/>
          <w:color w:val="0D0D0D" w:themeColor="text1" w:themeTint="F2"/>
          <w:sz w:val="28"/>
          <w:szCs w:val="28"/>
        </w:rPr>
      </w:pPr>
      <w:r w:rsidRPr="00B53A84">
        <w:rPr>
          <w:rFonts w:ascii="Cambria" w:hAnsi="Cambria"/>
          <w:color w:val="0D0D0D" w:themeColor="text1" w:themeTint="F2"/>
          <w:sz w:val="28"/>
          <w:szCs w:val="28"/>
        </w:rPr>
        <w:t xml:space="preserve">OUTBREAK INVESTIGATION DATE: </w:t>
      </w:r>
      <w:r w:rsidRPr="00B53A84">
        <w:rPr>
          <w:rFonts w:ascii="Cambria" w:hAnsi="Cambria"/>
          <w:color w:val="000000" w:themeColor="text1"/>
          <w:sz w:val="28"/>
        </w:rPr>
        <w:fldChar w:fldCharType="begin">
          <w:ffData>
            <w:name w:val=""/>
            <w:enabled/>
            <w:calcOnExit w:val="0"/>
            <w:textInput>
              <w:default w:val="mm/dd/yyyy"/>
            </w:textInput>
          </w:ffData>
        </w:fldChar>
      </w:r>
      <w:r w:rsidRPr="00B53A84">
        <w:rPr>
          <w:rFonts w:ascii="Cambria" w:hAnsi="Cambria"/>
          <w:color w:val="000000" w:themeColor="text1"/>
          <w:sz w:val="28"/>
        </w:rPr>
        <w:instrText xml:space="preserve"> FORMTEXT </w:instrText>
      </w:r>
      <w:r w:rsidRPr="00B53A84">
        <w:rPr>
          <w:rFonts w:ascii="Cambria" w:hAnsi="Cambria"/>
          <w:color w:val="000000" w:themeColor="text1"/>
          <w:sz w:val="28"/>
        </w:rPr>
      </w:r>
      <w:r w:rsidRPr="00B53A84">
        <w:rPr>
          <w:rFonts w:ascii="Cambria" w:hAnsi="Cambria"/>
          <w:color w:val="000000" w:themeColor="text1"/>
          <w:sz w:val="28"/>
        </w:rPr>
        <w:fldChar w:fldCharType="separate"/>
      </w:r>
      <w:r w:rsidRPr="00B53A84">
        <w:rPr>
          <w:rFonts w:ascii="Cambria" w:hAnsi="Cambria"/>
          <w:noProof/>
          <w:color w:val="000000" w:themeColor="text1"/>
          <w:sz w:val="28"/>
        </w:rPr>
        <w:t>mm/dd/yyyy</w:t>
      </w:r>
      <w:r w:rsidRPr="00B53A84">
        <w:rPr>
          <w:rFonts w:ascii="Cambria" w:hAnsi="Cambria"/>
          <w:color w:val="000000" w:themeColor="text1"/>
          <w:sz w:val="28"/>
        </w:rPr>
        <w:fldChar w:fldCharType="end"/>
      </w:r>
    </w:p>
    <w:p w14:paraId="3F3A68F7" w14:textId="77777777" w:rsidR="00B53A84" w:rsidRPr="00B53A84" w:rsidRDefault="00B53A84" w:rsidP="00C56A98">
      <w:pPr>
        <w:spacing w:before="0" w:after="0" w:line="240" w:lineRule="auto"/>
        <w:jc w:val="right"/>
        <w:rPr>
          <w:rFonts w:ascii="Cambria" w:hAnsi="Cambria"/>
          <w:sz w:val="32"/>
        </w:rPr>
      </w:pPr>
      <w:r w:rsidRPr="00B53A84">
        <w:rPr>
          <w:rFonts w:ascii="Cambria" w:hAnsi="Cambria"/>
          <w:color w:val="0D0D0D" w:themeColor="text1" w:themeTint="F2"/>
          <w:sz w:val="28"/>
          <w:szCs w:val="28"/>
        </w:rPr>
        <w:t xml:space="preserve">VETERINARIAN(S) CONDUCTING INVESTIGATION:  </w:t>
      </w:r>
      <w:r w:rsidRPr="00B53A84">
        <w:rPr>
          <w:rFonts w:ascii="Cambria" w:hAnsi="Cambria"/>
          <w:color w:val="000000" w:themeColor="text1"/>
          <w:sz w:val="28"/>
        </w:rPr>
        <w:fldChar w:fldCharType="begin">
          <w:ffData>
            <w:name w:val=""/>
            <w:enabled/>
            <w:calcOnExit w:val="0"/>
            <w:textInput>
              <w:default w:val="(Enter Name of Farm Veterinarian and ISU Veterinarians Conducting the Investigation)"/>
            </w:textInput>
          </w:ffData>
        </w:fldChar>
      </w:r>
      <w:r w:rsidRPr="00B53A84">
        <w:rPr>
          <w:rFonts w:ascii="Cambria" w:hAnsi="Cambria"/>
          <w:color w:val="000000" w:themeColor="text1"/>
          <w:sz w:val="28"/>
        </w:rPr>
        <w:instrText xml:space="preserve"> FORMTEXT </w:instrText>
      </w:r>
      <w:r w:rsidRPr="00B53A84">
        <w:rPr>
          <w:rFonts w:ascii="Cambria" w:hAnsi="Cambria"/>
          <w:color w:val="000000" w:themeColor="text1"/>
          <w:sz w:val="28"/>
        </w:rPr>
      </w:r>
      <w:r w:rsidRPr="00B53A84">
        <w:rPr>
          <w:rFonts w:ascii="Cambria" w:hAnsi="Cambria"/>
          <w:color w:val="000000" w:themeColor="text1"/>
          <w:sz w:val="28"/>
        </w:rPr>
        <w:fldChar w:fldCharType="separate"/>
      </w:r>
      <w:r w:rsidRPr="00B53A84">
        <w:rPr>
          <w:rFonts w:ascii="Cambria" w:hAnsi="Cambria"/>
          <w:noProof/>
          <w:color w:val="000000" w:themeColor="text1"/>
          <w:sz w:val="28"/>
        </w:rPr>
        <w:t>(Enter Name of Farm Veterinarian and ISU Veterinarians Conducting the Investigation)</w:t>
      </w:r>
      <w:r w:rsidRPr="00B53A84">
        <w:rPr>
          <w:rFonts w:ascii="Cambria" w:hAnsi="Cambria"/>
          <w:color w:val="000000" w:themeColor="text1"/>
          <w:sz w:val="28"/>
        </w:rPr>
        <w:fldChar w:fldCharType="end"/>
      </w:r>
    </w:p>
    <w:p w14:paraId="3ED9A01A" w14:textId="77777777" w:rsidR="009D7E3B" w:rsidRDefault="009D7E3B" w:rsidP="00232E73">
      <w:pPr>
        <w:rPr>
          <w:sz w:val="32"/>
        </w:rPr>
      </w:pPr>
    </w:p>
    <w:p w14:paraId="3DDFCD27" w14:textId="77777777" w:rsidR="009D7E3B" w:rsidRDefault="009D7E3B" w:rsidP="00232E73">
      <w:pPr>
        <w:rPr>
          <w:sz w:val="32"/>
        </w:rPr>
      </w:pPr>
    </w:p>
    <w:p w14:paraId="4DCE247D" w14:textId="77777777" w:rsidR="00C45A27" w:rsidRDefault="00C45A27" w:rsidP="0099346C">
      <w:pPr>
        <w:spacing w:before="0" w:after="0"/>
        <w:rPr>
          <w:rFonts w:ascii="Cambria" w:hAnsi="Cambria"/>
          <w:sz w:val="24"/>
          <w:szCs w:val="24"/>
        </w:rPr>
      </w:pPr>
    </w:p>
    <w:p w14:paraId="785AA8A6" w14:textId="77777777" w:rsidR="006B4759" w:rsidRDefault="006B4759" w:rsidP="006B4759">
      <w:pPr>
        <w:pStyle w:val="ListNumber"/>
        <w:numPr>
          <w:ilvl w:val="0"/>
          <w:numId w:val="0"/>
        </w:numPr>
        <w:ind w:left="360" w:hanging="360"/>
        <w:rPr>
          <w:rFonts w:ascii="Cambria" w:hAnsi="Cambria"/>
        </w:rPr>
      </w:pPr>
    </w:p>
    <w:p w14:paraId="4904CEF5" w14:textId="77777777" w:rsidR="006B4759" w:rsidRPr="003F2CE2" w:rsidRDefault="006B4759" w:rsidP="00C815AC">
      <w:pPr>
        <w:pStyle w:val="Heading1"/>
        <w:ind w:left="720"/>
        <w:rPr>
          <w:sz w:val="32"/>
        </w:rPr>
      </w:pPr>
      <w:r w:rsidRPr="003F2CE2">
        <w:rPr>
          <w:sz w:val="32"/>
        </w:rPr>
        <w:lastRenderedPageBreak/>
        <w:t>Description of Current Outbreak</w:t>
      </w:r>
    </w:p>
    <w:p w14:paraId="58846126" w14:textId="77777777" w:rsidR="00D00DF7" w:rsidRDefault="00D00DF7" w:rsidP="003F2CE2">
      <w:pPr>
        <w:pStyle w:val="ListNumber"/>
        <w:numPr>
          <w:ilvl w:val="0"/>
          <w:numId w:val="0"/>
        </w:numPr>
        <w:spacing w:before="0"/>
        <w:ind w:left="720"/>
        <w:rPr>
          <w:rFonts w:ascii="Cambria" w:hAnsi="Cambria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315"/>
        <w:gridCol w:w="62"/>
        <w:gridCol w:w="4253"/>
      </w:tblGrid>
      <w:tr w:rsidR="006B4759" w14:paraId="6A7C2E68" w14:textId="77777777" w:rsidTr="00791095">
        <w:trPr>
          <w:trHeight w:val="720"/>
        </w:trPr>
        <w:tc>
          <w:tcPr>
            <w:tcW w:w="4377" w:type="dxa"/>
            <w:gridSpan w:val="2"/>
            <w:tcBorders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14:paraId="698FC7F8" w14:textId="77777777" w:rsidR="006B4759" w:rsidRDefault="006B4759" w:rsidP="00791095">
            <w:pPr>
              <w:pStyle w:val="ListNumber"/>
              <w:numPr>
                <w:ilvl w:val="0"/>
                <w:numId w:val="2"/>
              </w:numPr>
              <w:spacing w:before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Date that clinical signs were initially observed:</w:t>
            </w:r>
          </w:p>
        </w:tc>
        <w:tc>
          <w:tcPr>
            <w:tcW w:w="4253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BF754C7" w14:textId="77777777" w:rsidR="006B4759" w:rsidRDefault="006B4759" w:rsidP="003F2CE2">
            <w:pPr>
              <w:pStyle w:val="ListNumber"/>
              <w:numPr>
                <w:ilvl w:val="0"/>
                <w:numId w:val="0"/>
              </w:numPr>
              <w:spacing w:before="0"/>
              <w:rPr>
                <w:rFonts w:ascii="Cambria" w:hAnsi="Cambria"/>
              </w:rPr>
            </w:pPr>
          </w:p>
        </w:tc>
      </w:tr>
      <w:tr w:rsidR="006B4759" w14:paraId="685F8799" w14:textId="77777777" w:rsidTr="003F2CE2">
        <w:tc>
          <w:tcPr>
            <w:tcW w:w="4377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390D3D00" w14:textId="77777777" w:rsidR="006B4759" w:rsidRDefault="006B4759" w:rsidP="003F2CE2">
            <w:pPr>
              <w:pStyle w:val="ListNumber"/>
              <w:numPr>
                <w:ilvl w:val="0"/>
                <w:numId w:val="0"/>
              </w:numPr>
              <w:spacing w:before="0"/>
              <w:rPr>
                <w:rFonts w:ascii="Cambria" w:hAnsi="Cambria"/>
              </w:rPr>
            </w:pPr>
          </w:p>
        </w:tc>
        <w:tc>
          <w:tcPr>
            <w:tcW w:w="4253" w:type="dxa"/>
            <w:tcBorders>
              <w:left w:val="nil"/>
              <w:bottom w:val="single" w:sz="4" w:space="0" w:color="auto"/>
              <w:right w:val="nil"/>
            </w:tcBorders>
          </w:tcPr>
          <w:p w14:paraId="4BE9EE15" w14:textId="77777777" w:rsidR="006B4759" w:rsidRDefault="006B4759" w:rsidP="003F2CE2">
            <w:pPr>
              <w:pStyle w:val="ListNumber"/>
              <w:numPr>
                <w:ilvl w:val="0"/>
                <w:numId w:val="0"/>
              </w:numPr>
              <w:spacing w:before="0"/>
              <w:rPr>
                <w:rFonts w:ascii="Cambria" w:hAnsi="Cambria"/>
              </w:rPr>
            </w:pPr>
          </w:p>
        </w:tc>
      </w:tr>
      <w:tr w:rsidR="006B4759" w14:paraId="7D9979A1" w14:textId="77777777" w:rsidTr="00791095">
        <w:trPr>
          <w:trHeight w:val="720"/>
        </w:trPr>
        <w:tc>
          <w:tcPr>
            <w:tcW w:w="863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33E1EEF8" w14:textId="77777777" w:rsidR="006B4759" w:rsidRDefault="006B4759" w:rsidP="00791095">
            <w:pPr>
              <w:pStyle w:val="ListNumber"/>
              <w:numPr>
                <w:ilvl w:val="0"/>
                <w:numId w:val="2"/>
              </w:numPr>
              <w:spacing w:before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Describe clinical presentation of infection:</w:t>
            </w:r>
          </w:p>
        </w:tc>
      </w:tr>
      <w:tr w:rsidR="006B4759" w14:paraId="4AD853C8" w14:textId="77777777" w:rsidTr="009F279E">
        <w:trPr>
          <w:trHeight w:val="881"/>
        </w:trPr>
        <w:tc>
          <w:tcPr>
            <w:tcW w:w="8630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</w:tcPr>
          <w:p w14:paraId="03DC1804" w14:textId="77777777" w:rsidR="006B4759" w:rsidRDefault="006B4759" w:rsidP="003F2CE2">
            <w:pPr>
              <w:pStyle w:val="ListNumber"/>
              <w:numPr>
                <w:ilvl w:val="0"/>
                <w:numId w:val="0"/>
              </w:numPr>
              <w:spacing w:before="0"/>
              <w:rPr>
                <w:rFonts w:ascii="Cambria" w:hAnsi="Cambria"/>
              </w:rPr>
            </w:pPr>
          </w:p>
          <w:p w14:paraId="2D92151D" w14:textId="77777777" w:rsidR="006B4759" w:rsidRDefault="006B4759" w:rsidP="003F2CE2">
            <w:pPr>
              <w:pStyle w:val="ListNumber"/>
              <w:numPr>
                <w:ilvl w:val="0"/>
                <w:numId w:val="0"/>
              </w:numPr>
              <w:spacing w:before="0"/>
              <w:rPr>
                <w:rFonts w:ascii="Cambria" w:hAnsi="Cambria"/>
              </w:rPr>
            </w:pPr>
          </w:p>
          <w:p w14:paraId="5840D432" w14:textId="77777777" w:rsidR="006B4759" w:rsidRDefault="006B4759" w:rsidP="003F2CE2">
            <w:pPr>
              <w:pStyle w:val="ListNumber"/>
              <w:numPr>
                <w:ilvl w:val="0"/>
                <w:numId w:val="0"/>
              </w:numPr>
              <w:spacing w:before="0"/>
              <w:rPr>
                <w:rFonts w:ascii="Cambria" w:hAnsi="Cambria"/>
              </w:rPr>
            </w:pPr>
          </w:p>
          <w:p w14:paraId="4A197A20" w14:textId="77777777" w:rsidR="006B4759" w:rsidRDefault="006B4759" w:rsidP="003F2CE2">
            <w:pPr>
              <w:pStyle w:val="ListNumber"/>
              <w:numPr>
                <w:ilvl w:val="0"/>
                <w:numId w:val="0"/>
              </w:numPr>
              <w:spacing w:before="0"/>
              <w:rPr>
                <w:rFonts w:ascii="Cambria" w:hAnsi="Cambria"/>
              </w:rPr>
            </w:pPr>
          </w:p>
          <w:p w14:paraId="4E6EF00C" w14:textId="77777777" w:rsidR="006B4759" w:rsidRDefault="006B4759" w:rsidP="003F2CE2">
            <w:pPr>
              <w:pStyle w:val="ListNumber"/>
              <w:numPr>
                <w:ilvl w:val="0"/>
                <w:numId w:val="0"/>
              </w:numPr>
              <w:spacing w:before="0"/>
              <w:rPr>
                <w:rFonts w:ascii="Cambria" w:hAnsi="Cambria"/>
              </w:rPr>
            </w:pPr>
          </w:p>
          <w:p w14:paraId="10FBCEB5" w14:textId="77777777" w:rsidR="006B4759" w:rsidRDefault="006B4759" w:rsidP="003F2CE2">
            <w:pPr>
              <w:pStyle w:val="ListNumber"/>
              <w:numPr>
                <w:ilvl w:val="0"/>
                <w:numId w:val="0"/>
              </w:numPr>
              <w:spacing w:before="0"/>
              <w:rPr>
                <w:rFonts w:ascii="Cambria" w:hAnsi="Cambria"/>
              </w:rPr>
            </w:pPr>
          </w:p>
          <w:p w14:paraId="2735C122" w14:textId="77777777" w:rsidR="006B4759" w:rsidRDefault="006B4759" w:rsidP="003F2CE2">
            <w:pPr>
              <w:pStyle w:val="ListNumber"/>
              <w:numPr>
                <w:ilvl w:val="0"/>
                <w:numId w:val="0"/>
              </w:numPr>
              <w:spacing w:before="0"/>
              <w:rPr>
                <w:rFonts w:ascii="Cambria" w:hAnsi="Cambria"/>
              </w:rPr>
            </w:pPr>
          </w:p>
          <w:p w14:paraId="543F04D9" w14:textId="77777777" w:rsidR="006B4759" w:rsidRDefault="006B4759" w:rsidP="003F2CE2">
            <w:pPr>
              <w:pStyle w:val="ListNumber"/>
              <w:numPr>
                <w:ilvl w:val="0"/>
                <w:numId w:val="0"/>
              </w:numPr>
              <w:spacing w:before="0"/>
              <w:rPr>
                <w:rFonts w:ascii="Cambria" w:hAnsi="Cambria"/>
              </w:rPr>
            </w:pPr>
          </w:p>
          <w:p w14:paraId="10A9EE53" w14:textId="77777777" w:rsidR="006B4759" w:rsidRDefault="006B4759" w:rsidP="003F2CE2">
            <w:pPr>
              <w:pStyle w:val="ListNumber"/>
              <w:numPr>
                <w:ilvl w:val="0"/>
                <w:numId w:val="0"/>
              </w:numPr>
              <w:spacing w:before="0"/>
              <w:rPr>
                <w:rFonts w:ascii="Cambria" w:hAnsi="Cambria"/>
              </w:rPr>
            </w:pPr>
          </w:p>
          <w:p w14:paraId="6228926F" w14:textId="77777777" w:rsidR="006B4759" w:rsidRDefault="006B4759" w:rsidP="003F2CE2">
            <w:pPr>
              <w:pStyle w:val="ListNumber"/>
              <w:numPr>
                <w:ilvl w:val="0"/>
                <w:numId w:val="0"/>
              </w:numPr>
              <w:spacing w:before="0"/>
              <w:rPr>
                <w:rFonts w:ascii="Cambria" w:hAnsi="Cambria"/>
              </w:rPr>
            </w:pPr>
          </w:p>
          <w:p w14:paraId="49869393" w14:textId="77777777" w:rsidR="006B4759" w:rsidRDefault="006B4759" w:rsidP="003F2CE2">
            <w:pPr>
              <w:pStyle w:val="ListNumber"/>
              <w:numPr>
                <w:ilvl w:val="0"/>
                <w:numId w:val="0"/>
              </w:numPr>
              <w:spacing w:before="0"/>
              <w:rPr>
                <w:rFonts w:ascii="Cambria" w:hAnsi="Cambria"/>
              </w:rPr>
            </w:pPr>
          </w:p>
        </w:tc>
      </w:tr>
      <w:tr w:rsidR="006B4759" w14:paraId="3998BEB7" w14:textId="77777777" w:rsidTr="003F2CE2">
        <w:tc>
          <w:tcPr>
            <w:tcW w:w="8630" w:type="dxa"/>
            <w:gridSpan w:val="3"/>
            <w:tcBorders>
              <w:left w:val="nil"/>
              <w:right w:val="nil"/>
            </w:tcBorders>
            <w:shd w:val="clear" w:color="auto" w:fill="FFFFFF" w:themeFill="background1"/>
          </w:tcPr>
          <w:p w14:paraId="6812F047" w14:textId="77777777" w:rsidR="006B4759" w:rsidRDefault="006B4759" w:rsidP="003F2CE2">
            <w:pPr>
              <w:pStyle w:val="ListNumber"/>
              <w:numPr>
                <w:ilvl w:val="0"/>
                <w:numId w:val="0"/>
              </w:numPr>
              <w:spacing w:before="0"/>
              <w:rPr>
                <w:rFonts w:ascii="Cambria" w:hAnsi="Cambria"/>
              </w:rPr>
            </w:pPr>
          </w:p>
        </w:tc>
      </w:tr>
      <w:tr w:rsidR="006B4759" w14:paraId="30560E17" w14:textId="77777777" w:rsidTr="00003BE2">
        <w:trPr>
          <w:trHeight w:val="720"/>
        </w:trPr>
        <w:tc>
          <w:tcPr>
            <w:tcW w:w="8630" w:type="dxa"/>
            <w:gridSpan w:val="3"/>
            <w:shd w:val="clear" w:color="auto" w:fill="FFF2CC" w:themeFill="accent4" w:themeFillTint="33"/>
            <w:vAlign w:val="center"/>
          </w:tcPr>
          <w:p w14:paraId="624C9DFE" w14:textId="064D1E00" w:rsidR="00D00DF7" w:rsidRPr="00672E2F" w:rsidRDefault="006B4759" w:rsidP="00003BE2">
            <w:pPr>
              <w:pStyle w:val="ListNumber"/>
              <w:numPr>
                <w:ilvl w:val="0"/>
                <w:numId w:val="2"/>
              </w:numPr>
              <w:spacing w:before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Were the clinical signs observed in a specific barn, room or pen?</w:t>
            </w:r>
          </w:p>
        </w:tc>
      </w:tr>
      <w:tr w:rsidR="00D00DF7" w14:paraId="1441D311" w14:textId="77777777" w:rsidTr="003F2CE2">
        <w:tc>
          <w:tcPr>
            <w:tcW w:w="8630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</w:tcPr>
          <w:p w14:paraId="5784A922" w14:textId="77777777" w:rsidR="00672E2F" w:rsidRPr="00D00DF7" w:rsidRDefault="00672E2F" w:rsidP="00672E2F">
            <w:pPr>
              <w:pStyle w:val="ListNumber"/>
              <w:numPr>
                <w:ilvl w:val="0"/>
                <w:numId w:val="0"/>
              </w:numPr>
              <w:spacing w:before="0"/>
              <w:ind w:left="360" w:hanging="360"/>
              <w:rPr>
                <w:rFonts w:ascii="Cambria" w:hAnsi="Cambria"/>
                <w:i/>
              </w:rPr>
            </w:pPr>
            <w:r>
              <w:rPr>
                <w:rFonts w:ascii="Cambria" w:hAnsi="Cambria"/>
              </w:rPr>
              <w:t xml:space="preserve">            </w:t>
            </w:r>
            <w:sdt>
              <w:sdtPr>
                <w:rPr>
                  <w:rFonts w:ascii="Cambria" w:hAnsi="Cambria"/>
                </w:rPr>
                <w:id w:val="-1630391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ascii="Cambria" w:hAnsi="Cambria"/>
              </w:rPr>
              <w:t xml:space="preserve">Yes </w:t>
            </w:r>
            <w:r>
              <w:rPr>
                <w:rFonts w:ascii="Cambria" w:hAnsi="Cambria"/>
                <w:i/>
              </w:rPr>
              <w:t>(describe location and pattern of spread below)</w:t>
            </w:r>
          </w:p>
          <w:p w14:paraId="27A23116" w14:textId="64CC0570" w:rsidR="00D00DF7" w:rsidRDefault="00672E2F" w:rsidP="00672E2F">
            <w:pPr>
              <w:pStyle w:val="ListNumber"/>
              <w:numPr>
                <w:ilvl w:val="0"/>
                <w:numId w:val="0"/>
              </w:numPr>
              <w:spacing w:before="0"/>
              <w:ind w:left="360" w:hanging="36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 </w:t>
            </w:r>
            <w:sdt>
              <w:sdtPr>
                <w:rPr>
                  <w:rFonts w:ascii="Cambria" w:hAnsi="Cambria"/>
                </w:rPr>
                <w:id w:val="1226796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ascii="Cambria" w:hAnsi="Cambria"/>
              </w:rPr>
              <w:t>No</w:t>
            </w:r>
          </w:p>
        </w:tc>
      </w:tr>
      <w:tr w:rsidR="00D00DF7" w14:paraId="1F2F1579" w14:textId="77777777" w:rsidTr="00791095">
        <w:trPr>
          <w:trHeight w:val="144"/>
        </w:trPr>
        <w:tc>
          <w:tcPr>
            <w:tcW w:w="8630" w:type="dxa"/>
            <w:gridSpan w:val="3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3C4ADDE3" w14:textId="77777777" w:rsidR="00D00DF7" w:rsidRDefault="00D00DF7" w:rsidP="00791095">
            <w:pPr>
              <w:pStyle w:val="ListNumber"/>
              <w:numPr>
                <w:ilvl w:val="0"/>
                <w:numId w:val="0"/>
              </w:numPr>
              <w:spacing w:before="0" w:after="240"/>
              <w:ind w:left="360" w:hanging="360"/>
              <w:rPr>
                <w:rFonts w:ascii="Cambria" w:hAnsi="Cambria"/>
              </w:rPr>
            </w:pPr>
          </w:p>
        </w:tc>
      </w:tr>
      <w:tr w:rsidR="00D00DF7" w14:paraId="45255FF1" w14:textId="77777777" w:rsidTr="00791095">
        <w:trPr>
          <w:trHeight w:val="720"/>
        </w:trPr>
        <w:tc>
          <w:tcPr>
            <w:tcW w:w="4315" w:type="dxa"/>
            <w:tcBorders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14:paraId="6C578BC9" w14:textId="77777777" w:rsidR="00D00DF7" w:rsidRDefault="00D00DF7" w:rsidP="00791095">
            <w:pPr>
              <w:pStyle w:val="ListNumber"/>
              <w:numPr>
                <w:ilvl w:val="0"/>
                <w:numId w:val="2"/>
              </w:numPr>
              <w:spacing w:before="0" w:after="24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Date of diagnostic confirmation of outbreak:</w:t>
            </w:r>
          </w:p>
        </w:tc>
        <w:tc>
          <w:tcPr>
            <w:tcW w:w="4315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759A8D23" w14:textId="77777777" w:rsidR="00D00DF7" w:rsidRDefault="00D00DF7" w:rsidP="003F2CE2">
            <w:pPr>
              <w:pStyle w:val="ListNumber"/>
              <w:numPr>
                <w:ilvl w:val="0"/>
                <w:numId w:val="0"/>
              </w:numPr>
              <w:spacing w:before="0" w:after="240"/>
              <w:ind w:left="720"/>
              <w:rPr>
                <w:rFonts w:ascii="Cambria" w:hAnsi="Cambria"/>
              </w:rPr>
            </w:pPr>
          </w:p>
        </w:tc>
      </w:tr>
    </w:tbl>
    <w:p w14:paraId="75D230E7" w14:textId="6E576C4E" w:rsidR="007B5010" w:rsidRDefault="007B5010" w:rsidP="007B5010">
      <w:pPr>
        <w:pStyle w:val="ListNumber"/>
        <w:numPr>
          <w:ilvl w:val="0"/>
          <w:numId w:val="0"/>
        </w:numPr>
        <w:ind w:left="360" w:hanging="360"/>
        <w:rPr>
          <w:rFonts w:ascii="Cambria" w:hAnsi="Cambria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21744A" w:rsidRPr="00672E2F" w14:paraId="450470BE" w14:textId="77777777" w:rsidTr="00AD3273">
        <w:trPr>
          <w:trHeight w:val="720"/>
        </w:trPr>
        <w:tc>
          <w:tcPr>
            <w:tcW w:w="8630" w:type="dxa"/>
            <w:shd w:val="clear" w:color="auto" w:fill="FFF2CC" w:themeFill="accent4" w:themeFillTint="33"/>
            <w:vAlign w:val="center"/>
          </w:tcPr>
          <w:p w14:paraId="1A5B8B87" w14:textId="5F4C1C28" w:rsidR="0021744A" w:rsidRPr="001C66D7" w:rsidRDefault="0021744A" w:rsidP="00AD3273">
            <w:pPr>
              <w:pStyle w:val="ListNumber"/>
              <w:numPr>
                <w:ilvl w:val="0"/>
                <w:numId w:val="2"/>
              </w:numPr>
              <w:spacing w:before="0"/>
              <w:rPr>
                <w:rFonts w:ascii="Cambria" w:hAnsi="Cambria"/>
              </w:rPr>
            </w:pPr>
            <w:r w:rsidRPr="001C66D7">
              <w:rPr>
                <w:rFonts w:ascii="Cambria" w:hAnsi="Cambria"/>
              </w:rPr>
              <w:t xml:space="preserve">If the pathogen is </w:t>
            </w:r>
            <w:proofErr w:type="spellStart"/>
            <w:r w:rsidRPr="001C66D7">
              <w:rPr>
                <w:rFonts w:ascii="Cambria" w:hAnsi="Cambria"/>
              </w:rPr>
              <w:t>unknow</w:t>
            </w:r>
            <w:proofErr w:type="spellEnd"/>
            <w:r w:rsidRPr="001C66D7">
              <w:rPr>
                <w:rFonts w:ascii="Cambria" w:hAnsi="Cambria"/>
              </w:rPr>
              <w:t>, has the outbreak been reported to the State Animal Health Offi</w:t>
            </w:r>
            <w:r w:rsidR="007C3E21" w:rsidRPr="001C66D7">
              <w:rPr>
                <w:rFonts w:ascii="Cambria" w:hAnsi="Cambria"/>
              </w:rPr>
              <w:t>ci</w:t>
            </w:r>
            <w:r w:rsidRPr="001C66D7">
              <w:rPr>
                <w:rFonts w:ascii="Cambria" w:hAnsi="Cambria"/>
              </w:rPr>
              <w:t>als?</w:t>
            </w:r>
          </w:p>
        </w:tc>
      </w:tr>
      <w:tr w:rsidR="0021744A" w14:paraId="3343BFEB" w14:textId="77777777" w:rsidTr="00AD3273">
        <w:tc>
          <w:tcPr>
            <w:tcW w:w="863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665F36D" w14:textId="77777777" w:rsidR="0021744A" w:rsidRPr="001C66D7" w:rsidRDefault="0021744A" w:rsidP="00AD3273">
            <w:pPr>
              <w:pStyle w:val="ListNumber"/>
              <w:numPr>
                <w:ilvl w:val="0"/>
                <w:numId w:val="0"/>
              </w:numPr>
              <w:spacing w:before="0"/>
              <w:ind w:left="360" w:hanging="360"/>
              <w:rPr>
                <w:rFonts w:ascii="Cambria" w:hAnsi="Cambria"/>
                <w:i/>
              </w:rPr>
            </w:pPr>
            <w:r w:rsidRPr="001C66D7">
              <w:rPr>
                <w:rFonts w:ascii="Cambria" w:hAnsi="Cambria"/>
              </w:rPr>
              <w:t xml:space="preserve">            </w:t>
            </w:r>
            <w:sdt>
              <w:sdtPr>
                <w:rPr>
                  <w:rFonts w:ascii="Cambria" w:hAnsi="Cambria"/>
                </w:rPr>
                <w:id w:val="-1108803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66D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1C66D7">
              <w:rPr>
                <w:rFonts w:ascii="Cambria" w:hAnsi="Cambria"/>
              </w:rPr>
              <w:t xml:space="preserve">Yes </w:t>
            </w:r>
            <w:r w:rsidRPr="001C66D7">
              <w:rPr>
                <w:rFonts w:ascii="Cambria" w:hAnsi="Cambria"/>
                <w:i/>
              </w:rPr>
              <w:t>(describe location and pattern of spread below)</w:t>
            </w:r>
          </w:p>
          <w:p w14:paraId="2038849A" w14:textId="77777777" w:rsidR="0021744A" w:rsidRPr="001C66D7" w:rsidRDefault="0021744A" w:rsidP="00AD3273">
            <w:pPr>
              <w:pStyle w:val="ListNumber"/>
              <w:numPr>
                <w:ilvl w:val="0"/>
                <w:numId w:val="0"/>
              </w:numPr>
              <w:spacing w:before="0"/>
              <w:ind w:left="360" w:hanging="360"/>
              <w:rPr>
                <w:rFonts w:ascii="Cambria" w:hAnsi="Cambria"/>
              </w:rPr>
            </w:pPr>
            <w:r w:rsidRPr="001C66D7">
              <w:rPr>
                <w:rFonts w:ascii="Cambria" w:hAnsi="Cambria"/>
              </w:rPr>
              <w:t xml:space="preserve">            </w:t>
            </w:r>
            <w:sdt>
              <w:sdtPr>
                <w:rPr>
                  <w:rFonts w:ascii="Cambria" w:hAnsi="Cambria"/>
                </w:rPr>
                <w:id w:val="1978342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66D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1C66D7">
              <w:rPr>
                <w:rFonts w:ascii="Cambria" w:hAnsi="Cambria"/>
              </w:rPr>
              <w:t>No</w:t>
            </w:r>
          </w:p>
        </w:tc>
      </w:tr>
    </w:tbl>
    <w:p w14:paraId="2AE2EEF0" w14:textId="6B601911" w:rsidR="009C03FF" w:rsidRDefault="009C03FF" w:rsidP="007B5010">
      <w:pPr>
        <w:pStyle w:val="ListNumber"/>
        <w:numPr>
          <w:ilvl w:val="0"/>
          <w:numId w:val="0"/>
        </w:numPr>
        <w:ind w:left="360" w:hanging="360"/>
        <w:rPr>
          <w:rFonts w:ascii="Cambria" w:hAnsi="Cambria"/>
        </w:rPr>
      </w:pPr>
    </w:p>
    <w:p w14:paraId="60AEA08D" w14:textId="77777777" w:rsidR="009C03FF" w:rsidRDefault="009C03FF">
      <w:pPr>
        <w:rPr>
          <w:rFonts w:ascii="Cambria" w:hAnsi="Cambria"/>
          <w:sz w:val="24"/>
          <w:szCs w:val="24"/>
        </w:rPr>
      </w:pPr>
      <w:r>
        <w:rPr>
          <w:rFonts w:ascii="Cambria" w:hAnsi="Cambria"/>
        </w:rPr>
        <w:br w:type="page"/>
      </w:r>
    </w:p>
    <w:p w14:paraId="1BAB0355" w14:textId="77777777" w:rsidR="007B5010" w:rsidRDefault="007B5010" w:rsidP="003F2CE2">
      <w:pPr>
        <w:pStyle w:val="ListNumber"/>
        <w:numPr>
          <w:ilvl w:val="0"/>
          <w:numId w:val="0"/>
        </w:numPr>
        <w:spacing w:before="0"/>
        <w:ind w:left="360" w:hanging="360"/>
        <w:jc w:val="center"/>
        <w:rPr>
          <w:rFonts w:ascii="Cambria" w:hAnsi="Cambria"/>
        </w:rPr>
      </w:pPr>
      <w:r w:rsidRPr="007B5010">
        <w:rPr>
          <w:rFonts w:ascii="Cambria" w:hAnsi="Cambria"/>
          <w:b/>
        </w:rPr>
        <w:lastRenderedPageBreak/>
        <w:t>Table 1.</w:t>
      </w:r>
      <w:r>
        <w:rPr>
          <w:rFonts w:ascii="Cambria" w:hAnsi="Cambria"/>
        </w:rPr>
        <w:t xml:space="preserve"> Describe diagnostic results performed after the outbreak.</w:t>
      </w:r>
    </w:p>
    <w:tbl>
      <w:tblPr>
        <w:tblStyle w:val="TableGrid"/>
        <w:tblW w:w="4617" w:type="pct"/>
        <w:tblInd w:w="715" w:type="dxa"/>
        <w:tblLook w:val="04A0" w:firstRow="1" w:lastRow="0" w:firstColumn="1" w:lastColumn="0" w:noHBand="0" w:noVBand="1"/>
      </w:tblPr>
      <w:tblGrid>
        <w:gridCol w:w="3599"/>
        <w:gridCol w:w="2519"/>
        <w:gridCol w:w="2516"/>
      </w:tblGrid>
      <w:tr w:rsidR="005F2B05" w:rsidRPr="007B5010" w14:paraId="0DDC7A27" w14:textId="77777777" w:rsidTr="000A60E3">
        <w:trPr>
          <w:trHeight w:val="26"/>
        </w:trPr>
        <w:tc>
          <w:tcPr>
            <w:tcW w:w="2084" w:type="pct"/>
            <w:vAlign w:val="center"/>
          </w:tcPr>
          <w:p w14:paraId="0AAB9FA3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59" w:type="pct"/>
            <w:vAlign w:val="center"/>
          </w:tcPr>
          <w:p w14:paraId="7517D5D3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b/>
                <w:sz w:val="24"/>
                <w:szCs w:val="24"/>
              </w:rPr>
            </w:pPr>
            <w:r w:rsidRPr="007B5010">
              <w:rPr>
                <w:rFonts w:ascii="Cambria" w:hAnsi="Cambria"/>
                <w:b/>
                <w:sz w:val="24"/>
                <w:szCs w:val="24"/>
              </w:rPr>
              <w:t>Test 1</w:t>
            </w:r>
          </w:p>
        </w:tc>
        <w:tc>
          <w:tcPr>
            <w:tcW w:w="1457" w:type="pct"/>
            <w:vAlign w:val="center"/>
          </w:tcPr>
          <w:p w14:paraId="2E7306E6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b/>
                <w:sz w:val="24"/>
                <w:szCs w:val="24"/>
              </w:rPr>
            </w:pPr>
            <w:r w:rsidRPr="007B5010">
              <w:rPr>
                <w:rFonts w:ascii="Cambria" w:hAnsi="Cambria"/>
                <w:b/>
                <w:sz w:val="24"/>
                <w:szCs w:val="24"/>
              </w:rPr>
              <w:t>Test 2</w:t>
            </w:r>
          </w:p>
        </w:tc>
      </w:tr>
      <w:tr w:rsidR="005F2B05" w:rsidRPr="007B5010" w14:paraId="6FBF0F53" w14:textId="77777777" w:rsidTr="00FA1BE9">
        <w:trPr>
          <w:trHeight w:val="570"/>
        </w:trPr>
        <w:tc>
          <w:tcPr>
            <w:tcW w:w="2084" w:type="pct"/>
            <w:shd w:val="clear" w:color="auto" w:fill="FFF2CC" w:themeFill="accent4" w:themeFillTint="33"/>
            <w:vAlign w:val="center"/>
          </w:tcPr>
          <w:p w14:paraId="5E46E06A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 w:rsidRPr="007B5010">
              <w:rPr>
                <w:rFonts w:ascii="Cambria" w:hAnsi="Cambria"/>
                <w:sz w:val="24"/>
                <w:szCs w:val="24"/>
              </w:rPr>
              <w:t>Test Performed</w:t>
            </w:r>
          </w:p>
        </w:tc>
        <w:tc>
          <w:tcPr>
            <w:tcW w:w="1459" w:type="pct"/>
            <w:shd w:val="clear" w:color="auto" w:fill="FFFFFF" w:themeFill="background1"/>
            <w:vAlign w:val="center"/>
          </w:tcPr>
          <w:p w14:paraId="601C2FD4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3463B261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</w:tr>
      <w:tr w:rsidR="005F2B05" w:rsidRPr="007B5010" w14:paraId="0CEA4519" w14:textId="77777777" w:rsidTr="00FA1BE9">
        <w:trPr>
          <w:trHeight w:val="570"/>
        </w:trPr>
        <w:tc>
          <w:tcPr>
            <w:tcW w:w="2084" w:type="pct"/>
            <w:shd w:val="clear" w:color="auto" w:fill="FFF2CC" w:themeFill="accent4" w:themeFillTint="33"/>
            <w:vAlign w:val="center"/>
          </w:tcPr>
          <w:p w14:paraId="0FBBC610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 w:rsidRPr="007B5010">
              <w:rPr>
                <w:rFonts w:ascii="Cambria" w:hAnsi="Cambria"/>
                <w:sz w:val="24"/>
                <w:szCs w:val="24"/>
              </w:rPr>
              <w:t>Date Submitted</w:t>
            </w:r>
          </w:p>
        </w:tc>
        <w:tc>
          <w:tcPr>
            <w:tcW w:w="1459" w:type="pct"/>
            <w:shd w:val="clear" w:color="auto" w:fill="FFFFFF" w:themeFill="background1"/>
            <w:vAlign w:val="center"/>
          </w:tcPr>
          <w:p w14:paraId="31A9FE4C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618D8312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</w:tr>
      <w:tr w:rsidR="005F2B05" w:rsidRPr="007B5010" w14:paraId="3B11CC16" w14:textId="77777777" w:rsidTr="00FA1BE9">
        <w:trPr>
          <w:trHeight w:val="570"/>
        </w:trPr>
        <w:tc>
          <w:tcPr>
            <w:tcW w:w="2084" w:type="pct"/>
            <w:shd w:val="clear" w:color="auto" w:fill="FFF2CC" w:themeFill="accent4" w:themeFillTint="33"/>
            <w:vAlign w:val="center"/>
          </w:tcPr>
          <w:p w14:paraId="126997B7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 w:rsidRPr="007B5010">
              <w:rPr>
                <w:rFonts w:ascii="Cambria" w:hAnsi="Cambria"/>
                <w:sz w:val="24"/>
                <w:szCs w:val="24"/>
              </w:rPr>
              <w:t>Type of animal(s) tested</w:t>
            </w:r>
          </w:p>
        </w:tc>
        <w:tc>
          <w:tcPr>
            <w:tcW w:w="1459" w:type="pct"/>
            <w:shd w:val="clear" w:color="auto" w:fill="FFFFFF" w:themeFill="background1"/>
            <w:vAlign w:val="center"/>
          </w:tcPr>
          <w:p w14:paraId="77EE13D4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037BAFBE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</w:tr>
      <w:tr w:rsidR="005F2B05" w:rsidRPr="007B5010" w14:paraId="076B7C31" w14:textId="77777777" w:rsidTr="00FA1BE9">
        <w:trPr>
          <w:trHeight w:val="570"/>
        </w:trPr>
        <w:tc>
          <w:tcPr>
            <w:tcW w:w="2084" w:type="pct"/>
            <w:shd w:val="clear" w:color="auto" w:fill="FFF2CC" w:themeFill="accent4" w:themeFillTint="33"/>
            <w:vAlign w:val="center"/>
          </w:tcPr>
          <w:p w14:paraId="34CF4D72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 w:rsidRPr="007B5010">
              <w:rPr>
                <w:rFonts w:ascii="Cambria" w:hAnsi="Cambria"/>
                <w:sz w:val="24"/>
                <w:szCs w:val="24"/>
              </w:rPr>
              <w:t>Specimen(s) collected</w:t>
            </w:r>
          </w:p>
        </w:tc>
        <w:tc>
          <w:tcPr>
            <w:tcW w:w="1459" w:type="pct"/>
            <w:shd w:val="clear" w:color="auto" w:fill="FFFFFF" w:themeFill="background1"/>
            <w:vAlign w:val="center"/>
          </w:tcPr>
          <w:p w14:paraId="0FDAE602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5BB69B2A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</w:tr>
      <w:tr w:rsidR="005F2B05" w:rsidRPr="007B5010" w14:paraId="1E3F01F6" w14:textId="77777777" w:rsidTr="00FA1BE9">
        <w:trPr>
          <w:trHeight w:val="570"/>
        </w:trPr>
        <w:tc>
          <w:tcPr>
            <w:tcW w:w="2084" w:type="pct"/>
            <w:shd w:val="clear" w:color="auto" w:fill="FFF2CC" w:themeFill="accent4" w:themeFillTint="33"/>
            <w:vAlign w:val="center"/>
          </w:tcPr>
          <w:p w14:paraId="418826C9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 w:rsidRPr="007B5010">
              <w:rPr>
                <w:rFonts w:ascii="Cambria" w:hAnsi="Cambria"/>
                <w:sz w:val="24"/>
                <w:szCs w:val="24"/>
              </w:rPr>
              <w:t>Number of samples</w:t>
            </w:r>
          </w:p>
        </w:tc>
        <w:tc>
          <w:tcPr>
            <w:tcW w:w="1459" w:type="pct"/>
            <w:shd w:val="clear" w:color="auto" w:fill="FFFFFF" w:themeFill="background1"/>
            <w:vAlign w:val="center"/>
          </w:tcPr>
          <w:p w14:paraId="1F44D5B2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2EC6DDFD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</w:tr>
      <w:tr w:rsidR="005F2B05" w:rsidRPr="007B5010" w14:paraId="6D78B22E" w14:textId="77777777" w:rsidTr="00FA1BE9">
        <w:trPr>
          <w:trHeight w:val="570"/>
        </w:trPr>
        <w:tc>
          <w:tcPr>
            <w:tcW w:w="2084" w:type="pct"/>
            <w:shd w:val="clear" w:color="auto" w:fill="FFF2CC" w:themeFill="accent4" w:themeFillTint="33"/>
            <w:vAlign w:val="center"/>
          </w:tcPr>
          <w:p w14:paraId="723B060B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 w:rsidRPr="007B5010">
              <w:rPr>
                <w:rFonts w:ascii="Cambria" w:hAnsi="Cambria"/>
                <w:sz w:val="24"/>
                <w:szCs w:val="24"/>
              </w:rPr>
              <w:t>Pooling (Y or N; if yes, #samples/pool)</w:t>
            </w:r>
          </w:p>
        </w:tc>
        <w:tc>
          <w:tcPr>
            <w:tcW w:w="1459" w:type="pct"/>
            <w:shd w:val="clear" w:color="auto" w:fill="FFFFFF" w:themeFill="background1"/>
            <w:vAlign w:val="center"/>
          </w:tcPr>
          <w:p w14:paraId="5D63BF5E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56B15E3A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</w:tr>
      <w:tr w:rsidR="005F2B05" w:rsidRPr="007B5010" w14:paraId="579F3315" w14:textId="77777777" w:rsidTr="00FA1BE9">
        <w:trPr>
          <w:trHeight w:val="570"/>
        </w:trPr>
        <w:tc>
          <w:tcPr>
            <w:tcW w:w="2084" w:type="pct"/>
            <w:shd w:val="clear" w:color="auto" w:fill="FFF2CC" w:themeFill="accent4" w:themeFillTint="33"/>
            <w:vAlign w:val="center"/>
          </w:tcPr>
          <w:p w14:paraId="4A588A1E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 w:rsidRPr="007B5010">
              <w:rPr>
                <w:rFonts w:ascii="Cambria" w:hAnsi="Cambria"/>
                <w:sz w:val="24"/>
                <w:szCs w:val="24"/>
              </w:rPr>
              <w:t>Result</w:t>
            </w:r>
          </w:p>
        </w:tc>
        <w:tc>
          <w:tcPr>
            <w:tcW w:w="1459" w:type="pct"/>
            <w:shd w:val="clear" w:color="auto" w:fill="FFFFFF" w:themeFill="background1"/>
            <w:vAlign w:val="center"/>
          </w:tcPr>
          <w:p w14:paraId="41B78108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37DDEB78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</w:tr>
      <w:tr w:rsidR="005F2B05" w:rsidRPr="007B5010" w14:paraId="6D77A1AD" w14:textId="77777777" w:rsidTr="00FA1BE9">
        <w:trPr>
          <w:trHeight w:val="570"/>
        </w:trPr>
        <w:tc>
          <w:tcPr>
            <w:tcW w:w="2084" w:type="pct"/>
            <w:shd w:val="clear" w:color="auto" w:fill="FFF2CC" w:themeFill="accent4" w:themeFillTint="33"/>
            <w:vAlign w:val="center"/>
          </w:tcPr>
          <w:p w14:paraId="11779A54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 w:rsidRPr="007B5010">
              <w:rPr>
                <w:rFonts w:ascii="Cambria" w:hAnsi="Cambria"/>
                <w:sz w:val="24"/>
                <w:szCs w:val="24"/>
              </w:rPr>
              <w:t>Diagnostic Lab</w:t>
            </w:r>
          </w:p>
        </w:tc>
        <w:tc>
          <w:tcPr>
            <w:tcW w:w="1459" w:type="pct"/>
            <w:shd w:val="clear" w:color="auto" w:fill="FFFFFF" w:themeFill="background1"/>
            <w:vAlign w:val="center"/>
          </w:tcPr>
          <w:p w14:paraId="346838FF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1D5F561F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</w:tr>
      <w:tr w:rsidR="005F2B05" w:rsidRPr="007B5010" w14:paraId="52773DDF" w14:textId="77777777" w:rsidTr="00FA1BE9">
        <w:trPr>
          <w:trHeight w:val="570"/>
        </w:trPr>
        <w:tc>
          <w:tcPr>
            <w:tcW w:w="2084" w:type="pct"/>
            <w:shd w:val="clear" w:color="auto" w:fill="FFF2CC" w:themeFill="accent4" w:themeFillTint="33"/>
            <w:vAlign w:val="center"/>
          </w:tcPr>
          <w:p w14:paraId="21824F74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 w:rsidRPr="007B5010">
              <w:rPr>
                <w:rFonts w:ascii="Cambria" w:hAnsi="Cambria"/>
                <w:sz w:val="24"/>
                <w:szCs w:val="24"/>
              </w:rPr>
              <w:t>Accession Number</w:t>
            </w:r>
          </w:p>
        </w:tc>
        <w:tc>
          <w:tcPr>
            <w:tcW w:w="1459" w:type="pct"/>
            <w:shd w:val="clear" w:color="auto" w:fill="FFFFFF" w:themeFill="background1"/>
            <w:vAlign w:val="center"/>
          </w:tcPr>
          <w:p w14:paraId="1F2ED44F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629392E5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</w:tr>
      <w:tr w:rsidR="0021744A" w:rsidRPr="007B5010" w14:paraId="2FBC05E7" w14:textId="77777777" w:rsidTr="0021744A">
        <w:trPr>
          <w:trHeight w:val="570"/>
        </w:trPr>
        <w:tc>
          <w:tcPr>
            <w:tcW w:w="2084" w:type="pct"/>
            <w:shd w:val="clear" w:color="auto" w:fill="FFF2CC" w:themeFill="accent4" w:themeFillTint="33"/>
            <w:vAlign w:val="center"/>
          </w:tcPr>
          <w:p w14:paraId="2F045155" w14:textId="6218AADD" w:rsidR="0021744A" w:rsidRPr="0021744A" w:rsidRDefault="0021744A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  <w:highlight w:val="yellow"/>
              </w:rPr>
            </w:pPr>
            <w:r w:rsidRPr="001C66D7">
              <w:rPr>
                <w:rFonts w:ascii="Cambria" w:hAnsi="Cambria"/>
                <w:sz w:val="24"/>
                <w:szCs w:val="24"/>
              </w:rPr>
              <w:t>Virus Sequence (if available)</w:t>
            </w:r>
          </w:p>
        </w:tc>
        <w:tc>
          <w:tcPr>
            <w:tcW w:w="2916" w:type="pct"/>
            <w:gridSpan w:val="2"/>
            <w:shd w:val="clear" w:color="auto" w:fill="FFFFFF" w:themeFill="background1"/>
            <w:vAlign w:val="center"/>
          </w:tcPr>
          <w:p w14:paraId="47840B8D" w14:textId="77777777" w:rsidR="0021744A" w:rsidRPr="0021744A" w:rsidRDefault="0021744A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  <w:highlight w:val="yellow"/>
              </w:rPr>
            </w:pPr>
          </w:p>
        </w:tc>
      </w:tr>
    </w:tbl>
    <w:p w14:paraId="2500E741" w14:textId="5FC3A544" w:rsidR="009F279E" w:rsidRPr="00AD3273" w:rsidRDefault="00AD3273">
      <w:pPr>
        <w:rPr>
          <w:b/>
          <w:caps/>
          <w:color w:val="FFFFFF" w:themeColor="background1"/>
          <w:spacing w:val="15"/>
          <w:sz w:val="32"/>
          <w:szCs w:val="22"/>
        </w:rPr>
      </w:pPr>
      <w:r w:rsidRPr="00AD3273">
        <w:rPr>
          <w:b/>
          <w:sz w:val="32"/>
        </w:rPr>
        <w:t>Notes:</w:t>
      </w:r>
      <w:r w:rsidR="009F279E" w:rsidRPr="00AD3273">
        <w:rPr>
          <w:b/>
          <w:sz w:val="32"/>
        </w:rPr>
        <w:br w:type="page"/>
      </w:r>
    </w:p>
    <w:p w14:paraId="2EB47CAF" w14:textId="12043665" w:rsidR="0099346C" w:rsidRPr="003F2CE2" w:rsidRDefault="00013C68" w:rsidP="00C815AC">
      <w:pPr>
        <w:pStyle w:val="Heading1"/>
        <w:rPr>
          <w:sz w:val="32"/>
        </w:rPr>
      </w:pPr>
      <w:r>
        <w:rPr>
          <w:sz w:val="32"/>
        </w:rPr>
        <w:lastRenderedPageBreak/>
        <w:t>C</w:t>
      </w:r>
      <w:r w:rsidR="0099346C">
        <w:rPr>
          <w:sz w:val="32"/>
        </w:rPr>
        <w:t xml:space="preserve">haracteristics of the </w:t>
      </w:r>
      <w:r>
        <w:rPr>
          <w:sz w:val="32"/>
        </w:rPr>
        <w:t>H</w:t>
      </w:r>
      <w:r w:rsidR="0099346C">
        <w:rPr>
          <w:sz w:val="32"/>
        </w:rPr>
        <w:t>erd</w:t>
      </w:r>
    </w:p>
    <w:p w14:paraId="5D2017C5" w14:textId="77777777" w:rsidR="0099346C" w:rsidRPr="00652EAC" w:rsidRDefault="0099346C" w:rsidP="00C815AC">
      <w:pPr>
        <w:spacing w:before="0" w:after="0"/>
        <w:rPr>
          <w:rFonts w:ascii="Cambria" w:hAnsi="Cambria"/>
          <w:color w:val="000000" w:themeColor="text1"/>
          <w:sz w:val="24"/>
          <w:szCs w:val="24"/>
        </w:rPr>
      </w:pPr>
    </w:p>
    <w:tbl>
      <w:tblPr>
        <w:tblStyle w:val="TableGrid"/>
        <w:tblW w:w="9072" w:type="dxa"/>
        <w:tblInd w:w="288" w:type="dxa"/>
        <w:tblLook w:val="04A0" w:firstRow="1" w:lastRow="0" w:firstColumn="1" w:lastColumn="0" w:noHBand="0" w:noVBand="1"/>
      </w:tblPr>
      <w:tblGrid>
        <w:gridCol w:w="9072"/>
      </w:tblGrid>
      <w:tr w:rsidR="0099346C" w:rsidRPr="00506208" w14:paraId="3D464841" w14:textId="77777777" w:rsidTr="00791095">
        <w:trPr>
          <w:trHeight w:val="720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33CC45F" w14:textId="77777777" w:rsidR="0099346C" w:rsidRPr="00506208" w:rsidRDefault="0099346C" w:rsidP="0099346C">
            <w:pPr>
              <w:pStyle w:val="ListParagraph"/>
              <w:numPr>
                <w:ilvl w:val="0"/>
                <w:numId w:val="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urpose of herd?</w:t>
            </w:r>
          </w:p>
        </w:tc>
      </w:tr>
      <w:tr w:rsidR="0099346C" w:rsidRPr="00506208" w14:paraId="1D49A9D9" w14:textId="77777777" w:rsidTr="00C815AC">
        <w:trPr>
          <w:trHeight w:val="1035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C4EB3FD" w14:textId="77777777" w:rsidR="0099346C" w:rsidRPr="00741D7A" w:rsidRDefault="00A61C17" w:rsidP="0099346C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2074386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279E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99346C" w:rsidRPr="00741D7A">
              <w:rPr>
                <w:rFonts w:ascii="Cambria" w:hAnsi="Cambria"/>
                <w:sz w:val="24"/>
                <w:szCs w:val="24"/>
              </w:rPr>
              <w:t xml:space="preserve"> </w:t>
            </w:r>
            <w:r w:rsidR="0099346C">
              <w:rPr>
                <w:rFonts w:ascii="Cambria" w:hAnsi="Cambria"/>
                <w:sz w:val="24"/>
                <w:szCs w:val="24"/>
              </w:rPr>
              <w:t>Genetic production, nucleus</w:t>
            </w:r>
          </w:p>
          <w:p w14:paraId="025BCA9A" w14:textId="77777777" w:rsidR="0099346C" w:rsidRDefault="00A61C17" w:rsidP="0099346C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455911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346C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99346C" w:rsidRPr="000A60E3">
              <w:rPr>
                <w:rFonts w:ascii="Cambria" w:hAnsi="Cambria"/>
                <w:sz w:val="24"/>
                <w:szCs w:val="24"/>
              </w:rPr>
              <w:t xml:space="preserve"> </w:t>
            </w:r>
            <w:r w:rsidR="0099346C">
              <w:rPr>
                <w:rFonts w:ascii="Cambria" w:hAnsi="Cambria"/>
                <w:sz w:val="24"/>
                <w:szCs w:val="24"/>
              </w:rPr>
              <w:t>Genetic multiplier</w:t>
            </w:r>
          </w:p>
          <w:p w14:paraId="167839AF" w14:textId="77777777" w:rsidR="0099346C" w:rsidRPr="00506208" w:rsidRDefault="00A61C17" w:rsidP="0099346C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057902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346C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99346C" w:rsidRPr="000A60E3">
              <w:rPr>
                <w:rFonts w:ascii="Cambria" w:hAnsi="Cambria"/>
                <w:sz w:val="24"/>
                <w:szCs w:val="24"/>
              </w:rPr>
              <w:t xml:space="preserve"> </w:t>
            </w:r>
            <w:r w:rsidR="0099346C">
              <w:rPr>
                <w:rFonts w:ascii="Cambria" w:hAnsi="Cambria"/>
                <w:sz w:val="24"/>
                <w:szCs w:val="24"/>
              </w:rPr>
              <w:t>Commercial meat production</w:t>
            </w:r>
          </w:p>
        </w:tc>
      </w:tr>
    </w:tbl>
    <w:p w14:paraId="2E05A7F3" w14:textId="77777777" w:rsidR="0099346C" w:rsidRDefault="0099346C" w:rsidP="00C815AC">
      <w:pPr>
        <w:pStyle w:val="ListNumber"/>
        <w:numPr>
          <w:ilvl w:val="0"/>
          <w:numId w:val="0"/>
        </w:numPr>
        <w:ind w:left="360" w:hanging="360"/>
        <w:rPr>
          <w:rFonts w:ascii="Cambria" w:hAnsi="Cambria"/>
        </w:rPr>
      </w:pPr>
    </w:p>
    <w:tbl>
      <w:tblPr>
        <w:tblStyle w:val="TableGrid"/>
        <w:tblW w:w="9072" w:type="dxa"/>
        <w:tblInd w:w="288" w:type="dxa"/>
        <w:tblLook w:val="04A0" w:firstRow="1" w:lastRow="0" w:firstColumn="1" w:lastColumn="0" w:noHBand="0" w:noVBand="1"/>
      </w:tblPr>
      <w:tblGrid>
        <w:gridCol w:w="9072"/>
      </w:tblGrid>
      <w:tr w:rsidR="0099346C" w:rsidRPr="00D70134" w14:paraId="31601F60" w14:textId="77777777" w:rsidTr="00791095">
        <w:trPr>
          <w:trHeight w:val="720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A08DF02" w14:textId="77777777" w:rsidR="0099346C" w:rsidRPr="0099346C" w:rsidRDefault="0099346C" w:rsidP="0099346C">
            <w:pPr>
              <w:pStyle w:val="ListParagraph"/>
              <w:numPr>
                <w:ilvl w:val="0"/>
                <w:numId w:val="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99346C">
              <w:rPr>
                <w:rFonts w:ascii="Cambria" w:hAnsi="Cambria"/>
                <w:sz w:val="24"/>
                <w:szCs w:val="24"/>
              </w:rPr>
              <w:t>Stages of production on premises?</w:t>
            </w:r>
          </w:p>
        </w:tc>
      </w:tr>
      <w:tr w:rsidR="0099346C" w:rsidRPr="001F6A8A" w14:paraId="614BD266" w14:textId="77777777" w:rsidTr="00C815AC">
        <w:tc>
          <w:tcPr>
            <w:tcW w:w="9072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FA082EF" w14:textId="26D96E5E" w:rsidR="0099346C" w:rsidRPr="0099346C" w:rsidRDefault="0099346C" w:rsidP="00A31563">
            <w:pPr>
              <w:pStyle w:val="ListParagraph"/>
              <w:numPr>
                <w:ilvl w:val="0"/>
                <w:numId w:val="4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99346C">
              <w:rPr>
                <w:rFonts w:ascii="Cambria" w:hAnsi="Cambria"/>
                <w:sz w:val="24"/>
                <w:szCs w:val="24"/>
              </w:rPr>
              <w:t xml:space="preserve">Sow farm (breed-to-wean)  </w:t>
            </w:r>
            <w:r w:rsidRPr="0099346C">
              <w:rPr>
                <w:rFonts w:ascii="Cambria" w:hAnsi="Cambria"/>
                <w:sz w:val="24"/>
                <w:szCs w:val="24"/>
              </w:rPr>
              <w:tab/>
              <w:t xml:space="preserve">                  </w:t>
            </w:r>
            <w:r w:rsidR="00035CDB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99346C">
              <w:rPr>
                <w:rFonts w:ascii="Cambria" w:hAnsi="Cambria"/>
                <w:sz w:val="24"/>
                <w:szCs w:val="24"/>
              </w:rPr>
              <w:t xml:space="preserve">   </w:t>
            </w:r>
            <w:r w:rsidR="00035CDB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99346C">
              <w:rPr>
                <w:rFonts w:ascii="Cambria" w:hAnsi="Cambria"/>
                <w:sz w:val="24"/>
                <w:szCs w:val="24"/>
              </w:rPr>
              <w:t xml:space="preserve">   </w:t>
            </w:r>
            <w:sdt>
              <w:sdtPr>
                <w:rPr>
                  <w:rFonts w:ascii="Cambria" w:eastAsia="MS Gothic" w:hAnsi="Cambria"/>
                  <w:sz w:val="24"/>
                  <w:szCs w:val="24"/>
                </w:rPr>
                <w:id w:val="1181858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E7FB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99346C">
              <w:rPr>
                <w:rFonts w:ascii="Cambria" w:hAnsi="Cambria"/>
                <w:sz w:val="24"/>
                <w:szCs w:val="24"/>
              </w:rPr>
              <w:t xml:space="preserve">Yes  </w:t>
            </w:r>
            <w:sdt>
              <w:sdtPr>
                <w:rPr>
                  <w:rFonts w:ascii="Cambria" w:eastAsia="MS Gothic" w:hAnsi="Cambria" w:cs="Segoe UI Symbol"/>
                  <w:sz w:val="24"/>
                  <w:szCs w:val="24"/>
                </w:rPr>
                <w:id w:val="284240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9346C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99346C">
              <w:rPr>
                <w:rFonts w:ascii="Cambria" w:hAnsi="Cambria"/>
                <w:sz w:val="24"/>
                <w:szCs w:val="24"/>
              </w:rPr>
              <w:t xml:space="preserve">No  </w:t>
            </w:r>
            <w:r w:rsidRPr="0099346C">
              <w:rPr>
                <w:rFonts w:ascii="Cambria" w:eastAsia="MS Gothic" w:hAnsi="Cambria" w:cs="Segoe UI Symbol"/>
                <w:sz w:val="24"/>
                <w:szCs w:val="24"/>
              </w:rPr>
              <w:t>Inventory_________</w:t>
            </w:r>
          </w:p>
          <w:p w14:paraId="5BCBFB97" w14:textId="596AE606" w:rsidR="0099346C" w:rsidRPr="0099346C" w:rsidRDefault="0099346C" w:rsidP="00A31563">
            <w:pPr>
              <w:pStyle w:val="ListParagraph"/>
              <w:numPr>
                <w:ilvl w:val="0"/>
                <w:numId w:val="4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99346C">
              <w:rPr>
                <w:rFonts w:ascii="Cambria" w:hAnsi="Cambria"/>
                <w:sz w:val="24"/>
                <w:szCs w:val="24"/>
              </w:rPr>
              <w:t xml:space="preserve">Nursery (wean-to-feeder)        </w:t>
            </w:r>
            <w:r w:rsidR="004A08FB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99346C">
              <w:rPr>
                <w:rFonts w:ascii="Cambria" w:hAnsi="Cambria"/>
                <w:sz w:val="24"/>
                <w:szCs w:val="24"/>
              </w:rPr>
              <w:t xml:space="preserve">                     </w:t>
            </w:r>
            <w:r w:rsidR="00035CDB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99346C">
              <w:rPr>
                <w:rFonts w:ascii="Cambria" w:hAnsi="Cambria"/>
                <w:sz w:val="24"/>
                <w:szCs w:val="24"/>
              </w:rPr>
              <w:t xml:space="preserve">  </w:t>
            </w:r>
            <w:r w:rsidR="00035CDB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99346C">
              <w:rPr>
                <w:rFonts w:ascii="Cambria" w:hAnsi="Cambria"/>
                <w:sz w:val="24"/>
                <w:szCs w:val="24"/>
              </w:rPr>
              <w:t xml:space="preserve">   </w:t>
            </w:r>
            <w:sdt>
              <w:sdtPr>
                <w:rPr>
                  <w:rFonts w:ascii="Cambria" w:eastAsia="MS Gothic" w:hAnsi="Cambria"/>
                  <w:sz w:val="24"/>
                  <w:szCs w:val="24"/>
                </w:rPr>
                <w:id w:val="-481849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E7FB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99346C">
              <w:rPr>
                <w:rFonts w:ascii="Cambria" w:hAnsi="Cambria"/>
                <w:sz w:val="24"/>
                <w:szCs w:val="24"/>
              </w:rPr>
              <w:t xml:space="preserve">Yes  </w:t>
            </w:r>
            <w:sdt>
              <w:sdtPr>
                <w:rPr>
                  <w:rFonts w:ascii="Cambria" w:eastAsia="MS Gothic" w:hAnsi="Cambria" w:cs="Segoe UI Symbol"/>
                  <w:sz w:val="24"/>
                  <w:szCs w:val="24"/>
                </w:rPr>
                <w:id w:val="-2024850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9346C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99346C">
              <w:rPr>
                <w:rFonts w:ascii="Cambria" w:hAnsi="Cambria"/>
                <w:sz w:val="24"/>
                <w:szCs w:val="24"/>
              </w:rPr>
              <w:t xml:space="preserve">No  </w:t>
            </w:r>
            <w:r w:rsidRPr="0099346C">
              <w:rPr>
                <w:rFonts w:ascii="Cambria" w:eastAsia="MS Gothic" w:hAnsi="Cambria" w:cs="Segoe UI Symbol"/>
                <w:sz w:val="24"/>
                <w:szCs w:val="24"/>
              </w:rPr>
              <w:t>Inventory_________</w:t>
            </w:r>
          </w:p>
          <w:p w14:paraId="3B7FB7DB" w14:textId="77777777" w:rsidR="0099346C" w:rsidRPr="004E7FB2" w:rsidRDefault="0099346C" w:rsidP="00A31563">
            <w:pPr>
              <w:pStyle w:val="ListParagraph"/>
              <w:numPr>
                <w:ilvl w:val="0"/>
                <w:numId w:val="4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4E7FB2">
              <w:rPr>
                <w:rFonts w:ascii="Cambria" w:hAnsi="Cambria"/>
                <w:sz w:val="24"/>
                <w:szCs w:val="24"/>
              </w:rPr>
              <w:t xml:space="preserve">Finishing (feeder-to-market)                         </w:t>
            </w:r>
            <w:r w:rsidR="00035CDB" w:rsidRPr="004E7FB2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4E7FB2">
              <w:rPr>
                <w:rFonts w:ascii="Cambria" w:hAnsi="Cambria"/>
                <w:sz w:val="24"/>
                <w:szCs w:val="24"/>
              </w:rPr>
              <w:t xml:space="preserve"> </w:t>
            </w:r>
            <w:r w:rsidR="00035CDB" w:rsidRPr="004E7FB2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4E7FB2">
              <w:rPr>
                <w:rFonts w:ascii="Cambria" w:hAnsi="Cambria"/>
                <w:sz w:val="24"/>
                <w:szCs w:val="24"/>
              </w:rPr>
              <w:t xml:space="preserve">   </w:t>
            </w:r>
            <w:sdt>
              <w:sdtPr>
                <w:rPr>
                  <w:rFonts w:ascii="Cambria" w:eastAsia="MS Gothic" w:hAnsi="Cambria"/>
                  <w:sz w:val="24"/>
                  <w:szCs w:val="24"/>
                </w:rPr>
                <w:id w:val="498847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5CDB" w:rsidRPr="004E7FB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4E7FB2">
              <w:rPr>
                <w:rFonts w:ascii="Cambria" w:hAnsi="Cambria"/>
                <w:sz w:val="24"/>
                <w:szCs w:val="24"/>
              </w:rPr>
              <w:t xml:space="preserve">Yes  </w:t>
            </w:r>
            <w:sdt>
              <w:sdtPr>
                <w:rPr>
                  <w:rFonts w:ascii="Cambria" w:eastAsia="MS Gothic" w:hAnsi="Cambria" w:cs="Segoe UI Symbol"/>
                  <w:sz w:val="24"/>
                  <w:szCs w:val="24"/>
                </w:rPr>
                <w:id w:val="-802154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E7FB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4E7FB2">
              <w:rPr>
                <w:rFonts w:ascii="Cambria" w:hAnsi="Cambria"/>
                <w:sz w:val="24"/>
                <w:szCs w:val="24"/>
              </w:rPr>
              <w:t xml:space="preserve">No  </w:t>
            </w:r>
            <w:r w:rsidRPr="004E7FB2">
              <w:rPr>
                <w:rFonts w:ascii="Cambria" w:eastAsia="MS Gothic" w:hAnsi="Cambria" w:cs="Segoe UI Symbol"/>
                <w:sz w:val="24"/>
                <w:szCs w:val="24"/>
              </w:rPr>
              <w:t>Inventory_________</w:t>
            </w:r>
          </w:p>
          <w:p w14:paraId="2DBD2AE5" w14:textId="77777777" w:rsidR="00035CDB" w:rsidRPr="004E7FB2" w:rsidRDefault="00035CDB" w:rsidP="00A31563">
            <w:pPr>
              <w:pStyle w:val="ListParagraph"/>
              <w:numPr>
                <w:ilvl w:val="0"/>
                <w:numId w:val="4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4E7FB2">
              <w:rPr>
                <w:rFonts w:ascii="Cambria" w:eastAsia="MS Gothic" w:hAnsi="Cambria" w:cs="Segoe UI Symbol"/>
                <w:sz w:val="24"/>
                <w:szCs w:val="24"/>
              </w:rPr>
              <w:t xml:space="preserve">On-site gilt development unit (nursery age)   </w:t>
            </w:r>
            <w:sdt>
              <w:sdtPr>
                <w:rPr>
                  <w:rFonts w:ascii="Cambria" w:eastAsia="MS Gothic" w:hAnsi="Cambria"/>
                  <w:sz w:val="24"/>
                  <w:szCs w:val="24"/>
                </w:rPr>
                <w:id w:val="629904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E7FB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4E7FB2">
              <w:rPr>
                <w:rFonts w:ascii="Cambria" w:hAnsi="Cambria"/>
                <w:sz w:val="24"/>
                <w:szCs w:val="24"/>
              </w:rPr>
              <w:t xml:space="preserve">Yes  </w:t>
            </w:r>
            <w:sdt>
              <w:sdtPr>
                <w:rPr>
                  <w:rFonts w:ascii="Cambria" w:eastAsia="MS Gothic" w:hAnsi="Cambria" w:cs="Segoe UI Symbol"/>
                  <w:sz w:val="24"/>
                  <w:szCs w:val="24"/>
                </w:rPr>
                <w:id w:val="126826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E7FB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4E7FB2">
              <w:rPr>
                <w:rFonts w:ascii="Cambria" w:hAnsi="Cambria"/>
                <w:sz w:val="24"/>
                <w:szCs w:val="24"/>
              </w:rPr>
              <w:t xml:space="preserve">No  </w:t>
            </w:r>
            <w:r w:rsidRPr="004E7FB2">
              <w:rPr>
                <w:rFonts w:ascii="Cambria" w:eastAsia="MS Gothic" w:hAnsi="Cambria" w:cs="Segoe UI Symbol"/>
                <w:sz w:val="24"/>
                <w:szCs w:val="24"/>
              </w:rPr>
              <w:t>Inventory_________</w:t>
            </w:r>
          </w:p>
          <w:p w14:paraId="4D2360F7" w14:textId="77777777" w:rsidR="00035CDB" w:rsidRPr="00035CDB" w:rsidRDefault="00035CDB" w:rsidP="00A31563">
            <w:pPr>
              <w:pStyle w:val="ListParagraph"/>
              <w:numPr>
                <w:ilvl w:val="0"/>
                <w:numId w:val="4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4E7FB2">
              <w:rPr>
                <w:rFonts w:ascii="Cambria" w:eastAsia="MS Gothic" w:hAnsi="Cambria" w:cs="Segoe UI Symbol"/>
                <w:sz w:val="24"/>
                <w:szCs w:val="24"/>
              </w:rPr>
              <w:t xml:space="preserve">On-site gilt development unit (finishing age) </w:t>
            </w:r>
            <w:sdt>
              <w:sdtPr>
                <w:rPr>
                  <w:rFonts w:ascii="Cambria" w:eastAsia="MS Gothic" w:hAnsi="Cambria"/>
                  <w:sz w:val="24"/>
                  <w:szCs w:val="24"/>
                </w:rPr>
                <w:id w:val="-885878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E7FB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4E7FB2">
              <w:rPr>
                <w:rFonts w:ascii="Cambria" w:hAnsi="Cambria"/>
                <w:sz w:val="24"/>
                <w:szCs w:val="24"/>
              </w:rPr>
              <w:t xml:space="preserve">Yes  </w:t>
            </w:r>
            <w:sdt>
              <w:sdtPr>
                <w:rPr>
                  <w:rFonts w:ascii="Cambria" w:eastAsia="MS Gothic" w:hAnsi="Cambria" w:cs="Segoe UI Symbol"/>
                  <w:sz w:val="24"/>
                  <w:szCs w:val="24"/>
                </w:rPr>
                <w:id w:val="-531268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E7FB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4E7FB2">
              <w:rPr>
                <w:rFonts w:ascii="Cambria" w:hAnsi="Cambria"/>
                <w:sz w:val="24"/>
                <w:szCs w:val="24"/>
              </w:rPr>
              <w:t xml:space="preserve">No  </w:t>
            </w:r>
            <w:r w:rsidRPr="004E7FB2">
              <w:rPr>
                <w:rFonts w:ascii="Cambria" w:eastAsia="MS Gothic" w:hAnsi="Cambria" w:cs="Segoe UI Symbol"/>
                <w:sz w:val="24"/>
                <w:szCs w:val="24"/>
              </w:rPr>
              <w:t>Inventory_________</w:t>
            </w:r>
          </w:p>
        </w:tc>
      </w:tr>
    </w:tbl>
    <w:p w14:paraId="34D377C2" w14:textId="77777777" w:rsidR="0099346C" w:rsidRDefault="0099346C" w:rsidP="00C815AC">
      <w:pPr>
        <w:pStyle w:val="ListNumber"/>
        <w:numPr>
          <w:ilvl w:val="0"/>
          <w:numId w:val="0"/>
        </w:numPr>
        <w:ind w:left="360" w:hanging="360"/>
        <w:rPr>
          <w:rFonts w:ascii="Cambria" w:hAnsi="Cambria"/>
        </w:rPr>
      </w:pPr>
    </w:p>
    <w:p w14:paraId="2FA62C1D" w14:textId="77777777" w:rsidR="0099346C" w:rsidRDefault="0099346C" w:rsidP="00C815AC">
      <w:pPr>
        <w:pStyle w:val="ListNumber"/>
        <w:numPr>
          <w:ilvl w:val="0"/>
          <w:numId w:val="0"/>
        </w:numPr>
        <w:ind w:left="360" w:hanging="360"/>
        <w:rPr>
          <w:rFonts w:ascii="Cambria" w:hAnsi="Cambria"/>
        </w:rPr>
      </w:pPr>
    </w:p>
    <w:tbl>
      <w:tblPr>
        <w:tblStyle w:val="TableGrid"/>
        <w:tblW w:w="9072" w:type="dxa"/>
        <w:tblInd w:w="288" w:type="dxa"/>
        <w:tblLook w:val="04A0" w:firstRow="1" w:lastRow="0" w:firstColumn="1" w:lastColumn="0" w:noHBand="0" w:noVBand="1"/>
      </w:tblPr>
      <w:tblGrid>
        <w:gridCol w:w="9072"/>
      </w:tblGrid>
      <w:tr w:rsidR="0099346C" w:rsidRPr="00506208" w14:paraId="6659B179" w14:textId="77777777" w:rsidTr="00791095">
        <w:trPr>
          <w:trHeight w:val="720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4F717D3" w14:textId="77777777" w:rsidR="0099346C" w:rsidRPr="0099346C" w:rsidRDefault="0099346C" w:rsidP="0099346C">
            <w:pPr>
              <w:pStyle w:val="ListParagraph"/>
              <w:numPr>
                <w:ilvl w:val="0"/>
                <w:numId w:val="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99346C">
              <w:rPr>
                <w:rFonts w:ascii="Cambria" w:hAnsi="Cambria"/>
                <w:sz w:val="24"/>
                <w:szCs w:val="24"/>
              </w:rPr>
              <w:t>Is the herd part of a production system?</w:t>
            </w:r>
          </w:p>
        </w:tc>
      </w:tr>
      <w:tr w:rsidR="0099346C" w:rsidRPr="00506208" w14:paraId="62AC9101" w14:textId="77777777" w:rsidTr="00C815AC">
        <w:trPr>
          <w:trHeight w:val="150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9FA5529" w14:textId="3DC72261" w:rsidR="0099346C" w:rsidRDefault="00A61C17" w:rsidP="0099346C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24992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03BE2">
                  <w:rPr>
                    <w:rFonts w:ascii="MS Gothic" w:eastAsia="MS Gothic" w:hAnsi="MS Gothic" w:cs="Segoe UI Symbol" w:hint="eastAsia"/>
                    <w:sz w:val="24"/>
                    <w:szCs w:val="24"/>
                  </w:rPr>
                  <w:t>☐</w:t>
                </w:r>
              </w:sdtContent>
            </w:sdt>
            <w:r w:rsidR="0099346C" w:rsidRPr="00741D7A">
              <w:rPr>
                <w:rFonts w:ascii="Cambria" w:hAnsi="Cambria"/>
                <w:sz w:val="24"/>
                <w:szCs w:val="24"/>
              </w:rPr>
              <w:t xml:space="preserve">Yes </w:t>
            </w:r>
          </w:p>
          <w:p w14:paraId="33A1D672" w14:textId="74B3FDB5" w:rsidR="0099346C" w:rsidRPr="00506208" w:rsidRDefault="0099346C" w:rsidP="0099346C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       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2067335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0A60E3">
              <w:rPr>
                <w:rFonts w:ascii="Cambria" w:hAnsi="Cambria"/>
                <w:sz w:val="24"/>
                <w:szCs w:val="24"/>
              </w:rPr>
              <w:t>No</w:t>
            </w:r>
            <w:r w:rsidR="00A90E26">
              <w:rPr>
                <w:rFonts w:ascii="Cambria" w:hAnsi="Cambria"/>
                <w:sz w:val="24"/>
                <w:szCs w:val="24"/>
              </w:rPr>
              <w:t xml:space="preserve"> (Skip to question 6)</w:t>
            </w:r>
          </w:p>
        </w:tc>
      </w:tr>
    </w:tbl>
    <w:p w14:paraId="6E1EA120" w14:textId="2DEAA5E6" w:rsidR="0099346C" w:rsidRDefault="0099346C" w:rsidP="00C815AC">
      <w:pPr>
        <w:pStyle w:val="ListNumber"/>
        <w:numPr>
          <w:ilvl w:val="0"/>
          <w:numId w:val="0"/>
        </w:numPr>
        <w:rPr>
          <w:rFonts w:ascii="Cambria" w:hAnsi="Cambria"/>
        </w:rPr>
      </w:pPr>
    </w:p>
    <w:tbl>
      <w:tblPr>
        <w:tblStyle w:val="TableGrid"/>
        <w:tblW w:w="9072" w:type="dxa"/>
        <w:tblInd w:w="288" w:type="dxa"/>
        <w:tblLook w:val="04A0" w:firstRow="1" w:lastRow="0" w:firstColumn="1" w:lastColumn="0" w:noHBand="0" w:noVBand="1"/>
      </w:tblPr>
      <w:tblGrid>
        <w:gridCol w:w="9072"/>
      </w:tblGrid>
      <w:tr w:rsidR="00804D61" w:rsidRPr="00DF77E3" w14:paraId="46C5BDBA" w14:textId="77777777" w:rsidTr="00791095">
        <w:trPr>
          <w:trHeight w:val="720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18496E" w14:textId="77777777" w:rsidR="00804D61" w:rsidRPr="004E7FB2" w:rsidRDefault="00804D61" w:rsidP="00973D6A">
            <w:pPr>
              <w:pStyle w:val="ListParagraph"/>
              <w:numPr>
                <w:ilvl w:val="0"/>
                <w:numId w:val="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4E7FB2">
              <w:rPr>
                <w:rFonts w:ascii="Cambria" w:hAnsi="Cambria"/>
                <w:sz w:val="24"/>
                <w:szCs w:val="24"/>
              </w:rPr>
              <w:t>Breeding female inventory of production system?</w:t>
            </w:r>
          </w:p>
        </w:tc>
      </w:tr>
      <w:tr w:rsidR="00804D61" w:rsidRPr="00DF77E3" w14:paraId="53F9BA7C" w14:textId="77777777" w:rsidTr="00C815AC">
        <w:trPr>
          <w:trHeight w:val="150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B0C6E53" w14:textId="77777777" w:rsidR="00804D61" w:rsidRPr="004E7FB2" w:rsidRDefault="00A61C17" w:rsidP="00973D6A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-1467267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D61" w:rsidRPr="004E7FB2">
                  <w:rPr>
                    <w:rFonts w:ascii="MS Gothic" w:eastAsia="MS Gothic" w:hAnsi="MS Gothic" w:cs="Segoe UI Symbol" w:hint="eastAsia"/>
                    <w:sz w:val="24"/>
                    <w:szCs w:val="24"/>
                  </w:rPr>
                  <w:t>☐</w:t>
                </w:r>
              </w:sdtContent>
            </w:sdt>
            <w:r w:rsidR="00804D61" w:rsidRPr="004E7FB2">
              <w:rPr>
                <w:rFonts w:ascii="Cambria" w:hAnsi="Cambria"/>
                <w:sz w:val="24"/>
                <w:szCs w:val="24"/>
              </w:rPr>
              <w:t xml:space="preserve">&lt;5,000 </w:t>
            </w:r>
          </w:p>
          <w:p w14:paraId="16F13342" w14:textId="77777777" w:rsidR="00804D61" w:rsidRPr="004E7FB2" w:rsidRDefault="00804D61" w:rsidP="00973D6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4E7FB2">
              <w:rPr>
                <w:rFonts w:ascii="Cambria" w:hAnsi="Cambria"/>
                <w:sz w:val="24"/>
                <w:szCs w:val="24"/>
              </w:rPr>
              <w:t xml:space="preserve">            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707710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7B12" w:rsidRPr="004E7FB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4E7FB2">
              <w:rPr>
                <w:rFonts w:ascii="Cambria" w:hAnsi="Cambria"/>
                <w:sz w:val="24"/>
                <w:szCs w:val="24"/>
              </w:rPr>
              <w:t>5,001 – 20,000</w:t>
            </w:r>
          </w:p>
          <w:p w14:paraId="3E481AEE" w14:textId="77777777" w:rsidR="00804D61" w:rsidRPr="004E7FB2" w:rsidRDefault="00804D61" w:rsidP="00973D6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4E7FB2">
              <w:rPr>
                <w:rFonts w:ascii="Cambria" w:hAnsi="Cambria"/>
                <w:sz w:val="24"/>
                <w:szCs w:val="24"/>
              </w:rPr>
              <w:t xml:space="preserve">            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2064137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7B12" w:rsidRPr="004E7FB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4E7FB2">
              <w:rPr>
                <w:rFonts w:ascii="Cambria" w:hAnsi="Cambria"/>
                <w:sz w:val="24"/>
                <w:szCs w:val="24"/>
              </w:rPr>
              <w:t>20,001 – 40,000</w:t>
            </w:r>
          </w:p>
          <w:p w14:paraId="6F3DFFE3" w14:textId="77777777" w:rsidR="00804D61" w:rsidRPr="004E7FB2" w:rsidRDefault="00804D61" w:rsidP="00973D6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4E7FB2">
              <w:rPr>
                <w:rFonts w:ascii="Cambria" w:hAnsi="Cambria"/>
                <w:sz w:val="24"/>
                <w:szCs w:val="24"/>
              </w:rPr>
              <w:t xml:space="preserve">            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452023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7B12" w:rsidRPr="004E7FB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4E7FB2">
              <w:rPr>
                <w:rFonts w:ascii="Cambria" w:hAnsi="Cambria"/>
                <w:sz w:val="24"/>
                <w:szCs w:val="24"/>
              </w:rPr>
              <w:t>40,001 – 100,000</w:t>
            </w:r>
          </w:p>
          <w:p w14:paraId="388EA917" w14:textId="77777777" w:rsidR="00804D61" w:rsidRPr="004E7FB2" w:rsidRDefault="00804D61" w:rsidP="00973D6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4E7FB2">
              <w:rPr>
                <w:rFonts w:ascii="Cambria" w:hAnsi="Cambria"/>
                <w:sz w:val="24"/>
                <w:szCs w:val="24"/>
              </w:rPr>
              <w:t xml:space="preserve">            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151679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7B12" w:rsidRPr="004E7FB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4E7FB2">
              <w:rPr>
                <w:rFonts w:ascii="Cambria" w:hAnsi="Cambria"/>
                <w:sz w:val="24"/>
                <w:szCs w:val="24"/>
              </w:rPr>
              <w:t>&gt;100,000</w:t>
            </w:r>
          </w:p>
        </w:tc>
      </w:tr>
    </w:tbl>
    <w:p w14:paraId="2E740CCD" w14:textId="77777777" w:rsidR="0099346C" w:rsidRPr="00DF77E3" w:rsidRDefault="0099346C" w:rsidP="00C815AC">
      <w:pPr>
        <w:pStyle w:val="ListNumber"/>
        <w:numPr>
          <w:ilvl w:val="0"/>
          <w:numId w:val="0"/>
        </w:numPr>
        <w:ind w:left="360" w:hanging="360"/>
        <w:rPr>
          <w:rFonts w:ascii="Cambria" w:hAnsi="Cambria"/>
          <w:highlight w:val="yellow"/>
        </w:rPr>
      </w:pPr>
    </w:p>
    <w:tbl>
      <w:tblPr>
        <w:tblStyle w:val="TableGrid"/>
        <w:tblW w:w="9072" w:type="dxa"/>
        <w:tblInd w:w="288" w:type="dxa"/>
        <w:tblLook w:val="04A0" w:firstRow="1" w:lastRow="0" w:firstColumn="1" w:lastColumn="0" w:noHBand="0" w:noVBand="1"/>
      </w:tblPr>
      <w:tblGrid>
        <w:gridCol w:w="9072"/>
      </w:tblGrid>
      <w:tr w:rsidR="00DF77E3" w:rsidRPr="00DF77E3" w14:paraId="09A99AB9" w14:textId="77777777" w:rsidTr="00791095">
        <w:trPr>
          <w:trHeight w:val="720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51BE193" w14:textId="77777777" w:rsidR="00DF77E3" w:rsidRPr="004E7FB2" w:rsidRDefault="00DF77E3" w:rsidP="00DF77E3">
            <w:pPr>
              <w:pStyle w:val="ListParagraph"/>
              <w:numPr>
                <w:ilvl w:val="0"/>
                <w:numId w:val="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4E7FB2">
              <w:rPr>
                <w:rFonts w:ascii="Cambria" w:hAnsi="Cambria"/>
                <w:sz w:val="24"/>
                <w:szCs w:val="24"/>
              </w:rPr>
              <w:t>Did the size of the production system increase by more than 10% in the past year?</w:t>
            </w:r>
          </w:p>
        </w:tc>
      </w:tr>
      <w:tr w:rsidR="00DF77E3" w:rsidRPr="00506208" w14:paraId="44350948" w14:textId="77777777" w:rsidTr="00C815AC">
        <w:trPr>
          <w:trHeight w:val="150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AA16846" w14:textId="77777777" w:rsidR="00DF77E3" w:rsidRPr="004E7FB2" w:rsidRDefault="00A61C17" w:rsidP="00973D6A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-217055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F77E3" w:rsidRPr="004E7FB2">
                  <w:rPr>
                    <w:rFonts w:ascii="MS Gothic" w:eastAsia="MS Gothic" w:hAnsi="MS Gothic" w:cs="Segoe UI Symbol" w:hint="eastAsia"/>
                    <w:sz w:val="24"/>
                    <w:szCs w:val="24"/>
                  </w:rPr>
                  <w:t>☐</w:t>
                </w:r>
              </w:sdtContent>
            </w:sdt>
            <w:r w:rsidR="00DF77E3" w:rsidRPr="004E7FB2">
              <w:rPr>
                <w:rFonts w:ascii="Cambria" w:hAnsi="Cambria"/>
                <w:sz w:val="24"/>
                <w:szCs w:val="24"/>
              </w:rPr>
              <w:t xml:space="preserve">Yes </w:t>
            </w:r>
          </w:p>
          <w:p w14:paraId="2D2A20B2" w14:textId="77777777" w:rsidR="00DF77E3" w:rsidRPr="004E7FB2" w:rsidRDefault="00DF77E3" w:rsidP="00973D6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4E7FB2">
              <w:rPr>
                <w:rFonts w:ascii="Cambria" w:hAnsi="Cambria"/>
                <w:sz w:val="24"/>
                <w:szCs w:val="24"/>
              </w:rPr>
              <w:t xml:space="preserve">            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891483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E7FB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4E7FB2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</w:tbl>
    <w:p w14:paraId="41B1E6F9" w14:textId="525D14D6" w:rsidR="00DF77E3" w:rsidRDefault="00DF77E3" w:rsidP="00C815AC">
      <w:pPr>
        <w:pStyle w:val="ListNumber"/>
        <w:numPr>
          <w:ilvl w:val="0"/>
          <w:numId w:val="0"/>
        </w:numPr>
        <w:rPr>
          <w:rFonts w:ascii="Cambria" w:hAnsi="Cambria"/>
        </w:rPr>
      </w:pPr>
    </w:p>
    <w:p w14:paraId="60F6B3CC" w14:textId="77777777" w:rsidR="00DF77E3" w:rsidRDefault="00DF77E3" w:rsidP="00C815AC">
      <w:pPr>
        <w:pStyle w:val="ListNumber"/>
        <w:numPr>
          <w:ilvl w:val="0"/>
          <w:numId w:val="0"/>
        </w:numPr>
        <w:ind w:left="360" w:hanging="360"/>
        <w:rPr>
          <w:rFonts w:ascii="Cambria" w:hAnsi="Cambria"/>
        </w:rPr>
      </w:pPr>
    </w:p>
    <w:tbl>
      <w:tblPr>
        <w:tblStyle w:val="TableGrid"/>
        <w:tblW w:w="9072" w:type="dxa"/>
        <w:tblInd w:w="288" w:type="dxa"/>
        <w:tblLook w:val="04A0" w:firstRow="1" w:lastRow="0" w:firstColumn="1" w:lastColumn="0" w:noHBand="0" w:noVBand="1"/>
      </w:tblPr>
      <w:tblGrid>
        <w:gridCol w:w="9072"/>
      </w:tblGrid>
      <w:tr w:rsidR="0099346C" w:rsidRPr="00506208" w14:paraId="41CE8B1B" w14:textId="77777777" w:rsidTr="00791095">
        <w:trPr>
          <w:trHeight w:val="720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35C950A" w14:textId="77777777" w:rsidR="0099346C" w:rsidRPr="0099346C" w:rsidRDefault="0099346C" w:rsidP="00DF77E3">
            <w:pPr>
              <w:pStyle w:val="ListParagraph"/>
              <w:numPr>
                <w:ilvl w:val="0"/>
                <w:numId w:val="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99346C">
              <w:rPr>
                <w:rFonts w:ascii="Cambria" w:hAnsi="Cambria"/>
                <w:sz w:val="24"/>
                <w:szCs w:val="24"/>
              </w:rPr>
              <w:t>What is the parity structure of the herd?</w:t>
            </w:r>
          </w:p>
        </w:tc>
      </w:tr>
      <w:tr w:rsidR="0099346C" w:rsidRPr="00506208" w14:paraId="13940E9B" w14:textId="77777777" w:rsidTr="00C815AC">
        <w:trPr>
          <w:trHeight w:val="1035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BBB68FF" w14:textId="77777777" w:rsidR="0099346C" w:rsidRPr="00741D7A" w:rsidRDefault="00A61C17" w:rsidP="0099346C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-1034423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279E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99346C" w:rsidRPr="00741D7A">
              <w:rPr>
                <w:rFonts w:ascii="Cambria" w:hAnsi="Cambria"/>
                <w:sz w:val="24"/>
                <w:szCs w:val="24"/>
              </w:rPr>
              <w:t xml:space="preserve"> </w:t>
            </w:r>
            <w:r w:rsidR="0099346C">
              <w:rPr>
                <w:rFonts w:ascii="Cambria" w:hAnsi="Cambria"/>
                <w:sz w:val="24"/>
                <w:szCs w:val="24"/>
              </w:rPr>
              <w:t>Mixed parity</w:t>
            </w:r>
          </w:p>
          <w:p w14:paraId="4FB7BE7A" w14:textId="77777777" w:rsidR="0099346C" w:rsidRDefault="00A61C17" w:rsidP="0099346C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501575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346C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99346C" w:rsidRPr="000A60E3">
              <w:rPr>
                <w:rFonts w:ascii="Cambria" w:hAnsi="Cambria"/>
                <w:sz w:val="24"/>
                <w:szCs w:val="24"/>
              </w:rPr>
              <w:t xml:space="preserve"> </w:t>
            </w:r>
            <w:r w:rsidR="0099346C">
              <w:rPr>
                <w:rFonts w:ascii="Cambria" w:hAnsi="Cambria"/>
                <w:sz w:val="24"/>
                <w:szCs w:val="24"/>
              </w:rPr>
              <w:t>All gilts (or gilts and first parity sows)</w:t>
            </w:r>
          </w:p>
          <w:p w14:paraId="57131EDE" w14:textId="77777777" w:rsidR="0099346C" w:rsidRPr="00506208" w:rsidRDefault="00A61C17" w:rsidP="0099346C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37172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279E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99346C" w:rsidRPr="000A60E3">
              <w:rPr>
                <w:rFonts w:ascii="Cambria" w:hAnsi="Cambria"/>
                <w:sz w:val="24"/>
                <w:szCs w:val="24"/>
              </w:rPr>
              <w:t xml:space="preserve"> </w:t>
            </w:r>
            <w:r w:rsidR="0099346C">
              <w:rPr>
                <w:rFonts w:ascii="Cambria" w:hAnsi="Cambria"/>
                <w:sz w:val="24"/>
                <w:szCs w:val="24"/>
              </w:rPr>
              <w:t>All parity 1 and higher (or all parity 2 and higher)</w:t>
            </w:r>
          </w:p>
        </w:tc>
      </w:tr>
    </w:tbl>
    <w:p w14:paraId="32010FA0" w14:textId="77777777" w:rsidR="0099346C" w:rsidRDefault="0099346C" w:rsidP="00C815AC">
      <w:pPr>
        <w:pStyle w:val="ListNumber"/>
        <w:numPr>
          <w:ilvl w:val="0"/>
          <w:numId w:val="0"/>
        </w:numPr>
        <w:rPr>
          <w:rFonts w:ascii="Cambria" w:hAnsi="Cambria"/>
        </w:rPr>
      </w:pPr>
    </w:p>
    <w:tbl>
      <w:tblPr>
        <w:tblStyle w:val="TableGrid"/>
        <w:tblW w:w="9095" w:type="dxa"/>
        <w:tblInd w:w="265" w:type="dxa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4298"/>
        <w:gridCol w:w="4797"/>
      </w:tblGrid>
      <w:tr w:rsidR="0099346C" w:rsidRPr="00EE388F" w14:paraId="2EEBD6A4" w14:textId="77777777" w:rsidTr="00791095">
        <w:trPr>
          <w:trHeight w:val="720"/>
        </w:trPr>
        <w:tc>
          <w:tcPr>
            <w:tcW w:w="4298" w:type="dxa"/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DC13341" w14:textId="77777777" w:rsidR="0099346C" w:rsidRPr="0099346C" w:rsidRDefault="0099346C" w:rsidP="00791095">
            <w:pPr>
              <w:pStyle w:val="ListParagraph"/>
              <w:numPr>
                <w:ilvl w:val="0"/>
                <w:numId w:val="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99346C">
              <w:rPr>
                <w:rFonts w:ascii="Cambria" w:hAnsi="Cambria"/>
                <w:sz w:val="24"/>
                <w:szCs w:val="24"/>
              </w:rPr>
              <w:t>What is the average parity of sows in the herd</w:t>
            </w:r>
            <w:r w:rsidR="00804D61">
              <w:rPr>
                <w:rFonts w:ascii="Cambria" w:hAnsi="Cambria"/>
                <w:sz w:val="24"/>
                <w:szCs w:val="24"/>
              </w:rPr>
              <w:t>?</w:t>
            </w:r>
          </w:p>
        </w:tc>
        <w:tc>
          <w:tcPr>
            <w:tcW w:w="4797" w:type="dxa"/>
            <w:shd w:val="clear" w:color="auto" w:fill="FFFFFF" w:themeFill="background1"/>
            <w:vAlign w:val="center"/>
          </w:tcPr>
          <w:p w14:paraId="27D8456B" w14:textId="77777777" w:rsidR="0099346C" w:rsidRPr="00EE388F" w:rsidRDefault="0099346C" w:rsidP="0099346C">
            <w:pPr>
              <w:spacing w:before="0"/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7E879F7A" w14:textId="4CAE8D9F" w:rsidR="009F279E" w:rsidRDefault="00AD3273">
      <w:pPr>
        <w:rPr>
          <w:caps/>
          <w:color w:val="FFFFFF" w:themeColor="background1"/>
          <w:spacing w:val="15"/>
          <w:sz w:val="32"/>
          <w:szCs w:val="22"/>
        </w:rPr>
      </w:pPr>
      <w:r w:rsidRPr="00AD3273">
        <w:rPr>
          <w:b/>
          <w:sz w:val="32"/>
        </w:rPr>
        <w:t>Notes:</w:t>
      </w:r>
      <w:r w:rsidR="009F279E">
        <w:rPr>
          <w:sz w:val="32"/>
        </w:rPr>
        <w:br w:type="page"/>
      </w:r>
    </w:p>
    <w:p w14:paraId="33FE151D" w14:textId="77777777" w:rsidR="006B4759" w:rsidRPr="003F2CE2" w:rsidRDefault="000A60E3" w:rsidP="00C815AC">
      <w:pPr>
        <w:pStyle w:val="Heading1"/>
        <w:ind w:left="360"/>
        <w:rPr>
          <w:sz w:val="32"/>
        </w:rPr>
      </w:pPr>
      <w:r w:rsidRPr="003F2CE2">
        <w:rPr>
          <w:sz w:val="32"/>
        </w:rPr>
        <w:lastRenderedPageBreak/>
        <w:t>Site Summary</w:t>
      </w:r>
    </w:p>
    <w:p w14:paraId="357CD4E0" w14:textId="77777777" w:rsidR="000A60E3" w:rsidRDefault="000A60E3" w:rsidP="00A31563">
      <w:pPr>
        <w:pStyle w:val="Heading2"/>
        <w:numPr>
          <w:ilvl w:val="0"/>
          <w:numId w:val="9"/>
        </w:numPr>
        <w:rPr>
          <w:sz w:val="28"/>
        </w:rPr>
      </w:pPr>
      <w:r w:rsidRPr="003F2CE2">
        <w:rPr>
          <w:sz w:val="28"/>
        </w:rPr>
        <w:t>Characteristics of the Premises</w:t>
      </w:r>
    </w:p>
    <w:p w14:paraId="10FF58F7" w14:textId="190DB0B5" w:rsidR="00C45A27" w:rsidRPr="00C45A27" w:rsidRDefault="001C66D7" w:rsidP="00C45A27">
      <w:pPr>
        <w:pStyle w:val="Heading3"/>
        <w:ind w:left="720" w:firstLine="720"/>
      </w:pPr>
      <w:r>
        <w:t>Premises Map and verified physical address</w:t>
      </w:r>
    </w:p>
    <w:p w14:paraId="2F04A910" w14:textId="77777777" w:rsidR="00C45A27" w:rsidRPr="009D71DB" w:rsidRDefault="00C45A27" w:rsidP="00C45A27">
      <w:pPr>
        <w:ind w:left="810"/>
        <w:jc w:val="center"/>
        <w:rPr>
          <w:rFonts w:ascii="Cambria" w:hAnsi="Cambria"/>
          <w:sz w:val="24"/>
          <w:szCs w:val="24"/>
        </w:rPr>
      </w:pPr>
      <w:r w:rsidRPr="009D71DB">
        <w:rPr>
          <w:rFonts w:ascii="Cambria" w:hAnsi="Cambria"/>
          <w:sz w:val="24"/>
          <w:szCs w:val="24"/>
        </w:rPr>
        <w:t xml:space="preserve">Paste image of </w:t>
      </w:r>
      <w:r>
        <w:rPr>
          <w:rFonts w:ascii="Cambria" w:hAnsi="Cambria"/>
          <w:sz w:val="24"/>
          <w:szCs w:val="24"/>
        </w:rPr>
        <w:t>premises</w:t>
      </w:r>
      <w:r w:rsidRPr="009D71DB">
        <w:rPr>
          <w:rFonts w:ascii="Cambria" w:hAnsi="Cambria"/>
          <w:sz w:val="24"/>
          <w:szCs w:val="24"/>
        </w:rPr>
        <w:t xml:space="preserve"> map here.</w:t>
      </w:r>
    </w:p>
    <w:p w14:paraId="60D6A087" w14:textId="77777777" w:rsidR="001B7DB4" w:rsidRPr="001B7DB4" w:rsidRDefault="001B7DB4" w:rsidP="001B7DB4">
      <w:pPr>
        <w:spacing w:before="0" w:after="0"/>
      </w:pPr>
    </w:p>
    <w:tbl>
      <w:tblPr>
        <w:tblStyle w:val="TableGrid"/>
        <w:tblW w:w="9072" w:type="dxa"/>
        <w:tblInd w:w="288" w:type="dxa"/>
        <w:tblLook w:val="04A0" w:firstRow="1" w:lastRow="0" w:firstColumn="1" w:lastColumn="0" w:noHBand="0" w:noVBand="1"/>
      </w:tblPr>
      <w:tblGrid>
        <w:gridCol w:w="9072"/>
      </w:tblGrid>
      <w:tr w:rsidR="000A60E3" w14:paraId="7A7D1155" w14:textId="77777777" w:rsidTr="00791095">
        <w:trPr>
          <w:trHeight w:val="720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3DE840F" w14:textId="194E9707" w:rsidR="000A60E3" w:rsidRPr="004E7FB2" w:rsidRDefault="000A60E3" w:rsidP="00BB55BC">
            <w:pPr>
              <w:pStyle w:val="ListParagraph"/>
              <w:numPr>
                <w:ilvl w:val="0"/>
                <w:numId w:val="5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4E7FB2">
              <w:rPr>
                <w:rFonts w:ascii="Cambria" w:hAnsi="Cambria"/>
                <w:sz w:val="24"/>
                <w:szCs w:val="24"/>
              </w:rPr>
              <w:t>What is the busines</w:t>
            </w:r>
            <w:r w:rsidR="00506208" w:rsidRPr="004E7FB2">
              <w:rPr>
                <w:rFonts w:ascii="Cambria" w:hAnsi="Cambria"/>
                <w:sz w:val="24"/>
                <w:szCs w:val="24"/>
              </w:rPr>
              <w:t>s arrangement for this premises?</w:t>
            </w:r>
          </w:p>
        </w:tc>
      </w:tr>
      <w:tr w:rsidR="00506208" w14:paraId="14F25C31" w14:textId="77777777" w:rsidTr="00654A00">
        <w:trPr>
          <w:trHeight w:val="1035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B0EDA93" w14:textId="77777777" w:rsidR="00506208" w:rsidRPr="00741D7A" w:rsidRDefault="00A61C17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2079404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506208" w:rsidRPr="00741D7A">
              <w:rPr>
                <w:rFonts w:ascii="Cambria" w:hAnsi="Cambria"/>
                <w:sz w:val="24"/>
                <w:szCs w:val="24"/>
              </w:rPr>
              <w:t xml:space="preserve"> Producer or production system owns pigs but facilities and labor are contracted</w:t>
            </w:r>
          </w:p>
          <w:p w14:paraId="73E3F411" w14:textId="77777777" w:rsidR="00506208" w:rsidRDefault="00A61C17" w:rsidP="003F2CE2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2077005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506208" w:rsidRPr="000A60E3">
              <w:rPr>
                <w:rFonts w:ascii="Cambria" w:hAnsi="Cambria"/>
                <w:sz w:val="24"/>
                <w:szCs w:val="24"/>
              </w:rPr>
              <w:t xml:space="preserve"> Producer or production system owns pigs and provides labo</w:t>
            </w:r>
            <w:r w:rsidR="00506208">
              <w:rPr>
                <w:rFonts w:ascii="Cambria" w:hAnsi="Cambria"/>
                <w:sz w:val="24"/>
                <w:szCs w:val="24"/>
              </w:rPr>
              <w:t>r but facilities are contracted</w:t>
            </w:r>
          </w:p>
          <w:p w14:paraId="0B173900" w14:textId="77777777" w:rsidR="00506208" w:rsidRPr="00506208" w:rsidRDefault="00A61C17" w:rsidP="003F2CE2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637254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506208" w:rsidRPr="000A60E3">
              <w:rPr>
                <w:rFonts w:ascii="Cambria" w:hAnsi="Cambria"/>
                <w:sz w:val="24"/>
                <w:szCs w:val="24"/>
              </w:rPr>
              <w:t xml:space="preserve"> Producer or production system owns pigs and </w:t>
            </w:r>
            <w:r w:rsidR="00506208">
              <w:rPr>
                <w:rFonts w:ascii="Cambria" w:hAnsi="Cambria"/>
                <w:sz w:val="24"/>
                <w:szCs w:val="24"/>
              </w:rPr>
              <w:t>facilities and provides labor</w:t>
            </w:r>
          </w:p>
        </w:tc>
      </w:tr>
      <w:tr w:rsidR="000A60E3" w14:paraId="6F34D097" w14:textId="77777777" w:rsidTr="00791095">
        <w:trPr>
          <w:trHeight w:val="720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0C77734" w14:textId="35B448B8" w:rsidR="000A60E3" w:rsidRPr="004E7FB2" w:rsidRDefault="000A60E3" w:rsidP="00BB55BC">
            <w:pPr>
              <w:pStyle w:val="ListParagraph"/>
              <w:numPr>
                <w:ilvl w:val="0"/>
                <w:numId w:val="5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4E7FB2">
              <w:rPr>
                <w:rFonts w:ascii="Cambria" w:hAnsi="Cambria"/>
                <w:sz w:val="24"/>
                <w:szCs w:val="24"/>
              </w:rPr>
              <w:t>Are the buildings on the premises surrounded by a perimeter fence?</w:t>
            </w:r>
          </w:p>
        </w:tc>
      </w:tr>
      <w:tr w:rsidR="00506208" w14:paraId="61E9694B" w14:textId="77777777" w:rsidTr="00654A00">
        <w:tc>
          <w:tcPr>
            <w:tcW w:w="9072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83334BA" w14:textId="77777777" w:rsidR="00506208" w:rsidRDefault="00A61C17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878597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741D7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06208" w:rsidRPr="00741D7A">
              <w:rPr>
                <w:rFonts w:ascii="Cambria" w:hAnsi="Cambria"/>
                <w:sz w:val="24"/>
                <w:szCs w:val="24"/>
              </w:rPr>
              <w:t>Yes</w:t>
            </w:r>
          </w:p>
          <w:p w14:paraId="3F7AB7C9" w14:textId="77777777" w:rsidR="00506208" w:rsidRPr="00741D7A" w:rsidRDefault="00A61C17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813604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0A60E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06208" w:rsidRPr="000A60E3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506208" w14:paraId="11059E07" w14:textId="77777777" w:rsidTr="00791095">
        <w:trPr>
          <w:trHeight w:val="720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27942D4" w14:textId="77777777" w:rsidR="00506208" w:rsidRPr="00506208" w:rsidRDefault="00506208" w:rsidP="00BB55BC">
            <w:pPr>
              <w:pStyle w:val="ListParagraph"/>
              <w:numPr>
                <w:ilvl w:val="0"/>
                <w:numId w:val="5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Is there a closed gate at all entrances to the premises? </w:t>
            </w:r>
          </w:p>
        </w:tc>
      </w:tr>
      <w:tr w:rsidR="00506208" w14:paraId="3F35544C" w14:textId="77777777" w:rsidTr="00654A00">
        <w:tc>
          <w:tcPr>
            <w:tcW w:w="9072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F8C324F" w14:textId="77777777" w:rsidR="00506208" w:rsidRPr="00637119" w:rsidRDefault="00A61C17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eastAsia="MS Gothic" w:hAnsi="Cambria" w:cs="Segoe UI Symbol"/>
                  <w:sz w:val="24"/>
                  <w:szCs w:val="24"/>
                </w:rPr>
                <w:id w:val="-985478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637119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06208" w:rsidRPr="00637119">
              <w:rPr>
                <w:rFonts w:ascii="Cambria" w:hAnsi="Cambria"/>
                <w:sz w:val="24"/>
                <w:szCs w:val="24"/>
              </w:rPr>
              <w:t xml:space="preserve">No </w:t>
            </w:r>
          </w:p>
          <w:p w14:paraId="6072CA47" w14:textId="77777777" w:rsidR="00506208" w:rsidRDefault="00A61C17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1578094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741D7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506208" w:rsidRPr="00741D7A">
              <w:rPr>
                <w:rFonts w:ascii="Cambria" w:hAnsi="Cambria"/>
                <w:sz w:val="24"/>
                <w:szCs w:val="24"/>
              </w:rPr>
              <w:t>Yes, closed and locked at all times</w:t>
            </w:r>
          </w:p>
          <w:p w14:paraId="2EC6EDDF" w14:textId="77777777" w:rsidR="00506208" w:rsidRDefault="00A61C17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542096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741D7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506208" w:rsidRPr="00741D7A">
              <w:rPr>
                <w:rFonts w:ascii="Cambria" w:hAnsi="Cambria"/>
                <w:sz w:val="24"/>
                <w:szCs w:val="24"/>
              </w:rPr>
              <w:t>Yes, closed and locked only after hours</w:t>
            </w:r>
          </w:p>
          <w:p w14:paraId="20A042F4" w14:textId="77777777" w:rsidR="00506208" w:rsidRDefault="00A61C17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1080639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741D7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506208" w:rsidRPr="00741D7A">
              <w:rPr>
                <w:rFonts w:ascii="Cambria" w:hAnsi="Cambria"/>
                <w:sz w:val="24"/>
                <w:szCs w:val="24"/>
              </w:rPr>
              <w:t>Yes, but never locked</w:t>
            </w:r>
          </w:p>
        </w:tc>
      </w:tr>
      <w:tr w:rsidR="00506208" w14:paraId="354AE811" w14:textId="77777777" w:rsidTr="00791095">
        <w:trPr>
          <w:trHeight w:val="720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BEFB049" w14:textId="77777777" w:rsidR="00506208" w:rsidRPr="00506208" w:rsidRDefault="00506208" w:rsidP="00BB55BC">
            <w:pPr>
              <w:pStyle w:val="ListParagraph"/>
              <w:numPr>
                <w:ilvl w:val="0"/>
                <w:numId w:val="5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Are there doors at all entrances to the barns? </w:t>
            </w:r>
          </w:p>
        </w:tc>
      </w:tr>
      <w:tr w:rsidR="00506208" w14:paraId="253D306C" w14:textId="77777777" w:rsidTr="00654A00">
        <w:tc>
          <w:tcPr>
            <w:tcW w:w="9072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5B59E48" w14:textId="77777777" w:rsidR="00506208" w:rsidRDefault="00A61C17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544645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741D7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06208" w:rsidRPr="00741D7A">
              <w:rPr>
                <w:rFonts w:ascii="Cambria" w:hAnsi="Cambria"/>
              </w:rPr>
              <w:t>No</w:t>
            </w:r>
            <w:r w:rsidR="00506208" w:rsidRPr="00741D7A">
              <w:rPr>
                <w:rFonts w:ascii="Cambria" w:hAnsi="Cambria"/>
                <w:sz w:val="24"/>
                <w:szCs w:val="24"/>
              </w:rPr>
              <w:t xml:space="preserve"> </w:t>
            </w:r>
          </w:p>
          <w:p w14:paraId="7385FC48" w14:textId="77777777" w:rsidR="00506208" w:rsidRDefault="00A61C17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-34583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741D7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506208" w:rsidRPr="00741D7A">
              <w:rPr>
                <w:rFonts w:ascii="Cambria" w:hAnsi="Cambria"/>
                <w:sz w:val="24"/>
                <w:szCs w:val="24"/>
              </w:rPr>
              <w:t>Yes, closed and locked at all times</w:t>
            </w:r>
          </w:p>
          <w:p w14:paraId="762C44F9" w14:textId="77777777" w:rsidR="00506208" w:rsidRDefault="00A61C17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1384828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741D7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506208" w:rsidRPr="00741D7A">
              <w:rPr>
                <w:rFonts w:ascii="Cambria" w:hAnsi="Cambria"/>
                <w:sz w:val="24"/>
                <w:szCs w:val="24"/>
              </w:rPr>
              <w:t>Yes, closed and locked only after hours</w:t>
            </w:r>
          </w:p>
          <w:p w14:paraId="1B5EF72D" w14:textId="77777777" w:rsidR="00506208" w:rsidRDefault="00A61C17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365098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741D7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06208" w:rsidRPr="00741D7A">
              <w:rPr>
                <w:rFonts w:ascii="Cambria" w:hAnsi="Cambria"/>
                <w:sz w:val="24"/>
                <w:szCs w:val="24"/>
              </w:rPr>
              <w:t>Yes, but never locked</w:t>
            </w:r>
          </w:p>
        </w:tc>
      </w:tr>
      <w:tr w:rsidR="00506208" w14:paraId="7A95604A" w14:textId="77777777" w:rsidTr="00791095">
        <w:trPr>
          <w:trHeight w:val="720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777661E" w14:textId="77777777" w:rsidR="00506208" w:rsidRPr="00506208" w:rsidRDefault="00506208" w:rsidP="00BB55BC">
            <w:pPr>
              <w:pStyle w:val="ListParagraph"/>
              <w:numPr>
                <w:ilvl w:val="0"/>
                <w:numId w:val="5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Do any pigs on premises </w:t>
            </w:r>
            <w:r w:rsidRPr="004E7FB2">
              <w:rPr>
                <w:rFonts w:ascii="Cambria" w:hAnsi="Cambria"/>
                <w:sz w:val="24"/>
                <w:szCs w:val="24"/>
              </w:rPr>
              <w:t>have access to the outdoors</w:t>
            </w:r>
            <w:r w:rsidR="00C2003D" w:rsidRPr="004E7FB2">
              <w:rPr>
                <w:rFonts w:ascii="Cambria" w:hAnsi="Cambria"/>
                <w:sz w:val="24"/>
                <w:szCs w:val="24"/>
              </w:rPr>
              <w:t xml:space="preserve"> (excluding uncovered walkways between buildings)</w:t>
            </w:r>
            <w:r w:rsidRPr="004E7FB2">
              <w:rPr>
                <w:rFonts w:ascii="Cambria" w:hAnsi="Cambria"/>
                <w:sz w:val="24"/>
                <w:szCs w:val="24"/>
              </w:rPr>
              <w:t>?</w:t>
            </w:r>
          </w:p>
        </w:tc>
      </w:tr>
      <w:tr w:rsidR="00506208" w14:paraId="617FF3DA" w14:textId="77777777" w:rsidTr="00654A00">
        <w:tc>
          <w:tcPr>
            <w:tcW w:w="9072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F9BFD74" w14:textId="77777777" w:rsidR="00506208" w:rsidRDefault="00A61C17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1385214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741D7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06208" w:rsidRPr="00741D7A">
              <w:rPr>
                <w:rFonts w:ascii="Cambria" w:hAnsi="Cambria"/>
                <w:sz w:val="24"/>
                <w:szCs w:val="24"/>
              </w:rPr>
              <w:t xml:space="preserve">Yes </w:t>
            </w:r>
          </w:p>
          <w:p w14:paraId="2E572DAC" w14:textId="77777777" w:rsidR="00506208" w:rsidRDefault="00A61C17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773318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0A60E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06208" w:rsidRPr="000A60E3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C2003D" w14:paraId="103A6407" w14:textId="77777777" w:rsidTr="00791095">
        <w:trPr>
          <w:trHeight w:val="720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4BAE045" w14:textId="6A3EF554" w:rsidR="00C2003D" w:rsidRPr="004E7FB2" w:rsidRDefault="00C2003D" w:rsidP="00BB55BC">
            <w:pPr>
              <w:pStyle w:val="ListParagraph"/>
              <w:numPr>
                <w:ilvl w:val="0"/>
                <w:numId w:val="5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4E7FB2">
              <w:rPr>
                <w:rFonts w:ascii="Cambria" w:hAnsi="Cambria"/>
                <w:sz w:val="24"/>
                <w:szCs w:val="24"/>
              </w:rPr>
              <w:lastRenderedPageBreak/>
              <w:t>Are all swine barns on the premises under a comm</w:t>
            </w:r>
            <w:r w:rsidR="00F471D6" w:rsidRPr="004E7FB2">
              <w:rPr>
                <w:rFonts w:ascii="Cambria" w:hAnsi="Cambria"/>
                <w:sz w:val="24"/>
                <w:szCs w:val="24"/>
              </w:rPr>
              <w:t xml:space="preserve">on roof or connected by </w:t>
            </w:r>
            <w:r w:rsidRPr="004E7FB2">
              <w:rPr>
                <w:rFonts w:ascii="Cambria" w:hAnsi="Cambria"/>
                <w:sz w:val="24"/>
                <w:szCs w:val="24"/>
              </w:rPr>
              <w:t>walkways</w:t>
            </w:r>
            <w:r w:rsidR="00F471D6" w:rsidRPr="004E7FB2">
              <w:rPr>
                <w:rFonts w:ascii="Cambria" w:hAnsi="Cambria"/>
                <w:sz w:val="24"/>
                <w:szCs w:val="24"/>
              </w:rPr>
              <w:t xml:space="preserve"> that are enclosed with solid </w:t>
            </w:r>
            <w:r w:rsidR="00973D6A" w:rsidRPr="004E7FB2">
              <w:rPr>
                <w:rFonts w:ascii="Cambria" w:hAnsi="Cambria"/>
                <w:sz w:val="24"/>
                <w:szCs w:val="24"/>
              </w:rPr>
              <w:t>walkways</w:t>
            </w:r>
            <w:r w:rsidR="00F471D6" w:rsidRPr="004E7FB2">
              <w:rPr>
                <w:rFonts w:ascii="Cambria" w:hAnsi="Cambria"/>
                <w:sz w:val="24"/>
                <w:szCs w:val="24"/>
              </w:rPr>
              <w:t xml:space="preserve"> or other bird proof material</w:t>
            </w:r>
            <w:r w:rsidRPr="004E7FB2">
              <w:rPr>
                <w:rFonts w:ascii="Cambria" w:hAnsi="Cambria"/>
                <w:sz w:val="24"/>
                <w:szCs w:val="24"/>
              </w:rPr>
              <w:t>?</w:t>
            </w:r>
          </w:p>
        </w:tc>
      </w:tr>
      <w:tr w:rsidR="00C2003D" w14:paraId="002FA6AE" w14:textId="77777777" w:rsidTr="00973D6A">
        <w:tc>
          <w:tcPr>
            <w:tcW w:w="9072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B1C136C" w14:textId="77777777" w:rsidR="00C2003D" w:rsidRPr="004E7FB2" w:rsidRDefault="00A61C17" w:rsidP="00973D6A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-1174256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003D" w:rsidRPr="004E7FB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2003D" w:rsidRPr="004E7FB2">
              <w:rPr>
                <w:rFonts w:ascii="Cambria" w:hAnsi="Cambria"/>
                <w:sz w:val="24"/>
                <w:szCs w:val="24"/>
              </w:rPr>
              <w:t>Yes</w:t>
            </w:r>
          </w:p>
          <w:p w14:paraId="6F21D685" w14:textId="77777777" w:rsidR="00C2003D" w:rsidRPr="004E7FB2" w:rsidRDefault="00A61C17" w:rsidP="00973D6A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379064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003D" w:rsidRPr="004E7FB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2003D" w:rsidRPr="004E7FB2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506208" w14:paraId="646ACEB3" w14:textId="77777777" w:rsidTr="00791095">
        <w:trPr>
          <w:trHeight w:val="720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F1A0627" w14:textId="77777777" w:rsidR="00506208" w:rsidRPr="00506208" w:rsidRDefault="00506208" w:rsidP="00BB55BC">
            <w:pPr>
              <w:pStyle w:val="ListParagraph"/>
              <w:numPr>
                <w:ilvl w:val="0"/>
                <w:numId w:val="5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How many vehicle entrances are there to the premises? </w:t>
            </w:r>
          </w:p>
        </w:tc>
      </w:tr>
      <w:tr w:rsidR="00506208" w14:paraId="1512CA1A" w14:textId="77777777" w:rsidTr="00654A00">
        <w:tc>
          <w:tcPr>
            <w:tcW w:w="9072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0888AA8" w14:textId="77777777" w:rsidR="00506208" w:rsidRPr="00637119" w:rsidRDefault="00A61C17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eastAsia="MS Gothic" w:hAnsi="Cambria" w:cs="Segoe UI Symbol"/>
                  <w:sz w:val="24"/>
                  <w:szCs w:val="24"/>
                </w:rPr>
                <w:id w:val="-646509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637119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06208" w:rsidRPr="00637119">
              <w:rPr>
                <w:rFonts w:ascii="Cambria" w:hAnsi="Cambria"/>
                <w:sz w:val="24"/>
                <w:szCs w:val="24"/>
              </w:rPr>
              <w:t xml:space="preserve">1 </w:t>
            </w:r>
          </w:p>
          <w:p w14:paraId="413C42DF" w14:textId="77777777" w:rsidR="00506208" w:rsidRDefault="00A61C17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id w:val="1765570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7A2D2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06208">
              <w:rPr>
                <w:rFonts w:ascii="Cambria" w:hAnsi="Cambria"/>
                <w:sz w:val="24"/>
                <w:szCs w:val="24"/>
              </w:rPr>
              <w:t>2</w:t>
            </w:r>
          </w:p>
          <w:p w14:paraId="3FDE37F5" w14:textId="77777777" w:rsidR="00506208" w:rsidRDefault="00A61C17" w:rsidP="003F2CE2">
            <w:pPr>
              <w:pStyle w:val="ListParagraph"/>
              <w:spacing w:before="0"/>
              <w:rPr>
                <w:rFonts w:ascii="Cambria" w:hAnsi="Cambria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74622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0A60E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06208">
              <w:rPr>
                <w:rFonts w:ascii="Cambria" w:hAnsi="Cambria"/>
                <w:sz w:val="24"/>
                <w:szCs w:val="24"/>
              </w:rPr>
              <w:t>3</w:t>
            </w:r>
          </w:p>
          <w:p w14:paraId="4B158EC4" w14:textId="77777777" w:rsidR="00506208" w:rsidRDefault="00A61C17" w:rsidP="00654A00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id w:val="-370605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06208">
              <w:rPr>
                <w:rFonts w:ascii="Cambria" w:hAnsi="Cambria"/>
                <w:sz w:val="24"/>
                <w:szCs w:val="24"/>
              </w:rPr>
              <w:t xml:space="preserve">Other </w:t>
            </w:r>
            <w:r w:rsidR="00506208">
              <w:rPr>
                <w:rFonts w:ascii="Cambria" w:hAnsi="Cambria"/>
                <w:i/>
                <w:sz w:val="24"/>
                <w:szCs w:val="24"/>
              </w:rPr>
              <w:t>(explain</w:t>
            </w:r>
            <w:r w:rsidR="00654A00">
              <w:rPr>
                <w:rFonts w:ascii="Cambria" w:hAnsi="Cambria"/>
                <w:i/>
                <w:sz w:val="24"/>
                <w:szCs w:val="24"/>
              </w:rPr>
              <w:t xml:space="preserve"> in observations)</w:t>
            </w:r>
          </w:p>
        </w:tc>
      </w:tr>
      <w:tr w:rsidR="00506208" w14:paraId="0681EEBB" w14:textId="77777777" w:rsidTr="00791095">
        <w:trPr>
          <w:trHeight w:val="720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CDFF335" w14:textId="77777777" w:rsidR="00506208" w:rsidRPr="00506208" w:rsidRDefault="00506208" w:rsidP="00BB55BC">
            <w:pPr>
              <w:pStyle w:val="ListParagraph"/>
              <w:numPr>
                <w:ilvl w:val="0"/>
                <w:numId w:val="5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Is there an occupied house on the premises?</w:t>
            </w:r>
          </w:p>
        </w:tc>
      </w:tr>
      <w:tr w:rsidR="00506208" w14:paraId="09EE765E" w14:textId="77777777" w:rsidTr="00654A00">
        <w:tc>
          <w:tcPr>
            <w:tcW w:w="9072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1B0316F" w14:textId="77777777" w:rsidR="00506208" w:rsidRDefault="00A61C17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636219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741D7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06208" w:rsidRPr="00741D7A">
              <w:rPr>
                <w:rFonts w:ascii="Cambria" w:hAnsi="Cambria"/>
                <w:sz w:val="24"/>
                <w:szCs w:val="24"/>
              </w:rPr>
              <w:t xml:space="preserve">Yes </w:t>
            </w:r>
          </w:p>
          <w:p w14:paraId="1F653D54" w14:textId="77777777" w:rsidR="00506208" w:rsidRDefault="00A61C17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id w:val="-977611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7A2D2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06208" w:rsidRPr="007A2D2A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506208" w14:paraId="50D4F962" w14:textId="77777777" w:rsidTr="00791095">
        <w:trPr>
          <w:trHeight w:val="720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3FA621" w14:textId="77777777" w:rsidR="00506208" w:rsidRPr="00506208" w:rsidRDefault="00506208" w:rsidP="00BB55BC">
            <w:pPr>
              <w:pStyle w:val="ListParagraph"/>
              <w:numPr>
                <w:ilvl w:val="0"/>
                <w:numId w:val="5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Is there a common vehicle entrance to the barns and residence on the premises?</w:t>
            </w:r>
          </w:p>
        </w:tc>
      </w:tr>
      <w:tr w:rsidR="00506208" w14:paraId="2A266A01" w14:textId="77777777" w:rsidTr="00654A00">
        <w:tc>
          <w:tcPr>
            <w:tcW w:w="9072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57003B0" w14:textId="77777777" w:rsidR="00506208" w:rsidRDefault="00A61C17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-2039656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741D7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06208" w:rsidRPr="00741D7A">
              <w:rPr>
                <w:rFonts w:ascii="Cambria" w:hAnsi="Cambria"/>
                <w:sz w:val="24"/>
                <w:szCs w:val="24"/>
              </w:rPr>
              <w:t>Yes</w:t>
            </w:r>
          </w:p>
          <w:p w14:paraId="054A3DAC" w14:textId="77777777" w:rsidR="00506208" w:rsidRDefault="00A61C17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id w:val="1005242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7A2D2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06208" w:rsidRPr="007A2D2A">
              <w:rPr>
                <w:rFonts w:ascii="Cambria" w:hAnsi="Cambria"/>
                <w:sz w:val="24"/>
                <w:szCs w:val="24"/>
              </w:rPr>
              <w:t>No</w:t>
            </w:r>
          </w:p>
          <w:p w14:paraId="0C2CB4F2" w14:textId="77777777" w:rsidR="00C86FE7" w:rsidRDefault="00A61C17" w:rsidP="00C86FE7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id w:val="2090578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6FE7" w:rsidRPr="007A2D2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86FE7" w:rsidRPr="007A2D2A">
              <w:rPr>
                <w:rFonts w:ascii="Cambria" w:hAnsi="Cambria"/>
                <w:sz w:val="24"/>
                <w:szCs w:val="24"/>
              </w:rPr>
              <w:t>No</w:t>
            </w:r>
            <w:r w:rsidR="00C86FE7">
              <w:rPr>
                <w:rFonts w:ascii="Cambria" w:hAnsi="Cambria"/>
                <w:sz w:val="24"/>
                <w:szCs w:val="24"/>
              </w:rPr>
              <w:t>t applicable</w:t>
            </w:r>
          </w:p>
        </w:tc>
      </w:tr>
      <w:tr w:rsidR="00506208" w14:paraId="62A9CB11" w14:textId="77777777" w:rsidTr="00791095">
        <w:trPr>
          <w:trHeight w:val="720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EBD63C9" w14:textId="77777777" w:rsidR="00506208" w:rsidRPr="00506208" w:rsidRDefault="00506208" w:rsidP="00BB55BC">
            <w:pPr>
              <w:pStyle w:val="ListParagraph"/>
              <w:numPr>
                <w:ilvl w:val="0"/>
                <w:numId w:val="5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Is there a disinfection/wash area used for vehicles entering the premises?</w:t>
            </w:r>
          </w:p>
        </w:tc>
      </w:tr>
      <w:tr w:rsidR="00506208" w14:paraId="35D8F757" w14:textId="77777777" w:rsidTr="00654A00">
        <w:tc>
          <w:tcPr>
            <w:tcW w:w="9072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6E03C18" w14:textId="77777777" w:rsidR="00506208" w:rsidRDefault="00A61C17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-1219901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741D7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06208" w:rsidRPr="00741D7A">
              <w:rPr>
                <w:rFonts w:ascii="Cambria" w:hAnsi="Cambria"/>
                <w:sz w:val="24"/>
                <w:szCs w:val="24"/>
              </w:rPr>
              <w:t>Yes</w:t>
            </w:r>
          </w:p>
          <w:p w14:paraId="036E344C" w14:textId="77777777" w:rsidR="00506208" w:rsidRPr="00741D7A" w:rsidRDefault="00A61C17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id w:val="-1081445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7A2D2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06208" w:rsidRPr="007A2D2A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506208" w14:paraId="083A409E" w14:textId="77777777" w:rsidTr="00791095">
        <w:trPr>
          <w:trHeight w:val="720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F959321" w14:textId="77777777" w:rsidR="00506208" w:rsidRPr="00506208" w:rsidRDefault="00506208" w:rsidP="00BB55BC">
            <w:pPr>
              <w:pStyle w:val="ListParagraph"/>
              <w:numPr>
                <w:ilvl w:val="0"/>
                <w:numId w:val="5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Are there tree windbreaks on the premises?</w:t>
            </w:r>
          </w:p>
        </w:tc>
      </w:tr>
      <w:tr w:rsidR="00506208" w14:paraId="2A9B7F0D" w14:textId="77777777" w:rsidTr="00654A00">
        <w:tc>
          <w:tcPr>
            <w:tcW w:w="9072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DCDA8E4" w14:textId="77777777" w:rsidR="00506208" w:rsidRDefault="00A61C17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379522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>
                  <w:rPr>
                    <w:rFonts w:ascii="MS Gothic" w:eastAsia="MS Gothic" w:hAnsi="MS Gothic" w:cs="Segoe UI Symbol" w:hint="eastAsia"/>
                    <w:sz w:val="24"/>
                    <w:szCs w:val="24"/>
                  </w:rPr>
                  <w:t>☐</w:t>
                </w:r>
              </w:sdtContent>
            </w:sdt>
            <w:r w:rsidR="00506208" w:rsidRPr="00741D7A">
              <w:rPr>
                <w:rFonts w:ascii="Cambria" w:hAnsi="Cambria"/>
                <w:sz w:val="24"/>
                <w:szCs w:val="24"/>
              </w:rPr>
              <w:t>Yes</w:t>
            </w:r>
          </w:p>
          <w:p w14:paraId="15D51536" w14:textId="77777777" w:rsidR="00506208" w:rsidRPr="00741D7A" w:rsidRDefault="00A61C17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id w:val="1513334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741D7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06208" w:rsidRPr="00741D7A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506208" w14:paraId="2228CA0F" w14:textId="77777777" w:rsidTr="00791095">
        <w:trPr>
          <w:trHeight w:val="720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A65E5AC" w14:textId="77777777" w:rsidR="00506208" w:rsidRPr="00506208" w:rsidRDefault="00506208" w:rsidP="00BB55BC">
            <w:pPr>
              <w:pStyle w:val="ListParagraph"/>
              <w:numPr>
                <w:ilvl w:val="0"/>
                <w:numId w:val="5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Are the premises well maintained (grass mowed, minimal feed spills, no junk piles, etc.)?</w:t>
            </w:r>
          </w:p>
        </w:tc>
      </w:tr>
      <w:tr w:rsidR="00506208" w14:paraId="1000C68E" w14:textId="77777777" w:rsidTr="00654A00">
        <w:tc>
          <w:tcPr>
            <w:tcW w:w="9072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DC5B5F" w14:textId="77777777" w:rsidR="00506208" w:rsidRDefault="00A61C17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-1211109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741D7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06208" w:rsidRPr="00741D7A">
              <w:rPr>
                <w:rFonts w:ascii="Cambria" w:hAnsi="Cambria"/>
                <w:sz w:val="24"/>
                <w:szCs w:val="24"/>
              </w:rPr>
              <w:t xml:space="preserve">Yes </w:t>
            </w:r>
          </w:p>
          <w:p w14:paraId="4DAA0EA6" w14:textId="77777777" w:rsidR="00506208" w:rsidRPr="00654A00" w:rsidRDefault="00A61C17" w:rsidP="00654A00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79667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654A0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06208" w:rsidRPr="00654A00">
              <w:rPr>
                <w:rFonts w:ascii="Cambria" w:hAnsi="Cambria"/>
                <w:sz w:val="24"/>
                <w:szCs w:val="24"/>
              </w:rPr>
              <w:t xml:space="preserve">No </w:t>
            </w:r>
            <w:r w:rsidR="00506208" w:rsidRPr="00654A00">
              <w:rPr>
                <w:rFonts w:ascii="Cambria" w:hAnsi="Cambria"/>
                <w:i/>
                <w:sz w:val="24"/>
                <w:szCs w:val="24"/>
              </w:rPr>
              <w:t>(describe</w:t>
            </w:r>
            <w:r w:rsidR="00654A00">
              <w:rPr>
                <w:rFonts w:ascii="Cambria" w:hAnsi="Cambria"/>
                <w:i/>
                <w:sz w:val="24"/>
                <w:szCs w:val="24"/>
              </w:rPr>
              <w:t xml:space="preserve"> in observations)</w:t>
            </w:r>
          </w:p>
        </w:tc>
      </w:tr>
      <w:tr w:rsidR="00506208" w14:paraId="618958EB" w14:textId="77777777" w:rsidTr="00791095">
        <w:trPr>
          <w:trHeight w:val="720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8CDFDAC" w14:textId="7364C6DB" w:rsidR="00506208" w:rsidRPr="00506208" w:rsidRDefault="00506208" w:rsidP="00BB55BC">
            <w:pPr>
              <w:pStyle w:val="ListParagraph"/>
              <w:numPr>
                <w:ilvl w:val="0"/>
                <w:numId w:val="5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Is the premises located in a forested area (&gt;50% of the area within a 3</w:t>
            </w:r>
            <w:r w:rsidR="00AD02F1">
              <w:rPr>
                <w:rFonts w:ascii="Cambria" w:hAnsi="Cambria"/>
                <w:sz w:val="24"/>
                <w:szCs w:val="24"/>
              </w:rPr>
              <w:t>-</w:t>
            </w:r>
            <w:r>
              <w:rPr>
                <w:rFonts w:ascii="Cambria" w:hAnsi="Cambria"/>
                <w:sz w:val="24"/>
                <w:szCs w:val="24"/>
              </w:rPr>
              <w:t>mile radius is trees)?</w:t>
            </w:r>
          </w:p>
        </w:tc>
      </w:tr>
      <w:tr w:rsidR="00506208" w14:paraId="71FC5F4E" w14:textId="77777777" w:rsidTr="00654A00">
        <w:tc>
          <w:tcPr>
            <w:tcW w:w="9072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D251A5E" w14:textId="77777777" w:rsidR="00506208" w:rsidRDefault="00A61C17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958154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741D7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06208" w:rsidRPr="00741D7A">
              <w:rPr>
                <w:rFonts w:ascii="Cambria" w:hAnsi="Cambria"/>
                <w:sz w:val="24"/>
                <w:szCs w:val="24"/>
              </w:rPr>
              <w:t xml:space="preserve">Yes </w:t>
            </w:r>
          </w:p>
          <w:p w14:paraId="437170AC" w14:textId="77777777" w:rsidR="00506208" w:rsidRDefault="00A61C17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id w:val="-1775857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741D7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06208" w:rsidRPr="00741D7A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506208" w14:paraId="502C9F53" w14:textId="77777777" w:rsidTr="00791095">
        <w:trPr>
          <w:trHeight w:val="720"/>
        </w:trPr>
        <w:tc>
          <w:tcPr>
            <w:tcW w:w="9072" w:type="dxa"/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9E137F5" w14:textId="77777777" w:rsidR="00506208" w:rsidRPr="00506208" w:rsidRDefault="00506208" w:rsidP="00BB55BC">
            <w:pPr>
              <w:pStyle w:val="ListParagraph"/>
              <w:numPr>
                <w:ilvl w:val="0"/>
                <w:numId w:val="5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lastRenderedPageBreak/>
              <w:t>Are other livestock present on site?</w:t>
            </w:r>
          </w:p>
        </w:tc>
      </w:tr>
      <w:tr w:rsidR="00506208" w14:paraId="5F1C956D" w14:textId="77777777" w:rsidTr="00654A00">
        <w:tc>
          <w:tcPr>
            <w:tcW w:w="9072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AE90D97" w14:textId="77777777" w:rsidR="00506208" w:rsidRPr="000F5C24" w:rsidRDefault="00A61C17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1793629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741D7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06208" w:rsidRPr="00741D7A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654A00">
              <w:rPr>
                <w:rFonts w:ascii="Cambria" w:hAnsi="Cambria"/>
                <w:i/>
                <w:sz w:val="24"/>
                <w:szCs w:val="24"/>
              </w:rPr>
              <w:t>(explain in observations)</w:t>
            </w:r>
          </w:p>
          <w:p w14:paraId="39BB3CE9" w14:textId="77777777" w:rsidR="00506208" w:rsidRDefault="00A61C17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id w:val="-716818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741D7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06208" w:rsidRPr="00741D7A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</w:tbl>
    <w:p w14:paraId="39D86F5E" w14:textId="6B99822B" w:rsidR="00AD3273" w:rsidRDefault="00AD3273">
      <w:r w:rsidRPr="00AD3273">
        <w:rPr>
          <w:b/>
          <w:sz w:val="32"/>
        </w:rPr>
        <w:t>Notes:</w:t>
      </w:r>
      <w:r>
        <w:br w:type="page"/>
      </w:r>
    </w:p>
    <w:p w14:paraId="4098D704" w14:textId="77777777" w:rsidR="000F5C24" w:rsidRPr="00AD2AAB" w:rsidRDefault="001B7DB4" w:rsidP="00A31563">
      <w:pPr>
        <w:pStyle w:val="Heading2"/>
        <w:numPr>
          <w:ilvl w:val="0"/>
          <w:numId w:val="9"/>
        </w:numPr>
        <w:rPr>
          <w:sz w:val="22"/>
        </w:rPr>
      </w:pPr>
      <w:r w:rsidRPr="003F2CE2">
        <w:rPr>
          <w:sz w:val="28"/>
        </w:rPr>
        <w:lastRenderedPageBreak/>
        <w:t>C</w:t>
      </w:r>
      <w:r w:rsidR="000F5C24" w:rsidRPr="003F2CE2">
        <w:rPr>
          <w:sz w:val="28"/>
        </w:rPr>
        <w:t>haracteristics of Surrounding Area</w:t>
      </w:r>
    </w:p>
    <w:p w14:paraId="427D9B68" w14:textId="77777777" w:rsidR="001B7DB4" w:rsidRDefault="001B7DB4" w:rsidP="001B7DB4">
      <w:pPr>
        <w:spacing w:before="0" w:after="0" w:line="240" w:lineRule="auto"/>
      </w:pPr>
    </w:p>
    <w:p w14:paraId="67BFAE49" w14:textId="77777777" w:rsidR="00C45A27" w:rsidRPr="00C45A27" w:rsidRDefault="00C45A27" w:rsidP="00C45A27">
      <w:pPr>
        <w:pStyle w:val="Heading3"/>
        <w:ind w:left="720" w:firstLine="720"/>
      </w:pPr>
      <w:r>
        <w:t>1-Mile radius map</w:t>
      </w:r>
    </w:p>
    <w:p w14:paraId="3F8E07A0" w14:textId="77777777" w:rsidR="00C45A27" w:rsidRPr="009D71DB" w:rsidRDefault="00C45A27" w:rsidP="00C45A27">
      <w:pPr>
        <w:ind w:left="810"/>
        <w:jc w:val="center"/>
        <w:rPr>
          <w:rFonts w:ascii="Cambria" w:hAnsi="Cambria"/>
          <w:sz w:val="24"/>
          <w:szCs w:val="24"/>
        </w:rPr>
      </w:pPr>
      <w:r w:rsidRPr="009D71DB">
        <w:rPr>
          <w:rFonts w:ascii="Cambria" w:hAnsi="Cambria"/>
          <w:sz w:val="24"/>
          <w:szCs w:val="24"/>
        </w:rPr>
        <w:t xml:space="preserve">Paste image of </w:t>
      </w:r>
      <w:r>
        <w:rPr>
          <w:rFonts w:ascii="Cambria" w:hAnsi="Cambria"/>
          <w:sz w:val="24"/>
          <w:szCs w:val="24"/>
        </w:rPr>
        <w:t>1-mile radius</w:t>
      </w:r>
      <w:r w:rsidRPr="009D71DB">
        <w:rPr>
          <w:rFonts w:ascii="Cambria" w:hAnsi="Cambria"/>
          <w:sz w:val="24"/>
          <w:szCs w:val="24"/>
        </w:rPr>
        <w:t xml:space="preserve"> map here.</w:t>
      </w:r>
    </w:p>
    <w:p w14:paraId="46C76E8D" w14:textId="77777777" w:rsidR="00C45A27" w:rsidRPr="00C45A27" w:rsidRDefault="00C45A27" w:rsidP="00C45A27">
      <w:pPr>
        <w:pStyle w:val="Heading3"/>
        <w:ind w:left="720" w:firstLine="720"/>
      </w:pPr>
      <w:r>
        <w:t>5-Mile radius map</w:t>
      </w:r>
    </w:p>
    <w:p w14:paraId="6BE8E080" w14:textId="77777777" w:rsidR="00C45A27" w:rsidRPr="009D71DB" w:rsidRDefault="00C45A27" w:rsidP="00C45A27">
      <w:pPr>
        <w:ind w:left="810"/>
        <w:jc w:val="center"/>
        <w:rPr>
          <w:rFonts w:ascii="Cambria" w:hAnsi="Cambria"/>
          <w:sz w:val="24"/>
          <w:szCs w:val="24"/>
        </w:rPr>
      </w:pPr>
      <w:r w:rsidRPr="009D71DB">
        <w:rPr>
          <w:rFonts w:ascii="Cambria" w:hAnsi="Cambria"/>
          <w:sz w:val="24"/>
          <w:szCs w:val="24"/>
        </w:rPr>
        <w:t xml:space="preserve">Paste image of </w:t>
      </w:r>
      <w:r>
        <w:rPr>
          <w:rFonts w:ascii="Cambria" w:hAnsi="Cambria"/>
          <w:sz w:val="24"/>
          <w:szCs w:val="24"/>
        </w:rPr>
        <w:t>5-mile radius</w:t>
      </w:r>
      <w:r w:rsidRPr="009D71DB">
        <w:rPr>
          <w:rFonts w:ascii="Cambria" w:hAnsi="Cambria"/>
          <w:sz w:val="24"/>
          <w:szCs w:val="24"/>
        </w:rPr>
        <w:t xml:space="preserve"> map here.</w:t>
      </w:r>
    </w:p>
    <w:p w14:paraId="5FF98110" w14:textId="77777777" w:rsidR="00C45A27" w:rsidRPr="001B7DB4" w:rsidRDefault="00C45A27" w:rsidP="001B7DB4">
      <w:pPr>
        <w:spacing w:before="0" w:after="0" w:line="240" w:lineRule="auto"/>
      </w:pPr>
    </w:p>
    <w:tbl>
      <w:tblPr>
        <w:tblStyle w:val="TableGrid"/>
        <w:tblW w:w="9072" w:type="dxa"/>
        <w:tblInd w:w="288" w:type="dxa"/>
        <w:tblLook w:val="04A0" w:firstRow="1" w:lastRow="0" w:firstColumn="1" w:lastColumn="0" w:noHBand="0" w:noVBand="1"/>
      </w:tblPr>
      <w:tblGrid>
        <w:gridCol w:w="9072"/>
      </w:tblGrid>
      <w:tr w:rsidR="000F5C24" w:rsidRPr="00741D7A" w14:paraId="056013FA" w14:textId="77777777" w:rsidTr="00791095">
        <w:trPr>
          <w:trHeight w:val="720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1D938AE" w14:textId="5439ED44" w:rsidR="000F5C24" w:rsidRPr="004E7FB2" w:rsidRDefault="000F5C24" w:rsidP="00BB55BC">
            <w:pPr>
              <w:pStyle w:val="ListParagraph"/>
              <w:numPr>
                <w:ilvl w:val="0"/>
                <w:numId w:val="5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4E7FB2">
              <w:rPr>
                <w:rFonts w:ascii="Cambria" w:hAnsi="Cambria"/>
                <w:sz w:val="24"/>
                <w:szCs w:val="24"/>
              </w:rPr>
              <w:t>What is the topography of the surrounding area?</w:t>
            </w:r>
          </w:p>
        </w:tc>
      </w:tr>
      <w:tr w:rsidR="00D70134" w:rsidRPr="00741D7A" w14:paraId="3FE8A454" w14:textId="77777777" w:rsidTr="00654A00">
        <w:tc>
          <w:tcPr>
            <w:tcW w:w="9072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1EB0A1B" w14:textId="77777777" w:rsidR="00D70134" w:rsidRPr="0075467E" w:rsidRDefault="00A61C17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eastAsia="MS Gothic" w:hAnsi="Cambria"/>
                  <w:sz w:val="24"/>
                  <w:szCs w:val="24"/>
                </w:rPr>
                <w:id w:val="630903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0134" w:rsidRPr="007546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D70134" w:rsidRPr="0075467E">
              <w:rPr>
                <w:rFonts w:ascii="Cambria" w:hAnsi="Cambria"/>
                <w:sz w:val="24"/>
                <w:szCs w:val="24"/>
              </w:rPr>
              <w:t>Steep hills or mountains</w:t>
            </w:r>
          </w:p>
          <w:p w14:paraId="40EF85B1" w14:textId="77777777" w:rsidR="00D70134" w:rsidRPr="0075467E" w:rsidRDefault="00A61C17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2017448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0134" w:rsidRPr="007546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D70134" w:rsidRPr="0075467E">
              <w:rPr>
                <w:rFonts w:ascii="Cambria" w:hAnsi="Cambria"/>
                <w:sz w:val="24"/>
                <w:szCs w:val="24"/>
              </w:rPr>
              <w:t>Flat or gentle rolling hills</w:t>
            </w:r>
          </w:p>
        </w:tc>
      </w:tr>
      <w:tr w:rsidR="00D70134" w:rsidRPr="00741D7A" w14:paraId="0AB90700" w14:textId="77777777" w:rsidTr="00791095">
        <w:trPr>
          <w:trHeight w:val="720"/>
        </w:trPr>
        <w:tc>
          <w:tcPr>
            <w:tcW w:w="9072" w:type="dxa"/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B75A148" w14:textId="4D0662A6" w:rsidR="00D70134" w:rsidRPr="00354DF6" w:rsidRDefault="00D70134" w:rsidP="00BB55BC">
            <w:pPr>
              <w:pStyle w:val="ListParagraph"/>
              <w:numPr>
                <w:ilvl w:val="0"/>
                <w:numId w:val="5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Distance (miles) to the nearest public road with intensive swine transportation?</w:t>
            </w:r>
          </w:p>
        </w:tc>
      </w:tr>
      <w:tr w:rsidR="00D70134" w:rsidRPr="00741D7A" w14:paraId="6920AA94" w14:textId="77777777" w:rsidTr="00654A00">
        <w:tc>
          <w:tcPr>
            <w:tcW w:w="9072" w:type="dxa"/>
            <w:tcBorders>
              <w:bottom w:val="single" w:sz="4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74E352E" w14:textId="77777777" w:rsidR="00D70134" w:rsidRDefault="00D70134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Name of road:</w:t>
            </w:r>
            <w:r w:rsidR="00186E97">
              <w:rPr>
                <w:rFonts w:ascii="Cambria" w:hAnsi="Cambria"/>
                <w:sz w:val="24"/>
                <w:szCs w:val="24"/>
              </w:rPr>
              <w:t xml:space="preserve"> ___________________________________________________</w:t>
            </w:r>
          </w:p>
          <w:p w14:paraId="0E5B3008" w14:textId="77777777" w:rsidR="00D70134" w:rsidRDefault="00D70134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Distance from farm:</w:t>
            </w:r>
            <w:r w:rsidR="00186E97">
              <w:rPr>
                <w:rFonts w:ascii="Cambria" w:hAnsi="Cambria"/>
                <w:sz w:val="24"/>
                <w:szCs w:val="24"/>
              </w:rPr>
              <w:t>_____________________________________________ miles</w:t>
            </w:r>
          </w:p>
          <w:p w14:paraId="5B4E625F" w14:textId="77777777" w:rsidR="00D70134" w:rsidRPr="00354DF6" w:rsidRDefault="00D70134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Direction from farm </w:t>
            </w:r>
            <w:r w:rsidRPr="001F6A8A">
              <w:rPr>
                <w:rFonts w:ascii="Cambria" w:hAnsi="Cambria"/>
                <w:color w:val="525252" w:themeColor="accent3" w:themeShade="80"/>
                <w:sz w:val="24"/>
                <w:szCs w:val="24"/>
              </w:rPr>
              <w:t>(North, South, etc.)</w:t>
            </w:r>
            <w:r>
              <w:rPr>
                <w:rFonts w:ascii="Cambria" w:hAnsi="Cambria"/>
                <w:sz w:val="24"/>
                <w:szCs w:val="24"/>
              </w:rPr>
              <w:t>:</w:t>
            </w:r>
            <w:r w:rsidR="00186E97">
              <w:rPr>
                <w:rFonts w:ascii="Cambria" w:hAnsi="Cambria"/>
                <w:sz w:val="24"/>
                <w:szCs w:val="24"/>
              </w:rPr>
              <w:t xml:space="preserve"> _____________________</w:t>
            </w:r>
          </w:p>
        </w:tc>
      </w:tr>
      <w:tr w:rsidR="00D70134" w:rsidRPr="00741D7A" w14:paraId="2CA99BF5" w14:textId="77777777" w:rsidTr="00654A00">
        <w:tc>
          <w:tcPr>
            <w:tcW w:w="9072" w:type="dxa"/>
            <w:tcBorders>
              <w:bottom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53CE854" w14:textId="189B0D07" w:rsidR="00D70134" w:rsidRPr="00D70134" w:rsidRDefault="00D70134" w:rsidP="00BB55BC">
            <w:pPr>
              <w:pStyle w:val="ListParagraph"/>
              <w:numPr>
                <w:ilvl w:val="0"/>
                <w:numId w:val="5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Does the n</w:t>
            </w:r>
            <w:r w:rsidRPr="00354DF6">
              <w:rPr>
                <w:rFonts w:ascii="Cambria" w:hAnsi="Cambria"/>
                <w:sz w:val="24"/>
                <w:szCs w:val="24"/>
              </w:rPr>
              <w:t>earest</w:t>
            </w:r>
            <w:r w:rsidR="004E7FB2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354DF6">
              <w:rPr>
                <w:rFonts w:ascii="Cambria" w:hAnsi="Cambria"/>
                <w:sz w:val="24"/>
                <w:szCs w:val="24"/>
              </w:rPr>
              <w:t>public road with intensive swine transportation carry the following swine related traffic, excluding traffic to and from this premises, more than 3 times per week?</w:t>
            </w:r>
          </w:p>
        </w:tc>
      </w:tr>
      <w:tr w:rsidR="00D70134" w:rsidRPr="00741D7A" w14:paraId="402F7B07" w14:textId="77777777" w:rsidTr="00654A00">
        <w:tc>
          <w:tcPr>
            <w:tcW w:w="9072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1D0DDC0" w14:textId="77777777" w:rsidR="00D70134" w:rsidRPr="00354DF6" w:rsidRDefault="00D70134" w:rsidP="00A31563">
            <w:pPr>
              <w:pStyle w:val="ListParagraph"/>
              <w:numPr>
                <w:ilvl w:val="0"/>
                <w:numId w:val="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54DF6">
              <w:rPr>
                <w:rFonts w:ascii="Cambria" w:hAnsi="Cambria"/>
                <w:sz w:val="24"/>
                <w:szCs w:val="24"/>
              </w:rPr>
              <w:t>Market pigs or culls to markets</w:t>
            </w:r>
            <w:r>
              <w:rPr>
                <w:rFonts w:ascii="Cambria" w:hAnsi="Cambria"/>
                <w:sz w:val="24"/>
                <w:szCs w:val="24"/>
              </w:rPr>
              <w:t xml:space="preserve">  </w:t>
            </w:r>
            <w:r w:rsidRPr="00354DF6">
              <w:rPr>
                <w:rFonts w:ascii="Cambria" w:hAnsi="Cambria"/>
                <w:sz w:val="24"/>
                <w:szCs w:val="24"/>
              </w:rPr>
              <w:tab/>
            </w:r>
            <w:r>
              <w:rPr>
                <w:rFonts w:ascii="Cambria" w:hAnsi="Cambria"/>
                <w:sz w:val="24"/>
                <w:szCs w:val="24"/>
              </w:rPr>
              <w:t xml:space="preserve">          </w:t>
            </w: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968087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4DF6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>Yes</w:t>
            </w:r>
            <w:r w:rsidRPr="00354DF6">
              <w:rPr>
                <w:rFonts w:ascii="Cambria" w:hAnsi="Cambria"/>
                <w:sz w:val="24"/>
                <w:szCs w:val="24"/>
              </w:rPr>
              <w:t xml:space="preserve">  </w:t>
            </w: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-605730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4DF6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 xml:space="preserve">No </w:t>
            </w:r>
            <w:r w:rsidRPr="00354DF6">
              <w:rPr>
                <w:rFonts w:ascii="Cambria" w:hAnsi="Cambria"/>
                <w:sz w:val="24"/>
                <w:szCs w:val="24"/>
              </w:rPr>
              <w:t xml:space="preserve"> </w:t>
            </w: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1349063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4DF6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354DF6">
              <w:rPr>
                <w:rFonts w:ascii="Cambria" w:hAnsi="Cambria"/>
                <w:sz w:val="24"/>
                <w:szCs w:val="24"/>
              </w:rPr>
              <w:t xml:space="preserve"> Unknown</w:t>
            </w:r>
          </w:p>
          <w:p w14:paraId="44D7B6C3" w14:textId="77777777" w:rsidR="00D70134" w:rsidRDefault="00D70134" w:rsidP="00A31563">
            <w:pPr>
              <w:pStyle w:val="ListParagraph"/>
              <w:numPr>
                <w:ilvl w:val="0"/>
                <w:numId w:val="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54DF6">
              <w:rPr>
                <w:rFonts w:ascii="Cambria" w:hAnsi="Cambria"/>
                <w:sz w:val="24"/>
                <w:szCs w:val="24"/>
              </w:rPr>
              <w:t>Growing pigs to other swine premise</w:t>
            </w:r>
            <w:r>
              <w:rPr>
                <w:rFonts w:ascii="Cambria" w:hAnsi="Cambria"/>
                <w:sz w:val="24"/>
                <w:szCs w:val="24"/>
              </w:rPr>
              <w:t>s</w:t>
            </w:r>
            <w:r>
              <w:rPr>
                <w:rFonts w:ascii="Cambria" w:hAnsi="Cambria"/>
                <w:sz w:val="24"/>
                <w:szCs w:val="24"/>
              </w:rPr>
              <w:tab/>
              <w:t xml:space="preserve">          </w:t>
            </w: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-260216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4DF6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>Yes</w:t>
            </w:r>
            <w:r w:rsidRPr="00354DF6">
              <w:rPr>
                <w:rFonts w:ascii="Cambria" w:hAnsi="Cambria"/>
                <w:sz w:val="24"/>
                <w:szCs w:val="24"/>
              </w:rPr>
              <w:t xml:space="preserve">  </w:t>
            </w: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-1367446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4DF6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 xml:space="preserve">No </w:t>
            </w:r>
            <w:r w:rsidRPr="00354DF6">
              <w:rPr>
                <w:rFonts w:ascii="Cambria" w:hAnsi="Cambria"/>
                <w:sz w:val="24"/>
                <w:szCs w:val="24"/>
              </w:rPr>
              <w:t xml:space="preserve"> </w:t>
            </w: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229276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4DF6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354DF6">
              <w:rPr>
                <w:rFonts w:ascii="Cambria" w:hAnsi="Cambria"/>
                <w:sz w:val="24"/>
                <w:szCs w:val="24"/>
              </w:rPr>
              <w:t xml:space="preserve"> Unknown</w:t>
            </w:r>
          </w:p>
          <w:p w14:paraId="228B3089" w14:textId="77777777" w:rsidR="00D70134" w:rsidRPr="00354DF6" w:rsidRDefault="00D70134" w:rsidP="00A31563">
            <w:pPr>
              <w:pStyle w:val="ListParagraph"/>
              <w:numPr>
                <w:ilvl w:val="0"/>
                <w:numId w:val="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54DF6">
              <w:rPr>
                <w:rFonts w:ascii="Cambria" w:hAnsi="Cambria"/>
                <w:sz w:val="24"/>
                <w:szCs w:val="24"/>
              </w:rPr>
              <w:t>Vehicles traveling to or from a wash facility</w:t>
            </w:r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-732241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4DF6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>Yes</w:t>
            </w:r>
            <w:r w:rsidRPr="00354DF6">
              <w:rPr>
                <w:rFonts w:ascii="Cambria" w:hAnsi="Cambria"/>
                <w:sz w:val="24"/>
                <w:szCs w:val="24"/>
              </w:rPr>
              <w:t xml:space="preserve">  </w:t>
            </w: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318782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4DF6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 xml:space="preserve">No </w:t>
            </w:r>
            <w:r w:rsidRPr="00354DF6">
              <w:rPr>
                <w:rFonts w:ascii="Cambria" w:hAnsi="Cambria"/>
                <w:sz w:val="24"/>
                <w:szCs w:val="24"/>
              </w:rPr>
              <w:t xml:space="preserve"> </w:t>
            </w: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412202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4DF6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354DF6">
              <w:rPr>
                <w:rFonts w:ascii="Cambria" w:hAnsi="Cambria"/>
                <w:sz w:val="24"/>
                <w:szCs w:val="24"/>
              </w:rPr>
              <w:t xml:space="preserve"> Unknown</w:t>
            </w:r>
          </w:p>
          <w:p w14:paraId="50D1AC25" w14:textId="77777777" w:rsidR="00D70134" w:rsidRDefault="00D70134" w:rsidP="00A31563">
            <w:pPr>
              <w:pStyle w:val="ListParagraph"/>
              <w:numPr>
                <w:ilvl w:val="0"/>
                <w:numId w:val="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54DF6">
              <w:rPr>
                <w:rFonts w:ascii="Cambria" w:hAnsi="Cambria"/>
                <w:sz w:val="24"/>
                <w:szCs w:val="24"/>
              </w:rPr>
              <w:t>Rendering trucks</w:t>
            </w:r>
            <w:r w:rsidRPr="00354DF6">
              <w:rPr>
                <w:rFonts w:ascii="Cambria" w:hAnsi="Cambria"/>
                <w:sz w:val="24"/>
                <w:szCs w:val="24"/>
              </w:rPr>
              <w:tab/>
            </w:r>
            <w:r w:rsidRPr="00354DF6">
              <w:rPr>
                <w:rFonts w:ascii="Cambria" w:hAnsi="Cambria"/>
                <w:sz w:val="24"/>
                <w:szCs w:val="24"/>
              </w:rPr>
              <w:tab/>
            </w:r>
            <w:r w:rsidRPr="00354DF6">
              <w:rPr>
                <w:rFonts w:ascii="Cambria" w:hAnsi="Cambria"/>
                <w:sz w:val="24"/>
                <w:szCs w:val="24"/>
              </w:rPr>
              <w:tab/>
            </w:r>
            <w:r w:rsidRPr="00354DF6">
              <w:rPr>
                <w:rFonts w:ascii="Cambria" w:hAnsi="Cambria"/>
                <w:sz w:val="24"/>
                <w:szCs w:val="24"/>
              </w:rPr>
              <w:tab/>
            </w:r>
            <w:r>
              <w:rPr>
                <w:rFonts w:ascii="Cambria" w:hAnsi="Cambria"/>
                <w:sz w:val="24"/>
                <w:szCs w:val="24"/>
              </w:rPr>
              <w:t xml:space="preserve">          </w:t>
            </w: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-1416628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4DF6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>Yes</w:t>
            </w:r>
            <w:r w:rsidRPr="00354DF6">
              <w:rPr>
                <w:rFonts w:ascii="Cambria" w:hAnsi="Cambria"/>
                <w:sz w:val="24"/>
                <w:szCs w:val="24"/>
              </w:rPr>
              <w:t xml:space="preserve">  </w:t>
            </w: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-1852484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4DF6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 xml:space="preserve">No </w:t>
            </w:r>
            <w:r w:rsidRPr="00354DF6">
              <w:rPr>
                <w:rFonts w:ascii="Cambria" w:hAnsi="Cambria"/>
                <w:sz w:val="24"/>
                <w:szCs w:val="24"/>
              </w:rPr>
              <w:t xml:space="preserve"> </w:t>
            </w: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187340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4DF6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354DF6">
              <w:rPr>
                <w:rFonts w:ascii="Cambria" w:hAnsi="Cambria"/>
                <w:sz w:val="24"/>
                <w:szCs w:val="24"/>
              </w:rPr>
              <w:t xml:space="preserve"> Unknown</w:t>
            </w:r>
          </w:p>
          <w:p w14:paraId="16C5E002" w14:textId="77777777" w:rsidR="00D70134" w:rsidRDefault="00D70134" w:rsidP="00A31563">
            <w:pPr>
              <w:pStyle w:val="ListParagraph"/>
              <w:numPr>
                <w:ilvl w:val="0"/>
                <w:numId w:val="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54DF6">
              <w:rPr>
                <w:rFonts w:ascii="Cambria" w:hAnsi="Cambria"/>
                <w:sz w:val="24"/>
                <w:szCs w:val="24"/>
              </w:rPr>
              <w:t>Feed trucks</w:t>
            </w:r>
            <w:r w:rsidRPr="00354DF6">
              <w:rPr>
                <w:rFonts w:ascii="Cambria" w:hAnsi="Cambria"/>
                <w:sz w:val="24"/>
                <w:szCs w:val="24"/>
              </w:rPr>
              <w:tab/>
            </w:r>
            <w:r w:rsidRPr="00354DF6">
              <w:rPr>
                <w:rFonts w:ascii="Cambria" w:hAnsi="Cambria"/>
                <w:sz w:val="24"/>
                <w:szCs w:val="24"/>
              </w:rPr>
              <w:tab/>
            </w:r>
            <w:r w:rsidRPr="00354DF6">
              <w:rPr>
                <w:rFonts w:ascii="Cambria" w:hAnsi="Cambria"/>
                <w:sz w:val="24"/>
                <w:szCs w:val="24"/>
              </w:rPr>
              <w:tab/>
            </w:r>
            <w:r w:rsidRPr="00354DF6">
              <w:rPr>
                <w:rFonts w:ascii="Cambria" w:hAnsi="Cambria"/>
                <w:sz w:val="24"/>
                <w:szCs w:val="24"/>
              </w:rPr>
              <w:tab/>
            </w:r>
            <w:r>
              <w:rPr>
                <w:rFonts w:ascii="Cambria" w:hAnsi="Cambria"/>
                <w:sz w:val="24"/>
                <w:szCs w:val="24"/>
              </w:rPr>
              <w:t xml:space="preserve">          </w:t>
            </w: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-691067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4DF6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>Yes</w:t>
            </w:r>
            <w:r w:rsidRPr="00354DF6">
              <w:rPr>
                <w:rFonts w:ascii="Cambria" w:hAnsi="Cambria"/>
                <w:sz w:val="24"/>
                <w:szCs w:val="24"/>
              </w:rPr>
              <w:t xml:space="preserve">  </w:t>
            </w: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-1006436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4DF6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 xml:space="preserve">No </w:t>
            </w:r>
            <w:r w:rsidRPr="00354DF6">
              <w:rPr>
                <w:rFonts w:ascii="Cambria" w:hAnsi="Cambria"/>
                <w:sz w:val="24"/>
                <w:szCs w:val="24"/>
              </w:rPr>
              <w:t xml:space="preserve"> </w:t>
            </w: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-1017003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4DF6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354DF6">
              <w:rPr>
                <w:rFonts w:ascii="Cambria" w:hAnsi="Cambria"/>
                <w:sz w:val="24"/>
                <w:szCs w:val="24"/>
              </w:rPr>
              <w:t xml:space="preserve"> Unknown</w:t>
            </w:r>
          </w:p>
        </w:tc>
      </w:tr>
      <w:tr w:rsidR="00D70134" w:rsidRPr="00741D7A" w14:paraId="36518E8F" w14:textId="77777777" w:rsidTr="00E00C8F">
        <w:trPr>
          <w:trHeight w:val="720"/>
        </w:trPr>
        <w:tc>
          <w:tcPr>
            <w:tcW w:w="9072" w:type="dxa"/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88F8E43" w14:textId="77777777" w:rsidR="00D70134" w:rsidRDefault="00D70134" w:rsidP="00BB55BC">
            <w:pPr>
              <w:pStyle w:val="ListParagraph"/>
              <w:numPr>
                <w:ilvl w:val="0"/>
                <w:numId w:val="5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What is the distance (miles) to the nearest swine market, slaughter point, or collection point?</w:t>
            </w:r>
          </w:p>
        </w:tc>
      </w:tr>
      <w:tr w:rsidR="00D70134" w:rsidRPr="00741D7A" w14:paraId="587E2FB1" w14:textId="77777777" w:rsidTr="00654A00">
        <w:tc>
          <w:tcPr>
            <w:tcW w:w="9072" w:type="dxa"/>
            <w:tcBorders>
              <w:bottom w:val="single" w:sz="4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1D6E547" w14:textId="77777777" w:rsidR="00D70134" w:rsidRDefault="00186E97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_____________________ miles</w:t>
            </w:r>
          </w:p>
          <w:p w14:paraId="5C26D31F" w14:textId="77777777" w:rsidR="00D70134" w:rsidRDefault="00D70134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</w:p>
        </w:tc>
      </w:tr>
      <w:tr w:rsidR="00D70134" w:rsidRPr="00741D7A" w14:paraId="059C9B4C" w14:textId="77777777" w:rsidTr="00E00C8F">
        <w:trPr>
          <w:trHeight w:val="720"/>
        </w:trPr>
        <w:tc>
          <w:tcPr>
            <w:tcW w:w="9072" w:type="dxa"/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BF8748F" w14:textId="77777777" w:rsidR="00D70134" w:rsidRPr="00D70134" w:rsidRDefault="00D70134" w:rsidP="00BB55BC">
            <w:pPr>
              <w:pStyle w:val="ListParagraph"/>
              <w:numPr>
                <w:ilvl w:val="0"/>
                <w:numId w:val="5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Are there any other farms, or other locations, that reported relevant clinical signs within a 5-mile radius of this farm?</w:t>
            </w:r>
          </w:p>
        </w:tc>
      </w:tr>
      <w:tr w:rsidR="00D70134" w:rsidRPr="00741D7A" w14:paraId="0F3430FE" w14:textId="77777777" w:rsidTr="00654A00">
        <w:tc>
          <w:tcPr>
            <w:tcW w:w="9072" w:type="dxa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3FE6423" w14:textId="73B16636" w:rsidR="00D70134" w:rsidRPr="000F5C24" w:rsidRDefault="00A61C17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-192048335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7C3E21">
                  <w:rPr>
                    <w:rFonts w:ascii="MS Gothic" w:eastAsia="MS Gothic" w:hAnsi="MS Gothic" w:cs="Segoe UI Symbol" w:hint="eastAsia"/>
                    <w:sz w:val="24"/>
                    <w:szCs w:val="24"/>
                  </w:rPr>
                  <w:t>☒</w:t>
                </w:r>
              </w:sdtContent>
            </w:sdt>
            <w:r w:rsidR="00D70134" w:rsidRPr="00741D7A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D70134">
              <w:rPr>
                <w:rFonts w:ascii="Cambria" w:hAnsi="Cambria"/>
                <w:i/>
                <w:sz w:val="24"/>
                <w:szCs w:val="24"/>
              </w:rPr>
              <w:t>(</w:t>
            </w:r>
            <w:r w:rsidR="00EB4F80">
              <w:rPr>
                <w:rFonts w:ascii="Cambria" w:hAnsi="Cambria"/>
                <w:i/>
                <w:sz w:val="24"/>
                <w:szCs w:val="24"/>
              </w:rPr>
              <w:t>explain in table below)</w:t>
            </w:r>
          </w:p>
          <w:p w14:paraId="4C2AB852" w14:textId="5850C765" w:rsidR="00D70134" w:rsidRDefault="00A61C17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id w:val="-351567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3E2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70134" w:rsidRPr="00741D7A">
              <w:rPr>
                <w:rFonts w:ascii="Cambria" w:hAnsi="Cambria"/>
                <w:sz w:val="24"/>
                <w:szCs w:val="24"/>
              </w:rPr>
              <w:t>No</w:t>
            </w:r>
          </w:p>
          <w:p w14:paraId="31546F07" w14:textId="2227F0B0" w:rsidR="007C3E21" w:rsidRPr="007C3E21" w:rsidRDefault="00A61C17" w:rsidP="007C3E21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-1718804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3E21" w:rsidRPr="001C66D7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C3E21" w:rsidRPr="001C66D7">
              <w:rPr>
                <w:rFonts w:ascii="Cambria" w:hAnsi="Cambria"/>
                <w:sz w:val="24"/>
                <w:szCs w:val="24"/>
              </w:rPr>
              <w:t>Unknown</w:t>
            </w:r>
          </w:p>
        </w:tc>
      </w:tr>
    </w:tbl>
    <w:p w14:paraId="604844C2" w14:textId="77777777" w:rsidR="009F699A" w:rsidRDefault="009F699A" w:rsidP="009F699A">
      <w:pPr>
        <w:rPr>
          <w:rFonts w:ascii="Cambria" w:hAnsi="Cambria"/>
          <w:sz w:val="24"/>
          <w:szCs w:val="24"/>
        </w:rPr>
      </w:pPr>
    </w:p>
    <w:p w14:paraId="4F82A110" w14:textId="77777777" w:rsidR="009F699A" w:rsidRPr="004E7FB2" w:rsidRDefault="009F699A" w:rsidP="009F699A">
      <w:pPr>
        <w:rPr>
          <w:rFonts w:ascii="Cambria" w:hAnsi="Cambria"/>
          <w:sz w:val="24"/>
          <w:szCs w:val="24"/>
        </w:rPr>
      </w:pPr>
      <w:r w:rsidRPr="009F699A">
        <w:rPr>
          <w:rFonts w:ascii="Cambria" w:hAnsi="Cambria"/>
          <w:b/>
          <w:sz w:val="24"/>
          <w:szCs w:val="24"/>
        </w:rPr>
        <w:lastRenderedPageBreak/>
        <w:t>Table 2.</w:t>
      </w:r>
      <w:r>
        <w:rPr>
          <w:rFonts w:ascii="Cambria" w:hAnsi="Cambria"/>
          <w:sz w:val="24"/>
          <w:szCs w:val="24"/>
        </w:rPr>
        <w:t xml:space="preserve"> </w:t>
      </w:r>
      <w:r w:rsidRPr="004E7FB2">
        <w:rPr>
          <w:rFonts w:ascii="Cambria" w:hAnsi="Cambria"/>
          <w:sz w:val="24"/>
          <w:szCs w:val="24"/>
        </w:rPr>
        <w:t>Farms within a 5-mile radius of this farm.</w:t>
      </w:r>
    </w:p>
    <w:tbl>
      <w:tblPr>
        <w:tblStyle w:val="TableGrid1"/>
        <w:tblW w:w="9072" w:type="dxa"/>
        <w:tblInd w:w="288" w:type="dxa"/>
        <w:tblLook w:val="04A0" w:firstRow="1" w:lastRow="0" w:firstColumn="1" w:lastColumn="0" w:noHBand="0" w:noVBand="1"/>
      </w:tblPr>
      <w:tblGrid>
        <w:gridCol w:w="1270"/>
        <w:gridCol w:w="1467"/>
        <w:gridCol w:w="1446"/>
        <w:gridCol w:w="1490"/>
        <w:gridCol w:w="1377"/>
        <w:gridCol w:w="2022"/>
      </w:tblGrid>
      <w:tr w:rsidR="009F699A" w:rsidRPr="004E7FB2" w14:paraId="40F65078" w14:textId="77777777" w:rsidTr="004E7FB2">
        <w:tc>
          <w:tcPr>
            <w:tcW w:w="1287" w:type="dxa"/>
            <w:shd w:val="clear" w:color="auto" w:fill="FFF2CC" w:themeFill="accent4" w:themeFillTint="33"/>
            <w:vAlign w:val="center"/>
          </w:tcPr>
          <w:p w14:paraId="6169D3CD" w14:textId="77777777" w:rsidR="00354DF6" w:rsidRPr="004E7FB2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  <w:r w:rsidRPr="004E7FB2">
              <w:rPr>
                <w:rFonts w:ascii="Cambria" w:hAnsi="Cambria"/>
                <w:bCs/>
                <w:iCs/>
                <w:sz w:val="22"/>
                <w:szCs w:val="22"/>
              </w:rPr>
              <w:t>Farm Name</w:t>
            </w:r>
          </w:p>
        </w:tc>
        <w:tc>
          <w:tcPr>
            <w:tcW w:w="1480" w:type="dxa"/>
            <w:shd w:val="clear" w:color="auto" w:fill="FFF2CC" w:themeFill="accent4" w:themeFillTint="33"/>
            <w:vAlign w:val="center"/>
          </w:tcPr>
          <w:p w14:paraId="33EF5C61" w14:textId="77777777" w:rsidR="00354DF6" w:rsidRPr="004E7FB2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  <w:r w:rsidRPr="004E7FB2">
              <w:rPr>
                <w:rFonts w:ascii="Cambria" w:hAnsi="Cambria"/>
                <w:bCs/>
                <w:iCs/>
                <w:sz w:val="22"/>
                <w:szCs w:val="22"/>
              </w:rPr>
              <w:t>Type of Farm</w:t>
            </w:r>
            <w:r w:rsidR="00186E97" w:rsidRPr="004E7FB2">
              <w:rPr>
                <w:rFonts w:ascii="Cambria" w:hAnsi="Cambria"/>
                <w:bCs/>
                <w:iCs/>
                <w:sz w:val="22"/>
                <w:szCs w:val="22"/>
              </w:rPr>
              <w:t xml:space="preserve"> </w:t>
            </w:r>
            <w:r w:rsidR="00186E97" w:rsidRPr="004E7FB2">
              <w:rPr>
                <w:rFonts w:ascii="Cambria" w:hAnsi="Cambria"/>
                <w:bCs/>
                <w:i/>
                <w:iCs/>
                <w:sz w:val="22"/>
                <w:szCs w:val="22"/>
              </w:rPr>
              <w:t>(breeding herd, nursery, etc.)</w:t>
            </w:r>
            <w:r w:rsidRPr="004E7FB2">
              <w:rPr>
                <w:rFonts w:ascii="Cambria" w:hAnsi="Cambria"/>
                <w:bCs/>
                <w:iCs/>
                <w:sz w:val="22"/>
                <w:szCs w:val="22"/>
              </w:rPr>
              <w:t xml:space="preserve"> </w:t>
            </w:r>
          </w:p>
        </w:tc>
        <w:tc>
          <w:tcPr>
            <w:tcW w:w="1404" w:type="dxa"/>
            <w:shd w:val="clear" w:color="auto" w:fill="FFF2CC" w:themeFill="accent4" w:themeFillTint="33"/>
            <w:vAlign w:val="center"/>
          </w:tcPr>
          <w:p w14:paraId="00B7C737" w14:textId="77777777" w:rsidR="00354DF6" w:rsidRPr="004E7FB2" w:rsidRDefault="00531502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  <w:r w:rsidRPr="004E7FB2">
              <w:rPr>
                <w:rFonts w:ascii="Cambria" w:hAnsi="Cambria"/>
                <w:bCs/>
                <w:iCs/>
                <w:sz w:val="22"/>
                <w:szCs w:val="22"/>
              </w:rPr>
              <w:t>Approximate c</w:t>
            </w:r>
            <w:r w:rsidR="00354DF6" w:rsidRPr="004E7FB2">
              <w:rPr>
                <w:rFonts w:ascii="Cambria" w:hAnsi="Cambria"/>
                <w:bCs/>
                <w:iCs/>
                <w:sz w:val="22"/>
                <w:szCs w:val="22"/>
              </w:rPr>
              <w:t xml:space="preserve">apacity </w:t>
            </w:r>
            <w:r w:rsidR="00186E97" w:rsidRPr="004E7FB2">
              <w:rPr>
                <w:rFonts w:ascii="Cambria" w:hAnsi="Cambria"/>
                <w:bCs/>
                <w:i/>
                <w:iCs/>
                <w:sz w:val="22"/>
                <w:szCs w:val="22"/>
              </w:rPr>
              <w:t>(number of animals)</w:t>
            </w:r>
          </w:p>
        </w:tc>
        <w:tc>
          <w:tcPr>
            <w:tcW w:w="1492" w:type="dxa"/>
            <w:shd w:val="clear" w:color="auto" w:fill="FFF2CC" w:themeFill="accent4" w:themeFillTint="33"/>
            <w:vAlign w:val="center"/>
          </w:tcPr>
          <w:p w14:paraId="25623185" w14:textId="77777777" w:rsidR="00354DF6" w:rsidRPr="004E7FB2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  <w:r w:rsidRPr="004E7FB2">
              <w:rPr>
                <w:rFonts w:ascii="Cambria" w:hAnsi="Cambria"/>
                <w:bCs/>
                <w:iCs/>
                <w:sz w:val="22"/>
                <w:szCs w:val="22"/>
              </w:rPr>
              <w:t xml:space="preserve">Approximate distance from farm </w:t>
            </w:r>
            <w:r w:rsidRPr="004E7FB2">
              <w:rPr>
                <w:rFonts w:ascii="Cambria" w:hAnsi="Cambria"/>
                <w:bCs/>
                <w:i/>
                <w:iCs/>
                <w:sz w:val="22"/>
                <w:szCs w:val="22"/>
              </w:rPr>
              <w:t>(miles)</w:t>
            </w:r>
          </w:p>
        </w:tc>
        <w:tc>
          <w:tcPr>
            <w:tcW w:w="1387" w:type="dxa"/>
            <w:shd w:val="clear" w:color="auto" w:fill="FFF2CC" w:themeFill="accent4" w:themeFillTint="33"/>
            <w:vAlign w:val="center"/>
          </w:tcPr>
          <w:p w14:paraId="4312790F" w14:textId="77777777" w:rsidR="00354DF6" w:rsidRPr="004E7FB2" w:rsidRDefault="00186E97" w:rsidP="00186E97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  <w:r w:rsidRPr="004E7FB2">
              <w:rPr>
                <w:rFonts w:ascii="Cambria" w:hAnsi="Cambria"/>
                <w:bCs/>
                <w:iCs/>
                <w:sz w:val="22"/>
                <w:szCs w:val="22"/>
              </w:rPr>
              <w:t xml:space="preserve">Direction from farm </w:t>
            </w:r>
            <w:r w:rsidRPr="004E7FB2">
              <w:rPr>
                <w:rFonts w:ascii="Cambria" w:hAnsi="Cambria"/>
                <w:bCs/>
                <w:i/>
                <w:iCs/>
                <w:sz w:val="22"/>
                <w:szCs w:val="22"/>
              </w:rPr>
              <w:t>(N, S, E, W, NE, SE, NW, SW)</w:t>
            </w:r>
          </w:p>
        </w:tc>
        <w:tc>
          <w:tcPr>
            <w:tcW w:w="2022" w:type="dxa"/>
            <w:shd w:val="clear" w:color="auto" w:fill="FFF2CC" w:themeFill="accent4" w:themeFillTint="33"/>
            <w:vAlign w:val="center"/>
          </w:tcPr>
          <w:p w14:paraId="36BB0D34" w14:textId="24D92BD9" w:rsidR="00354DF6" w:rsidRPr="004E7FB2" w:rsidRDefault="009F699A" w:rsidP="00AA4406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  <w:r w:rsidRPr="004E7FB2">
              <w:rPr>
                <w:rFonts w:ascii="Cambria" w:hAnsi="Cambria"/>
                <w:bCs/>
                <w:iCs/>
                <w:sz w:val="22"/>
                <w:szCs w:val="22"/>
              </w:rPr>
              <w:t>Pathogen Positive?</w:t>
            </w:r>
            <w:r w:rsidR="00186E97" w:rsidRPr="004E7FB2">
              <w:rPr>
                <w:rFonts w:ascii="Cambria" w:hAnsi="Cambria"/>
                <w:bCs/>
                <w:iCs/>
                <w:sz w:val="22"/>
                <w:szCs w:val="22"/>
              </w:rPr>
              <w:t xml:space="preserve"> </w:t>
            </w:r>
            <w:r w:rsidR="00186E97" w:rsidRPr="004E7FB2">
              <w:rPr>
                <w:rFonts w:ascii="Cambria" w:hAnsi="Cambria"/>
                <w:bCs/>
                <w:i/>
                <w:iCs/>
                <w:sz w:val="22"/>
                <w:szCs w:val="22"/>
              </w:rPr>
              <w:t>(Yes/No</w:t>
            </w:r>
            <w:r w:rsidR="004E7FB2">
              <w:rPr>
                <w:rFonts w:ascii="Cambria" w:hAnsi="Cambria"/>
                <w:bCs/>
                <w:i/>
                <w:iCs/>
                <w:sz w:val="22"/>
                <w:szCs w:val="22"/>
              </w:rPr>
              <w:t>/Unknown)</w:t>
            </w:r>
            <w:r w:rsidR="00354DF6" w:rsidRPr="004E7FB2">
              <w:rPr>
                <w:rFonts w:ascii="Cambria" w:hAnsi="Cambria"/>
                <w:bCs/>
                <w:iCs/>
                <w:sz w:val="22"/>
                <w:szCs w:val="22"/>
              </w:rPr>
              <w:t xml:space="preserve"> </w:t>
            </w:r>
          </w:p>
        </w:tc>
      </w:tr>
      <w:tr w:rsidR="009F699A" w:rsidRPr="00354DF6" w14:paraId="5961C0D6" w14:textId="77777777" w:rsidTr="00531502">
        <w:trPr>
          <w:trHeight w:val="360"/>
        </w:trPr>
        <w:tc>
          <w:tcPr>
            <w:tcW w:w="1287" w:type="dxa"/>
            <w:shd w:val="clear" w:color="auto" w:fill="FFFFFF" w:themeFill="background1"/>
            <w:vAlign w:val="center"/>
          </w:tcPr>
          <w:p w14:paraId="4479D77F" w14:textId="77777777" w:rsidR="00354DF6" w:rsidRPr="00C217A7" w:rsidRDefault="00354DF6" w:rsidP="003F2CE2">
            <w:pPr>
              <w:spacing w:before="0"/>
              <w:jc w:val="center"/>
              <w:rPr>
                <w:rFonts w:ascii="Cambria" w:hAnsi="Cambria"/>
                <w:bCs/>
                <w:i/>
                <w:iCs/>
                <w:color w:val="BFBFBF" w:themeColor="background1" w:themeShade="BF"/>
                <w:szCs w:val="22"/>
              </w:rPr>
            </w:pPr>
          </w:p>
          <w:p w14:paraId="114CFD0E" w14:textId="77777777" w:rsidR="00354DF6" w:rsidRPr="00C217A7" w:rsidRDefault="00354DF6" w:rsidP="003F2CE2">
            <w:pPr>
              <w:spacing w:before="0"/>
              <w:jc w:val="center"/>
              <w:rPr>
                <w:rFonts w:ascii="Cambria" w:hAnsi="Cambria"/>
                <w:bCs/>
                <w:i/>
                <w:iCs/>
                <w:color w:val="BFBFBF" w:themeColor="background1" w:themeShade="BF"/>
                <w:szCs w:val="22"/>
              </w:rPr>
            </w:pPr>
          </w:p>
          <w:p w14:paraId="5194B45D" w14:textId="77777777" w:rsidR="00354DF6" w:rsidRPr="00C217A7" w:rsidRDefault="00354DF6" w:rsidP="003F2CE2">
            <w:pPr>
              <w:spacing w:before="0"/>
              <w:jc w:val="center"/>
              <w:rPr>
                <w:rFonts w:ascii="Cambria" w:hAnsi="Cambria"/>
                <w:bCs/>
                <w:i/>
                <w:iCs/>
                <w:color w:val="BFBFBF" w:themeColor="background1" w:themeShade="BF"/>
                <w:szCs w:val="22"/>
              </w:rPr>
            </w:pPr>
          </w:p>
        </w:tc>
        <w:tc>
          <w:tcPr>
            <w:tcW w:w="1480" w:type="dxa"/>
            <w:shd w:val="clear" w:color="auto" w:fill="FFFFFF" w:themeFill="background1"/>
            <w:vAlign w:val="center"/>
          </w:tcPr>
          <w:p w14:paraId="50D8290E" w14:textId="77777777" w:rsidR="00354DF6" w:rsidRPr="00C217A7" w:rsidRDefault="00354DF6" w:rsidP="003F2CE2">
            <w:pPr>
              <w:spacing w:before="0"/>
              <w:jc w:val="center"/>
              <w:rPr>
                <w:rFonts w:ascii="Cambria" w:hAnsi="Cambria"/>
                <w:bCs/>
                <w:i/>
                <w:iCs/>
                <w:color w:val="BFBFBF" w:themeColor="background1" w:themeShade="BF"/>
                <w:szCs w:val="22"/>
              </w:rPr>
            </w:pPr>
          </w:p>
        </w:tc>
        <w:tc>
          <w:tcPr>
            <w:tcW w:w="1404" w:type="dxa"/>
            <w:shd w:val="clear" w:color="auto" w:fill="FFFFFF" w:themeFill="background1"/>
            <w:vAlign w:val="center"/>
          </w:tcPr>
          <w:p w14:paraId="0FABCCB0" w14:textId="77777777" w:rsidR="00354DF6" w:rsidRPr="00C217A7" w:rsidRDefault="00354DF6" w:rsidP="00186E97">
            <w:pPr>
              <w:spacing w:before="0"/>
              <w:rPr>
                <w:rFonts w:ascii="Cambria" w:hAnsi="Cambria"/>
                <w:bCs/>
                <w:i/>
                <w:iCs/>
                <w:color w:val="BFBFBF" w:themeColor="background1" w:themeShade="BF"/>
                <w:szCs w:val="22"/>
              </w:rPr>
            </w:pPr>
          </w:p>
        </w:tc>
        <w:tc>
          <w:tcPr>
            <w:tcW w:w="1492" w:type="dxa"/>
            <w:shd w:val="clear" w:color="auto" w:fill="FFFFFF" w:themeFill="background1"/>
            <w:vAlign w:val="center"/>
          </w:tcPr>
          <w:p w14:paraId="4CD8442B" w14:textId="77777777" w:rsidR="00354DF6" w:rsidRPr="00C217A7" w:rsidRDefault="00354DF6" w:rsidP="00186E97">
            <w:pPr>
              <w:spacing w:before="0"/>
              <w:rPr>
                <w:rFonts w:ascii="Cambria" w:hAnsi="Cambria"/>
                <w:bCs/>
                <w:i/>
                <w:iCs/>
                <w:color w:val="BFBFBF" w:themeColor="background1" w:themeShade="BF"/>
                <w:szCs w:val="22"/>
              </w:rPr>
            </w:pPr>
          </w:p>
        </w:tc>
        <w:tc>
          <w:tcPr>
            <w:tcW w:w="1387" w:type="dxa"/>
            <w:shd w:val="clear" w:color="auto" w:fill="FFFFFF" w:themeFill="background1"/>
            <w:vAlign w:val="center"/>
          </w:tcPr>
          <w:p w14:paraId="1FBC035C" w14:textId="77777777" w:rsidR="00354DF6" w:rsidRPr="00C217A7" w:rsidRDefault="00354DF6" w:rsidP="00186E97">
            <w:pPr>
              <w:spacing w:before="0"/>
              <w:rPr>
                <w:rFonts w:ascii="Cambria" w:hAnsi="Cambria"/>
                <w:bCs/>
                <w:i/>
                <w:iCs/>
                <w:color w:val="BFBFBF" w:themeColor="background1" w:themeShade="BF"/>
                <w:szCs w:val="22"/>
              </w:rPr>
            </w:pPr>
          </w:p>
        </w:tc>
        <w:tc>
          <w:tcPr>
            <w:tcW w:w="2022" w:type="dxa"/>
            <w:shd w:val="clear" w:color="auto" w:fill="FFFFFF" w:themeFill="background1"/>
            <w:vAlign w:val="center"/>
          </w:tcPr>
          <w:p w14:paraId="0AD99CD1" w14:textId="77777777" w:rsidR="00354DF6" w:rsidRPr="00C217A7" w:rsidRDefault="00354DF6" w:rsidP="00186E97">
            <w:pPr>
              <w:spacing w:before="0"/>
              <w:rPr>
                <w:rFonts w:ascii="Cambria" w:hAnsi="Cambria"/>
                <w:bCs/>
                <w:i/>
                <w:iCs/>
                <w:color w:val="BFBFBF" w:themeColor="background1" w:themeShade="BF"/>
                <w:szCs w:val="22"/>
              </w:rPr>
            </w:pPr>
          </w:p>
        </w:tc>
      </w:tr>
      <w:tr w:rsidR="009F699A" w:rsidRPr="00354DF6" w14:paraId="42965238" w14:textId="77777777" w:rsidTr="00531502">
        <w:trPr>
          <w:trHeight w:val="360"/>
        </w:trPr>
        <w:tc>
          <w:tcPr>
            <w:tcW w:w="1287" w:type="dxa"/>
            <w:shd w:val="clear" w:color="auto" w:fill="FFFFFF" w:themeFill="background1"/>
            <w:vAlign w:val="center"/>
          </w:tcPr>
          <w:p w14:paraId="162FB374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  <w:p w14:paraId="3F041739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  <w:p w14:paraId="1AFBB462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  <w:tc>
          <w:tcPr>
            <w:tcW w:w="1480" w:type="dxa"/>
            <w:shd w:val="clear" w:color="auto" w:fill="FFFFFF" w:themeFill="background1"/>
            <w:vAlign w:val="center"/>
          </w:tcPr>
          <w:p w14:paraId="4543E2CD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  <w:tc>
          <w:tcPr>
            <w:tcW w:w="1404" w:type="dxa"/>
            <w:shd w:val="clear" w:color="auto" w:fill="FFFFFF" w:themeFill="background1"/>
            <w:vAlign w:val="center"/>
          </w:tcPr>
          <w:p w14:paraId="5860AC16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  <w:tc>
          <w:tcPr>
            <w:tcW w:w="1492" w:type="dxa"/>
            <w:shd w:val="clear" w:color="auto" w:fill="FFFFFF" w:themeFill="background1"/>
            <w:vAlign w:val="center"/>
          </w:tcPr>
          <w:p w14:paraId="0FB6AB20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  <w:tc>
          <w:tcPr>
            <w:tcW w:w="1387" w:type="dxa"/>
            <w:shd w:val="clear" w:color="auto" w:fill="FFFFFF" w:themeFill="background1"/>
            <w:vAlign w:val="center"/>
          </w:tcPr>
          <w:p w14:paraId="6DCFAA03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  <w:p w14:paraId="52BA288E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  <w:tc>
          <w:tcPr>
            <w:tcW w:w="2022" w:type="dxa"/>
            <w:shd w:val="clear" w:color="auto" w:fill="FFFFFF" w:themeFill="background1"/>
            <w:vAlign w:val="center"/>
          </w:tcPr>
          <w:p w14:paraId="4AB2A5FA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</w:tr>
      <w:tr w:rsidR="009F699A" w:rsidRPr="00354DF6" w14:paraId="0F3B4144" w14:textId="77777777" w:rsidTr="00531502">
        <w:trPr>
          <w:trHeight w:val="360"/>
        </w:trPr>
        <w:tc>
          <w:tcPr>
            <w:tcW w:w="1287" w:type="dxa"/>
            <w:shd w:val="clear" w:color="auto" w:fill="FFFFFF" w:themeFill="background1"/>
            <w:vAlign w:val="center"/>
          </w:tcPr>
          <w:p w14:paraId="1BDD057D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  <w:p w14:paraId="09284968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  <w:p w14:paraId="6994C8B6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  <w:tc>
          <w:tcPr>
            <w:tcW w:w="1480" w:type="dxa"/>
            <w:shd w:val="clear" w:color="auto" w:fill="FFFFFF" w:themeFill="background1"/>
            <w:vAlign w:val="center"/>
          </w:tcPr>
          <w:p w14:paraId="0BE4D539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  <w:tc>
          <w:tcPr>
            <w:tcW w:w="1404" w:type="dxa"/>
            <w:shd w:val="clear" w:color="auto" w:fill="FFFFFF" w:themeFill="background1"/>
            <w:vAlign w:val="center"/>
          </w:tcPr>
          <w:p w14:paraId="64D49CC8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  <w:tc>
          <w:tcPr>
            <w:tcW w:w="1492" w:type="dxa"/>
            <w:shd w:val="clear" w:color="auto" w:fill="FFFFFF" w:themeFill="background1"/>
            <w:vAlign w:val="center"/>
          </w:tcPr>
          <w:p w14:paraId="4B8FA3E2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  <w:tc>
          <w:tcPr>
            <w:tcW w:w="1387" w:type="dxa"/>
            <w:shd w:val="clear" w:color="auto" w:fill="FFFFFF" w:themeFill="background1"/>
            <w:vAlign w:val="center"/>
          </w:tcPr>
          <w:p w14:paraId="608EFF46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  <w:tc>
          <w:tcPr>
            <w:tcW w:w="2022" w:type="dxa"/>
            <w:shd w:val="clear" w:color="auto" w:fill="FFFFFF" w:themeFill="background1"/>
            <w:vAlign w:val="center"/>
          </w:tcPr>
          <w:p w14:paraId="68E40907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</w:tr>
      <w:tr w:rsidR="009F699A" w:rsidRPr="00354DF6" w14:paraId="5A44AE80" w14:textId="77777777" w:rsidTr="00531502">
        <w:trPr>
          <w:trHeight w:val="360"/>
        </w:trPr>
        <w:tc>
          <w:tcPr>
            <w:tcW w:w="1287" w:type="dxa"/>
            <w:shd w:val="clear" w:color="auto" w:fill="FFFFFF" w:themeFill="background1"/>
            <w:vAlign w:val="center"/>
          </w:tcPr>
          <w:p w14:paraId="6F437A82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  <w:p w14:paraId="0ABFBEE5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  <w:p w14:paraId="790B1FCB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  <w:tc>
          <w:tcPr>
            <w:tcW w:w="1480" w:type="dxa"/>
            <w:shd w:val="clear" w:color="auto" w:fill="FFFFFF" w:themeFill="background1"/>
            <w:vAlign w:val="center"/>
          </w:tcPr>
          <w:p w14:paraId="3ACFAF53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  <w:tc>
          <w:tcPr>
            <w:tcW w:w="1404" w:type="dxa"/>
            <w:shd w:val="clear" w:color="auto" w:fill="FFFFFF" w:themeFill="background1"/>
            <w:vAlign w:val="center"/>
          </w:tcPr>
          <w:p w14:paraId="4C85D14D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  <w:tc>
          <w:tcPr>
            <w:tcW w:w="1492" w:type="dxa"/>
            <w:shd w:val="clear" w:color="auto" w:fill="FFFFFF" w:themeFill="background1"/>
            <w:vAlign w:val="center"/>
          </w:tcPr>
          <w:p w14:paraId="44BB621F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  <w:tc>
          <w:tcPr>
            <w:tcW w:w="1387" w:type="dxa"/>
            <w:shd w:val="clear" w:color="auto" w:fill="FFFFFF" w:themeFill="background1"/>
            <w:vAlign w:val="center"/>
          </w:tcPr>
          <w:p w14:paraId="63B00F5C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  <w:tc>
          <w:tcPr>
            <w:tcW w:w="2022" w:type="dxa"/>
            <w:shd w:val="clear" w:color="auto" w:fill="FFFFFF" w:themeFill="background1"/>
            <w:vAlign w:val="center"/>
          </w:tcPr>
          <w:p w14:paraId="744A1CED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</w:tr>
      <w:tr w:rsidR="009F699A" w:rsidRPr="00354DF6" w14:paraId="6116F0DF" w14:textId="77777777" w:rsidTr="00531502">
        <w:trPr>
          <w:trHeight w:val="674"/>
        </w:trPr>
        <w:tc>
          <w:tcPr>
            <w:tcW w:w="1287" w:type="dxa"/>
            <w:shd w:val="clear" w:color="auto" w:fill="FFFFFF" w:themeFill="background1"/>
            <w:vAlign w:val="center"/>
          </w:tcPr>
          <w:p w14:paraId="17E74ED3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  <w:tc>
          <w:tcPr>
            <w:tcW w:w="1480" w:type="dxa"/>
            <w:shd w:val="clear" w:color="auto" w:fill="FFFFFF" w:themeFill="background1"/>
            <w:vAlign w:val="center"/>
          </w:tcPr>
          <w:p w14:paraId="1FC7C4D4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  <w:tc>
          <w:tcPr>
            <w:tcW w:w="1404" w:type="dxa"/>
            <w:shd w:val="clear" w:color="auto" w:fill="FFFFFF" w:themeFill="background1"/>
            <w:vAlign w:val="center"/>
          </w:tcPr>
          <w:p w14:paraId="4DD6BA21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  <w:tc>
          <w:tcPr>
            <w:tcW w:w="1492" w:type="dxa"/>
            <w:shd w:val="clear" w:color="auto" w:fill="FFFFFF" w:themeFill="background1"/>
            <w:vAlign w:val="center"/>
          </w:tcPr>
          <w:p w14:paraId="41AF57E8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  <w:tc>
          <w:tcPr>
            <w:tcW w:w="1387" w:type="dxa"/>
            <w:shd w:val="clear" w:color="auto" w:fill="FFFFFF" w:themeFill="background1"/>
            <w:vAlign w:val="center"/>
          </w:tcPr>
          <w:p w14:paraId="7ECC49E7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  <w:tc>
          <w:tcPr>
            <w:tcW w:w="2022" w:type="dxa"/>
            <w:shd w:val="clear" w:color="auto" w:fill="FFFFFF" w:themeFill="background1"/>
            <w:vAlign w:val="center"/>
          </w:tcPr>
          <w:p w14:paraId="7E3C0EF6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</w:tr>
    </w:tbl>
    <w:p w14:paraId="1FFEEDD0" w14:textId="4A1CC159" w:rsidR="00572277" w:rsidRDefault="00AD3273" w:rsidP="009D71DB">
      <w:r w:rsidRPr="00AD3273">
        <w:rPr>
          <w:b/>
          <w:sz w:val="32"/>
        </w:rPr>
        <w:t>Notes:</w:t>
      </w:r>
    </w:p>
    <w:p w14:paraId="11F619E9" w14:textId="77777777" w:rsidR="00BA3169" w:rsidRDefault="00BA3169">
      <w:r>
        <w:br w:type="page"/>
      </w:r>
    </w:p>
    <w:p w14:paraId="7DDCA54D" w14:textId="77777777" w:rsidR="00EE388F" w:rsidRPr="003F2CE2" w:rsidRDefault="00531502" w:rsidP="00C815AC">
      <w:pPr>
        <w:pStyle w:val="Heading1"/>
        <w:rPr>
          <w:sz w:val="32"/>
          <w:szCs w:val="24"/>
        </w:rPr>
      </w:pPr>
      <w:r>
        <w:rPr>
          <w:sz w:val="32"/>
          <w:szCs w:val="24"/>
        </w:rPr>
        <w:lastRenderedPageBreak/>
        <w:t>Entry event</w:t>
      </w:r>
      <w:r w:rsidR="00EE388F" w:rsidRPr="003F2CE2">
        <w:rPr>
          <w:sz w:val="32"/>
          <w:szCs w:val="24"/>
        </w:rPr>
        <w:t>s that Occurred During the Investigation Period</w:t>
      </w:r>
    </w:p>
    <w:p w14:paraId="14BE7F73" w14:textId="77777777" w:rsidR="00EE388F" w:rsidRPr="003F2CE2" w:rsidRDefault="00EE388F" w:rsidP="001B7DB4">
      <w:pPr>
        <w:pStyle w:val="Heading2"/>
        <w:ind w:left="360" w:firstLine="450"/>
        <w:rPr>
          <w:sz w:val="28"/>
        </w:rPr>
      </w:pPr>
      <w:r w:rsidRPr="003F2CE2">
        <w:rPr>
          <w:sz w:val="28"/>
        </w:rPr>
        <w:t>Swine Movements</w:t>
      </w:r>
    </w:p>
    <w:p w14:paraId="6B2C17A5" w14:textId="1E7BACBA" w:rsidR="00EE388F" w:rsidRPr="003F2CE2" w:rsidRDefault="00013C68" w:rsidP="00A31563">
      <w:pPr>
        <w:pStyle w:val="Heading5"/>
        <w:numPr>
          <w:ilvl w:val="0"/>
          <w:numId w:val="8"/>
        </w:numPr>
        <w:rPr>
          <w:sz w:val="28"/>
        </w:rPr>
      </w:pPr>
      <w:r>
        <w:rPr>
          <w:sz w:val="28"/>
        </w:rPr>
        <w:t>Semen delivered to farm</w:t>
      </w:r>
    </w:p>
    <w:p w14:paraId="15940FFA" w14:textId="77777777" w:rsidR="007B697E" w:rsidRPr="007B697E" w:rsidRDefault="007B697E" w:rsidP="007B697E">
      <w:pPr>
        <w:spacing w:before="0" w:line="240" w:lineRule="auto"/>
        <w:ind w:left="1440"/>
        <w:rPr>
          <w:rFonts w:ascii="Cambria" w:hAnsi="Cambria"/>
          <w:sz w:val="24"/>
          <w:szCs w:val="24"/>
        </w:rPr>
      </w:pPr>
    </w:p>
    <w:tbl>
      <w:tblPr>
        <w:tblStyle w:val="TableGrid"/>
        <w:tblW w:w="9365" w:type="dxa"/>
        <w:tblInd w:w="-5" w:type="dxa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4568"/>
        <w:gridCol w:w="4797"/>
      </w:tblGrid>
      <w:tr w:rsidR="00EE388F" w:rsidRPr="00741D7A" w14:paraId="615BAD35" w14:textId="77777777" w:rsidTr="0032163A">
        <w:tc>
          <w:tcPr>
            <w:tcW w:w="9365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C35A72F" w14:textId="77777777" w:rsidR="00EE388F" w:rsidRPr="0073353D" w:rsidRDefault="00EE388F" w:rsidP="003F2CE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73353D">
              <w:rPr>
                <w:rFonts w:ascii="Cambria" w:hAnsi="Cambria"/>
                <w:b/>
                <w:sz w:val="24"/>
                <w:szCs w:val="24"/>
              </w:rPr>
              <w:t>FREQUENCY</w:t>
            </w:r>
          </w:p>
        </w:tc>
      </w:tr>
      <w:tr w:rsidR="00EE388F" w:rsidRPr="00741D7A" w14:paraId="415F2E3C" w14:textId="77777777" w:rsidTr="00E00C8F">
        <w:trPr>
          <w:trHeight w:val="720"/>
        </w:trPr>
        <w:tc>
          <w:tcPr>
            <w:tcW w:w="4568" w:type="dxa"/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510C344" w14:textId="77777777" w:rsidR="00EE388F" w:rsidRPr="00EE388F" w:rsidRDefault="00EE388F" w:rsidP="00E00C8F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How many times during the investigation period was semen delivered to the farm?</w:t>
            </w:r>
          </w:p>
        </w:tc>
        <w:tc>
          <w:tcPr>
            <w:tcW w:w="4797" w:type="dxa"/>
            <w:shd w:val="clear" w:color="auto" w:fill="FFFFFF" w:themeFill="background1"/>
            <w:vAlign w:val="center"/>
          </w:tcPr>
          <w:p w14:paraId="3F1FC897" w14:textId="77777777" w:rsidR="00EE388F" w:rsidRPr="00EE388F" w:rsidRDefault="00EE388F" w:rsidP="003F2CE2">
            <w:pPr>
              <w:spacing w:before="0"/>
              <w:rPr>
                <w:rFonts w:ascii="Cambria" w:hAnsi="Cambria"/>
                <w:sz w:val="24"/>
                <w:szCs w:val="24"/>
              </w:rPr>
            </w:pPr>
          </w:p>
        </w:tc>
      </w:tr>
      <w:tr w:rsidR="00EE388F" w:rsidRPr="00741D7A" w14:paraId="02B07548" w14:textId="77777777" w:rsidTr="00E00C8F">
        <w:trPr>
          <w:trHeight w:val="720"/>
        </w:trPr>
        <w:tc>
          <w:tcPr>
            <w:tcW w:w="4568" w:type="dxa"/>
            <w:tcBorders>
              <w:bottom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B7D846B" w14:textId="77777777" w:rsidR="00EE388F" w:rsidRDefault="00EE388F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Dates of delivery (if possible):</w:t>
            </w:r>
          </w:p>
        </w:tc>
        <w:tc>
          <w:tcPr>
            <w:tcW w:w="4797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CC23860" w14:textId="77777777" w:rsidR="00EE388F" w:rsidRDefault="00EE388F" w:rsidP="003F2CE2">
            <w:pPr>
              <w:spacing w:before="0"/>
              <w:rPr>
                <w:rFonts w:ascii="Cambria" w:hAnsi="Cambria"/>
                <w:sz w:val="24"/>
                <w:szCs w:val="24"/>
              </w:rPr>
            </w:pPr>
          </w:p>
          <w:p w14:paraId="21F9AEB7" w14:textId="77777777" w:rsidR="00EE388F" w:rsidRPr="00EE388F" w:rsidRDefault="00EE388F" w:rsidP="003F2CE2">
            <w:pPr>
              <w:spacing w:before="0"/>
              <w:rPr>
                <w:rFonts w:ascii="Cambria" w:hAnsi="Cambria"/>
                <w:sz w:val="24"/>
                <w:szCs w:val="24"/>
              </w:rPr>
            </w:pPr>
          </w:p>
        </w:tc>
      </w:tr>
      <w:tr w:rsidR="00EE388F" w:rsidRPr="00741D7A" w14:paraId="1B81D18A" w14:textId="77777777" w:rsidTr="0032163A">
        <w:tc>
          <w:tcPr>
            <w:tcW w:w="936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68FF39E" w14:textId="77777777" w:rsidR="00EE388F" w:rsidRDefault="00EE388F" w:rsidP="003F2CE2">
            <w:pPr>
              <w:spacing w:before="0"/>
              <w:rPr>
                <w:rFonts w:ascii="Cambria" w:hAnsi="Cambria"/>
                <w:sz w:val="24"/>
                <w:szCs w:val="24"/>
              </w:rPr>
            </w:pPr>
          </w:p>
        </w:tc>
      </w:tr>
      <w:tr w:rsidR="0073353D" w:rsidRPr="00741D7A" w14:paraId="4C122F41" w14:textId="77777777" w:rsidTr="0032163A">
        <w:tc>
          <w:tcPr>
            <w:tcW w:w="9365" w:type="dxa"/>
            <w:gridSpan w:val="2"/>
            <w:tcBorders>
              <w:bottom w:val="single" w:sz="4" w:space="0" w:color="auto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E505D25" w14:textId="77777777" w:rsidR="0073353D" w:rsidRPr="0073353D" w:rsidRDefault="0099346C" w:rsidP="008E29E6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99346C">
              <w:rPr>
                <w:rFonts w:ascii="Cambria" w:hAnsi="Cambria"/>
                <w:b/>
                <w:sz w:val="24"/>
                <w:szCs w:val="24"/>
              </w:rPr>
              <w:t>SEMEN PRODUCTION, COLLECTION, PROCESSING AND PACKAGING</w:t>
            </w:r>
          </w:p>
        </w:tc>
      </w:tr>
      <w:tr w:rsidR="00EE388F" w:rsidRPr="00741D7A" w14:paraId="05916BFD" w14:textId="77777777" w:rsidTr="00E00C8F">
        <w:trPr>
          <w:trHeight w:val="720"/>
        </w:trPr>
        <w:tc>
          <w:tcPr>
            <w:tcW w:w="9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0ABB025" w14:textId="47A1C96A" w:rsidR="00EE388F" w:rsidRPr="00EE388F" w:rsidRDefault="00EE388F" w:rsidP="00A31563">
            <w:pPr>
              <w:pStyle w:val="ListParagraph"/>
              <w:numPr>
                <w:ilvl w:val="0"/>
                <w:numId w:val="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What is the name(s) of the semen source(s) used during the investigation period</w:t>
            </w:r>
            <w:r w:rsidR="00F016DF">
              <w:rPr>
                <w:rFonts w:ascii="Cambria" w:hAnsi="Cambria"/>
                <w:i/>
                <w:sz w:val="24"/>
                <w:szCs w:val="24"/>
              </w:rPr>
              <w:t xml:space="preserve"> (note health status of sources, if possible</w:t>
            </w:r>
            <w:r w:rsidR="00F016DF" w:rsidRPr="004E7FB2">
              <w:rPr>
                <w:rFonts w:ascii="Cambria" w:hAnsi="Cambria"/>
                <w:i/>
                <w:sz w:val="24"/>
                <w:szCs w:val="24"/>
              </w:rPr>
              <w:t>)</w:t>
            </w:r>
            <w:r w:rsidRPr="004E7FB2">
              <w:rPr>
                <w:rFonts w:ascii="Cambria" w:hAnsi="Cambria"/>
                <w:sz w:val="24"/>
                <w:szCs w:val="24"/>
              </w:rPr>
              <w:t>?</w:t>
            </w:r>
            <w:r w:rsidR="001108B5" w:rsidRPr="004E7FB2">
              <w:rPr>
                <w:rFonts w:ascii="Cambria" w:hAnsi="Cambria"/>
                <w:sz w:val="24"/>
                <w:szCs w:val="24"/>
              </w:rPr>
              <w:t xml:space="preserve"> If there is more than one semen source include the dates of </w:t>
            </w:r>
            <w:r w:rsidR="00E226DE" w:rsidRPr="004E7FB2">
              <w:rPr>
                <w:rFonts w:ascii="Cambria" w:hAnsi="Cambria"/>
                <w:sz w:val="24"/>
                <w:szCs w:val="24"/>
              </w:rPr>
              <w:t>delivery from each source.</w:t>
            </w:r>
          </w:p>
        </w:tc>
      </w:tr>
      <w:tr w:rsidR="00EE388F" w:rsidRPr="00741D7A" w14:paraId="6ADBE739" w14:textId="77777777" w:rsidTr="0032163A">
        <w:tc>
          <w:tcPr>
            <w:tcW w:w="9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E875CB" w14:textId="77777777" w:rsidR="00EE388F" w:rsidRDefault="00EE388F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</w:p>
          <w:p w14:paraId="0EFBBF05" w14:textId="77777777" w:rsidR="005D1FD9" w:rsidRPr="005D1FD9" w:rsidRDefault="005D1FD9" w:rsidP="005D1FD9">
            <w:pPr>
              <w:spacing w:before="0"/>
              <w:rPr>
                <w:rFonts w:ascii="Cambria" w:hAnsi="Cambria"/>
                <w:sz w:val="24"/>
                <w:szCs w:val="24"/>
              </w:rPr>
            </w:pPr>
          </w:p>
        </w:tc>
      </w:tr>
      <w:tr w:rsidR="00186E97" w:rsidRPr="00741D7A" w14:paraId="3CC3A80D" w14:textId="77777777" w:rsidTr="00E00C8F">
        <w:trPr>
          <w:trHeight w:val="720"/>
        </w:trPr>
        <w:tc>
          <w:tcPr>
            <w:tcW w:w="9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426FB2" w14:textId="0E53DA81" w:rsidR="00186E97" w:rsidRPr="004E7FB2" w:rsidRDefault="00186E97" w:rsidP="00A31563">
            <w:pPr>
              <w:pStyle w:val="ListParagraph"/>
              <w:numPr>
                <w:ilvl w:val="0"/>
                <w:numId w:val="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4E7FB2">
              <w:rPr>
                <w:rFonts w:ascii="Cambria" w:hAnsi="Cambria"/>
                <w:sz w:val="24"/>
                <w:szCs w:val="24"/>
              </w:rPr>
              <w:t>Did</w:t>
            </w:r>
            <w:r w:rsidR="00E226DE" w:rsidRPr="004E7FB2">
              <w:rPr>
                <w:rFonts w:ascii="Cambria" w:hAnsi="Cambria"/>
                <w:sz w:val="24"/>
                <w:szCs w:val="24"/>
              </w:rPr>
              <w:t xml:space="preserve"> any of the</w:t>
            </w:r>
            <w:r w:rsidRPr="004E7FB2">
              <w:rPr>
                <w:rFonts w:ascii="Cambria" w:hAnsi="Cambria"/>
                <w:sz w:val="24"/>
                <w:szCs w:val="24"/>
              </w:rPr>
              <w:t xml:space="preserve"> semen source</w:t>
            </w:r>
            <w:r w:rsidR="00973D6A" w:rsidRPr="004E7FB2">
              <w:rPr>
                <w:rFonts w:ascii="Cambria" w:hAnsi="Cambria"/>
                <w:sz w:val="24"/>
                <w:szCs w:val="24"/>
              </w:rPr>
              <w:t>(s)</w:t>
            </w:r>
            <w:r w:rsidRPr="004E7FB2">
              <w:rPr>
                <w:rFonts w:ascii="Cambria" w:hAnsi="Cambria"/>
                <w:sz w:val="24"/>
                <w:szCs w:val="24"/>
              </w:rPr>
              <w:t xml:space="preserve"> change in the 3 months prior to the outbreak?</w:t>
            </w:r>
          </w:p>
        </w:tc>
      </w:tr>
      <w:tr w:rsidR="00186E97" w:rsidRPr="00741D7A" w14:paraId="58817D4B" w14:textId="77777777" w:rsidTr="0032163A">
        <w:tc>
          <w:tcPr>
            <w:tcW w:w="9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912D0E4" w14:textId="77777777" w:rsidR="00186E97" w:rsidRPr="000F5C24" w:rsidRDefault="00A61C17" w:rsidP="00186E97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2006237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86E97" w:rsidRPr="00741D7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86E97" w:rsidRPr="00741D7A">
              <w:rPr>
                <w:rFonts w:ascii="Cambria" w:hAnsi="Cambria"/>
                <w:sz w:val="24"/>
                <w:szCs w:val="24"/>
              </w:rPr>
              <w:t>Yes</w:t>
            </w:r>
            <w:r w:rsidR="00186E97">
              <w:rPr>
                <w:rFonts w:ascii="Cambria" w:hAnsi="Cambria"/>
                <w:sz w:val="24"/>
                <w:szCs w:val="24"/>
              </w:rPr>
              <w:t xml:space="preserve"> </w:t>
            </w:r>
            <w:r w:rsidR="00186E97">
              <w:rPr>
                <w:rFonts w:ascii="Cambria" w:hAnsi="Cambria"/>
                <w:i/>
                <w:sz w:val="24"/>
                <w:szCs w:val="24"/>
              </w:rPr>
              <w:t>(explain)</w:t>
            </w:r>
            <w:r w:rsidR="00186E97" w:rsidRPr="00741D7A">
              <w:rPr>
                <w:rFonts w:ascii="Cambria" w:hAnsi="Cambria"/>
                <w:sz w:val="24"/>
                <w:szCs w:val="24"/>
              </w:rPr>
              <w:t xml:space="preserve"> </w:t>
            </w:r>
          </w:p>
          <w:p w14:paraId="21E49053" w14:textId="5ABD5E8B" w:rsidR="00186E97" w:rsidRPr="0073353D" w:rsidRDefault="00186E97" w:rsidP="00186E97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Segoe UI Symbol" w:eastAsia="MS Gothic" w:hAnsi="Segoe UI Symbol" w:cs="Segoe UI Symbol"/>
                <w:sz w:val="24"/>
                <w:szCs w:val="24"/>
              </w:rPr>
              <w:t xml:space="preserve">           </w:t>
            </w: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1104534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96E85">
                  <w:rPr>
                    <w:rFonts w:ascii="MS Gothic" w:eastAsia="MS Gothic" w:hAnsi="MS Gothic" w:cs="Segoe UI Symbo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2561D9" w:rsidRPr="00741D7A" w14:paraId="61708F2E" w14:textId="77777777" w:rsidTr="00E00C8F">
        <w:trPr>
          <w:trHeight w:val="720"/>
        </w:trPr>
        <w:tc>
          <w:tcPr>
            <w:tcW w:w="9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AB08879" w14:textId="5CD70BA8" w:rsidR="002561D9" w:rsidRPr="00801AAF" w:rsidRDefault="002561D9" w:rsidP="00A31563">
            <w:pPr>
              <w:pStyle w:val="ListParagraph"/>
              <w:numPr>
                <w:ilvl w:val="0"/>
                <w:numId w:val="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Are </w:t>
            </w:r>
            <w:r w:rsidR="001108B5">
              <w:rPr>
                <w:rFonts w:ascii="Cambria" w:hAnsi="Cambria"/>
                <w:sz w:val="24"/>
                <w:szCs w:val="24"/>
              </w:rPr>
              <w:t>all</w:t>
            </w:r>
            <w:r>
              <w:rPr>
                <w:rFonts w:ascii="Cambria" w:hAnsi="Cambria"/>
                <w:sz w:val="24"/>
                <w:szCs w:val="24"/>
              </w:rPr>
              <w:t xml:space="preserve"> the boar </w:t>
            </w:r>
            <w:r w:rsidRPr="004E7FB2">
              <w:rPr>
                <w:rFonts w:ascii="Cambria" w:hAnsi="Cambria"/>
                <w:sz w:val="24"/>
                <w:szCs w:val="24"/>
              </w:rPr>
              <w:t>stud</w:t>
            </w:r>
            <w:r w:rsidR="001108B5" w:rsidRPr="004E7FB2">
              <w:rPr>
                <w:rFonts w:ascii="Cambria" w:hAnsi="Cambria"/>
                <w:sz w:val="24"/>
                <w:szCs w:val="24"/>
              </w:rPr>
              <w:t>(s)</w:t>
            </w:r>
            <w:r w:rsidRPr="004E7FB2">
              <w:rPr>
                <w:rFonts w:ascii="Cambria" w:hAnsi="Cambria"/>
                <w:sz w:val="24"/>
                <w:szCs w:val="24"/>
              </w:rPr>
              <w:t xml:space="preserve"> from</w:t>
            </w:r>
            <w:r>
              <w:rPr>
                <w:rFonts w:ascii="Cambria" w:hAnsi="Cambria"/>
                <w:sz w:val="24"/>
                <w:szCs w:val="24"/>
              </w:rPr>
              <w:t xml:space="preserve"> which semen is delivered naïve to the pathogen?</w:t>
            </w:r>
          </w:p>
        </w:tc>
      </w:tr>
      <w:tr w:rsidR="002561D9" w:rsidRPr="00741D7A" w14:paraId="2EA0C7C5" w14:textId="77777777" w:rsidTr="0032163A">
        <w:tc>
          <w:tcPr>
            <w:tcW w:w="9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31B00D" w14:textId="77777777" w:rsidR="002561D9" w:rsidRPr="000F5C24" w:rsidRDefault="00A61C17" w:rsidP="002561D9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-1820104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561D9" w:rsidRPr="00741D7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561D9" w:rsidRPr="00741D7A">
              <w:rPr>
                <w:rFonts w:ascii="Cambria" w:hAnsi="Cambria"/>
                <w:sz w:val="24"/>
                <w:szCs w:val="24"/>
              </w:rPr>
              <w:t xml:space="preserve">Yes </w:t>
            </w:r>
          </w:p>
          <w:p w14:paraId="2B3BC27C" w14:textId="77777777" w:rsidR="002561D9" w:rsidRPr="005D1FD9" w:rsidRDefault="00A61C17" w:rsidP="005D1FD9">
            <w:pPr>
              <w:pStyle w:val="ListParagraph"/>
              <w:spacing w:before="0"/>
              <w:rPr>
                <w:rFonts w:ascii="Cambria" w:hAnsi="Cambria"/>
                <w:i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583271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1FD9" w:rsidRPr="00741D7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D1FD9">
              <w:rPr>
                <w:rFonts w:ascii="Cambria" w:hAnsi="Cambria"/>
                <w:sz w:val="24"/>
                <w:szCs w:val="24"/>
              </w:rPr>
              <w:t xml:space="preserve">No </w:t>
            </w:r>
            <w:r w:rsidR="005D1FD9">
              <w:rPr>
                <w:rFonts w:ascii="Cambria" w:hAnsi="Cambria"/>
                <w:i/>
                <w:sz w:val="24"/>
                <w:szCs w:val="24"/>
              </w:rPr>
              <w:t>(explain)</w:t>
            </w:r>
          </w:p>
        </w:tc>
      </w:tr>
      <w:tr w:rsidR="002561D9" w:rsidRPr="00741D7A" w14:paraId="08E52A6F" w14:textId="77777777" w:rsidTr="00E00C8F">
        <w:trPr>
          <w:trHeight w:val="720"/>
        </w:trPr>
        <w:tc>
          <w:tcPr>
            <w:tcW w:w="9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91C974C" w14:textId="77777777" w:rsidR="002561D9" w:rsidRPr="002A1C2A" w:rsidRDefault="002561D9" w:rsidP="00A31563">
            <w:pPr>
              <w:pStyle w:val="ListParagraph"/>
              <w:numPr>
                <w:ilvl w:val="0"/>
                <w:numId w:val="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Have any of the boar stud(s) from which semen is received had a pathogen outbreak in the previous 3 years?</w:t>
            </w:r>
          </w:p>
        </w:tc>
      </w:tr>
      <w:tr w:rsidR="002561D9" w:rsidRPr="00741D7A" w14:paraId="2014BE83" w14:textId="77777777" w:rsidTr="0032163A">
        <w:tc>
          <w:tcPr>
            <w:tcW w:w="9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A99A669" w14:textId="77777777" w:rsidR="005D1FD9" w:rsidRPr="000F5C24" w:rsidRDefault="00A61C17" w:rsidP="005D1FD9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679007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1FD9" w:rsidRPr="00741D7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D1FD9" w:rsidRPr="00741D7A">
              <w:rPr>
                <w:rFonts w:ascii="Cambria" w:hAnsi="Cambria"/>
                <w:sz w:val="24"/>
                <w:szCs w:val="24"/>
              </w:rPr>
              <w:t>Yes</w:t>
            </w:r>
            <w:r w:rsidR="005D1FD9">
              <w:rPr>
                <w:rFonts w:ascii="Cambria" w:hAnsi="Cambria"/>
                <w:sz w:val="24"/>
                <w:szCs w:val="24"/>
              </w:rPr>
              <w:t xml:space="preserve"> </w:t>
            </w:r>
            <w:r w:rsidR="005D1FD9">
              <w:rPr>
                <w:rFonts w:ascii="Cambria" w:hAnsi="Cambria"/>
                <w:i/>
                <w:sz w:val="24"/>
                <w:szCs w:val="24"/>
              </w:rPr>
              <w:t>(explain)</w:t>
            </w:r>
            <w:r w:rsidR="005D1FD9" w:rsidRPr="00741D7A">
              <w:rPr>
                <w:rFonts w:ascii="Cambria" w:hAnsi="Cambria"/>
                <w:sz w:val="24"/>
                <w:szCs w:val="24"/>
              </w:rPr>
              <w:t xml:space="preserve"> </w:t>
            </w:r>
          </w:p>
          <w:p w14:paraId="5391EBED" w14:textId="77777777" w:rsidR="002561D9" w:rsidRPr="002A1C2A" w:rsidRDefault="00A61C17" w:rsidP="005D1FD9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1986811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1FD9" w:rsidRPr="00741D7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D1FD9">
              <w:rPr>
                <w:rFonts w:ascii="Cambria" w:hAnsi="Cambria"/>
                <w:sz w:val="24"/>
                <w:szCs w:val="24"/>
              </w:rPr>
              <w:t xml:space="preserve">No </w:t>
            </w:r>
          </w:p>
        </w:tc>
      </w:tr>
      <w:tr w:rsidR="002561D9" w:rsidRPr="00741D7A" w14:paraId="0870C505" w14:textId="77777777" w:rsidTr="00E00C8F">
        <w:trPr>
          <w:trHeight w:val="720"/>
        </w:trPr>
        <w:tc>
          <w:tcPr>
            <w:tcW w:w="9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6DD7224" w14:textId="7EC6F4E8" w:rsidR="002561D9" w:rsidRPr="00D70134" w:rsidRDefault="002561D9" w:rsidP="00A31563">
            <w:pPr>
              <w:pStyle w:val="ListParagraph"/>
              <w:numPr>
                <w:ilvl w:val="0"/>
                <w:numId w:val="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Do all of the boar </w:t>
            </w:r>
            <w:r w:rsidRPr="004E7FB2">
              <w:rPr>
                <w:rFonts w:ascii="Cambria" w:hAnsi="Cambria"/>
                <w:sz w:val="24"/>
                <w:szCs w:val="24"/>
              </w:rPr>
              <w:t>stud</w:t>
            </w:r>
            <w:r w:rsidR="001108B5" w:rsidRPr="004E7FB2">
              <w:rPr>
                <w:rFonts w:ascii="Cambria" w:hAnsi="Cambria"/>
                <w:sz w:val="24"/>
                <w:szCs w:val="24"/>
              </w:rPr>
              <w:t>(</w:t>
            </w:r>
            <w:r w:rsidRPr="004E7FB2">
              <w:rPr>
                <w:rFonts w:ascii="Cambria" w:hAnsi="Cambria"/>
                <w:sz w:val="24"/>
                <w:szCs w:val="24"/>
              </w:rPr>
              <w:t>s</w:t>
            </w:r>
            <w:r w:rsidR="001108B5" w:rsidRPr="004E7FB2">
              <w:rPr>
                <w:rFonts w:ascii="Cambria" w:hAnsi="Cambria"/>
                <w:sz w:val="24"/>
                <w:szCs w:val="24"/>
              </w:rPr>
              <w:t>)</w:t>
            </w:r>
            <w:r w:rsidRPr="004E7FB2">
              <w:rPr>
                <w:rFonts w:ascii="Cambria" w:hAnsi="Cambria"/>
                <w:sz w:val="24"/>
                <w:szCs w:val="24"/>
              </w:rPr>
              <w:t xml:space="preserve"> from which</w:t>
            </w:r>
            <w:r>
              <w:rPr>
                <w:rFonts w:ascii="Cambria" w:hAnsi="Cambria"/>
                <w:sz w:val="24"/>
                <w:szCs w:val="24"/>
              </w:rPr>
              <w:t xml:space="preserve"> semen is received filter incoming air?</w:t>
            </w:r>
            <w:r w:rsidRPr="00D70134">
              <w:rPr>
                <w:rFonts w:ascii="Cambria" w:hAnsi="Cambria"/>
                <w:sz w:val="24"/>
                <w:szCs w:val="24"/>
              </w:rPr>
              <w:t xml:space="preserve"> </w:t>
            </w:r>
          </w:p>
        </w:tc>
      </w:tr>
      <w:tr w:rsidR="002561D9" w:rsidRPr="00741D7A" w14:paraId="16D29C3B" w14:textId="77777777" w:rsidTr="0032163A">
        <w:tc>
          <w:tcPr>
            <w:tcW w:w="9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943008B" w14:textId="77777777" w:rsidR="005D1FD9" w:rsidRPr="000F5C24" w:rsidRDefault="00A61C17" w:rsidP="005D1FD9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2028519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1FD9" w:rsidRPr="00741D7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D1FD9" w:rsidRPr="00741D7A">
              <w:rPr>
                <w:rFonts w:ascii="Cambria" w:hAnsi="Cambria"/>
                <w:sz w:val="24"/>
                <w:szCs w:val="24"/>
              </w:rPr>
              <w:t>Yes</w:t>
            </w:r>
          </w:p>
          <w:p w14:paraId="4A78C962" w14:textId="77777777" w:rsidR="002561D9" w:rsidRPr="00EE388F" w:rsidRDefault="00A61C17" w:rsidP="005D1FD9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1006097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1FD9" w:rsidRPr="00741D7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D1FD9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2561D9" w:rsidRPr="00741D7A" w14:paraId="723AEC7A" w14:textId="77777777" w:rsidTr="00E00C8F">
        <w:trPr>
          <w:trHeight w:val="720"/>
        </w:trPr>
        <w:tc>
          <w:tcPr>
            <w:tcW w:w="9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C03EEE" w14:textId="13FDE7FA" w:rsidR="002561D9" w:rsidRPr="00D70134" w:rsidRDefault="002561D9" w:rsidP="00A31563">
            <w:pPr>
              <w:pStyle w:val="ListParagraph"/>
              <w:numPr>
                <w:ilvl w:val="0"/>
                <w:numId w:val="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Do any of the boar stud</w:t>
            </w:r>
            <w:r w:rsidR="001108B5" w:rsidRPr="004E7FB2">
              <w:rPr>
                <w:rFonts w:ascii="Cambria" w:hAnsi="Cambria"/>
                <w:sz w:val="24"/>
                <w:szCs w:val="24"/>
              </w:rPr>
              <w:t>(</w:t>
            </w:r>
            <w:r w:rsidRPr="004E7FB2">
              <w:rPr>
                <w:rFonts w:ascii="Cambria" w:hAnsi="Cambria"/>
                <w:sz w:val="24"/>
                <w:szCs w:val="24"/>
              </w:rPr>
              <w:t>s</w:t>
            </w:r>
            <w:r w:rsidR="001108B5" w:rsidRPr="004E7FB2">
              <w:rPr>
                <w:rFonts w:ascii="Cambria" w:hAnsi="Cambria"/>
                <w:sz w:val="24"/>
                <w:szCs w:val="24"/>
              </w:rPr>
              <w:t>)</w:t>
            </w:r>
            <w:r w:rsidRPr="004E7FB2">
              <w:rPr>
                <w:rFonts w:ascii="Cambria" w:hAnsi="Cambria"/>
                <w:sz w:val="24"/>
                <w:szCs w:val="24"/>
              </w:rPr>
              <w:t xml:space="preserve"> from</w:t>
            </w:r>
            <w:r>
              <w:rPr>
                <w:rFonts w:ascii="Cambria" w:hAnsi="Cambria"/>
                <w:sz w:val="24"/>
                <w:szCs w:val="24"/>
              </w:rPr>
              <w:t xml:space="preserve"> which semen is received have other swine premises within a 3-mile radius?</w:t>
            </w:r>
          </w:p>
        </w:tc>
      </w:tr>
      <w:tr w:rsidR="002561D9" w:rsidRPr="00741D7A" w14:paraId="2A32E668" w14:textId="77777777" w:rsidTr="0032163A">
        <w:tc>
          <w:tcPr>
            <w:tcW w:w="9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98EF11D" w14:textId="77777777" w:rsidR="005D1FD9" w:rsidRPr="000F5C24" w:rsidRDefault="00A61C17" w:rsidP="005D1FD9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545572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1FD9" w:rsidRPr="00741D7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D1FD9" w:rsidRPr="00741D7A">
              <w:rPr>
                <w:rFonts w:ascii="Cambria" w:hAnsi="Cambria"/>
                <w:sz w:val="24"/>
                <w:szCs w:val="24"/>
              </w:rPr>
              <w:t>Yes</w:t>
            </w:r>
            <w:r w:rsidR="005D1FD9">
              <w:rPr>
                <w:rFonts w:ascii="Cambria" w:hAnsi="Cambria"/>
                <w:sz w:val="24"/>
                <w:szCs w:val="24"/>
              </w:rPr>
              <w:t xml:space="preserve"> </w:t>
            </w:r>
          </w:p>
          <w:p w14:paraId="5BC4DBD8" w14:textId="77777777" w:rsidR="002561D9" w:rsidRPr="006531C8" w:rsidRDefault="00A61C17" w:rsidP="005D1FD9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1957675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1FD9" w:rsidRPr="00741D7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D1FD9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057DF3" w:rsidRPr="00741D7A" w14:paraId="77EF0586" w14:textId="77777777" w:rsidTr="00E00C8F">
        <w:trPr>
          <w:trHeight w:val="720"/>
        </w:trPr>
        <w:tc>
          <w:tcPr>
            <w:tcW w:w="9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DBDDDB3" w14:textId="22568580" w:rsidR="00057DF3" w:rsidRPr="004E7FB2" w:rsidRDefault="00176F66" w:rsidP="00176F66">
            <w:pPr>
              <w:pStyle w:val="ListParagraph"/>
              <w:numPr>
                <w:ilvl w:val="0"/>
                <w:numId w:val="5"/>
              </w:numPr>
              <w:spacing w:before="0"/>
              <w:rPr>
                <w:rFonts w:ascii="Segoe UI Symbol" w:eastAsia="MS Gothic" w:hAnsi="Segoe UI Symbol" w:cs="Segoe UI Symbol"/>
                <w:color w:val="000000" w:themeColor="text1"/>
                <w:sz w:val="24"/>
                <w:szCs w:val="24"/>
              </w:rPr>
            </w:pPr>
            <w:r w:rsidRPr="004E7FB2">
              <w:rPr>
                <w:rFonts w:ascii="Cambria" w:hAnsi="Cambria"/>
                <w:color w:val="000000" w:themeColor="text1"/>
                <w:sz w:val="24"/>
                <w:szCs w:val="24"/>
              </w:rPr>
              <w:t>How is the</w:t>
            </w:r>
            <w:r w:rsidR="00057DF3" w:rsidRPr="004E7FB2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boar stud</w:t>
            </w:r>
            <w:r w:rsidR="00E226DE" w:rsidRPr="004E7FB2">
              <w:rPr>
                <w:rFonts w:ascii="Cambria" w:hAnsi="Cambria"/>
                <w:color w:val="000000" w:themeColor="text1"/>
                <w:sz w:val="24"/>
                <w:szCs w:val="24"/>
              </w:rPr>
              <w:t>(s)</w:t>
            </w:r>
            <w:r w:rsidRPr="004E7FB2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managed</w:t>
            </w:r>
            <w:r w:rsidR="00057DF3" w:rsidRPr="004E7FB2">
              <w:rPr>
                <w:rFonts w:ascii="Cambria" w:hAnsi="Cambria"/>
                <w:color w:val="000000" w:themeColor="text1"/>
                <w:sz w:val="24"/>
                <w:szCs w:val="24"/>
              </w:rPr>
              <w:t>?</w:t>
            </w:r>
          </w:p>
        </w:tc>
      </w:tr>
      <w:tr w:rsidR="00057DF3" w:rsidRPr="00741D7A" w14:paraId="01AD98F4" w14:textId="77777777" w:rsidTr="0032163A">
        <w:tc>
          <w:tcPr>
            <w:tcW w:w="9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7B3DC4B" w14:textId="77777777" w:rsidR="00057DF3" w:rsidRPr="004E7FB2" w:rsidRDefault="00A61C17" w:rsidP="0099346C">
            <w:pPr>
              <w:spacing w:before="0"/>
              <w:ind w:left="720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ascii="Cambria" w:hAnsi="Cambria"/>
                  <w:color w:val="000000" w:themeColor="text1"/>
                  <w:sz w:val="24"/>
                  <w:szCs w:val="24"/>
                </w:rPr>
                <w:id w:val="-139572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7DF3" w:rsidRPr="004E7FB2"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057DF3" w:rsidRPr="004E7FB2">
              <w:rPr>
                <w:rFonts w:ascii="Cambria" w:hAnsi="Cambria"/>
                <w:color w:val="000000" w:themeColor="text1"/>
                <w:sz w:val="24"/>
                <w:szCs w:val="24"/>
              </w:rPr>
              <w:t>Managed by the producer or production system</w:t>
            </w:r>
          </w:p>
          <w:p w14:paraId="3A16F167" w14:textId="66DF181D" w:rsidR="00057DF3" w:rsidRPr="004E7FB2" w:rsidRDefault="00A61C17" w:rsidP="0099346C">
            <w:pPr>
              <w:spacing w:before="0"/>
              <w:ind w:left="720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ascii="Cambria" w:hAnsi="Cambria"/>
                  <w:color w:val="000000" w:themeColor="text1"/>
                  <w:sz w:val="24"/>
                  <w:szCs w:val="24"/>
                </w:rPr>
                <w:id w:val="1560056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7DF3" w:rsidRPr="004E7FB2">
                  <w:rPr>
                    <w:rFonts w:ascii="Segoe UI Symbol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057DF3" w:rsidRPr="004E7FB2">
              <w:rPr>
                <w:rFonts w:ascii="Cambria" w:hAnsi="Cambria"/>
                <w:color w:val="000000" w:themeColor="text1"/>
                <w:sz w:val="24"/>
                <w:szCs w:val="24"/>
              </w:rPr>
              <w:t>Managed by a 3</w:t>
            </w:r>
            <w:r w:rsidR="00057DF3" w:rsidRPr="004E7FB2">
              <w:rPr>
                <w:rFonts w:ascii="Cambria" w:hAnsi="Cambria"/>
                <w:color w:val="000000" w:themeColor="text1"/>
                <w:sz w:val="24"/>
                <w:szCs w:val="24"/>
                <w:vertAlign w:val="superscript"/>
              </w:rPr>
              <w:t>rd</w:t>
            </w:r>
            <w:r w:rsidR="00057DF3" w:rsidRPr="004E7FB2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party that exclusively supplies semen to the producer or </w:t>
            </w:r>
            <w:r w:rsidR="004E7FB2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    </w:t>
            </w:r>
            <w:r w:rsidR="00057DF3" w:rsidRPr="004E7FB2">
              <w:rPr>
                <w:rFonts w:ascii="Cambria" w:hAnsi="Cambria"/>
                <w:color w:val="000000" w:themeColor="text1"/>
                <w:sz w:val="24"/>
                <w:szCs w:val="24"/>
              </w:rPr>
              <w:t>production system</w:t>
            </w:r>
          </w:p>
          <w:p w14:paraId="1D37D330" w14:textId="359B6B7C" w:rsidR="00057DF3" w:rsidRPr="004E7FB2" w:rsidRDefault="00A61C17" w:rsidP="00057DF3">
            <w:pPr>
              <w:spacing w:before="0"/>
              <w:ind w:left="720"/>
              <w:rPr>
                <w:rFonts w:ascii="Cambria" w:hAnsi="Cambria"/>
                <w:b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ascii="Cambria" w:hAnsi="Cambria"/>
                  <w:color w:val="000000" w:themeColor="text1"/>
                  <w:sz w:val="24"/>
                  <w:szCs w:val="24"/>
                </w:rPr>
                <w:id w:val="-854879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346C" w:rsidRPr="004E7FB2"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057DF3" w:rsidRPr="004E7FB2">
              <w:rPr>
                <w:rFonts w:ascii="Cambria" w:hAnsi="Cambria"/>
                <w:color w:val="000000" w:themeColor="text1"/>
                <w:sz w:val="24"/>
                <w:szCs w:val="24"/>
              </w:rPr>
              <w:t>Managed by a 3</w:t>
            </w:r>
            <w:r w:rsidR="00057DF3" w:rsidRPr="004E7FB2">
              <w:rPr>
                <w:rFonts w:ascii="Cambria" w:hAnsi="Cambria"/>
                <w:color w:val="000000" w:themeColor="text1"/>
                <w:sz w:val="24"/>
                <w:szCs w:val="24"/>
                <w:vertAlign w:val="superscript"/>
              </w:rPr>
              <w:t>rd</w:t>
            </w:r>
            <w:r w:rsidR="00057DF3" w:rsidRPr="004E7FB2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party that supplies semen to other producers or production systems</w:t>
            </w:r>
          </w:p>
        </w:tc>
      </w:tr>
      <w:tr w:rsidR="00057DF3" w:rsidRPr="00741D7A" w14:paraId="3953893D" w14:textId="77777777" w:rsidTr="00E00C8F">
        <w:trPr>
          <w:trHeight w:val="720"/>
        </w:trPr>
        <w:tc>
          <w:tcPr>
            <w:tcW w:w="9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B9C6174" w14:textId="77777777" w:rsidR="00057DF3" w:rsidRPr="00D70134" w:rsidRDefault="00057DF3" w:rsidP="00A31563">
            <w:pPr>
              <w:pStyle w:val="ListParagraph"/>
              <w:numPr>
                <w:ilvl w:val="0"/>
                <w:numId w:val="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6531C8">
              <w:rPr>
                <w:rFonts w:ascii="Cambria" w:hAnsi="Cambria"/>
                <w:sz w:val="24"/>
                <w:szCs w:val="24"/>
              </w:rPr>
              <w:t>Which samples from boars are tested for pathogen by PCR?</w:t>
            </w:r>
          </w:p>
        </w:tc>
      </w:tr>
      <w:tr w:rsidR="00057DF3" w:rsidRPr="00741D7A" w14:paraId="4A43AA46" w14:textId="77777777" w:rsidTr="0032163A">
        <w:tc>
          <w:tcPr>
            <w:tcW w:w="9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4C4CACA" w14:textId="24B7D32F" w:rsidR="00057DF3" w:rsidRPr="004E7FB2" w:rsidRDefault="00057DF3" w:rsidP="00EF03AB">
            <w:pPr>
              <w:spacing w:before="0"/>
              <w:ind w:left="720"/>
              <w:rPr>
                <w:rStyle w:val="IntenseEmphasis"/>
                <w:rFonts w:ascii="Cambria" w:hAnsi="Cambria"/>
                <w:b w:val="0"/>
                <w:color w:val="auto"/>
                <w:sz w:val="24"/>
              </w:rPr>
            </w:pPr>
            <w:r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 xml:space="preserve">a. </w:t>
            </w:r>
            <w:r w:rsidRPr="00C217A7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Seme</w:t>
            </w:r>
            <w:r w:rsidR="00805E63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 xml:space="preserve">n        </w:t>
            </w:r>
            <w:r w:rsidRPr="00C217A7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Cambria" w:hAnsi="Cambria"/>
                  <w:b w:val="0"/>
                  <w:color w:val="auto"/>
                  <w:sz w:val="24"/>
                </w:rPr>
                <w:id w:val="-925798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E7FB2">
                  <w:rPr>
                    <w:rStyle w:val="IntenseEmphasis"/>
                    <w:rFonts w:ascii="MS Gothic" w:eastAsia="MS Gothic" w:hAnsi="MS Gothic" w:hint="eastAsia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805E6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Every collection</w:t>
            </w:r>
            <w:r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Cambria" w:hAnsi="Cambria"/>
                  <w:b w:val="0"/>
                  <w:color w:val="auto"/>
                  <w:sz w:val="24"/>
                </w:rPr>
                <w:id w:val="-2121443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805E6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Weekly</w:t>
            </w:r>
            <w:r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Cambria" w:hAnsi="Cambria"/>
                  <w:b w:val="0"/>
                  <w:color w:val="auto"/>
                  <w:sz w:val="24"/>
                </w:rPr>
                <w:id w:val="-359972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805E6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 xml:space="preserve">Monthly      </w:t>
            </w:r>
            <w:sdt>
              <w:sdtPr>
                <w:rPr>
                  <w:rStyle w:val="IntenseEmphasis"/>
                  <w:rFonts w:ascii="Cambria" w:hAnsi="Cambria"/>
                  <w:b w:val="0"/>
                  <w:color w:val="auto"/>
                  <w:sz w:val="24"/>
                </w:rPr>
                <w:id w:val="-1640188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03BE2">
                  <w:rPr>
                    <w:rStyle w:val="IntenseEmphasis"/>
                    <w:rFonts w:ascii="MS Gothic" w:eastAsia="MS Gothic" w:hAnsi="MS Gothic" w:hint="eastAsia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805E6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No</w:t>
            </w:r>
          </w:p>
          <w:p w14:paraId="63750BA8" w14:textId="5904F3BA" w:rsidR="00805E63" w:rsidRPr="004E7FB2" w:rsidRDefault="00057DF3" w:rsidP="00EF03AB">
            <w:pPr>
              <w:pStyle w:val="ListParagraph"/>
              <w:spacing w:before="0"/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</w:pPr>
            <w:r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b. Serum</w:t>
            </w:r>
            <w:r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r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Cambria" w:hAnsi="Cambria"/>
                  <w:b w:val="0"/>
                  <w:color w:val="auto"/>
                  <w:sz w:val="24"/>
                </w:rPr>
                <w:id w:val="-1235544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E63" w:rsidRPr="004E7FB2">
                  <w:rPr>
                    <w:rStyle w:val="IntenseEmphasis"/>
                    <w:rFonts w:ascii="MS Gothic" w:eastAsia="MS Gothic" w:hAnsi="MS Gothic" w:hint="eastAsia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805E6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Every collection</w:t>
            </w:r>
            <w:r w:rsidR="00805E6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Cambria" w:hAnsi="Cambria"/>
                  <w:b w:val="0"/>
                  <w:color w:val="auto"/>
                  <w:sz w:val="24"/>
                </w:rPr>
                <w:id w:val="-21717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E63"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805E6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Weekly</w:t>
            </w:r>
            <w:r w:rsidR="00805E6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Cambria" w:hAnsi="Cambria"/>
                  <w:b w:val="0"/>
                  <w:color w:val="auto"/>
                  <w:sz w:val="24"/>
                </w:rPr>
                <w:id w:val="-298610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E63"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805E6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 xml:space="preserve">Monthly      </w:t>
            </w:r>
            <w:sdt>
              <w:sdtPr>
                <w:rPr>
                  <w:rStyle w:val="IntenseEmphasis"/>
                  <w:rFonts w:ascii="Cambria" w:hAnsi="Cambria"/>
                  <w:b w:val="0"/>
                  <w:color w:val="auto"/>
                  <w:sz w:val="24"/>
                </w:rPr>
                <w:id w:val="870878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E63"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805E6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No</w:t>
            </w:r>
          </w:p>
          <w:p w14:paraId="2FA62D9F" w14:textId="60E088B3" w:rsidR="00805E63" w:rsidRPr="004E7FB2" w:rsidRDefault="00805E63" w:rsidP="00EF03AB">
            <w:pPr>
              <w:pStyle w:val="ListParagraph"/>
              <w:spacing w:before="0"/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</w:pPr>
            <w:r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 xml:space="preserve">c. </w:t>
            </w:r>
            <w:r w:rsidR="00CA7AB8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Oral fluids</w:t>
            </w:r>
            <w:r w:rsidR="006C5A86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 xml:space="preserve"> </w:t>
            </w:r>
            <w:r w:rsidR="006C5A86" w:rsidRPr="004E7FB2">
              <w:rPr>
                <w:rStyle w:val="IntenseEmphasis"/>
              </w:rPr>
              <w:t xml:space="preserve">           </w:t>
            </w:r>
            <w:r w:rsidR="003C6282" w:rsidRPr="004E7FB2">
              <w:rPr>
                <w:rStyle w:val="IntenseEmphasis"/>
                <w:rFonts w:ascii="Cambria" w:hAnsi="Cambria"/>
                <w:b w:val="0"/>
                <w:color w:val="auto"/>
                <w:sz w:val="24"/>
              </w:rPr>
              <w:t xml:space="preserve"> </w:t>
            </w:r>
            <w:sdt>
              <w:sdtPr>
                <w:rPr>
                  <w:rStyle w:val="IntenseEmphasis"/>
                  <w:rFonts w:ascii="Cambria" w:hAnsi="Cambria"/>
                  <w:b w:val="0"/>
                  <w:color w:val="auto"/>
                  <w:sz w:val="24"/>
                </w:rPr>
                <w:id w:val="1384216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E7FB2">
                  <w:rPr>
                    <w:rStyle w:val="IntenseEmphasis"/>
                    <w:rFonts w:ascii="MS Gothic" w:eastAsia="MS Gothic" w:hAnsi="MS Gothic" w:hint="eastAsia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Every collection</w:t>
            </w:r>
            <w:r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Cambria" w:hAnsi="Cambria"/>
                  <w:b w:val="0"/>
                  <w:color w:val="auto"/>
                  <w:sz w:val="24"/>
                </w:rPr>
                <w:id w:val="1054354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Weekly</w:t>
            </w:r>
            <w:r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Cambria" w:hAnsi="Cambria"/>
                  <w:b w:val="0"/>
                  <w:color w:val="auto"/>
                  <w:sz w:val="24"/>
                </w:rPr>
                <w:id w:val="1017202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 xml:space="preserve">Monthly      </w:t>
            </w:r>
            <w:sdt>
              <w:sdtPr>
                <w:rPr>
                  <w:rStyle w:val="IntenseEmphasis"/>
                  <w:rFonts w:ascii="Cambria" w:hAnsi="Cambria"/>
                  <w:b w:val="0"/>
                  <w:color w:val="auto"/>
                  <w:sz w:val="24"/>
                </w:rPr>
                <w:id w:val="-910999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N</w:t>
            </w:r>
            <w:r w:rsidR="00F31E87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o</w:t>
            </w:r>
          </w:p>
          <w:p w14:paraId="56081E68" w14:textId="29BB2FD9" w:rsidR="00805E63" w:rsidRPr="004E7FB2" w:rsidRDefault="006C5A86" w:rsidP="00EF03AB">
            <w:pPr>
              <w:pStyle w:val="ListParagraph"/>
              <w:spacing w:before="0"/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</w:pPr>
            <w:r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 xml:space="preserve">d. </w:t>
            </w:r>
            <w:r w:rsidR="00CA7AB8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Fecal</w:t>
            </w:r>
            <w:r w:rsidR="00805E6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 xml:space="preserve">                    </w:t>
            </w:r>
            <w:r w:rsidR="00EF03AB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 xml:space="preserve"> </w:t>
            </w:r>
            <w:sdt>
              <w:sdtPr>
                <w:rPr>
                  <w:rStyle w:val="IntenseEmphasis"/>
                  <w:rFonts w:ascii="Cambria" w:hAnsi="Cambria"/>
                  <w:b w:val="0"/>
                  <w:color w:val="auto"/>
                  <w:sz w:val="24"/>
                </w:rPr>
                <w:id w:val="-855507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E63" w:rsidRPr="004E7FB2">
                  <w:rPr>
                    <w:rStyle w:val="IntenseEmphasis"/>
                    <w:rFonts w:ascii="MS Gothic" w:eastAsia="MS Gothic" w:hAnsi="MS Gothic" w:hint="eastAsia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805E6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Every collection</w:t>
            </w:r>
            <w:r w:rsidR="00805E6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Cambria" w:hAnsi="Cambria"/>
                  <w:b w:val="0"/>
                  <w:color w:val="auto"/>
                  <w:sz w:val="24"/>
                </w:rPr>
                <w:id w:val="534624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E63"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805E6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Weekly</w:t>
            </w:r>
            <w:r w:rsidR="00805E6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Cambria" w:hAnsi="Cambria"/>
                  <w:b w:val="0"/>
                  <w:color w:val="auto"/>
                  <w:sz w:val="24"/>
                </w:rPr>
                <w:id w:val="72484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E63"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805E6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 xml:space="preserve">Monthly      </w:t>
            </w:r>
            <w:sdt>
              <w:sdtPr>
                <w:rPr>
                  <w:rStyle w:val="IntenseEmphasis"/>
                  <w:rFonts w:ascii="Cambria" w:hAnsi="Cambria"/>
                  <w:b w:val="0"/>
                  <w:color w:val="auto"/>
                  <w:sz w:val="24"/>
                </w:rPr>
                <w:id w:val="-835609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E63"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805E6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No</w:t>
            </w:r>
          </w:p>
          <w:p w14:paraId="10C40014" w14:textId="2DBA08F4" w:rsidR="00CA7AB8" w:rsidRPr="00E00C8F" w:rsidRDefault="006C5A86" w:rsidP="00EF03AB">
            <w:pPr>
              <w:pStyle w:val="ListParagraph"/>
              <w:spacing w:before="0"/>
              <w:rPr>
                <w:rFonts w:ascii="Cambria" w:hAnsi="Cambria"/>
                <w:bCs/>
                <w:spacing w:val="10"/>
                <w:sz w:val="24"/>
              </w:rPr>
            </w:pPr>
            <w:r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 xml:space="preserve">e. </w:t>
            </w:r>
            <w:r w:rsidR="00CA7AB8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Environmental</w:t>
            </w:r>
            <w:r w:rsidR="00805E6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 xml:space="preserve"> </w:t>
            </w:r>
            <w:r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 xml:space="preserve">  </w:t>
            </w:r>
            <w:r w:rsidRPr="004E7FB2">
              <w:rPr>
                <w:rStyle w:val="IntenseEmphasis"/>
                <w:rFonts w:ascii="Cambria" w:hAnsi="Cambria"/>
                <w:b w:val="0"/>
                <w:color w:val="auto"/>
                <w:sz w:val="24"/>
              </w:rPr>
              <w:t xml:space="preserve"> </w:t>
            </w:r>
            <w:sdt>
              <w:sdtPr>
                <w:rPr>
                  <w:rStyle w:val="IntenseEmphasis"/>
                  <w:rFonts w:ascii="Cambria" w:hAnsi="Cambria"/>
                  <w:b w:val="0"/>
                  <w:color w:val="auto"/>
                  <w:sz w:val="24"/>
                </w:rPr>
                <w:id w:val="89122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E63" w:rsidRPr="004E7FB2">
                  <w:rPr>
                    <w:rStyle w:val="IntenseEmphasis"/>
                    <w:rFonts w:ascii="MS Gothic" w:eastAsia="MS Gothic" w:hAnsi="MS Gothic" w:hint="eastAsia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805E6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Every collection</w:t>
            </w:r>
            <w:r w:rsidR="00805E6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Cambria" w:hAnsi="Cambria"/>
                  <w:b w:val="0"/>
                  <w:color w:val="auto"/>
                  <w:sz w:val="24"/>
                </w:rPr>
                <w:id w:val="209393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E63"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805E6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Weekly</w:t>
            </w:r>
            <w:r w:rsidR="00805E6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Cambria" w:hAnsi="Cambria"/>
                  <w:b w:val="0"/>
                  <w:color w:val="auto"/>
                  <w:sz w:val="24"/>
                </w:rPr>
                <w:id w:val="-1589534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E63"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805E6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 xml:space="preserve">Monthly      </w:t>
            </w:r>
            <w:sdt>
              <w:sdtPr>
                <w:rPr>
                  <w:rStyle w:val="IntenseEmphasis"/>
                  <w:rFonts w:ascii="Cambria" w:hAnsi="Cambria"/>
                  <w:b w:val="0"/>
                  <w:color w:val="auto"/>
                  <w:sz w:val="24"/>
                </w:rPr>
                <w:id w:val="645553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E63"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805E6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No</w:t>
            </w:r>
          </w:p>
        </w:tc>
      </w:tr>
      <w:tr w:rsidR="00057DF3" w:rsidRPr="00741D7A" w14:paraId="2D13AF2B" w14:textId="77777777" w:rsidTr="00E00C8F">
        <w:trPr>
          <w:trHeight w:val="720"/>
        </w:trPr>
        <w:tc>
          <w:tcPr>
            <w:tcW w:w="9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D47F876" w14:textId="77777777" w:rsidR="00057DF3" w:rsidRPr="00D70134" w:rsidRDefault="00057DF3" w:rsidP="00A31563">
            <w:pPr>
              <w:pStyle w:val="ListParagraph"/>
              <w:numPr>
                <w:ilvl w:val="0"/>
                <w:numId w:val="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Is use of semen always delayed until the PCR results are obtained?</w:t>
            </w:r>
          </w:p>
        </w:tc>
      </w:tr>
      <w:tr w:rsidR="00057DF3" w:rsidRPr="00741D7A" w14:paraId="7AD43E44" w14:textId="77777777" w:rsidTr="0032163A">
        <w:tc>
          <w:tcPr>
            <w:tcW w:w="9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733D877" w14:textId="77777777" w:rsidR="00057DF3" w:rsidRPr="000F5C24" w:rsidRDefault="00A61C17" w:rsidP="00057DF3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-1291281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7DF3" w:rsidRPr="00741D7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57DF3" w:rsidRPr="00741D7A">
              <w:rPr>
                <w:rFonts w:ascii="Cambria" w:hAnsi="Cambria"/>
                <w:sz w:val="24"/>
                <w:szCs w:val="24"/>
              </w:rPr>
              <w:t>Yes</w:t>
            </w:r>
            <w:r w:rsidR="00057DF3">
              <w:rPr>
                <w:rFonts w:ascii="Cambria" w:hAnsi="Cambria"/>
                <w:sz w:val="24"/>
                <w:szCs w:val="24"/>
              </w:rPr>
              <w:t xml:space="preserve"> </w:t>
            </w:r>
          </w:p>
          <w:p w14:paraId="4B0430E2" w14:textId="77777777" w:rsidR="00057DF3" w:rsidRPr="006531C8" w:rsidRDefault="00A61C17" w:rsidP="00057DF3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2126572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7DF3" w:rsidRPr="00741D7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57DF3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</w:tbl>
    <w:p w14:paraId="6E1808B8" w14:textId="0871E1ED" w:rsidR="00AD3273" w:rsidRDefault="00AD3273">
      <w:r w:rsidRPr="00AD3273">
        <w:rPr>
          <w:b/>
          <w:sz w:val="32"/>
        </w:rPr>
        <w:t>Notes:</w:t>
      </w:r>
      <w:r>
        <w:br w:type="page"/>
      </w:r>
    </w:p>
    <w:tbl>
      <w:tblPr>
        <w:tblStyle w:val="TableGrid"/>
        <w:tblW w:w="9365" w:type="dxa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6120"/>
        <w:gridCol w:w="3245"/>
      </w:tblGrid>
      <w:tr w:rsidR="00057DF3" w:rsidRPr="006531C8" w14:paraId="47AB1984" w14:textId="77777777" w:rsidTr="00AD3273">
        <w:tc>
          <w:tcPr>
            <w:tcW w:w="9365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5EDE0B4" w14:textId="1507FA3F" w:rsidR="00057DF3" w:rsidRDefault="00057DF3" w:rsidP="00057DF3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</w:p>
          <w:p w14:paraId="3B65B3AF" w14:textId="4501ED00" w:rsidR="00AD3273" w:rsidRDefault="00AD3273" w:rsidP="00057DF3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</w:p>
        </w:tc>
      </w:tr>
      <w:tr w:rsidR="00057DF3" w:rsidRPr="006531C8" w14:paraId="0975956B" w14:textId="77777777" w:rsidTr="00AD3273">
        <w:tc>
          <w:tcPr>
            <w:tcW w:w="9365" w:type="dxa"/>
            <w:gridSpan w:val="2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9FEA7BC" w14:textId="77777777" w:rsidR="00057DF3" w:rsidRPr="001D14EB" w:rsidRDefault="00057DF3" w:rsidP="0099346C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1D14EB">
              <w:rPr>
                <w:rFonts w:ascii="Cambria" w:hAnsi="Cambria"/>
                <w:b/>
                <w:sz w:val="24"/>
                <w:szCs w:val="24"/>
              </w:rPr>
              <w:t xml:space="preserve">SEMEN DELIVERY </w:t>
            </w:r>
            <w:r w:rsidR="0099346C">
              <w:rPr>
                <w:rFonts w:ascii="Cambria" w:hAnsi="Cambria"/>
                <w:b/>
                <w:sz w:val="24"/>
                <w:szCs w:val="24"/>
              </w:rPr>
              <w:t>ENTRY OF SEMEN INTO BARNS</w:t>
            </w:r>
          </w:p>
        </w:tc>
      </w:tr>
      <w:tr w:rsidR="00F31E87" w:rsidRPr="006531C8" w14:paraId="7F5052E6" w14:textId="77777777" w:rsidTr="00AD3273">
        <w:trPr>
          <w:trHeight w:val="720"/>
        </w:trPr>
        <w:tc>
          <w:tcPr>
            <w:tcW w:w="9365" w:type="dxa"/>
            <w:gridSpan w:val="2"/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A27435E" w14:textId="27DB2FD9" w:rsidR="00F31E87" w:rsidRPr="004E7FB2" w:rsidRDefault="00AE7B46" w:rsidP="004E7FB2">
            <w:pPr>
              <w:pStyle w:val="ListParagraph"/>
              <w:numPr>
                <w:ilvl w:val="0"/>
                <w:numId w:val="5"/>
              </w:numPr>
              <w:spacing w:before="0"/>
              <w:rPr>
                <w:rFonts w:ascii="Cambria" w:hAnsi="Cambria"/>
                <w:bCs/>
                <w:sz w:val="24"/>
                <w:szCs w:val="24"/>
              </w:rPr>
            </w:pPr>
            <w:r w:rsidRPr="004E7FB2">
              <w:rPr>
                <w:rFonts w:ascii="Cambria" w:hAnsi="Cambria"/>
                <w:bCs/>
                <w:sz w:val="24"/>
                <w:szCs w:val="24"/>
              </w:rPr>
              <w:t>What is the method of delivery for semen to the farm?</w:t>
            </w:r>
          </w:p>
        </w:tc>
      </w:tr>
      <w:tr w:rsidR="00AE7B46" w:rsidRPr="006531C8" w14:paraId="69727860" w14:textId="77777777" w:rsidTr="00AD3273">
        <w:tc>
          <w:tcPr>
            <w:tcW w:w="9365" w:type="dxa"/>
            <w:gridSpan w:val="2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3D3F09D" w14:textId="34B0CD52" w:rsidR="00AE7B46" w:rsidRPr="001C66D7" w:rsidRDefault="00A61C17" w:rsidP="00AE7B46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-1339699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E7B46" w:rsidRPr="004E7FB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E7B46" w:rsidRPr="004E7FB2">
              <w:rPr>
                <w:rFonts w:ascii="Cambria" w:hAnsi="Cambria"/>
                <w:sz w:val="24"/>
                <w:szCs w:val="24"/>
              </w:rPr>
              <w:t xml:space="preserve">By </w:t>
            </w:r>
            <w:r w:rsidR="00AE7B46" w:rsidRPr="001C66D7">
              <w:rPr>
                <w:rFonts w:ascii="Cambria" w:hAnsi="Cambria"/>
                <w:sz w:val="24"/>
                <w:szCs w:val="24"/>
              </w:rPr>
              <w:t>courier</w:t>
            </w:r>
            <w:r w:rsidR="007C3E21" w:rsidRPr="001C66D7">
              <w:rPr>
                <w:rFonts w:ascii="Cambria" w:hAnsi="Cambria"/>
                <w:sz w:val="24"/>
                <w:szCs w:val="24"/>
              </w:rPr>
              <w:t xml:space="preserve"> directly to the farm</w:t>
            </w:r>
          </w:p>
          <w:p w14:paraId="766411EE" w14:textId="7BF52A18" w:rsidR="0008157A" w:rsidRPr="001C66D7" w:rsidRDefault="00A61C17" w:rsidP="0008157A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1106232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8157A" w:rsidRPr="001C66D7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8157A" w:rsidRPr="001C66D7">
              <w:rPr>
                <w:rFonts w:ascii="Cambria" w:hAnsi="Cambria"/>
                <w:sz w:val="24"/>
                <w:szCs w:val="24"/>
              </w:rPr>
              <w:t>By mail</w:t>
            </w:r>
          </w:p>
          <w:p w14:paraId="5EB52EA2" w14:textId="56E82685" w:rsidR="0008157A" w:rsidRPr="001C66D7" w:rsidRDefault="00A61C17" w:rsidP="0008157A">
            <w:pPr>
              <w:pStyle w:val="ListParagraph"/>
              <w:spacing w:before="0"/>
              <w:rPr>
                <w:rFonts w:ascii="Cambria" w:eastAsia="MS Gothic" w:hAnsi="Cambria" w:cs="Segoe UI Symbol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-1337449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E7B46" w:rsidRPr="001C66D7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E7B46" w:rsidRPr="001C66D7">
              <w:rPr>
                <w:rFonts w:ascii="Cambria" w:eastAsia="MS Gothic" w:hAnsi="Cambria" w:cs="Segoe UI Symbol"/>
                <w:sz w:val="24"/>
                <w:szCs w:val="24"/>
              </w:rPr>
              <w:t>Dropped off and picked up at central</w:t>
            </w:r>
            <w:r w:rsidR="0008157A" w:rsidRPr="001C66D7">
              <w:rPr>
                <w:rFonts w:ascii="Cambria" w:eastAsia="MS Gothic" w:hAnsi="Cambria" w:cs="Segoe UI Symbol"/>
                <w:sz w:val="24"/>
                <w:szCs w:val="24"/>
              </w:rPr>
              <w:t>ized</w:t>
            </w:r>
            <w:r w:rsidR="00AE7B46" w:rsidRPr="001C66D7">
              <w:rPr>
                <w:rFonts w:ascii="Cambria" w:eastAsia="MS Gothic" w:hAnsi="Cambria" w:cs="Segoe UI Symbol"/>
                <w:sz w:val="24"/>
                <w:szCs w:val="24"/>
              </w:rPr>
              <w:t xml:space="preserve"> location</w:t>
            </w:r>
            <w:r w:rsidR="0008157A" w:rsidRPr="001C66D7">
              <w:rPr>
                <w:rFonts w:ascii="Cambria" w:eastAsia="MS Gothic" w:hAnsi="Cambria" w:cs="Segoe UI Symbol"/>
                <w:sz w:val="24"/>
                <w:szCs w:val="24"/>
              </w:rPr>
              <w:t xml:space="preserve"> </w:t>
            </w:r>
            <w:r w:rsidR="0008157A" w:rsidRPr="001C66D7">
              <w:rPr>
                <w:rFonts w:ascii="Cambria" w:eastAsia="MS Gothic" w:hAnsi="Cambria" w:cs="Segoe UI Symbol"/>
                <w:i/>
                <w:sz w:val="24"/>
                <w:szCs w:val="24"/>
              </w:rPr>
              <w:t xml:space="preserve">(skip to </w:t>
            </w:r>
            <w:r w:rsidR="00AD02F1" w:rsidRPr="001C66D7">
              <w:rPr>
                <w:rFonts w:ascii="Cambria" w:eastAsia="MS Gothic" w:hAnsi="Cambria" w:cs="Segoe UI Symbol"/>
                <w:i/>
                <w:sz w:val="24"/>
                <w:szCs w:val="24"/>
              </w:rPr>
              <w:t>Q</w:t>
            </w:r>
            <w:r w:rsidR="0008157A" w:rsidRPr="001C66D7">
              <w:rPr>
                <w:rFonts w:ascii="Cambria" w:eastAsia="MS Gothic" w:hAnsi="Cambria" w:cs="Segoe UI Symbol"/>
                <w:i/>
                <w:sz w:val="24"/>
                <w:szCs w:val="24"/>
              </w:rPr>
              <w:t>uestion</w:t>
            </w:r>
            <w:r w:rsidR="00AD02F1" w:rsidRPr="001C66D7">
              <w:rPr>
                <w:rFonts w:ascii="Cambria" w:eastAsia="MS Gothic" w:hAnsi="Cambria" w:cs="Segoe UI Symbol"/>
                <w:i/>
                <w:sz w:val="24"/>
                <w:szCs w:val="24"/>
              </w:rPr>
              <w:t xml:space="preserve"> 13)</w:t>
            </w:r>
            <w:r w:rsidR="0008157A" w:rsidRPr="001C66D7">
              <w:rPr>
                <w:rFonts w:ascii="Cambria" w:eastAsia="MS Gothic" w:hAnsi="Cambria" w:cs="Segoe UI Symbol"/>
                <w:sz w:val="24"/>
                <w:szCs w:val="24"/>
              </w:rPr>
              <w:t xml:space="preserve">                           </w:t>
            </w:r>
          </w:p>
          <w:p w14:paraId="4AA58A88" w14:textId="77777777" w:rsidR="00225CEF" w:rsidRDefault="0008157A" w:rsidP="00AE7B46">
            <w:pPr>
              <w:spacing w:before="0"/>
              <w:rPr>
                <w:rFonts w:ascii="Cambria" w:hAnsi="Cambria"/>
                <w:i/>
                <w:sz w:val="24"/>
                <w:szCs w:val="24"/>
              </w:rPr>
            </w:pPr>
            <w:r w:rsidRPr="001C66D7">
              <w:rPr>
                <w:rFonts w:ascii="Segoe UI Symbol" w:eastAsia="MS Gothic" w:hAnsi="Segoe UI Symbol" w:cs="Segoe UI Symbol"/>
                <w:sz w:val="24"/>
                <w:szCs w:val="24"/>
              </w:rPr>
              <w:t xml:space="preserve">         </w:t>
            </w:r>
            <w:r w:rsidR="00AD02F1" w:rsidRPr="001C66D7">
              <w:rPr>
                <w:rFonts w:ascii="Segoe UI Symbol" w:eastAsia="MS Gothic" w:hAnsi="Segoe UI Symbol" w:cs="Segoe UI Symbol"/>
                <w:sz w:val="24"/>
                <w:szCs w:val="24"/>
              </w:rPr>
              <w:t xml:space="preserve"> </w:t>
            </w:r>
            <w:r w:rsidRPr="001C66D7">
              <w:rPr>
                <w:rFonts w:ascii="Segoe UI Symbol" w:eastAsia="MS Gothic" w:hAnsi="Segoe UI Symbol" w:cs="Segoe UI Symbol"/>
                <w:sz w:val="24"/>
                <w:szCs w:val="24"/>
              </w:rPr>
              <w:t xml:space="preserve"> </w:t>
            </w: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-1263604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66D7">
                  <w:rPr>
                    <w:rFonts w:ascii="MS Gothic" w:eastAsia="MS Gothic" w:hAnsi="MS Gothic" w:cs="Segoe UI Symbol" w:hint="eastAsia"/>
                    <w:sz w:val="24"/>
                    <w:szCs w:val="24"/>
                  </w:rPr>
                  <w:t>☐</w:t>
                </w:r>
              </w:sdtContent>
            </w:sdt>
            <w:r w:rsidRPr="001C66D7">
              <w:rPr>
                <w:rFonts w:ascii="Cambria" w:hAnsi="Cambria"/>
                <w:sz w:val="24"/>
                <w:szCs w:val="24"/>
              </w:rPr>
              <w:t>Semen is transferred at off-site location</w:t>
            </w:r>
            <w:r w:rsidR="00225CEF" w:rsidRPr="001C66D7">
              <w:rPr>
                <w:rFonts w:ascii="Cambria" w:hAnsi="Cambria"/>
                <w:sz w:val="24"/>
                <w:szCs w:val="24"/>
              </w:rPr>
              <w:t xml:space="preserve"> dedicated to this farm</w:t>
            </w:r>
            <w:r w:rsidRPr="001C66D7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1C66D7">
              <w:rPr>
                <w:rFonts w:ascii="Cambria" w:hAnsi="Cambria"/>
                <w:i/>
                <w:sz w:val="24"/>
                <w:szCs w:val="24"/>
              </w:rPr>
              <w:t>(skip</w:t>
            </w:r>
            <w:r w:rsidRPr="00AD02F1">
              <w:rPr>
                <w:rFonts w:ascii="Cambria" w:hAnsi="Cambria"/>
                <w:i/>
                <w:sz w:val="24"/>
                <w:szCs w:val="24"/>
              </w:rPr>
              <w:t xml:space="preserve"> to </w:t>
            </w:r>
            <w:r w:rsidR="00AD02F1" w:rsidRPr="00AD02F1">
              <w:rPr>
                <w:rFonts w:ascii="Cambria" w:hAnsi="Cambria"/>
                <w:i/>
                <w:sz w:val="24"/>
                <w:szCs w:val="24"/>
              </w:rPr>
              <w:t>Q</w:t>
            </w:r>
            <w:r w:rsidRPr="00AD02F1">
              <w:rPr>
                <w:rFonts w:ascii="Cambria" w:hAnsi="Cambria"/>
                <w:i/>
                <w:sz w:val="24"/>
                <w:szCs w:val="24"/>
              </w:rPr>
              <w:t>uestion</w:t>
            </w:r>
            <w:r w:rsidR="00AD02F1" w:rsidRPr="00AD02F1">
              <w:rPr>
                <w:rFonts w:ascii="Cambria" w:hAnsi="Cambria"/>
                <w:i/>
                <w:sz w:val="24"/>
                <w:szCs w:val="24"/>
              </w:rPr>
              <w:t xml:space="preserve"> </w:t>
            </w:r>
            <w:r w:rsidR="00225CEF">
              <w:rPr>
                <w:rFonts w:ascii="Cambria" w:hAnsi="Cambria"/>
                <w:i/>
                <w:sz w:val="24"/>
                <w:szCs w:val="24"/>
              </w:rPr>
              <w:t xml:space="preserve">      </w:t>
            </w:r>
          </w:p>
          <w:p w14:paraId="17671A8E" w14:textId="65503D5C" w:rsidR="00AE7B46" w:rsidRPr="00E00C8F" w:rsidRDefault="00225CEF" w:rsidP="00AE7B46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i/>
                <w:sz w:val="24"/>
                <w:szCs w:val="24"/>
              </w:rPr>
              <w:t xml:space="preserve">                  </w:t>
            </w:r>
            <w:r w:rsidR="00AD02F1" w:rsidRPr="00AD02F1">
              <w:rPr>
                <w:rFonts w:ascii="Cambria" w:hAnsi="Cambria"/>
                <w:i/>
                <w:sz w:val="24"/>
                <w:szCs w:val="24"/>
              </w:rPr>
              <w:t>13)</w:t>
            </w:r>
          </w:p>
        </w:tc>
      </w:tr>
      <w:tr w:rsidR="00057DF3" w:rsidRPr="006531C8" w14:paraId="1D5B6CD0" w14:textId="77777777" w:rsidTr="00AD3273">
        <w:trPr>
          <w:trHeight w:val="720"/>
        </w:trPr>
        <w:tc>
          <w:tcPr>
            <w:tcW w:w="9365" w:type="dxa"/>
            <w:gridSpan w:val="2"/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EF1CD3C" w14:textId="593335F6" w:rsidR="00057DF3" w:rsidRPr="0073353D" w:rsidRDefault="00057DF3" w:rsidP="00A31563">
            <w:pPr>
              <w:pStyle w:val="ListParagraph"/>
              <w:numPr>
                <w:ilvl w:val="0"/>
                <w:numId w:val="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Approximately how many other swine premises is semen delivered to by the same driver and vehicle</w:t>
            </w:r>
            <w:r w:rsidR="0008157A">
              <w:rPr>
                <w:rFonts w:ascii="Cambria" w:hAnsi="Cambria"/>
                <w:sz w:val="24"/>
                <w:szCs w:val="24"/>
              </w:rPr>
              <w:t xml:space="preserve"> </w:t>
            </w:r>
            <w:r>
              <w:rPr>
                <w:rFonts w:ascii="Cambria" w:hAnsi="Cambria"/>
                <w:i/>
                <w:sz w:val="24"/>
                <w:szCs w:val="24"/>
              </w:rPr>
              <w:t>(note names of premises, if possible)?</w:t>
            </w:r>
            <w:r w:rsidR="0008157A">
              <w:rPr>
                <w:rFonts w:ascii="Cambria" w:hAnsi="Cambria"/>
                <w:i/>
                <w:sz w:val="24"/>
                <w:szCs w:val="24"/>
              </w:rPr>
              <w:t xml:space="preserve"> </w:t>
            </w:r>
            <w:r w:rsidR="0008157A">
              <w:rPr>
                <w:rFonts w:ascii="Cambria" w:hAnsi="Cambria"/>
                <w:i/>
                <w:color w:val="FF0000"/>
                <w:sz w:val="24"/>
                <w:szCs w:val="24"/>
              </w:rPr>
              <w:t>If by mail or courier</w:t>
            </w:r>
          </w:p>
        </w:tc>
      </w:tr>
      <w:tr w:rsidR="00057DF3" w:rsidRPr="006531C8" w14:paraId="42BB5BB8" w14:textId="77777777" w:rsidTr="00AD3273">
        <w:tc>
          <w:tcPr>
            <w:tcW w:w="9365" w:type="dxa"/>
            <w:gridSpan w:val="2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76A1E55" w14:textId="77777777" w:rsidR="00057DF3" w:rsidRDefault="00057DF3" w:rsidP="00057DF3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        </w:t>
            </w:r>
          </w:p>
          <w:p w14:paraId="1D1A9A9E" w14:textId="77777777" w:rsidR="00057DF3" w:rsidRDefault="00057DF3" w:rsidP="00057DF3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         _______________ number of premises</w:t>
            </w:r>
          </w:p>
          <w:p w14:paraId="20AA5CEB" w14:textId="77777777" w:rsidR="00057DF3" w:rsidRPr="00186E97" w:rsidRDefault="00057DF3" w:rsidP="00057DF3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   </w:t>
            </w:r>
          </w:p>
        </w:tc>
      </w:tr>
      <w:tr w:rsidR="00057DF3" w:rsidRPr="006531C8" w14:paraId="12D1D526" w14:textId="77777777" w:rsidTr="00AD3273">
        <w:trPr>
          <w:trHeight w:val="720"/>
        </w:trPr>
        <w:tc>
          <w:tcPr>
            <w:tcW w:w="9365" w:type="dxa"/>
            <w:gridSpan w:val="2"/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BA6C19" w14:textId="0942E2A4" w:rsidR="00057DF3" w:rsidRPr="004E7FB2" w:rsidRDefault="00057DF3" w:rsidP="00A31563">
            <w:pPr>
              <w:pStyle w:val="ListParagraph"/>
              <w:numPr>
                <w:ilvl w:val="0"/>
                <w:numId w:val="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4E7FB2">
              <w:rPr>
                <w:rFonts w:ascii="Cambria" w:hAnsi="Cambria"/>
                <w:sz w:val="24"/>
                <w:szCs w:val="24"/>
              </w:rPr>
              <w:t>What</w:t>
            </w:r>
            <w:r w:rsidR="00D319AE" w:rsidRPr="004E7FB2">
              <w:rPr>
                <w:rFonts w:ascii="Cambria" w:hAnsi="Cambria"/>
                <w:sz w:val="24"/>
                <w:szCs w:val="24"/>
              </w:rPr>
              <w:t xml:space="preserve"> biosecurity</w:t>
            </w:r>
            <w:r w:rsidRPr="004E7FB2">
              <w:rPr>
                <w:rFonts w:ascii="Cambria" w:hAnsi="Cambria"/>
                <w:sz w:val="24"/>
                <w:szCs w:val="24"/>
              </w:rPr>
              <w:t xml:space="preserve"> procedures are in</w:t>
            </w:r>
            <w:r w:rsidR="00D319AE" w:rsidRPr="004E7FB2">
              <w:rPr>
                <w:rFonts w:ascii="Cambria" w:hAnsi="Cambria"/>
                <w:sz w:val="24"/>
                <w:szCs w:val="24"/>
              </w:rPr>
              <w:t xml:space="preserve"> place for</w:t>
            </w:r>
            <w:r w:rsidRPr="004E7FB2">
              <w:rPr>
                <w:rFonts w:ascii="Cambria" w:hAnsi="Cambria"/>
                <w:sz w:val="24"/>
                <w:szCs w:val="24"/>
              </w:rPr>
              <w:t xml:space="preserve"> </w:t>
            </w:r>
            <w:r w:rsidR="00D319AE" w:rsidRPr="004E7FB2">
              <w:rPr>
                <w:rFonts w:ascii="Cambria" w:hAnsi="Cambria"/>
                <w:sz w:val="24"/>
                <w:szCs w:val="24"/>
              </w:rPr>
              <w:t>s</w:t>
            </w:r>
            <w:r w:rsidRPr="004E7FB2">
              <w:rPr>
                <w:rFonts w:ascii="Cambria" w:hAnsi="Cambria"/>
                <w:sz w:val="24"/>
                <w:szCs w:val="24"/>
              </w:rPr>
              <w:t>emen delivery?</w:t>
            </w:r>
            <w:r w:rsidR="0008157A" w:rsidRPr="004E7FB2">
              <w:rPr>
                <w:rFonts w:ascii="Cambria" w:hAnsi="Cambria"/>
                <w:sz w:val="24"/>
                <w:szCs w:val="24"/>
              </w:rPr>
              <w:t xml:space="preserve"> </w:t>
            </w:r>
            <w:r w:rsidR="0008157A" w:rsidRPr="004E7FB2">
              <w:rPr>
                <w:rFonts w:ascii="Cambria" w:hAnsi="Cambria"/>
                <w:i/>
                <w:color w:val="FF0000"/>
                <w:sz w:val="24"/>
                <w:szCs w:val="24"/>
              </w:rPr>
              <w:t>If by mail or courier</w:t>
            </w:r>
          </w:p>
        </w:tc>
      </w:tr>
      <w:tr w:rsidR="00057DF3" w:rsidRPr="006531C8" w14:paraId="7F507DB7" w14:textId="77777777" w:rsidTr="00AD3273">
        <w:tc>
          <w:tcPr>
            <w:tcW w:w="6120" w:type="dxa"/>
            <w:tcBorders>
              <w:bottom w:val="single" w:sz="4" w:space="0" w:color="auto"/>
              <w:right w:val="nil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9AE33D8" w14:textId="77777777" w:rsidR="00057DF3" w:rsidRPr="004E7FB2" w:rsidRDefault="00057DF3" w:rsidP="00A31563">
            <w:pPr>
              <w:pStyle w:val="ListParagraph"/>
              <w:numPr>
                <w:ilvl w:val="0"/>
                <w:numId w:val="1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4E7FB2">
              <w:rPr>
                <w:rFonts w:ascii="Cambria" w:hAnsi="Cambria"/>
                <w:sz w:val="24"/>
                <w:szCs w:val="24"/>
              </w:rPr>
              <w:t>Driver not allowed past a clearly defined clean/dirty line.</w:t>
            </w:r>
            <w:r w:rsidRPr="004E7FB2">
              <w:rPr>
                <w:rFonts w:ascii="Cambria" w:hAnsi="Cambria"/>
                <w:sz w:val="24"/>
                <w:szCs w:val="24"/>
              </w:rPr>
              <w:tab/>
            </w:r>
          </w:p>
          <w:p w14:paraId="3B07B4D2" w14:textId="77777777" w:rsidR="00057DF3" w:rsidRPr="004E7FB2" w:rsidRDefault="00057DF3" w:rsidP="00A31563">
            <w:pPr>
              <w:pStyle w:val="ListParagraph"/>
              <w:numPr>
                <w:ilvl w:val="0"/>
                <w:numId w:val="1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4E7FB2">
              <w:rPr>
                <w:rFonts w:ascii="Cambria" w:hAnsi="Cambria"/>
                <w:sz w:val="24"/>
                <w:szCs w:val="24"/>
              </w:rPr>
              <w:t>Driver wears disposable boots when exiting the vehicle or changes boots between premises</w:t>
            </w:r>
          </w:p>
          <w:p w14:paraId="31B09D7A" w14:textId="77777777" w:rsidR="00057DF3" w:rsidRPr="004E7FB2" w:rsidRDefault="00057DF3" w:rsidP="00A31563">
            <w:pPr>
              <w:pStyle w:val="ListParagraph"/>
              <w:numPr>
                <w:ilvl w:val="0"/>
                <w:numId w:val="1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4E7FB2">
              <w:rPr>
                <w:rFonts w:ascii="Cambria" w:hAnsi="Cambria"/>
                <w:sz w:val="24"/>
                <w:szCs w:val="24"/>
              </w:rPr>
              <w:t>Delivery vehicles are restricted to designated entrances and / or parking areas</w:t>
            </w:r>
          </w:p>
          <w:p w14:paraId="52778AD2" w14:textId="77777777" w:rsidR="00057DF3" w:rsidRPr="004E7FB2" w:rsidRDefault="00057DF3" w:rsidP="00A31563">
            <w:pPr>
              <w:pStyle w:val="ListParagraph"/>
              <w:numPr>
                <w:ilvl w:val="0"/>
                <w:numId w:val="1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4E7FB2">
              <w:rPr>
                <w:rFonts w:ascii="Cambria" w:hAnsi="Cambria"/>
                <w:sz w:val="24"/>
                <w:szCs w:val="24"/>
              </w:rPr>
              <w:t>A disinfectant is used to decontaminate floor mats, steering wheel, etc. inside semen delivery vehicle.</w:t>
            </w:r>
          </w:p>
          <w:p w14:paraId="5F962C35" w14:textId="33967A5F" w:rsidR="00D87BE5" w:rsidRPr="004E7FB2" w:rsidRDefault="00D87BE5" w:rsidP="00A31563">
            <w:pPr>
              <w:pStyle w:val="ListParagraph"/>
              <w:numPr>
                <w:ilvl w:val="0"/>
                <w:numId w:val="1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4E7FB2">
              <w:rPr>
                <w:rFonts w:ascii="Cambria" w:hAnsi="Cambria"/>
                <w:sz w:val="24"/>
                <w:szCs w:val="24"/>
              </w:rPr>
              <w:t>Deliveries are routed according to pathogen status</w:t>
            </w:r>
          </w:p>
        </w:tc>
        <w:tc>
          <w:tcPr>
            <w:tcW w:w="3245" w:type="dxa"/>
            <w:tcBorders>
              <w:left w:val="nil"/>
              <w:bottom w:val="single" w:sz="4" w:space="0" w:color="auto"/>
            </w:tcBorders>
            <w:shd w:val="clear" w:color="auto" w:fill="FFFFFF" w:themeFill="background1"/>
          </w:tcPr>
          <w:p w14:paraId="35EEE08B" w14:textId="77777777" w:rsidR="00AF39BD" w:rsidRPr="004E7FB2" w:rsidRDefault="00A61C17" w:rsidP="00AF39BD">
            <w:pPr>
              <w:spacing w:before="0"/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</w:pP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2095278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F39BD"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AF39BD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Yes</w:t>
            </w:r>
            <w:r w:rsidR="00AF39BD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416139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F39BD"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AF39BD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No</w:t>
            </w:r>
            <w:r w:rsidR="00AF39BD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-1084455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F39BD"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AF39BD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Unknown</w:t>
            </w:r>
          </w:p>
          <w:p w14:paraId="43B6D156" w14:textId="77777777" w:rsidR="00057DF3" w:rsidRPr="004E7FB2" w:rsidRDefault="00057DF3" w:rsidP="00057DF3">
            <w:pPr>
              <w:spacing w:before="0"/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</w:pPr>
          </w:p>
          <w:p w14:paraId="5789AEA7" w14:textId="77777777" w:rsidR="00057DF3" w:rsidRPr="004E7FB2" w:rsidRDefault="00A61C17" w:rsidP="00057DF3">
            <w:pPr>
              <w:spacing w:before="0"/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</w:pP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-2062547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7DF3"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57DF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Yes</w:t>
            </w:r>
            <w:r w:rsidR="00057DF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-964120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7DF3"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57DF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No</w:t>
            </w:r>
            <w:r w:rsidR="00057DF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-520165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7DF3"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57DF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Unknown</w:t>
            </w:r>
          </w:p>
          <w:p w14:paraId="57FE1169" w14:textId="77777777" w:rsidR="00057DF3" w:rsidRPr="004E7FB2" w:rsidRDefault="00057DF3" w:rsidP="00057DF3">
            <w:pPr>
              <w:spacing w:before="0"/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</w:pPr>
          </w:p>
          <w:p w14:paraId="48EED3B1" w14:textId="3C0535D6" w:rsidR="00057DF3" w:rsidRPr="004E7FB2" w:rsidRDefault="00A61C17" w:rsidP="00057DF3">
            <w:pPr>
              <w:spacing w:before="0"/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</w:pP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815543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F39BD">
                  <w:rPr>
                    <w:rStyle w:val="IntenseEmphasis"/>
                    <w:rFonts w:ascii="MS Gothic" w:eastAsia="MS Gothic" w:hAnsi="MS Gothic" w:cs="Segoe UI Symbol" w:hint="eastAsia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57DF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Yes</w:t>
            </w:r>
            <w:r w:rsidR="00057DF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1375965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7DF3"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57DF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No</w:t>
            </w:r>
            <w:r w:rsidR="00057DF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-856963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7DF3"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57DF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Unknown</w:t>
            </w:r>
          </w:p>
          <w:p w14:paraId="0D3C1262" w14:textId="77777777" w:rsidR="00057DF3" w:rsidRPr="004E7FB2" w:rsidRDefault="00057DF3" w:rsidP="00057DF3">
            <w:pPr>
              <w:spacing w:before="0"/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</w:pPr>
          </w:p>
          <w:p w14:paraId="5499EE5A" w14:textId="2EEF26E3" w:rsidR="00057DF3" w:rsidRDefault="00A61C17" w:rsidP="00057DF3">
            <w:pPr>
              <w:spacing w:before="0"/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</w:pP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1598133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7DF3"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57DF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Yes</w:t>
            </w:r>
            <w:r w:rsidR="00057DF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-52927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7DF3"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57DF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No</w:t>
            </w:r>
            <w:r w:rsidR="00057DF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1665742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7DF3"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57DF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Unknown</w:t>
            </w:r>
          </w:p>
          <w:p w14:paraId="6164DFD9" w14:textId="77777777" w:rsidR="00AF39BD" w:rsidRPr="004E7FB2" w:rsidRDefault="00AF39BD" w:rsidP="00057DF3">
            <w:pPr>
              <w:spacing w:before="0"/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</w:pPr>
          </w:p>
          <w:p w14:paraId="3059C7BD" w14:textId="721568FD" w:rsidR="00057DF3" w:rsidRPr="004E7FB2" w:rsidRDefault="00A61C17" w:rsidP="00057DF3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1252849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E7FB2">
                  <w:rPr>
                    <w:rStyle w:val="IntenseEmphasis"/>
                    <w:rFonts w:ascii="MS Gothic" w:eastAsia="MS Gothic" w:hAnsi="MS Gothic" w:cs="Segoe UI Symbol" w:hint="eastAsia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D87BE5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 xml:space="preserve"> Yes</w:t>
            </w:r>
            <w:r w:rsidR="00D87BE5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939259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87BE5"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D87BE5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No</w:t>
            </w:r>
            <w:r w:rsidR="00D87BE5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-297456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87BE5"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D87BE5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Unknown</w:t>
            </w:r>
          </w:p>
        </w:tc>
      </w:tr>
    </w:tbl>
    <w:p w14:paraId="579D71FA" w14:textId="77777777" w:rsidR="00393589" w:rsidRDefault="00393589">
      <w:r>
        <w:br w:type="page"/>
      </w:r>
    </w:p>
    <w:tbl>
      <w:tblPr>
        <w:tblStyle w:val="TableGrid"/>
        <w:tblW w:w="9370" w:type="dxa"/>
        <w:tblInd w:w="-10" w:type="dxa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6123"/>
        <w:gridCol w:w="3247"/>
      </w:tblGrid>
      <w:tr w:rsidR="00025CB4" w:rsidRPr="006531C8" w14:paraId="2700DC84" w14:textId="77777777" w:rsidTr="000440EC">
        <w:trPr>
          <w:trHeight w:val="720"/>
        </w:trPr>
        <w:tc>
          <w:tcPr>
            <w:tcW w:w="9370" w:type="dxa"/>
            <w:gridSpan w:val="2"/>
            <w:tcBorders>
              <w:bottom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4009FD8" w14:textId="589F4544" w:rsidR="00025CB4" w:rsidRPr="00AF39BD" w:rsidRDefault="00025CB4" w:rsidP="00025CB4">
            <w:pPr>
              <w:pStyle w:val="ListParagraph"/>
              <w:numPr>
                <w:ilvl w:val="0"/>
                <w:numId w:val="5"/>
              </w:numPr>
              <w:spacing w:before="0"/>
              <w:rPr>
                <w:rStyle w:val="IntenseEmphasis"/>
                <w:rFonts w:ascii="Segoe UI Symbol" w:eastAsia="MS Gothic" w:hAnsi="Segoe UI Symbol" w:cs="Segoe UI Symbol"/>
                <w:b w:val="0"/>
                <w:color w:val="auto"/>
                <w:sz w:val="24"/>
              </w:rPr>
            </w:pPr>
            <w:r w:rsidRPr="00AF39BD">
              <w:rPr>
                <w:rFonts w:ascii="Cambria" w:hAnsi="Cambria"/>
                <w:sz w:val="24"/>
                <w:szCs w:val="24"/>
              </w:rPr>
              <w:lastRenderedPageBreak/>
              <w:t xml:space="preserve">What biosecurity procedures are in place for semen delivery? </w:t>
            </w:r>
            <w:r w:rsidRPr="00E00C8F">
              <w:rPr>
                <w:rFonts w:ascii="Cambria" w:hAnsi="Cambria"/>
                <w:i/>
                <w:color w:val="FF0000"/>
                <w:sz w:val="24"/>
                <w:szCs w:val="24"/>
              </w:rPr>
              <w:t>If by centralized drop off/pick up location or off-site location</w:t>
            </w:r>
          </w:p>
        </w:tc>
      </w:tr>
      <w:tr w:rsidR="00D319AE" w:rsidRPr="006531C8" w14:paraId="58A8BC7A" w14:textId="77777777" w:rsidTr="000440EC">
        <w:trPr>
          <w:trHeight w:val="4176"/>
        </w:trPr>
        <w:tc>
          <w:tcPr>
            <w:tcW w:w="6123" w:type="dxa"/>
            <w:tcBorders>
              <w:bottom w:val="single" w:sz="4" w:space="0" w:color="auto"/>
              <w:right w:val="nil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BB9E094" w14:textId="3B50B167" w:rsidR="000F3433" w:rsidRPr="00AF39BD" w:rsidRDefault="00BD13E7" w:rsidP="00AF39BD">
            <w:pPr>
              <w:pStyle w:val="ListParagraph"/>
              <w:numPr>
                <w:ilvl w:val="0"/>
                <w:numId w:val="38"/>
              </w:numPr>
              <w:spacing w:before="0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F39BD">
              <w:rPr>
                <w:rFonts w:ascii="Cambria" w:hAnsi="Cambria"/>
                <w:color w:val="000000" w:themeColor="text1"/>
                <w:sz w:val="24"/>
                <w:szCs w:val="24"/>
              </w:rPr>
              <w:t>L</w:t>
            </w:r>
            <w:r w:rsidR="006B21A1" w:rsidRPr="00AF39BD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ocation </w:t>
            </w:r>
            <w:r w:rsidR="000F3433" w:rsidRPr="00AF39BD">
              <w:rPr>
                <w:rFonts w:ascii="Cambria" w:hAnsi="Cambria"/>
                <w:color w:val="000000" w:themeColor="text1"/>
                <w:sz w:val="24"/>
                <w:szCs w:val="24"/>
              </w:rPr>
              <w:t>is dedicated for only drop off/pick up of semen</w:t>
            </w:r>
            <w:r w:rsidR="00354841" w:rsidRPr="00AF39BD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                                                                                                   </w:t>
            </w:r>
          </w:p>
          <w:p w14:paraId="47A168F6" w14:textId="6ABFA8FA" w:rsidR="00B34571" w:rsidRPr="00AF39BD" w:rsidRDefault="00B34571" w:rsidP="000A3900">
            <w:pPr>
              <w:pStyle w:val="ListParagraph"/>
              <w:numPr>
                <w:ilvl w:val="0"/>
                <w:numId w:val="38"/>
              </w:numPr>
              <w:spacing w:before="0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F39BD">
              <w:rPr>
                <w:rFonts w:ascii="Cambria" w:hAnsi="Cambria"/>
                <w:color w:val="000000" w:themeColor="text1"/>
                <w:sz w:val="24"/>
                <w:szCs w:val="24"/>
              </w:rPr>
              <w:t>Semen is picked up prior to initial farm entry of day</w:t>
            </w:r>
            <w:r w:rsidR="001C6FAC" w:rsidRPr="00AF39BD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or end of day with no farm </w:t>
            </w:r>
            <w:r w:rsidR="006B21A1" w:rsidRPr="00AF39BD">
              <w:rPr>
                <w:rFonts w:ascii="Cambria" w:hAnsi="Cambria"/>
                <w:color w:val="000000" w:themeColor="text1"/>
                <w:sz w:val="24"/>
                <w:szCs w:val="24"/>
              </w:rPr>
              <w:t>re-entry</w:t>
            </w:r>
            <w:r w:rsidR="00BD13E7" w:rsidRPr="00AF39BD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or no farm entry at all-checking wording</w:t>
            </w:r>
          </w:p>
          <w:p w14:paraId="2F07066F" w14:textId="788681A9" w:rsidR="000F3433" w:rsidRPr="00AF39BD" w:rsidRDefault="006B21A1" w:rsidP="000A3900">
            <w:pPr>
              <w:pStyle w:val="ListParagraph"/>
              <w:numPr>
                <w:ilvl w:val="0"/>
                <w:numId w:val="3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AF39BD">
              <w:rPr>
                <w:rFonts w:ascii="Cambria" w:hAnsi="Cambria"/>
                <w:sz w:val="24"/>
                <w:szCs w:val="24"/>
              </w:rPr>
              <w:t>V</w:t>
            </w:r>
            <w:r w:rsidR="000F3433" w:rsidRPr="00AF39BD">
              <w:rPr>
                <w:rFonts w:ascii="Cambria" w:hAnsi="Cambria"/>
                <w:sz w:val="24"/>
                <w:szCs w:val="24"/>
              </w:rPr>
              <w:t>ehicles are restricted to designated entrances and / or parking areas</w:t>
            </w:r>
          </w:p>
          <w:p w14:paraId="730865EE" w14:textId="0548B921" w:rsidR="001C6FAC" w:rsidRPr="00AF39BD" w:rsidRDefault="000F3433" w:rsidP="000A3900">
            <w:pPr>
              <w:pStyle w:val="ListParagraph"/>
              <w:numPr>
                <w:ilvl w:val="0"/>
                <w:numId w:val="3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AF39BD">
              <w:rPr>
                <w:rFonts w:ascii="Cambria" w:hAnsi="Cambria"/>
                <w:sz w:val="24"/>
                <w:szCs w:val="24"/>
              </w:rPr>
              <w:t xml:space="preserve">Driver wears disposable boots </w:t>
            </w:r>
            <w:r w:rsidR="006B21A1" w:rsidRPr="00AF39BD">
              <w:rPr>
                <w:rFonts w:ascii="Cambria" w:hAnsi="Cambria"/>
                <w:sz w:val="24"/>
                <w:szCs w:val="24"/>
              </w:rPr>
              <w:t xml:space="preserve">when exiting the vehicle </w:t>
            </w:r>
            <w:r w:rsidRPr="00AF39BD">
              <w:rPr>
                <w:rFonts w:ascii="Cambria" w:hAnsi="Cambria"/>
                <w:sz w:val="24"/>
                <w:szCs w:val="24"/>
              </w:rPr>
              <w:t xml:space="preserve">at the </w:t>
            </w:r>
            <w:r w:rsidR="00BD13E7" w:rsidRPr="00AF39BD">
              <w:rPr>
                <w:rFonts w:ascii="Cambria" w:hAnsi="Cambria"/>
                <w:sz w:val="24"/>
                <w:szCs w:val="24"/>
              </w:rPr>
              <w:t>location</w:t>
            </w:r>
          </w:p>
          <w:p w14:paraId="1CADF235" w14:textId="18B98EC0" w:rsidR="006B21A1" w:rsidRPr="00AF39BD" w:rsidRDefault="006B21A1" w:rsidP="000A3900">
            <w:pPr>
              <w:pStyle w:val="ListParagraph"/>
              <w:numPr>
                <w:ilvl w:val="0"/>
                <w:numId w:val="3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AF39BD">
              <w:rPr>
                <w:rFonts w:ascii="Cambria" w:hAnsi="Cambria"/>
                <w:sz w:val="24"/>
                <w:szCs w:val="24"/>
              </w:rPr>
              <w:t xml:space="preserve">A disinfectant is used to decontaminate floor mats, steering wheel, etc. inside vehicle used to </w:t>
            </w:r>
            <w:r w:rsidR="00BD13E7" w:rsidRPr="00AF39BD">
              <w:rPr>
                <w:rFonts w:ascii="Cambria" w:hAnsi="Cambria"/>
                <w:sz w:val="24"/>
                <w:szCs w:val="24"/>
              </w:rPr>
              <w:t xml:space="preserve">deliver or </w:t>
            </w:r>
            <w:r w:rsidRPr="00AF39BD">
              <w:rPr>
                <w:rFonts w:ascii="Cambria" w:hAnsi="Cambria"/>
                <w:sz w:val="24"/>
                <w:szCs w:val="24"/>
              </w:rPr>
              <w:t>pick up semen.</w:t>
            </w:r>
          </w:p>
          <w:p w14:paraId="0B6C6177" w14:textId="071F64A3" w:rsidR="00B34571" w:rsidRPr="00AF39BD" w:rsidRDefault="00354841" w:rsidP="000A3900">
            <w:pPr>
              <w:pStyle w:val="ListParagraph"/>
              <w:numPr>
                <w:ilvl w:val="0"/>
                <w:numId w:val="3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AF39BD">
              <w:rPr>
                <w:rFonts w:ascii="Cambria" w:hAnsi="Cambria"/>
                <w:sz w:val="24"/>
                <w:szCs w:val="24"/>
              </w:rPr>
              <w:t>Location is</w:t>
            </w:r>
            <w:r w:rsidR="007A59A4" w:rsidRPr="00AF39BD">
              <w:rPr>
                <w:rFonts w:ascii="Cambria" w:hAnsi="Cambria"/>
                <w:sz w:val="24"/>
                <w:szCs w:val="24"/>
              </w:rPr>
              <w:t xml:space="preserve"> not</w:t>
            </w:r>
            <w:r w:rsidRPr="00AF39BD">
              <w:rPr>
                <w:rFonts w:ascii="Cambria" w:hAnsi="Cambria"/>
                <w:sz w:val="24"/>
                <w:szCs w:val="24"/>
              </w:rPr>
              <w:t xml:space="preserve"> shared with other pathogen positive farm</w:t>
            </w:r>
            <w:r w:rsidR="00025CB4" w:rsidRPr="00AF39BD">
              <w:rPr>
                <w:rFonts w:ascii="Cambria" w:hAnsi="Cambria"/>
                <w:sz w:val="24"/>
                <w:szCs w:val="24"/>
              </w:rPr>
              <w:t>s</w:t>
            </w:r>
          </w:p>
        </w:tc>
        <w:tc>
          <w:tcPr>
            <w:tcW w:w="3247" w:type="dxa"/>
            <w:tcBorders>
              <w:left w:val="nil"/>
              <w:bottom w:val="single" w:sz="4" w:space="0" w:color="auto"/>
            </w:tcBorders>
            <w:shd w:val="clear" w:color="auto" w:fill="FFFFFF" w:themeFill="background1"/>
          </w:tcPr>
          <w:p w14:paraId="1600E1F8" w14:textId="77777777" w:rsidR="00E31FC9" w:rsidRDefault="00E31FC9" w:rsidP="00AF39BD">
            <w:pPr>
              <w:spacing w:before="0"/>
              <w:rPr>
                <w:rStyle w:val="IntenseEmphasis"/>
                <w:rFonts w:ascii="Segoe UI Symbol" w:eastAsia="MS Gothic" w:hAnsi="Segoe UI Symbol" w:cs="Segoe UI Symbol"/>
                <w:b w:val="0"/>
                <w:color w:val="auto"/>
                <w:sz w:val="24"/>
              </w:rPr>
            </w:pPr>
          </w:p>
          <w:p w14:paraId="4E7A85A1" w14:textId="13FE188F" w:rsidR="00025CB4" w:rsidRPr="00AF39BD" w:rsidRDefault="00A61C17" w:rsidP="00AF39BD">
            <w:pPr>
              <w:spacing w:before="0"/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</w:pP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1346669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619E">
                  <w:rPr>
                    <w:rStyle w:val="IntenseEmphasis"/>
                    <w:rFonts w:ascii="MS Gothic" w:eastAsia="MS Gothic" w:hAnsi="MS Gothic" w:cs="Segoe UI Symbol" w:hint="eastAsia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Yes</w:t>
            </w:r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-312718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5CB4" w:rsidRPr="00AF39BD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No</w:t>
            </w:r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-1672875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5CB4" w:rsidRPr="00AF39BD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Unknown</w:t>
            </w:r>
          </w:p>
          <w:p w14:paraId="42F35C95" w14:textId="77777777" w:rsidR="00025CB4" w:rsidRPr="00AF39BD" w:rsidRDefault="00025CB4" w:rsidP="00057DF3">
            <w:pPr>
              <w:spacing w:before="0"/>
              <w:rPr>
                <w:rStyle w:val="IntenseEmphasis"/>
                <w:rFonts w:ascii="Segoe UI Symbol" w:eastAsia="MS Gothic" w:hAnsi="Segoe UI Symbol" w:cs="Segoe UI Symbol"/>
                <w:b w:val="0"/>
                <w:strike/>
                <w:color w:val="auto"/>
                <w:sz w:val="24"/>
              </w:rPr>
            </w:pPr>
          </w:p>
          <w:p w14:paraId="16026ECC" w14:textId="5FE84BAB" w:rsidR="00025CB4" w:rsidRPr="00AF39BD" w:rsidRDefault="00A61C17" w:rsidP="00057DF3">
            <w:pPr>
              <w:spacing w:before="0"/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</w:pP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442966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5CB4" w:rsidRPr="00AF39BD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Yes</w:t>
            </w:r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1253326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5CB4" w:rsidRPr="00AF39BD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No</w:t>
            </w:r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241843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5CB4" w:rsidRPr="00AF39BD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Unknown</w:t>
            </w:r>
          </w:p>
          <w:p w14:paraId="53E64C7D" w14:textId="0D60162C" w:rsidR="00025CB4" w:rsidRDefault="00025CB4" w:rsidP="00057DF3">
            <w:pPr>
              <w:spacing w:before="0"/>
              <w:rPr>
                <w:rStyle w:val="IntenseEmphasis"/>
                <w:rFonts w:ascii="Segoe UI Symbol" w:eastAsia="MS Gothic" w:hAnsi="Segoe UI Symbol" w:cs="Segoe UI Symbol"/>
                <w:b w:val="0"/>
                <w:strike/>
                <w:color w:val="auto"/>
                <w:sz w:val="24"/>
              </w:rPr>
            </w:pPr>
          </w:p>
          <w:p w14:paraId="3A3F4378" w14:textId="77777777" w:rsidR="00E31FC9" w:rsidRPr="00AF39BD" w:rsidRDefault="00E31FC9" w:rsidP="00057DF3">
            <w:pPr>
              <w:spacing w:before="0"/>
              <w:rPr>
                <w:rStyle w:val="IntenseEmphasis"/>
                <w:rFonts w:ascii="Segoe UI Symbol" w:eastAsia="MS Gothic" w:hAnsi="Segoe UI Symbol" w:cs="Segoe UI Symbol"/>
                <w:b w:val="0"/>
                <w:strike/>
                <w:color w:val="auto"/>
                <w:sz w:val="24"/>
              </w:rPr>
            </w:pPr>
          </w:p>
          <w:p w14:paraId="7DDC6FF9" w14:textId="78EC95C3" w:rsidR="00025CB4" w:rsidRDefault="00A61C17" w:rsidP="00025CB4">
            <w:pPr>
              <w:spacing w:before="0"/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</w:pP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-2120514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5CB4" w:rsidRPr="00AF39BD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Yes</w:t>
            </w:r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1181547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5CB4" w:rsidRPr="00AF39BD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No</w:t>
            </w:r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-18467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5CB4" w:rsidRPr="00AF39BD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Unknown</w:t>
            </w:r>
          </w:p>
          <w:p w14:paraId="273A5AF1" w14:textId="77777777" w:rsidR="00AF39BD" w:rsidRPr="00AF39BD" w:rsidRDefault="00AF39BD" w:rsidP="00025CB4">
            <w:pPr>
              <w:spacing w:before="0"/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</w:pPr>
          </w:p>
          <w:p w14:paraId="43F34963" w14:textId="77777777" w:rsidR="00025CB4" w:rsidRPr="00AF39BD" w:rsidRDefault="00A61C17" w:rsidP="00025CB4">
            <w:pPr>
              <w:spacing w:before="0"/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</w:pP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-1977448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5CB4" w:rsidRPr="00AF39BD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Yes</w:t>
            </w:r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-963658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5CB4" w:rsidRPr="00AF39BD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No</w:t>
            </w:r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641401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5CB4" w:rsidRPr="00AF39BD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Unknown</w:t>
            </w:r>
          </w:p>
          <w:p w14:paraId="0BA7D620" w14:textId="675325D1" w:rsidR="00025CB4" w:rsidRPr="00AF39BD" w:rsidRDefault="00025CB4" w:rsidP="00057DF3">
            <w:pPr>
              <w:spacing w:before="0"/>
              <w:rPr>
                <w:rStyle w:val="IntenseEmphasis"/>
                <w:rFonts w:ascii="Segoe UI Symbol" w:eastAsia="MS Gothic" w:hAnsi="Segoe UI Symbol" w:cs="Segoe UI Symbol"/>
                <w:color w:val="auto"/>
              </w:rPr>
            </w:pPr>
          </w:p>
          <w:p w14:paraId="50222176" w14:textId="77777777" w:rsidR="00025CB4" w:rsidRPr="00AF39BD" w:rsidRDefault="00A61C17" w:rsidP="00025CB4">
            <w:pPr>
              <w:spacing w:before="0"/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</w:pP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1427684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5CB4" w:rsidRPr="00AF39BD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Yes</w:t>
            </w:r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578103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5CB4" w:rsidRPr="00AF39BD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No</w:t>
            </w:r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818003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5CB4" w:rsidRPr="00AF39BD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Unknown</w:t>
            </w:r>
          </w:p>
          <w:p w14:paraId="399282AF" w14:textId="44AC5535" w:rsidR="00025CB4" w:rsidRPr="00AF39BD" w:rsidRDefault="00025CB4" w:rsidP="00057DF3">
            <w:pPr>
              <w:spacing w:before="0"/>
              <w:rPr>
                <w:rStyle w:val="IntenseEmphasis"/>
                <w:rFonts w:ascii="Segoe UI Symbol" w:eastAsia="MS Gothic" w:hAnsi="Segoe UI Symbol" w:cs="Segoe UI Symbol"/>
                <w:color w:val="auto"/>
              </w:rPr>
            </w:pPr>
          </w:p>
          <w:p w14:paraId="25531EEF" w14:textId="77777777" w:rsidR="00025CB4" w:rsidRPr="00AF39BD" w:rsidRDefault="00A61C17" w:rsidP="00025CB4">
            <w:pPr>
              <w:spacing w:before="0"/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</w:pP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770428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5CB4" w:rsidRPr="00AF39BD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Yes</w:t>
            </w:r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259643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5CB4" w:rsidRPr="00AF39BD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No</w:t>
            </w:r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538553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5CB4" w:rsidRPr="00AF39BD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Unknown</w:t>
            </w:r>
          </w:p>
          <w:p w14:paraId="224D9FBB" w14:textId="77777777" w:rsidR="00025CB4" w:rsidRPr="00AF39BD" w:rsidRDefault="00025CB4" w:rsidP="00057DF3">
            <w:pPr>
              <w:spacing w:before="0"/>
              <w:rPr>
                <w:rStyle w:val="IntenseEmphasis"/>
                <w:rFonts w:ascii="Segoe UI Symbol" w:eastAsia="MS Gothic" w:hAnsi="Segoe UI Symbol" w:cs="Segoe UI Symbol"/>
                <w:color w:val="auto"/>
              </w:rPr>
            </w:pPr>
          </w:p>
          <w:p w14:paraId="57E3C927" w14:textId="76613E81" w:rsidR="00025CB4" w:rsidRPr="00AF39BD" w:rsidRDefault="00025CB4" w:rsidP="00057DF3">
            <w:pPr>
              <w:spacing w:before="0"/>
              <w:rPr>
                <w:rStyle w:val="IntenseEmphasis"/>
                <w:rFonts w:ascii="Segoe UI Symbol" w:eastAsia="MS Gothic" w:hAnsi="Segoe UI Symbol" w:cs="Segoe UI Symbol"/>
                <w:b w:val="0"/>
                <w:strike/>
                <w:color w:val="auto"/>
                <w:sz w:val="24"/>
              </w:rPr>
            </w:pPr>
          </w:p>
        </w:tc>
      </w:tr>
      <w:tr w:rsidR="00057DF3" w:rsidRPr="006531C8" w14:paraId="1D903560" w14:textId="77777777" w:rsidTr="000440EC">
        <w:trPr>
          <w:trHeight w:val="720"/>
        </w:trPr>
        <w:tc>
          <w:tcPr>
            <w:tcW w:w="9370" w:type="dxa"/>
            <w:gridSpan w:val="2"/>
            <w:tcBorders>
              <w:bottom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DF3D070" w14:textId="77777777" w:rsidR="00057DF3" w:rsidRPr="00186E97" w:rsidRDefault="00057DF3" w:rsidP="00A31563">
            <w:pPr>
              <w:pStyle w:val="ListParagraph"/>
              <w:numPr>
                <w:ilvl w:val="0"/>
                <w:numId w:val="5"/>
              </w:numPr>
              <w:spacing w:before="0"/>
              <w:rPr>
                <w:rStyle w:val="IntenseEmphasis"/>
                <w:rFonts w:ascii="Segoe UI Symbol" w:eastAsia="MS Gothic" w:hAnsi="Segoe UI Symbol" w:cs="Segoe UI Symbol"/>
                <w:b w:val="0"/>
                <w:color w:val="auto"/>
                <w:sz w:val="24"/>
              </w:rPr>
            </w:pPr>
            <w:r w:rsidRPr="00186E97">
              <w:rPr>
                <w:rFonts w:ascii="Cambria" w:hAnsi="Cambria"/>
                <w:sz w:val="24"/>
                <w:szCs w:val="24"/>
              </w:rPr>
              <w:t>What steps are taken to prevent contamination or to decontaminate the semen packaging?</w:t>
            </w:r>
          </w:p>
        </w:tc>
      </w:tr>
      <w:tr w:rsidR="00057DF3" w:rsidRPr="006531C8" w14:paraId="38186F84" w14:textId="77777777" w:rsidTr="000440EC">
        <w:trPr>
          <w:trHeight w:val="1736"/>
        </w:trPr>
        <w:tc>
          <w:tcPr>
            <w:tcW w:w="6123" w:type="dxa"/>
            <w:tcBorders>
              <w:bottom w:val="single" w:sz="4" w:space="0" w:color="auto"/>
              <w:right w:val="nil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05C71CD" w14:textId="77777777" w:rsidR="00057DF3" w:rsidRPr="00186E97" w:rsidRDefault="00057DF3" w:rsidP="00A31563">
            <w:pPr>
              <w:pStyle w:val="ListParagraph"/>
              <w:numPr>
                <w:ilvl w:val="0"/>
                <w:numId w:val="12"/>
              </w:numPr>
              <w:spacing w:before="0"/>
              <w:rPr>
                <w:rStyle w:val="IntenseEmphasis"/>
                <w:rFonts w:ascii="Cambria" w:hAnsi="Cambria"/>
                <w:b w:val="0"/>
                <w:bCs w:val="0"/>
                <w:caps w:val="0"/>
                <w:color w:val="auto"/>
                <w:spacing w:val="0"/>
                <w:sz w:val="24"/>
                <w:szCs w:val="24"/>
              </w:rPr>
            </w:pPr>
            <w:r w:rsidRPr="00186E97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Double layer of clean, disposable packaging used to protect semen inside an insulated cooler</w:t>
            </w:r>
          </w:p>
          <w:p w14:paraId="35869BB7" w14:textId="77777777" w:rsidR="006F6FAB" w:rsidRPr="006F6FAB" w:rsidRDefault="00057DF3" w:rsidP="00A31563">
            <w:pPr>
              <w:pStyle w:val="ListParagraph"/>
              <w:numPr>
                <w:ilvl w:val="0"/>
                <w:numId w:val="12"/>
              </w:numPr>
              <w:spacing w:before="0"/>
              <w:rPr>
                <w:rStyle w:val="IntenseEmphasis"/>
                <w:rFonts w:ascii="Cambria" w:hAnsi="Cambria"/>
                <w:b w:val="0"/>
                <w:bCs w:val="0"/>
                <w:caps w:val="0"/>
                <w:color w:val="auto"/>
                <w:spacing w:val="0"/>
                <w:sz w:val="24"/>
                <w:szCs w:val="24"/>
              </w:rPr>
            </w:pPr>
            <w:r w:rsidRPr="00186E97">
              <w:rPr>
                <w:rFonts w:ascii="Cambria" w:hAnsi="Cambria"/>
                <w:bCs/>
                <w:spacing w:val="10"/>
                <w:sz w:val="24"/>
              </w:rPr>
              <w:t>Packaging is decontaminated with disinfectant or other method</w:t>
            </w:r>
            <w:r w:rsidRPr="00AF39BD">
              <w:rPr>
                <w:rFonts w:ascii="Cambria" w:hAnsi="Cambria"/>
                <w:bCs/>
                <w:spacing w:val="10"/>
                <w:sz w:val="24"/>
              </w:rPr>
              <w:t>s</w:t>
            </w:r>
            <w:r w:rsidR="006F6FAB" w:rsidRPr="00AF39BD">
              <w:rPr>
                <w:rFonts w:ascii="Cambria" w:hAnsi="Cambria"/>
                <w:bCs/>
                <w:spacing w:val="10"/>
                <w:sz w:val="24"/>
              </w:rPr>
              <w:t xml:space="preserve"> (UVC,</w:t>
            </w:r>
            <w:r w:rsidR="006F6FAB">
              <w:rPr>
                <w:rFonts w:ascii="Cambria" w:hAnsi="Cambria"/>
                <w:bCs/>
                <w:spacing w:val="10"/>
                <w:sz w:val="24"/>
              </w:rPr>
              <w:t xml:space="preserve"> etc.)</w:t>
            </w:r>
            <w:r w:rsidRPr="00186E97">
              <w:rPr>
                <w:rFonts w:ascii="Cambria" w:hAnsi="Cambria"/>
                <w:bCs/>
                <w:spacing w:val="10"/>
                <w:sz w:val="24"/>
              </w:rPr>
              <w:t xml:space="preserve"> before entering the facility</w:t>
            </w:r>
          </w:p>
        </w:tc>
        <w:tc>
          <w:tcPr>
            <w:tcW w:w="3247" w:type="dxa"/>
            <w:tcBorders>
              <w:left w:val="nil"/>
              <w:bottom w:val="single" w:sz="4" w:space="0" w:color="auto"/>
            </w:tcBorders>
            <w:shd w:val="clear" w:color="auto" w:fill="FFFFFF" w:themeFill="background1"/>
          </w:tcPr>
          <w:p w14:paraId="081097F2" w14:textId="77777777" w:rsidR="00057DF3" w:rsidRDefault="00A61C17" w:rsidP="00057DF3">
            <w:pPr>
              <w:spacing w:before="0"/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</w:pP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1914275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7DF3" w:rsidRPr="007E04DC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57DF3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Yes</w:t>
            </w:r>
            <w:r w:rsidR="00057DF3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-517160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7DF3" w:rsidRPr="007E04DC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57DF3" w:rsidRPr="007E04DC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N</w:t>
            </w:r>
            <w:r w:rsidR="00057DF3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o</w:t>
            </w:r>
            <w:r w:rsidR="00057DF3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965932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7DF3" w:rsidRPr="007E04DC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57DF3" w:rsidRPr="007E04DC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Unknown</w:t>
            </w:r>
          </w:p>
          <w:p w14:paraId="7FA1D7EE" w14:textId="77777777" w:rsidR="00057DF3" w:rsidRDefault="00057DF3" w:rsidP="00057DF3">
            <w:pPr>
              <w:spacing w:before="0"/>
              <w:rPr>
                <w:rStyle w:val="IntenseEmphasis"/>
                <w:rFonts w:ascii="Segoe UI Symbol" w:eastAsia="MS Gothic" w:hAnsi="Segoe UI Symbol" w:cs="Segoe UI Symbol"/>
                <w:b w:val="0"/>
                <w:color w:val="auto"/>
                <w:sz w:val="24"/>
              </w:rPr>
            </w:pPr>
          </w:p>
          <w:p w14:paraId="7EE5CE6D" w14:textId="77777777" w:rsidR="00057DF3" w:rsidRPr="0018083E" w:rsidRDefault="00057DF3" w:rsidP="00057DF3">
            <w:pPr>
              <w:spacing w:before="0"/>
              <w:rPr>
                <w:rStyle w:val="IntenseEmphasis"/>
                <w:rFonts w:ascii="Segoe UI Symbol" w:eastAsia="MS Gothic" w:hAnsi="Segoe UI Symbol" w:cs="Segoe UI Symbol"/>
                <w:b w:val="0"/>
                <w:color w:val="auto"/>
                <w:sz w:val="12"/>
              </w:rPr>
            </w:pPr>
          </w:p>
          <w:p w14:paraId="512D2D4C" w14:textId="77777777" w:rsidR="00057DF3" w:rsidRPr="007E04DC" w:rsidRDefault="00A61C17" w:rsidP="00057DF3">
            <w:pPr>
              <w:spacing w:before="0"/>
              <w:rPr>
                <w:rStyle w:val="IntenseEmphasis"/>
                <w:rFonts w:ascii="Cambria" w:hAnsi="Cambria"/>
                <w:b w:val="0"/>
                <w:bCs w:val="0"/>
                <w:iCs/>
                <w:color w:val="auto"/>
                <w:sz w:val="24"/>
                <w:szCs w:val="24"/>
              </w:rPr>
            </w:pP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-335073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7DF3" w:rsidRPr="007E04DC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57DF3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Yes</w:t>
            </w:r>
            <w:r w:rsidR="00057DF3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1087494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7DF3" w:rsidRPr="007E04DC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57DF3" w:rsidRPr="007E04DC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N</w:t>
            </w:r>
            <w:r w:rsidR="00057DF3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o</w:t>
            </w:r>
            <w:r w:rsidR="00057DF3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-1358047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7DF3" w:rsidRPr="007E04DC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57DF3" w:rsidRPr="007E04DC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Unknown</w:t>
            </w:r>
          </w:p>
          <w:p w14:paraId="4D2FA6A2" w14:textId="77777777" w:rsidR="00057DF3" w:rsidRPr="007E04DC" w:rsidRDefault="00057DF3" w:rsidP="00057DF3">
            <w:pPr>
              <w:spacing w:before="0"/>
              <w:rPr>
                <w:rFonts w:ascii="Cambria" w:hAnsi="Cambria"/>
                <w:sz w:val="24"/>
                <w:szCs w:val="24"/>
              </w:rPr>
            </w:pPr>
          </w:p>
        </w:tc>
      </w:tr>
      <w:tr w:rsidR="00057DF3" w:rsidRPr="006531C8" w14:paraId="32D1AFA5" w14:textId="77777777" w:rsidTr="000440EC">
        <w:trPr>
          <w:trHeight w:val="720"/>
        </w:trPr>
        <w:tc>
          <w:tcPr>
            <w:tcW w:w="937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7AEC8D" w14:textId="77777777" w:rsidR="00057DF3" w:rsidRPr="00186E97" w:rsidRDefault="00057DF3" w:rsidP="00A31563">
            <w:pPr>
              <w:pStyle w:val="ListParagraph"/>
              <w:numPr>
                <w:ilvl w:val="0"/>
                <w:numId w:val="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86E97">
              <w:rPr>
                <w:rFonts w:ascii="Cambria" w:hAnsi="Cambria"/>
                <w:sz w:val="24"/>
                <w:szCs w:val="24"/>
              </w:rPr>
              <w:t>Did anything related to semen delivery change in the 3 months prior to the outbreak?</w:t>
            </w:r>
          </w:p>
        </w:tc>
      </w:tr>
      <w:tr w:rsidR="00057DF3" w:rsidRPr="006531C8" w14:paraId="06F74AD8" w14:textId="77777777" w:rsidTr="000440EC">
        <w:tc>
          <w:tcPr>
            <w:tcW w:w="937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14C1F4A" w14:textId="77777777" w:rsidR="00057DF3" w:rsidRPr="000F5C24" w:rsidRDefault="00A61C17" w:rsidP="00057DF3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529155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7DF3" w:rsidRPr="00741D7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57DF3" w:rsidRPr="00741D7A">
              <w:rPr>
                <w:rFonts w:ascii="Cambria" w:hAnsi="Cambria"/>
                <w:sz w:val="24"/>
                <w:szCs w:val="24"/>
              </w:rPr>
              <w:t>Yes</w:t>
            </w:r>
            <w:r w:rsidR="00057DF3">
              <w:rPr>
                <w:rFonts w:ascii="Cambria" w:hAnsi="Cambria"/>
                <w:sz w:val="24"/>
                <w:szCs w:val="24"/>
              </w:rPr>
              <w:t xml:space="preserve"> </w:t>
            </w:r>
            <w:r w:rsidR="00057DF3">
              <w:rPr>
                <w:rFonts w:ascii="Cambria" w:hAnsi="Cambria"/>
                <w:i/>
                <w:sz w:val="24"/>
                <w:szCs w:val="24"/>
              </w:rPr>
              <w:t>(explain)</w:t>
            </w:r>
            <w:r w:rsidR="00057DF3" w:rsidRPr="00741D7A">
              <w:rPr>
                <w:rFonts w:ascii="Cambria" w:hAnsi="Cambria"/>
                <w:sz w:val="24"/>
                <w:szCs w:val="24"/>
              </w:rPr>
              <w:t xml:space="preserve"> </w:t>
            </w:r>
          </w:p>
          <w:p w14:paraId="50592543" w14:textId="77777777" w:rsidR="00057DF3" w:rsidRPr="002A1C2A" w:rsidRDefault="00057DF3" w:rsidP="00057DF3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Segoe UI Symbol" w:eastAsia="MS Gothic" w:hAnsi="Segoe UI Symbol" w:cs="Segoe UI Symbol"/>
                <w:sz w:val="24"/>
                <w:szCs w:val="24"/>
              </w:rPr>
              <w:t xml:space="preserve">           </w:t>
            </w: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-171101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41D7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A61C17" w:rsidRPr="001D14EB" w14:paraId="08AD5A29" w14:textId="77777777" w:rsidTr="000440EC">
        <w:tc>
          <w:tcPr>
            <w:tcW w:w="9370" w:type="dxa"/>
            <w:gridSpan w:val="2"/>
            <w:tcBorders>
              <w:left w:val="nil"/>
              <w:right w:val="nil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CD3CA81" w14:textId="0184B45D" w:rsidR="00A61C17" w:rsidRDefault="00AD3273" w:rsidP="00A61C17">
            <w:pPr>
              <w:spacing w:before="0"/>
              <w:rPr>
                <w:caps/>
                <w:color w:val="2E74B5" w:themeColor="accent1" w:themeShade="BF"/>
                <w:spacing w:val="10"/>
                <w:sz w:val="28"/>
                <w:szCs w:val="28"/>
              </w:rPr>
            </w:pPr>
            <w:r w:rsidRPr="00AD3273">
              <w:rPr>
                <w:b/>
                <w:sz w:val="32"/>
              </w:rPr>
              <w:t>Notes:</w:t>
            </w:r>
            <w:r>
              <w:rPr>
                <w:caps/>
                <w:color w:val="2E74B5" w:themeColor="accent1" w:themeShade="BF"/>
                <w:spacing w:val="10"/>
                <w:sz w:val="28"/>
                <w:szCs w:val="28"/>
              </w:rPr>
              <w:br w:type="page"/>
            </w:r>
          </w:p>
          <w:p w14:paraId="5B080550" w14:textId="285FB6D8" w:rsidR="000440EC" w:rsidRDefault="000440EC" w:rsidP="00A61C17">
            <w:pPr>
              <w:spacing w:before="0"/>
              <w:rPr>
                <w:caps/>
                <w:color w:val="2E74B5" w:themeColor="accent1" w:themeShade="BF"/>
                <w:spacing w:val="10"/>
                <w:sz w:val="28"/>
                <w:szCs w:val="28"/>
              </w:rPr>
            </w:pPr>
          </w:p>
          <w:p w14:paraId="7AF65388" w14:textId="470A68B1" w:rsidR="000440EC" w:rsidRDefault="000440EC" w:rsidP="00A61C17">
            <w:pPr>
              <w:spacing w:before="0"/>
              <w:rPr>
                <w:caps/>
                <w:color w:val="2E74B5" w:themeColor="accent1" w:themeShade="BF"/>
                <w:spacing w:val="10"/>
                <w:sz w:val="28"/>
                <w:szCs w:val="28"/>
              </w:rPr>
            </w:pPr>
          </w:p>
          <w:p w14:paraId="755F17C4" w14:textId="774443A9" w:rsidR="000440EC" w:rsidRDefault="000440EC" w:rsidP="00A61C17">
            <w:pPr>
              <w:spacing w:before="0"/>
              <w:rPr>
                <w:caps/>
                <w:color w:val="2E74B5" w:themeColor="accent1" w:themeShade="BF"/>
                <w:spacing w:val="10"/>
                <w:sz w:val="28"/>
                <w:szCs w:val="28"/>
              </w:rPr>
            </w:pPr>
          </w:p>
          <w:p w14:paraId="10E49805" w14:textId="77777777" w:rsidR="000440EC" w:rsidRDefault="000440EC" w:rsidP="00A61C17">
            <w:pPr>
              <w:spacing w:before="0"/>
              <w:rPr>
                <w:rFonts w:ascii="Segoe UI Symbol" w:eastAsia="MS Gothic" w:hAnsi="Segoe UI Symbol" w:cs="Segoe UI Symbol"/>
                <w:sz w:val="24"/>
                <w:szCs w:val="24"/>
              </w:rPr>
            </w:pPr>
          </w:p>
          <w:p w14:paraId="140CB259" w14:textId="77777777" w:rsidR="00A61C17" w:rsidRDefault="00A61C17" w:rsidP="00A61C17">
            <w:pPr>
              <w:spacing w:before="0"/>
              <w:rPr>
                <w:rFonts w:ascii="Segoe UI Symbol" w:eastAsia="MS Gothic" w:hAnsi="Segoe UI Symbol" w:cs="Segoe UI Symbol"/>
                <w:sz w:val="24"/>
                <w:szCs w:val="24"/>
              </w:rPr>
            </w:pPr>
          </w:p>
          <w:p w14:paraId="4622C0FF" w14:textId="77777777" w:rsidR="00A61C17" w:rsidRDefault="00A61C17" w:rsidP="00A61C17">
            <w:pPr>
              <w:spacing w:before="0"/>
              <w:rPr>
                <w:rFonts w:ascii="Segoe UI Symbol" w:eastAsia="MS Gothic" w:hAnsi="Segoe UI Symbol" w:cs="Segoe UI Symbol"/>
                <w:sz w:val="24"/>
                <w:szCs w:val="24"/>
              </w:rPr>
            </w:pPr>
          </w:p>
          <w:p w14:paraId="3E52C71C" w14:textId="77777777" w:rsidR="00A61C17" w:rsidRPr="001D14EB" w:rsidRDefault="00A61C17" w:rsidP="00A61C17">
            <w:pPr>
              <w:spacing w:before="0"/>
              <w:rPr>
                <w:rFonts w:ascii="Segoe UI Symbol" w:eastAsia="MS Gothic" w:hAnsi="Segoe UI Symbol" w:cs="Segoe UI Symbol"/>
                <w:sz w:val="24"/>
                <w:szCs w:val="24"/>
              </w:rPr>
            </w:pPr>
          </w:p>
        </w:tc>
      </w:tr>
      <w:tr w:rsidR="00A61C17" w:rsidRPr="00476418" w14:paraId="67D31ABE" w14:textId="77777777" w:rsidTr="000440EC">
        <w:tc>
          <w:tcPr>
            <w:tcW w:w="937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D689A54" w14:textId="77777777" w:rsidR="00A61C17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  <w:r w:rsidRPr="00476418">
              <w:rPr>
                <w:rFonts w:ascii="Cambria" w:eastAsia="MS Gothic" w:hAnsi="Cambria" w:cs="Segoe UI Symbol"/>
                <w:b/>
                <w:sz w:val="24"/>
                <w:szCs w:val="24"/>
              </w:rPr>
              <w:lastRenderedPageBreak/>
              <w:t>Likelihood that semen was responsible pathogen introduction</w:t>
            </w:r>
            <w:r w:rsidRPr="00476418">
              <w:rPr>
                <w:rFonts w:ascii="Cambria" w:eastAsia="MS Gothic" w:hAnsi="Cambria" w:cs="Segoe UI Symbol"/>
                <w:b/>
                <w:i/>
                <w:sz w:val="24"/>
                <w:szCs w:val="24"/>
              </w:rPr>
              <w:t xml:space="preserve"> </w:t>
            </w:r>
            <w:r w:rsidRPr="00476418">
              <w:rPr>
                <w:rFonts w:ascii="Cambria" w:eastAsia="MS Gothic" w:hAnsi="Cambria" w:cs="Segoe UI Symbol"/>
                <w:i/>
                <w:sz w:val="24"/>
                <w:szCs w:val="24"/>
              </w:rPr>
              <w:t>(circle one):</w:t>
            </w:r>
          </w:p>
          <w:p w14:paraId="30F574A3" w14:textId="2255B44A" w:rsidR="00A61C17" w:rsidRDefault="00A61C17" w:rsidP="00A61C17">
            <w:pPr>
              <w:spacing w:before="0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</w:p>
          <w:p w14:paraId="53886F40" w14:textId="77777777" w:rsidR="00A61C17" w:rsidRPr="00476418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</w:pPr>
            <w:r w:rsidRPr="00476418">
              <w:rPr>
                <w:rFonts w:ascii="Cambria" w:eastAsia="MS Gothic" w:hAnsi="Cambria" w:cs="Segoe UI Symbol"/>
                <w:b/>
                <w:color w:val="70AD47" w:themeColor="accent6"/>
                <w:sz w:val="28"/>
                <w:szCs w:val="24"/>
              </w:rPr>
              <w:t>LOW</w:t>
            </w:r>
            <w:r w:rsidRPr="00476418">
              <w:rPr>
                <w:rFonts w:ascii="Cambria" w:eastAsia="MS Gothic" w:hAnsi="Cambria" w:cs="Segoe UI Symbol"/>
                <w:b/>
                <w:sz w:val="28"/>
                <w:szCs w:val="24"/>
              </w:rPr>
              <w:t xml:space="preserve">                         </w:t>
            </w:r>
            <w:r w:rsidRPr="00476418">
              <w:rPr>
                <w:rFonts w:ascii="Cambria" w:eastAsia="MS Gothic" w:hAnsi="Cambria" w:cs="Segoe UI Symbol"/>
                <w:b/>
                <w:color w:val="FFC000" w:themeColor="accent4"/>
                <w:sz w:val="28"/>
                <w:szCs w:val="24"/>
              </w:rPr>
              <w:t xml:space="preserve">MEDIUM                       </w:t>
            </w:r>
            <w:r w:rsidRPr="00476418"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  <w:t>HIGH</w:t>
            </w:r>
          </w:p>
          <w:p w14:paraId="3420C284" w14:textId="77777777" w:rsidR="00A61C17" w:rsidRPr="00476418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  <w:tr w:rsidR="00A61C17" w:rsidRPr="00476418" w14:paraId="4F5A2CE8" w14:textId="77777777" w:rsidTr="000440EC">
        <w:tc>
          <w:tcPr>
            <w:tcW w:w="937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B5CE3B" w14:textId="77777777" w:rsidR="00A61C17" w:rsidRPr="00476418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476418">
              <w:rPr>
                <w:rFonts w:ascii="Cambria" w:eastAsia="MS Gothic" w:hAnsi="Cambria" w:cs="Segoe UI Symbol"/>
                <w:b/>
                <w:sz w:val="24"/>
                <w:szCs w:val="24"/>
              </w:rPr>
              <w:t>Brief justification for risk assessment:</w:t>
            </w:r>
          </w:p>
          <w:p w14:paraId="61B573CA" w14:textId="77777777" w:rsidR="00A61C17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5DF0E543" w14:textId="77777777" w:rsidR="00A61C17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7D981B3F" w14:textId="77777777" w:rsidR="00A61C17" w:rsidRPr="00476418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</w:tc>
      </w:tr>
      <w:tr w:rsidR="00A61C17" w:rsidRPr="00476418" w14:paraId="21FA1D9F" w14:textId="77777777" w:rsidTr="000440EC">
        <w:tc>
          <w:tcPr>
            <w:tcW w:w="937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179A535" w14:textId="77777777" w:rsidR="00A61C17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>Follow-up and/or biosecurity recommendations:</w:t>
            </w:r>
          </w:p>
          <w:p w14:paraId="6DEDAA08" w14:textId="6DE74856" w:rsidR="00A61C17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5CCEF09E" w14:textId="77777777" w:rsidR="00A61C17" w:rsidRPr="00CB0CA3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51A0D437" w14:textId="77777777" w:rsidR="00A61C17" w:rsidRPr="00476418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</w:tbl>
    <w:p w14:paraId="1DB02F30" w14:textId="77777777" w:rsidR="000440EC" w:rsidRDefault="000440EC" w:rsidP="000440EC">
      <w:pPr>
        <w:spacing w:before="0" w:after="0"/>
        <w:rPr>
          <w:rFonts w:ascii="Cambria" w:hAnsi="Cambria"/>
          <w:i/>
          <w:sz w:val="22"/>
          <w:szCs w:val="24"/>
        </w:rPr>
      </w:pPr>
    </w:p>
    <w:p w14:paraId="0D8EC185" w14:textId="0F85DE5C" w:rsidR="000440EC" w:rsidRPr="009D3ED9" w:rsidRDefault="000440EC" w:rsidP="000440EC">
      <w:pPr>
        <w:spacing w:before="0" w:after="0"/>
        <w:rPr>
          <w:rFonts w:ascii="Cambria" w:hAnsi="Cambria"/>
          <w:i/>
          <w:sz w:val="22"/>
          <w:szCs w:val="24"/>
        </w:rPr>
      </w:pPr>
      <w:r w:rsidRPr="009D3ED9">
        <w:rPr>
          <w:rFonts w:ascii="Cambria" w:hAnsi="Cambria"/>
          <w:i/>
          <w:sz w:val="22"/>
          <w:szCs w:val="24"/>
        </w:rPr>
        <w:t xml:space="preserve">Considerations when assessing risk for </w:t>
      </w:r>
      <w:r w:rsidRPr="009D3ED9">
        <w:rPr>
          <w:rFonts w:ascii="Cambria" w:hAnsi="Cambria"/>
          <w:b/>
          <w:i/>
          <w:sz w:val="22"/>
          <w:szCs w:val="24"/>
        </w:rPr>
        <w:t>semen entry</w:t>
      </w:r>
      <w:r w:rsidRPr="009D3ED9">
        <w:rPr>
          <w:rFonts w:ascii="Cambria" w:hAnsi="Cambria"/>
          <w:i/>
          <w:sz w:val="22"/>
          <w:szCs w:val="24"/>
        </w:rPr>
        <w:t>:</w:t>
      </w:r>
    </w:p>
    <w:p w14:paraId="38A2CD2E" w14:textId="7D7D13FA" w:rsidR="000440EC" w:rsidRDefault="000440EC" w:rsidP="000440EC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4"/>
        </w:rPr>
      </w:pPr>
      <w:r w:rsidRPr="009D3ED9">
        <w:rPr>
          <w:rFonts w:ascii="Cambria" w:hAnsi="Cambria"/>
          <w:i/>
          <w:sz w:val="22"/>
          <w:szCs w:val="24"/>
        </w:rPr>
        <w:t>Is there opportunity for the carrying agent to be contaminated or infected with an infectious pathogen?</w:t>
      </w:r>
    </w:p>
    <w:p w14:paraId="42744DEA" w14:textId="77777777" w:rsidR="000440EC" w:rsidRPr="009D3ED9" w:rsidRDefault="000440EC" w:rsidP="000440EC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4"/>
        </w:rPr>
      </w:pPr>
    </w:p>
    <w:p w14:paraId="54F6B47F" w14:textId="6E0C88D0" w:rsidR="000440EC" w:rsidRDefault="000440EC" w:rsidP="000440EC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4"/>
        </w:rPr>
      </w:pPr>
      <w:r w:rsidRPr="009D3ED9">
        <w:rPr>
          <w:rFonts w:ascii="Cambria" w:hAnsi="Cambria"/>
          <w:i/>
          <w:sz w:val="22"/>
          <w:szCs w:val="24"/>
        </w:rPr>
        <w:t>Is the contamination or infection mitigated prior to entering the farm?</w:t>
      </w:r>
    </w:p>
    <w:p w14:paraId="71E983BA" w14:textId="77777777" w:rsidR="000440EC" w:rsidRPr="009D3ED9" w:rsidRDefault="000440EC" w:rsidP="000440EC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4"/>
        </w:rPr>
      </w:pPr>
    </w:p>
    <w:p w14:paraId="21C3B7BA" w14:textId="3BBF2BEC" w:rsidR="000440EC" w:rsidRDefault="000440EC" w:rsidP="000440EC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4"/>
        </w:rPr>
      </w:pPr>
      <w:r w:rsidRPr="009D3ED9">
        <w:rPr>
          <w:rFonts w:ascii="Cambria" w:hAnsi="Cambria"/>
          <w:i/>
          <w:sz w:val="22"/>
          <w:szCs w:val="24"/>
        </w:rPr>
        <w:t>How frequently does risk event occur?</w:t>
      </w:r>
    </w:p>
    <w:p w14:paraId="3004DE71" w14:textId="77777777" w:rsidR="000440EC" w:rsidRPr="009D3ED9" w:rsidRDefault="000440EC" w:rsidP="000440EC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4"/>
        </w:rPr>
      </w:pPr>
    </w:p>
    <w:p w14:paraId="36D62E7F" w14:textId="6F300F02" w:rsidR="000440EC" w:rsidRDefault="000440EC" w:rsidP="000440EC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4"/>
        </w:rPr>
      </w:pPr>
      <w:r w:rsidRPr="009D3ED9">
        <w:rPr>
          <w:rFonts w:ascii="Cambria" w:hAnsi="Cambria"/>
          <w:i/>
          <w:sz w:val="22"/>
          <w:szCs w:val="24"/>
        </w:rPr>
        <w:t>Does the contaminated or infected carrying agent have access to pigs in the herd?</w:t>
      </w:r>
    </w:p>
    <w:p w14:paraId="21BCB165" w14:textId="77777777" w:rsidR="000440EC" w:rsidRPr="000440EC" w:rsidRDefault="000440EC" w:rsidP="000440EC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4"/>
        </w:rPr>
      </w:pPr>
    </w:p>
    <w:p w14:paraId="51C29E0B" w14:textId="77777777" w:rsidR="000440EC" w:rsidRPr="009D3ED9" w:rsidRDefault="000440EC" w:rsidP="000440EC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4"/>
        </w:rPr>
      </w:pPr>
      <w:r w:rsidRPr="009D3ED9">
        <w:rPr>
          <w:rFonts w:ascii="Cambria" w:hAnsi="Cambria"/>
          <w:i/>
          <w:sz w:val="22"/>
          <w:szCs w:val="24"/>
        </w:rPr>
        <w:t>Strength of Evidence:</w:t>
      </w:r>
    </w:p>
    <w:p w14:paraId="556EC796" w14:textId="77777777" w:rsidR="00A61C17" w:rsidRDefault="00A61C17">
      <w:pPr>
        <w:rPr>
          <w:caps/>
          <w:color w:val="2E74B5" w:themeColor="accent1" w:themeShade="BF"/>
          <w:spacing w:val="10"/>
          <w:sz w:val="28"/>
          <w:szCs w:val="28"/>
        </w:rPr>
      </w:pPr>
    </w:p>
    <w:p w14:paraId="69464F14" w14:textId="77777777" w:rsidR="00845A70" w:rsidRPr="00096C22" w:rsidRDefault="00845A70" w:rsidP="00A31563">
      <w:pPr>
        <w:pStyle w:val="ListParagraph"/>
        <w:numPr>
          <w:ilvl w:val="0"/>
          <w:numId w:val="8"/>
        </w:numPr>
        <w:pBdr>
          <w:bottom w:val="single" w:sz="6" w:space="1" w:color="5B9BD5" w:themeColor="accent1"/>
        </w:pBdr>
        <w:spacing w:before="200" w:after="0"/>
        <w:outlineLvl w:val="4"/>
        <w:rPr>
          <w:caps/>
          <w:color w:val="2E74B5" w:themeColor="accent1" w:themeShade="BF"/>
          <w:spacing w:val="10"/>
          <w:sz w:val="28"/>
          <w:szCs w:val="28"/>
        </w:rPr>
      </w:pPr>
      <w:r w:rsidRPr="00096C22">
        <w:rPr>
          <w:caps/>
          <w:color w:val="2E74B5" w:themeColor="accent1" w:themeShade="BF"/>
          <w:spacing w:val="10"/>
          <w:sz w:val="28"/>
          <w:szCs w:val="28"/>
        </w:rPr>
        <w:t>Breeding replacements entered into herd</w:t>
      </w:r>
    </w:p>
    <w:p w14:paraId="49549984" w14:textId="77777777" w:rsidR="00287D78" w:rsidRPr="00BA3169" w:rsidRDefault="00287D78" w:rsidP="00BA3169">
      <w:pPr>
        <w:spacing w:before="0" w:line="240" w:lineRule="auto"/>
        <w:rPr>
          <w:rFonts w:ascii="Cambria" w:hAnsi="Cambria"/>
          <w:sz w:val="24"/>
          <w:szCs w:val="24"/>
        </w:rPr>
      </w:pPr>
    </w:p>
    <w:tbl>
      <w:tblPr>
        <w:tblStyle w:val="TableGrid"/>
        <w:tblpPr w:leftFromText="180" w:rightFromText="180" w:vertAnchor="text" w:tblpXSpec="center" w:tblpY="1"/>
        <w:tblOverlap w:val="never"/>
        <w:tblW w:w="9317" w:type="dxa"/>
        <w:jc w:val="center"/>
        <w:tblLook w:val="04A0" w:firstRow="1" w:lastRow="0" w:firstColumn="1" w:lastColumn="0" w:noHBand="0" w:noVBand="1"/>
      </w:tblPr>
      <w:tblGrid>
        <w:gridCol w:w="4102"/>
        <w:gridCol w:w="5215"/>
      </w:tblGrid>
      <w:tr w:rsidR="00845A70" w:rsidRPr="00845A70" w14:paraId="7F078780" w14:textId="77777777" w:rsidTr="00E00C8F">
        <w:trPr>
          <w:jc w:val="center"/>
        </w:trPr>
        <w:tc>
          <w:tcPr>
            <w:tcW w:w="9317" w:type="dxa"/>
            <w:gridSpan w:val="2"/>
            <w:vAlign w:val="center"/>
          </w:tcPr>
          <w:p w14:paraId="4D924255" w14:textId="77777777" w:rsidR="00845A70" w:rsidRPr="00845A70" w:rsidRDefault="00845A70" w:rsidP="00E834D9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845A70">
              <w:rPr>
                <w:rFonts w:ascii="Cambria" w:hAnsi="Cambria"/>
                <w:b/>
                <w:sz w:val="24"/>
                <w:szCs w:val="24"/>
              </w:rPr>
              <w:t>FREQUENCY</w:t>
            </w:r>
          </w:p>
        </w:tc>
      </w:tr>
      <w:tr w:rsidR="00845A70" w:rsidRPr="00845A70" w14:paraId="0C632621" w14:textId="77777777" w:rsidTr="00E00C8F">
        <w:trPr>
          <w:trHeight w:val="1008"/>
          <w:jc w:val="center"/>
        </w:trPr>
        <w:tc>
          <w:tcPr>
            <w:tcW w:w="4102" w:type="dxa"/>
            <w:shd w:val="clear" w:color="auto" w:fill="FFF2CC" w:themeFill="accent4" w:themeFillTint="33"/>
            <w:vAlign w:val="center"/>
          </w:tcPr>
          <w:p w14:paraId="5EE6246C" w14:textId="77777777" w:rsidR="00845A70" w:rsidRPr="00845A70" w:rsidRDefault="00845A70" w:rsidP="00312B41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How many times during the investigation period were gilts delivered to the farm?</w:t>
            </w:r>
          </w:p>
        </w:tc>
        <w:tc>
          <w:tcPr>
            <w:tcW w:w="5215" w:type="dxa"/>
          </w:tcPr>
          <w:p w14:paraId="3E1024DE" w14:textId="77777777" w:rsidR="00845A70" w:rsidRPr="00845A70" w:rsidRDefault="00845A70" w:rsidP="00312B41">
            <w:pPr>
              <w:rPr>
                <w:sz w:val="24"/>
                <w:szCs w:val="24"/>
              </w:rPr>
            </w:pPr>
          </w:p>
        </w:tc>
      </w:tr>
      <w:tr w:rsidR="00845A70" w:rsidRPr="00845A70" w14:paraId="12525F51" w14:textId="77777777" w:rsidTr="00E00C8F">
        <w:trPr>
          <w:trHeight w:val="1008"/>
          <w:jc w:val="center"/>
        </w:trPr>
        <w:tc>
          <w:tcPr>
            <w:tcW w:w="4102" w:type="dxa"/>
            <w:shd w:val="clear" w:color="auto" w:fill="FFF2CC" w:themeFill="accent4" w:themeFillTint="33"/>
            <w:vAlign w:val="center"/>
          </w:tcPr>
          <w:p w14:paraId="52BA6C6C" w14:textId="62CC2E27" w:rsidR="00E00C8F" w:rsidRPr="00845A70" w:rsidRDefault="00845A70" w:rsidP="00312B41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Dates of delivery (if possible):</w:t>
            </w:r>
          </w:p>
        </w:tc>
        <w:tc>
          <w:tcPr>
            <w:tcW w:w="5215" w:type="dxa"/>
          </w:tcPr>
          <w:p w14:paraId="271601DE" w14:textId="77777777" w:rsidR="00803935" w:rsidRPr="00845A70" w:rsidRDefault="00803935" w:rsidP="00312B41">
            <w:pPr>
              <w:rPr>
                <w:sz w:val="24"/>
                <w:szCs w:val="24"/>
              </w:rPr>
            </w:pPr>
          </w:p>
        </w:tc>
      </w:tr>
    </w:tbl>
    <w:p w14:paraId="7D1F6CB5" w14:textId="77777777" w:rsidR="00845A70" w:rsidRPr="00845A70" w:rsidRDefault="00845A70" w:rsidP="00845A70">
      <w:pPr>
        <w:rPr>
          <w:sz w:val="24"/>
          <w:szCs w:val="24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845A70" w:rsidRPr="00845A70" w14:paraId="6E3480E0" w14:textId="77777777" w:rsidTr="00E834D9">
        <w:tc>
          <w:tcPr>
            <w:tcW w:w="9355" w:type="dxa"/>
            <w:vAlign w:val="center"/>
          </w:tcPr>
          <w:p w14:paraId="399A4421" w14:textId="77777777" w:rsidR="00845A70" w:rsidRPr="00AF39BD" w:rsidRDefault="0099346C" w:rsidP="00E834D9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AF39BD">
              <w:rPr>
                <w:rFonts w:ascii="Cambria" w:hAnsi="Cambria"/>
                <w:b/>
                <w:sz w:val="24"/>
                <w:szCs w:val="24"/>
              </w:rPr>
              <w:t>BREEDING REPLACEMENT SOURCE AND GILT DEVELOPMENT</w:t>
            </w:r>
          </w:p>
        </w:tc>
      </w:tr>
      <w:tr w:rsidR="00845A70" w:rsidRPr="00845A70" w14:paraId="2A7238CC" w14:textId="77777777" w:rsidTr="00E00C8F">
        <w:trPr>
          <w:trHeight w:val="720"/>
        </w:trPr>
        <w:tc>
          <w:tcPr>
            <w:tcW w:w="9355" w:type="dxa"/>
            <w:shd w:val="clear" w:color="auto" w:fill="FFF2CC" w:themeFill="accent4" w:themeFillTint="33"/>
            <w:vAlign w:val="center"/>
          </w:tcPr>
          <w:p w14:paraId="6F40F7E0" w14:textId="202B8480" w:rsidR="00845A70" w:rsidRPr="00AF39BD" w:rsidRDefault="00845A70" w:rsidP="00A31563">
            <w:pPr>
              <w:numPr>
                <w:ilvl w:val="0"/>
                <w:numId w:val="13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AF39BD">
              <w:rPr>
                <w:rFonts w:ascii="Cambria" w:hAnsi="Cambria"/>
                <w:sz w:val="24"/>
                <w:szCs w:val="24"/>
              </w:rPr>
              <w:t xml:space="preserve">How many breeding herd sources </w:t>
            </w:r>
            <w:r w:rsidR="006F6FAB" w:rsidRPr="00AF39BD">
              <w:rPr>
                <w:rFonts w:ascii="Cambria" w:hAnsi="Cambria"/>
                <w:sz w:val="24"/>
                <w:szCs w:val="24"/>
              </w:rPr>
              <w:t>were</w:t>
            </w:r>
            <w:r w:rsidRPr="00AF39BD">
              <w:rPr>
                <w:rFonts w:ascii="Cambria" w:hAnsi="Cambria"/>
                <w:sz w:val="24"/>
                <w:szCs w:val="24"/>
              </w:rPr>
              <w:t xml:space="preserve"> breeding replacements obtained from</w:t>
            </w:r>
            <w:r w:rsidR="006F6FAB" w:rsidRPr="00AF39BD">
              <w:rPr>
                <w:rFonts w:ascii="Cambria" w:hAnsi="Cambria"/>
                <w:sz w:val="24"/>
                <w:szCs w:val="24"/>
              </w:rPr>
              <w:t xml:space="preserve"> during the investigation period?</w:t>
            </w:r>
            <w:r w:rsidR="007708B4" w:rsidRPr="00AF39BD">
              <w:rPr>
                <w:rFonts w:ascii="Cambria" w:hAnsi="Cambria"/>
                <w:sz w:val="24"/>
                <w:szCs w:val="24"/>
              </w:rPr>
              <w:t xml:space="preserve"> If there is more than one gilt source include the dates of delivery from each source.</w:t>
            </w:r>
          </w:p>
        </w:tc>
      </w:tr>
      <w:tr w:rsidR="00845A70" w:rsidRPr="00845A70" w14:paraId="59ED9DD0" w14:textId="77777777" w:rsidTr="0032163A">
        <w:trPr>
          <w:trHeight w:val="512"/>
        </w:trPr>
        <w:tc>
          <w:tcPr>
            <w:tcW w:w="9355" w:type="dxa"/>
          </w:tcPr>
          <w:p w14:paraId="7AF9BDA7" w14:textId="77777777" w:rsidR="00845A70" w:rsidRPr="00845A70" w:rsidRDefault="00845A70" w:rsidP="00845A70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845A70" w:rsidRPr="00845A70" w14:paraId="2E68560E" w14:textId="77777777" w:rsidTr="00E00C8F">
        <w:trPr>
          <w:trHeight w:val="720"/>
        </w:trPr>
        <w:tc>
          <w:tcPr>
            <w:tcW w:w="9355" w:type="dxa"/>
            <w:shd w:val="clear" w:color="auto" w:fill="FFF2CC" w:themeFill="accent4" w:themeFillTint="33"/>
            <w:vAlign w:val="center"/>
          </w:tcPr>
          <w:p w14:paraId="0BCC0F01" w14:textId="77777777" w:rsidR="00845A70" w:rsidRPr="00845A70" w:rsidRDefault="00845A70" w:rsidP="00A31563">
            <w:pPr>
              <w:numPr>
                <w:ilvl w:val="0"/>
                <w:numId w:val="13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What is the name(s) of the replacement gilt sources used during the investigation period?</w:t>
            </w:r>
          </w:p>
        </w:tc>
      </w:tr>
      <w:tr w:rsidR="00845A70" w:rsidRPr="00845A70" w14:paraId="49B17D3C" w14:textId="77777777" w:rsidTr="0032163A">
        <w:trPr>
          <w:trHeight w:val="827"/>
        </w:trPr>
        <w:tc>
          <w:tcPr>
            <w:tcW w:w="9355" w:type="dxa"/>
          </w:tcPr>
          <w:p w14:paraId="73BA35DE" w14:textId="77777777" w:rsidR="00845A70" w:rsidRPr="00845A70" w:rsidRDefault="00845A70" w:rsidP="00845A70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845A70" w:rsidRPr="00845A70" w14:paraId="580D059C" w14:textId="77777777" w:rsidTr="00E00C8F">
        <w:trPr>
          <w:trHeight w:val="720"/>
        </w:trPr>
        <w:tc>
          <w:tcPr>
            <w:tcW w:w="9355" w:type="dxa"/>
            <w:shd w:val="clear" w:color="auto" w:fill="FFF2CC" w:themeFill="accent4" w:themeFillTint="33"/>
            <w:vAlign w:val="center"/>
          </w:tcPr>
          <w:p w14:paraId="391E3CBE" w14:textId="73811034" w:rsidR="00845A70" w:rsidRPr="00845A70" w:rsidRDefault="00845A70" w:rsidP="00A31563">
            <w:pPr>
              <w:numPr>
                <w:ilvl w:val="0"/>
                <w:numId w:val="13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What </w:t>
            </w:r>
            <w:r w:rsidR="004A08FB" w:rsidRPr="00845A70">
              <w:rPr>
                <w:rFonts w:ascii="Cambria" w:hAnsi="Cambria"/>
                <w:sz w:val="24"/>
                <w:szCs w:val="24"/>
              </w:rPr>
              <w:t>are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the names of the premises(s) from which gilts were delivered during the investigation period? </w:t>
            </w:r>
            <w:r w:rsidRPr="00E31FC9">
              <w:rPr>
                <w:rFonts w:ascii="Cambria" w:hAnsi="Cambria"/>
                <w:i/>
                <w:sz w:val="24"/>
                <w:szCs w:val="24"/>
              </w:rPr>
              <w:t>(specify, if different than above)</w:t>
            </w:r>
          </w:p>
        </w:tc>
      </w:tr>
      <w:tr w:rsidR="00845A70" w:rsidRPr="00845A70" w14:paraId="551C8C3D" w14:textId="77777777" w:rsidTr="0032163A">
        <w:trPr>
          <w:trHeight w:val="593"/>
        </w:trPr>
        <w:tc>
          <w:tcPr>
            <w:tcW w:w="9355" w:type="dxa"/>
          </w:tcPr>
          <w:p w14:paraId="069D218B" w14:textId="77777777" w:rsidR="00845A70" w:rsidRPr="00845A70" w:rsidRDefault="00845A70" w:rsidP="00845A70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845A70" w:rsidRPr="00845A70" w14:paraId="12D9E8C6" w14:textId="77777777" w:rsidTr="00E00C8F">
        <w:trPr>
          <w:trHeight w:val="720"/>
        </w:trPr>
        <w:tc>
          <w:tcPr>
            <w:tcW w:w="9355" w:type="dxa"/>
            <w:shd w:val="clear" w:color="auto" w:fill="FFF2CC" w:themeFill="accent4" w:themeFillTint="33"/>
            <w:vAlign w:val="center"/>
          </w:tcPr>
          <w:p w14:paraId="433CE996" w14:textId="77777777" w:rsidR="00845A70" w:rsidRPr="00845A70" w:rsidRDefault="00845A70" w:rsidP="00A31563">
            <w:pPr>
              <w:numPr>
                <w:ilvl w:val="0"/>
                <w:numId w:val="13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Did the source of replacement gilts change in the 3 months prior to the outbreak?</w:t>
            </w:r>
          </w:p>
        </w:tc>
      </w:tr>
      <w:tr w:rsidR="00845A70" w:rsidRPr="00845A70" w14:paraId="23674573" w14:textId="77777777" w:rsidTr="0032163A">
        <w:trPr>
          <w:cantSplit/>
          <w:trHeight w:val="683"/>
        </w:trPr>
        <w:tc>
          <w:tcPr>
            <w:tcW w:w="9355" w:type="dxa"/>
            <w:vAlign w:val="center"/>
          </w:tcPr>
          <w:p w14:paraId="4CC3C022" w14:textId="0ED9E04C" w:rsidR="00845A70" w:rsidRPr="00845A70" w:rsidRDefault="00845A70" w:rsidP="00A00DC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 w:rsidR="005377BF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5377BF" w:rsidRPr="00AF39BD">
              <w:rPr>
                <w:rFonts w:ascii="Cambria" w:hAnsi="Cambria"/>
                <w:i/>
                <w:sz w:val="24"/>
                <w:szCs w:val="24"/>
              </w:rPr>
              <w:t xml:space="preserve">(describe in </w:t>
            </w:r>
            <w:r w:rsidR="00AD3273">
              <w:rPr>
                <w:rFonts w:ascii="Cambria" w:hAnsi="Cambria"/>
                <w:i/>
                <w:sz w:val="24"/>
                <w:szCs w:val="24"/>
              </w:rPr>
              <w:t>notes</w:t>
            </w:r>
            <w:r w:rsidRPr="00AF39BD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0CAEA7C7" w14:textId="77777777" w:rsidR="00845A70" w:rsidRPr="00845A70" w:rsidRDefault="00845A70" w:rsidP="00A00DC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 w:rsidRPr="00845A70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</w:tbl>
    <w:p w14:paraId="49F1F293" w14:textId="63DD204A" w:rsidR="00AD3273" w:rsidRDefault="00AD3273">
      <w:pPr>
        <w:rPr>
          <w:sz w:val="24"/>
          <w:szCs w:val="24"/>
        </w:rPr>
      </w:pPr>
      <w:r w:rsidRPr="00AD3273">
        <w:rPr>
          <w:b/>
          <w:sz w:val="32"/>
        </w:rPr>
        <w:t>Notes:</w:t>
      </w:r>
      <w:r>
        <w:rPr>
          <w:sz w:val="24"/>
          <w:szCs w:val="24"/>
        </w:rPr>
        <w:br w:type="page"/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6295"/>
        <w:gridCol w:w="3060"/>
      </w:tblGrid>
      <w:tr w:rsidR="00845A70" w:rsidRPr="00845A70" w14:paraId="21F08F6A" w14:textId="77777777" w:rsidTr="00E834D9">
        <w:tc>
          <w:tcPr>
            <w:tcW w:w="9355" w:type="dxa"/>
            <w:gridSpan w:val="2"/>
            <w:vAlign w:val="center"/>
          </w:tcPr>
          <w:p w14:paraId="70C0725F" w14:textId="77777777" w:rsidR="00845A70" w:rsidRPr="00845A70" w:rsidRDefault="00845A70" w:rsidP="00E834D9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845A70">
              <w:rPr>
                <w:rFonts w:ascii="Cambria" w:hAnsi="Cambria"/>
                <w:b/>
                <w:sz w:val="24"/>
                <w:szCs w:val="24"/>
              </w:rPr>
              <w:lastRenderedPageBreak/>
              <w:t>BR</w:t>
            </w:r>
            <w:r w:rsidR="0099346C">
              <w:rPr>
                <w:rFonts w:ascii="Cambria" w:hAnsi="Cambria"/>
                <w:b/>
                <w:sz w:val="24"/>
                <w:szCs w:val="24"/>
              </w:rPr>
              <w:t>EEDING REPLACEMENT ACCLIMATION AND</w:t>
            </w:r>
            <w:r>
              <w:rPr>
                <w:rFonts w:ascii="Cambria" w:hAnsi="Cambria"/>
                <w:b/>
                <w:sz w:val="24"/>
                <w:szCs w:val="24"/>
              </w:rPr>
              <w:t xml:space="preserve"> ISOLATION</w:t>
            </w:r>
          </w:p>
        </w:tc>
      </w:tr>
      <w:tr w:rsidR="00845A70" w:rsidRPr="00845A70" w14:paraId="24DAE990" w14:textId="77777777" w:rsidTr="00E00C8F">
        <w:trPr>
          <w:trHeight w:val="720"/>
        </w:trPr>
        <w:tc>
          <w:tcPr>
            <w:tcW w:w="9355" w:type="dxa"/>
            <w:gridSpan w:val="2"/>
            <w:shd w:val="clear" w:color="auto" w:fill="FFF2CC" w:themeFill="accent4" w:themeFillTint="33"/>
            <w:vAlign w:val="center"/>
          </w:tcPr>
          <w:p w14:paraId="24BA9460" w14:textId="77777777" w:rsidR="00845A70" w:rsidRPr="00845A70" w:rsidRDefault="00845A70" w:rsidP="00A31563">
            <w:pPr>
              <w:numPr>
                <w:ilvl w:val="0"/>
                <w:numId w:val="13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Are breeding replacements acclimated to </w:t>
            </w:r>
            <w:r w:rsidR="006F6FAB">
              <w:rPr>
                <w:rFonts w:ascii="Cambria" w:hAnsi="Cambria"/>
                <w:sz w:val="24"/>
                <w:szCs w:val="24"/>
              </w:rPr>
              <w:t>the pathogen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by exposure to any of the following prior to entry into the breeding herd? </w:t>
            </w:r>
          </w:p>
        </w:tc>
      </w:tr>
      <w:tr w:rsidR="00A00DC1" w:rsidRPr="00845A70" w14:paraId="61A0BA15" w14:textId="77777777" w:rsidTr="00AD3273">
        <w:trPr>
          <w:trHeight w:val="2420"/>
        </w:trPr>
        <w:tc>
          <w:tcPr>
            <w:tcW w:w="6295" w:type="dxa"/>
            <w:tcBorders>
              <w:right w:val="nil"/>
            </w:tcBorders>
            <w:shd w:val="clear" w:color="auto" w:fill="auto"/>
          </w:tcPr>
          <w:p w14:paraId="7D3F061C" w14:textId="77777777" w:rsidR="00A00DC1" w:rsidRDefault="00A00DC1" w:rsidP="00A00DC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a. L</w:t>
            </w:r>
            <w:r>
              <w:rPr>
                <w:rFonts w:ascii="Cambria" w:hAnsi="Cambria"/>
                <w:sz w:val="24"/>
                <w:szCs w:val="24"/>
              </w:rPr>
              <w:t>ive animals actively shedding</w:t>
            </w:r>
            <w:r>
              <w:rPr>
                <w:rFonts w:ascii="Cambria" w:hAnsi="Cambria"/>
                <w:sz w:val="24"/>
                <w:szCs w:val="24"/>
              </w:rPr>
              <w:tab/>
            </w:r>
          </w:p>
          <w:p w14:paraId="75DA6757" w14:textId="2F088880" w:rsidR="00A00DC1" w:rsidRDefault="00A00DC1" w:rsidP="00A00DC1">
            <w:pPr>
              <w:spacing w:before="0"/>
              <w:ind w:left="720"/>
              <w:rPr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b. Feedback of feces</w:t>
            </w:r>
            <w:r>
              <w:rPr>
                <w:rFonts w:ascii="Cambria" w:hAnsi="Cambria"/>
                <w:sz w:val="24"/>
                <w:szCs w:val="24"/>
              </w:rPr>
              <w:t xml:space="preserve"> or other tissues from animals </w:t>
            </w:r>
            <w:r w:rsidR="00AF39BD">
              <w:rPr>
                <w:rFonts w:ascii="Cambria" w:hAnsi="Cambria"/>
                <w:sz w:val="24"/>
                <w:szCs w:val="24"/>
              </w:rPr>
              <w:t xml:space="preserve"> </w:t>
            </w:r>
            <w:r w:rsidR="00AF39BD">
              <w:rPr>
                <w:szCs w:val="24"/>
              </w:rPr>
              <w:t xml:space="preserve">     </w:t>
            </w:r>
          </w:p>
          <w:p w14:paraId="75695EF4" w14:textId="429DC117" w:rsidR="00AF39BD" w:rsidRPr="00845A70" w:rsidRDefault="00AF39BD" w:rsidP="00A00DC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r>
              <w:rPr>
                <w:szCs w:val="24"/>
              </w:rPr>
              <w:t xml:space="preserve">    </w:t>
            </w:r>
            <w:r w:rsidRPr="00845A70">
              <w:rPr>
                <w:rFonts w:ascii="Cambria" w:hAnsi="Cambria"/>
                <w:sz w:val="24"/>
                <w:szCs w:val="24"/>
              </w:rPr>
              <w:t>actively shedding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</w:p>
          <w:p w14:paraId="56BB6885" w14:textId="77777777" w:rsidR="00A00DC1" w:rsidRDefault="00A00DC1" w:rsidP="00A00DC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c. Serum fr</w:t>
            </w:r>
            <w:r>
              <w:rPr>
                <w:rFonts w:ascii="Cambria" w:hAnsi="Cambria"/>
                <w:sz w:val="24"/>
                <w:szCs w:val="24"/>
              </w:rPr>
              <w:t>om animals actively shedding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</w:t>
            </w:r>
          </w:p>
          <w:p w14:paraId="6EA59027" w14:textId="77777777" w:rsidR="00A00DC1" w:rsidRDefault="00A00DC1" w:rsidP="00A00DC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d. Commercially available modified live vaccine</w:t>
            </w:r>
          </w:p>
          <w:p w14:paraId="60982034" w14:textId="77777777" w:rsidR="00A00DC1" w:rsidRDefault="00A00DC1" w:rsidP="00A00DC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e. Other commercially available vaccines</w:t>
            </w:r>
          </w:p>
          <w:p w14:paraId="4718446E" w14:textId="77777777" w:rsidR="00A00DC1" w:rsidRDefault="00A00DC1" w:rsidP="00A00DC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f. Killed autogenous vaccine</w:t>
            </w:r>
          </w:p>
          <w:p w14:paraId="09060C20" w14:textId="77777777" w:rsidR="00A00DC1" w:rsidRDefault="00A00DC1" w:rsidP="006F6FAB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g. Other vaccines or source of live </w:t>
            </w:r>
            <w:r w:rsidR="006F6FAB">
              <w:rPr>
                <w:rFonts w:ascii="Cambria" w:hAnsi="Cambria"/>
                <w:sz w:val="24"/>
                <w:szCs w:val="24"/>
              </w:rPr>
              <w:t>pathogen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</w:p>
        </w:tc>
        <w:tc>
          <w:tcPr>
            <w:tcW w:w="3060" w:type="dxa"/>
            <w:tcBorders>
              <w:left w:val="nil"/>
            </w:tcBorders>
            <w:shd w:val="clear" w:color="auto" w:fill="auto"/>
          </w:tcPr>
          <w:p w14:paraId="480BEB23" w14:textId="063CE306" w:rsidR="00A00DC1" w:rsidRDefault="00A61C17" w:rsidP="00A00DC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737438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1FC9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2466F0">
              <w:rPr>
                <w:rFonts w:ascii="Cambria" w:hAnsi="Cambria"/>
                <w:sz w:val="24"/>
                <w:szCs w:val="24"/>
              </w:rPr>
              <w:t>Yes</w:t>
            </w:r>
            <w:r w:rsidR="00A00DC1">
              <w:rPr>
                <w:rFonts w:ascii="Cambria" w:hAnsi="Cambria"/>
                <w:sz w:val="24"/>
                <w:szCs w:val="24"/>
              </w:rPr>
              <w:t xml:space="preserve">  </w:t>
            </w:r>
            <w:r w:rsidR="00A00DC1"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49202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0DC1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00DC1" w:rsidRPr="00845A70">
              <w:rPr>
                <w:rFonts w:ascii="Cambria" w:hAnsi="Cambria"/>
                <w:sz w:val="24"/>
                <w:szCs w:val="24"/>
              </w:rPr>
              <w:t>No</w:t>
            </w:r>
          </w:p>
          <w:p w14:paraId="51284AE4" w14:textId="0C454992" w:rsidR="00A00DC1" w:rsidRDefault="00A61C17" w:rsidP="00E31FC9">
            <w:pPr>
              <w:spacing w:before="0" w:line="360" w:lineRule="auto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142888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1FC9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2466F0">
              <w:rPr>
                <w:rFonts w:ascii="Cambria" w:hAnsi="Cambria"/>
                <w:sz w:val="24"/>
                <w:szCs w:val="24"/>
              </w:rPr>
              <w:t>Yes</w:t>
            </w:r>
            <w:r w:rsidR="00A00DC1">
              <w:rPr>
                <w:rFonts w:ascii="Cambria" w:hAnsi="Cambria"/>
                <w:sz w:val="24"/>
                <w:szCs w:val="24"/>
              </w:rPr>
              <w:t xml:space="preserve">  </w:t>
            </w:r>
            <w:r w:rsidR="00A00DC1"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51492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0DC1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00DC1" w:rsidRPr="00845A70">
              <w:rPr>
                <w:rFonts w:ascii="Cambria" w:hAnsi="Cambria"/>
                <w:sz w:val="24"/>
                <w:szCs w:val="24"/>
              </w:rPr>
              <w:t>No</w:t>
            </w:r>
          </w:p>
          <w:p w14:paraId="11CDDE81" w14:textId="77777777" w:rsidR="00A00DC1" w:rsidRDefault="00A61C17" w:rsidP="00A00DC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405260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0DC1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00DC1">
              <w:rPr>
                <w:rFonts w:ascii="Cambria" w:hAnsi="Cambria"/>
                <w:sz w:val="24"/>
                <w:szCs w:val="24"/>
              </w:rPr>
              <w:t xml:space="preserve">Yes  </w:t>
            </w:r>
            <w:r w:rsidR="00A00DC1"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550900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0DC1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00DC1" w:rsidRPr="00845A70">
              <w:rPr>
                <w:rFonts w:ascii="Cambria" w:hAnsi="Cambria"/>
                <w:sz w:val="24"/>
                <w:szCs w:val="24"/>
              </w:rPr>
              <w:t>No</w:t>
            </w:r>
          </w:p>
          <w:p w14:paraId="21DDADE4" w14:textId="77777777" w:rsidR="00A00DC1" w:rsidRDefault="00A61C17" w:rsidP="00A00DC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252188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0DC1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00DC1">
              <w:rPr>
                <w:rFonts w:ascii="Cambria" w:hAnsi="Cambria"/>
                <w:sz w:val="24"/>
                <w:szCs w:val="24"/>
              </w:rPr>
              <w:t xml:space="preserve">Yes  </w:t>
            </w:r>
            <w:r w:rsidR="00A00DC1"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2145540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0DC1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00DC1" w:rsidRPr="00845A70">
              <w:rPr>
                <w:rFonts w:ascii="Cambria" w:hAnsi="Cambria"/>
                <w:sz w:val="24"/>
                <w:szCs w:val="24"/>
              </w:rPr>
              <w:t>No</w:t>
            </w:r>
          </w:p>
          <w:p w14:paraId="5064D20D" w14:textId="77777777" w:rsidR="00A00DC1" w:rsidRDefault="00A61C17" w:rsidP="00A00DC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881930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0DC1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00DC1">
              <w:rPr>
                <w:rFonts w:ascii="Cambria" w:hAnsi="Cambria"/>
                <w:sz w:val="24"/>
                <w:szCs w:val="24"/>
              </w:rPr>
              <w:t xml:space="preserve">Yes  </w:t>
            </w:r>
            <w:r w:rsidR="00A00DC1"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741706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0DC1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00DC1" w:rsidRPr="00845A70">
              <w:rPr>
                <w:rFonts w:ascii="Cambria" w:hAnsi="Cambria"/>
                <w:sz w:val="24"/>
                <w:szCs w:val="24"/>
              </w:rPr>
              <w:t>No</w:t>
            </w:r>
          </w:p>
          <w:p w14:paraId="29C4939F" w14:textId="77777777" w:rsidR="00A00DC1" w:rsidRDefault="00A61C17" w:rsidP="00A00DC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578785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0DC1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00DC1">
              <w:rPr>
                <w:rFonts w:ascii="Cambria" w:hAnsi="Cambria"/>
                <w:sz w:val="24"/>
                <w:szCs w:val="24"/>
              </w:rPr>
              <w:t xml:space="preserve">Yes  </w:t>
            </w:r>
            <w:r w:rsidR="00A00DC1"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513503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0DC1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00DC1" w:rsidRPr="00845A70">
              <w:rPr>
                <w:rFonts w:ascii="Cambria" w:hAnsi="Cambria"/>
                <w:sz w:val="24"/>
                <w:szCs w:val="24"/>
              </w:rPr>
              <w:t>No</w:t>
            </w:r>
          </w:p>
          <w:p w14:paraId="46DB2ED7" w14:textId="79675C2D" w:rsidR="00E31FC9" w:rsidRPr="00845A70" w:rsidRDefault="00A61C17" w:rsidP="00AD3273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2073498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1FC9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31FC9">
              <w:rPr>
                <w:rFonts w:ascii="Cambria" w:hAnsi="Cambria"/>
                <w:sz w:val="24"/>
                <w:szCs w:val="24"/>
              </w:rPr>
              <w:t xml:space="preserve">Yes  </w:t>
            </w:r>
            <w:r w:rsidR="00E31FC9"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263039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1FC9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31FC9" w:rsidRPr="00845A70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845A70" w:rsidRPr="00845A70" w14:paraId="675AAE1B" w14:textId="77777777" w:rsidTr="00E00C8F">
        <w:trPr>
          <w:trHeight w:val="720"/>
        </w:trPr>
        <w:tc>
          <w:tcPr>
            <w:tcW w:w="9355" w:type="dxa"/>
            <w:gridSpan w:val="2"/>
            <w:shd w:val="clear" w:color="auto" w:fill="FFF2CC" w:themeFill="accent4" w:themeFillTint="33"/>
            <w:vAlign w:val="center"/>
          </w:tcPr>
          <w:p w14:paraId="6E0F9882" w14:textId="77777777" w:rsidR="00845A70" w:rsidRPr="00845A70" w:rsidRDefault="00845A70" w:rsidP="00A31563">
            <w:pPr>
              <w:numPr>
                <w:ilvl w:val="0"/>
                <w:numId w:val="13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After the last exposure to acclimate breeding replacements how many days pass before they are entered into the breeding herd? (if no prior exposure, write N/A)</w:t>
            </w:r>
          </w:p>
        </w:tc>
      </w:tr>
      <w:tr w:rsidR="00845A70" w:rsidRPr="00845A70" w14:paraId="620E4601" w14:textId="77777777" w:rsidTr="0032163A">
        <w:trPr>
          <w:trHeight w:val="503"/>
        </w:trPr>
        <w:tc>
          <w:tcPr>
            <w:tcW w:w="9355" w:type="dxa"/>
            <w:gridSpan w:val="2"/>
          </w:tcPr>
          <w:p w14:paraId="1CD63DD1" w14:textId="77777777" w:rsidR="00845A70" w:rsidRPr="00845A70" w:rsidRDefault="00845A70" w:rsidP="00845A70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845A70" w:rsidRPr="00845A70" w14:paraId="1DB6524E" w14:textId="77777777" w:rsidTr="00E00C8F">
        <w:trPr>
          <w:trHeight w:val="720"/>
        </w:trPr>
        <w:tc>
          <w:tcPr>
            <w:tcW w:w="9355" w:type="dxa"/>
            <w:gridSpan w:val="2"/>
            <w:shd w:val="clear" w:color="auto" w:fill="FFF2CC" w:themeFill="accent4" w:themeFillTint="33"/>
            <w:vAlign w:val="center"/>
          </w:tcPr>
          <w:p w14:paraId="58A06E5A" w14:textId="77777777" w:rsidR="00845A70" w:rsidRPr="00845A70" w:rsidRDefault="00845A70" w:rsidP="00A31563">
            <w:pPr>
              <w:numPr>
                <w:ilvl w:val="0"/>
                <w:numId w:val="13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How many days are breeding replacements isolated at another premises (off-site) before they are hauled to this premises?</w:t>
            </w:r>
          </w:p>
        </w:tc>
      </w:tr>
      <w:tr w:rsidR="00845A70" w:rsidRPr="00845A70" w14:paraId="32DCA306" w14:textId="77777777" w:rsidTr="0032163A">
        <w:trPr>
          <w:trHeight w:val="584"/>
        </w:trPr>
        <w:tc>
          <w:tcPr>
            <w:tcW w:w="9355" w:type="dxa"/>
            <w:gridSpan w:val="2"/>
          </w:tcPr>
          <w:p w14:paraId="76804B7B" w14:textId="77777777" w:rsidR="00845A70" w:rsidRPr="00845A70" w:rsidRDefault="00845A70" w:rsidP="00845A70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845A70" w:rsidRPr="00845A70" w14:paraId="66FA70B3" w14:textId="77777777" w:rsidTr="00E00C8F">
        <w:trPr>
          <w:trHeight w:val="720"/>
        </w:trPr>
        <w:tc>
          <w:tcPr>
            <w:tcW w:w="9355" w:type="dxa"/>
            <w:gridSpan w:val="2"/>
            <w:shd w:val="clear" w:color="auto" w:fill="FFF2CC" w:themeFill="accent4" w:themeFillTint="33"/>
            <w:vAlign w:val="center"/>
          </w:tcPr>
          <w:p w14:paraId="5566E20A" w14:textId="77777777" w:rsidR="00845A70" w:rsidRPr="00845A70" w:rsidRDefault="00845A70" w:rsidP="00A31563">
            <w:pPr>
              <w:numPr>
                <w:ilvl w:val="0"/>
                <w:numId w:val="13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How many days are breeding replacements isolated at this premises (on-site) before they are entered into the breeding herd?</w:t>
            </w:r>
          </w:p>
        </w:tc>
      </w:tr>
      <w:tr w:rsidR="00845A70" w:rsidRPr="00845A70" w14:paraId="2BD33DED" w14:textId="77777777" w:rsidTr="0032163A">
        <w:trPr>
          <w:trHeight w:val="584"/>
        </w:trPr>
        <w:tc>
          <w:tcPr>
            <w:tcW w:w="9355" w:type="dxa"/>
            <w:gridSpan w:val="2"/>
          </w:tcPr>
          <w:p w14:paraId="30C25F6A" w14:textId="77777777" w:rsidR="00845A70" w:rsidRPr="00845A70" w:rsidRDefault="00845A70" w:rsidP="00845A70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845A70" w:rsidRPr="00845A70" w14:paraId="05A322D6" w14:textId="77777777" w:rsidTr="00E00C8F">
        <w:trPr>
          <w:trHeight w:val="720"/>
        </w:trPr>
        <w:tc>
          <w:tcPr>
            <w:tcW w:w="9355" w:type="dxa"/>
            <w:gridSpan w:val="2"/>
            <w:shd w:val="clear" w:color="auto" w:fill="FFF2CC" w:themeFill="accent4" w:themeFillTint="33"/>
            <w:vAlign w:val="center"/>
          </w:tcPr>
          <w:p w14:paraId="61FB6D76" w14:textId="77777777" w:rsidR="00845A70" w:rsidRPr="00845A70" w:rsidRDefault="00845A70" w:rsidP="00A31563">
            <w:pPr>
              <w:numPr>
                <w:ilvl w:val="0"/>
                <w:numId w:val="13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Are breeding replacements naive to </w:t>
            </w:r>
            <w:r w:rsidR="006F6FAB">
              <w:rPr>
                <w:rFonts w:ascii="Cambria" w:hAnsi="Cambria"/>
                <w:sz w:val="24"/>
                <w:szCs w:val="24"/>
              </w:rPr>
              <w:t>the pathogen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at entry or, if acclimated, before they are acclimated?</w:t>
            </w:r>
          </w:p>
        </w:tc>
      </w:tr>
      <w:tr w:rsidR="00845A70" w:rsidRPr="00845A70" w14:paraId="5A59FF2D" w14:textId="77777777" w:rsidTr="0032163A">
        <w:tc>
          <w:tcPr>
            <w:tcW w:w="9355" w:type="dxa"/>
            <w:gridSpan w:val="2"/>
            <w:vAlign w:val="center"/>
          </w:tcPr>
          <w:p w14:paraId="5E7C0C7C" w14:textId="77777777" w:rsidR="00845A70" w:rsidRPr="00845A70" w:rsidRDefault="00A61C17" w:rsidP="00845A70">
            <w:pPr>
              <w:spacing w:before="0"/>
              <w:ind w:left="720"/>
              <w:rPr>
                <w:rFonts w:ascii="Cambria" w:eastAsia="MS Mincho" w:hAnsi="Cambria" w:cs="Times New Roman"/>
                <w:sz w:val="24"/>
                <w:szCs w:val="24"/>
              </w:rPr>
            </w:pP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577110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5A70" w:rsidRPr="00845A70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5A70" w:rsidRPr="00845A70">
              <w:rPr>
                <w:rFonts w:ascii="Cambria" w:eastAsia="MS Mincho" w:hAnsi="Cambria" w:cs="Times New Roman"/>
                <w:sz w:val="24"/>
                <w:szCs w:val="24"/>
              </w:rPr>
              <w:t>Yes</w:t>
            </w:r>
          </w:p>
          <w:p w14:paraId="57F7D959" w14:textId="30A819F5" w:rsidR="00845A70" w:rsidRPr="00845A70" w:rsidRDefault="00845A70" w:rsidP="00AD3273">
            <w:pPr>
              <w:spacing w:before="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845A70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2036883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eastAsia="MS Mincho" w:hAnsi="Cambria" w:cs="Times New Roman"/>
                <w:sz w:val="24"/>
                <w:szCs w:val="24"/>
              </w:rPr>
              <w:t xml:space="preserve">No </w:t>
            </w:r>
            <w:r w:rsidR="005377BF">
              <w:rPr>
                <w:rFonts w:ascii="Cambria" w:eastAsia="MS Mincho" w:hAnsi="Cambria" w:cs="Times New Roman"/>
                <w:i/>
                <w:sz w:val="24"/>
                <w:szCs w:val="24"/>
              </w:rPr>
              <w:t xml:space="preserve">(describe in </w:t>
            </w:r>
            <w:r w:rsidR="00AD3273">
              <w:rPr>
                <w:rFonts w:ascii="Cambria" w:eastAsia="MS Mincho" w:hAnsi="Cambria" w:cs="Times New Roman"/>
                <w:i/>
                <w:sz w:val="24"/>
                <w:szCs w:val="24"/>
              </w:rPr>
              <w:t>notes</w:t>
            </w:r>
            <w:r w:rsidRPr="00845A70">
              <w:rPr>
                <w:rFonts w:ascii="Cambria" w:eastAsia="MS Mincho" w:hAnsi="Cambria" w:cs="Times New Roman"/>
                <w:i/>
                <w:sz w:val="24"/>
                <w:szCs w:val="24"/>
              </w:rPr>
              <w:t>)</w:t>
            </w:r>
          </w:p>
        </w:tc>
      </w:tr>
      <w:tr w:rsidR="00845A70" w:rsidRPr="00845A70" w14:paraId="7E27012A" w14:textId="77777777" w:rsidTr="00E00C8F">
        <w:trPr>
          <w:trHeight w:val="720"/>
        </w:trPr>
        <w:tc>
          <w:tcPr>
            <w:tcW w:w="9355" w:type="dxa"/>
            <w:gridSpan w:val="2"/>
            <w:shd w:val="clear" w:color="auto" w:fill="FFF2CC" w:themeFill="accent4" w:themeFillTint="33"/>
            <w:vAlign w:val="center"/>
          </w:tcPr>
          <w:p w14:paraId="499F4501" w14:textId="6692A3C4" w:rsidR="00845A70" w:rsidRPr="00845A70" w:rsidRDefault="00845A70" w:rsidP="00A31563">
            <w:pPr>
              <w:numPr>
                <w:ilvl w:val="0"/>
                <w:numId w:val="13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Prior to entry into the breeding herd, how are breeding replacements tested for </w:t>
            </w:r>
            <w:r w:rsidR="006F6FAB">
              <w:rPr>
                <w:rFonts w:ascii="Cambria" w:hAnsi="Cambria"/>
                <w:sz w:val="24"/>
                <w:szCs w:val="24"/>
              </w:rPr>
              <w:t>the pathogen</w:t>
            </w:r>
            <w:r w:rsidRPr="00845A70">
              <w:rPr>
                <w:rFonts w:ascii="Cambria" w:hAnsi="Cambria"/>
                <w:sz w:val="24"/>
                <w:szCs w:val="24"/>
              </w:rPr>
              <w:t>?</w:t>
            </w:r>
          </w:p>
        </w:tc>
      </w:tr>
      <w:tr w:rsidR="00845A70" w:rsidRPr="00845A70" w14:paraId="38495545" w14:textId="77777777" w:rsidTr="0032163A">
        <w:trPr>
          <w:trHeight w:val="836"/>
        </w:trPr>
        <w:tc>
          <w:tcPr>
            <w:tcW w:w="9355" w:type="dxa"/>
            <w:gridSpan w:val="2"/>
            <w:vAlign w:val="center"/>
          </w:tcPr>
          <w:p w14:paraId="3964A53D" w14:textId="5CD7CABE" w:rsidR="00845A70" w:rsidRPr="00845A70" w:rsidRDefault="00845A70" w:rsidP="00312B4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a. PCR on serum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801416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820882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03BE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</w:p>
          <w:p w14:paraId="6523EE19" w14:textId="5D89CF3C" w:rsidR="002466F0" w:rsidRDefault="00845A70" w:rsidP="00312B4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b. PCR on oral fluid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058628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306203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03BE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2466F0">
              <w:rPr>
                <w:rFonts w:ascii="Cambria" w:hAnsi="Cambria"/>
                <w:sz w:val="24"/>
                <w:szCs w:val="24"/>
              </w:rPr>
              <w:t>No</w:t>
            </w:r>
          </w:p>
          <w:p w14:paraId="2E72263A" w14:textId="0AE02670" w:rsidR="00845A70" w:rsidRPr="00845A70" w:rsidRDefault="00845A70" w:rsidP="00312B4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c. ELISA on serum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922695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012536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</w:p>
          <w:p w14:paraId="6C313D2F" w14:textId="542F50E8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d. ELISA on oral fluid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708908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487058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</w:p>
          <w:p w14:paraId="3805242B" w14:textId="5D151100" w:rsidR="00845A70" w:rsidRPr="00845A70" w:rsidRDefault="00845A70" w:rsidP="00AD3273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 xml:space="preserve">e. Other </w:t>
            </w:r>
            <w:r w:rsidR="005377BF">
              <w:rPr>
                <w:rFonts w:ascii="Cambria" w:hAnsi="Cambria"/>
                <w:i/>
                <w:sz w:val="24"/>
                <w:szCs w:val="24"/>
              </w:rPr>
              <w:t xml:space="preserve">(describe in </w:t>
            </w:r>
            <w:r w:rsidR="00AD3273">
              <w:rPr>
                <w:rFonts w:ascii="Cambria" w:hAnsi="Cambria"/>
                <w:i/>
                <w:sz w:val="24"/>
                <w:szCs w:val="24"/>
              </w:rPr>
              <w:t>notes</w:t>
            </w:r>
            <w:r w:rsidRPr="00845A70">
              <w:rPr>
                <w:rFonts w:ascii="Cambria" w:hAnsi="Cambria"/>
                <w:i/>
                <w:sz w:val="24"/>
                <w:szCs w:val="24"/>
              </w:rPr>
              <w:t>)</w:t>
            </w:r>
            <w:r w:rsidR="005377BF">
              <w:rPr>
                <w:rFonts w:ascii="Cambria" w:hAnsi="Cambria"/>
                <w:sz w:val="24"/>
                <w:szCs w:val="24"/>
              </w:rPr>
              <w:tab/>
            </w:r>
            <w:r w:rsidR="005377BF">
              <w:rPr>
                <w:rFonts w:ascii="Cambria" w:hAnsi="Cambria"/>
                <w:sz w:val="24"/>
                <w:szCs w:val="24"/>
              </w:rPr>
              <w:tab/>
            </w:r>
            <w:r w:rsidR="005377BF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319084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377BF">
              <w:rPr>
                <w:rFonts w:ascii="Cambria" w:hAnsi="Cambria"/>
                <w:sz w:val="24"/>
                <w:szCs w:val="24"/>
              </w:rPr>
              <w:t xml:space="preserve">Yes  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977180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845A70" w:rsidRPr="00845A70" w14:paraId="248C5D65" w14:textId="77777777" w:rsidTr="00E00C8F">
        <w:trPr>
          <w:trHeight w:val="720"/>
        </w:trPr>
        <w:tc>
          <w:tcPr>
            <w:tcW w:w="9355" w:type="dxa"/>
            <w:gridSpan w:val="2"/>
            <w:shd w:val="clear" w:color="auto" w:fill="FFF2CC" w:themeFill="accent4" w:themeFillTint="33"/>
            <w:vAlign w:val="center"/>
          </w:tcPr>
          <w:p w14:paraId="70591520" w14:textId="77777777" w:rsidR="00845A70" w:rsidRPr="00845A70" w:rsidRDefault="00845A70" w:rsidP="00A31563">
            <w:pPr>
              <w:numPr>
                <w:ilvl w:val="0"/>
                <w:numId w:val="13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Did anything related to replacement animal acclimation change in the 3 months prior to the outbreak?</w:t>
            </w:r>
          </w:p>
        </w:tc>
      </w:tr>
      <w:tr w:rsidR="00845A70" w:rsidRPr="00845A70" w14:paraId="2B8ADBDD" w14:textId="77777777" w:rsidTr="0032163A">
        <w:trPr>
          <w:trHeight w:val="656"/>
        </w:trPr>
        <w:tc>
          <w:tcPr>
            <w:tcW w:w="9355" w:type="dxa"/>
            <w:gridSpan w:val="2"/>
          </w:tcPr>
          <w:p w14:paraId="37E7AD68" w14:textId="77777777" w:rsidR="00845A70" w:rsidRPr="00845A70" w:rsidRDefault="00A61C17" w:rsidP="002466F0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2038154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5A70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5A70" w:rsidRPr="00845A70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5377BF">
              <w:rPr>
                <w:rFonts w:ascii="Cambria" w:hAnsi="Cambria"/>
                <w:i/>
                <w:sz w:val="24"/>
                <w:szCs w:val="24"/>
              </w:rPr>
              <w:t>(describe in observations</w:t>
            </w:r>
            <w:r w:rsidR="00845A70" w:rsidRPr="00845A70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4DF42DB8" w14:textId="77777777" w:rsidR="00845A70" w:rsidRPr="00845A70" w:rsidRDefault="00845A70" w:rsidP="002466F0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531535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</w:tbl>
    <w:p w14:paraId="092175F8" w14:textId="2CA10730" w:rsidR="00AD3273" w:rsidRDefault="00AD3273" w:rsidP="00845A70">
      <w:pPr>
        <w:rPr>
          <w:sz w:val="24"/>
          <w:szCs w:val="24"/>
        </w:rPr>
      </w:pPr>
      <w:r w:rsidRPr="00AD3273">
        <w:rPr>
          <w:b/>
          <w:sz w:val="32"/>
        </w:rPr>
        <w:lastRenderedPageBreak/>
        <w:t>Notes:</w:t>
      </w:r>
    </w:p>
    <w:p w14:paraId="2828771C" w14:textId="77777777" w:rsidR="00AD3273" w:rsidRDefault="00AD3273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845A70" w:rsidRPr="00845A70" w14:paraId="0DCD8C0A" w14:textId="77777777" w:rsidTr="00EF03AB">
        <w:tc>
          <w:tcPr>
            <w:tcW w:w="9355" w:type="dxa"/>
            <w:vAlign w:val="center"/>
          </w:tcPr>
          <w:p w14:paraId="63B765E9" w14:textId="77777777" w:rsidR="00845A70" w:rsidRPr="00845A70" w:rsidRDefault="0099346C" w:rsidP="00E834D9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lastRenderedPageBreak/>
              <w:t>BREEDING REPLACEMENT</w:t>
            </w:r>
            <w:r w:rsidRPr="0099346C">
              <w:rPr>
                <w:rFonts w:ascii="Cambria" w:hAnsi="Cambria"/>
                <w:b/>
                <w:sz w:val="24"/>
                <w:szCs w:val="24"/>
              </w:rPr>
              <w:t xml:space="preserve"> DEL</w:t>
            </w:r>
            <w:r>
              <w:rPr>
                <w:rFonts w:ascii="Cambria" w:hAnsi="Cambria"/>
                <w:b/>
                <w:sz w:val="24"/>
                <w:szCs w:val="24"/>
              </w:rPr>
              <w:t>I</w:t>
            </w:r>
            <w:r w:rsidRPr="0099346C">
              <w:rPr>
                <w:rFonts w:ascii="Cambria" w:hAnsi="Cambria"/>
                <w:b/>
                <w:sz w:val="24"/>
                <w:szCs w:val="24"/>
              </w:rPr>
              <w:t xml:space="preserve">VERY AND UNLOADING </w:t>
            </w:r>
          </w:p>
        </w:tc>
      </w:tr>
      <w:tr w:rsidR="00845A70" w:rsidRPr="00845A70" w14:paraId="1830D853" w14:textId="77777777" w:rsidTr="00E00C8F">
        <w:trPr>
          <w:trHeight w:val="720"/>
        </w:trPr>
        <w:tc>
          <w:tcPr>
            <w:tcW w:w="9355" w:type="dxa"/>
            <w:shd w:val="clear" w:color="auto" w:fill="FFF2CC" w:themeFill="accent4" w:themeFillTint="33"/>
            <w:vAlign w:val="center"/>
          </w:tcPr>
          <w:p w14:paraId="218220CB" w14:textId="77777777" w:rsidR="00845A70" w:rsidRPr="00845A70" w:rsidRDefault="00845A70" w:rsidP="00A31563">
            <w:pPr>
              <w:numPr>
                <w:ilvl w:val="0"/>
                <w:numId w:val="13"/>
              </w:numPr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How is the trailer(s)/vehicle(s) that hauls breeding replacements to this premises owned and managed?</w:t>
            </w:r>
          </w:p>
        </w:tc>
      </w:tr>
      <w:tr w:rsidR="00845A70" w:rsidRPr="00845A70" w14:paraId="3E7A6695" w14:textId="77777777" w:rsidTr="00EF03AB">
        <w:tc>
          <w:tcPr>
            <w:tcW w:w="9355" w:type="dxa"/>
            <w:vAlign w:val="center"/>
          </w:tcPr>
          <w:p w14:paraId="24E7B40F" w14:textId="77777777" w:rsidR="00845A70" w:rsidRPr="00845A70" w:rsidRDefault="00A61C17" w:rsidP="00312B41">
            <w:pPr>
              <w:spacing w:before="0"/>
              <w:ind w:left="720"/>
              <w:rPr>
                <w:rFonts w:ascii="Cambria" w:hAnsi="Cambria"/>
                <w:i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547907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346C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845A70" w:rsidRPr="00845A70">
              <w:rPr>
                <w:rFonts w:ascii="Cambria" w:hAnsi="Cambria"/>
                <w:sz w:val="24"/>
                <w:szCs w:val="24"/>
              </w:rPr>
              <w:t xml:space="preserve">Dedicated to this premises only </w:t>
            </w:r>
            <w:r w:rsidR="00845A70" w:rsidRPr="00845A70">
              <w:rPr>
                <w:rFonts w:ascii="Cambria" w:hAnsi="Cambria"/>
                <w:i/>
                <w:sz w:val="24"/>
                <w:szCs w:val="24"/>
              </w:rPr>
              <w:t>(Skip to Question 14)</w:t>
            </w:r>
          </w:p>
          <w:p w14:paraId="67F356FF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2095433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 xml:space="preserve">Managed by the producer or production system </w:t>
            </w:r>
            <w:r w:rsidRPr="00845A70">
              <w:rPr>
                <w:rFonts w:ascii="Cambria" w:hAnsi="Cambria"/>
                <w:i/>
                <w:sz w:val="24"/>
                <w:szCs w:val="24"/>
              </w:rPr>
              <w:t>(Skip to Question 14)</w:t>
            </w:r>
          </w:p>
          <w:p w14:paraId="7D5D73A3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641405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Contracted to a 3</w:t>
            </w:r>
            <w:r w:rsidRPr="00845A70">
              <w:rPr>
                <w:rFonts w:ascii="Cambria" w:hAnsi="Cambria"/>
                <w:sz w:val="24"/>
                <w:szCs w:val="24"/>
                <w:vertAlign w:val="superscript"/>
              </w:rPr>
              <w:t>rd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party that hauls exclusively for this production system</w:t>
            </w:r>
          </w:p>
          <w:p w14:paraId="052A2FDA" w14:textId="1BFE87C1" w:rsidR="00845A70" w:rsidRPr="00845A70" w:rsidRDefault="00A61C17" w:rsidP="00312B4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330527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5A70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5A70" w:rsidRPr="00845A70">
              <w:rPr>
                <w:rFonts w:ascii="Cambria" w:hAnsi="Cambria"/>
                <w:sz w:val="24"/>
                <w:szCs w:val="24"/>
              </w:rPr>
              <w:t>Contracted to a 3</w:t>
            </w:r>
            <w:r w:rsidR="00845A70" w:rsidRPr="00845A70">
              <w:rPr>
                <w:rFonts w:ascii="Cambria" w:hAnsi="Cambria"/>
                <w:sz w:val="24"/>
                <w:szCs w:val="24"/>
                <w:vertAlign w:val="superscript"/>
              </w:rPr>
              <w:t>rd</w:t>
            </w:r>
            <w:r w:rsidR="00845A70" w:rsidRPr="00845A70">
              <w:rPr>
                <w:rFonts w:ascii="Cambria" w:hAnsi="Cambria"/>
                <w:sz w:val="24"/>
                <w:szCs w:val="24"/>
              </w:rPr>
              <w:t xml:space="preserve"> party that hauls swine for other producers or production   </w:t>
            </w:r>
            <w:r w:rsidR="00AF39BD">
              <w:rPr>
                <w:rFonts w:ascii="Cambria" w:hAnsi="Cambria"/>
                <w:sz w:val="24"/>
                <w:szCs w:val="24"/>
              </w:rPr>
              <w:t xml:space="preserve">   </w:t>
            </w:r>
            <w:r w:rsidR="00845A70" w:rsidRPr="00845A70">
              <w:rPr>
                <w:rFonts w:ascii="Cambria" w:hAnsi="Cambria"/>
                <w:sz w:val="24"/>
                <w:szCs w:val="24"/>
              </w:rPr>
              <w:t>systems</w:t>
            </w:r>
          </w:p>
        </w:tc>
      </w:tr>
      <w:tr w:rsidR="00845A70" w:rsidRPr="00845A70" w14:paraId="3482911B" w14:textId="77777777" w:rsidTr="00E00C8F">
        <w:trPr>
          <w:trHeight w:val="720"/>
        </w:trPr>
        <w:tc>
          <w:tcPr>
            <w:tcW w:w="9355" w:type="dxa"/>
            <w:shd w:val="clear" w:color="auto" w:fill="FFF2CC" w:themeFill="accent4" w:themeFillTint="33"/>
            <w:vAlign w:val="center"/>
          </w:tcPr>
          <w:p w14:paraId="78BE384B" w14:textId="39056885" w:rsidR="00845A70" w:rsidRPr="00845A70" w:rsidRDefault="00845A70" w:rsidP="00A31563">
            <w:pPr>
              <w:numPr>
                <w:ilvl w:val="0"/>
                <w:numId w:val="13"/>
              </w:numPr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If contracted, what is the name(s) of the contracting </w:t>
            </w:r>
            <w:proofErr w:type="gramStart"/>
            <w:r w:rsidR="00501B86" w:rsidRPr="00845A70">
              <w:rPr>
                <w:rFonts w:ascii="Cambria" w:hAnsi="Cambria"/>
                <w:sz w:val="24"/>
                <w:szCs w:val="24"/>
              </w:rPr>
              <w:t>company(</w:t>
            </w:r>
            <w:proofErr w:type="spellStart"/>
            <w:proofErr w:type="gramEnd"/>
            <w:r w:rsidRPr="00845A70">
              <w:rPr>
                <w:rFonts w:ascii="Cambria" w:hAnsi="Cambria"/>
                <w:sz w:val="24"/>
                <w:szCs w:val="24"/>
              </w:rPr>
              <w:t>ies</w:t>
            </w:r>
            <w:proofErr w:type="spellEnd"/>
            <w:r w:rsidRPr="00845A70">
              <w:rPr>
                <w:rFonts w:ascii="Cambria" w:hAnsi="Cambria"/>
                <w:sz w:val="24"/>
                <w:szCs w:val="24"/>
              </w:rPr>
              <w:t>)?</w:t>
            </w:r>
          </w:p>
        </w:tc>
      </w:tr>
      <w:tr w:rsidR="00845A70" w:rsidRPr="00845A70" w14:paraId="3C8DAD61" w14:textId="77777777" w:rsidTr="00E31FC9">
        <w:trPr>
          <w:trHeight w:val="576"/>
        </w:trPr>
        <w:tc>
          <w:tcPr>
            <w:tcW w:w="9355" w:type="dxa"/>
            <w:vAlign w:val="center"/>
          </w:tcPr>
          <w:p w14:paraId="10057607" w14:textId="77777777" w:rsidR="00845A70" w:rsidRPr="00845A70" w:rsidRDefault="00845A70" w:rsidP="00312B41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845A70" w:rsidRPr="00845A70" w14:paraId="3BCD1B63" w14:textId="77777777" w:rsidTr="00E00C8F">
        <w:trPr>
          <w:trHeight w:val="720"/>
        </w:trPr>
        <w:tc>
          <w:tcPr>
            <w:tcW w:w="9355" w:type="dxa"/>
            <w:shd w:val="clear" w:color="auto" w:fill="FFF2CC" w:themeFill="accent4" w:themeFillTint="33"/>
            <w:vAlign w:val="center"/>
          </w:tcPr>
          <w:p w14:paraId="22413CFB" w14:textId="77777777" w:rsidR="00845A70" w:rsidRPr="00845A70" w:rsidRDefault="00845A70" w:rsidP="00A31563">
            <w:pPr>
              <w:numPr>
                <w:ilvl w:val="0"/>
                <w:numId w:val="13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From how many other swine premises may swine be hauled, to or from, by the same trailer(s)/vehicle(s) used to transport breeding replacements?</w:t>
            </w:r>
          </w:p>
        </w:tc>
      </w:tr>
      <w:tr w:rsidR="00845A70" w:rsidRPr="00845A70" w14:paraId="1472CA6D" w14:textId="77777777" w:rsidTr="00EF03AB">
        <w:trPr>
          <w:trHeight w:val="656"/>
        </w:trPr>
        <w:tc>
          <w:tcPr>
            <w:tcW w:w="9355" w:type="dxa"/>
            <w:vAlign w:val="center"/>
          </w:tcPr>
          <w:p w14:paraId="46A07344" w14:textId="77777777" w:rsidR="00845A70" w:rsidRPr="00845A70" w:rsidRDefault="00845A70" w:rsidP="00312B41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845A70" w:rsidRPr="00845A70" w14:paraId="4A426666" w14:textId="77777777" w:rsidTr="00E00C8F">
        <w:trPr>
          <w:trHeight w:val="720"/>
        </w:trPr>
        <w:tc>
          <w:tcPr>
            <w:tcW w:w="9355" w:type="dxa"/>
            <w:shd w:val="clear" w:color="auto" w:fill="FFF2CC" w:themeFill="accent4" w:themeFillTint="33"/>
            <w:vAlign w:val="center"/>
          </w:tcPr>
          <w:p w14:paraId="12CC7F75" w14:textId="77777777" w:rsidR="00845A70" w:rsidRPr="00845A70" w:rsidRDefault="00845A70" w:rsidP="00A31563">
            <w:pPr>
              <w:numPr>
                <w:ilvl w:val="0"/>
                <w:numId w:val="13"/>
              </w:numPr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Is the trailer(s)/vehicle(s) that haul breeding replacements to this premises allowed to haul other swine?</w:t>
            </w:r>
          </w:p>
        </w:tc>
      </w:tr>
      <w:tr w:rsidR="00845A70" w:rsidRPr="00845A70" w14:paraId="69CE2025" w14:textId="77777777" w:rsidTr="00EF03AB">
        <w:trPr>
          <w:trHeight w:val="971"/>
        </w:trPr>
        <w:tc>
          <w:tcPr>
            <w:tcW w:w="9355" w:type="dxa"/>
            <w:vAlign w:val="center"/>
          </w:tcPr>
          <w:p w14:paraId="705F280D" w14:textId="77777777" w:rsidR="00845A70" w:rsidRPr="00845A70" w:rsidRDefault="00A61C17" w:rsidP="00312B4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580556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5A70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5A70" w:rsidRPr="00845A70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5377BF">
              <w:rPr>
                <w:rFonts w:ascii="Cambria" w:hAnsi="Cambria"/>
                <w:i/>
                <w:sz w:val="24"/>
                <w:szCs w:val="24"/>
              </w:rPr>
              <w:t>(describe in observations</w:t>
            </w:r>
            <w:r w:rsidR="00845A70" w:rsidRPr="00845A70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0D906221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907378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</w:p>
          <w:p w14:paraId="77113293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710918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</w:tc>
      </w:tr>
      <w:tr w:rsidR="00845A70" w:rsidRPr="00845A70" w14:paraId="4EED4DCA" w14:textId="77777777" w:rsidTr="00E00C8F">
        <w:trPr>
          <w:trHeight w:val="720"/>
        </w:trPr>
        <w:tc>
          <w:tcPr>
            <w:tcW w:w="9355" w:type="dxa"/>
            <w:shd w:val="clear" w:color="auto" w:fill="FFF2CC" w:themeFill="accent4" w:themeFillTint="33"/>
            <w:vAlign w:val="center"/>
          </w:tcPr>
          <w:p w14:paraId="23B41744" w14:textId="6B7DB4DF" w:rsidR="00845A70" w:rsidRPr="00845A70" w:rsidRDefault="00845A70" w:rsidP="00A31563">
            <w:pPr>
              <w:numPr>
                <w:ilvl w:val="0"/>
                <w:numId w:val="13"/>
              </w:numPr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Are </w:t>
            </w:r>
            <w:r w:rsidR="00F06913">
              <w:rPr>
                <w:rFonts w:ascii="Cambria" w:hAnsi="Cambria"/>
                <w:sz w:val="24"/>
                <w:szCs w:val="24"/>
              </w:rPr>
              <w:t>PATHOGEN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positive animals ever knowingly hauled on the trailer(s)/vehicle(s) that transport breeding replacements to this premises?</w:t>
            </w:r>
          </w:p>
        </w:tc>
      </w:tr>
      <w:tr w:rsidR="00845A70" w:rsidRPr="00845A70" w14:paraId="5DB47DD2" w14:textId="77777777" w:rsidTr="00EF03AB">
        <w:tc>
          <w:tcPr>
            <w:tcW w:w="9355" w:type="dxa"/>
            <w:vAlign w:val="center"/>
          </w:tcPr>
          <w:p w14:paraId="00CE202B" w14:textId="77777777" w:rsidR="00845A70" w:rsidRPr="00845A70" w:rsidRDefault="00A61C17" w:rsidP="00312B4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385565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5A70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5A70" w:rsidRPr="00845A70">
              <w:rPr>
                <w:rFonts w:ascii="Cambria" w:hAnsi="Cambria"/>
                <w:sz w:val="24"/>
                <w:szCs w:val="24"/>
              </w:rPr>
              <w:t>Yes</w:t>
            </w:r>
          </w:p>
          <w:p w14:paraId="7EB4C6AB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481352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</w:p>
          <w:p w14:paraId="78367F09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450617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</w:tc>
      </w:tr>
      <w:tr w:rsidR="00845A70" w:rsidRPr="00845A70" w14:paraId="24ACEEC8" w14:textId="77777777" w:rsidTr="00E00C8F">
        <w:trPr>
          <w:trHeight w:val="720"/>
        </w:trPr>
        <w:tc>
          <w:tcPr>
            <w:tcW w:w="9355" w:type="dxa"/>
            <w:shd w:val="clear" w:color="auto" w:fill="FFF2CC" w:themeFill="accent4" w:themeFillTint="33"/>
            <w:vAlign w:val="center"/>
          </w:tcPr>
          <w:p w14:paraId="704BBD60" w14:textId="75FEF775" w:rsidR="00845A70" w:rsidRPr="00845A70" w:rsidRDefault="00845A70" w:rsidP="00A31563">
            <w:pPr>
              <w:numPr>
                <w:ilvl w:val="0"/>
                <w:numId w:val="13"/>
              </w:numPr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Are environmental swabs collected from the trailer(s)/vehicle(s) that transport breeding replacements to this premises and tested for </w:t>
            </w:r>
            <w:r w:rsidR="00F06913">
              <w:rPr>
                <w:rFonts w:ascii="Cambria" w:hAnsi="Cambria"/>
                <w:sz w:val="24"/>
                <w:szCs w:val="24"/>
              </w:rPr>
              <w:t>PATHOGEN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by PCR?</w:t>
            </w:r>
          </w:p>
        </w:tc>
      </w:tr>
      <w:tr w:rsidR="00845A70" w:rsidRPr="00845A70" w14:paraId="7E4E45BF" w14:textId="77777777" w:rsidTr="00EF03AB">
        <w:tc>
          <w:tcPr>
            <w:tcW w:w="9355" w:type="dxa"/>
            <w:vAlign w:val="center"/>
          </w:tcPr>
          <w:p w14:paraId="19513F82" w14:textId="77777777" w:rsidR="00845A70" w:rsidRPr="00845A70" w:rsidRDefault="00A61C17" w:rsidP="00312B4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152944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5A70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5A70" w:rsidRPr="00845A70">
              <w:rPr>
                <w:rFonts w:ascii="Cambria" w:hAnsi="Cambria"/>
                <w:sz w:val="24"/>
                <w:szCs w:val="24"/>
              </w:rPr>
              <w:t>Always</w:t>
            </w:r>
          </w:p>
          <w:p w14:paraId="5CFE1154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84999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Sometimes</w:t>
            </w:r>
          </w:p>
          <w:p w14:paraId="19EB98B6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729379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ever</w:t>
            </w:r>
          </w:p>
        </w:tc>
      </w:tr>
    </w:tbl>
    <w:p w14:paraId="179BF32E" w14:textId="77777777" w:rsidR="00393589" w:rsidRDefault="00393589">
      <w:r>
        <w:br w:type="page"/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845A70" w:rsidRPr="00845A70" w14:paraId="143BF9E2" w14:textId="77777777" w:rsidTr="00E00C8F">
        <w:trPr>
          <w:trHeight w:val="720"/>
        </w:trPr>
        <w:tc>
          <w:tcPr>
            <w:tcW w:w="9355" w:type="dxa"/>
            <w:shd w:val="clear" w:color="auto" w:fill="FFF2CC" w:themeFill="accent4" w:themeFillTint="33"/>
            <w:vAlign w:val="center"/>
          </w:tcPr>
          <w:p w14:paraId="1BD6A31B" w14:textId="77777777" w:rsidR="00845A70" w:rsidRPr="00845A70" w:rsidRDefault="00845A70" w:rsidP="00A31563">
            <w:pPr>
              <w:numPr>
                <w:ilvl w:val="0"/>
                <w:numId w:val="13"/>
              </w:numPr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lastRenderedPageBreak/>
              <w:t>What sanitation and decontamination procedures are used on the trailer/vehicle(s) that haul breeding replacements to this premises?</w:t>
            </w:r>
          </w:p>
        </w:tc>
      </w:tr>
      <w:tr w:rsidR="00845A70" w:rsidRPr="00845A70" w14:paraId="57FE29F1" w14:textId="77777777" w:rsidTr="00EF03AB">
        <w:tc>
          <w:tcPr>
            <w:tcW w:w="9355" w:type="dxa"/>
            <w:vAlign w:val="center"/>
          </w:tcPr>
          <w:p w14:paraId="5BEE19FB" w14:textId="77777777" w:rsidR="00845A70" w:rsidRPr="00845A70" w:rsidRDefault="00845A70" w:rsidP="00312B4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a. Always washed between every load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567683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515657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948613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5867ABF1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b. Detergent is used during washing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290209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385939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369822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1C3C1CC3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c. Disinfectant is used during washing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677308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243311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406257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49282102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d. Always allowed to dry naturally before next load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303276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950697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678188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23871E19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e. Always dried using a TADD system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193993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468719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380139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119A6CCB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f. Minimum of 24 hours downtime is allowed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841555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301229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764140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6C4C54B3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                 between loads</w:t>
            </w:r>
          </w:p>
          <w:p w14:paraId="475A56A1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g. Disinfectant is used to decontaminate the floor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661767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810746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630832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4702B623" w14:textId="364A2806" w:rsidR="00AF39BD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                 mats, steering wheel, etc. inside </w:t>
            </w:r>
            <w:r w:rsidRPr="00AF39BD">
              <w:rPr>
                <w:rFonts w:ascii="Cambria" w:hAnsi="Cambria"/>
                <w:sz w:val="24"/>
                <w:szCs w:val="24"/>
              </w:rPr>
              <w:t>vehicle</w:t>
            </w:r>
            <w:r w:rsidRPr="00AF39BD">
              <w:rPr>
                <w:rFonts w:ascii="Cambria" w:hAnsi="Cambria"/>
                <w:sz w:val="24"/>
                <w:szCs w:val="24"/>
              </w:rPr>
              <w:tab/>
            </w:r>
            <w:r w:rsidR="00F20757" w:rsidRPr="00AF39BD">
              <w:rPr>
                <w:rFonts w:ascii="Cambria" w:hAnsi="Cambria"/>
                <w:sz w:val="24"/>
                <w:szCs w:val="24"/>
              </w:rPr>
              <w:t xml:space="preserve">between </w:t>
            </w:r>
          </w:p>
          <w:p w14:paraId="6FBA4536" w14:textId="55EE3489" w:rsidR="00845A70" w:rsidRPr="00845A70" w:rsidRDefault="00AF39BD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            </w:t>
            </w:r>
            <w:r w:rsidR="00F20757" w:rsidRPr="00AF39BD">
              <w:rPr>
                <w:rFonts w:ascii="Cambria" w:hAnsi="Cambria"/>
                <w:sz w:val="24"/>
                <w:szCs w:val="24"/>
              </w:rPr>
              <w:t>every load</w:t>
            </w:r>
          </w:p>
        </w:tc>
      </w:tr>
      <w:tr w:rsidR="001F160A" w:rsidRPr="00845A70" w14:paraId="658B76AB" w14:textId="77777777" w:rsidTr="00E00C8F">
        <w:trPr>
          <w:trHeight w:val="720"/>
        </w:trPr>
        <w:tc>
          <w:tcPr>
            <w:tcW w:w="9355" w:type="dxa"/>
            <w:shd w:val="clear" w:color="auto" w:fill="FFF2CC" w:themeFill="accent4" w:themeFillTint="33"/>
            <w:vAlign w:val="center"/>
          </w:tcPr>
          <w:p w14:paraId="77CF44B3" w14:textId="54634355" w:rsidR="001F160A" w:rsidRPr="00EF213A" w:rsidRDefault="001F160A" w:rsidP="00EF213A">
            <w:pPr>
              <w:pStyle w:val="ListParagraph"/>
              <w:numPr>
                <w:ilvl w:val="0"/>
                <w:numId w:val="1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EF213A">
              <w:rPr>
                <w:rFonts w:ascii="Cambria" w:hAnsi="Cambria"/>
                <w:sz w:val="24"/>
                <w:szCs w:val="24"/>
              </w:rPr>
              <w:t>Describe the source of bedding for the trailers(s)/vehicle(s) transporting breeding replacements?</w:t>
            </w:r>
          </w:p>
        </w:tc>
      </w:tr>
      <w:tr w:rsidR="00EF213A" w:rsidRPr="00845A70" w14:paraId="0891DF3B" w14:textId="77777777" w:rsidTr="00E31FC9">
        <w:trPr>
          <w:trHeight w:val="576"/>
        </w:trPr>
        <w:tc>
          <w:tcPr>
            <w:tcW w:w="9355" w:type="dxa"/>
            <w:vAlign w:val="center"/>
          </w:tcPr>
          <w:p w14:paraId="19E1DAC1" w14:textId="77777777" w:rsidR="00EF213A" w:rsidRPr="00EF213A" w:rsidRDefault="00EF213A" w:rsidP="00EF213A">
            <w:pPr>
              <w:spacing w:before="0"/>
              <w:rPr>
                <w:rFonts w:ascii="Cambria" w:hAnsi="Cambria"/>
                <w:sz w:val="24"/>
                <w:szCs w:val="24"/>
              </w:rPr>
            </w:pPr>
          </w:p>
        </w:tc>
      </w:tr>
      <w:tr w:rsidR="00BF1B75" w:rsidRPr="00845A70" w14:paraId="3655BB24" w14:textId="77777777" w:rsidTr="00E00C8F">
        <w:trPr>
          <w:trHeight w:val="720"/>
        </w:trPr>
        <w:tc>
          <w:tcPr>
            <w:tcW w:w="9355" w:type="dxa"/>
            <w:shd w:val="clear" w:color="auto" w:fill="FFF2CC" w:themeFill="accent4" w:themeFillTint="33"/>
            <w:vAlign w:val="center"/>
          </w:tcPr>
          <w:p w14:paraId="031ACDCC" w14:textId="4FFD40BE" w:rsidR="00BF1B75" w:rsidRPr="00845A70" w:rsidRDefault="00BF1B75" w:rsidP="00A31563">
            <w:pPr>
              <w:numPr>
                <w:ilvl w:val="0"/>
                <w:numId w:val="13"/>
              </w:numPr>
              <w:contextualSpacing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How are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the truck washes where trailer/vehicle(s) that haul breeding replacements are washed</w:t>
            </w:r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845A70">
              <w:rPr>
                <w:rFonts w:ascii="Cambria" w:hAnsi="Cambria"/>
                <w:sz w:val="24"/>
                <w:szCs w:val="24"/>
              </w:rPr>
              <w:t>owned and managed?</w:t>
            </w:r>
          </w:p>
        </w:tc>
      </w:tr>
      <w:tr w:rsidR="00BF1B75" w:rsidRPr="00845A70" w14:paraId="48B6C312" w14:textId="77777777" w:rsidTr="00BF1B75">
        <w:trPr>
          <w:trHeight w:val="648"/>
        </w:trPr>
        <w:tc>
          <w:tcPr>
            <w:tcW w:w="9355" w:type="dxa"/>
            <w:shd w:val="clear" w:color="auto" w:fill="auto"/>
            <w:vAlign w:val="center"/>
          </w:tcPr>
          <w:p w14:paraId="447413A7" w14:textId="6498B100" w:rsidR="00BF1B75" w:rsidRDefault="00BF1B75" w:rsidP="00BF1B75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a. </w:t>
            </w:r>
            <w:r>
              <w:rPr>
                <w:rFonts w:ascii="Cambria" w:hAnsi="Cambria"/>
                <w:sz w:val="24"/>
                <w:szCs w:val="24"/>
              </w:rPr>
              <w:t xml:space="preserve">Owned and managed by the producer or               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946298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433671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230049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50CB30BB" w14:textId="2FA9DEA2" w:rsidR="00BF1B75" w:rsidRPr="00845A70" w:rsidRDefault="00BF1B75" w:rsidP="00BF1B75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production system</w:t>
            </w:r>
          </w:p>
          <w:p w14:paraId="58AF2403" w14:textId="68FC1C5F" w:rsidR="005F1148" w:rsidRDefault="005F1148" w:rsidP="00BF1B75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ab/>
              <w:t xml:space="preserve">b. Workers washing trucks and trailers are employed </w:t>
            </w:r>
            <w:r w:rsidR="00BF1B75"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609589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1B75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F1B75" w:rsidRPr="00845A70">
              <w:rPr>
                <w:rFonts w:ascii="Cambria" w:hAnsi="Cambria"/>
                <w:sz w:val="24"/>
                <w:szCs w:val="24"/>
              </w:rPr>
              <w:t>Yes</w:t>
            </w:r>
            <w:r w:rsidR="00BF1B75"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36740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1B75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F1B75" w:rsidRPr="00845A70">
              <w:rPr>
                <w:rFonts w:ascii="Cambria" w:hAnsi="Cambria"/>
                <w:sz w:val="24"/>
                <w:szCs w:val="24"/>
              </w:rPr>
              <w:t>No</w:t>
            </w:r>
            <w:r w:rsidR="00BF1B75"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61630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1B75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F1B75"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2AD94BF1" w14:textId="62E1A1A7" w:rsidR="005F1148" w:rsidRPr="00845A70" w:rsidRDefault="005F1148" w:rsidP="00BF1B75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              by the producer or production system</w:t>
            </w:r>
          </w:p>
          <w:p w14:paraId="37719F33" w14:textId="0189CC20" w:rsidR="00BF1B75" w:rsidRDefault="005F1148" w:rsidP="00BF1B75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ab/>
              <w:t>c. Used only to wash trucks and trailers for producer</w:t>
            </w:r>
            <w:r w:rsidR="00BF1B75"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608399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1B75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F1B75" w:rsidRPr="00845A70">
              <w:rPr>
                <w:rFonts w:ascii="Cambria" w:hAnsi="Cambria"/>
                <w:sz w:val="24"/>
                <w:szCs w:val="24"/>
              </w:rPr>
              <w:t>Yes</w:t>
            </w:r>
            <w:r w:rsidR="00BF1B75"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137026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1B75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F1B75" w:rsidRPr="00845A70">
              <w:rPr>
                <w:rFonts w:ascii="Cambria" w:hAnsi="Cambria"/>
                <w:sz w:val="24"/>
                <w:szCs w:val="24"/>
              </w:rPr>
              <w:t>No</w:t>
            </w:r>
            <w:r w:rsidR="00BF1B75"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349387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1B75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F1B75"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1CF52D10" w14:textId="6CA73F59" w:rsidR="005F1148" w:rsidRPr="00845A70" w:rsidRDefault="005F1148" w:rsidP="005F1148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             or production system</w:t>
            </w:r>
          </w:p>
          <w:p w14:paraId="5014CAD9" w14:textId="1E449354" w:rsidR="00BF1B75" w:rsidRPr="00845A70" w:rsidRDefault="00BF1B75" w:rsidP="005F1148">
            <w:pPr>
              <w:contextualSpacing/>
              <w:rPr>
                <w:rFonts w:ascii="Cambria" w:hAnsi="Cambria"/>
                <w:sz w:val="24"/>
                <w:szCs w:val="24"/>
              </w:rPr>
            </w:pPr>
          </w:p>
        </w:tc>
      </w:tr>
      <w:tr w:rsidR="00845A70" w:rsidRPr="00845A70" w14:paraId="155997DC" w14:textId="77777777" w:rsidTr="00E00C8F">
        <w:trPr>
          <w:trHeight w:val="720"/>
        </w:trPr>
        <w:tc>
          <w:tcPr>
            <w:tcW w:w="9355" w:type="dxa"/>
            <w:shd w:val="clear" w:color="auto" w:fill="FFF2CC" w:themeFill="accent4" w:themeFillTint="33"/>
            <w:vAlign w:val="center"/>
          </w:tcPr>
          <w:p w14:paraId="4C9BF02C" w14:textId="77777777" w:rsidR="00845A70" w:rsidRPr="00845A70" w:rsidRDefault="00845A70" w:rsidP="00A31563">
            <w:pPr>
              <w:numPr>
                <w:ilvl w:val="0"/>
                <w:numId w:val="13"/>
              </w:numPr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What biosecurity procedures, training and auditing are done for the truck washes where trailer/vehicle(s) that haul breeding replacements are washed?</w:t>
            </w:r>
          </w:p>
        </w:tc>
      </w:tr>
      <w:tr w:rsidR="00845A70" w:rsidRPr="00845A70" w14:paraId="630F25D3" w14:textId="77777777" w:rsidTr="00EF03AB">
        <w:tc>
          <w:tcPr>
            <w:tcW w:w="9355" w:type="dxa"/>
            <w:vAlign w:val="center"/>
          </w:tcPr>
          <w:p w14:paraId="29239E87" w14:textId="77777777" w:rsidR="00845A70" w:rsidRPr="00845A70" w:rsidRDefault="00845A70" w:rsidP="00312B4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a. SOPs are written in all languages spoken as first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2086369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576874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714195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56855F15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                  language by employees</w:t>
            </w:r>
          </w:p>
          <w:p w14:paraId="559D91C1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b. New employees are formally trained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055671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66486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631524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18ED6CE3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c. All employees are periodically retrained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039044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2136391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724961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6776F6C9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d. Compliance with biosecurity procedures are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568104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224592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788672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59E6714F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 xml:space="preserve">     formally audited by a 3</w:t>
            </w:r>
            <w:r w:rsidRPr="00845A70">
              <w:rPr>
                <w:rFonts w:ascii="Cambria" w:hAnsi="Cambria"/>
                <w:sz w:val="24"/>
                <w:szCs w:val="24"/>
                <w:vertAlign w:val="superscript"/>
              </w:rPr>
              <w:t>rd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party</w:t>
            </w:r>
          </w:p>
          <w:p w14:paraId="7895B9F0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e. Compliance with biosecurity procedures are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975134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502389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938258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230B2F04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                  formally audited by a party affiliated with the</w:t>
            </w:r>
          </w:p>
          <w:p w14:paraId="7F17659F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                  producer or production system</w:t>
            </w:r>
          </w:p>
          <w:p w14:paraId="3FA2754E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f. Compliance with biosecurity procedures are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323974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2117401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818955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567B0495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                  formally audited by a party affiliated with the</w:t>
            </w:r>
          </w:p>
          <w:p w14:paraId="486B9A66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                  truck wash</w:t>
            </w:r>
          </w:p>
        </w:tc>
      </w:tr>
      <w:tr w:rsidR="00845A70" w:rsidRPr="00845A70" w14:paraId="291D80F7" w14:textId="77777777" w:rsidTr="00E00C8F">
        <w:trPr>
          <w:trHeight w:val="720"/>
        </w:trPr>
        <w:tc>
          <w:tcPr>
            <w:tcW w:w="9355" w:type="dxa"/>
            <w:shd w:val="clear" w:color="auto" w:fill="FFF2CC" w:themeFill="accent4" w:themeFillTint="33"/>
            <w:vAlign w:val="center"/>
          </w:tcPr>
          <w:p w14:paraId="572B09A2" w14:textId="77777777" w:rsidR="00845A70" w:rsidRPr="00845A70" w:rsidRDefault="00845A70" w:rsidP="00A31563">
            <w:pPr>
              <w:numPr>
                <w:ilvl w:val="0"/>
                <w:numId w:val="13"/>
              </w:numPr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lastRenderedPageBreak/>
              <w:t>Did anything change regarding trailer sanitation in the 3 months prior to the outbreak?</w:t>
            </w:r>
          </w:p>
        </w:tc>
      </w:tr>
      <w:tr w:rsidR="00845A70" w:rsidRPr="00845A70" w14:paraId="689789F0" w14:textId="77777777" w:rsidTr="00EF03AB">
        <w:trPr>
          <w:trHeight w:val="692"/>
        </w:trPr>
        <w:tc>
          <w:tcPr>
            <w:tcW w:w="9355" w:type="dxa"/>
            <w:vAlign w:val="center"/>
          </w:tcPr>
          <w:p w14:paraId="6BE959E5" w14:textId="77777777" w:rsidR="00845A70" w:rsidRPr="00845A70" w:rsidRDefault="00A61C17" w:rsidP="00312B4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847972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5A70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5A70" w:rsidRPr="00845A70">
              <w:rPr>
                <w:rFonts w:ascii="Cambria" w:hAnsi="Cambria"/>
                <w:sz w:val="24"/>
                <w:szCs w:val="24"/>
              </w:rPr>
              <w:t>Yes</w:t>
            </w:r>
            <w:r w:rsidR="005377BF">
              <w:rPr>
                <w:rFonts w:ascii="Cambria" w:hAnsi="Cambria"/>
                <w:i/>
                <w:sz w:val="24"/>
                <w:szCs w:val="24"/>
              </w:rPr>
              <w:t xml:space="preserve"> (describe in observations</w:t>
            </w:r>
            <w:r w:rsidR="00845A70" w:rsidRPr="00845A70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722AA20C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751279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D32A5E" w:rsidRPr="00845A70" w14:paraId="5B10919E" w14:textId="77777777" w:rsidTr="00E00C8F">
        <w:trPr>
          <w:trHeight w:val="720"/>
        </w:trPr>
        <w:tc>
          <w:tcPr>
            <w:tcW w:w="9355" w:type="dxa"/>
            <w:shd w:val="clear" w:color="auto" w:fill="FFF2CC" w:themeFill="accent4" w:themeFillTint="33"/>
            <w:vAlign w:val="center"/>
          </w:tcPr>
          <w:p w14:paraId="7A7AFB88" w14:textId="5DB2AF1F" w:rsidR="00D32A5E" w:rsidRPr="00AF39BD" w:rsidRDefault="00636635" w:rsidP="00EF213A">
            <w:pPr>
              <w:pStyle w:val="ListParagraph"/>
              <w:numPr>
                <w:ilvl w:val="0"/>
                <w:numId w:val="1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AF39BD">
              <w:rPr>
                <w:rFonts w:ascii="Cambria" w:hAnsi="Cambria"/>
                <w:sz w:val="24"/>
                <w:szCs w:val="24"/>
              </w:rPr>
              <w:t>Who</w:t>
            </w:r>
            <w:r w:rsidR="00225CEF">
              <w:rPr>
                <w:rFonts w:ascii="Cambria" w:hAnsi="Cambria"/>
                <w:sz w:val="24"/>
                <w:szCs w:val="24"/>
              </w:rPr>
              <w:t xml:space="preserve"> </w:t>
            </w:r>
            <w:r w:rsidR="00225CEF" w:rsidRPr="001C66D7">
              <w:rPr>
                <w:rFonts w:ascii="Cambria" w:hAnsi="Cambria"/>
                <w:sz w:val="24"/>
                <w:szCs w:val="24"/>
              </w:rPr>
              <w:t>loads/</w:t>
            </w:r>
            <w:r w:rsidRPr="001C66D7">
              <w:rPr>
                <w:rFonts w:ascii="Cambria" w:hAnsi="Cambria"/>
                <w:sz w:val="24"/>
                <w:szCs w:val="24"/>
              </w:rPr>
              <w:t>unloads</w:t>
            </w:r>
            <w:r w:rsidRPr="00AF39BD">
              <w:rPr>
                <w:rFonts w:ascii="Cambria" w:hAnsi="Cambria"/>
                <w:sz w:val="24"/>
                <w:szCs w:val="24"/>
              </w:rPr>
              <w:t xml:space="preserve"> the </w:t>
            </w:r>
            <w:r w:rsidR="00276242" w:rsidRPr="00AF39BD">
              <w:rPr>
                <w:rFonts w:ascii="Cambria" w:hAnsi="Cambria"/>
                <w:sz w:val="24"/>
                <w:szCs w:val="24"/>
              </w:rPr>
              <w:t xml:space="preserve">breeding replacement </w:t>
            </w:r>
            <w:r w:rsidRPr="00AF39BD">
              <w:rPr>
                <w:rFonts w:ascii="Cambria" w:hAnsi="Cambria"/>
                <w:sz w:val="24"/>
                <w:szCs w:val="24"/>
              </w:rPr>
              <w:t>trailers</w:t>
            </w:r>
            <w:r w:rsidR="00D32A5E" w:rsidRPr="00AF39BD">
              <w:rPr>
                <w:rFonts w:ascii="Cambria" w:hAnsi="Cambria"/>
                <w:sz w:val="24"/>
                <w:szCs w:val="24"/>
              </w:rPr>
              <w:t>?</w:t>
            </w:r>
          </w:p>
        </w:tc>
      </w:tr>
      <w:tr w:rsidR="00D32A5E" w:rsidRPr="00845A70" w14:paraId="2E042D33" w14:textId="77777777" w:rsidTr="00EF03AB">
        <w:trPr>
          <w:trHeight w:val="692"/>
        </w:trPr>
        <w:tc>
          <w:tcPr>
            <w:tcW w:w="9355" w:type="dxa"/>
            <w:vAlign w:val="center"/>
          </w:tcPr>
          <w:p w14:paraId="597B7E17" w14:textId="2C05861A" w:rsidR="00D32A5E" w:rsidRPr="00AF39BD" w:rsidRDefault="00A61C17" w:rsidP="00B006EC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363795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F39BD" w:rsidRPr="00AF39BD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B006EC" w:rsidRPr="00AF39BD">
              <w:rPr>
                <w:rFonts w:ascii="Cambria" w:hAnsi="Cambria"/>
                <w:sz w:val="24"/>
                <w:szCs w:val="24"/>
              </w:rPr>
              <w:t>On</w:t>
            </w:r>
            <w:r w:rsidR="00AF39BD" w:rsidRPr="00AF39BD">
              <w:rPr>
                <w:rFonts w:ascii="Cambria" w:hAnsi="Cambria"/>
                <w:sz w:val="24"/>
                <w:szCs w:val="24"/>
              </w:rPr>
              <w:t xml:space="preserve"> </w:t>
            </w:r>
            <w:r w:rsidR="00B006EC" w:rsidRPr="00AF39BD">
              <w:rPr>
                <w:rFonts w:ascii="Cambria" w:hAnsi="Cambria"/>
                <w:sz w:val="24"/>
                <w:szCs w:val="24"/>
              </w:rPr>
              <w:t xml:space="preserve">Farm Employees </w:t>
            </w:r>
            <w:r w:rsidR="00B006EC" w:rsidRPr="00EF03AB">
              <w:rPr>
                <w:rFonts w:ascii="Cambria" w:hAnsi="Cambria"/>
                <w:i/>
                <w:sz w:val="24"/>
                <w:szCs w:val="24"/>
              </w:rPr>
              <w:t>(skip to</w:t>
            </w:r>
            <w:r w:rsidR="00AF39BD" w:rsidRPr="00EF03AB">
              <w:rPr>
                <w:rFonts w:ascii="Cambria" w:hAnsi="Cambria"/>
                <w:i/>
                <w:sz w:val="24"/>
                <w:szCs w:val="24"/>
              </w:rPr>
              <w:t xml:space="preserve"> </w:t>
            </w:r>
            <w:r w:rsidR="00EF03AB">
              <w:rPr>
                <w:rFonts w:ascii="Cambria" w:hAnsi="Cambria"/>
                <w:i/>
                <w:sz w:val="24"/>
                <w:szCs w:val="24"/>
              </w:rPr>
              <w:t>Q</w:t>
            </w:r>
            <w:r w:rsidR="00AF39BD" w:rsidRPr="00EF03AB">
              <w:rPr>
                <w:rFonts w:ascii="Cambria" w:hAnsi="Cambria"/>
                <w:i/>
                <w:sz w:val="24"/>
                <w:szCs w:val="24"/>
              </w:rPr>
              <w:t xml:space="preserve">uestion </w:t>
            </w:r>
            <w:r w:rsidR="00EF03AB" w:rsidRPr="00EF03AB">
              <w:rPr>
                <w:rFonts w:ascii="Cambria" w:hAnsi="Cambria"/>
                <w:i/>
                <w:sz w:val="24"/>
                <w:szCs w:val="24"/>
              </w:rPr>
              <w:t>2</w:t>
            </w:r>
            <w:r w:rsidR="00E31FC9">
              <w:rPr>
                <w:rFonts w:ascii="Cambria" w:hAnsi="Cambria"/>
                <w:i/>
                <w:sz w:val="24"/>
                <w:szCs w:val="24"/>
              </w:rPr>
              <w:t>5</w:t>
            </w:r>
            <w:r w:rsidR="00AF39BD" w:rsidRPr="00EF03AB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5B77B706" w14:textId="766D74F1" w:rsidR="00D32A5E" w:rsidRPr="00AF39BD" w:rsidRDefault="00A61C17" w:rsidP="00D32A5E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945819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F39BD" w:rsidRPr="00AF39BD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B006EC" w:rsidRPr="00AF39BD">
              <w:rPr>
                <w:rFonts w:ascii="Cambria" w:hAnsi="Cambria"/>
                <w:sz w:val="24"/>
                <w:szCs w:val="24"/>
              </w:rPr>
              <w:t>Driver</w:t>
            </w:r>
          </w:p>
          <w:p w14:paraId="6227DADD" w14:textId="3F23E38E" w:rsidR="00636635" w:rsidRPr="00AF39BD" w:rsidRDefault="00A61C17" w:rsidP="00D32A5E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77417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6635" w:rsidRPr="00AF39BD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267A3" w:rsidRPr="00AF39BD">
              <w:rPr>
                <w:rFonts w:ascii="Cambria" w:hAnsi="Cambria"/>
                <w:sz w:val="24"/>
                <w:szCs w:val="24"/>
              </w:rPr>
              <w:t xml:space="preserve">Other </w:t>
            </w:r>
            <w:r w:rsidR="00A267A3" w:rsidRPr="00AF39BD">
              <w:rPr>
                <w:rFonts w:ascii="Cambria" w:hAnsi="Cambria"/>
                <w:i/>
                <w:sz w:val="24"/>
                <w:szCs w:val="24"/>
              </w:rPr>
              <w:t>(describe in observations)</w:t>
            </w:r>
          </w:p>
        </w:tc>
      </w:tr>
      <w:tr w:rsidR="00845A70" w:rsidRPr="00845A70" w14:paraId="733F8192" w14:textId="77777777" w:rsidTr="00E00C8F">
        <w:trPr>
          <w:trHeight w:val="720"/>
        </w:trPr>
        <w:tc>
          <w:tcPr>
            <w:tcW w:w="9355" w:type="dxa"/>
            <w:shd w:val="clear" w:color="auto" w:fill="FFF2CC" w:themeFill="accent4" w:themeFillTint="33"/>
            <w:vAlign w:val="center"/>
          </w:tcPr>
          <w:p w14:paraId="1893A577" w14:textId="362C49F8" w:rsidR="00845A70" w:rsidRPr="00845A70" w:rsidRDefault="00845A70" w:rsidP="00A31563">
            <w:pPr>
              <w:numPr>
                <w:ilvl w:val="0"/>
                <w:numId w:val="13"/>
              </w:numPr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What biosecurity procedures are followed by the driver of the trailer/vehicle(s) that haul breeding replacements to this premise?</w:t>
            </w:r>
          </w:p>
        </w:tc>
      </w:tr>
      <w:tr w:rsidR="00845A70" w:rsidRPr="00845A70" w14:paraId="0FC44EF4" w14:textId="77777777" w:rsidTr="00EF03AB">
        <w:tc>
          <w:tcPr>
            <w:tcW w:w="9355" w:type="dxa"/>
            <w:vAlign w:val="center"/>
          </w:tcPr>
          <w:p w14:paraId="665AB8D8" w14:textId="745298F0" w:rsidR="00845A70" w:rsidRPr="00EF03AB" w:rsidRDefault="00845A70" w:rsidP="00BB55BC">
            <w:pPr>
              <w:pStyle w:val="ListParagraph"/>
              <w:numPr>
                <w:ilvl w:val="0"/>
                <w:numId w:val="60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EF03AB">
              <w:rPr>
                <w:rFonts w:ascii="Cambria" w:hAnsi="Cambria"/>
                <w:sz w:val="24"/>
                <w:szCs w:val="24"/>
              </w:rPr>
              <w:t>Wears disposable boots or changes boots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890801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Yes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707325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No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829273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41722B95" w14:textId="793C0896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 xml:space="preserve">     </w:t>
            </w:r>
            <w:r w:rsidR="00EF03AB">
              <w:rPr>
                <w:rFonts w:ascii="Cambria" w:hAnsi="Cambria"/>
                <w:sz w:val="24"/>
                <w:szCs w:val="24"/>
              </w:rPr>
              <w:t xml:space="preserve">  </w:t>
            </w:r>
            <w:r w:rsidRPr="00845A70">
              <w:rPr>
                <w:rFonts w:ascii="Cambria" w:hAnsi="Cambria"/>
                <w:sz w:val="24"/>
                <w:szCs w:val="24"/>
              </w:rPr>
              <w:t>between sites</w:t>
            </w:r>
          </w:p>
          <w:p w14:paraId="53FEC94C" w14:textId="39F5FF01" w:rsidR="00845A70" w:rsidRPr="00EF03AB" w:rsidRDefault="00845A70" w:rsidP="00BB55BC">
            <w:pPr>
              <w:pStyle w:val="ListParagraph"/>
              <w:numPr>
                <w:ilvl w:val="0"/>
                <w:numId w:val="60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EF03AB">
              <w:rPr>
                <w:rFonts w:ascii="Cambria" w:hAnsi="Cambria"/>
                <w:sz w:val="24"/>
                <w:szCs w:val="24"/>
              </w:rPr>
              <w:t>Wears clean or disposable coveralls on-site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101337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Yes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290746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No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435406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707D3E1A" w14:textId="37D2D416" w:rsidR="00845A70" w:rsidRPr="00EF03AB" w:rsidRDefault="00845A70" w:rsidP="00BB55BC">
            <w:pPr>
              <w:pStyle w:val="ListParagraph"/>
              <w:numPr>
                <w:ilvl w:val="0"/>
                <w:numId w:val="60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EF03AB">
              <w:rPr>
                <w:rFonts w:ascii="Cambria" w:hAnsi="Cambria"/>
                <w:sz w:val="24"/>
                <w:szCs w:val="24"/>
              </w:rPr>
              <w:t>Restricted from entering the chute or buildings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336112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Yes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665390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No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455371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Unknown</w:t>
            </w:r>
          </w:p>
        </w:tc>
      </w:tr>
      <w:tr w:rsidR="00B006EC" w:rsidRPr="00AF39BD" w14:paraId="507BA0D3" w14:textId="77777777" w:rsidTr="00E00C8F">
        <w:trPr>
          <w:trHeight w:val="720"/>
        </w:trPr>
        <w:tc>
          <w:tcPr>
            <w:tcW w:w="9355" w:type="dxa"/>
            <w:shd w:val="clear" w:color="auto" w:fill="FFF2CC" w:themeFill="accent4" w:themeFillTint="33"/>
            <w:vAlign w:val="center"/>
          </w:tcPr>
          <w:p w14:paraId="253A8135" w14:textId="2CAE1598" w:rsidR="00B006EC" w:rsidRPr="00AF39BD" w:rsidRDefault="00B006EC" w:rsidP="00EF213A">
            <w:pPr>
              <w:pStyle w:val="ListParagraph"/>
              <w:numPr>
                <w:ilvl w:val="0"/>
                <w:numId w:val="1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AF39BD">
              <w:rPr>
                <w:rFonts w:ascii="Cambria" w:hAnsi="Cambria"/>
                <w:sz w:val="24"/>
                <w:szCs w:val="24"/>
              </w:rPr>
              <w:t>What biosecurity procedures are followed by the on</w:t>
            </w:r>
            <w:r w:rsidR="00121AA2" w:rsidRPr="00AF39BD">
              <w:rPr>
                <w:rFonts w:ascii="Cambria" w:hAnsi="Cambria"/>
                <w:sz w:val="24"/>
                <w:szCs w:val="24"/>
              </w:rPr>
              <w:t>-</w:t>
            </w:r>
            <w:r w:rsidRPr="00AF39BD">
              <w:rPr>
                <w:rFonts w:ascii="Cambria" w:hAnsi="Cambria"/>
                <w:sz w:val="24"/>
                <w:szCs w:val="24"/>
              </w:rPr>
              <w:t>site employees</w:t>
            </w:r>
            <w:r w:rsidR="00121AA2" w:rsidRPr="00AF39BD">
              <w:rPr>
                <w:rFonts w:ascii="Cambria" w:hAnsi="Cambria"/>
                <w:sz w:val="24"/>
                <w:szCs w:val="24"/>
              </w:rPr>
              <w:t xml:space="preserve"> that </w:t>
            </w:r>
            <w:r w:rsidR="00225CEF" w:rsidRPr="001C66D7">
              <w:rPr>
                <w:rFonts w:ascii="Cambria" w:hAnsi="Cambria"/>
                <w:sz w:val="24"/>
                <w:szCs w:val="24"/>
              </w:rPr>
              <w:t>load</w:t>
            </w:r>
            <w:r w:rsidR="00225CEF">
              <w:rPr>
                <w:rFonts w:ascii="Cambria" w:hAnsi="Cambria"/>
                <w:sz w:val="24"/>
                <w:szCs w:val="24"/>
              </w:rPr>
              <w:t>/</w:t>
            </w:r>
            <w:r w:rsidR="00121AA2" w:rsidRPr="00AF39BD">
              <w:rPr>
                <w:rFonts w:ascii="Cambria" w:hAnsi="Cambria"/>
                <w:sz w:val="24"/>
                <w:szCs w:val="24"/>
              </w:rPr>
              <w:t>unload breeding replacements to this premise?</w:t>
            </w:r>
          </w:p>
        </w:tc>
      </w:tr>
      <w:tr w:rsidR="00B006EC" w:rsidRPr="00AF39BD" w14:paraId="6E9EE4F6" w14:textId="77777777" w:rsidTr="00EF03AB">
        <w:tc>
          <w:tcPr>
            <w:tcW w:w="9355" w:type="dxa"/>
            <w:vAlign w:val="center"/>
          </w:tcPr>
          <w:p w14:paraId="325B20ED" w14:textId="426F3397" w:rsidR="00EF213A" w:rsidRPr="00AF39BD" w:rsidRDefault="00B006EC" w:rsidP="000A3900">
            <w:pPr>
              <w:pStyle w:val="ListParagraph"/>
              <w:numPr>
                <w:ilvl w:val="0"/>
                <w:numId w:val="3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AF39BD">
              <w:rPr>
                <w:rFonts w:ascii="Cambria" w:hAnsi="Cambria"/>
                <w:sz w:val="24"/>
                <w:szCs w:val="24"/>
              </w:rPr>
              <w:t>Wears boots and clothing that is dedicated to</w:t>
            </w:r>
            <w:r w:rsidR="00EF213A" w:rsidRPr="00AF39BD">
              <w:rPr>
                <w:rFonts w:ascii="Cambria" w:hAnsi="Cambria"/>
                <w:sz w:val="24"/>
                <w:szCs w:val="24"/>
              </w:rPr>
              <w:t xml:space="preserve">               </w:t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994576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F213A" w:rsidRPr="00AF39BD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F213A" w:rsidRPr="00AF39BD">
              <w:rPr>
                <w:rFonts w:ascii="Cambria" w:hAnsi="Cambria"/>
                <w:sz w:val="24"/>
                <w:szCs w:val="24"/>
              </w:rPr>
              <w:t>Yes</w:t>
            </w:r>
            <w:r w:rsidR="00EF213A" w:rsidRPr="00AF39BD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306235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F213A" w:rsidRPr="00AF39BD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F213A" w:rsidRPr="00AF39BD">
              <w:rPr>
                <w:rFonts w:ascii="Cambria" w:hAnsi="Cambria"/>
                <w:sz w:val="24"/>
                <w:szCs w:val="24"/>
              </w:rPr>
              <w:t>No</w:t>
            </w:r>
            <w:r w:rsidR="00EF213A" w:rsidRPr="00AF39BD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341450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F213A" w:rsidRPr="00AF39BD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F213A" w:rsidRPr="00AF39BD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46026E4D" w14:textId="6B8A5583" w:rsidR="00B006EC" w:rsidRPr="00AF39BD" w:rsidRDefault="00B006EC" w:rsidP="00EF213A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AF39BD">
              <w:rPr>
                <w:rFonts w:ascii="Cambria" w:hAnsi="Cambria"/>
                <w:sz w:val="24"/>
                <w:szCs w:val="24"/>
              </w:rPr>
              <w:t xml:space="preserve"> </w:t>
            </w:r>
            <w:r w:rsidR="00AF39BD">
              <w:rPr>
                <w:rFonts w:ascii="Cambria" w:hAnsi="Cambria"/>
                <w:sz w:val="24"/>
                <w:szCs w:val="24"/>
              </w:rPr>
              <w:t xml:space="preserve">      </w:t>
            </w:r>
            <w:r w:rsidRPr="00AF39BD">
              <w:rPr>
                <w:rFonts w:ascii="Cambria" w:hAnsi="Cambria"/>
                <w:sz w:val="24"/>
                <w:szCs w:val="24"/>
              </w:rPr>
              <w:t xml:space="preserve">the unloading area </w:t>
            </w:r>
            <w:r w:rsidRPr="00AF39BD">
              <w:rPr>
                <w:rFonts w:ascii="Cambria" w:hAnsi="Cambria"/>
                <w:sz w:val="24"/>
                <w:szCs w:val="24"/>
              </w:rPr>
              <w:tab/>
            </w:r>
            <w:r w:rsidRPr="00AF39BD">
              <w:rPr>
                <w:rFonts w:ascii="Cambria" w:hAnsi="Cambria"/>
                <w:sz w:val="24"/>
                <w:szCs w:val="24"/>
              </w:rPr>
              <w:tab/>
            </w:r>
          </w:p>
          <w:p w14:paraId="0AAC94E0" w14:textId="535BB2F0" w:rsidR="00EF213A" w:rsidRPr="00AF39BD" w:rsidRDefault="00B006EC" w:rsidP="000A3900">
            <w:pPr>
              <w:pStyle w:val="ListParagraph"/>
              <w:numPr>
                <w:ilvl w:val="0"/>
                <w:numId w:val="3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AF39BD">
              <w:rPr>
                <w:rFonts w:ascii="Cambria" w:hAnsi="Cambria"/>
                <w:sz w:val="24"/>
                <w:szCs w:val="24"/>
              </w:rPr>
              <w:t xml:space="preserve">If re-entering farm after unloading is complete, </w:t>
            </w:r>
            <w:r w:rsidR="00AF39BD" w:rsidRPr="00AF39BD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800800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F39BD">
                  <w:rPr>
                    <w:rFonts w:ascii="MS Gothic" w:eastAsia="MS Gothic" w:hAnsi="MS Gothic" w:cs="Segoe UI Symbol" w:hint="eastAsia"/>
                    <w:sz w:val="24"/>
                    <w:szCs w:val="24"/>
                  </w:rPr>
                  <w:t>☐</w:t>
                </w:r>
              </w:sdtContent>
            </w:sdt>
            <w:r w:rsidR="00AF39BD" w:rsidRPr="00AF39BD">
              <w:rPr>
                <w:rFonts w:ascii="Cambria" w:hAnsi="Cambria"/>
                <w:sz w:val="24"/>
                <w:szCs w:val="24"/>
              </w:rPr>
              <w:t>Yes</w:t>
            </w:r>
            <w:r w:rsidR="00AF39BD" w:rsidRPr="00AF39BD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792053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F39BD" w:rsidRPr="00AF39BD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F39BD" w:rsidRPr="00AF39BD">
              <w:rPr>
                <w:rFonts w:ascii="Cambria" w:hAnsi="Cambria"/>
                <w:sz w:val="24"/>
                <w:szCs w:val="24"/>
              </w:rPr>
              <w:t>No</w:t>
            </w:r>
            <w:r w:rsidR="00AF39BD" w:rsidRPr="00AF39BD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714112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F39BD" w:rsidRPr="00AF39BD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F39BD" w:rsidRPr="00AF39BD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1AEC199A" w14:textId="2D7DEF8D" w:rsidR="00B006EC" w:rsidRPr="00AF39BD" w:rsidRDefault="00AF39BD" w:rsidP="00EF213A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  </w:t>
            </w:r>
            <w:r w:rsidR="00B006EC" w:rsidRPr="00AF39BD">
              <w:rPr>
                <w:rFonts w:ascii="Cambria" w:hAnsi="Cambria"/>
                <w:sz w:val="24"/>
                <w:szCs w:val="24"/>
              </w:rPr>
              <w:t>do on-site employees shower in and change clothing</w:t>
            </w:r>
          </w:p>
        </w:tc>
      </w:tr>
      <w:tr w:rsidR="00845A70" w:rsidRPr="00845A70" w14:paraId="4E083416" w14:textId="77777777" w:rsidTr="00E00C8F">
        <w:trPr>
          <w:trHeight w:val="720"/>
        </w:trPr>
        <w:tc>
          <w:tcPr>
            <w:tcW w:w="9355" w:type="dxa"/>
            <w:shd w:val="clear" w:color="auto" w:fill="FFF2CC" w:themeFill="accent4" w:themeFillTint="33"/>
            <w:vAlign w:val="center"/>
          </w:tcPr>
          <w:p w14:paraId="7915A281" w14:textId="6E7B6199" w:rsidR="00845A70" w:rsidRPr="00845A70" w:rsidRDefault="00845A70" w:rsidP="00A31563">
            <w:pPr>
              <w:numPr>
                <w:ilvl w:val="0"/>
                <w:numId w:val="13"/>
              </w:numPr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Are </w:t>
            </w:r>
            <w:r w:rsidR="00F20757">
              <w:rPr>
                <w:rFonts w:ascii="Cambria" w:hAnsi="Cambria"/>
                <w:sz w:val="24"/>
                <w:szCs w:val="24"/>
              </w:rPr>
              <w:t>sort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boards, </w:t>
            </w:r>
            <w:r w:rsidR="00276242">
              <w:rPr>
                <w:rFonts w:ascii="Cambria" w:hAnsi="Cambria"/>
                <w:sz w:val="24"/>
                <w:szCs w:val="24"/>
              </w:rPr>
              <w:t>rattle paddles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and other tools used cleaned and disinfected prior to loading the breeding replacements?</w:t>
            </w:r>
          </w:p>
        </w:tc>
      </w:tr>
      <w:tr w:rsidR="00845A70" w:rsidRPr="00845A70" w14:paraId="654390C7" w14:textId="77777777" w:rsidTr="00EF03AB">
        <w:tc>
          <w:tcPr>
            <w:tcW w:w="9355" w:type="dxa"/>
            <w:vAlign w:val="center"/>
          </w:tcPr>
          <w:p w14:paraId="2BC30856" w14:textId="77777777" w:rsidR="00845A70" w:rsidRPr="00845A70" w:rsidRDefault="00A61C17" w:rsidP="00312B4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515916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466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845A70" w:rsidRPr="00845A70">
              <w:rPr>
                <w:rFonts w:ascii="Cambria" w:hAnsi="Cambria"/>
                <w:sz w:val="24"/>
                <w:szCs w:val="24"/>
              </w:rPr>
              <w:t>Yes</w:t>
            </w:r>
          </w:p>
          <w:p w14:paraId="742384A2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946267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</w:p>
          <w:p w14:paraId="11A4404D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939974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</w:tc>
      </w:tr>
      <w:tr w:rsidR="00845A70" w:rsidRPr="00845A70" w14:paraId="2633AAF6" w14:textId="77777777" w:rsidTr="00E00C8F">
        <w:trPr>
          <w:trHeight w:val="720"/>
        </w:trPr>
        <w:tc>
          <w:tcPr>
            <w:tcW w:w="9355" w:type="dxa"/>
            <w:shd w:val="clear" w:color="auto" w:fill="FFF2CC" w:themeFill="accent4" w:themeFillTint="33"/>
            <w:vAlign w:val="center"/>
          </w:tcPr>
          <w:p w14:paraId="6C161515" w14:textId="33A8D039" w:rsidR="00845A70" w:rsidRPr="00EF03AB" w:rsidRDefault="00845A70" w:rsidP="00EF03AB">
            <w:pPr>
              <w:pStyle w:val="ListParagraph"/>
              <w:numPr>
                <w:ilvl w:val="0"/>
                <w:numId w:val="13"/>
              </w:numPr>
              <w:rPr>
                <w:rFonts w:ascii="Cambria" w:hAnsi="Cambria"/>
                <w:sz w:val="24"/>
                <w:szCs w:val="24"/>
              </w:rPr>
            </w:pPr>
            <w:r w:rsidRPr="00EF03AB">
              <w:rPr>
                <w:rFonts w:ascii="Cambria" w:hAnsi="Cambria"/>
                <w:sz w:val="24"/>
                <w:szCs w:val="24"/>
              </w:rPr>
              <w:t xml:space="preserve">Did anything change regarding the breeding replacement </w:t>
            </w:r>
            <w:r w:rsidR="00D40E8E" w:rsidRPr="00EF03AB">
              <w:rPr>
                <w:rFonts w:ascii="Cambria" w:hAnsi="Cambria"/>
                <w:sz w:val="24"/>
                <w:szCs w:val="24"/>
              </w:rPr>
              <w:t>unloading</w:t>
            </w:r>
            <w:r w:rsidRPr="00EF03AB">
              <w:rPr>
                <w:rFonts w:ascii="Cambria" w:hAnsi="Cambria"/>
                <w:sz w:val="24"/>
                <w:szCs w:val="24"/>
              </w:rPr>
              <w:t xml:space="preserve"> in the 3 months prior to the outbreak?</w:t>
            </w:r>
          </w:p>
        </w:tc>
      </w:tr>
      <w:tr w:rsidR="00845A70" w:rsidRPr="00845A70" w14:paraId="0977643A" w14:textId="77777777" w:rsidTr="00EF03AB">
        <w:trPr>
          <w:trHeight w:val="584"/>
        </w:trPr>
        <w:tc>
          <w:tcPr>
            <w:tcW w:w="9355" w:type="dxa"/>
            <w:vAlign w:val="center"/>
          </w:tcPr>
          <w:p w14:paraId="27325B3D" w14:textId="77777777" w:rsidR="00845A70" w:rsidRPr="00845A70" w:rsidRDefault="00A61C17" w:rsidP="00312B4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698034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5A70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5A70" w:rsidRPr="00845A70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5377BF">
              <w:rPr>
                <w:rFonts w:ascii="Cambria" w:hAnsi="Cambria"/>
                <w:i/>
                <w:sz w:val="24"/>
                <w:szCs w:val="24"/>
              </w:rPr>
              <w:t>(describe in observations</w:t>
            </w:r>
            <w:r w:rsidR="00845A70" w:rsidRPr="00845A70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51E2EBA8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977114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</w:tbl>
    <w:p w14:paraId="494CAD78" w14:textId="77777777" w:rsidR="00393589" w:rsidRDefault="00393589">
      <w:r>
        <w:br w:type="page"/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EF03AB" w:rsidRPr="00845A70" w14:paraId="63A42E88" w14:textId="77777777" w:rsidTr="00E00C8F">
        <w:trPr>
          <w:trHeight w:val="720"/>
        </w:trPr>
        <w:tc>
          <w:tcPr>
            <w:tcW w:w="9355" w:type="dxa"/>
            <w:shd w:val="clear" w:color="auto" w:fill="FFF2CC" w:themeFill="accent4" w:themeFillTint="33"/>
            <w:vAlign w:val="center"/>
          </w:tcPr>
          <w:p w14:paraId="2E6B40DD" w14:textId="77777777" w:rsidR="00EF03AB" w:rsidRPr="00845A70" w:rsidRDefault="00EF03AB" w:rsidP="00E00C8F">
            <w:pPr>
              <w:numPr>
                <w:ilvl w:val="0"/>
                <w:numId w:val="13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lastRenderedPageBreak/>
              <w:t>How is the un</w:t>
            </w:r>
            <w:r w:rsidRPr="00845A70">
              <w:rPr>
                <w:rFonts w:ascii="Cambria" w:hAnsi="Cambria"/>
                <w:sz w:val="24"/>
                <w:szCs w:val="24"/>
              </w:rPr>
              <w:t>loading area for breeding replacements designed?</w:t>
            </w:r>
          </w:p>
        </w:tc>
      </w:tr>
      <w:tr w:rsidR="00EF03AB" w:rsidRPr="00845A70" w14:paraId="595F88B4" w14:textId="77777777" w:rsidTr="00EF03AB">
        <w:tc>
          <w:tcPr>
            <w:tcW w:w="9355" w:type="dxa"/>
          </w:tcPr>
          <w:p w14:paraId="2C9A05DA" w14:textId="77777777" w:rsidR="00EF03AB" w:rsidRPr="00EF03AB" w:rsidRDefault="00EF03AB" w:rsidP="00BB55BC">
            <w:pPr>
              <w:pStyle w:val="ListParagraph"/>
              <w:numPr>
                <w:ilvl w:val="0"/>
                <w:numId w:val="4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EF03AB">
              <w:rPr>
                <w:rFonts w:ascii="Cambria" w:hAnsi="Cambria"/>
                <w:sz w:val="24"/>
                <w:szCs w:val="24"/>
              </w:rPr>
              <w:t xml:space="preserve">Transfer station used on-site                                               </w:t>
            </w: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545800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Yes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816559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No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420287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2BDF4BFF" w14:textId="77777777" w:rsidR="00EF03AB" w:rsidRPr="00EF03AB" w:rsidRDefault="00EF03AB" w:rsidP="00BB55BC">
            <w:pPr>
              <w:pStyle w:val="ListParagraph"/>
              <w:numPr>
                <w:ilvl w:val="0"/>
                <w:numId w:val="4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EF03AB">
              <w:rPr>
                <w:rFonts w:ascii="Cambria" w:hAnsi="Cambria"/>
                <w:sz w:val="24"/>
                <w:szCs w:val="24"/>
              </w:rPr>
              <w:t xml:space="preserve">Transfer station used off-site                                               </w:t>
            </w: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-1172950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Yes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073083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No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187480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30733A46" w14:textId="5F581847" w:rsidR="00EF03AB" w:rsidRPr="00C81092" w:rsidRDefault="00EF03AB" w:rsidP="00BB55BC">
            <w:pPr>
              <w:pStyle w:val="ListParagraph"/>
              <w:numPr>
                <w:ilvl w:val="0"/>
                <w:numId w:val="4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EF03AB">
              <w:rPr>
                <w:rFonts w:ascii="Cambria" w:hAnsi="Cambria"/>
                <w:sz w:val="24"/>
                <w:szCs w:val="24"/>
              </w:rPr>
              <w:t xml:space="preserve">Bumper-to-bumper transfer done off the 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r w:rsidR="00013C68">
              <w:rPr>
                <w:rFonts w:ascii="Cambria" w:hAnsi="Cambria"/>
                <w:sz w:val="24"/>
                <w:szCs w:val="24"/>
              </w:rPr>
              <w:t xml:space="preserve"> </w:t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294602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Yes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79914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No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418603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4F8F5197" w14:textId="77777777" w:rsidR="00EF03AB" w:rsidRPr="00845A70" w:rsidRDefault="00EF03AB" w:rsidP="00EF03AB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    </w:t>
            </w:r>
            <w:r>
              <w:rPr>
                <w:rFonts w:ascii="Cambria" w:hAnsi="Cambria"/>
                <w:sz w:val="24"/>
                <w:szCs w:val="24"/>
              </w:rPr>
              <w:t xml:space="preserve">   </w:t>
            </w:r>
            <w:r w:rsidRPr="00845A70">
              <w:rPr>
                <w:rFonts w:ascii="Cambria" w:hAnsi="Cambria"/>
                <w:sz w:val="24"/>
                <w:szCs w:val="24"/>
              </w:rPr>
              <w:t>premises</w:t>
            </w:r>
          </w:p>
          <w:p w14:paraId="4839F69B" w14:textId="77777777" w:rsidR="00EF03AB" w:rsidRPr="00EF03AB" w:rsidRDefault="00EF03AB" w:rsidP="00BB55BC">
            <w:pPr>
              <w:pStyle w:val="ListParagraph"/>
              <w:numPr>
                <w:ilvl w:val="0"/>
                <w:numId w:val="4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EF03AB">
              <w:rPr>
                <w:rFonts w:ascii="Cambria" w:hAnsi="Cambria"/>
                <w:sz w:val="24"/>
                <w:szCs w:val="24"/>
              </w:rPr>
              <w:t xml:space="preserve">Bumper-to-bumper transfer done on the 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-624852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Yes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910850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No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743843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72B66F99" w14:textId="77777777" w:rsidR="00EF03AB" w:rsidRPr="00845A70" w:rsidRDefault="00EF03AB" w:rsidP="00EF03AB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    </w:t>
            </w:r>
            <w:r>
              <w:rPr>
                <w:rFonts w:ascii="Cambria" w:hAnsi="Cambria"/>
                <w:sz w:val="24"/>
                <w:szCs w:val="24"/>
              </w:rPr>
              <w:t xml:space="preserve">   </w:t>
            </w:r>
            <w:r w:rsidRPr="00845A70">
              <w:rPr>
                <w:rFonts w:ascii="Cambria" w:hAnsi="Cambria"/>
                <w:sz w:val="24"/>
                <w:szCs w:val="24"/>
              </w:rPr>
              <w:t>premises</w:t>
            </w:r>
          </w:p>
          <w:p w14:paraId="5BE431DF" w14:textId="77777777" w:rsidR="00EF03AB" w:rsidRPr="00EF03AB" w:rsidRDefault="00EF03AB" w:rsidP="00BB55BC">
            <w:pPr>
              <w:pStyle w:val="ListParagraph"/>
              <w:numPr>
                <w:ilvl w:val="0"/>
                <w:numId w:val="4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EF03AB">
              <w:rPr>
                <w:rFonts w:ascii="Cambria" w:hAnsi="Cambria"/>
                <w:sz w:val="24"/>
                <w:szCs w:val="24"/>
              </w:rPr>
              <w:t xml:space="preserve">Separate, unattached unloading area on the 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581416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Yes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565708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No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266460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5C5A2A6D" w14:textId="77777777" w:rsidR="00EF03AB" w:rsidRPr="00845A70" w:rsidRDefault="00EF03AB" w:rsidP="00EF03AB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  </w:t>
            </w:r>
            <w:r>
              <w:rPr>
                <w:rFonts w:ascii="Cambria" w:hAnsi="Cambria"/>
                <w:sz w:val="24"/>
                <w:szCs w:val="24"/>
              </w:rPr>
              <w:t xml:space="preserve">   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 premises</w:t>
            </w:r>
          </w:p>
          <w:p w14:paraId="0A1A7F74" w14:textId="77777777" w:rsidR="00EF03AB" w:rsidRPr="00EF03AB" w:rsidRDefault="00EF03AB" w:rsidP="00BB55BC">
            <w:pPr>
              <w:pStyle w:val="ListParagraph"/>
              <w:numPr>
                <w:ilvl w:val="0"/>
                <w:numId w:val="4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EF03AB">
              <w:rPr>
                <w:rFonts w:ascii="Cambria" w:hAnsi="Cambria"/>
                <w:sz w:val="24"/>
                <w:szCs w:val="24"/>
              </w:rPr>
              <w:t>Attached to buildings housing swine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713042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Yes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2066477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No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818143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35982F2D" w14:textId="77777777" w:rsidR="00EF03AB" w:rsidRPr="00EF03AB" w:rsidRDefault="00EF03AB" w:rsidP="00BB55BC">
            <w:pPr>
              <w:pStyle w:val="ListParagraph"/>
              <w:numPr>
                <w:ilvl w:val="0"/>
                <w:numId w:val="4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EF03AB">
              <w:rPr>
                <w:rFonts w:ascii="Cambria" w:hAnsi="Cambria"/>
                <w:sz w:val="24"/>
                <w:szCs w:val="24"/>
              </w:rPr>
              <w:t>Chute is washed after every load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838152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Yes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314688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No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403873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2A56A75E" w14:textId="77777777" w:rsidR="00EF03AB" w:rsidRPr="00EF03AB" w:rsidRDefault="00EF03AB" w:rsidP="00BB55BC">
            <w:pPr>
              <w:pStyle w:val="ListParagraph"/>
              <w:numPr>
                <w:ilvl w:val="0"/>
                <w:numId w:val="4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EF03AB">
              <w:rPr>
                <w:rFonts w:ascii="Cambria" w:hAnsi="Cambria"/>
                <w:sz w:val="24"/>
                <w:szCs w:val="24"/>
              </w:rPr>
              <w:t>Chute is disinfected after every load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173838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Yes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48950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No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30867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Unknown</w:t>
            </w:r>
          </w:p>
        </w:tc>
      </w:tr>
    </w:tbl>
    <w:p w14:paraId="444CB087" w14:textId="407937C4" w:rsidR="00AD3273" w:rsidRDefault="00AD3273" w:rsidP="00845A70">
      <w:pPr>
        <w:rPr>
          <w:sz w:val="24"/>
          <w:szCs w:val="24"/>
        </w:rPr>
      </w:pPr>
    </w:p>
    <w:p w14:paraId="67E44425" w14:textId="77777777" w:rsidR="00A61C17" w:rsidRDefault="00AD3273">
      <w:pPr>
        <w:rPr>
          <w:b/>
          <w:sz w:val="32"/>
        </w:rPr>
      </w:pPr>
      <w:r w:rsidRPr="00AD3273">
        <w:rPr>
          <w:b/>
          <w:sz w:val="32"/>
        </w:rPr>
        <w:t>Notes:</w:t>
      </w:r>
    </w:p>
    <w:p w14:paraId="62BBDF83" w14:textId="0A96F217" w:rsidR="00A61C17" w:rsidRDefault="00A61C17">
      <w:pPr>
        <w:rPr>
          <w:b/>
          <w:sz w:val="32"/>
        </w:rPr>
      </w:pPr>
    </w:p>
    <w:p w14:paraId="5BD20544" w14:textId="77777777" w:rsidR="00A61C17" w:rsidRDefault="00A61C17">
      <w:pPr>
        <w:rPr>
          <w:b/>
          <w:sz w:val="32"/>
        </w:rPr>
      </w:pPr>
    </w:p>
    <w:tbl>
      <w:tblPr>
        <w:tblStyle w:val="TableGrid"/>
        <w:tblW w:w="9370" w:type="dxa"/>
        <w:tblLook w:val="04A0" w:firstRow="1" w:lastRow="0" w:firstColumn="1" w:lastColumn="0" w:noHBand="0" w:noVBand="1"/>
      </w:tblPr>
      <w:tblGrid>
        <w:gridCol w:w="298"/>
        <w:gridCol w:w="9072"/>
      </w:tblGrid>
      <w:tr w:rsidR="00A61C17" w14:paraId="39A519D0" w14:textId="77777777" w:rsidTr="00A61C17">
        <w:tc>
          <w:tcPr>
            <w:tcW w:w="937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D8104E1" w14:textId="77777777" w:rsidR="00A61C17" w:rsidRDefault="00A61C17" w:rsidP="00A61C17">
            <w:pPr>
              <w:rPr>
                <w:rFonts w:ascii="Cambria" w:hAnsi="Cambria"/>
                <w:b/>
                <w:sz w:val="24"/>
                <w:szCs w:val="24"/>
              </w:rPr>
            </w:pPr>
          </w:p>
        </w:tc>
      </w:tr>
      <w:tr w:rsidR="00A61C17" w:rsidRPr="00845A70" w14:paraId="188FA60B" w14:textId="77777777" w:rsidTr="00A61C17">
        <w:tblPrEx>
          <w:tblCellMar>
            <w:top w:w="144" w:type="dxa"/>
            <w:left w:w="115" w:type="dxa"/>
            <w:bottom w:w="144" w:type="dxa"/>
            <w:right w:w="115" w:type="dxa"/>
          </w:tblCellMar>
        </w:tblPrEx>
        <w:trPr>
          <w:gridBefore w:val="1"/>
          <w:wBefore w:w="298" w:type="dxa"/>
        </w:trPr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DDC0487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Likelihood that breeding replacements were responsible pathogen introduction</w:t>
            </w:r>
            <w:r w:rsidRPr="00845A70">
              <w:rPr>
                <w:rFonts w:ascii="Cambria" w:eastAsia="MS Gothic" w:hAnsi="Cambria" w:cs="Segoe UI Symbol"/>
                <w:b/>
                <w:i/>
                <w:sz w:val="24"/>
                <w:szCs w:val="24"/>
              </w:rPr>
              <w:t xml:space="preserve"> </w:t>
            </w:r>
            <w:r w:rsidRPr="00845A70">
              <w:rPr>
                <w:rFonts w:ascii="Cambria" w:eastAsia="MS Gothic" w:hAnsi="Cambria" w:cs="Segoe UI Symbol"/>
                <w:i/>
                <w:sz w:val="24"/>
                <w:szCs w:val="24"/>
              </w:rPr>
              <w:t>(circle one):</w:t>
            </w:r>
          </w:p>
          <w:p w14:paraId="4CA658DA" w14:textId="0334F417" w:rsidR="00A61C17" w:rsidRPr="00845A70" w:rsidRDefault="00A61C17" w:rsidP="00A61C17">
            <w:pPr>
              <w:spacing w:before="0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</w:p>
          <w:p w14:paraId="24AB8AAC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color w:val="70AD47" w:themeColor="accent6"/>
                <w:sz w:val="28"/>
                <w:szCs w:val="24"/>
              </w:rPr>
              <w:t>LOW</w:t>
            </w:r>
            <w:r w:rsidRPr="00845A70">
              <w:rPr>
                <w:rFonts w:ascii="Cambria" w:eastAsia="MS Gothic" w:hAnsi="Cambria" w:cs="Segoe UI Symbol"/>
                <w:b/>
                <w:sz w:val="28"/>
                <w:szCs w:val="24"/>
              </w:rPr>
              <w:t xml:space="preserve">                         </w:t>
            </w:r>
            <w:r w:rsidRPr="00845A70">
              <w:rPr>
                <w:rFonts w:ascii="Cambria" w:eastAsia="MS Gothic" w:hAnsi="Cambria" w:cs="Segoe UI Symbol"/>
                <w:b/>
                <w:color w:val="FFC000" w:themeColor="accent4"/>
                <w:sz w:val="28"/>
                <w:szCs w:val="24"/>
              </w:rPr>
              <w:t xml:space="preserve">MEDIUM                       </w:t>
            </w:r>
            <w:r w:rsidRPr="00845A70"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  <w:t>HIGH</w:t>
            </w:r>
          </w:p>
          <w:p w14:paraId="63F3BC67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  <w:tr w:rsidR="00A61C17" w:rsidRPr="00845A70" w14:paraId="10933E2A" w14:textId="77777777" w:rsidTr="00A61C17">
        <w:tblPrEx>
          <w:tblCellMar>
            <w:top w:w="144" w:type="dxa"/>
            <w:left w:w="115" w:type="dxa"/>
            <w:bottom w:w="144" w:type="dxa"/>
            <w:right w:w="115" w:type="dxa"/>
          </w:tblCellMar>
        </w:tblPrEx>
        <w:trPr>
          <w:gridBefore w:val="1"/>
          <w:wBefore w:w="298" w:type="dxa"/>
        </w:trPr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9E1B9AE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Brief justification for risk assessment:</w:t>
            </w:r>
          </w:p>
          <w:p w14:paraId="439D1F34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38972A3D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1A3C263A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</w:tc>
      </w:tr>
      <w:tr w:rsidR="00A61C17" w:rsidRPr="00845A70" w14:paraId="0BD3131E" w14:textId="77777777" w:rsidTr="00A61C17">
        <w:tblPrEx>
          <w:tblCellMar>
            <w:top w:w="144" w:type="dxa"/>
            <w:left w:w="115" w:type="dxa"/>
            <w:bottom w:w="144" w:type="dxa"/>
            <w:right w:w="115" w:type="dxa"/>
          </w:tblCellMar>
        </w:tblPrEx>
        <w:trPr>
          <w:gridBefore w:val="1"/>
          <w:wBefore w:w="298" w:type="dxa"/>
        </w:trPr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BC4827B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Follow-up and/or biosecurity recommendations:</w:t>
            </w:r>
          </w:p>
          <w:p w14:paraId="3CCEB5D9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612327C3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1CB94D31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</w:tbl>
    <w:p w14:paraId="25108968" w14:textId="77777777" w:rsidR="000440EC" w:rsidRDefault="000440EC" w:rsidP="000440EC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5FB26876" w14:textId="77777777" w:rsidR="000440EC" w:rsidRDefault="000440EC" w:rsidP="000440EC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55B6B8A0" w14:textId="6636CF0F" w:rsidR="000440EC" w:rsidRPr="000A4492" w:rsidRDefault="000440EC" w:rsidP="000440EC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 xml:space="preserve">Considerations when assessing risk for </w:t>
      </w:r>
      <w:r w:rsidRPr="000A4492">
        <w:rPr>
          <w:rFonts w:ascii="Cambria" w:hAnsi="Cambria"/>
          <w:b/>
          <w:i/>
          <w:sz w:val="22"/>
          <w:szCs w:val="22"/>
        </w:rPr>
        <w:t>breeding replacement entry</w:t>
      </w:r>
      <w:r w:rsidRPr="000A4492">
        <w:rPr>
          <w:rFonts w:ascii="Cambria" w:hAnsi="Cambria"/>
          <w:i/>
          <w:sz w:val="22"/>
          <w:szCs w:val="22"/>
        </w:rPr>
        <w:t>:</w:t>
      </w:r>
    </w:p>
    <w:p w14:paraId="5DD5A85E" w14:textId="77777777" w:rsidR="000440EC" w:rsidRPr="000A4492" w:rsidRDefault="000440EC" w:rsidP="000440EC">
      <w:pPr>
        <w:pStyle w:val="ListParagraph"/>
        <w:numPr>
          <w:ilvl w:val="0"/>
          <w:numId w:val="64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re opportunity for the carrying agent to be contaminated or infected with an infectious pathogen?</w:t>
      </w:r>
    </w:p>
    <w:p w14:paraId="35A3120E" w14:textId="5A67B1A7" w:rsidR="000440EC" w:rsidRPr="000A4492" w:rsidRDefault="000440EC" w:rsidP="000440EC">
      <w:pPr>
        <w:pStyle w:val="ListParagraph"/>
        <w:numPr>
          <w:ilvl w:val="1"/>
          <w:numId w:val="64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4BF885B1" w14:textId="77777777" w:rsidR="000440EC" w:rsidRPr="000A4492" w:rsidRDefault="000440EC" w:rsidP="000440EC">
      <w:pPr>
        <w:pStyle w:val="ListParagraph"/>
        <w:numPr>
          <w:ilvl w:val="0"/>
          <w:numId w:val="64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lastRenderedPageBreak/>
        <w:t>Is the contamination or infection mitigated prior to entering the farm?</w:t>
      </w:r>
    </w:p>
    <w:p w14:paraId="2C2B012A" w14:textId="0FFD2D69" w:rsidR="000440EC" w:rsidRPr="000A4492" w:rsidRDefault="000440EC" w:rsidP="000440EC">
      <w:pPr>
        <w:pStyle w:val="ListParagraph"/>
        <w:numPr>
          <w:ilvl w:val="1"/>
          <w:numId w:val="64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08D87BF5" w14:textId="77777777" w:rsidR="000440EC" w:rsidRPr="000A4492" w:rsidRDefault="000440EC" w:rsidP="000440EC">
      <w:pPr>
        <w:pStyle w:val="ListParagraph"/>
        <w:numPr>
          <w:ilvl w:val="0"/>
          <w:numId w:val="64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How frequently does risk event occur?</w:t>
      </w:r>
    </w:p>
    <w:p w14:paraId="7418155B" w14:textId="5D533B33" w:rsidR="000440EC" w:rsidRPr="000A4492" w:rsidRDefault="000440EC" w:rsidP="000440EC">
      <w:pPr>
        <w:pStyle w:val="ListParagraph"/>
        <w:numPr>
          <w:ilvl w:val="1"/>
          <w:numId w:val="64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5AF83C78" w14:textId="77777777" w:rsidR="000440EC" w:rsidRPr="000A4492" w:rsidRDefault="000440EC" w:rsidP="000440EC">
      <w:pPr>
        <w:pStyle w:val="ListParagraph"/>
        <w:numPr>
          <w:ilvl w:val="0"/>
          <w:numId w:val="64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Does the contaminated or infected carrying agent have access to pigs in the herd?</w:t>
      </w:r>
    </w:p>
    <w:p w14:paraId="0C4FDEB0" w14:textId="4C0F9F14" w:rsidR="000440EC" w:rsidRPr="000A4492" w:rsidRDefault="000440EC" w:rsidP="000440EC">
      <w:pPr>
        <w:pStyle w:val="ListParagraph"/>
        <w:numPr>
          <w:ilvl w:val="1"/>
          <w:numId w:val="64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6F1ECB2B" w14:textId="77777777" w:rsidR="000440EC" w:rsidRPr="000A4492" w:rsidRDefault="000440EC" w:rsidP="000440EC">
      <w:pPr>
        <w:pStyle w:val="ListParagraph"/>
        <w:numPr>
          <w:ilvl w:val="0"/>
          <w:numId w:val="64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Strength of Evidence:</w:t>
      </w:r>
    </w:p>
    <w:p w14:paraId="72E91BA7" w14:textId="589E0F50" w:rsidR="000440EC" w:rsidRDefault="000440EC" w:rsidP="000440EC">
      <w:pPr>
        <w:pBdr>
          <w:bottom w:val="single" w:sz="6" w:space="1" w:color="5B9BD5" w:themeColor="accent1"/>
        </w:pBdr>
        <w:spacing w:before="200" w:after="0"/>
        <w:outlineLvl w:val="4"/>
        <w:rPr>
          <w:caps/>
          <w:color w:val="2E74B5" w:themeColor="accent1" w:themeShade="BF"/>
          <w:spacing w:val="10"/>
          <w:sz w:val="28"/>
          <w:szCs w:val="28"/>
        </w:rPr>
      </w:pPr>
    </w:p>
    <w:p w14:paraId="42BE4B07" w14:textId="7758A31A" w:rsidR="000440EC" w:rsidRDefault="000440EC" w:rsidP="000440EC">
      <w:pPr>
        <w:pBdr>
          <w:bottom w:val="single" w:sz="6" w:space="1" w:color="5B9BD5" w:themeColor="accent1"/>
        </w:pBdr>
        <w:spacing w:before="200" w:after="0"/>
        <w:outlineLvl w:val="4"/>
        <w:rPr>
          <w:caps/>
          <w:color w:val="2E74B5" w:themeColor="accent1" w:themeShade="BF"/>
          <w:spacing w:val="10"/>
          <w:sz w:val="28"/>
          <w:szCs w:val="28"/>
        </w:rPr>
      </w:pPr>
    </w:p>
    <w:p w14:paraId="1E7605B9" w14:textId="77777777" w:rsidR="000440EC" w:rsidRDefault="000440EC" w:rsidP="000440EC">
      <w:pPr>
        <w:pBdr>
          <w:bottom w:val="single" w:sz="6" w:space="1" w:color="5B9BD5" w:themeColor="accent1"/>
        </w:pBdr>
        <w:spacing w:before="200" w:after="0"/>
        <w:outlineLvl w:val="4"/>
        <w:rPr>
          <w:caps/>
          <w:color w:val="2E74B5" w:themeColor="accent1" w:themeShade="BF"/>
          <w:spacing w:val="10"/>
          <w:sz w:val="28"/>
          <w:szCs w:val="28"/>
        </w:rPr>
      </w:pPr>
    </w:p>
    <w:p w14:paraId="41726FF7" w14:textId="4DCE002A" w:rsidR="00845A70" w:rsidRDefault="00845A70" w:rsidP="00A31563">
      <w:pPr>
        <w:numPr>
          <w:ilvl w:val="0"/>
          <w:numId w:val="8"/>
        </w:numPr>
        <w:pBdr>
          <w:bottom w:val="single" w:sz="6" w:space="1" w:color="5B9BD5" w:themeColor="accent1"/>
        </w:pBdr>
        <w:spacing w:before="200" w:after="0"/>
        <w:outlineLvl w:val="4"/>
        <w:rPr>
          <w:caps/>
          <w:color w:val="2E74B5" w:themeColor="accent1" w:themeShade="BF"/>
          <w:spacing w:val="10"/>
          <w:sz w:val="28"/>
          <w:szCs w:val="28"/>
        </w:rPr>
      </w:pPr>
      <w:r w:rsidRPr="00845A70">
        <w:rPr>
          <w:caps/>
          <w:color w:val="2E74B5" w:themeColor="accent1" w:themeShade="BF"/>
          <w:spacing w:val="10"/>
          <w:sz w:val="28"/>
          <w:szCs w:val="28"/>
        </w:rPr>
        <w:t>Cull sows hauled from farm</w:t>
      </w:r>
    </w:p>
    <w:p w14:paraId="5E3E3C2F" w14:textId="77777777" w:rsidR="00BA3169" w:rsidRPr="00BA3169" w:rsidRDefault="00BA3169" w:rsidP="00013C68"/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277"/>
        <w:gridCol w:w="5078"/>
      </w:tblGrid>
      <w:tr w:rsidR="00845A70" w:rsidRPr="00845A70" w14:paraId="1A149690" w14:textId="77777777" w:rsidTr="00E834D9">
        <w:tc>
          <w:tcPr>
            <w:tcW w:w="9355" w:type="dxa"/>
            <w:gridSpan w:val="2"/>
            <w:vAlign w:val="center"/>
          </w:tcPr>
          <w:p w14:paraId="1497AEAB" w14:textId="77777777" w:rsidR="00845A70" w:rsidRPr="00845A70" w:rsidRDefault="00845A70" w:rsidP="00E834D9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845A70">
              <w:rPr>
                <w:rFonts w:ascii="Cambria" w:hAnsi="Cambria"/>
                <w:b/>
                <w:sz w:val="24"/>
                <w:szCs w:val="24"/>
              </w:rPr>
              <w:t>FREQUENCY</w:t>
            </w:r>
          </w:p>
        </w:tc>
      </w:tr>
      <w:tr w:rsidR="00845A70" w:rsidRPr="00845A70" w14:paraId="33C0A6AB" w14:textId="77777777" w:rsidTr="00E00C8F">
        <w:trPr>
          <w:trHeight w:val="1008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22E0CDE2" w14:textId="77777777" w:rsidR="00845A70" w:rsidRPr="00845A70" w:rsidRDefault="00845A70" w:rsidP="000373EC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How many times during the investigation period were cull sows removed from the herd?</w:t>
            </w:r>
          </w:p>
        </w:tc>
        <w:tc>
          <w:tcPr>
            <w:tcW w:w="5078" w:type="dxa"/>
          </w:tcPr>
          <w:p w14:paraId="25471A17" w14:textId="77777777" w:rsidR="00845A70" w:rsidRPr="00845A70" w:rsidRDefault="00845A70" w:rsidP="00845A70">
            <w:pPr>
              <w:rPr>
                <w:sz w:val="24"/>
                <w:szCs w:val="24"/>
              </w:rPr>
            </w:pPr>
          </w:p>
        </w:tc>
      </w:tr>
      <w:tr w:rsidR="00845A70" w:rsidRPr="00845A70" w14:paraId="7D23A2E8" w14:textId="77777777" w:rsidTr="00E00C8F">
        <w:trPr>
          <w:trHeight w:val="835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00C6BE73" w14:textId="77777777" w:rsidR="00845A70" w:rsidRPr="00845A70" w:rsidRDefault="00845A70" w:rsidP="00E00C8F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Dates of removal (if possible):</w:t>
            </w:r>
          </w:p>
        </w:tc>
        <w:tc>
          <w:tcPr>
            <w:tcW w:w="5078" w:type="dxa"/>
          </w:tcPr>
          <w:p w14:paraId="6384EA76" w14:textId="77777777" w:rsidR="00845A70" w:rsidRPr="00845A70" w:rsidRDefault="00845A70" w:rsidP="00845A70">
            <w:pPr>
              <w:rPr>
                <w:sz w:val="24"/>
                <w:szCs w:val="24"/>
              </w:rPr>
            </w:pPr>
          </w:p>
        </w:tc>
      </w:tr>
    </w:tbl>
    <w:p w14:paraId="5B2D951E" w14:textId="77777777" w:rsidR="00845A70" w:rsidRPr="00845A70" w:rsidRDefault="00845A70" w:rsidP="00845A70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45A70" w:rsidRPr="00845A70" w14:paraId="6CCF93A4" w14:textId="77777777" w:rsidTr="00E834D9">
        <w:tc>
          <w:tcPr>
            <w:tcW w:w="9350" w:type="dxa"/>
            <w:vAlign w:val="center"/>
          </w:tcPr>
          <w:p w14:paraId="7EBE7D08" w14:textId="77777777" w:rsidR="00845A70" w:rsidRPr="00845A70" w:rsidRDefault="00845A70" w:rsidP="00E834D9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845A70">
              <w:rPr>
                <w:rFonts w:ascii="Cambria" w:hAnsi="Cambria"/>
                <w:b/>
                <w:sz w:val="24"/>
                <w:szCs w:val="24"/>
              </w:rPr>
              <w:t>CULL SOW MARKET</w:t>
            </w:r>
          </w:p>
        </w:tc>
      </w:tr>
      <w:tr w:rsidR="00845A70" w:rsidRPr="00845A70" w14:paraId="62EBCD07" w14:textId="77777777" w:rsidTr="00E00C8F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25FDE9B" w14:textId="77777777" w:rsidR="00845A70" w:rsidRPr="00845A70" w:rsidRDefault="00845A70" w:rsidP="00A31563">
            <w:pPr>
              <w:numPr>
                <w:ilvl w:val="0"/>
                <w:numId w:val="14"/>
              </w:numPr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What is the name(s) of the market(s) to which culls were sent during the investigation period?</w:t>
            </w:r>
          </w:p>
        </w:tc>
      </w:tr>
      <w:tr w:rsidR="00845A70" w:rsidRPr="00845A70" w14:paraId="3704DF07" w14:textId="77777777" w:rsidTr="000373EC">
        <w:trPr>
          <w:trHeight w:val="602"/>
        </w:trPr>
        <w:tc>
          <w:tcPr>
            <w:tcW w:w="9350" w:type="dxa"/>
            <w:vAlign w:val="center"/>
          </w:tcPr>
          <w:p w14:paraId="0B2574F7" w14:textId="77777777" w:rsidR="00845A70" w:rsidRPr="00845A70" w:rsidRDefault="00845A70" w:rsidP="000373EC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845A70" w:rsidRPr="00845A70" w14:paraId="2C0CE2EA" w14:textId="77777777" w:rsidTr="00E00C8F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50ECEB54" w14:textId="77777777" w:rsidR="00845A70" w:rsidRPr="00845A70" w:rsidRDefault="00845A70" w:rsidP="00A31563">
            <w:pPr>
              <w:numPr>
                <w:ilvl w:val="0"/>
                <w:numId w:val="14"/>
              </w:numPr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Did the market(s)/location(s) to which cull sows were sent change in the 3 months prior to the outbreak?</w:t>
            </w:r>
          </w:p>
        </w:tc>
      </w:tr>
      <w:tr w:rsidR="00845A70" w:rsidRPr="00845A70" w14:paraId="3D3B254D" w14:textId="77777777" w:rsidTr="000373EC">
        <w:trPr>
          <w:trHeight w:val="656"/>
        </w:trPr>
        <w:tc>
          <w:tcPr>
            <w:tcW w:w="9350" w:type="dxa"/>
            <w:vAlign w:val="center"/>
          </w:tcPr>
          <w:p w14:paraId="0569E5FB" w14:textId="77777777" w:rsidR="00845A70" w:rsidRPr="00845A70" w:rsidRDefault="00A61C17" w:rsidP="000373EC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674111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5A70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5A70" w:rsidRPr="00845A70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5377BF">
              <w:rPr>
                <w:rFonts w:ascii="Cambria" w:hAnsi="Cambria"/>
                <w:i/>
                <w:sz w:val="24"/>
                <w:szCs w:val="24"/>
              </w:rPr>
              <w:t>(describe in observations</w:t>
            </w:r>
            <w:r w:rsidR="00845A70" w:rsidRPr="00845A70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4AA87FC9" w14:textId="77777777" w:rsidR="00845A70" w:rsidRPr="00845A70" w:rsidRDefault="00845A70" w:rsidP="000373EC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801003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</w:tbl>
    <w:p w14:paraId="2112C84D" w14:textId="16504CCC" w:rsidR="00AD3273" w:rsidRDefault="00AD3273" w:rsidP="00845A70">
      <w:pPr>
        <w:rPr>
          <w:rFonts w:ascii="Cambria" w:hAnsi="Cambria"/>
          <w:sz w:val="24"/>
          <w:szCs w:val="24"/>
        </w:rPr>
      </w:pPr>
      <w:r w:rsidRPr="00AD3273">
        <w:rPr>
          <w:b/>
          <w:sz w:val="32"/>
        </w:rPr>
        <w:t>Notes:</w:t>
      </w:r>
    </w:p>
    <w:p w14:paraId="11A1F464" w14:textId="77777777" w:rsidR="00AD3273" w:rsidRDefault="00AD3273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45A70" w:rsidRPr="00845A70" w14:paraId="1BFC2073" w14:textId="77777777" w:rsidTr="00E834D9">
        <w:tc>
          <w:tcPr>
            <w:tcW w:w="9350" w:type="dxa"/>
            <w:vAlign w:val="center"/>
          </w:tcPr>
          <w:p w14:paraId="689AF6D4" w14:textId="77777777" w:rsidR="00845A70" w:rsidRPr="005377BF" w:rsidRDefault="0013539E" w:rsidP="00E834D9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lastRenderedPageBreak/>
              <w:t>CULL SOW TRAILER BIOSECURITY</w:t>
            </w:r>
          </w:p>
        </w:tc>
      </w:tr>
      <w:tr w:rsidR="00845A70" w:rsidRPr="00845A70" w14:paraId="63673DE3" w14:textId="77777777" w:rsidTr="00E00C8F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327591CD" w14:textId="77777777" w:rsidR="00845A70" w:rsidRPr="00845A70" w:rsidRDefault="00845A70" w:rsidP="00A31563">
            <w:pPr>
              <w:numPr>
                <w:ilvl w:val="0"/>
                <w:numId w:val="14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How is the trailer(s)/vehicle(s) that haul cull sows from this premises owned and managed?</w:t>
            </w:r>
          </w:p>
        </w:tc>
      </w:tr>
      <w:tr w:rsidR="00845A70" w:rsidRPr="00845A70" w14:paraId="2F395AD9" w14:textId="77777777" w:rsidTr="000373EC">
        <w:tc>
          <w:tcPr>
            <w:tcW w:w="9350" w:type="dxa"/>
            <w:vAlign w:val="center"/>
          </w:tcPr>
          <w:p w14:paraId="0ABE1432" w14:textId="77777777" w:rsidR="00845A70" w:rsidRPr="00845A70" w:rsidRDefault="00A61C17" w:rsidP="000373EC">
            <w:pPr>
              <w:spacing w:before="0"/>
              <w:ind w:left="720"/>
              <w:rPr>
                <w:rFonts w:ascii="Cambria" w:hAnsi="Cambria"/>
                <w:i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999732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5A70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5A70" w:rsidRPr="00845A70">
              <w:rPr>
                <w:rFonts w:ascii="Cambria" w:hAnsi="Cambria"/>
                <w:sz w:val="24"/>
                <w:szCs w:val="24"/>
              </w:rPr>
              <w:t xml:space="preserve">Dedicated to this premises only </w:t>
            </w:r>
            <w:r w:rsidR="00845A70" w:rsidRPr="00845A70">
              <w:rPr>
                <w:rFonts w:ascii="Cambria" w:hAnsi="Cambria"/>
                <w:i/>
                <w:sz w:val="24"/>
                <w:szCs w:val="24"/>
              </w:rPr>
              <w:t>(Skip to Question 5)</w:t>
            </w:r>
          </w:p>
          <w:p w14:paraId="391976C4" w14:textId="77777777" w:rsidR="00845A70" w:rsidRPr="00845A70" w:rsidRDefault="00845A70" w:rsidP="000373EC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274365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 xml:space="preserve">Managed by the producer or production system </w:t>
            </w:r>
            <w:r w:rsidRPr="00845A70">
              <w:rPr>
                <w:rFonts w:ascii="Cambria" w:hAnsi="Cambria"/>
                <w:i/>
                <w:sz w:val="24"/>
                <w:szCs w:val="24"/>
              </w:rPr>
              <w:t>(Skip to Question 5)</w:t>
            </w:r>
          </w:p>
          <w:p w14:paraId="20EE0450" w14:textId="77777777" w:rsidR="00845A70" w:rsidRPr="00845A70" w:rsidRDefault="00845A70" w:rsidP="000373EC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643033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Contracted to a 3</w:t>
            </w:r>
            <w:r w:rsidRPr="00845A70">
              <w:rPr>
                <w:rFonts w:ascii="Cambria" w:hAnsi="Cambria"/>
                <w:sz w:val="24"/>
                <w:szCs w:val="24"/>
                <w:vertAlign w:val="superscript"/>
              </w:rPr>
              <w:t>rd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party that hauls exclusively for this production system</w:t>
            </w:r>
          </w:p>
          <w:p w14:paraId="662832FF" w14:textId="77777777" w:rsidR="00845A70" w:rsidRPr="00845A70" w:rsidRDefault="00A61C17" w:rsidP="000373EC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103689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5A70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5A70" w:rsidRPr="00845A70">
              <w:rPr>
                <w:rFonts w:ascii="Cambria" w:hAnsi="Cambria"/>
                <w:sz w:val="24"/>
                <w:szCs w:val="24"/>
              </w:rPr>
              <w:t>Contracted to a 3</w:t>
            </w:r>
            <w:r w:rsidR="00845A70" w:rsidRPr="00845A70">
              <w:rPr>
                <w:rFonts w:ascii="Cambria" w:hAnsi="Cambria"/>
                <w:sz w:val="24"/>
                <w:szCs w:val="24"/>
                <w:vertAlign w:val="superscript"/>
              </w:rPr>
              <w:t>rd</w:t>
            </w:r>
            <w:r w:rsidR="00845A70" w:rsidRPr="00845A70">
              <w:rPr>
                <w:rFonts w:ascii="Cambria" w:hAnsi="Cambria"/>
                <w:sz w:val="24"/>
                <w:szCs w:val="24"/>
              </w:rPr>
              <w:t xml:space="preserve"> party that hauls swine for other producers or production   systems</w:t>
            </w:r>
          </w:p>
        </w:tc>
      </w:tr>
      <w:tr w:rsidR="00845A70" w:rsidRPr="00845A70" w14:paraId="43C8396E" w14:textId="77777777" w:rsidTr="00E00C8F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465EF420" w14:textId="51A8564D" w:rsidR="00845A70" w:rsidRPr="00845A70" w:rsidRDefault="00845A70" w:rsidP="00A31563">
            <w:pPr>
              <w:numPr>
                <w:ilvl w:val="0"/>
                <w:numId w:val="14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If contracted, what is the name(s) of the contracting </w:t>
            </w:r>
            <w:proofErr w:type="gramStart"/>
            <w:r w:rsidR="00501B86" w:rsidRPr="00845A70">
              <w:rPr>
                <w:rFonts w:ascii="Cambria" w:hAnsi="Cambria"/>
                <w:sz w:val="24"/>
                <w:szCs w:val="24"/>
              </w:rPr>
              <w:t>company(</w:t>
            </w:r>
            <w:proofErr w:type="spellStart"/>
            <w:proofErr w:type="gramEnd"/>
            <w:r w:rsidRPr="00845A70">
              <w:rPr>
                <w:rFonts w:ascii="Cambria" w:hAnsi="Cambria"/>
                <w:sz w:val="24"/>
                <w:szCs w:val="24"/>
              </w:rPr>
              <w:t>ies</w:t>
            </w:r>
            <w:proofErr w:type="spellEnd"/>
            <w:r w:rsidRPr="00845A70">
              <w:rPr>
                <w:rFonts w:ascii="Cambria" w:hAnsi="Cambria"/>
                <w:sz w:val="24"/>
                <w:szCs w:val="24"/>
              </w:rPr>
              <w:t>)?</w:t>
            </w:r>
          </w:p>
        </w:tc>
      </w:tr>
      <w:tr w:rsidR="00845A70" w:rsidRPr="00845A70" w14:paraId="603F91B4" w14:textId="77777777" w:rsidTr="000373EC">
        <w:trPr>
          <w:trHeight w:val="674"/>
        </w:trPr>
        <w:tc>
          <w:tcPr>
            <w:tcW w:w="9350" w:type="dxa"/>
            <w:vAlign w:val="center"/>
          </w:tcPr>
          <w:p w14:paraId="73500793" w14:textId="77777777" w:rsidR="00845A70" w:rsidRPr="00845A70" w:rsidRDefault="00845A70" w:rsidP="000373EC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845A70" w:rsidRPr="00845A70" w14:paraId="145600C2" w14:textId="77777777" w:rsidTr="00E00C8F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01C5979D" w14:textId="77777777" w:rsidR="00845A70" w:rsidRPr="00845A70" w:rsidRDefault="00845A70" w:rsidP="00A31563">
            <w:pPr>
              <w:numPr>
                <w:ilvl w:val="0"/>
                <w:numId w:val="14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From how many other swine premises may swine be hauled, to or from, by the same trailer(s)/vehicle(s) used to transport cull sows?</w:t>
            </w:r>
          </w:p>
        </w:tc>
      </w:tr>
      <w:tr w:rsidR="00845A70" w:rsidRPr="00845A70" w14:paraId="24D9AB05" w14:textId="77777777" w:rsidTr="000373EC">
        <w:trPr>
          <w:trHeight w:val="656"/>
        </w:trPr>
        <w:tc>
          <w:tcPr>
            <w:tcW w:w="9350" w:type="dxa"/>
            <w:vAlign w:val="center"/>
          </w:tcPr>
          <w:p w14:paraId="4267D816" w14:textId="77777777" w:rsidR="00845A70" w:rsidRPr="00845A70" w:rsidRDefault="00845A70" w:rsidP="000373EC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845A70" w:rsidRPr="00845A70" w14:paraId="298B86DF" w14:textId="77777777" w:rsidTr="00FD4371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4D82AF4A" w14:textId="77777777" w:rsidR="00845A70" w:rsidRPr="00845A70" w:rsidRDefault="00845A70" w:rsidP="00A31563">
            <w:pPr>
              <w:numPr>
                <w:ilvl w:val="0"/>
                <w:numId w:val="14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Is the trailer(s)/vehicle(s) that hauls cull sows from this premises allowed to haul other swine?</w:t>
            </w:r>
          </w:p>
        </w:tc>
      </w:tr>
      <w:tr w:rsidR="00845A70" w:rsidRPr="00845A70" w14:paraId="6F3D9D61" w14:textId="77777777" w:rsidTr="000373EC">
        <w:trPr>
          <w:trHeight w:val="926"/>
        </w:trPr>
        <w:tc>
          <w:tcPr>
            <w:tcW w:w="9350" w:type="dxa"/>
            <w:vAlign w:val="center"/>
          </w:tcPr>
          <w:p w14:paraId="68C1DC72" w14:textId="77777777" w:rsidR="00845A70" w:rsidRPr="00845A70" w:rsidRDefault="00A61C17" w:rsidP="000373EC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85566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5A70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5A70" w:rsidRPr="00845A70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5377BF">
              <w:rPr>
                <w:rFonts w:ascii="Cambria" w:hAnsi="Cambria"/>
                <w:i/>
                <w:sz w:val="24"/>
                <w:szCs w:val="24"/>
              </w:rPr>
              <w:t>(describe in observations</w:t>
            </w:r>
            <w:r w:rsidR="00845A70" w:rsidRPr="00845A70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7032ED88" w14:textId="77777777" w:rsidR="00845A70" w:rsidRPr="00845A70" w:rsidRDefault="00845A70" w:rsidP="000373EC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928568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</w:p>
          <w:p w14:paraId="6CCF7EBA" w14:textId="77777777" w:rsidR="00845A70" w:rsidRPr="00845A70" w:rsidRDefault="00845A70" w:rsidP="000373EC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095235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</w:tc>
      </w:tr>
      <w:tr w:rsidR="001F160A" w:rsidRPr="00845A70" w14:paraId="3DE80213" w14:textId="77777777" w:rsidTr="00FD4371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FD588A4" w14:textId="1974EBAE" w:rsidR="001F160A" w:rsidRPr="00013C68" w:rsidRDefault="001F160A" w:rsidP="003241E6">
            <w:pPr>
              <w:pStyle w:val="ListParagraph"/>
              <w:numPr>
                <w:ilvl w:val="0"/>
                <w:numId w:val="14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13C68">
              <w:rPr>
                <w:rFonts w:ascii="Cambria" w:hAnsi="Cambria"/>
                <w:sz w:val="24"/>
                <w:szCs w:val="24"/>
              </w:rPr>
              <w:t>May cull sows from more than one source be comingled on the same trailer(s)/vehicle(s)?</w:t>
            </w:r>
          </w:p>
        </w:tc>
      </w:tr>
      <w:tr w:rsidR="001F160A" w:rsidRPr="00845A70" w14:paraId="5F3C44B2" w14:textId="77777777" w:rsidTr="000373EC">
        <w:trPr>
          <w:trHeight w:val="926"/>
        </w:trPr>
        <w:tc>
          <w:tcPr>
            <w:tcW w:w="9350" w:type="dxa"/>
            <w:vAlign w:val="center"/>
          </w:tcPr>
          <w:p w14:paraId="47502B7B" w14:textId="77777777" w:rsidR="001F160A" w:rsidRPr="00013C68" w:rsidRDefault="00A61C17" w:rsidP="001F160A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376925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F160A" w:rsidRPr="00013C6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1F160A" w:rsidRPr="00013C68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1F160A" w:rsidRPr="00013C68">
              <w:rPr>
                <w:rFonts w:ascii="Cambria" w:hAnsi="Cambria"/>
                <w:i/>
                <w:sz w:val="24"/>
                <w:szCs w:val="24"/>
              </w:rPr>
              <w:t>(describe in observations)</w:t>
            </w:r>
          </w:p>
          <w:p w14:paraId="69A0F4A2" w14:textId="77777777" w:rsidR="001F160A" w:rsidRPr="00013C68" w:rsidRDefault="001F160A" w:rsidP="001F160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313012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No</w:t>
            </w:r>
          </w:p>
          <w:p w14:paraId="136D32A3" w14:textId="5ED5DAB8" w:rsidR="001F160A" w:rsidRPr="00013C68" w:rsidRDefault="001F160A" w:rsidP="003241E6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51530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Unknown</w:t>
            </w:r>
          </w:p>
        </w:tc>
      </w:tr>
      <w:tr w:rsidR="001F160A" w:rsidRPr="00845A70" w14:paraId="7E8D6F86" w14:textId="77777777" w:rsidTr="00FD4371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29CB7D2A" w14:textId="77777777" w:rsidR="001F160A" w:rsidRPr="00845A70" w:rsidRDefault="001F160A" w:rsidP="00A31563">
            <w:pPr>
              <w:numPr>
                <w:ilvl w:val="0"/>
                <w:numId w:val="14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Are </w:t>
            </w:r>
            <w:r>
              <w:rPr>
                <w:rFonts w:ascii="Cambria" w:hAnsi="Cambria"/>
                <w:sz w:val="24"/>
                <w:szCs w:val="24"/>
              </w:rPr>
              <w:t>pathogen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positive animals ever knowingly hauled on the trailer(s)/vehicle(s) that transport cull sows from this premises?</w:t>
            </w:r>
          </w:p>
        </w:tc>
      </w:tr>
      <w:tr w:rsidR="001F160A" w:rsidRPr="00845A70" w14:paraId="59E6F57D" w14:textId="77777777" w:rsidTr="000373EC">
        <w:tc>
          <w:tcPr>
            <w:tcW w:w="9350" w:type="dxa"/>
            <w:vAlign w:val="center"/>
          </w:tcPr>
          <w:p w14:paraId="12FC5B86" w14:textId="77777777" w:rsidR="001F160A" w:rsidRPr="00845A70" w:rsidRDefault="00A61C17" w:rsidP="001F160A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320191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F160A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F160A" w:rsidRPr="00845A70">
              <w:rPr>
                <w:rFonts w:ascii="Cambria" w:hAnsi="Cambria"/>
                <w:sz w:val="24"/>
                <w:szCs w:val="24"/>
              </w:rPr>
              <w:t>Yes</w:t>
            </w:r>
          </w:p>
          <w:p w14:paraId="764FD042" w14:textId="77777777" w:rsidR="001F160A" w:rsidRPr="00845A70" w:rsidRDefault="001F160A" w:rsidP="001F160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583609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</w:p>
          <w:p w14:paraId="6EF57719" w14:textId="77777777" w:rsidR="001F160A" w:rsidRPr="00845A70" w:rsidRDefault="001F160A" w:rsidP="001F160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813948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</w:tc>
      </w:tr>
      <w:tr w:rsidR="001F160A" w:rsidRPr="00845A70" w14:paraId="0AD65C10" w14:textId="77777777" w:rsidTr="00770BAF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0C649C8C" w14:textId="5E948C54" w:rsidR="001F160A" w:rsidRPr="00845A70" w:rsidRDefault="001F160A" w:rsidP="00A31563">
            <w:pPr>
              <w:numPr>
                <w:ilvl w:val="0"/>
                <w:numId w:val="14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Are environmental swabs collected from the trailer(s)/vehicle(s) that transport cull sows from this premises and tested for </w:t>
            </w:r>
            <w:r>
              <w:rPr>
                <w:rFonts w:ascii="Cambria" w:hAnsi="Cambria"/>
                <w:sz w:val="24"/>
                <w:szCs w:val="24"/>
              </w:rPr>
              <w:t>the pathogen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by PCR?</w:t>
            </w:r>
          </w:p>
        </w:tc>
      </w:tr>
      <w:tr w:rsidR="001F160A" w:rsidRPr="00845A70" w14:paraId="55E00265" w14:textId="77777777" w:rsidTr="000373EC">
        <w:tc>
          <w:tcPr>
            <w:tcW w:w="9350" w:type="dxa"/>
            <w:vAlign w:val="center"/>
          </w:tcPr>
          <w:p w14:paraId="5C9683F0" w14:textId="77777777" w:rsidR="001F160A" w:rsidRPr="00013C68" w:rsidRDefault="00A61C17" w:rsidP="001F160A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767695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F160A"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F160A" w:rsidRPr="00013C68">
              <w:rPr>
                <w:rFonts w:ascii="Cambria" w:hAnsi="Cambria"/>
                <w:sz w:val="24"/>
                <w:szCs w:val="24"/>
              </w:rPr>
              <w:t>Always</w:t>
            </w:r>
          </w:p>
          <w:p w14:paraId="15507BE3" w14:textId="77777777" w:rsidR="001F160A" w:rsidRPr="00013C68" w:rsidRDefault="001F160A" w:rsidP="001F160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387411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Sometimes</w:t>
            </w:r>
          </w:p>
          <w:p w14:paraId="4BAD63F1" w14:textId="77777777" w:rsidR="001F160A" w:rsidRPr="00013C68" w:rsidRDefault="001F160A" w:rsidP="001F160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654174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Never</w:t>
            </w:r>
          </w:p>
        </w:tc>
      </w:tr>
      <w:tr w:rsidR="001F160A" w:rsidRPr="001F160A" w14:paraId="0729251F" w14:textId="77777777" w:rsidTr="00E00C8F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311B80CE" w14:textId="5D7E5BEE" w:rsidR="001F160A" w:rsidRPr="00013C68" w:rsidRDefault="001F160A" w:rsidP="00E00C8F">
            <w:pPr>
              <w:pStyle w:val="ListParagraph"/>
              <w:numPr>
                <w:ilvl w:val="0"/>
                <w:numId w:val="14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13C68">
              <w:rPr>
                <w:rFonts w:ascii="Cambria" w:hAnsi="Cambria"/>
                <w:sz w:val="24"/>
                <w:szCs w:val="24"/>
              </w:rPr>
              <w:lastRenderedPageBreak/>
              <w:t>Describe the source of bedding for the trailers(s)/vehicle(s) transporting cull sows?</w:t>
            </w:r>
          </w:p>
        </w:tc>
      </w:tr>
      <w:tr w:rsidR="003241E6" w:rsidRPr="001F160A" w14:paraId="6E2E1258" w14:textId="77777777" w:rsidTr="007E0B20">
        <w:trPr>
          <w:trHeight w:val="576"/>
        </w:trPr>
        <w:tc>
          <w:tcPr>
            <w:tcW w:w="9350" w:type="dxa"/>
          </w:tcPr>
          <w:p w14:paraId="180AB77E" w14:textId="77777777" w:rsidR="003241E6" w:rsidRPr="001F160A" w:rsidRDefault="003241E6" w:rsidP="001F160A">
            <w:pPr>
              <w:spacing w:before="0"/>
              <w:ind w:left="720"/>
              <w:rPr>
                <w:rFonts w:ascii="Cambria" w:hAnsi="Cambria"/>
                <w:sz w:val="24"/>
                <w:szCs w:val="24"/>
                <w:highlight w:val="yellow"/>
              </w:rPr>
            </w:pPr>
          </w:p>
        </w:tc>
      </w:tr>
      <w:tr w:rsidR="001F160A" w:rsidRPr="00845A70" w14:paraId="69B2FE32" w14:textId="77777777" w:rsidTr="00770BAF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0DC8C179" w14:textId="77777777" w:rsidR="001F160A" w:rsidRPr="00845A70" w:rsidRDefault="001F160A" w:rsidP="00A31563">
            <w:pPr>
              <w:numPr>
                <w:ilvl w:val="0"/>
                <w:numId w:val="14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What sanitation and decontamination procedures are used on the trailer/vehicle(s) that haul cull sows from this premises?</w:t>
            </w:r>
          </w:p>
        </w:tc>
      </w:tr>
      <w:tr w:rsidR="001F160A" w:rsidRPr="00845A70" w14:paraId="6F264DBB" w14:textId="77777777" w:rsidTr="000373EC">
        <w:tc>
          <w:tcPr>
            <w:tcW w:w="9350" w:type="dxa"/>
            <w:vAlign w:val="center"/>
          </w:tcPr>
          <w:p w14:paraId="12CEA9B2" w14:textId="77777777" w:rsidR="001F160A" w:rsidRPr="00845A70" w:rsidRDefault="001F160A" w:rsidP="001F160A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a. Always washed between every load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293911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338227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252200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1D50C9DD" w14:textId="77777777" w:rsidR="001F160A" w:rsidRPr="00845A70" w:rsidRDefault="001F160A" w:rsidP="001F160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b. Detergent is used during washing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836806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862728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72320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3F5CDF9A" w14:textId="77777777" w:rsidR="001F160A" w:rsidRPr="00845A70" w:rsidRDefault="001F160A" w:rsidP="001F160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c. Disinfectant is used during washing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464651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155111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846832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68FAF940" w14:textId="77777777" w:rsidR="001F160A" w:rsidRPr="00845A70" w:rsidRDefault="001F160A" w:rsidP="001F160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d. Always allowed to dry naturally before next load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573640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43723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782995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7F38F213" w14:textId="77777777" w:rsidR="001F160A" w:rsidRPr="00845A70" w:rsidRDefault="001F160A" w:rsidP="001F160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e. Always dried using a TADD system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91755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977917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103573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46ABBD56" w14:textId="77777777" w:rsidR="001F160A" w:rsidRPr="00845A70" w:rsidRDefault="001F160A" w:rsidP="001F160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f. Minimum of 24 hours downtime is allowed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724190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664291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777397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458B5E97" w14:textId="77777777" w:rsidR="001F160A" w:rsidRPr="00845A70" w:rsidRDefault="001F160A" w:rsidP="001F160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                 between loads</w:t>
            </w:r>
          </w:p>
          <w:p w14:paraId="0EB8923D" w14:textId="77777777" w:rsidR="001F160A" w:rsidRPr="00845A70" w:rsidRDefault="001F160A" w:rsidP="001F160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g. Disinfectant is used to decontaminate the floor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652408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991704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730372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60208987" w14:textId="77777777" w:rsidR="00013C68" w:rsidRDefault="001F160A" w:rsidP="001F160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                  mats, steering wheel, etc. inside </w:t>
            </w:r>
            <w:r w:rsidRPr="00013C68">
              <w:rPr>
                <w:rFonts w:ascii="Cambria" w:hAnsi="Cambria"/>
                <w:sz w:val="24"/>
                <w:szCs w:val="24"/>
              </w:rPr>
              <w:t>vehicle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  <w:t xml:space="preserve">between </w:t>
            </w:r>
          </w:p>
          <w:p w14:paraId="59CED74B" w14:textId="0EA3DF29" w:rsidR="001F160A" w:rsidRPr="00845A70" w:rsidRDefault="00013C68" w:rsidP="001F160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             </w:t>
            </w:r>
            <w:r w:rsidR="001F160A" w:rsidRPr="00013C68">
              <w:rPr>
                <w:rFonts w:ascii="Cambria" w:hAnsi="Cambria"/>
                <w:sz w:val="24"/>
                <w:szCs w:val="24"/>
              </w:rPr>
              <w:t>every load</w:t>
            </w:r>
          </w:p>
        </w:tc>
      </w:tr>
      <w:tr w:rsidR="005F1148" w:rsidRPr="00845A70" w14:paraId="6031A526" w14:textId="77777777" w:rsidTr="00770BAF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19E779A0" w14:textId="2706999F" w:rsidR="005F1148" w:rsidRPr="00845A70" w:rsidRDefault="005F1148" w:rsidP="005F1148">
            <w:pPr>
              <w:numPr>
                <w:ilvl w:val="0"/>
                <w:numId w:val="14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How are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the truck washes where trailer/vehicle(s) that haul breeding replacements are washed</w:t>
            </w:r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845A70">
              <w:rPr>
                <w:rFonts w:ascii="Cambria" w:hAnsi="Cambria"/>
                <w:sz w:val="24"/>
                <w:szCs w:val="24"/>
              </w:rPr>
              <w:t>owned and managed?</w:t>
            </w:r>
          </w:p>
        </w:tc>
      </w:tr>
      <w:tr w:rsidR="005F1148" w:rsidRPr="00845A70" w14:paraId="2699B756" w14:textId="77777777" w:rsidTr="005F1148">
        <w:trPr>
          <w:trHeight w:val="720"/>
        </w:trPr>
        <w:tc>
          <w:tcPr>
            <w:tcW w:w="9350" w:type="dxa"/>
            <w:shd w:val="clear" w:color="auto" w:fill="auto"/>
            <w:vAlign w:val="center"/>
          </w:tcPr>
          <w:p w14:paraId="43402741" w14:textId="77777777" w:rsidR="005F1148" w:rsidRDefault="005F1148" w:rsidP="005F1148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a. </w:t>
            </w:r>
            <w:r>
              <w:rPr>
                <w:rFonts w:ascii="Cambria" w:hAnsi="Cambria"/>
                <w:sz w:val="24"/>
                <w:szCs w:val="24"/>
              </w:rPr>
              <w:t xml:space="preserve">Owned and managed by the producer or               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857795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502583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891308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0F2EAED3" w14:textId="77777777" w:rsidR="005F1148" w:rsidRPr="00845A70" w:rsidRDefault="005F1148" w:rsidP="005F1148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production system</w:t>
            </w:r>
          </w:p>
          <w:p w14:paraId="0CF58FB3" w14:textId="77777777" w:rsidR="005F1148" w:rsidRDefault="005F1148" w:rsidP="005F1148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ab/>
              <w:t xml:space="preserve">b. Workers washing trucks and trailers are employed 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571425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58706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84405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43967E99" w14:textId="77777777" w:rsidR="005F1148" w:rsidRPr="00845A70" w:rsidRDefault="005F1148" w:rsidP="005F1148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              by the producer or production system</w:t>
            </w:r>
          </w:p>
          <w:p w14:paraId="7F8392BD" w14:textId="77777777" w:rsidR="005F1148" w:rsidRDefault="005F1148" w:rsidP="005F1148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ab/>
              <w:t>c. Used only to wash trucks and trailers for producer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2111227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039041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691151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6EF0CA9C" w14:textId="3286ECC5" w:rsidR="005F1148" w:rsidRPr="00845A70" w:rsidRDefault="005F1148" w:rsidP="005F1148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             or production system</w:t>
            </w:r>
          </w:p>
        </w:tc>
      </w:tr>
      <w:tr w:rsidR="005F1148" w:rsidRPr="00845A70" w14:paraId="0DB4BFE1" w14:textId="77777777" w:rsidTr="00770BAF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2B80F7F2" w14:textId="77777777" w:rsidR="005F1148" w:rsidRPr="00845A70" w:rsidRDefault="005F1148" w:rsidP="005F1148">
            <w:pPr>
              <w:numPr>
                <w:ilvl w:val="0"/>
                <w:numId w:val="14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What biosecurity procedures, training and auditing are done for the truck washes where trailer/vehicle(s) that haul cull sows are washed?</w:t>
            </w:r>
          </w:p>
        </w:tc>
      </w:tr>
      <w:tr w:rsidR="005F1148" w:rsidRPr="00845A70" w14:paraId="0A1E0D9D" w14:textId="77777777" w:rsidTr="000373EC">
        <w:tc>
          <w:tcPr>
            <w:tcW w:w="9350" w:type="dxa"/>
            <w:vAlign w:val="center"/>
          </w:tcPr>
          <w:p w14:paraId="6A31E0B8" w14:textId="77777777" w:rsidR="005F1148" w:rsidRPr="00845A70" w:rsidRDefault="005F1148" w:rsidP="005F1148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a. SOPs are written in all languages spoken as first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308208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089378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692956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1686E5B6" w14:textId="77777777" w:rsidR="005F1148" w:rsidRPr="00845A70" w:rsidRDefault="005F1148" w:rsidP="005F1148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                  language by employees</w:t>
            </w:r>
          </w:p>
          <w:p w14:paraId="50273C0D" w14:textId="77777777" w:rsidR="005F1148" w:rsidRPr="00845A70" w:rsidRDefault="005F1148" w:rsidP="005F1148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b. New employees are formally trained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901126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668085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727682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0C379CC3" w14:textId="77777777" w:rsidR="005F1148" w:rsidRPr="00845A70" w:rsidRDefault="005F1148" w:rsidP="005F1148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c. All employees are periodically retrained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188333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64501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287890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4C8596BE" w14:textId="77777777" w:rsidR="005F1148" w:rsidRPr="00845A70" w:rsidRDefault="005F1148" w:rsidP="005F1148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d. Compliance with biosecurity procedures are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690093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462965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309949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3BF4CFD0" w14:textId="77777777" w:rsidR="005F1148" w:rsidRPr="00845A70" w:rsidRDefault="005F1148" w:rsidP="005F1148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 xml:space="preserve">     formally audited by a 3</w:t>
            </w:r>
            <w:r w:rsidRPr="00845A70">
              <w:rPr>
                <w:rFonts w:ascii="Cambria" w:hAnsi="Cambria"/>
                <w:sz w:val="24"/>
                <w:szCs w:val="24"/>
                <w:vertAlign w:val="superscript"/>
              </w:rPr>
              <w:t>rd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party</w:t>
            </w:r>
          </w:p>
          <w:p w14:paraId="39D541C5" w14:textId="77777777" w:rsidR="005F1148" w:rsidRPr="00845A70" w:rsidRDefault="005F1148" w:rsidP="005F1148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e. Compliance with biosecurity procedures are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130633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87740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213865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4548E8ED" w14:textId="77777777" w:rsidR="005F1148" w:rsidRPr="00845A70" w:rsidRDefault="005F1148" w:rsidP="005F1148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                  formally audited by a party affiliated with the</w:t>
            </w:r>
          </w:p>
          <w:p w14:paraId="191C9515" w14:textId="77777777" w:rsidR="005F1148" w:rsidRPr="00845A70" w:rsidRDefault="005F1148" w:rsidP="005F1148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                  producer or production system</w:t>
            </w:r>
          </w:p>
          <w:p w14:paraId="788FF6F4" w14:textId="77777777" w:rsidR="005F1148" w:rsidRPr="00845A70" w:rsidRDefault="005F1148" w:rsidP="005F1148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f. Compliance with biosecurity procedures are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688786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354655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274933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4601F4E9" w14:textId="77777777" w:rsidR="005F1148" w:rsidRPr="00845A70" w:rsidRDefault="005F1148" w:rsidP="005F1148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                  formally audited by a party affiliated with the</w:t>
            </w:r>
          </w:p>
          <w:p w14:paraId="541D7BAA" w14:textId="77777777" w:rsidR="005F1148" w:rsidRPr="00845A70" w:rsidRDefault="005F1148" w:rsidP="005F1148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                  truck wash</w:t>
            </w:r>
          </w:p>
        </w:tc>
      </w:tr>
    </w:tbl>
    <w:p w14:paraId="1C4362BD" w14:textId="77777777" w:rsidR="00393589" w:rsidRDefault="00393589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F1148" w:rsidRPr="00845A70" w14:paraId="2EE559EE" w14:textId="77777777" w:rsidTr="00770BAF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3DFD063E" w14:textId="77777777" w:rsidR="005F1148" w:rsidRPr="00845A70" w:rsidRDefault="005F1148" w:rsidP="005F1148">
            <w:pPr>
              <w:numPr>
                <w:ilvl w:val="0"/>
                <w:numId w:val="14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lastRenderedPageBreak/>
              <w:t>Did anything change regarding trailer sanitation in the 3 months prior to the outbreak?</w:t>
            </w:r>
          </w:p>
        </w:tc>
      </w:tr>
      <w:tr w:rsidR="005F1148" w:rsidRPr="00845A70" w14:paraId="74C323E5" w14:textId="77777777" w:rsidTr="000373EC">
        <w:trPr>
          <w:trHeight w:val="656"/>
        </w:trPr>
        <w:tc>
          <w:tcPr>
            <w:tcW w:w="9350" w:type="dxa"/>
            <w:vAlign w:val="center"/>
          </w:tcPr>
          <w:p w14:paraId="2FB7DE65" w14:textId="77777777" w:rsidR="005F1148" w:rsidRPr="00845A70" w:rsidRDefault="00A61C17" w:rsidP="005F1148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779953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F1148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F1148" w:rsidRPr="00845A70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5F1148">
              <w:rPr>
                <w:rFonts w:ascii="Cambria" w:hAnsi="Cambria"/>
                <w:i/>
                <w:sz w:val="24"/>
                <w:szCs w:val="24"/>
              </w:rPr>
              <w:t>(describe in observations</w:t>
            </w:r>
            <w:r w:rsidR="005F1148" w:rsidRPr="00845A70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3BDBA7DA" w14:textId="77777777" w:rsidR="005F1148" w:rsidRPr="00845A70" w:rsidRDefault="005F1148" w:rsidP="005F1148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323115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5F1148" w:rsidRPr="00845A70" w14:paraId="78E4D162" w14:textId="77777777" w:rsidTr="00770BAF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50EB95F6" w14:textId="115C205A" w:rsidR="005F1148" w:rsidRPr="00013C68" w:rsidRDefault="005F1148" w:rsidP="005F1148">
            <w:pPr>
              <w:pStyle w:val="ListParagraph"/>
              <w:numPr>
                <w:ilvl w:val="0"/>
                <w:numId w:val="14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13C68">
              <w:rPr>
                <w:rFonts w:ascii="Cambria" w:hAnsi="Cambria"/>
                <w:sz w:val="24"/>
                <w:szCs w:val="24"/>
              </w:rPr>
              <w:t>Who loads</w:t>
            </w:r>
            <w:r w:rsidR="00225CEF">
              <w:rPr>
                <w:rFonts w:ascii="Cambria" w:hAnsi="Cambria"/>
                <w:sz w:val="24"/>
                <w:szCs w:val="24"/>
              </w:rPr>
              <w:t>/unloads</w:t>
            </w:r>
            <w:r w:rsidRPr="00013C68">
              <w:rPr>
                <w:rFonts w:ascii="Cambria" w:hAnsi="Cambria"/>
                <w:sz w:val="24"/>
                <w:szCs w:val="24"/>
              </w:rPr>
              <w:t xml:space="preserve"> the cull </w:t>
            </w:r>
            <w:r w:rsidRPr="001C66D7">
              <w:rPr>
                <w:rFonts w:ascii="Cambria" w:hAnsi="Cambria"/>
                <w:sz w:val="24"/>
                <w:szCs w:val="24"/>
              </w:rPr>
              <w:t>sows</w:t>
            </w:r>
            <w:r w:rsidR="00225CEF" w:rsidRPr="001C66D7">
              <w:rPr>
                <w:rFonts w:ascii="Cambria" w:hAnsi="Cambria"/>
                <w:sz w:val="24"/>
                <w:szCs w:val="24"/>
              </w:rPr>
              <w:t xml:space="preserve"> in the trailer</w:t>
            </w:r>
            <w:r w:rsidRPr="001C66D7">
              <w:rPr>
                <w:rFonts w:ascii="Cambria" w:hAnsi="Cambria"/>
                <w:sz w:val="24"/>
                <w:szCs w:val="24"/>
              </w:rPr>
              <w:t>?</w:t>
            </w:r>
          </w:p>
        </w:tc>
      </w:tr>
      <w:tr w:rsidR="005F1148" w:rsidRPr="00845A70" w14:paraId="0962F0F6" w14:textId="77777777" w:rsidTr="000373EC">
        <w:trPr>
          <w:trHeight w:val="656"/>
        </w:trPr>
        <w:tc>
          <w:tcPr>
            <w:tcW w:w="9350" w:type="dxa"/>
            <w:vAlign w:val="center"/>
          </w:tcPr>
          <w:p w14:paraId="02FC2272" w14:textId="3C095539" w:rsidR="005F1148" w:rsidRPr="00013C68" w:rsidRDefault="00A61C17" w:rsidP="005F1148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270629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F1148" w:rsidRPr="00013C6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5F1148" w:rsidRPr="00013C68">
              <w:rPr>
                <w:rFonts w:ascii="Cambria" w:hAnsi="Cambria"/>
                <w:sz w:val="24"/>
                <w:szCs w:val="24"/>
              </w:rPr>
              <w:t xml:space="preserve">On Farm Employees </w:t>
            </w:r>
            <w:r w:rsidR="005F1148" w:rsidRPr="00013C68">
              <w:rPr>
                <w:rFonts w:ascii="Cambria" w:hAnsi="Cambria"/>
                <w:i/>
                <w:sz w:val="24"/>
                <w:szCs w:val="24"/>
              </w:rPr>
              <w:t xml:space="preserve">(skip to Question </w:t>
            </w:r>
            <w:r w:rsidR="005F1148">
              <w:rPr>
                <w:rFonts w:ascii="Cambria" w:hAnsi="Cambria"/>
                <w:i/>
                <w:sz w:val="24"/>
                <w:szCs w:val="24"/>
              </w:rPr>
              <w:t>1</w:t>
            </w:r>
            <w:r w:rsidR="007E0B20">
              <w:rPr>
                <w:rFonts w:ascii="Cambria" w:hAnsi="Cambria"/>
                <w:i/>
                <w:sz w:val="24"/>
                <w:szCs w:val="24"/>
              </w:rPr>
              <w:t>7</w:t>
            </w:r>
            <w:r w:rsidR="005F1148" w:rsidRPr="00013C68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1DC22C7C" w14:textId="4D1732E3" w:rsidR="005F1148" w:rsidRPr="00013C68" w:rsidRDefault="00A61C17" w:rsidP="005F1148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943604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F1148"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F1148" w:rsidRPr="00013C68">
              <w:rPr>
                <w:rFonts w:ascii="Cambria" w:hAnsi="Cambria"/>
                <w:sz w:val="24"/>
                <w:szCs w:val="24"/>
              </w:rPr>
              <w:t>Driver</w:t>
            </w:r>
          </w:p>
          <w:p w14:paraId="40334175" w14:textId="5E3943F2" w:rsidR="005F1148" w:rsidRPr="00013C68" w:rsidRDefault="00A61C17" w:rsidP="005F1148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723705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F1148"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F1148" w:rsidRPr="00013C68">
              <w:rPr>
                <w:rFonts w:ascii="Cambria" w:hAnsi="Cambria"/>
                <w:sz w:val="24"/>
                <w:szCs w:val="24"/>
              </w:rPr>
              <w:t xml:space="preserve">Other </w:t>
            </w:r>
            <w:r w:rsidR="005F1148" w:rsidRPr="00013C68">
              <w:rPr>
                <w:rFonts w:ascii="Cambria" w:hAnsi="Cambria"/>
                <w:i/>
                <w:sz w:val="24"/>
                <w:szCs w:val="24"/>
              </w:rPr>
              <w:t>(describe in observations)</w:t>
            </w:r>
          </w:p>
        </w:tc>
      </w:tr>
      <w:tr w:rsidR="005F1148" w:rsidRPr="00845A70" w14:paraId="58B3E6A7" w14:textId="77777777" w:rsidTr="00770BAF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D44EFE4" w14:textId="77777777" w:rsidR="005F1148" w:rsidRPr="00845A70" w:rsidRDefault="005F1148" w:rsidP="005F1148">
            <w:pPr>
              <w:numPr>
                <w:ilvl w:val="0"/>
                <w:numId w:val="14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What biosecurity procedures are followed by the driver of the trailer / vehicle(s) that haul cull sows from this premises?</w:t>
            </w:r>
          </w:p>
        </w:tc>
      </w:tr>
      <w:tr w:rsidR="005F1148" w:rsidRPr="00845A70" w14:paraId="7833E374" w14:textId="77777777" w:rsidTr="000373EC">
        <w:tc>
          <w:tcPr>
            <w:tcW w:w="9350" w:type="dxa"/>
            <w:vAlign w:val="center"/>
          </w:tcPr>
          <w:p w14:paraId="08A47302" w14:textId="77777777" w:rsidR="005F1148" w:rsidRPr="00845A70" w:rsidRDefault="005F1148" w:rsidP="005F1148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a. Wears disposable boots or changes boot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969358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553690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224295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27DCBB24" w14:textId="77777777" w:rsidR="005F1148" w:rsidRPr="00845A70" w:rsidRDefault="005F1148" w:rsidP="005F1148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 xml:space="preserve">     between sites</w:t>
            </w:r>
          </w:p>
          <w:p w14:paraId="5A041C62" w14:textId="77777777" w:rsidR="005F1148" w:rsidRPr="00845A70" w:rsidRDefault="005F1148" w:rsidP="005F1148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b. Wears clean or disposable coveralls on-site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780014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463149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86082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6AC1C04E" w14:textId="77777777" w:rsidR="005F1148" w:rsidRPr="00845A70" w:rsidRDefault="005F1148" w:rsidP="005F1148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c. Restricted from entering the chute or building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264217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520347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862283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25FB4EF9" w14:textId="77777777" w:rsidR="005F1148" w:rsidRPr="00845A70" w:rsidRDefault="005F1148" w:rsidP="005F1148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 xml:space="preserve">d. Changes boots at or wears disposable boots that are 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393092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2086875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2037724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351169BE" w14:textId="77777777" w:rsidR="005F1148" w:rsidRPr="00845A70" w:rsidRDefault="005F1148" w:rsidP="005F1148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     removed before re-entering the vehicle at the </w:t>
            </w:r>
          </w:p>
          <w:p w14:paraId="78127C35" w14:textId="77777777" w:rsidR="005F1148" w:rsidRPr="00845A70" w:rsidRDefault="005F1148" w:rsidP="005F1148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     </w:t>
            </w:r>
            <w:proofErr w:type="gramStart"/>
            <w:r w:rsidRPr="00845A70">
              <w:rPr>
                <w:rFonts w:ascii="Cambria" w:hAnsi="Cambria"/>
                <w:sz w:val="24"/>
                <w:szCs w:val="24"/>
              </w:rPr>
              <w:t>slaughter</w:t>
            </w:r>
            <w:proofErr w:type="gramEnd"/>
            <w:r w:rsidRPr="00845A70">
              <w:rPr>
                <w:rFonts w:ascii="Cambria" w:hAnsi="Cambria"/>
                <w:sz w:val="24"/>
                <w:szCs w:val="24"/>
              </w:rPr>
              <w:t xml:space="preserve"> plant or collection point?</w:t>
            </w:r>
          </w:p>
        </w:tc>
      </w:tr>
      <w:tr w:rsidR="005F1148" w:rsidRPr="00845A70" w14:paraId="2FC8D704" w14:textId="77777777" w:rsidTr="00E00C8F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2387E780" w14:textId="3AC032FC" w:rsidR="005F1148" w:rsidRPr="00013C68" w:rsidRDefault="005F1148" w:rsidP="005F1148">
            <w:pPr>
              <w:numPr>
                <w:ilvl w:val="0"/>
                <w:numId w:val="14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013C68">
              <w:rPr>
                <w:rFonts w:ascii="Cambria" w:hAnsi="Cambria"/>
                <w:sz w:val="24"/>
                <w:szCs w:val="24"/>
              </w:rPr>
              <w:t>What biosecurity procedures are followed by the on-site employees that load cull sows for this premise?</w:t>
            </w:r>
          </w:p>
        </w:tc>
      </w:tr>
      <w:tr w:rsidR="005F1148" w:rsidRPr="00845A70" w14:paraId="66D91BA1" w14:textId="77777777" w:rsidTr="003241E6">
        <w:trPr>
          <w:trHeight w:val="648"/>
        </w:trPr>
        <w:tc>
          <w:tcPr>
            <w:tcW w:w="9350" w:type="dxa"/>
            <w:shd w:val="clear" w:color="auto" w:fill="FFFFFF" w:themeFill="background1"/>
            <w:vAlign w:val="center"/>
          </w:tcPr>
          <w:p w14:paraId="7462DD10" w14:textId="211E5226" w:rsidR="005F1148" w:rsidRPr="00013C68" w:rsidRDefault="005F1148" w:rsidP="005F1148">
            <w:pPr>
              <w:pStyle w:val="ListParagraph"/>
              <w:numPr>
                <w:ilvl w:val="0"/>
                <w:numId w:val="4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13C68">
              <w:rPr>
                <w:rFonts w:ascii="Cambria" w:hAnsi="Cambria"/>
                <w:sz w:val="24"/>
                <w:szCs w:val="24"/>
              </w:rPr>
              <w:t xml:space="preserve">Wears boots and clothing that is dedicated                    </w:t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367534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Yes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854035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No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377121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72812828" w14:textId="14392EE8" w:rsidR="005F1148" w:rsidRPr="00013C68" w:rsidRDefault="005F1148" w:rsidP="005F1148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013C68">
              <w:rPr>
                <w:rFonts w:ascii="Cambria" w:hAnsi="Cambria"/>
                <w:sz w:val="24"/>
                <w:szCs w:val="24"/>
              </w:rPr>
              <w:t xml:space="preserve"> </w:t>
            </w:r>
            <w:r>
              <w:rPr>
                <w:rFonts w:ascii="Cambria" w:hAnsi="Cambria"/>
                <w:sz w:val="24"/>
                <w:szCs w:val="24"/>
              </w:rPr>
              <w:t xml:space="preserve">      </w:t>
            </w:r>
            <w:r w:rsidRPr="00013C68">
              <w:rPr>
                <w:rFonts w:ascii="Cambria" w:hAnsi="Cambria"/>
                <w:sz w:val="24"/>
                <w:szCs w:val="24"/>
              </w:rPr>
              <w:t xml:space="preserve">to the unloading area 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</w:p>
          <w:p w14:paraId="408F2720" w14:textId="5E60BA7D" w:rsidR="005F1148" w:rsidRPr="00013C68" w:rsidRDefault="005F1148" w:rsidP="005F1148">
            <w:pPr>
              <w:pStyle w:val="ListParagraph"/>
              <w:numPr>
                <w:ilvl w:val="0"/>
                <w:numId w:val="4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13C68">
              <w:rPr>
                <w:rFonts w:ascii="Cambria" w:hAnsi="Cambria"/>
                <w:sz w:val="24"/>
                <w:szCs w:val="24"/>
              </w:rPr>
              <w:t xml:space="preserve">If re-entering farm after loading is completed,         </w:t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824576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Yes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586154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No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860955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6D8D7547" w14:textId="6EDFE59A" w:rsidR="005F1148" w:rsidRPr="00013C68" w:rsidRDefault="005F1148" w:rsidP="005F1148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 </w:t>
            </w:r>
            <w:r w:rsidRPr="00013C68">
              <w:rPr>
                <w:rFonts w:ascii="Cambria" w:hAnsi="Cambria"/>
                <w:sz w:val="24"/>
                <w:szCs w:val="24"/>
              </w:rPr>
              <w:t>do on-site employees shower in and change clothing</w:t>
            </w:r>
          </w:p>
        </w:tc>
      </w:tr>
      <w:tr w:rsidR="005F1148" w:rsidRPr="00845A70" w14:paraId="029F66C2" w14:textId="77777777" w:rsidTr="00E00C8F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9A9D00C" w14:textId="7DB7973C" w:rsidR="005F1148" w:rsidRPr="00845A70" w:rsidRDefault="005F1148" w:rsidP="005F1148">
            <w:pPr>
              <w:numPr>
                <w:ilvl w:val="0"/>
                <w:numId w:val="14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Are </w:t>
            </w:r>
            <w:r>
              <w:rPr>
                <w:rFonts w:ascii="Cambria" w:hAnsi="Cambria"/>
                <w:sz w:val="24"/>
                <w:szCs w:val="24"/>
              </w:rPr>
              <w:t>sort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boards, </w:t>
            </w:r>
            <w:r>
              <w:rPr>
                <w:rFonts w:ascii="Cambria" w:hAnsi="Cambria"/>
                <w:sz w:val="24"/>
                <w:szCs w:val="24"/>
              </w:rPr>
              <w:t>rattle paddles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and other tools used cleaned and disinfected prior to loading the cull sows?</w:t>
            </w:r>
          </w:p>
        </w:tc>
      </w:tr>
      <w:tr w:rsidR="005F1148" w:rsidRPr="00845A70" w14:paraId="48DE02F2" w14:textId="77777777" w:rsidTr="000373EC">
        <w:tc>
          <w:tcPr>
            <w:tcW w:w="9350" w:type="dxa"/>
            <w:vAlign w:val="center"/>
          </w:tcPr>
          <w:p w14:paraId="3835C079" w14:textId="77777777" w:rsidR="005F1148" w:rsidRPr="00845A70" w:rsidRDefault="00A61C17" w:rsidP="005F1148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583808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F1148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F1148" w:rsidRPr="00845A70">
              <w:rPr>
                <w:rFonts w:ascii="Cambria" w:hAnsi="Cambria"/>
                <w:sz w:val="24"/>
                <w:szCs w:val="24"/>
              </w:rPr>
              <w:t>Yes</w:t>
            </w:r>
          </w:p>
          <w:p w14:paraId="0125AAF2" w14:textId="77777777" w:rsidR="005F1148" w:rsidRPr="00845A70" w:rsidRDefault="005F1148" w:rsidP="005F1148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890035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</w:p>
          <w:p w14:paraId="1D1BA6E3" w14:textId="77777777" w:rsidR="005F1148" w:rsidRPr="00845A70" w:rsidRDefault="005F1148" w:rsidP="005F1148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953389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</w:tc>
      </w:tr>
      <w:tr w:rsidR="005F1148" w:rsidRPr="00845A70" w14:paraId="6111D494" w14:textId="77777777" w:rsidTr="00E00C8F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0823D0E7" w14:textId="4DE700E2" w:rsidR="005F1148" w:rsidRPr="00845A70" w:rsidRDefault="005F1148" w:rsidP="005F1148">
            <w:pPr>
              <w:numPr>
                <w:ilvl w:val="0"/>
                <w:numId w:val="14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Did anything change regarding cull </w:t>
            </w:r>
            <w:r w:rsidRPr="00013C68">
              <w:rPr>
                <w:rFonts w:ascii="Cambria" w:hAnsi="Cambria"/>
                <w:sz w:val="24"/>
                <w:szCs w:val="24"/>
              </w:rPr>
              <w:t>sow loading in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the 3 months prior to the outbreak?</w:t>
            </w:r>
          </w:p>
        </w:tc>
      </w:tr>
      <w:tr w:rsidR="005F1148" w:rsidRPr="00845A70" w14:paraId="01E2F7E7" w14:textId="77777777" w:rsidTr="000373EC">
        <w:tc>
          <w:tcPr>
            <w:tcW w:w="9350" w:type="dxa"/>
            <w:vAlign w:val="center"/>
          </w:tcPr>
          <w:p w14:paraId="0415277B" w14:textId="77777777" w:rsidR="005F1148" w:rsidRPr="00845A70" w:rsidRDefault="00A61C17" w:rsidP="005F1148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653259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F1148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F1148" w:rsidRPr="00845A70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5F1148">
              <w:rPr>
                <w:rFonts w:ascii="Cambria" w:hAnsi="Cambria"/>
                <w:i/>
                <w:sz w:val="24"/>
                <w:szCs w:val="24"/>
              </w:rPr>
              <w:t>(describe in observations</w:t>
            </w:r>
            <w:r w:rsidR="005F1148" w:rsidRPr="00845A70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3A985ADF" w14:textId="77777777" w:rsidR="005F1148" w:rsidRPr="00845A70" w:rsidRDefault="005F1148" w:rsidP="005F1148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792141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</w:tbl>
    <w:p w14:paraId="68F4B11E" w14:textId="13BDE4EB" w:rsidR="00AD3273" w:rsidRDefault="00AD3273">
      <w:r w:rsidRPr="00AD3273">
        <w:rPr>
          <w:b/>
          <w:sz w:val="32"/>
        </w:rPr>
        <w:t>Notes:</w:t>
      </w:r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3539E" w:rsidRPr="00845A70" w14:paraId="0C50D7B4" w14:textId="77777777" w:rsidTr="00E834D9">
        <w:tc>
          <w:tcPr>
            <w:tcW w:w="9350" w:type="dxa"/>
            <w:shd w:val="clear" w:color="auto" w:fill="auto"/>
            <w:vAlign w:val="center"/>
          </w:tcPr>
          <w:p w14:paraId="57C71A82" w14:textId="77777777" w:rsidR="0013539E" w:rsidRPr="0013539E" w:rsidRDefault="0013539E" w:rsidP="00E834D9">
            <w:pPr>
              <w:spacing w:before="0"/>
              <w:contextualSpacing/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lastRenderedPageBreak/>
              <w:t>CULL SOW LOADING PROCEDURE</w:t>
            </w:r>
          </w:p>
        </w:tc>
      </w:tr>
      <w:tr w:rsidR="0013539E" w:rsidRPr="00845A70" w14:paraId="1FF739F3" w14:textId="77777777" w:rsidTr="00E00C8F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146FCC24" w14:textId="77777777" w:rsidR="0013539E" w:rsidRPr="00845A70" w:rsidRDefault="0013539E" w:rsidP="00A31563">
            <w:pPr>
              <w:numPr>
                <w:ilvl w:val="0"/>
                <w:numId w:val="14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How is the loading area for cull sows designed?</w:t>
            </w:r>
          </w:p>
        </w:tc>
      </w:tr>
      <w:tr w:rsidR="0013539E" w:rsidRPr="00845A70" w14:paraId="2511EE81" w14:textId="77777777" w:rsidTr="000373EC">
        <w:tc>
          <w:tcPr>
            <w:tcW w:w="9350" w:type="dxa"/>
            <w:vAlign w:val="center"/>
          </w:tcPr>
          <w:p w14:paraId="2BDC673C" w14:textId="75AB84A1" w:rsidR="00094589" w:rsidRPr="00013C68" w:rsidRDefault="00094589" w:rsidP="00BB55BC">
            <w:pPr>
              <w:pStyle w:val="ListParagraph"/>
              <w:numPr>
                <w:ilvl w:val="0"/>
                <w:numId w:val="40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13C68">
              <w:rPr>
                <w:rFonts w:ascii="Cambria" w:hAnsi="Cambria"/>
                <w:sz w:val="24"/>
                <w:szCs w:val="24"/>
              </w:rPr>
              <w:t xml:space="preserve">Separate staging area                                                     </w:t>
            </w:r>
            <w:r w:rsidR="003241E6" w:rsidRPr="00013C68">
              <w:rPr>
                <w:rFonts w:ascii="Cambria" w:hAnsi="Cambria"/>
                <w:sz w:val="24"/>
                <w:szCs w:val="24"/>
              </w:rPr>
              <w:t xml:space="preserve">    </w:t>
            </w:r>
            <w:r w:rsidRPr="00013C68">
              <w:rPr>
                <w:rFonts w:ascii="Cambria" w:hAnsi="Cambria"/>
                <w:sz w:val="24"/>
                <w:szCs w:val="24"/>
              </w:rPr>
              <w:t xml:space="preserve">  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322157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96E85" w:rsidRPr="00013C6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Yes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76420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No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2121804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1EC82F33" w14:textId="77777777" w:rsidR="003241E6" w:rsidRPr="00013C68" w:rsidRDefault="00094589" w:rsidP="00BB55BC">
            <w:pPr>
              <w:pStyle w:val="ListParagraph"/>
              <w:numPr>
                <w:ilvl w:val="0"/>
                <w:numId w:val="40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13C68">
              <w:rPr>
                <w:rFonts w:ascii="Cambria" w:hAnsi="Cambria"/>
                <w:sz w:val="24"/>
                <w:szCs w:val="24"/>
              </w:rPr>
              <w:t xml:space="preserve">Stage loading technique used                               </w:t>
            </w:r>
            <w:r w:rsidR="003241E6" w:rsidRPr="00013C68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013C68">
              <w:rPr>
                <w:rFonts w:ascii="Cambria" w:hAnsi="Cambria"/>
                <w:sz w:val="24"/>
                <w:szCs w:val="24"/>
              </w:rPr>
              <w:t xml:space="preserve">             </w:t>
            </w: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1872027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Yes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94830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No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869763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0E24A6CB" w14:textId="77973DAB" w:rsidR="003241E6" w:rsidRPr="00013C68" w:rsidRDefault="00AF2D10" w:rsidP="00BB55BC">
            <w:pPr>
              <w:pStyle w:val="ListParagraph"/>
              <w:numPr>
                <w:ilvl w:val="0"/>
                <w:numId w:val="40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13C68">
              <w:rPr>
                <w:rFonts w:ascii="Cambria" w:hAnsi="Cambria"/>
                <w:sz w:val="24"/>
                <w:szCs w:val="24"/>
              </w:rPr>
              <w:t xml:space="preserve">Transfer station used on-site                                         </w:t>
            </w:r>
            <w:r w:rsidR="00094589" w:rsidRPr="00013C68">
              <w:rPr>
                <w:rFonts w:ascii="Cambria" w:hAnsi="Cambria"/>
                <w:sz w:val="24"/>
                <w:szCs w:val="24"/>
              </w:rPr>
              <w:t xml:space="preserve">  </w:t>
            </w:r>
            <w:r w:rsidRPr="00013C68">
              <w:rPr>
                <w:rFonts w:ascii="Cambria" w:hAnsi="Cambria"/>
                <w:sz w:val="24"/>
                <w:szCs w:val="24"/>
              </w:rPr>
              <w:t xml:space="preserve">   </w:t>
            </w: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-1023010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96E85" w:rsidRPr="00013C6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Yes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484824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No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53217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6C1106EC" w14:textId="5FA972C0" w:rsidR="003241E6" w:rsidRPr="00013C68" w:rsidRDefault="00AF2D10" w:rsidP="00BB55BC">
            <w:pPr>
              <w:pStyle w:val="ListParagraph"/>
              <w:numPr>
                <w:ilvl w:val="0"/>
                <w:numId w:val="40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13C68">
              <w:rPr>
                <w:rFonts w:ascii="Cambria" w:hAnsi="Cambria"/>
                <w:sz w:val="24"/>
                <w:szCs w:val="24"/>
              </w:rPr>
              <w:t xml:space="preserve">Transfer station used off-site                                              </w:t>
            </w: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511951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Yes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929229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No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138303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6A76F3F2" w14:textId="13457E75" w:rsidR="0013539E" w:rsidRPr="00013C68" w:rsidRDefault="0013539E" w:rsidP="00BB55BC">
            <w:pPr>
              <w:pStyle w:val="ListParagraph"/>
              <w:numPr>
                <w:ilvl w:val="0"/>
                <w:numId w:val="40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13C68">
              <w:rPr>
                <w:rFonts w:ascii="Cambria" w:hAnsi="Cambria"/>
                <w:sz w:val="24"/>
                <w:szCs w:val="24"/>
              </w:rPr>
              <w:t xml:space="preserve">Bumper-to-bumper transfer done off the 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687808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Yes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683201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No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2123363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1C356C4A" w14:textId="44D9FBE2" w:rsidR="001208CA" w:rsidRDefault="001208CA" w:rsidP="001208CA">
            <w:pPr>
              <w:spacing w:before="0"/>
              <w:ind w:left="108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</w:t>
            </w:r>
            <w:r w:rsidR="0013539E" w:rsidRPr="00845A70">
              <w:rPr>
                <w:rFonts w:ascii="Cambria" w:hAnsi="Cambria"/>
                <w:sz w:val="24"/>
                <w:szCs w:val="24"/>
              </w:rPr>
              <w:t>remises</w:t>
            </w:r>
          </w:p>
          <w:p w14:paraId="7D90C0F8" w14:textId="76768996" w:rsidR="0013539E" w:rsidRPr="001208CA" w:rsidRDefault="0013539E" w:rsidP="00BB55BC">
            <w:pPr>
              <w:pStyle w:val="ListParagraph"/>
              <w:numPr>
                <w:ilvl w:val="0"/>
                <w:numId w:val="40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208CA">
              <w:rPr>
                <w:rFonts w:ascii="Cambria" w:hAnsi="Cambria"/>
                <w:sz w:val="24"/>
                <w:szCs w:val="24"/>
              </w:rPr>
              <w:t xml:space="preserve">Bumper-to-bumper transfer done on the </w:t>
            </w:r>
            <w:r w:rsidRPr="001208CA">
              <w:rPr>
                <w:rFonts w:ascii="Cambria" w:hAnsi="Cambria"/>
                <w:sz w:val="24"/>
                <w:szCs w:val="24"/>
              </w:rPr>
              <w:tab/>
            </w:r>
            <w:r w:rsidRPr="001208CA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56925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208C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1208CA">
              <w:rPr>
                <w:rFonts w:ascii="Cambria" w:hAnsi="Cambria"/>
                <w:sz w:val="24"/>
                <w:szCs w:val="24"/>
              </w:rPr>
              <w:t>Yes</w:t>
            </w:r>
            <w:r w:rsidRPr="001208CA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005825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208C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1208CA">
              <w:rPr>
                <w:rFonts w:ascii="Cambria" w:hAnsi="Cambria"/>
                <w:sz w:val="24"/>
                <w:szCs w:val="24"/>
              </w:rPr>
              <w:t>No</w:t>
            </w:r>
            <w:r w:rsidRPr="001208CA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990512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208C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1208CA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3547EB32" w14:textId="4EC389F8" w:rsidR="0013539E" w:rsidRPr="00845A70" w:rsidRDefault="0013539E" w:rsidP="000373EC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   </w:t>
            </w:r>
            <w:r w:rsidR="00013C68">
              <w:rPr>
                <w:rFonts w:ascii="Cambria" w:hAnsi="Cambria"/>
                <w:sz w:val="24"/>
                <w:szCs w:val="24"/>
              </w:rPr>
              <w:t xml:space="preserve">  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premises</w:t>
            </w:r>
          </w:p>
          <w:p w14:paraId="2316B5CE" w14:textId="22701F11" w:rsidR="0013539E" w:rsidRPr="001208CA" w:rsidRDefault="0013539E" w:rsidP="00BB55BC">
            <w:pPr>
              <w:pStyle w:val="ListParagraph"/>
              <w:numPr>
                <w:ilvl w:val="0"/>
                <w:numId w:val="40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208CA">
              <w:rPr>
                <w:rFonts w:ascii="Cambria" w:hAnsi="Cambria"/>
                <w:sz w:val="24"/>
                <w:szCs w:val="24"/>
              </w:rPr>
              <w:t xml:space="preserve">Separate, unattached loading area on the </w:t>
            </w:r>
            <w:r w:rsidRPr="001208CA">
              <w:rPr>
                <w:rFonts w:ascii="Cambria" w:hAnsi="Cambria"/>
                <w:sz w:val="24"/>
                <w:szCs w:val="24"/>
              </w:rPr>
              <w:tab/>
            </w:r>
            <w:r w:rsidRPr="001208CA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65962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208C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1208CA">
              <w:rPr>
                <w:rFonts w:ascii="Cambria" w:hAnsi="Cambria"/>
                <w:sz w:val="24"/>
                <w:szCs w:val="24"/>
              </w:rPr>
              <w:t>Yes</w:t>
            </w:r>
            <w:r w:rsidRPr="001208CA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167867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208C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1208CA">
              <w:rPr>
                <w:rFonts w:ascii="Cambria" w:hAnsi="Cambria"/>
                <w:sz w:val="24"/>
                <w:szCs w:val="24"/>
              </w:rPr>
              <w:t>No</w:t>
            </w:r>
            <w:r w:rsidRPr="001208CA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679804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208C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1208CA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10AE5873" w14:textId="7DB15B99" w:rsidR="001208CA" w:rsidRDefault="001208CA" w:rsidP="001208CA">
            <w:pPr>
              <w:spacing w:before="0"/>
              <w:ind w:left="108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</w:t>
            </w:r>
            <w:r w:rsidR="0013539E" w:rsidRPr="00845A70">
              <w:rPr>
                <w:rFonts w:ascii="Cambria" w:hAnsi="Cambria"/>
                <w:sz w:val="24"/>
                <w:szCs w:val="24"/>
              </w:rPr>
              <w:t>remises</w:t>
            </w:r>
          </w:p>
          <w:p w14:paraId="516C03E0" w14:textId="6ED1E240" w:rsidR="001208CA" w:rsidRPr="00013C68" w:rsidRDefault="0013539E" w:rsidP="00BB55BC">
            <w:pPr>
              <w:pStyle w:val="ListParagraph"/>
              <w:numPr>
                <w:ilvl w:val="0"/>
                <w:numId w:val="40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13C68">
              <w:rPr>
                <w:rFonts w:ascii="Cambria" w:hAnsi="Cambria"/>
                <w:sz w:val="24"/>
                <w:szCs w:val="24"/>
              </w:rPr>
              <w:t>Attached to buildings housing swine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620098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Yes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897745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No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771041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71A5935F" w14:textId="39A6FA7F" w:rsidR="0013539E" w:rsidRPr="00013C68" w:rsidRDefault="0013539E" w:rsidP="00BB55BC">
            <w:pPr>
              <w:pStyle w:val="ListParagraph"/>
              <w:numPr>
                <w:ilvl w:val="0"/>
                <w:numId w:val="40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13C68">
              <w:rPr>
                <w:rFonts w:ascii="Cambria" w:hAnsi="Cambria"/>
                <w:sz w:val="24"/>
                <w:szCs w:val="24"/>
              </w:rPr>
              <w:t>Chute is washed after every load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490340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Yes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502813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No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433869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7813A79B" w14:textId="2ABEB7E5" w:rsidR="0013539E" w:rsidRPr="00013C68" w:rsidRDefault="0013539E" w:rsidP="00BB55BC">
            <w:pPr>
              <w:pStyle w:val="ListParagraph"/>
              <w:numPr>
                <w:ilvl w:val="0"/>
                <w:numId w:val="40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13C68">
              <w:rPr>
                <w:rFonts w:ascii="Cambria" w:hAnsi="Cambria"/>
                <w:sz w:val="24"/>
                <w:szCs w:val="24"/>
              </w:rPr>
              <w:t>Chute is disinfected after every load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669632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Yes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833182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No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494992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Unknown</w:t>
            </w:r>
          </w:p>
        </w:tc>
      </w:tr>
    </w:tbl>
    <w:p w14:paraId="1722E0B7" w14:textId="77777777" w:rsidR="00A61C17" w:rsidRDefault="00AD3273">
      <w:pPr>
        <w:rPr>
          <w:b/>
          <w:sz w:val="32"/>
        </w:rPr>
      </w:pPr>
      <w:r w:rsidRPr="00AD3273">
        <w:rPr>
          <w:b/>
          <w:sz w:val="32"/>
        </w:rPr>
        <w:t>Notes:</w:t>
      </w:r>
    </w:p>
    <w:p w14:paraId="61AE9121" w14:textId="4DE21A76" w:rsidR="00A61C17" w:rsidRDefault="00A61C17">
      <w:pPr>
        <w:rPr>
          <w:b/>
          <w:sz w:val="32"/>
        </w:rPr>
      </w:pPr>
    </w:p>
    <w:p w14:paraId="68F143E8" w14:textId="77777777" w:rsidR="00A61C17" w:rsidRDefault="00A61C17" w:rsidP="00A61C17">
      <w:pPr>
        <w:spacing w:after="0" w:line="240" w:lineRule="auto"/>
      </w:pPr>
    </w:p>
    <w:tbl>
      <w:tblPr>
        <w:tblStyle w:val="TableGrid"/>
        <w:tblW w:w="9072" w:type="dxa"/>
        <w:tblInd w:w="288" w:type="dxa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9072"/>
      </w:tblGrid>
      <w:tr w:rsidR="00A61C17" w:rsidRPr="00845A70" w14:paraId="51BBDA88" w14:textId="77777777" w:rsidTr="00A61C17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AC702D6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>Likelihood that cull sows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 were responsible pathogen introduction</w:t>
            </w:r>
            <w:r w:rsidRPr="00845A70">
              <w:rPr>
                <w:rFonts w:ascii="Cambria" w:eastAsia="MS Gothic" w:hAnsi="Cambria" w:cs="Segoe UI Symbol"/>
                <w:b/>
                <w:i/>
                <w:sz w:val="24"/>
                <w:szCs w:val="24"/>
              </w:rPr>
              <w:t xml:space="preserve"> </w:t>
            </w:r>
            <w:r w:rsidRPr="00845A70">
              <w:rPr>
                <w:rFonts w:ascii="Cambria" w:eastAsia="MS Gothic" w:hAnsi="Cambria" w:cs="Segoe UI Symbol"/>
                <w:i/>
                <w:sz w:val="24"/>
                <w:szCs w:val="24"/>
              </w:rPr>
              <w:t>(circle one):</w:t>
            </w:r>
          </w:p>
          <w:p w14:paraId="0FC48045" w14:textId="4ABA58EC" w:rsidR="00A61C17" w:rsidRPr="00845A70" w:rsidRDefault="00A61C17" w:rsidP="00A61C17">
            <w:pPr>
              <w:spacing w:before="0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</w:p>
          <w:p w14:paraId="00799736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color w:val="70AD47" w:themeColor="accent6"/>
                <w:sz w:val="28"/>
                <w:szCs w:val="24"/>
              </w:rPr>
              <w:t>LOW</w:t>
            </w:r>
            <w:r w:rsidRPr="00845A70">
              <w:rPr>
                <w:rFonts w:ascii="Cambria" w:eastAsia="MS Gothic" w:hAnsi="Cambria" w:cs="Segoe UI Symbol"/>
                <w:b/>
                <w:sz w:val="28"/>
                <w:szCs w:val="24"/>
              </w:rPr>
              <w:t xml:space="preserve">                         </w:t>
            </w:r>
            <w:r w:rsidRPr="00845A70">
              <w:rPr>
                <w:rFonts w:ascii="Cambria" w:eastAsia="MS Gothic" w:hAnsi="Cambria" w:cs="Segoe UI Symbol"/>
                <w:b/>
                <w:color w:val="FFC000" w:themeColor="accent4"/>
                <w:sz w:val="28"/>
                <w:szCs w:val="24"/>
              </w:rPr>
              <w:t xml:space="preserve">MEDIUM                       </w:t>
            </w:r>
            <w:r w:rsidRPr="00845A70"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  <w:t>HIGH</w:t>
            </w:r>
          </w:p>
          <w:p w14:paraId="53AA9250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  <w:tr w:rsidR="00A61C17" w:rsidRPr="00845A70" w14:paraId="2124DE83" w14:textId="77777777" w:rsidTr="00A61C17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EBB860C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Brief justification for risk assessment:</w:t>
            </w:r>
          </w:p>
          <w:p w14:paraId="6B1250C0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6FC848F2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342C90AA" w14:textId="77777777" w:rsidR="00A61C17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71A34F44" w14:textId="6E6502E2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</w:tc>
      </w:tr>
      <w:tr w:rsidR="00A61C17" w:rsidRPr="00845A70" w14:paraId="53B201B0" w14:textId="77777777" w:rsidTr="00A61C17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E791658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Follow-up and/or biosecurity recommendations:</w:t>
            </w:r>
          </w:p>
          <w:p w14:paraId="265ADDC6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022233E2" w14:textId="77777777" w:rsidR="00A61C17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52718557" w14:textId="77777777" w:rsidR="00A61C17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1D6F58E5" w14:textId="6CC4BC1D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</w:tbl>
    <w:p w14:paraId="7C535DD0" w14:textId="77777777" w:rsidR="000440EC" w:rsidRDefault="000440EC" w:rsidP="000440EC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59E1AE17" w14:textId="6B8F87A3" w:rsidR="000440EC" w:rsidRPr="000A4492" w:rsidRDefault="000440EC" w:rsidP="000440EC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 xml:space="preserve">Considerations when assessing risk for </w:t>
      </w:r>
      <w:r w:rsidRPr="000A4492">
        <w:rPr>
          <w:rFonts w:ascii="Cambria" w:hAnsi="Cambria"/>
          <w:b/>
          <w:i/>
          <w:sz w:val="22"/>
          <w:szCs w:val="22"/>
        </w:rPr>
        <w:t>hauling cull sows:</w:t>
      </w:r>
    </w:p>
    <w:p w14:paraId="41E07C21" w14:textId="77777777" w:rsidR="000440EC" w:rsidRPr="000A4492" w:rsidRDefault="000440EC" w:rsidP="000440EC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re opportunity for the carrying agent to be contaminated or infected with an infectious pathogen?</w:t>
      </w:r>
    </w:p>
    <w:p w14:paraId="0BB2A74A" w14:textId="734A316C" w:rsidR="000440EC" w:rsidRPr="000A4492" w:rsidRDefault="000440EC" w:rsidP="000440EC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5FC87296" w14:textId="77777777" w:rsidR="000440EC" w:rsidRPr="000A4492" w:rsidRDefault="000440EC" w:rsidP="000440EC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 contamination or infection mitigated prior to entering the farm?</w:t>
      </w:r>
    </w:p>
    <w:p w14:paraId="74545027" w14:textId="2B9D46B2" w:rsidR="000440EC" w:rsidRPr="000A4492" w:rsidRDefault="000440EC" w:rsidP="000440EC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6193CEE5" w14:textId="77777777" w:rsidR="000440EC" w:rsidRPr="000A4492" w:rsidRDefault="000440EC" w:rsidP="000440EC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lastRenderedPageBreak/>
        <w:t>How frequently does risk event occur?</w:t>
      </w:r>
    </w:p>
    <w:p w14:paraId="7E75023A" w14:textId="7F013FD0" w:rsidR="000440EC" w:rsidRPr="000A4492" w:rsidRDefault="000440EC" w:rsidP="000440EC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69E35F82" w14:textId="77777777" w:rsidR="000440EC" w:rsidRPr="000A4492" w:rsidRDefault="000440EC" w:rsidP="000440EC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Does the contaminated or infected carrying agent have access to pigs in the herd?</w:t>
      </w:r>
    </w:p>
    <w:p w14:paraId="24DC9852" w14:textId="05568955" w:rsidR="000440EC" w:rsidRPr="000A4492" w:rsidRDefault="000440EC" w:rsidP="000440EC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3DCC533D" w14:textId="77777777" w:rsidR="000440EC" w:rsidRPr="000A4492" w:rsidRDefault="000440EC" w:rsidP="000440EC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Strength of Evidence:</w:t>
      </w:r>
    </w:p>
    <w:p w14:paraId="01AF10B8" w14:textId="7E751D74" w:rsidR="00AD3273" w:rsidRDefault="00AD3273">
      <w:pPr>
        <w:rPr>
          <w:caps/>
          <w:color w:val="2E74B5" w:themeColor="accent1" w:themeShade="BF"/>
          <w:spacing w:val="10"/>
          <w:sz w:val="28"/>
          <w:szCs w:val="28"/>
        </w:rPr>
      </w:pPr>
    </w:p>
    <w:p w14:paraId="2414FA7B" w14:textId="7642F49D" w:rsidR="00096C22" w:rsidRPr="00306139" w:rsidRDefault="00096C22" w:rsidP="00A31563">
      <w:pPr>
        <w:pStyle w:val="Heading5"/>
        <w:numPr>
          <w:ilvl w:val="0"/>
          <w:numId w:val="8"/>
        </w:numPr>
        <w:rPr>
          <w:sz w:val="28"/>
          <w:szCs w:val="28"/>
        </w:rPr>
      </w:pPr>
      <w:r w:rsidRPr="00306139">
        <w:rPr>
          <w:sz w:val="28"/>
          <w:szCs w:val="28"/>
        </w:rPr>
        <w:t>Weaned pigs hauled from farm</w:t>
      </w:r>
    </w:p>
    <w:p w14:paraId="53DA1161" w14:textId="77777777" w:rsidR="007F6DC8" w:rsidRPr="00BA3169" w:rsidRDefault="007F6DC8" w:rsidP="00BA3169">
      <w:pPr>
        <w:spacing w:before="0" w:line="240" w:lineRule="auto"/>
        <w:rPr>
          <w:rFonts w:ascii="Cambria" w:hAnsi="Cambria"/>
          <w:sz w:val="24"/>
          <w:szCs w:val="24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277"/>
        <w:gridCol w:w="5078"/>
      </w:tblGrid>
      <w:tr w:rsidR="00034F07" w:rsidRPr="00845A70" w14:paraId="0C13D76D" w14:textId="77777777" w:rsidTr="0032163A">
        <w:tc>
          <w:tcPr>
            <w:tcW w:w="9355" w:type="dxa"/>
            <w:gridSpan w:val="2"/>
            <w:vAlign w:val="center"/>
          </w:tcPr>
          <w:p w14:paraId="6FD9A820" w14:textId="77777777" w:rsidR="00034F07" w:rsidRPr="00034F07" w:rsidRDefault="00034F07" w:rsidP="00E834D9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034F07">
              <w:rPr>
                <w:rFonts w:ascii="Cambria" w:hAnsi="Cambria"/>
                <w:b/>
                <w:sz w:val="24"/>
                <w:szCs w:val="24"/>
              </w:rPr>
              <w:t>FREQUENCY</w:t>
            </w:r>
          </w:p>
        </w:tc>
      </w:tr>
      <w:tr w:rsidR="00034F07" w:rsidRPr="00845A70" w14:paraId="245F7284" w14:textId="77777777" w:rsidTr="00E00C8F">
        <w:trPr>
          <w:trHeight w:val="1008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703C378D" w14:textId="1A7080A6" w:rsidR="00034F07" w:rsidRPr="00845A70" w:rsidRDefault="00034F07" w:rsidP="002466F0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How many times during the investigation period were </w:t>
            </w:r>
            <w:r w:rsidR="00A4040D">
              <w:rPr>
                <w:rFonts w:ascii="Cambria" w:hAnsi="Cambria"/>
                <w:sz w:val="24"/>
                <w:szCs w:val="24"/>
              </w:rPr>
              <w:t>weaned pigs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removed from the herd?</w:t>
            </w:r>
          </w:p>
        </w:tc>
        <w:tc>
          <w:tcPr>
            <w:tcW w:w="5078" w:type="dxa"/>
          </w:tcPr>
          <w:p w14:paraId="512C1CF3" w14:textId="77777777" w:rsidR="00034F07" w:rsidRPr="00845A70" w:rsidRDefault="00034F07" w:rsidP="00610374">
            <w:pPr>
              <w:rPr>
                <w:sz w:val="24"/>
                <w:szCs w:val="24"/>
              </w:rPr>
            </w:pPr>
          </w:p>
        </w:tc>
      </w:tr>
      <w:tr w:rsidR="00034F07" w:rsidRPr="00845A70" w14:paraId="55E5E2C0" w14:textId="77777777" w:rsidTr="00655590">
        <w:trPr>
          <w:trHeight w:val="720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7CB8FC6E" w14:textId="77777777" w:rsidR="00034F07" w:rsidRPr="00845A70" w:rsidRDefault="00034F07" w:rsidP="00610374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Dates of removal (if possible):</w:t>
            </w:r>
          </w:p>
        </w:tc>
        <w:tc>
          <w:tcPr>
            <w:tcW w:w="5078" w:type="dxa"/>
          </w:tcPr>
          <w:p w14:paraId="5FB8F6EE" w14:textId="77777777" w:rsidR="00034F07" w:rsidRPr="00845A70" w:rsidRDefault="00034F07" w:rsidP="00610374">
            <w:pPr>
              <w:rPr>
                <w:sz w:val="24"/>
                <w:szCs w:val="24"/>
              </w:rPr>
            </w:pPr>
          </w:p>
        </w:tc>
      </w:tr>
    </w:tbl>
    <w:p w14:paraId="6F38B4DE" w14:textId="77777777" w:rsidR="007F6DC8" w:rsidRDefault="007F6DC8" w:rsidP="007F6DC8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47836" w14:paraId="51B7B065" w14:textId="77777777" w:rsidTr="00E834D9">
        <w:tc>
          <w:tcPr>
            <w:tcW w:w="9350" w:type="dxa"/>
            <w:vAlign w:val="center"/>
          </w:tcPr>
          <w:p w14:paraId="6D7F8FAC" w14:textId="77777777" w:rsidR="00747836" w:rsidRPr="005377BF" w:rsidRDefault="00747836" w:rsidP="00E834D9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5377BF">
              <w:rPr>
                <w:rFonts w:ascii="Cambria" w:hAnsi="Cambria"/>
                <w:b/>
                <w:sz w:val="24"/>
                <w:szCs w:val="24"/>
              </w:rPr>
              <w:t>WEANED PIGS DESTINATION</w:t>
            </w:r>
          </w:p>
        </w:tc>
      </w:tr>
      <w:tr w:rsidR="00747836" w14:paraId="3363DD7E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0EF6F6B9" w14:textId="77777777" w:rsidR="00747836" w:rsidRPr="00747836" w:rsidRDefault="00747836" w:rsidP="00A31563">
            <w:pPr>
              <w:pStyle w:val="ListParagraph"/>
              <w:numPr>
                <w:ilvl w:val="0"/>
                <w:numId w:val="1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747836">
              <w:rPr>
                <w:rFonts w:ascii="Cambria" w:hAnsi="Cambria"/>
                <w:sz w:val="24"/>
                <w:szCs w:val="24"/>
              </w:rPr>
              <w:t xml:space="preserve">What is the name(s) of the premises(s) to which weaned pigs were delivered during the investigation period? </w:t>
            </w:r>
          </w:p>
        </w:tc>
      </w:tr>
      <w:tr w:rsidR="00747836" w14:paraId="1E6CB5D6" w14:textId="77777777" w:rsidTr="00D80C66">
        <w:trPr>
          <w:trHeight w:val="602"/>
        </w:trPr>
        <w:tc>
          <w:tcPr>
            <w:tcW w:w="9350" w:type="dxa"/>
            <w:vAlign w:val="center"/>
          </w:tcPr>
          <w:p w14:paraId="1934ECCA" w14:textId="77777777" w:rsidR="00747836" w:rsidRDefault="00747836" w:rsidP="00D80C66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747836" w14:paraId="506C5A30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4B888BE9" w14:textId="77777777" w:rsidR="00747836" w:rsidRPr="00747836" w:rsidRDefault="00747836" w:rsidP="00A31563">
            <w:pPr>
              <w:pStyle w:val="ListParagraph"/>
              <w:numPr>
                <w:ilvl w:val="0"/>
                <w:numId w:val="1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747836">
              <w:rPr>
                <w:rFonts w:ascii="Cambria" w:hAnsi="Cambria"/>
                <w:sz w:val="24"/>
                <w:szCs w:val="24"/>
              </w:rPr>
              <w:t>Were any of the premises(s) to which weaned pigs wer</w:t>
            </w:r>
            <w:r w:rsidR="00896C62">
              <w:rPr>
                <w:rFonts w:ascii="Cambria" w:hAnsi="Cambria"/>
                <w:sz w:val="24"/>
                <w:szCs w:val="24"/>
              </w:rPr>
              <w:t>e delivered during the</w:t>
            </w:r>
            <w:r w:rsidRPr="00747836">
              <w:rPr>
                <w:rFonts w:ascii="Cambria" w:hAnsi="Cambria"/>
                <w:sz w:val="24"/>
                <w:szCs w:val="24"/>
              </w:rPr>
              <w:t xml:space="preserve"> investigation period </w:t>
            </w:r>
            <w:r w:rsidR="00896C62">
              <w:rPr>
                <w:rFonts w:ascii="Cambria" w:hAnsi="Cambria"/>
                <w:sz w:val="24"/>
                <w:szCs w:val="24"/>
              </w:rPr>
              <w:t>pathogen</w:t>
            </w:r>
            <w:r w:rsidRPr="00747836">
              <w:rPr>
                <w:rFonts w:ascii="Cambria" w:hAnsi="Cambria"/>
                <w:sz w:val="24"/>
                <w:szCs w:val="24"/>
              </w:rPr>
              <w:t xml:space="preserve"> positive?</w:t>
            </w:r>
          </w:p>
        </w:tc>
      </w:tr>
      <w:tr w:rsidR="00747836" w14:paraId="7DBD33BC" w14:textId="77777777" w:rsidTr="00D80C66">
        <w:tc>
          <w:tcPr>
            <w:tcW w:w="9350" w:type="dxa"/>
            <w:vAlign w:val="center"/>
          </w:tcPr>
          <w:p w14:paraId="67CCB688" w14:textId="77777777" w:rsidR="00747836" w:rsidRPr="00747836" w:rsidRDefault="00A61C17" w:rsidP="00D80C66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686203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7836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47836" w:rsidRPr="00747836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B916D1">
              <w:rPr>
                <w:rFonts w:ascii="Cambria" w:hAnsi="Cambria"/>
                <w:i/>
                <w:sz w:val="24"/>
                <w:szCs w:val="24"/>
              </w:rPr>
              <w:t>(describe in observations</w:t>
            </w:r>
            <w:r w:rsidR="00747836" w:rsidRPr="00747836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33836A1B" w14:textId="77777777" w:rsidR="00747836" w:rsidRPr="00747836" w:rsidRDefault="00747836" w:rsidP="00D80C66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74783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179109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4783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747836">
              <w:rPr>
                <w:rFonts w:ascii="Cambria" w:hAnsi="Cambria"/>
                <w:sz w:val="24"/>
                <w:szCs w:val="24"/>
              </w:rPr>
              <w:t>No</w:t>
            </w:r>
          </w:p>
          <w:p w14:paraId="538A5A76" w14:textId="77777777" w:rsidR="00747836" w:rsidRDefault="00747836" w:rsidP="00D80C66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74783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566111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4783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747836">
              <w:rPr>
                <w:rFonts w:ascii="Cambria" w:hAnsi="Cambria"/>
                <w:sz w:val="24"/>
                <w:szCs w:val="24"/>
              </w:rPr>
              <w:t>Unknown</w:t>
            </w:r>
          </w:p>
        </w:tc>
      </w:tr>
    </w:tbl>
    <w:p w14:paraId="5E76AF74" w14:textId="4954A06C" w:rsidR="00AD3273" w:rsidRDefault="00AD3273" w:rsidP="007F6DC8">
      <w:pPr>
        <w:rPr>
          <w:rFonts w:ascii="Cambria" w:hAnsi="Cambria"/>
          <w:sz w:val="24"/>
          <w:szCs w:val="24"/>
        </w:rPr>
      </w:pPr>
      <w:r w:rsidRPr="00AD3273">
        <w:rPr>
          <w:b/>
          <w:sz w:val="32"/>
        </w:rPr>
        <w:t>Notes:</w:t>
      </w:r>
    </w:p>
    <w:p w14:paraId="5DC22A91" w14:textId="77777777" w:rsidR="00AD3273" w:rsidRDefault="00AD3273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47836" w14:paraId="4D358626" w14:textId="77777777" w:rsidTr="00E834D9">
        <w:tc>
          <w:tcPr>
            <w:tcW w:w="9350" w:type="dxa"/>
            <w:vAlign w:val="center"/>
          </w:tcPr>
          <w:p w14:paraId="0A35CE3C" w14:textId="77777777" w:rsidR="00747836" w:rsidRPr="00B916D1" w:rsidRDefault="0099435E" w:rsidP="00E834D9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lastRenderedPageBreak/>
              <w:t>WEANED PIGS TRAILER BIOSECURITY</w:t>
            </w:r>
          </w:p>
        </w:tc>
      </w:tr>
      <w:tr w:rsidR="00747836" w14:paraId="4ED43C79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19683C0B" w14:textId="6B0F915B" w:rsidR="00747836" w:rsidRPr="00AE6A6D" w:rsidRDefault="00AE6A6D" w:rsidP="00A31563">
            <w:pPr>
              <w:pStyle w:val="ListParagraph"/>
              <w:numPr>
                <w:ilvl w:val="0"/>
                <w:numId w:val="1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AE6A6D">
              <w:rPr>
                <w:rFonts w:ascii="Cambria" w:hAnsi="Cambria"/>
                <w:sz w:val="24"/>
                <w:szCs w:val="24"/>
              </w:rPr>
              <w:t>How is the trailer(s)/vehicle(s) that hauls weaned pigs from this premises owned and managed?</w:t>
            </w:r>
          </w:p>
        </w:tc>
      </w:tr>
      <w:tr w:rsidR="00747836" w14:paraId="272A9E2D" w14:textId="77777777" w:rsidTr="00D80C66">
        <w:tc>
          <w:tcPr>
            <w:tcW w:w="9350" w:type="dxa"/>
            <w:vAlign w:val="center"/>
          </w:tcPr>
          <w:p w14:paraId="3F20DCED" w14:textId="77777777" w:rsidR="00602EA5" w:rsidRPr="00602EA5" w:rsidRDefault="00A61C17" w:rsidP="00D80C66">
            <w:pPr>
              <w:spacing w:before="0"/>
              <w:ind w:left="720"/>
              <w:rPr>
                <w:rFonts w:ascii="Cambria" w:hAnsi="Cambria"/>
                <w:i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29072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2EA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602EA5" w:rsidRPr="00602EA5">
              <w:rPr>
                <w:rFonts w:ascii="Cambria" w:hAnsi="Cambria"/>
                <w:sz w:val="24"/>
                <w:szCs w:val="24"/>
              </w:rPr>
              <w:t xml:space="preserve">Dedicated to this premises only </w:t>
            </w:r>
            <w:r w:rsidR="00602EA5" w:rsidRPr="00602EA5">
              <w:rPr>
                <w:rFonts w:ascii="Cambria" w:hAnsi="Cambria"/>
                <w:i/>
                <w:sz w:val="24"/>
                <w:szCs w:val="24"/>
              </w:rPr>
              <w:t>(Skip to Question 5)</w:t>
            </w:r>
          </w:p>
          <w:p w14:paraId="6AC84A4F" w14:textId="77777777" w:rsidR="00602EA5" w:rsidRPr="00602EA5" w:rsidRDefault="00602EA5" w:rsidP="00D80C66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534694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 xml:space="preserve">Managed by the producer or production system </w:t>
            </w:r>
            <w:r w:rsidRPr="00602EA5">
              <w:rPr>
                <w:rFonts w:ascii="Cambria" w:hAnsi="Cambria"/>
                <w:i/>
                <w:sz w:val="24"/>
                <w:szCs w:val="24"/>
              </w:rPr>
              <w:t>(Skip to Question 5)</w:t>
            </w:r>
          </w:p>
          <w:p w14:paraId="20D7AD37" w14:textId="77777777" w:rsidR="00602EA5" w:rsidRPr="00602EA5" w:rsidRDefault="00602EA5" w:rsidP="00D80C66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338372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Contracted to a 3</w:t>
            </w:r>
            <w:r w:rsidRPr="00602EA5">
              <w:rPr>
                <w:rFonts w:ascii="Cambria" w:hAnsi="Cambria"/>
                <w:sz w:val="24"/>
                <w:szCs w:val="24"/>
                <w:vertAlign w:val="superscript"/>
              </w:rPr>
              <w:t>rd</w:t>
            </w:r>
            <w:r w:rsidRPr="00602EA5">
              <w:rPr>
                <w:rFonts w:ascii="Cambria" w:hAnsi="Cambria"/>
                <w:sz w:val="24"/>
                <w:szCs w:val="24"/>
              </w:rPr>
              <w:t xml:space="preserve"> party that hauls exclusively for this production system</w:t>
            </w:r>
          </w:p>
          <w:p w14:paraId="0D1CDBD8" w14:textId="77777777" w:rsidR="00747836" w:rsidRDefault="00A61C17" w:rsidP="00D80C66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183705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2EA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602EA5" w:rsidRPr="00602EA5">
              <w:rPr>
                <w:rFonts w:ascii="Cambria" w:hAnsi="Cambria"/>
                <w:sz w:val="24"/>
                <w:szCs w:val="24"/>
              </w:rPr>
              <w:t>Contracted to a 3</w:t>
            </w:r>
            <w:r w:rsidR="00602EA5" w:rsidRPr="00602EA5">
              <w:rPr>
                <w:rFonts w:ascii="Cambria" w:hAnsi="Cambria"/>
                <w:sz w:val="24"/>
                <w:szCs w:val="24"/>
                <w:vertAlign w:val="superscript"/>
              </w:rPr>
              <w:t>rd</w:t>
            </w:r>
            <w:r w:rsidR="00602EA5" w:rsidRPr="00602EA5">
              <w:rPr>
                <w:rFonts w:ascii="Cambria" w:hAnsi="Cambria"/>
                <w:sz w:val="24"/>
                <w:szCs w:val="24"/>
              </w:rPr>
              <w:t xml:space="preserve"> party that hauls swine for other producers or production   systems</w:t>
            </w:r>
          </w:p>
        </w:tc>
      </w:tr>
      <w:tr w:rsidR="00747836" w14:paraId="6D8046ED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2902DA5F" w14:textId="292DF298" w:rsidR="00747836" w:rsidRPr="00AE6A6D" w:rsidRDefault="00AE6A6D" w:rsidP="00A31563">
            <w:pPr>
              <w:pStyle w:val="ListParagraph"/>
              <w:numPr>
                <w:ilvl w:val="0"/>
                <w:numId w:val="1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AE6A6D">
              <w:rPr>
                <w:rFonts w:ascii="Cambria" w:hAnsi="Cambria"/>
                <w:sz w:val="24"/>
                <w:szCs w:val="24"/>
              </w:rPr>
              <w:t xml:space="preserve">If contracted, what is the name(s) of the contracting </w:t>
            </w:r>
            <w:proofErr w:type="gramStart"/>
            <w:r w:rsidR="00501B86" w:rsidRPr="00AE6A6D">
              <w:rPr>
                <w:rFonts w:ascii="Cambria" w:hAnsi="Cambria"/>
                <w:sz w:val="24"/>
                <w:szCs w:val="24"/>
              </w:rPr>
              <w:t>company(</w:t>
            </w:r>
            <w:proofErr w:type="spellStart"/>
            <w:proofErr w:type="gramEnd"/>
            <w:r w:rsidRPr="00AE6A6D">
              <w:rPr>
                <w:rFonts w:ascii="Cambria" w:hAnsi="Cambria"/>
                <w:sz w:val="24"/>
                <w:szCs w:val="24"/>
              </w:rPr>
              <w:t>ies</w:t>
            </w:r>
            <w:proofErr w:type="spellEnd"/>
            <w:r w:rsidRPr="00AE6A6D">
              <w:rPr>
                <w:rFonts w:ascii="Cambria" w:hAnsi="Cambria"/>
                <w:sz w:val="24"/>
                <w:szCs w:val="24"/>
              </w:rPr>
              <w:t>)?</w:t>
            </w:r>
          </w:p>
        </w:tc>
      </w:tr>
      <w:tr w:rsidR="00747836" w14:paraId="12E3F1B1" w14:textId="77777777" w:rsidTr="00D80C66">
        <w:trPr>
          <w:trHeight w:val="593"/>
        </w:trPr>
        <w:tc>
          <w:tcPr>
            <w:tcW w:w="9350" w:type="dxa"/>
            <w:vAlign w:val="center"/>
          </w:tcPr>
          <w:p w14:paraId="6D2DD8D2" w14:textId="77777777" w:rsidR="00747836" w:rsidRDefault="00747836" w:rsidP="00D80C66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747836" w14:paraId="3BC4E3ED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4DBBE173" w14:textId="77777777" w:rsidR="00747836" w:rsidRPr="00AE6A6D" w:rsidRDefault="00AE6A6D" w:rsidP="00A31563">
            <w:pPr>
              <w:pStyle w:val="ListParagraph"/>
              <w:numPr>
                <w:ilvl w:val="0"/>
                <w:numId w:val="1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AE6A6D">
              <w:rPr>
                <w:rFonts w:ascii="Cambria" w:hAnsi="Cambria"/>
                <w:sz w:val="24"/>
                <w:szCs w:val="24"/>
              </w:rPr>
              <w:t>From how many other swine premises may swine be hauled, to or from, by the same trailer(s)/vehicle(s) used to transport weaned pigs?</w:t>
            </w:r>
          </w:p>
        </w:tc>
      </w:tr>
      <w:tr w:rsidR="00747836" w14:paraId="4E481DAC" w14:textId="77777777" w:rsidTr="00D80C66">
        <w:trPr>
          <w:trHeight w:val="566"/>
        </w:trPr>
        <w:tc>
          <w:tcPr>
            <w:tcW w:w="9350" w:type="dxa"/>
            <w:vAlign w:val="center"/>
          </w:tcPr>
          <w:p w14:paraId="0B68CB33" w14:textId="77777777" w:rsidR="00747836" w:rsidRDefault="00747836" w:rsidP="00D80C66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094589" w14:paraId="50B078CC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1C38F8E0" w14:textId="105EBF23" w:rsidR="00094589" w:rsidRPr="002B3680" w:rsidRDefault="001F160A" w:rsidP="00655590">
            <w:pPr>
              <w:pStyle w:val="ListParagraph"/>
              <w:numPr>
                <w:ilvl w:val="0"/>
                <w:numId w:val="15"/>
              </w:numPr>
              <w:rPr>
                <w:rFonts w:ascii="Cambria" w:hAnsi="Cambria"/>
                <w:sz w:val="24"/>
                <w:szCs w:val="24"/>
              </w:rPr>
            </w:pPr>
            <w:r w:rsidRPr="002B3680">
              <w:rPr>
                <w:rFonts w:ascii="Cambria" w:hAnsi="Cambria"/>
                <w:sz w:val="24"/>
                <w:szCs w:val="24"/>
              </w:rPr>
              <w:t>May</w:t>
            </w:r>
            <w:r w:rsidR="00EB0F18" w:rsidRPr="002B3680">
              <w:rPr>
                <w:rFonts w:ascii="Cambria" w:hAnsi="Cambria"/>
                <w:sz w:val="24"/>
                <w:szCs w:val="24"/>
              </w:rPr>
              <w:t xml:space="preserve"> pigs</w:t>
            </w:r>
            <w:r w:rsidRPr="002B3680">
              <w:rPr>
                <w:rFonts w:ascii="Cambria" w:hAnsi="Cambria"/>
                <w:sz w:val="24"/>
                <w:szCs w:val="24"/>
              </w:rPr>
              <w:t xml:space="preserve"> </w:t>
            </w:r>
            <w:r w:rsidR="00EB0F18" w:rsidRPr="002B3680">
              <w:rPr>
                <w:rFonts w:ascii="Cambria" w:hAnsi="Cambria"/>
                <w:sz w:val="24"/>
                <w:szCs w:val="24"/>
              </w:rPr>
              <w:t>from more than one source comingled on the same trailer(s)/vehicle(s)</w:t>
            </w:r>
            <w:r w:rsidR="00DF33EF" w:rsidRPr="002B3680">
              <w:rPr>
                <w:rFonts w:ascii="Cambria" w:hAnsi="Cambria"/>
                <w:sz w:val="24"/>
                <w:szCs w:val="24"/>
              </w:rPr>
              <w:t>?</w:t>
            </w:r>
          </w:p>
        </w:tc>
      </w:tr>
      <w:tr w:rsidR="00635D62" w14:paraId="573FE363" w14:textId="77777777" w:rsidTr="00FD4371">
        <w:trPr>
          <w:trHeight w:val="864"/>
        </w:trPr>
        <w:tc>
          <w:tcPr>
            <w:tcW w:w="9350" w:type="dxa"/>
            <w:vAlign w:val="center"/>
          </w:tcPr>
          <w:p w14:paraId="303ECFB4" w14:textId="77777777" w:rsidR="00635D62" w:rsidRPr="00602EA5" w:rsidRDefault="00A61C17" w:rsidP="00635D62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230153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5D6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635D62" w:rsidRPr="00602EA5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635D62">
              <w:rPr>
                <w:rFonts w:ascii="Cambria" w:hAnsi="Cambria"/>
                <w:i/>
                <w:sz w:val="24"/>
                <w:szCs w:val="24"/>
              </w:rPr>
              <w:t>(describe in observations</w:t>
            </w:r>
            <w:r w:rsidR="00635D62" w:rsidRPr="00602EA5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74B302EE" w14:textId="77777777" w:rsidR="00635D62" w:rsidRPr="00602EA5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977493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No</w:t>
            </w:r>
          </w:p>
          <w:p w14:paraId="65AA7463" w14:textId="12845CCD" w:rsidR="00635D62" w:rsidRPr="002B3680" w:rsidRDefault="00635D62" w:rsidP="009C03FF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40581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Unknown</w:t>
            </w:r>
          </w:p>
        </w:tc>
      </w:tr>
      <w:tr w:rsidR="00635D62" w14:paraId="0AA429EE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3FA72787" w14:textId="77777777" w:rsidR="00635D62" w:rsidRPr="00AE6A6D" w:rsidRDefault="00635D62" w:rsidP="00635D62">
            <w:pPr>
              <w:pStyle w:val="ListParagraph"/>
              <w:numPr>
                <w:ilvl w:val="0"/>
                <w:numId w:val="1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AE6A6D">
              <w:rPr>
                <w:rFonts w:ascii="Cambria" w:hAnsi="Cambria"/>
                <w:sz w:val="24"/>
                <w:szCs w:val="24"/>
              </w:rPr>
              <w:t>Is the trailer(s)/vehicle(s) that hauls weaned pigs from this premises allowed to haul other swine?</w:t>
            </w:r>
          </w:p>
        </w:tc>
      </w:tr>
      <w:tr w:rsidR="00635D62" w14:paraId="6D49E516" w14:textId="77777777" w:rsidTr="00D80C66">
        <w:trPr>
          <w:trHeight w:val="890"/>
        </w:trPr>
        <w:tc>
          <w:tcPr>
            <w:tcW w:w="9350" w:type="dxa"/>
            <w:vAlign w:val="center"/>
          </w:tcPr>
          <w:p w14:paraId="56E958AA" w14:textId="77777777" w:rsidR="00635D62" w:rsidRPr="00602EA5" w:rsidRDefault="00A61C17" w:rsidP="00635D62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875427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5D6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635D62" w:rsidRPr="00602EA5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635D62">
              <w:rPr>
                <w:rFonts w:ascii="Cambria" w:hAnsi="Cambria"/>
                <w:i/>
                <w:sz w:val="24"/>
                <w:szCs w:val="24"/>
              </w:rPr>
              <w:t>(describe in observations</w:t>
            </w:r>
            <w:r w:rsidR="00635D62" w:rsidRPr="00602EA5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50FB5D5B" w14:textId="77777777" w:rsidR="00635D62" w:rsidRPr="00602EA5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360164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No</w:t>
            </w:r>
          </w:p>
          <w:p w14:paraId="56393F9A" w14:textId="77777777" w:rsidR="00635D62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281772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Unknown</w:t>
            </w:r>
          </w:p>
        </w:tc>
      </w:tr>
      <w:tr w:rsidR="00635D62" w14:paraId="136EF823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46E67DA5" w14:textId="26C0F6AD" w:rsidR="00635D62" w:rsidRPr="00AE6A6D" w:rsidRDefault="00635D62" w:rsidP="00635D62">
            <w:pPr>
              <w:pStyle w:val="ListParagraph"/>
              <w:numPr>
                <w:ilvl w:val="0"/>
                <w:numId w:val="1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AE6A6D">
              <w:rPr>
                <w:rFonts w:ascii="Cambria" w:hAnsi="Cambria"/>
                <w:sz w:val="24"/>
                <w:szCs w:val="24"/>
              </w:rPr>
              <w:t xml:space="preserve">Are </w:t>
            </w:r>
            <w:r>
              <w:rPr>
                <w:rFonts w:ascii="Cambria" w:hAnsi="Cambria"/>
                <w:sz w:val="24"/>
                <w:szCs w:val="24"/>
              </w:rPr>
              <w:t>PATHOGEN</w:t>
            </w:r>
            <w:r w:rsidRPr="00AE6A6D">
              <w:rPr>
                <w:rFonts w:ascii="Cambria" w:hAnsi="Cambria"/>
                <w:sz w:val="24"/>
                <w:szCs w:val="24"/>
              </w:rPr>
              <w:t xml:space="preserve"> positive animals ever knowingly hauled on the trailer(s)/vehicle(s) that transport weaned pigs from this premises?</w:t>
            </w:r>
          </w:p>
        </w:tc>
      </w:tr>
      <w:tr w:rsidR="00635D62" w14:paraId="47B0FD1A" w14:textId="77777777" w:rsidTr="00D80C66">
        <w:trPr>
          <w:trHeight w:val="350"/>
        </w:trPr>
        <w:tc>
          <w:tcPr>
            <w:tcW w:w="9350" w:type="dxa"/>
            <w:vAlign w:val="center"/>
          </w:tcPr>
          <w:p w14:paraId="23321E59" w14:textId="77777777" w:rsidR="00635D62" w:rsidRPr="00602EA5" w:rsidRDefault="00A61C17" w:rsidP="00635D62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627518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5D6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635D62" w:rsidRPr="00602EA5">
              <w:rPr>
                <w:rFonts w:ascii="Cambria" w:hAnsi="Cambria"/>
                <w:sz w:val="24"/>
                <w:szCs w:val="24"/>
              </w:rPr>
              <w:t>Yes</w:t>
            </w:r>
          </w:p>
          <w:p w14:paraId="54C308AF" w14:textId="77777777" w:rsidR="00635D62" w:rsidRPr="00602EA5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532388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No</w:t>
            </w:r>
          </w:p>
          <w:p w14:paraId="5930FEEF" w14:textId="77777777" w:rsidR="00635D62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923982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Unknown</w:t>
            </w:r>
          </w:p>
        </w:tc>
      </w:tr>
      <w:tr w:rsidR="00635D62" w14:paraId="23EDAE34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6BEAA5F6" w14:textId="2159A3D1" w:rsidR="00635D62" w:rsidRPr="00AE6A6D" w:rsidRDefault="00635D62" w:rsidP="00635D62">
            <w:pPr>
              <w:pStyle w:val="ListParagraph"/>
              <w:numPr>
                <w:ilvl w:val="0"/>
                <w:numId w:val="1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AE6A6D">
              <w:rPr>
                <w:rFonts w:ascii="Cambria" w:hAnsi="Cambria"/>
                <w:sz w:val="24"/>
                <w:szCs w:val="24"/>
              </w:rPr>
              <w:t xml:space="preserve">Are environmental swabs collected from the trailer(s)/vehicle(s) that transport weaned pigs from this premises and tested for </w:t>
            </w:r>
            <w:r>
              <w:rPr>
                <w:rFonts w:ascii="Cambria" w:hAnsi="Cambria"/>
                <w:sz w:val="24"/>
                <w:szCs w:val="24"/>
              </w:rPr>
              <w:t>PATHOGEN</w:t>
            </w:r>
            <w:r w:rsidRPr="00AE6A6D">
              <w:rPr>
                <w:rFonts w:ascii="Cambria" w:hAnsi="Cambria"/>
                <w:sz w:val="24"/>
                <w:szCs w:val="24"/>
              </w:rPr>
              <w:t xml:space="preserve"> by PCR?</w:t>
            </w:r>
          </w:p>
        </w:tc>
      </w:tr>
      <w:tr w:rsidR="00635D62" w14:paraId="42BD5282" w14:textId="77777777" w:rsidTr="00D80C66">
        <w:tc>
          <w:tcPr>
            <w:tcW w:w="9350" w:type="dxa"/>
            <w:vAlign w:val="center"/>
          </w:tcPr>
          <w:p w14:paraId="7040C0A7" w14:textId="77777777" w:rsidR="00635D62" w:rsidRPr="00602EA5" w:rsidRDefault="00A61C17" w:rsidP="00635D62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241258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5D6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635D62" w:rsidRPr="00602EA5">
              <w:rPr>
                <w:rFonts w:ascii="Cambria" w:hAnsi="Cambria"/>
                <w:sz w:val="24"/>
                <w:szCs w:val="24"/>
              </w:rPr>
              <w:t>Always</w:t>
            </w:r>
          </w:p>
          <w:p w14:paraId="7F2BB69B" w14:textId="77777777" w:rsidR="00635D62" w:rsidRPr="00602EA5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89528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Sometimes</w:t>
            </w:r>
          </w:p>
          <w:p w14:paraId="4B0966E6" w14:textId="77777777" w:rsidR="00635D62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843325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Never</w:t>
            </w:r>
          </w:p>
        </w:tc>
      </w:tr>
    </w:tbl>
    <w:p w14:paraId="344F0377" w14:textId="77777777" w:rsidR="00393589" w:rsidRDefault="00393589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35D62" w14:paraId="439BE4B9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6E5164FB" w14:textId="4B1D3492" w:rsidR="00635D62" w:rsidRPr="00146D14" w:rsidRDefault="00635D62" w:rsidP="009C03FF">
            <w:pPr>
              <w:pStyle w:val="ListParagraph"/>
              <w:numPr>
                <w:ilvl w:val="0"/>
                <w:numId w:val="1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657E5">
              <w:rPr>
                <w:rFonts w:ascii="Cambria" w:hAnsi="Cambria"/>
                <w:sz w:val="24"/>
                <w:szCs w:val="24"/>
              </w:rPr>
              <w:lastRenderedPageBreak/>
              <w:t>Describe the source of bedding for trailers(s)/vehicle(s) transporting weaned pigs?</w:t>
            </w:r>
          </w:p>
        </w:tc>
      </w:tr>
      <w:tr w:rsidR="00635D62" w14:paraId="0BBEA748" w14:textId="77777777" w:rsidTr="007E0B20">
        <w:trPr>
          <w:trHeight w:val="576"/>
        </w:trPr>
        <w:tc>
          <w:tcPr>
            <w:tcW w:w="9350" w:type="dxa"/>
            <w:shd w:val="clear" w:color="auto" w:fill="FFFFFF" w:themeFill="background1"/>
            <w:vAlign w:val="center"/>
          </w:tcPr>
          <w:p w14:paraId="11CD4AE3" w14:textId="77777777" w:rsidR="00635D62" w:rsidRPr="00146D14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  <w:highlight w:val="yellow"/>
              </w:rPr>
            </w:pPr>
          </w:p>
        </w:tc>
      </w:tr>
      <w:tr w:rsidR="00635D62" w14:paraId="19FDDEFC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4130D9B" w14:textId="77777777" w:rsidR="00635D62" w:rsidRPr="00AE6A6D" w:rsidRDefault="00635D62" w:rsidP="00635D62">
            <w:pPr>
              <w:pStyle w:val="ListParagraph"/>
              <w:numPr>
                <w:ilvl w:val="0"/>
                <w:numId w:val="1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AE6A6D">
              <w:rPr>
                <w:rFonts w:ascii="Cambria" w:hAnsi="Cambria"/>
                <w:sz w:val="24"/>
                <w:szCs w:val="24"/>
              </w:rPr>
              <w:t>What sanitation and decontamination procedures are used on the trailer/vehicle(s) that haul weaned pigs from this premises?</w:t>
            </w:r>
          </w:p>
        </w:tc>
      </w:tr>
      <w:tr w:rsidR="00635D62" w14:paraId="71BB0952" w14:textId="77777777" w:rsidTr="00D80C66">
        <w:tc>
          <w:tcPr>
            <w:tcW w:w="9350" w:type="dxa"/>
            <w:vAlign w:val="center"/>
          </w:tcPr>
          <w:p w14:paraId="3B601DC6" w14:textId="77777777" w:rsidR="00635D62" w:rsidRPr="00602EA5" w:rsidRDefault="00635D62" w:rsidP="00635D62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>a. Always washed between every load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980653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Yes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010838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No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971717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7162FF8E" w14:textId="77777777" w:rsidR="00635D62" w:rsidRPr="00602EA5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  <w:t>b. Detergent is used during washing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384528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Yes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607327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No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2027981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7DF2E77D" w14:textId="77777777" w:rsidR="00635D62" w:rsidRPr="00602EA5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  <w:t>c. Disinfectant is used during washing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347100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Yes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485084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No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292429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6AA79ED1" w14:textId="77777777" w:rsidR="00635D62" w:rsidRPr="00602EA5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  <w:t>d. Always allowed to dry naturally before next load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375530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Yes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389338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No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4214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3B84B43B" w14:textId="77777777" w:rsidR="00635D62" w:rsidRPr="00602EA5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  <w:t>e. Always dried using a TADD system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387416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Yes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60230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No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825087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6D032262" w14:textId="77777777" w:rsidR="00635D62" w:rsidRPr="00602EA5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  <w:t>f. Minimum of 24 hours downtime between loads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2063319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Yes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479882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No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2095078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2C4AF979" w14:textId="77777777" w:rsidR="00635D62" w:rsidRPr="00602EA5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  <w:t>g. Disinfectant is used to decontaminate the floor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088268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Yes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368105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No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77257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4693658F" w14:textId="77777777" w:rsidR="00635D62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 xml:space="preserve">                  mats, steering wheel, etc. inside vehicle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r w:rsidRPr="001657E5">
              <w:rPr>
                <w:rFonts w:ascii="Cambria" w:hAnsi="Cambria"/>
                <w:sz w:val="24"/>
                <w:szCs w:val="24"/>
              </w:rPr>
              <w:t xml:space="preserve">between </w:t>
            </w:r>
          </w:p>
          <w:p w14:paraId="535151C6" w14:textId="73C79857" w:rsidR="00635D62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             </w:t>
            </w:r>
            <w:r w:rsidRPr="001657E5">
              <w:rPr>
                <w:rFonts w:ascii="Cambria" w:hAnsi="Cambria"/>
                <w:sz w:val="24"/>
                <w:szCs w:val="24"/>
              </w:rPr>
              <w:t>every load</w:t>
            </w:r>
          </w:p>
        </w:tc>
      </w:tr>
      <w:tr w:rsidR="00635D62" w14:paraId="6645926F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145A463F" w14:textId="4AFD620A" w:rsidR="00635D62" w:rsidRPr="00AE6A6D" w:rsidRDefault="00635D62" w:rsidP="00635D62">
            <w:pPr>
              <w:pStyle w:val="ListParagraph"/>
              <w:numPr>
                <w:ilvl w:val="0"/>
                <w:numId w:val="1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How are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the truck washes where trailer/vehicle(s) that haul breeding replacements are washed</w:t>
            </w:r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845A70">
              <w:rPr>
                <w:rFonts w:ascii="Cambria" w:hAnsi="Cambria"/>
                <w:sz w:val="24"/>
                <w:szCs w:val="24"/>
              </w:rPr>
              <w:t>owned and managed?</w:t>
            </w:r>
          </w:p>
        </w:tc>
      </w:tr>
      <w:tr w:rsidR="00635D62" w14:paraId="044F883E" w14:textId="77777777" w:rsidTr="00AE6ECA">
        <w:trPr>
          <w:trHeight w:val="648"/>
        </w:trPr>
        <w:tc>
          <w:tcPr>
            <w:tcW w:w="9350" w:type="dxa"/>
            <w:shd w:val="clear" w:color="auto" w:fill="auto"/>
            <w:vAlign w:val="center"/>
          </w:tcPr>
          <w:p w14:paraId="75A6FFC2" w14:textId="77777777" w:rsidR="00635D62" w:rsidRDefault="00635D62" w:rsidP="00635D62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a. </w:t>
            </w:r>
            <w:r>
              <w:rPr>
                <w:rFonts w:ascii="Cambria" w:hAnsi="Cambria"/>
                <w:sz w:val="24"/>
                <w:szCs w:val="24"/>
              </w:rPr>
              <w:t xml:space="preserve">Owned and managed by the producer or               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052349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315678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634607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22AEA56C" w14:textId="77777777" w:rsidR="00635D62" w:rsidRPr="00845A70" w:rsidRDefault="00635D62" w:rsidP="00635D62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production system</w:t>
            </w:r>
          </w:p>
          <w:p w14:paraId="210CE219" w14:textId="77777777" w:rsidR="00635D62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ab/>
              <w:t xml:space="preserve">b. Workers washing trucks and trailers are employed 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252407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809476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330284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064AA5F6" w14:textId="77777777" w:rsidR="00635D62" w:rsidRPr="00845A70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              by the producer or production system</w:t>
            </w:r>
          </w:p>
          <w:p w14:paraId="78CD8FC7" w14:textId="77777777" w:rsidR="00635D62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ab/>
              <w:t>c. Used only to wash trucks and trailers for producer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245644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205098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2118940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785F8A74" w14:textId="18F30004" w:rsidR="00635D62" w:rsidRPr="00AE6A6D" w:rsidRDefault="00635D62" w:rsidP="00635D6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or production system</w:t>
            </w:r>
          </w:p>
        </w:tc>
      </w:tr>
      <w:tr w:rsidR="00635D62" w14:paraId="499E1BB7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2F617A50" w14:textId="77777777" w:rsidR="00635D62" w:rsidRPr="00AE6A6D" w:rsidRDefault="00635D62" w:rsidP="00635D62">
            <w:pPr>
              <w:pStyle w:val="ListParagraph"/>
              <w:numPr>
                <w:ilvl w:val="0"/>
                <w:numId w:val="1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AE6A6D">
              <w:rPr>
                <w:rFonts w:ascii="Cambria" w:hAnsi="Cambria"/>
                <w:sz w:val="24"/>
                <w:szCs w:val="24"/>
              </w:rPr>
              <w:t>What biosecurity procedures, training and auditing are done for the truck washes where trailer/vehicle(s) that haul weaned pigs are washed?</w:t>
            </w:r>
          </w:p>
        </w:tc>
      </w:tr>
      <w:tr w:rsidR="00635D62" w14:paraId="41AE7705" w14:textId="77777777" w:rsidTr="00D80C66">
        <w:tc>
          <w:tcPr>
            <w:tcW w:w="9350" w:type="dxa"/>
            <w:vAlign w:val="center"/>
          </w:tcPr>
          <w:p w14:paraId="519A0E5A" w14:textId="77777777" w:rsidR="00635D62" w:rsidRPr="00602EA5" w:rsidRDefault="00635D62" w:rsidP="00635D62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>a. SOPs are written in all languages spoken as first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722176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Yes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956938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No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539251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1E25687E" w14:textId="77777777" w:rsidR="00635D62" w:rsidRPr="00602EA5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 xml:space="preserve">                  language by employees</w:t>
            </w:r>
          </w:p>
          <w:p w14:paraId="1C265C6D" w14:textId="77777777" w:rsidR="00635D62" w:rsidRPr="00602EA5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  <w:t>b. New employees are formally trained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055122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Yes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615785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No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908983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06B49359" w14:textId="77777777" w:rsidR="00635D62" w:rsidRPr="00602EA5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  <w:t>c. All employees are periodically retrained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348723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Yes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20528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No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729116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58857753" w14:textId="77777777" w:rsidR="00635D62" w:rsidRPr="00602EA5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  <w:t>d. Compliance with biosecurity procedures are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349796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Yes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847750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No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785341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133F9B9F" w14:textId="77777777" w:rsidR="00635D62" w:rsidRPr="00602EA5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  <w:t xml:space="preserve">     formally audited by a 3</w:t>
            </w:r>
            <w:r w:rsidRPr="00602EA5">
              <w:rPr>
                <w:rFonts w:ascii="Cambria" w:hAnsi="Cambria"/>
                <w:sz w:val="24"/>
                <w:szCs w:val="24"/>
                <w:vertAlign w:val="superscript"/>
              </w:rPr>
              <w:t>rd</w:t>
            </w:r>
            <w:r w:rsidRPr="00602EA5">
              <w:rPr>
                <w:rFonts w:ascii="Cambria" w:hAnsi="Cambria"/>
                <w:sz w:val="24"/>
                <w:szCs w:val="24"/>
              </w:rPr>
              <w:t xml:space="preserve"> party</w:t>
            </w:r>
          </w:p>
          <w:p w14:paraId="0A41EEE4" w14:textId="77777777" w:rsidR="00635D62" w:rsidRPr="00602EA5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  <w:t>e. Compliance with biosecurity procedures are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515071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Yes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103036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No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976215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1E766949" w14:textId="77777777" w:rsidR="00635D62" w:rsidRPr="00602EA5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 xml:space="preserve">                  formally audited by a party affiliated with the</w:t>
            </w:r>
          </w:p>
          <w:p w14:paraId="3FB1E1CC" w14:textId="77777777" w:rsidR="00635D62" w:rsidRPr="00602EA5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 xml:space="preserve">                  producer or production system</w:t>
            </w:r>
          </w:p>
          <w:p w14:paraId="26302581" w14:textId="77777777" w:rsidR="00635D62" w:rsidRPr="00602EA5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  <w:t>f. Compliance with biosecurity procedures are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353224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Yes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2085287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No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609085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201B89E7" w14:textId="77777777" w:rsidR="00635D62" w:rsidRPr="00602EA5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 xml:space="preserve">                  formally audited by a party affiliated with the</w:t>
            </w:r>
          </w:p>
          <w:p w14:paraId="5B8613B2" w14:textId="77777777" w:rsidR="00635D62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 xml:space="preserve">                  truck wash</w:t>
            </w:r>
          </w:p>
        </w:tc>
      </w:tr>
    </w:tbl>
    <w:p w14:paraId="0CBB0A63" w14:textId="77777777" w:rsidR="00393589" w:rsidRDefault="00393589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35D62" w14:paraId="1BCE4C47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5D18CF1C" w14:textId="77777777" w:rsidR="00635D62" w:rsidRPr="00AE6A6D" w:rsidRDefault="00635D62" w:rsidP="00635D62">
            <w:pPr>
              <w:pStyle w:val="ListParagraph"/>
              <w:numPr>
                <w:ilvl w:val="0"/>
                <w:numId w:val="1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AE6A6D">
              <w:rPr>
                <w:rFonts w:ascii="Cambria" w:hAnsi="Cambria"/>
                <w:sz w:val="24"/>
                <w:szCs w:val="24"/>
              </w:rPr>
              <w:lastRenderedPageBreak/>
              <w:t>Did anything change regarding trailer sanitation in the 3 months prior to the outbreak?</w:t>
            </w:r>
          </w:p>
        </w:tc>
      </w:tr>
      <w:tr w:rsidR="00635D62" w14:paraId="5DAB428C" w14:textId="77777777" w:rsidTr="00D80C66">
        <w:tc>
          <w:tcPr>
            <w:tcW w:w="9350" w:type="dxa"/>
            <w:vAlign w:val="center"/>
          </w:tcPr>
          <w:p w14:paraId="5450F0DF" w14:textId="77777777" w:rsidR="00635D62" w:rsidRPr="00602EA5" w:rsidRDefault="00A61C17" w:rsidP="00635D62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208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5D6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635D62" w:rsidRPr="00602EA5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635D62">
              <w:rPr>
                <w:rFonts w:ascii="Cambria" w:hAnsi="Cambria"/>
                <w:i/>
                <w:sz w:val="24"/>
                <w:szCs w:val="24"/>
              </w:rPr>
              <w:t>(describe in observations</w:t>
            </w:r>
            <w:r w:rsidR="00635D62" w:rsidRPr="00602EA5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403573E1" w14:textId="77777777" w:rsidR="00635D62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499128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635D62" w14:paraId="4EDF5C61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1860A67A" w14:textId="2B4475D3" w:rsidR="00635D62" w:rsidRPr="001657E5" w:rsidRDefault="00635D62" w:rsidP="00635D62">
            <w:pPr>
              <w:pStyle w:val="ListParagraph"/>
              <w:numPr>
                <w:ilvl w:val="0"/>
                <w:numId w:val="1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657E5">
              <w:rPr>
                <w:rFonts w:ascii="Cambria" w:hAnsi="Cambria"/>
                <w:sz w:val="24"/>
                <w:szCs w:val="24"/>
              </w:rPr>
              <w:t>Who loads the wean pigs</w:t>
            </w:r>
            <w:r w:rsidR="00216F1E">
              <w:rPr>
                <w:rFonts w:ascii="Cambria" w:hAnsi="Cambria"/>
                <w:sz w:val="24"/>
                <w:szCs w:val="24"/>
              </w:rPr>
              <w:t xml:space="preserve"> </w:t>
            </w:r>
            <w:r w:rsidR="00216F1E" w:rsidRPr="001C66D7">
              <w:rPr>
                <w:rFonts w:ascii="Cambria" w:hAnsi="Cambria"/>
                <w:sz w:val="24"/>
                <w:szCs w:val="24"/>
              </w:rPr>
              <w:t>in the trailer</w:t>
            </w:r>
            <w:r w:rsidRPr="001C66D7">
              <w:rPr>
                <w:rFonts w:ascii="Cambria" w:hAnsi="Cambria"/>
                <w:sz w:val="24"/>
                <w:szCs w:val="24"/>
              </w:rPr>
              <w:t>?</w:t>
            </w:r>
          </w:p>
        </w:tc>
      </w:tr>
      <w:tr w:rsidR="00635D62" w14:paraId="0912D673" w14:textId="77777777" w:rsidTr="00D80C66">
        <w:tc>
          <w:tcPr>
            <w:tcW w:w="9350" w:type="dxa"/>
            <w:vAlign w:val="center"/>
          </w:tcPr>
          <w:p w14:paraId="39B63E21" w14:textId="15D0A81F" w:rsidR="00635D62" w:rsidRPr="001657E5" w:rsidRDefault="00A61C17" w:rsidP="00635D62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222488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5D62" w:rsidRPr="001657E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635D62" w:rsidRPr="001657E5">
              <w:rPr>
                <w:rFonts w:ascii="Cambria" w:hAnsi="Cambria"/>
                <w:sz w:val="24"/>
                <w:szCs w:val="24"/>
              </w:rPr>
              <w:t xml:space="preserve">On Farm Employees </w:t>
            </w:r>
            <w:r w:rsidR="00635D62" w:rsidRPr="001657E5">
              <w:rPr>
                <w:rFonts w:ascii="Cambria" w:hAnsi="Cambria"/>
                <w:i/>
                <w:sz w:val="24"/>
                <w:szCs w:val="24"/>
              </w:rPr>
              <w:t xml:space="preserve">(skip to Question </w:t>
            </w:r>
            <w:r w:rsidR="00635D62">
              <w:rPr>
                <w:rFonts w:ascii="Cambria" w:hAnsi="Cambria"/>
                <w:i/>
                <w:sz w:val="24"/>
                <w:szCs w:val="24"/>
              </w:rPr>
              <w:t>1</w:t>
            </w:r>
            <w:r w:rsidR="00112D2C">
              <w:rPr>
                <w:rFonts w:ascii="Cambria" w:hAnsi="Cambria"/>
                <w:i/>
                <w:sz w:val="24"/>
                <w:szCs w:val="24"/>
              </w:rPr>
              <w:t>7</w:t>
            </w:r>
            <w:r w:rsidR="00635D62" w:rsidRPr="001657E5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1F7A4863" w14:textId="586A9F69" w:rsidR="00635D62" w:rsidRPr="001657E5" w:rsidRDefault="00A61C17" w:rsidP="00635D62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581368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5D62" w:rsidRPr="001657E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635D62" w:rsidRPr="001657E5">
              <w:rPr>
                <w:rFonts w:ascii="Cambria" w:hAnsi="Cambria"/>
                <w:sz w:val="24"/>
                <w:szCs w:val="24"/>
              </w:rPr>
              <w:t>Driver</w:t>
            </w:r>
          </w:p>
          <w:p w14:paraId="7E046139" w14:textId="3592E735" w:rsidR="00635D62" w:rsidRPr="001657E5" w:rsidRDefault="00A61C17" w:rsidP="00635D62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917323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5D62" w:rsidRPr="001657E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635D62" w:rsidRPr="001657E5">
              <w:rPr>
                <w:rFonts w:ascii="Cambria" w:hAnsi="Cambria"/>
                <w:sz w:val="24"/>
                <w:szCs w:val="24"/>
              </w:rPr>
              <w:t xml:space="preserve">Other </w:t>
            </w:r>
            <w:r w:rsidR="00635D62" w:rsidRPr="001657E5">
              <w:rPr>
                <w:rFonts w:ascii="Cambria" w:hAnsi="Cambria"/>
                <w:i/>
                <w:sz w:val="24"/>
                <w:szCs w:val="24"/>
              </w:rPr>
              <w:t>(describe in observations)</w:t>
            </w:r>
          </w:p>
        </w:tc>
      </w:tr>
      <w:tr w:rsidR="00635D62" w14:paraId="3750C139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0E24DD76" w14:textId="77777777" w:rsidR="00635D62" w:rsidRPr="00AE6A6D" w:rsidRDefault="00635D62" w:rsidP="00635D62">
            <w:pPr>
              <w:pStyle w:val="ListParagraph"/>
              <w:numPr>
                <w:ilvl w:val="0"/>
                <w:numId w:val="1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AE6A6D">
              <w:rPr>
                <w:rFonts w:ascii="Cambria" w:hAnsi="Cambria"/>
                <w:sz w:val="24"/>
                <w:szCs w:val="24"/>
              </w:rPr>
              <w:t>What biosecurity procedures are followed by the driver of the trailer/vehicle(s) that hauls weaned pigs from this premises?</w:t>
            </w:r>
          </w:p>
        </w:tc>
      </w:tr>
      <w:tr w:rsidR="00635D62" w14:paraId="33538628" w14:textId="77777777" w:rsidTr="00D80C66">
        <w:tc>
          <w:tcPr>
            <w:tcW w:w="9350" w:type="dxa"/>
            <w:vAlign w:val="center"/>
          </w:tcPr>
          <w:p w14:paraId="30117AE1" w14:textId="77777777" w:rsidR="00635D62" w:rsidRPr="00602EA5" w:rsidRDefault="00635D62" w:rsidP="00635D62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>a. Wears disposable boots or changes boots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839259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Yes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709333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No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471059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29A3D50B" w14:textId="77777777" w:rsidR="00635D62" w:rsidRPr="00602EA5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  <w:t xml:space="preserve">     between sites</w:t>
            </w:r>
          </w:p>
          <w:p w14:paraId="0D30CF88" w14:textId="77777777" w:rsidR="00635D62" w:rsidRPr="00602EA5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  <w:t>b. Wears clean or disposable coveralls on-site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82683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Yes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559668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No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426765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2496414A" w14:textId="77777777" w:rsidR="00635D62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  <w:t>c. Restricted from entering the chute or buildings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959992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Yes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87110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No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419563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Unknown</w:t>
            </w:r>
          </w:p>
        </w:tc>
      </w:tr>
      <w:tr w:rsidR="00635D62" w14:paraId="1FEA515D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34B0421" w14:textId="3BFB0928" w:rsidR="00635D62" w:rsidRPr="001657E5" w:rsidRDefault="00635D62" w:rsidP="00635D62">
            <w:pPr>
              <w:pStyle w:val="ListParagraph"/>
              <w:numPr>
                <w:ilvl w:val="0"/>
                <w:numId w:val="1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657E5">
              <w:rPr>
                <w:rFonts w:ascii="Cambria" w:hAnsi="Cambria"/>
                <w:sz w:val="24"/>
                <w:szCs w:val="24"/>
              </w:rPr>
              <w:t>What biosecurity procedures are followed by the on-site employees that load wean pigs for this premise?</w:t>
            </w:r>
          </w:p>
        </w:tc>
      </w:tr>
      <w:tr w:rsidR="00635D62" w14:paraId="55CE3E62" w14:textId="77777777" w:rsidTr="00D80C66">
        <w:tc>
          <w:tcPr>
            <w:tcW w:w="9350" w:type="dxa"/>
            <w:vAlign w:val="center"/>
          </w:tcPr>
          <w:p w14:paraId="54C48703" w14:textId="77777777" w:rsidR="00635D62" w:rsidRPr="001657E5" w:rsidRDefault="00635D62" w:rsidP="00635D62">
            <w:pPr>
              <w:pStyle w:val="ListParagraph"/>
              <w:numPr>
                <w:ilvl w:val="0"/>
                <w:numId w:val="4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657E5">
              <w:rPr>
                <w:rFonts w:ascii="Cambria" w:hAnsi="Cambria"/>
                <w:sz w:val="24"/>
                <w:szCs w:val="24"/>
              </w:rPr>
              <w:t xml:space="preserve">Wears boots and clothing that is dedicated                    </w:t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497699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657E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1657E5">
              <w:rPr>
                <w:rFonts w:ascii="Cambria" w:hAnsi="Cambria"/>
                <w:sz w:val="24"/>
                <w:szCs w:val="24"/>
              </w:rPr>
              <w:t>Yes</w:t>
            </w:r>
            <w:r w:rsidRPr="001657E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679896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657E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1657E5">
              <w:rPr>
                <w:rFonts w:ascii="Cambria" w:hAnsi="Cambria"/>
                <w:sz w:val="24"/>
                <w:szCs w:val="24"/>
              </w:rPr>
              <w:t>No</w:t>
            </w:r>
            <w:r w:rsidRPr="001657E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481465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657E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1657E5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127C705C" w14:textId="7FC7FEAA" w:rsidR="00635D62" w:rsidRPr="001657E5" w:rsidRDefault="00635D62" w:rsidP="00635D62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 </w:t>
            </w:r>
            <w:r w:rsidRPr="001657E5">
              <w:rPr>
                <w:rFonts w:ascii="Cambria" w:hAnsi="Cambria"/>
                <w:sz w:val="24"/>
                <w:szCs w:val="24"/>
              </w:rPr>
              <w:t xml:space="preserve"> to the unloading area </w:t>
            </w:r>
            <w:r w:rsidRPr="001657E5">
              <w:rPr>
                <w:rFonts w:ascii="Cambria" w:hAnsi="Cambria"/>
                <w:sz w:val="24"/>
                <w:szCs w:val="24"/>
              </w:rPr>
              <w:tab/>
            </w:r>
            <w:r w:rsidRPr="001657E5">
              <w:rPr>
                <w:rFonts w:ascii="Cambria" w:hAnsi="Cambria"/>
                <w:sz w:val="24"/>
                <w:szCs w:val="24"/>
              </w:rPr>
              <w:tab/>
            </w:r>
          </w:p>
          <w:p w14:paraId="4AEF2CF9" w14:textId="77777777" w:rsidR="00635D62" w:rsidRPr="001657E5" w:rsidRDefault="00635D62" w:rsidP="00635D62">
            <w:pPr>
              <w:pStyle w:val="ListParagraph"/>
              <w:numPr>
                <w:ilvl w:val="0"/>
                <w:numId w:val="4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657E5">
              <w:rPr>
                <w:rFonts w:ascii="Cambria" w:hAnsi="Cambria"/>
                <w:sz w:val="24"/>
                <w:szCs w:val="24"/>
              </w:rPr>
              <w:t xml:space="preserve">If re-entering farm after unloading is completed,         </w:t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5387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657E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1657E5">
              <w:rPr>
                <w:rFonts w:ascii="Cambria" w:hAnsi="Cambria"/>
                <w:sz w:val="24"/>
                <w:szCs w:val="24"/>
              </w:rPr>
              <w:t>Yes</w:t>
            </w:r>
            <w:r w:rsidRPr="001657E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436182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657E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1657E5">
              <w:rPr>
                <w:rFonts w:ascii="Cambria" w:hAnsi="Cambria"/>
                <w:sz w:val="24"/>
                <w:szCs w:val="24"/>
              </w:rPr>
              <w:t>No</w:t>
            </w:r>
            <w:r w:rsidRPr="001657E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889489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657E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1657E5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23322550" w14:textId="3B9856BE" w:rsidR="00635D62" w:rsidRPr="001657E5" w:rsidRDefault="00635D62" w:rsidP="00635D62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  </w:t>
            </w:r>
            <w:r w:rsidRPr="001657E5">
              <w:rPr>
                <w:rFonts w:ascii="Cambria" w:hAnsi="Cambria"/>
                <w:sz w:val="24"/>
                <w:szCs w:val="24"/>
              </w:rPr>
              <w:t>do on-site employees shower in and change clothing</w:t>
            </w:r>
          </w:p>
        </w:tc>
      </w:tr>
      <w:tr w:rsidR="00635D62" w14:paraId="2A4FA12C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264E70F1" w14:textId="247B45E4" w:rsidR="00635D62" w:rsidRPr="00AE6A6D" w:rsidRDefault="00635D62" w:rsidP="00635D62">
            <w:pPr>
              <w:pStyle w:val="ListParagraph"/>
              <w:numPr>
                <w:ilvl w:val="0"/>
                <w:numId w:val="1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AE6A6D">
              <w:rPr>
                <w:rFonts w:ascii="Cambria" w:hAnsi="Cambria"/>
                <w:sz w:val="24"/>
                <w:szCs w:val="24"/>
              </w:rPr>
              <w:t xml:space="preserve">Are </w:t>
            </w:r>
            <w:r w:rsidRPr="00605D94">
              <w:rPr>
                <w:rFonts w:ascii="Cambria" w:hAnsi="Cambria"/>
                <w:sz w:val="24"/>
                <w:szCs w:val="24"/>
              </w:rPr>
              <w:t>sort</w:t>
            </w:r>
            <w:r w:rsidRPr="00AE6A6D">
              <w:rPr>
                <w:rFonts w:ascii="Cambria" w:hAnsi="Cambria"/>
                <w:sz w:val="24"/>
                <w:szCs w:val="24"/>
              </w:rPr>
              <w:t xml:space="preserve"> boards, </w:t>
            </w:r>
            <w:r>
              <w:rPr>
                <w:rFonts w:ascii="Cambria" w:hAnsi="Cambria"/>
                <w:sz w:val="24"/>
                <w:szCs w:val="24"/>
              </w:rPr>
              <w:t>rattle paddles</w:t>
            </w:r>
            <w:r w:rsidRPr="00AE6A6D">
              <w:rPr>
                <w:rFonts w:ascii="Cambria" w:hAnsi="Cambria"/>
                <w:sz w:val="24"/>
                <w:szCs w:val="24"/>
              </w:rPr>
              <w:t xml:space="preserve"> and other tools used by the driver cleaned and disinfected prior to loading the weaned pigs?</w:t>
            </w:r>
          </w:p>
        </w:tc>
      </w:tr>
      <w:tr w:rsidR="00635D62" w14:paraId="100F5FCA" w14:textId="77777777" w:rsidTr="00D80C66">
        <w:tc>
          <w:tcPr>
            <w:tcW w:w="9350" w:type="dxa"/>
            <w:vAlign w:val="center"/>
          </w:tcPr>
          <w:p w14:paraId="4BE6E3BC" w14:textId="77777777" w:rsidR="00635D62" w:rsidRPr="00602EA5" w:rsidRDefault="00A61C17" w:rsidP="00635D62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382251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5D6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635D62" w:rsidRPr="00602EA5">
              <w:rPr>
                <w:rFonts w:ascii="Cambria" w:hAnsi="Cambria"/>
                <w:sz w:val="24"/>
                <w:szCs w:val="24"/>
              </w:rPr>
              <w:t>Yes</w:t>
            </w:r>
          </w:p>
          <w:p w14:paraId="73BB7976" w14:textId="77777777" w:rsidR="00635D62" w:rsidRPr="00602EA5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2176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No</w:t>
            </w:r>
          </w:p>
          <w:p w14:paraId="7A2F9FB8" w14:textId="77777777" w:rsidR="00635D62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311745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Unknown</w:t>
            </w:r>
          </w:p>
        </w:tc>
      </w:tr>
      <w:tr w:rsidR="00635D62" w14:paraId="331E9DF4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38DA8B4B" w14:textId="26394414" w:rsidR="00635D62" w:rsidRPr="00AE6A6D" w:rsidRDefault="00635D62" w:rsidP="00635D62">
            <w:pPr>
              <w:pStyle w:val="ListParagraph"/>
              <w:numPr>
                <w:ilvl w:val="0"/>
                <w:numId w:val="1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AE6A6D">
              <w:rPr>
                <w:rFonts w:ascii="Cambria" w:hAnsi="Cambria"/>
                <w:sz w:val="24"/>
                <w:szCs w:val="24"/>
              </w:rPr>
              <w:t xml:space="preserve">Did anything change regarding the weaned pig </w:t>
            </w:r>
            <w:r w:rsidRPr="00605D94">
              <w:rPr>
                <w:rFonts w:ascii="Cambria" w:hAnsi="Cambria"/>
                <w:sz w:val="24"/>
                <w:szCs w:val="24"/>
              </w:rPr>
              <w:t>loading</w:t>
            </w:r>
            <w:r w:rsidRPr="00AE6A6D">
              <w:rPr>
                <w:rFonts w:ascii="Cambria" w:hAnsi="Cambria"/>
                <w:sz w:val="24"/>
                <w:szCs w:val="24"/>
              </w:rPr>
              <w:t xml:space="preserve"> in the 3 months prior to the outbreak?</w:t>
            </w:r>
          </w:p>
        </w:tc>
      </w:tr>
      <w:tr w:rsidR="00635D62" w14:paraId="51763F52" w14:textId="77777777" w:rsidTr="00D80C66">
        <w:tc>
          <w:tcPr>
            <w:tcW w:w="9350" w:type="dxa"/>
            <w:vAlign w:val="center"/>
          </w:tcPr>
          <w:p w14:paraId="389E6E16" w14:textId="77777777" w:rsidR="00635D62" w:rsidRPr="00AE6A6D" w:rsidRDefault="00A61C17" w:rsidP="00635D62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625004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5D6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635D62" w:rsidRPr="00AE6A6D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635D62">
              <w:rPr>
                <w:rFonts w:ascii="Cambria" w:hAnsi="Cambria"/>
                <w:i/>
                <w:sz w:val="24"/>
                <w:szCs w:val="24"/>
              </w:rPr>
              <w:t>(describe in observations</w:t>
            </w:r>
            <w:r w:rsidR="00635D62" w:rsidRPr="00AE6A6D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30F210AB" w14:textId="77777777" w:rsidR="00635D62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AE6A6D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867981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E6A6D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AE6A6D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</w:tbl>
    <w:p w14:paraId="40680667" w14:textId="628041D8" w:rsidR="00AD3273" w:rsidRDefault="00AD3273" w:rsidP="007F6DC8">
      <w:pPr>
        <w:rPr>
          <w:rFonts w:ascii="Cambria" w:hAnsi="Cambria"/>
          <w:sz w:val="24"/>
          <w:szCs w:val="24"/>
        </w:rPr>
      </w:pPr>
      <w:r w:rsidRPr="00AD3273">
        <w:rPr>
          <w:b/>
          <w:sz w:val="32"/>
        </w:rPr>
        <w:t>Notes:</w:t>
      </w:r>
    </w:p>
    <w:p w14:paraId="15385045" w14:textId="77777777" w:rsidR="00AD3273" w:rsidRDefault="00AD3273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9435E" w:rsidRPr="00AE6A6D" w14:paraId="00B2609E" w14:textId="77777777" w:rsidTr="00E834D9">
        <w:tc>
          <w:tcPr>
            <w:tcW w:w="9350" w:type="dxa"/>
            <w:shd w:val="clear" w:color="auto" w:fill="auto"/>
            <w:vAlign w:val="center"/>
          </w:tcPr>
          <w:p w14:paraId="71CA808C" w14:textId="77777777" w:rsidR="0099435E" w:rsidRPr="0099435E" w:rsidRDefault="0099435E" w:rsidP="00E834D9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lastRenderedPageBreak/>
              <w:t>WEANED PIGS LOADING PROCEDURE</w:t>
            </w:r>
          </w:p>
        </w:tc>
      </w:tr>
      <w:tr w:rsidR="0099435E" w:rsidRPr="00AE6A6D" w14:paraId="38AFB8C7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56313449" w14:textId="77777777" w:rsidR="0099435E" w:rsidRPr="00AE6A6D" w:rsidRDefault="0099435E" w:rsidP="00A31563">
            <w:pPr>
              <w:pStyle w:val="ListParagraph"/>
              <w:numPr>
                <w:ilvl w:val="0"/>
                <w:numId w:val="1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AE6A6D">
              <w:rPr>
                <w:rFonts w:ascii="Cambria" w:hAnsi="Cambria"/>
                <w:sz w:val="24"/>
                <w:szCs w:val="24"/>
              </w:rPr>
              <w:t>How is the loading area for weaned pigs designed?</w:t>
            </w:r>
          </w:p>
        </w:tc>
      </w:tr>
      <w:tr w:rsidR="0099435E" w14:paraId="15E3F60B" w14:textId="77777777" w:rsidTr="00A00DC1">
        <w:tc>
          <w:tcPr>
            <w:tcW w:w="9350" w:type="dxa"/>
          </w:tcPr>
          <w:p w14:paraId="3DCBE94B" w14:textId="52AB5514" w:rsidR="00094589" w:rsidRPr="00605D94" w:rsidRDefault="00094589" w:rsidP="00BB55BC">
            <w:pPr>
              <w:pStyle w:val="ListParagraph"/>
              <w:numPr>
                <w:ilvl w:val="0"/>
                <w:numId w:val="4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605D94">
              <w:rPr>
                <w:rFonts w:ascii="Cambria" w:hAnsi="Cambria"/>
                <w:sz w:val="24"/>
                <w:szCs w:val="24"/>
              </w:rPr>
              <w:t xml:space="preserve">Separate staging area                                                         </w:t>
            </w:r>
            <w:r w:rsidR="00146D14" w:rsidRPr="00605D94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605D94">
              <w:rPr>
                <w:rFonts w:ascii="Cambria" w:hAnsi="Cambria"/>
                <w:sz w:val="24"/>
                <w:szCs w:val="24"/>
              </w:rPr>
              <w:t xml:space="preserve"> 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372375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5D94" w:rsidRPr="00605D94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Yes</w:t>
            </w:r>
            <w:r w:rsidRPr="00605D94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082142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No</w:t>
            </w:r>
            <w:r w:rsidRPr="00605D94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5140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1791FCB2" w14:textId="074E01C5" w:rsidR="00146D14" w:rsidRPr="00605D94" w:rsidRDefault="00094589" w:rsidP="00BB55BC">
            <w:pPr>
              <w:pStyle w:val="ListParagraph"/>
              <w:numPr>
                <w:ilvl w:val="0"/>
                <w:numId w:val="4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605D94">
              <w:rPr>
                <w:rFonts w:ascii="Cambria" w:hAnsi="Cambria"/>
                <w:sz w:val="24"/>
                <w:szCs w:val="24"/>
              </w:rPr>
              <w:t>Stage</w:t>
            </w:r>
            <w:r w:rsidR="001F160A" w:rsidRPr="00605D94">
              <w:rPr>
                <w:rFonts w:ascii="Cambria" w:hAnsi="Cambria"/>
                <w:sz w:val="24"/>
                <w:szCs w:val="24"/>
              </w:rPr>
              <w:t>d</w:t>
            </w:r>
            <w:r w:rsidRPr="00605D94">
              <w:rPr>
                <w:rFonts w:ascii="Cambria" w:hAnsi="Cambria"/>
                <w:sz w:val="24"/>
                <w:szCs w:val="24"/>
              </w:rPr>
              <w:t xml:space="preserve"> loading technique used                                          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296572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Yes</w:t>
            </w:r>
            <w:r w:rsidRPr="00605D94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591281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No</w:t>
            </w:r>
            <w:r w:rsidRPr="00605D94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226459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7133BCEF" w14:textId="226C7667" w:rsidR="00146D14" w:rsidRPr="00605D94" w:rsidRDefault="000073E1" w:rsidP="00BB55BC">
            <w:pPr>
              <w:pStyle w:val="ListParagraph"/>
              <w:numPr>
                <w:ilvl w:val="0"/>
                <w:numId w:val="4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605D94">
              <w:rPr>
                <w:rFonts w:ascii="Cambria" w:hAnsi="Cambria"/>
                <w:sz w:val="24"/>
                <w:szCs w:val="24"/>
              </w:rPr>
              <w:t xml:space="preserve">Transfer station used on-site                                     </w:t>
            </w:r>
            <w:r w:rsidR="00146D14" w:rsidRPr="00605D94">
              <w:rPr>
                <w:rFonts w:ascii="Cambria" w:hAnsi="Cambria"/>
                <w:sz w:val="24"/>
                <w:szCs w:val="24"/>
              </w:rPr>
              <w:t xml:space="preserve">  </w:t>
            </w:r>
            <w:r w:rsidRPr="00605D94">
              <w:rPr>
                <w:rFonts w:ascii="Cambria" w:hAnsi="Cambria"/>
                <w:sz w:val="24"/>
                <w:szCs w:val="24"/>
              </w:rPr>
              <w:t xml:space="preserve">       </w:t>
            </w: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-773788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5D94" w:rsidRPr="00605D94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Yes</w:t>
            </w:r>
            <w:r w:rsidRPr="00605D94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776248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No</w:t>
            </w:r>
            <w:r w:rsidRPr="00605D94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247188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03EB6053" w14:textId="136F81F4" w:rsidR="00B360E6" w:rsidRPr="00605D94" w:rsidRDefault="000073E1" w:rsidP="00BB55BC">
            <w:pPr>
              <w:pStyle w:val="ListParagraph"/>
              <w:numPr>
                <w:ilvl w:val="0"/>
                <w:numId w:val="4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605D94">
              <w:rPr>
                <w:rFonts w:ascii="Cambria" w:hAnsi="Cambria"/>
                <w:sz w:val="24"/>
                <w:szCs w:val="24"/>
              </w:rPr>
              <w:t xml:space="preserve">Transfer station used off-site                                        </w:t>
            </w:r>
            <w:r w:rsidR="00B360E6" w:rsidRPr="00605D94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605D94">
              <w:rPr>
                <w:rFonts w:ascii="Cambria" w:hAnsi="Cambria"/>
                <w:sz w:val="24"/>
                <w:szCs w:val="24"/>
              </w:rPr>
              <w:t xml:space="preserve">     </w:t>
            </w: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1948201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5D94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Yes</w:t>
            </w:r>
            <w:r w:rsidRPr="00605D94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464011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No</w:t>
            </w:r>
            <w:r w:rsidRPr="00605D94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578038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48506A95" w14:textId="73BF1090" w:rsidR="0099435E" w:rsidRPr="00605D94" w:rsidRDefault="0099435E" w:rsidP="00BB55BC">
            <w:pPr>
              <w:pStyle w:val="ListParagraph"/>
              <w:numPr>
                <w:ilvl w:val="0"/>
                <w:numId w:val="4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605D94">
              <w:rPr>
                <w:rFonts w:ascii="Cambria" w:hAnsi="Cambria"/>
                <w:sz w:val="24"/>
                <w:szCs w:val="24"/>
              </w:rPr>
              <w:t xml:space="preserve">Bumper-to-bumper transfer done off the </w:t>
            </w:r>
            <w:r w:rsidRPr="00605D94">
              <w:rPr>
                <w:rFonts w:ascii="Cambria" w:hAnsi="Cambria"/>
                <w:sz w:val="24"/>
                <w:szCs w:val="24"/>
              </w:rPr>
              <w:tab/>
            </w:r>
            <w:r w:rsidRPr="00605D94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819650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Yes</w:t>
            </w:r>
            <w:r w:rsidRPr="00605D94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308351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No</w:t>
            </w:r>
            <w:r w:rsidRPr="00605D94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39200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01F6642A" w14:textId="2548B040" w:rsidR="00B360E6" w:rsidRPr="00605D94" w:rsidRDefault="00B360E6" w:rsidP="00B360E6">
            <w:pPr>
              <w:spacing w:before="0"/>
              <w:ind w:left="1080"/>
              <w:rPr>
                <w:rFonts w:ascii="Cambria" w:hAnsi="Cambria"/>
                <w:sz w:val="24"/>
                <w:szCs w:val="24"/>
              </w:rPr>
            </w:pPr>
            <w:r w:rsidRPr="00605D94">
              <w:rPr>
                <w:rFonts w:ascii="Cambria" w:hAnsi="Cambria"/>
                <w:sz w:val="24"/>
                <w:szCs w:val="24"/>
              </w:rPr>
              <w:t>p</w:t>
            </w:r>
            <w:r w:rsidR="0099435E" w:rsidRPr="00605D94">
              <w:rPr>
                <w:rFonts w:ascii="Cambria" w:hAnsi="Cambria"/>
                <w:sz w:val="24"/>
                <w:szCs w:val="24"/>
              </w:rPr>
              <w:t>remises</w:t>
            </w:r>
          </w:p>
          <w:p w14:paraId="6A2C58DA" w14:textId="15AF9298" w:rsidR="0099435E" w:rsidRPr="00605D94" w:rsidRDefault="0099435E" w:rsidP="00BB55BC">
            <w:pPr>
              <w:pStyle w:val="ListParagraph"/>
              <w:numPr>
                <w:ilvl w:val="0"/>
                <w:numId w:val="4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605D94">
              <w:rPr>
                <w:rFonts w:ascii="Cambria" w:hAnsi="Cambria"/>
                <w:sz w:val="24"/>
                <w:szCs w:val="24"/>
              </w:rPr>
              <w:t xml:space="preserve">Bumper-to-bumper transfer done on the </w:t>
            </w:r>
            <w:r w:rsidRPr="00605D94">
              <w:rPr>
                <w:rFonts w:ascii="Cambria" w:hAnsi="Cambria"/>
                <w:sz w:val="24"/>
                <w:szCs w:val="24"/>
              </w:rPr>
              <w:tab/>
            </w:r>
            <w:r w:rsidRPr="00605D94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358659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Yes</w:t>
            </w:r>
            <w:r w:rsidRPr="00605D94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589857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No</w:t>
            </w:r>
            <w:r w:rsidRPr="00605D94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738977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42598B1F" w14:textId="76E8CD9C" w:rsidR="0099435E" w:rsidRPr="00605D94" w:rsidRDefault="0099435E" w:rsidP="002466F0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605D94">
              <w:rPr>
                <w:rFonts w:ascii="Cambria" w:hAnsi="Cambria"/>
                <w:sz w:val="24"/>
                <w:szCs w:val="24"/>
              </w:rPr>
              <w:t xml:space="preserve">    </w:t>
            </w:r>
            <w:r w:rsidR="001657E5">
              <w:rPr>
                <w:rFonts w:ascii="Cambria" w:hAnsi="Cambria"/>
                <w:sz w:val="24"/>
                <w:szCs w:val="24"/>
              </w:rPr>
              <w:t xml:space="preserve">   </w:t>
            </w:r>
            <w:r w:rsidRPr="00605D94">
              <w:rPr>
                <w:rFonts w:ascii="Cambria" w:hAnsi="Cambria"/>
                <w:sz w:val="24"/>
                <w:szCs w:val="24"/>
              </w:rPr>
              <w:t>premises</w:t>
            </w:r>
          </w:p>
          <w:p w14:paraId="003AFBA2" w14:textId="5ABEF500" w:rsidR="0099435E" w:rsidRPr="00605D94" w:rsidRDefault="0099435E" w:rsidP="00BB55BC">
            <w:pPr>
              <w:pStyle w:val="ListParagraph"/>
              <w:numPr>
                <w:ilvl w:val="0"/>
                <w:numId w:val="4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605D94">
              <w:rPr>
                <w:rFonts w:ascii="Cambria" w:hAnsi="Cambria"/>
                <w:sz w:val="24"/>
                <w:szCs w:val="24"/>
              </w:rPr>
              <w:t xml:space="preserve">Separate, unattached loading area on the </w:t>
            </w:r>
            <w:r w:rsidRPr="00605D94">
              <w:rPr>
                <w:rFonts w:ascii="Cambria" w:hAnsi="Cambria"/>
                <w:sz w:val="24"/>
                <w:szCs w:val="24"/>
              </w:rPr>
              <w:tab/>
            </w:r>
            <w:r w:rsidRPr="00605D94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843672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Yes</w:t>
            </w:r>
            <w:r w:rsidRPr="00605D94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243542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No</w:t>
            </w:r>
            <w:r w:rsidRPr="00605D94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25567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71D42162" w14:textId="75B07E43" w:rsidR="0099435E" w:rsidRPr="00605D94" w:rsidRDefault="0099435E" w:rsidP="002466F0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605D94">
              <w:rPr>
                <w:rFonts w:ascii="Cambria" w:hAnsi="Cambria"/>
                <w:sz w:val="24"/>
                <w:szCs w:val="24"/>
              </w:rPr>
              <w:t xml:space="preserve">    </w:t>
            </w:r>
            <w:r w:rsidR="001657E5">
              <w:rPr>
                <w:rFonts w:ascii="Cambria" w:hAnsi="Cambria"/>
                <w:sz w:val="24"/>
                <w:szCs w:val="24"/>
              </w:rPr>
              <w:t xml:space="preserve">   </w:t>
            </w:r>
            <w:r w:rsidRPr="00605D94">
              <w:rPr>
                <w:rFonts w:ascii="Cambria" w:hAnsi="Cambria"/>
                <w:sz w:val="24"/>
                <w:szCs w:val="24"/>
              </w:rPr>
              <w:t>premises</w:t>
            </w:r>
          </w:p>
          <w:p w14:paraId="72119AE5" w14:textId="0C16F97A" w:rsidR="0099435E" w:rsidRPr="001657E5" w:rsidRDefault="0099435E" w:rsidP="00BB55BC">
            <w:pPr>
              <w:pStyle w:val="ListParagraph"/>
              <w:numPr>
                <w:ilvl w:val="0"/>
                <w:numId w:val="4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657E5">
              <w:rPr>
                <w:rFonts w:ascii="Cambria" w:hAnsi="Cambria"/>
                <w:sz w:val="24"/>
                <w:szCs w:val="24"/>
              </w:rPr>
              <w:t>Attached to buildings housing swine</w:t>
            </w:r>
            <w:r w:rsidRPr="001657E5">
              <w:rPr>
                <w:rFonts w:ascii="Cambria" w:hAnsi="Cambria"/>
                <w:sz w:val="24"/>
                <w:szCs w:val="24"/>
              </w:rPr>
              <w:tab/>
            </w:r>
            <w:r w:rsidRPr="001657E5">
              <w:rPr>
                <w:rFonts w:ascii="Cambria" w:hAnsi="Cambria"/>
                <w:sz w:val="24"/>
                <w:szCs w:val="24"/>
              </w:rPr>
              <w:tab/>
            </w:r>
            <w:r w:rsidRPr="001657E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2016189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657E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1657E5">
              <w:rPr>
                <w:rFonts w:ascii="Cambria" w:hAnsi="Cambria"/>
                <w:sz w:val="24"/>
                <w:szCs w:val="24"/>
              </w:rPr>
              <w:t>Yes</w:t>
            </w:r>
            <w:r w:rsidRPr="001657E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204837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657E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1657E5">
              <w:rPr>
                <w:rFonts w:ascii="Cambria" w:hAnsi="Cambria"/>
                <w:sz w:val="24"/>
                <w:szCs w:val="24"/>
              </w:rPr>
              <w:t>No</w:t>
            </w:r>
            <w:r w:rsidRPr="001657E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234542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657E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1657E5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287039CE" w14:textId="034ED8CD" w:rsidR="0099435E" w:rsidRPr="001657E5" w:rsidRDefault="0099435E" w:rsidP="00BB55BC">
            <w:pPr>
              <w:pStyle w:val="ListParagraph"/>
              <w:numPr>
                <w:ilvl w:val="0"/>
                <w:numId w:val="4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657E5">
              <w:rPr>
                <w:rFonts w:ascii="Cambria" w:hAnsi="Cambria"/>
                <w:sz w:val="24"/>
                <w:szCs w:val="24"/>
              </w:rPr>
              <w:t>Chute is washed after every load</w:t>
            </w:r>
            <w:r w:rsidRPr="001657E5">
              <w:rPr>
                <w:rFonts w:ascii="Cambria" w:hAnsi="Cambria"/>
                <w:sz w:val="24"/>
                <w:szCs w:val="24"/>
              </w:rPr>
              <w:tab/>
            </w:r>
            <w:r w:rsidRPr="001657E5">
              <w:rPr>
                <w:rFonts w:ascii="Cambria" w:hAnsi="Cambria"/>
                <w:sz w:val="24"/>
                <w:szCs w:val="24"/>
              </w:rPr>
              <w:tab/>
            </w:r>
            <w:r w:rsidRPr="001657E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49029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657E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1657E5">
              <w:rPr>
                <w:rFonts w:ascii="Cambria" w:hAnsi="Cambria"/>
                <w:sz w:val="24"/>
                <w:szCs w:val="24"/>
              </w:rPr>
              <w:t>Yes</w:t>
            </w:r>
            <w:r w:rsidRPr="001657E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716653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657E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1657E5">
              <w:rPr>
                <w:rFonts w:ascii="Cambria" w:hAnsi="Cambria"/>
                <w:sz w:val="24"/>
                <w:szCs w:val="24"/>
              </w:rPr>
              <w:t>No</w:t>
            </w:r>
            <w:r w:rsidRPr="001657E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131295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657E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1657E5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74665BFD" w14:textId="44048D64" w:rsidR="0099435E" w:rsidRPr="001657E5" w:rsidRDefault="0099435E" w:rsidP="00BB55BC">
            <w:pPr>
              <w:pStyle w:val="ListParagraph"/>
              <w:numPr>
                <w:ilvl w:val="0"/>
                <w:numId w:val="4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657E5">
              <w:rPr>
                <w:rFonts w:ascii="Cambria" w:hAnsi="Cambria"/>
                <w:sz w:val="24"/>
                <w:szCs w:val="24"/>
              </w:rPr>
              <w:t>Chute is disinfected after every load</w:t>
            </w:r>
            <w:r w:rsidRPr="001657E5">
              <w:rPr>
                <w:rFonts w:ascii="Cambria" w:hAnsi="Cambria"/>
                <w:sz w:val="24"/>
                <w:szCs w:val="24"/>
              </w:rPr>
              <w:tab/>
            </w:r>
            <w:r w:rsidRPr="001657E5">
              <w:rPr>
                <w:rFonts w:ascii="Cambria" w:hAnsi="Cambria"/>
                <w:sz w:val="24"/>
                <w:szCs w:val="24"/>
              </w:rPr>
              <w:tab/>
            </w:r>
            <w:r w:rsidRPr="001657E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549064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657E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1657E5">
              <w:rPr>
                <w:rFonts w:ascii="Cambria" w:hAnsi="Cambria"/>
                <w:sz w:val="24"/>
                <w:szCs w:val="24"/>
              </w:rPr>
              <w:t>Yes</w:t>
            </w:r>
            <w:r w:rsidRPr="001657E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406272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657E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1657E5">
              <w:rPr>
                <w:rFonts w:ascii="Cambria" w:hAnsi="Cambria"/>
                <w:sz w:val="24"/>
                <w:szCs w:val="24"/>
              </w:rPr>
              <w:t>No</w:t>
            </w:r>
            <w:r w:rsidRPr="001657E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960570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657E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1657E5">
              <w:rPr>
                <w:rFonts w:ascii="Cambria" w:hAnsi="Cambria"/>
                <w:sz w:val="24"/>
                <w:szCs w:val="24"/>
              </w:rPr>
              <w:t>Unknown</w:t>
            </w:r>
          </w:p>
        </w:tc>
      </w:tr>
    </w:tbl>
    <w:p w14:paraId="6562C4A8" w14:textId="0776F674" w:rsidR="00AD3273" w:rsidRDefault="00AD3273" w:rsidP="007F6DC8">
      <w:pPr>
        <w:rPr>
          <w:rFonts w:ascii="Cambria" w:hAnsi="Cambria"/>
          <w:sz w:val="24"/>
          <w:szCs w:val="24"/>
        </w:rPr>
      </w:pPr>
      <w:r w:rsidRPr="00AD3273">
        <w:rPr>
          <w:b/>
          <w:sz w:val="32"/>
        </w:rPr>
        <w:t>Notes:</w:t>
      </w:r>
    </w:p>
    <w:p w14:paraId="7C72C4C0" w14:textId="171669EC" w:rsidR="00A61C17" w:rsidRDefault="00A61C17">
      <w:pPr>
        <w:rPr>
          <w:rFonts w:ascii="Cambria" w:hAnsi="Cambria"/>
          <w:sz w:val="24"/>
          <w:szCs w:val="24"/>
        </w:rPr>
      </w:pPr>
    </w:p>
    <w:p w14:paraId="0BB59783" w14:textId="062C4B45" w:rsidR="00A61C17" w:rsidRDefault="00A61C17">
      <w:pPr>
        <w:rPr>
          <w:rFonts w:ascii="Cambria" w:hAnsi="Cambria"/>
          <w:sz w:val="24"/>
          <w:szCs w:val="24"/>
        </w:rPr>
      </w:pPr>
    </w:p>
    <w:p w14:paraId="2529A3C6" w14:textId="77777777" w:rsidR="00A61C17" w:rsidRDefault="00A61C17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9072" w:type="dxa"/>
        <w:tblInd w:w="288" w:type="dxa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9072"/>
      </w:tblGrid>
      <w:tr w:rsidR="00A61C17" w:rsidRPr="00845A70" w14:paraId="598C86A5" w14:textId="77777777" w:rsidTr="00A61C17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3DA17BA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Likelihood that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>weaned pigs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 were responsible pathogen introduction</w:t>
            </w:r>
            <w:r w:rsidRPr="00845A70">
              <w:rPr>
                <w:rFonts w:ascii="Cambria" w:eastAsia="MS Gothic" w:hAnsi="Cambria" w:cs="Segoe UI Symbol"/>
                <w:b/>
                <w:i/>
                <w:sz w:val="24"/>
                <w:szCs w:val="24"/>
              </w:rPr>
              <w:t xml:space="preserve"> </w:t>
            </w:r>
            <w:r w:rsidRPr="00845A70">
              <w:rPr>
                <w:rFonts w:ascii="Cambria" w:eastAsia="MS Gothic" w:hAnsi="Cambria" w:cs="Segoe UI Symbol"/>
                <w:i/>
                <w:sz w:val="24"/>
                <w:szCs w:val="24"/>
              </w:rPr>
              <w:t>(circle one):</w:t>
            </w:r>
          </w:p>
          <w:p w14:paraId="60CCDE16" w14:textId="29F77860" w:rsidR="00A61C17" w:rsidRPr="00845A70" w:rsidRDefault="00A61C17" w:rsidP="00A61C17">
            <w:pPr>
              <w:spacing w:before="0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</w:p>
          <w:p w14:paraId="2E70CF94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color w:val="70AD47" w:themeColor="accent6"/>
                <w:sz w:val="28"/>
                <w:szCs w:val="24"/>
              </w:rPr>
              <w:t>LOW</w:t>
            </w:r>
            <w:r w:rsidRPr="00845A70">
              <w:rPr>
                <w:rFonts w:ascii="Cambria" w:eastAsia="MS Gothic" w:hAnsi="Cambria" w:cs="Segoe UI Symbol"/>
                <w:b/>
                <w:sz w:val="28"/>
                <w:szCs w:val="24"/>
              </w:rPr>
              <w:t xml:space="preserve">                         </w:t>
            </w:r>
            <w:r w:rsidRPr="00845A70">
              <w:rPr>
                <w:rFonts w:ascii="Cambria" w:eastAsia="MS Gothic" w:hAnsi="Cambria" w:cs="Segoe UI Symbol"/>
                <w:b/>
                <w:color w:val="FFC000" w:themeColor="accent4"/>
                <w:sz w:val="28"/>
                <w:szCs w:val="24"/>
              </w:rPr>
              <w:t xml:space="preserve">MEDIUM                       </w:t>
            </w:r>
            <w:r w:rsidRPr="00845A70"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  <w:t>HIGH</w:t>
            </w:r>
          </w:p>
          <w:p w14:paraId="38D83596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  <w:tr w:rsidR="00A61C17" w:rsidRPr="00845A70" w14:paraId="3C74DF7A" w14:textId="77777777" w:rsidTr="00A61C17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F1648E5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Brief justification for risk assessment:</w:t>
            </w:r>
          </w:p>
          <w:p w14:paraId="14F77B0C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062D67A5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16EDD0ED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</w:tc>
      </w:tr>
      <w:tr w:rsidR="00A61C17" w:rsidRPr="00845A70" w14:paraId="48600B40" w14:textId="77777777" w:rsidTr="00A61C17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AAE1AD1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Follow-up and/or biosecurity recommendations:</w:t>
            </w:r>
          </w:p>
          <w:p w14:paraId="3447B96A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3EA0EA27" w14:textId="379A6F1C" w:rsidR="00A61C17" w:rsidRPr="00200029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3E43C16B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</w:tbl>
    <w:p w14:paraId="4E0F3E12" w14:textId="77777777" w:rsidR="000440EC" w:rsidRDefault="000440EC" w:rsidP="000440EC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39CD14ED" w14:textId="77777777" w:rsidR="000440EC" w:rsidRPr="000A4492" w:rsidRDefault="000440EC" w:rsidP="000440EC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 xml:space="preserve">Considerations when assessing risk for </w:t>
      </w:r>
      <w:r w:rsidRPr="000A4492">
        <w:rPr>
          <w:rFonts w:ascii="Cambria" w:hAnsi="Cambria"/>
          <w:b/>
          <w:i/>
          <w:sz w:val="22"/>
          <w:szCs w:val="22"/>
        </w:rPr>
        <w:t>hauling weaned pigs</w:t>
      </w:r>
      <w:r w:rsidRPr="000A4492">
        <w:rPr>
          <w:rFonts w:ascii="Cambria" w:hAnsi="Cambria"/>
          <w:i/>
          <w:sz w:val="22"/>
          <w:szCs w:val="22"/>
        </w:rPr>
        <w:t>:</w:t>
      </w:r>
    </w:p>
    <w:p w14:paraId="0BA8A084" w14:textId="77777777" w:rsidR="000440EC" w:rsidRPr="000A4492" w:rsidRDefault="000440EC" w:rsidP="000440EC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re opportunity for the carrying agent to be contaminated or infected with an infectious pathogen?</w:t>
      </w:r>
    </w:p>
    <w:p w14:paraId="5F22A851" w14:textId="23AAC6A9" w:rsidR="000440EC" w:rsidRPr="009D3ED9" w:rsidRDefault="000440EC" w:rsidP="000440EC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4FA00663" w14:textId="77777777" w:rsidR="000440EC" w:rsidRPr="000A4492" w:rsidRDefault="000440EC" w:rsidP="000440EC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lastRenderedPageBreak/>
        <w:t>Is the contamination or infection mitigated prior to entering the farm?</w:t>
      </w:r>
    </w:p>
    <w:p w14:paraId="757A9834" w14:textId="2B3D6FBD" w:rsidR="000440EC" w:rsidRPr="000440EC" w:rsidRDefault="000440EC" w:rsidP="000440EC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20EF28F9" w14:textId="77777777" w:rsidR="000440EC" w:rsidRPr="000A4492" w:rsidRDefault="000440EC" w:rsidP="000440EC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How frequently does risk event occur?</w:t>
      </w:r>
    </w:p>
    <w:p w14:paraId="120395C0" w14:textId="6F50615A" w:rsidR="000440EC" w:rsidRPr="000A4492" w:rsidRDefault="000440EC" w:rsidP="000440EC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2E94B08E" w14:textId="77777777" w:rsidR="000440EC" w:rsidRPr="000A4492" w:rsidRDefault="000440EC" w:rsidP="000440EC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Does the contaminated or infected carrying agent have access to pigs in the herd?</w:t>
      </w:r>
    </w:p>
    <w:p w14:paraId="7D2E4202" w14:textId="18BA7E42" w:rsidR="000440EC" w:rsidRPr="000A4492" w:rsidRDefault="000440EC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72A736D1" w14:textId="77777777" w:rsidR="000440EC" w:rsidRPr="000A4492" w:rsidRDefault="000440EC" w:rsidP="000440EC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Strength of Evidence:</w:t>
      </w:r>
    </w:p>
    <w:p w14:paraId="38251AFE" w14:textId="0A6901CA" w:rsidR="00AD3273" w:rsidRDefault="00AD3273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br w:type="page"/>
      </w:r>
    </w:p>
    <w:p w14:paraId="627ABCA2" w14:textId="602E89D7" w:rsidR="00306139" w:rsidRDefault="00013C68" w:rsidP="00306139">
      <w:pPr>
        <w:pStyle w:val="Heading2"/>
        <w:rPr>
          <w:sz w:val="28"/>
          <w:szCs w:val="28"/>
        </w:rPr>
      </w:pPr>
      <w:r>
        <w:rPr>
          <w:sz w:val="28"/>
          <w:szCs w:val="28"/>
        </w:rPr>
        <w:lastRenderedPageBreak/>
        <w:t>V</w:t>
      </w:r>
      <w:r w:rsidR="00306139">
        <w:rPr>
          <w:sz w:val="28"/>
          <w:szCs w:val="28"/>
        </w:rPr>
        <w:t>ehicles/</w:t>
      </w:r>
      <w:r>
        <w:rPr>
          <w:sz w:val="28"/>
          <w:szCs w:val="28"/>
        </w:rPr>
        <w:t>D</w:t>
      </w:r>
      <w:r w:rsidR="00306139">
        <w:rPr>
          <w:sz w:val="28"/>
          <w:szCs w:val="28"/>
        </w:rPr>
        <w:t>eliveries</w:t>
      </w:r>
    </w:p>
    <w:p w14:paraId="19A37CA7" w14:textId="4B531C0F" w:rsidR="00306139" w:rsidRPr="00DB3163" w:rsidRDefault="00013C68" w:rsidP="00A31563">
      <w:pPr>
        <w:pStyle w:val="Heading5"/>
        <w:numPr>
          <w:ilvl w:val="0"/>
          <w:numId w:val="16"/>
        </w:numPr>
        <w:rPr>
          <w:sz w:val="28"/>
          <w:szCs w:val="28"/>
        </w:rPr>
      </w:pPr>
      <w:r>
        <w:rPr>
          <w:sz w:val="28"/>
          <w:szCs w:val="28"/>
        </w:rPr>
        <w:t>R</w:t>
      </w:r>
      <w:r w:rsidR="00306139" w:rsidRPr="00DB3163">
        <w:rPr>
          <w:sz w:val="28"/>
          <w:szCs w:val="28"/>
        </w:rPr>
        <w:t xml:space="preserve">emoval of </w:t>
      </w:r>
      <w:r w:rsidR="00216F1E">
        <w:rPr>
          <w:sz w:val="28"/>
          <w:szCs w:val="28"/>
        </w:rPr>
        <w:t>Mortalities</w:t>
      </w:r>
      <w:r w:rsidR="00306139" w:rsidRPr="00DB3163">
        <w:rPr>
          <w:sz w:val="28"/>
          <w:szCs w:val="28"/>
        </w:rPr>
        <w:t xml:space="preserve"> from farm</w:t>
      </w:r>
    </w:p>
    <w:p w14:paraId="2FF1D86D" w14:textId="77777777" w:rsidR="00306139" w:rsidRPr="00964964" w:rsidRDefault="00306139" w:rsidP="00964964">
      <w:pPr>
        <w:spacing w:before="0" w:line="240" w:lineRule="auto"/>
        <w:rPr>
          <w:rFonts w:ascii="Cambria" w:hAnsi="Cambria"/>
          <w:sz w:val="24"/>
          <w:szCs w:val="24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277"/>
        <w:gridCol w:w="5078"/>
      </w:tblGrid>
      <w:tr w:rsidR="00306139" w:rsidRPr="00845A70" w14:paraId="23AA5E40" w14:textId="77777777" w:rsidTr="0032163A">
        <w:tc>
          <w:tcPr>
            <w:tcW w:w="9355" w:type="dxa"/>
            <w:gridSpan w:val="2"/>
            <w:vAlign w:val="center"/>
          </w:tcPr>
          <w:p w14:paraId="6C08AB8E" w14:textId="77777777" w:rsidR="00306139" w:rsidRPr="00034F07" w:rsidRDefault="00306139" w:rsidP="00E834D9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034F07">
              <w:rPr>
                <w:rFonts w:ascii="Cambria" w:hAnsi="Cambria"/>
                <w:b/>
                <w:sz w:val="24"/>
                <w:szCs w:val="24"/>
              </w:rPr>
              <w:t>FREQUENCY</w:t>
            </w:r>
          </w:p>
        </w:tc>
      </w:tr>
      <w:tr w:rsidR="00306139" w:rsidRPr="00845A70" w14:paraId="4F97C052" w14:textId="77777777" w:rsidTr="0032163A">
        <w:trPr>
          <w:trHeight w:val="1169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59EE73DF" w14:textId="44D82307" w:rsidR="00306139" w:rsidRPr="00845A70" w:rsidRDefault="00306139" w:rsidP="002466F0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How many times durin</w:t>
            </w:r>
            <w:r>
              <w:rPr>
                <w:rFonts w:ascii="Cambria" w:hAnsi="Cambria"/>
                <w:sz w:val="24"/>
                <w:szCs w:val="24"/>
              </w:rPr>
              <w:t xml:space="preserve">g the investigation period did </w:t>
            </w:r>
            <w:r w:rsidRPr="00605D94">
              <w:rPr>
                <w:rFonts w:ascii="Cambria" w:hAnsi="Cambria"/>
                <w:sz w:val="24"/>
                <w:szCs w:val="24"/>
              </w:rPr>
              <w:t>rendering</w:t>
            </w:r>
            <w:r w:rsidR="00276242" w:rsidRPr="00605D94">
              <w:rPr>
                <w:rFonts w:ascii="Cambria" w:hAnsi="Cambria"/>
                <w:sz w:val="24"/>
                <w:szCs w:val="24"/>
              </w:rPr>
              <w:t>/</w:t>
            </w:r>
            <w:r w:rsidR="000244C1" w:rsidRPr="00605D94">
              <w:rPr>
                <w:rFonts w:ascii="Cambria" w:hAnsi="Cambria"/>
                <w:sz w:val="24"/>
                <w:szCs w:val="24"/>
              </w:rPr>
              <w:t>mortality</w:t>
            </w:r>
            <w:r w:rsidR="00276242" w:rsidRPr="00605D94">
              <w:rPr>
                <w:rFonts w:ascii="Cambria" w:hAnsi="Cambria"/>
                <w:sz w:val="24"/>
                <w:szCs w:val="24"/>
              </w:rPr>
              <w:t xml:space="preserve"> removal vehicles</w:t>
            </w:r>
            <w:r>
              <w:rPr>
                <w:rFonts w:ascii="Cambria" w:hAnsi="Cambria"/>
                <w:sz w:val="24"/>
                <w:szCs w:val="24"/>
              </w:rPr>
              <w:t xml:space="preserve"> remove </w:t>
            </w:r>
            <w:proofErr w:type="spellStart"/>
            <w:r w:rsidR="007E0523">
              <w:rPr>
                <w:rFonts w:ascii="Cambria" w:hAnsi="Cambria"/>
                <w:sz w:val="24"/>
                <w:szCs w:val="24"/>
              </w:rPr>
              <w:t>mortalites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 from the farm</w:t>
            </w:r>
            <w:r w:rsidRPr="00845A70">
              <w:rPr>
                <w:rFonts w:ascii="Cambria" w:hAnsi="Cambria"/>
                <w:sz w:val="24"/>
                <w:szCs w:val="24"/>
              </w:rPr>
              <w:t>?</w:t>
            </w:r>
          </w:p>
        </w:tc>
        <w:tc>
          <w:tcPr>
            <w:tcW w:w="5078" w:type="dxa"/>
          </w:tcPr>
          <w:p w14:paraId="2BE01BD0" w14:textId="77777777" w:rsidR="00306139" w:rsidRPr="00845A70" w:rsidRDefault="00306139" w:rsidP="002466F0">
            <w:pPr>
              <w:spacing w:before="0"/>
              <w:rPr>
                <w:sz w:val="24"/>
                <w:szCs w:val="24"/>
              </w:rPr>
            </w:pPr>
          </w:p>
        </w:tc>
      </w:tr>
      <w:tr w:rsidR="00306139" w:rsidRPr="00845A70" w14:paraId="7315E345" w14:textId="77777777" w:rsidTr="00655590">
        <w:trPr>
          <w:trHeight w:val="720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0BB9E7C1" w14:textId="77777777" w:rsidR="00306139" w:rsidRPr="00845A70" w:rsidRDefault="00306139" w:rsidP="00610374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Dates of removal (if possible):</w:t>
            </w:r>
          </w:p>
        </w:tc>
        <w:tc>
          <w:tcPr>
            <w:tcW w:w="5078" w:type="dxa"/>
          </w:tcPr>
          <w:p w14:paraId="75FC820B" w14:textId="77777777" w:rsidR="00306139" w:rsidRPr="00845A70" w:rsidRDefault="00306139" w:rsidP="00610374">
            <w:pPr>
              <w:rPr>
                <w:sz w:val="24"/>
                <w:szCs w:val="24"/>
              </w:rPr>
            </w:pPr>
          </w:p>
        </w:tc>
      </w:tr>
    </w:tbl>
    <w:p w14:paraId="29BCB0E6" w14:textId="77777777" w:rsidR="00306139" w:rsidRDefault="00306139" w:rsidP="00306139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52995" w14:paraId="62072CC7" w14:textId="77777777" w:rsidTr="00E834D9">
        <w:tc>
          <w:tcPr>
            <w:tcW w:w="9350" w:type="dxa"/>
            <w:vAlign w:val="center"/>
          </w:tcPr>
          <w:p w14:paraId="46DB3182" w14:textId="4B95D0B3" w:rsidR="00F52995" w:rsidRPr="00B916D1" w:rsidRDefault="000244C1" w:rsidP="00E834D9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MORTALITY</w:t>
            </w:r>
            <w:r w:rsidR="00F52995" w:rsidRPr="00B916D1">
              <w:rPr>
                <w:rFonts w:ascii="Cambria" w:hAnsi="Cambria"/>
                <w:b/>
                <w:sz w:val="24"/>
                <w:szCs w:val="24"/>
              </w:rPr>
              <w:t xml:space="preserve"> REMOVAL FROM BARNS</w:t>
            </w:r>
          </w:p>
        </w:tc>
      </w:tr>
      <w:tr w:rsidR="00F52995" w14:paraId="6A98FF96" w14:textId="77777777" w:rsidTr="00FD4371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484DC55B" w14:textId="5E90CDFE" w:rsidR="00F52995" w:rsidRPr="00F52995" w:rsidRDefault="00F52995" w:rsidP="00A31563">
            <w:pPr>
              <w:pStyle w:val="ListParagraph"/>
              <w:numPr>
                <w:ilvl w:val="0"/>
                <w:numId w:val="1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F52995">
              <w:rPr>
                <w:rFonts w:ascii="Cambria" w:hAnsi="Cambria"/>
                <w:sz w:val="24"/>
                <w:szCs w:val="24"/>
              </w:rPr>
              <w:t xml:space="preserve">How often are </w:t>
            </w:r>
            <w:r w:rsidR="000244C1">
              <w:rPr>
                <w:rFonts w:ascii="Cambria" w:hAnsi="Cambria"/>
                <w:sz w:val="24"/>
                <w:szCs w:val="24"/>
              </w:rPr>
              <w:t>mortaliti</w:t>
            </w:r>
            <w:r w:rsidR="000244C1" w:rsidRPr="00F52995">
              <w:rPr>
                <w:rFonts w:ascii="Cambria" w:hAnsi="Cambria"/>
                <w:sz w:val="24"/>
                <w:szCs w:val="24"/>
              </w:rPr>
              <w:t>es</w:t>
            </w:r>
            <w:r w:rsidRPr="00F52995">
              <w:rPr>
                <w:rFonts w:ascii="Cambria" w:hAnsi="Cambria"/>
                <w:sz w:val="24"/>
                <w:szCs w:val="24"/>
              </w:rPr>
              <w:t xml:space="preserve"> removed from the barn:</w:t>
            </w:r>
          </w:p>
        </w:tc>
      </w:tr>
      <w:tr w:rsidR="00F52995" w14:paraId="1C1646F6" w14:textId="77777777" w:rsidTr="001572AE">
        <w:tc>
          <w:tcPr>
            <w:tcW w:w="9350" w:type="dxa"/>
            <w:vAlign w:val="center"/>
          </w:tcPr>
          <w:p w14:paraId="0A91FAEE" w14:textId="77777777" w:rsidR="00F52995" w:rsidRPr="00F52995" w:rsidRDefault="00A61C17" w:rsidP="001572AE">
            <w:pPr>
              <w:spacing w:before="0"/>
              <w:ind w:left="720"/>
              <w:rPr>
                <w:rFonts w:ascii="Cambria" w:hAnsi="Cambria"/>
                <w:i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828717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5299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F52995" w:rsidRPr="00F52995">
              <w:rPr>
                <w:rFonts w:ascii="Cambria" w:hAnsi="Cambria"/>
                <w:sz w:val="24"/>
                <w:szCs w:val="24"/>
              </w:rPr>
              <w:t xml:space="preserve"> Multiple times a day</w:t>
            </w:r>
          </w:p>
          <w:p w14:paraId="1D544358" w14:textId="77777777" w:rsidR="00F52995" w:rsidRPr="00F52995" w:rsidRDefault="00F52995" w:rsidP="001572AE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F5299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661509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5299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F52995">
              <w:rPr>
                <w:rFonts w:ascii="Cambria" w:hAnsi="Cambria"/>
                <w:sz w:val="24"/>
                <w:szCs w:val="24"/>
              </w:rPr>
              <w:t xml:space="preserve"> Once a day</w:t>
            </w:r>
          </w:p>
          <w:p w14:paraId="44A85A5D" w14:textId="77777777" w:rsidR="00F52995" w:rsidRPr="00F52995" w:rsidRDefault="00F52995" w:rsidP="001572AE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F5299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397276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5299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F52995">
              <w:rPr>
                <w:rFonts w:ascii="Cambria" w:hAnsi="Cambria"/>
                <w:sz w:val="24"/>
                <w:szCs w:val="24"/>
              </w:rPr>
              <w:t xml:space="preserve"> Every other day</w:t>
            </w:r>
          </w:p>
          <w:p w14:paraId="099F81FF" w14:textId="77777777" w:rsidR="00F52995" w:rsidRPr="00F52995" w:rsidRDefault="00F52995" w:rsidP="001572AE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F5299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718541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5299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F52995">
              <w:rPr>
                <w:rFonts w:ascii="Cambria" w:hAnsi="Cambria"/>
                <w:sz w:val="24"/>
                <w:szCs w:val="24"/>
              </w:rPr>
              <w:t xml:space="preserve"> Few times a week</w:t>
            </w:r>
          </w:p>
          <w:p w14:paraId="474ACFCE" w14:textId="77777777" w:rsidR="00F52995" w:rsidRPr="00F52995" w:rsidRDefault="00F52995" w:rsidP="001572AE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F5299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942736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5299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F52995">
              <w:rPr>
                <w:rFonts w:ascii="Cambria" w:hAnsi="Cambria"/>
                <w:sz w:val="24"/>
                <w:szCs w:val="24"/>
              </w:rPr>
              <w:t xml:space="preserve"> Weekly</w:t>
            </w:r>
          </w:p>
          <w:p w14:paraId="1C12E635" w14:textId="77777777" w:rsidR="00F52995" w:rsidRDefault="00F52995" w:rsidP="001572AE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F5299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198120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5299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F52995">
              <w:rPr>
                <w:rFonts w:ascii="Cambria" w:hAnsi="Cambria"/>
                <w:sz w:val="24"/>
                <w:szCs w:val="24"/>
              </w:rPr>
              <w:t xml:space="preserve"> Other </w:t>
            </w:r>
            <w:r w:rsidR="00B916D1">
              <w:rPr>
                <w:rFonts w:ascii="Cambria" w:hAnsi="Cambria"/>
                <w:i/>
                <w:sz w:val="24"/>
                <w:szCs w:val="24"/>
              </w:rPr>
              <w:t>(specify in observations</w:t>
            </w:r>
            <w:r w:rsidRPr="00F52995">
              <w:rPr>
                <w:rFonts w:ascii="Cambria" w:hAnsi="Cambria"/>
                <w:i/>
                <w:sz w:val="24"/>
                <w:szCs w:val="24"/>
              </w:rPr>
              <w:t>)</w:t>
            </w:r>
          </w:p>
        </w:tc>
      </w:tr>
      <w:tr w:rsidR="00F52995" w14:paraId="157F1F2E" w14:textId="77777777" w:rsidTr="00FD4371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1DAD1EB1" w14:textId="406828C2" w:rsidR="00F52995" w:rsidRPr="00CA55AF" w:rsidRDefault="00CA55AF" w:rsidP="00A31563">
            <w:pPr>
              <w:pStyle w:val="ListParagraph"/>
              <w:numPr>
                <w:ilvl w:val="0"/>
                <w:numId w:val="1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CA55AF">
              <w:rPr>
                <w:rFonts w:ascii="Cambria" w:hAnsi="Cambria"/>
                <w:sz w:val="24"/>
                <w:szCs w:val="24"/>
              </w:rPr>
              <w:t xml:space="preserve">What are the standard operating procedures for removing </w:t>
            </w:r>
            <w:r w:rsidR="000244C1">
              <w:rPr>
                <w:rFonts w:ascii="Cambria" w:hAnsi="Cambria"/>
                <w:sz w:val="24"/>
                <w:szCs w:val="24"/>
              </w:rPr>
              <w:t>mortaliti</w:t>
            </w:r>
            <w:r w:rsidR="000244C1" w:rsidRPr="00CA55AF">
              <w:rPr>
                <w:rFonts w:ascii="Cambria" w:hAnsi="Cambria"/>
                <w:sz w:val="24"/>
                <w:szCs w:val="24"/>
              </w:rPr>
              <w:t>es</w:t>
            </w:r>
            <w:r w:rsidRPr="00CA55AF">
              <w:rPr>
                <w:rFonts w:ascii="Cambria" w:hAnsi="Cambria"/>
                <w:sz w:val="24"/>
                <w:szCs w:val="24"/>
              </w:rPr>
              <w:t xml:space="preserve"> from swine barns at this premises?</w:t>
            </w:r>
            <w:r w:rsidR="005C2AF0">
              <w:rPr>
                <w:rFonts w:ascii="Cambria" w:hAnsi="Cambria"/>
                <w:sz w:val="24"/>
                <w:szCs w:val="24"/>
              </w:rPr>
              <w:t xml:space="preserve"> </w:t>
            </w:r>
          </w:p>
        </w:tc>
      </w:tr>
      <w:tr w:rsidR="00F52995" w14:paraId="37601BFF" w14:textId="77777777" w:rsidTr="009F279E">
        <w:trPr>
          <w:trHeight w:val="1070"/>
        </w:trPr>
        <w:tc>
          <w:tcPr>
            <w:tcW w:w="9350" w:type="dxa"/>
            <w:vAlign w:val="center"/>
          </w:tcPr>
          <w:p w14:paraId="681A70B3" w14:textId="34B8F94A" w:rsidR="009C0850" w:rsidRPr="00605D94" w:rsidRDefault="001657E5" w:rsidP="009C0850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a. </w:t>
            </w:r>
            <w:r w:rsidR="00AC33D1" w:rsidRPr="00605D94">
              <w:rPr>
                <w:rFonts w:ascii="Cambria" w:hAnsi="Cambria"/>
                <w:sz w:val="24"/>
                <w:szCs w:val="24"/>
              </w:rPr>
              <w:t>Single, designated point of removal from barns</w:t>
            </w:r>
            <w:r w:rsidR="009C0850" w:rsidRPr="00605D94">
              <w:rPr>
                <w:rFonts w:ascii="Cambria" w:hAnsi="Cambria"/>
                <w:sz w:val="24"/>
                <w:szCs w:val="24"/>
              </w:rPr>
              <w:t xml:space="preserve">                                </w:t>
            </w:r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r w:rsidR="009C0850" w:rsidRPr="00605D94">
              <w:rPr>
                <w:rFonts w:ascii="Cambria" w:hAnsi="Cambria"/>
                <w:sz w:val="24"/>
                <w:szCs w:val="24"/>
              </w:rPr>
              <w:t xml:space="preserve">   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687569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0850"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C0850" w:rsidRPr="00605D94">
              <w:rPr>
                <w:rFonts w:ascii="Cambria" w:hAnsi="Cambria"/>
                <w:sz w:val="24"/>
                <w:szCs w:val="24"/>
              </w:rPr>
              <w:t xml:space="preserve">Yes   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-1590305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0850"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C0850" w:rsidRPr="00605D94">
              <w:rPr>
                <w:rFonts w:ascii="Cambria" w:hAnsi="Cambria"/>
                <w:sz w:val="24"/>
                <w:szCs w:val="24"/>
              </w:rPr>
              <w:t>No</w:t>
            </w:r>
          </w:p>
          <w:p w14:paraId="203E54AA" w14:textId="6FD50118" w:rsidR="00DF33EF" w:rsidRPr="00605D94" w:rsidRDefault="009C0850" w:rsidP="009C0850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605D94">
              <w:rPr>
                <w:rFonts w:ascii="Cambria" w:hAnsi="Cambria"/>
                <w:sz w:val="24"/>
                <w:szCs w:val="24"/>
              </w:rPr>
              <w:t xml:space="preserve">b. </w:t>
            </w:r>
            <w:r w:rsidR="00607E19" w:rsidRPr="00605D94">
              <w:rPr>
                <w:rFonts w:ascii="Cambria" w:hAnsi="Cambria"/>
                <w:sz w:val="24"/>
                <w:szCs w:val="24"/>
              </w:rPr>
              <w:t xml:space="preserve">Clear line of separation established at </w:t>
            </w:r>
            <w:r w:rsidR="00AC33D1" w:rsidRPr="00605D94">
              <w:rPr>
                <w:rFonts w:ascii="Cambria" w:hAnsi="Cambria"/>
                <w:sz w:val="24"/>
                <w:szCs w:val="24"/>
              </w:rPr>
              <w:t xml:space="preserve">point of removal </w:t>
            </w:r>
            <w:r w:rsidRPr="00605D94">
              <w:rPr>
                <w:rFonts w:ascii="Cambria" w:hAnsi="Cambria"/>
                <w:sz w:val="24"/>
                <w:szCs w:val="24"/>
              </w:rPr>
              <w:t xml:space="preserve">                   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-2063087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 xml:space="preserve">Yes    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-474601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No</w:t>
            </w:r>
          </w:p>
          <w:p w14:paraId="09FE1FD9" w14:textId="5C8D5313" w:rsidR="00AC33D1" w:rsidRPr="00605D94" w:rsidRDefault="009C0850" w:rsidP="00DF33EF">
            <w:pPr>
              <w:spacing w:before="0"/>
              <w:ind w:left="720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605D94">
              <w:rPr>
                <w:rFonts w:ascii="Cambria" w:hAnsi="Cambria"/>
                <w:sz w:val="24"/>
                <w:szCs w:val="24"/>
              </w:rPr>
              <w:t xml:space="preserve">c. </w:t>
            </w:r>
            <w:r w:rsidR="00AC33D1" w:rsidRPr="00605D94">
              <w:rPr>
                <w:rFonts w:ascii="Cambria" w:hAnsi="Cambria"/>
                <w:sz w:val="24"/>
                <w:szCs w:val="24"/>
              </w:rPr>
              <w:t>Clean side of line of separation is elevated relative to dirty side</w:t>
            </w:r>
            <w:r w:rsidRPr="00605D94">
              <w:rPr>
                <w:rFonts w:ascii="Cambria" w:hAnsi="Cambria"/>
                <w:sz w:val="24"/>
                <w:szCs w:val="24"/>
              </w:rPr>
              <w:t xml:space="preserve">  </w:t>
            </w:r>
            <w:r w:rsidR="001657E5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605D94">
              <w:rPr>
                <w:rFonts w:ascii="Cambria" w:hAnsi="Cambria"/>
                <w:sz w:val="24"/>
                <w:szCs w:val="24"/>
              </w:rPr>
              <w:t xml:space="preserve">  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1897009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 xml:space="preserve">Yes    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1952972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No</w:t>
            </w:r>
          </w:p>
          <w:p w14:paraId="26A9B4EA" w14:textId="6E06E05D" w:rsidR="009C0850" w:rsidRPr="00605D94" w:rsidRDefault="009C0850" w:rsidP="00DF33EF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605D94">
              <w:rPr>
                <w:rFonts w:ascii="Cambria" w:hAnsi="Cambria"/>
                <w:sz w:val="24"/>
                <w:szCs w:val="24"/>
              </w:rPr>
              <w:t xml:space="preserve">d. </w:t>
            </w:r>
            <w:r w:rsidR="00607E19" w:rsidRPr="00605D94">
              <w:rPr>
                <w:rFonts w:ascii="Cambria" w:hAnsi="Cambria"/>
                <w:sz w:val="24"/>
                <w:szCs w:val="24"/>
              </w:rPr>
              <w:t xml:space="preserve">Mortality </w:t>
            </w:r>
            <w:r w:rsidR="00276242" w:rsidRPr="00605D94">
              <w:rPr>
                <w:rFonts w:ascii="Cambria" w:hAnsi="Cambria"/>
                <w:sz w:val="24"/>
                <w:szCs w:val="24"/>
              </w:rPr>
              <w:t xml:space="preserve">removal </w:t>
            </w:r>
            <w:r w:rsidR="00607E19" w:rsidRPr="00605D94">
              <w:rPr>
                <w:rFonts w:ascii="Cambria" w:hAnsi="Cambria"/>
                <w:sz w:val="24"/>
                <w:szCs w:val="24"/>
              </w:rPr>
              <w:t>equipment used inside the barn</w:t>
            </w:r>
            <w:r w:rsidR="00AC33D1" w:rsidRPr="00605D94">
              <w:rPr>
                <w:rFonts w:ascii="Cambria" w:hAnsi="Cambria"/>
                <w:sz w:val="24"/>
                <w:szCs w:val="24"/>
              </w:rPr>
              <w:t>(s)</w:t>
            </w:r>
            <w:r w:rsidRPr="00605D94">
              <w:rPr>
                <w:rFonts w:ascii="Cambria" w:hAnsi="Cambria"/>
                <w:sz w:val="24"/>
                <w:szCs w:val="24"/>
              </w:rPr>
              <w:t xml:space="preserve">                       </w:t>
            </w:r>
            <w:r w:rsidR="00607E19" w:rsidRPr="00605D94">
              <w:rPr>
                <w:rFonts w:ascii="Cambria" w:hAnsi="Cambria"/>
                <w:sz w:val="24"/>
                <w:szCs w:val="24"/>
              </w:rPr>
              <w:t xml:space="preserve">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-2086516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 xml:space="preserve">Yes    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-149761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No</w:t>
            </w:r>
          </w:p>
          <w:p w14:paraId="7A2FAA6B" w14:textId="6DC35D6A" w:rsidR="00607E19" w:rsidRPr="00605D94" w:rsidRDefault="001657E5" w:rsidP="00DF33EF">
            <w:pPr>
              <w:spacing w:before="0"/>
              <w:ind w:left="720"/>
              <w:rPr>
                <w:rFonts w:ascii="Cambria" w:hAnsi="Cambria"/>
                <w:i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</w:t>
            </w:r>
            <w:r w:rsidR="00607E19" w:rsidRPr="00605D94">
              <w:rPr>
                <w:rFonts w:ascii="Cambria" w:hAnsi="Cambria"/>
                <w:sz w:val="24"/>
                <w:szCs w:val="24"/>
              </w:rPr>
              <w:t>is not used outside of the barn</w:t>
            </w:r>
            <w:r w:rsidR="00AC33D1" w:rsidRPr="00605D94">
              <w:rPr>
                <w:rFonts w:ascii="Cambria" w:hAnsi="Cambria"/>
                <w:sz w:val="24"/>
                <w:szCs w:val="24"/>
              </w:rPr>
              <w:t>(s)</w:t>
            </w:r>
            <w:r w:rsidR="00607E19" w:rsidRPr="00605D94">
              <w:rPr>
                <w:rFonts w:ascii="Cambria" w:hAnsi="Cambria"/>
                <w:sz w:val="24"/>
                <w:szCs w:val="24"/>
              </w:rPr>
              <w:t xml:space="preserve"> for mortality removal</w:t>
            </w:r>
          </w:p>
          <w:p w14:paraId="42938CF3" w14:textId="3255DC42" w:rsidR="00064A4D" w:rsidRPr="00605D94" w:rsidRDefault="00DF33EF" w:rsidP="00DF33EF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5D94">
              <w:rPr>
                <w:rFonts w:ascii="Cambria" w:hAnsi="Cambria"/>
                <w:sz w:val="24"/>
                <w:szCs w:val="24"/>
              </w:rPr>
              <w:tab/>
            </w:r>
            <w:r w:rsidR="009C0850" w:rsidRPr="00605D94">
              <w:rPr>
                <w:rFonts w:ascii="Cambria" w:hAnsi="Cambria"/>
                <w:sz w:val="24"/>
                <w:szCs w:val="24"/>
              </w:rPr>
              <w:t>e.</w:t>
            </w:r>
            <w:r w:rsidRPr="00605D94">
              <w:rPr>
                <w:rFonts w:ascii="Cambria" w:hAnsi="Cambria"/>
                <w:sz w:val="24"/>
                <w:szCs w:val="24"/>
              </w:rPr>
              <w:t xml:space="preserve"> Mortalities removed as last chore of the day</w:t>
            </w:r>
            <w:r w:rsidR="009C0850" w:rsidRPr="00605D94">
              <w:rPr>
                <w:rFonts w:ascii="Cambria" w:hAnsi="Cambria"/>
                <w:sz w:val="24"/>
                <w:szCs w:val="24"/>
              </w:rPr>
              <w:t xml:space="preserve">                                          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-1252276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0850"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C0850" w:rsidRPr="00605D94">
              <w:rPr>
                <w:rFonts w:ascii="Cambria" w:hAnsi="Cambria"/>
                <w:sz w:val="24"/>
                <w:szCs w:val="24"/>
              </w:rPr>
              <w:t xml:space="preserve">Yes    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-1602103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0850"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C0850" w:rsidRPr="00605D94">
              <w:rPr>
                <w:rFonts w:ascii="Cambria" w:hAnsi="Cambria"/>
                <w:sz w:val="24"/>
                <w:szCs w:val="24"/>
              </w:rPr>
              <w:t>No</w:t>
            </w:r>
          </w:p>
          <w:p w14:paraId="48DBE800" w14:textId="6C77CABF" w:rsidR="00F52995" w:rsidRPr="00605D94" w:rsidRDefault="00DF33EF" w:rsidP="00064A4D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5D94">
              <w:rPr>
                <w:rFonts w:ascii="Cambria" w:hAnsi="Cambria"/>
                <w:sz w:val="24"/>
                <w:szCs w:val="24"/>
              </w:rPr>
              <w:tab/>
            </w:r>
            <w:r w:rsidR="009C0850" w:rsidRPr="00605D94">
              <w:rPr>
                <w:rFonts w:ascii="Cambria" w:hAnsi="Cambria"/>
                <w:sz w:val="24"/>
                <w:szCs w:val="24"/>
              </w:rPr>
              <w:t>f.</w:t>
            </w:r>
            <w:r w:rsidRPr="00605D94">
              <w:rPr>
                <w:rFonts w:ascii="Cambria" w:hAnsi="Cambria"/>
                <w:sz w:val="24"/>
                <w:szCs w:val="24"/>
              </w:rPr>
              <w:t xml:space="preserve"> </w:t>
            </w:r>
            <w:r w:rsidR="00BE4DEA" w:rsidRPr="00605D94">
              <w:rPr>
                <w:rFonts w:ascii="Cambria" w:hAnsi="Cambria"/>
                <w:sz w:val="24"/>
                <w:szCs w:val="24"/>
              </w:rPr>
              <w:t>O</w:t>
            </w:r>
            <w:r w:rsidR="00133DEE" w:rsidRPr="00605D94">
              <w:rPr>
                <w:rFonts w:ascii="Cambria" w:hAnsi="Cambria"/>
                <w:sz w:val="24"/>
                <w:szCs w:val="24"/>
              </w:rPr>
              <w:t>utside farm staff handle mortality outside that don’t enter barns</w:t>
            </w:r>
            <w:r w:rsidR="009C0850" w:rsidRPr="00605D94">
              <w:rPr>
                <w:rFonts w:ascii="Cambria" w:hAnsi="Cambria"/>
                <w:sz w:val="24"/>
                <w:szCs w:val="24"/>
              </w:rPr>
              <w:t xml:space="preserve"> 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1145779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0850"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C0850" w:rsidRPr="00605D94">
              <w:rPr>
                <w:rFonts w:ascii="Cambria" w:hAnsi="Cambria"/>
                <w:sz w:val="24"/>
                <w:szCs w:val="24"/>
              </w:rPr>
              <w:t xml:space="preserve">Yes    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-404450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0850"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C0850" w:rsidRPr="00605D94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</w:tbl>
    <w:p w14:paraId="084E0AAC" w14:textId="77777777" w:rsidR="00393589" w:rsidRDefault="00393589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64A4D" w14:paraId="3AE03317" w14:textId="77777777" w:rsidTr="00FD4371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1D8CBA9F" w14:textId="3C6AE7E8" w:rsidR="009630DC" w:rsidRPr="009C0850" w:rsidRDefault="009C0850" w:rsidP="009C0850">
            <w:pPr>
              <w:pStyle w:val="ListParagraph"/>
              <w:numPr>
                <w:ilvl w:val="0"/>
                <w:numId w:val="1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9C0850">
              <w:rPr>
                <w:rFonts w:ascii="Cambria" w:hAnsi="Cambria"/>
                <w:sz w:val="24"/>
                <w:szCs w:val="24"/>
              </w:rPr>
              <w:lastRenderedPageBreak/>
              <w:t xml:space="preserve">What are the standard operating procedures for removing </w:t>
            </w:r>
            <w:r w:rsidR="00216F1E">
              <w:rPr>
                <w:rFonts w:ascii="Cambria" w:hAnsi="Cambria"/>
                <w:sz w:val="24"/>
                <w:szCs w:val="24"/>
              </w:rPr>
              <w:t>placentae</w:t>
            </w:r>
            <w:r>
              <w:rPr>
                <w:rFonts w:ascii="Cambria" w:hAnsi="Cambria"/>
                <w:sz w:val="24"/>
                <w:szCs w:val="24"/>
              </w:rPr>
              <w:t xml:space="preserve"> and piglet mortalities</w:t>
            </w:r>
            <w:r w:rsidRPr="009C0850">
              <w:rPr>
                <w:rFonts w:ascii="Cambria" w:hAnsi="Cambria"/>
                <w:sz w:val="24"/>
                <w:szCs w:val="24"/>
              </w:rPr>
              <w:t xml:space="preserve"> from swine barns at this premises? </w:t>
            </w:r>
          </w:p>
        </w:tc>
      </w:tr>
      <w:tr w:rsidR="009C0850" w14:paraId="20DF3AEE" w14:textId="77777777" w:rsidTr="003871A0">
        <w:trPr>
          <w:trHeight w:val="1070"/>
        </w:trPr>
        <w:tc>
          <w:tcPr>
            <w:tcW w:w="9350" w:type="dxa"/>
            <w:shd w:val="clear" w:color="auto" w:fill="FFFFFF" w:themeFill="background1"/>
            <w:vAlign w:val="center"/>
          </w:tcPr>
          <w:p w14:paraId="60AA6655" w14:textId="6B6A0BEE" w:rsidR="009C0850" w:rsidRPr="00605D94" w:rsidRDefault="001657E5" w:rsidP="009C0850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a. </w:t>
            </w:r>
            <w:r w:rsidR="009C0850" w:rsidRPr="003871A0">
              <w:rPr>
                <w:rFonts w:ascii="Cambria" w:hAnsi="Cambria"/>
                <w:sz w:val="24"/>
                <w:szCs w:val="24"/>
              </w:rPr>
              <w:t>Single, designated</w:t>
            </w:r>
            <w:r w:rsidR="009C0850" w:rsidRPr="00605D94">
              <w:rPr>
                <w:rFonts w:ascii="Cambria" w:hAnsi="Cambria"/>
                <w:sz w:val="24"/>
                <w:szCs w:val="24"/>
              </w:rPr>
              <w:t xml:space="preserve"> point of removal from barns                              </w:t>
            </w:r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r w:rsidR="009C0850" w:rsidRPr="00605D94">
              <w:rPr>
                <w:rFonts w:ascii="Cambria" w:hAnsi="Cambria"/>
                <w:sz w:val="24"/>
                <w:szCs w:val="24"/>
              </w:rPr>
              <w:t xml:space="preserve">     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-663554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0850"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C0850" w:rsidRPr="00605D94">
              <w:rPr>
                <w:rFonts w:ascii="Cambria" w:hAnsi="Cambria"/>
                <w:sz w:val="24"/>
                <w:szCs w:val="24"/>
              </w:rPr>
              <w:t xml:space="preserve">Yes   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1978720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0850"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C0850" w:rsidRPr="00605D94">
              <w:rPr>
                <w:rFonts w:ascii="Cambria" w:hAnsi="Cambria"/>
                <w:sz w:val="24"/>
                <w:szCs w:val="24"/>
              </w:rPr>
              <w:t>No</w:t>
            </w:r>
          </w:p>
          <w:p w14:paraId="0424C65D" w14:textId="76253BE8" w:rsidR="009C0850" w:rsidRPr="00605D94" w:rsidRDefault="009C0850" w:rsidP="009C0850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605D94">
              <w:rPr>
                <w:rFonts w:ascii="Cambria" w:hAnsi="Cambria"/>
                <w:sz w:val="24"/>
                <w:szCs w:val="24"/>
              </w:rPr>
              <w:t xml:space="preserve">b. Clear line of separation established at point of removal </w:t>
            </w:r>
            <w:r w:rsidR="001657E5">
              <w:rPr>
                <w:rFonts w:ascii="Cambria" w:hAnsi="Cambria"/>
                <w:sz w:val="24"/>
                <w:szCs w:val="24"/>
              </w:rPr>
              <w:t xml:space="preserve">                </w:t>
            </w:r>
            <w:r w:rsidRPr="00605D94">
              <w:rPr>
                <w:rFonts w:ascii="Cambria" w:hAnsi="Cambria"/>
                <w:sz w:val="24"/>
                <w:szCs w:val="24"/>
              </w:rPr>
              <w:t xml:space="preserve">   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-1187290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 xml:space="preserve">Yes    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1899551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No</w:t>
            </w:r>
          </w:p>
          <w:p w14:paraId="11DA9E74" w14:textId="5E589FD9" w:rsidR="009C0850" w:rsidRPr="00605D94" w:rsidRDefault="009C0850" w:rsidP="009C0850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605D94">
              <w:rPr>
                <w:rFonts w:ascii="Cambria" w:hAnsi="Cambria"/>
                <w:sz w:val="24"/>
                <w:szCs w:val="24"/>
              </w:rPr>
              <w:t xml:space="preserve">c. Clean side of line of separation is elevated relative to dirty side  </w:t>
            </w:r>
            <w:r w:rsidR="001657E5">
              <w:rPr>
                <w:rFonts w:ascii="Cambria" w:hAnsi="Cambria"/>
                <w:sz w:val="24"/>
                <w:szCs w:val="24"/>
              </w:rPr>
              <w:t xml:space="preserve"> </w:t>
            </w:r>
            <w:r w:rsidR="00605D94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605D94">
              <w:rPr>
                <w:rFonts w:ascii="Cambria" w:hAnsi="Cambria"/>
                <w:sz w:val="24"/>
                <w:szCs w:val="24"/>
              </w:rPr>
              <w:t xml:space="preserve"> 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-1312550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 xml:space="preserve">Yes    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-679046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No</w:t>
            </w:r>
          </w:p>
          <w:p w14:paraId="5425547C" w14:textId="5647FA35" w:rsidR="009C0850" w:rsidRPr="00605D94" w:rsidRDefault="001657E5" w:rsidP="009C0850">
            <w:pPr>
              <w:spacing w:before="0"/>
              <w:ind w:left="720"/>
              <w:rPr>
                <w:rFonts w:ascii="Cambria" w:hAnsi="Cambria"/>
                <w:b/>
                <w:bCs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d</w:t>
            </w:r>
            <w:r w:rsidR="009C0850" w:rsidRPr="00605D94">
              <w:rPr>
                <w:rFonts w:ascii="Cambria" w:hAnsi="Cambria"/>
                <w:sz w:val="24"/>
                <w:szCs w:val="24"/>
              </w:rPr>
              <w:t>. Containers do not cross the line of separation</w:t>
            </w:r>
            <w:r w:rsidR="009C0850" w:rsidRPr="00605D94">
              <w:rPr>
                <w:rFonts w:ascii="Cambria" w:hAnsi="Cambria"/>
                <w:b/>
                <w:bCs/>
                <w:sz w:val="24"/>
                <w:szCs w:val="24"/>
              </w:rPr>
              <w:t xml:space="preserve">                      </w:t>
            </w:r>
            <w:r w:rsidR="00605D94">
              <w:rPr>
                <w:rFonts w:ascii="Cambria" w:hAnsi="Cambria"/>
                <w:b/>
                <w:bCs/>
                <w:sz w:val="24"/>
                <w:szCs w:val="24"/>
              </w:rPr>
              <w:t xml:space="preserve">      </w:t>
            </w:r>
            <w:r w:rsidR="009C0850" w:rsidRPr="00605D94">
              <w:rPr>
                <w:rFonts w:ascii="Cambria" w:hAnsi="Cambria"/>
                <w:b/>
                <w:bCs/>
                <w:sz w:val="24"/>
                <w:szCs w:val="24"/>
              </w:rPr>
              <w:t xml:space="preserve">      </w:t>
            </w:r>
            <w:r w:rsidR="00605D94">
              <w:rPr>
                <w:rFonts w:ascii="Cambria" w:hAnsi="Cambria"/>
                <w:b/>
                <w:bCs/>
                <w:sz w:val="24"/>
                <w:szCs w:val="24"/>
              </w:rPr>
              <w:t xml:space="preserve"> </w:t>
            </w:r>
            <w:r w:rsidR="009C0850" w:rsidRPr="00605D94">
              <w:rPr>
                <w:rFonts w:ascii="Cambria" w:hAnsi="Cambria"/>
                <w:b/>
                <w:bCs/>
                <w:sz w:val="24"/>
                <w:szCs w:val="24"/>
              </w:rPr>
              <w:t xml:space="preserve">   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-1634405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5D94">
                  <w:rPr>
                    <w:rFonts w:ascii="MS Gothic" w:eastAsia="MS Gothic" w:hAnsi="MS Gothic" w:cs="Segoe UI Symbol" w:hint="eastAsia"/>
                    <w:sz w:val="24"/>
                    <w:szCs w:val="24"/>
                  </w:rPr>
                  <w:t>☐</w:t>
                </w:r>
              </w:sdtContent>
            </w:sdt>
            <w:r w:rsidR="009C0850" w:rsidRPr="00605D94">
              <w:rPr>
                <w:rFonts w:ascii="Cambria" w:hAnsi="Cambria"/>
                <w:sz w:val="24"/>
                <w:szCs w:val="24"/>
              </w:rPr>
              <w:t xml:space="preserve">Yes    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-783576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0850"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C0850" w:rsidRPr="00605D94">
              <w:rPr>
                <w:rFonts w:ascii="Cambria" w:hAnsi="Cambria"/>
                <w:sz w:val="24"/>
                <w:szCs w:val="24"/>
              </w:rPr>
              <w:t>No</w:t>
            </w:r>
          </w:p>
          <w:p w14:paraId="0AFD7241" w14:textId="729B7372" w:rsidR="009C0850" w:rsidRPr="00605D94" w:rsidRDefault="001657E5" w:rsidP="009C0850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e</w:t>
            </w:r>
            <w:r w:rsidR="009C0850" w:rsidRPr="00605D94">
              <w:rPr>
                <w:rFonts w:ascii="Cambria" w:hAnsi="Cambria"/>
                <w:sz w:val="24"/>
                <w:szCs w:val="24"/>
              </w:rPr>
              <w:t xml:space="preserve">. Mortality removal equipment used inside the barn(s)                    </w:t>
            </w:r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r w:rsidR="009C0850" w:rsidRPr="00605D94">
              <w:rPr>
                <w:rFonts w:ascii="Cambria" w:hAnsi="Cambria"/>
                <w:sz w:val="24"/>
                <w:szCs w:val="24"/>
              </w:rPr>
              <w:t xml:space="preserve">   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133607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0850"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C0850" w:rsidRPr="00605D94">
              <w:rPr>
                <w:rFonts w:ascii="Cambria" w:hAnsi="Cambria"/>
                <w:sz w:val="24"/>
                <w:szCs w:val="24"/>
              </w:rPr>
              <w:t xml:space="preserve">Yes    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-751737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0850"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C0850" w:rsidRPr="00605D94">
              <w:rPr>
                <w:rFonts w:ascii="Cambria" w:hAnsi="Cambria"/>
                <w:sz w:val="24"/>
                <w:szCs w:val="24"/>
              </w:rPr>
              <w:t>No</w:t>
            </w:r>
          </w:p>
          <w:p w14:paraId="3814DE3D" w14:textId="73AE9D1C" w:rsidR="009C0850" w:rsidRPr="00605D94" w:rsidRDefault="001657E5" w:rsidP="009C0850">
            <w:pPr>
              <w:spacing w:before="0"/>
              <w:ind w:left="720"/>
              <w:rPr>
                <w:rFonts w:ascii="Cambria" w:hAnsi="Cambria"/>
                <w:i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</w:t>
            </w:r>
            <w:r w:rsidR="009C0850" w:rsidRPr="00605D94">
              <w:rPr>
                <w:rFonts w:ascii="Cambria" w:hAnsi="Cambria"/>
                <w:sz w:val="24"/>
                <w:szCs w:val="24"/>
              </w:rPr>
              <w:t>is not used outside of the barn(s) for mortality removal</w:t>
            </w:r>
          </w:p>
          <w:p w14:paraId="139E8D99" w14:textId="0E081DBD" w:rsidR="009C0850" w:rsidRPr="00605D94" w:rsidRDefault="009C0850" w:rsidP="009C0850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5D94">
              <w:rPr>
                <w:rFonts w:ascii="Cambria" w:hAnsi="Cambria"/>
                <w:sz w:val="24"/>
                <w:szCs w:val="24"/>
              </w:rPr>
              <w:tab/>
            </w:r>
            <w:r w:rsidR="001657E5">
              <w:rPr>
                <w:rFonts w:ascii="Cambria" w:hAnsi="Cambria"/>
                <w:sz w:val="24"/>
                <w:szCs w:val="24"/>
              </w:rPr>
              <w:t>f</w:t>
            </w:r>
            <w:r w:rsidRPr="00605D94">
              <w:rPr>
                <w:rFonts w:ascii="Cambria" w:hAnsi="Cambria"/>
                <w:sz w:val="24"/>
                <w:szCs w:val="24"/>
              </w:rPr>
              <w:t xml:space="preserve">. Mortalities removed as last chore of the day                              </w:t>
            </w:r>
            <w:r w:rsidR="007E0B20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605D94">
              <w:rPr>
                <w:rFonts w:ascii="Cambria" w:hAnsi="Cambria"/>
                <w:sz w:val="24"/>
                <w:szCs w:val="24"/>
              </w:rPr>
              <w:t xml:space="preserve">    </w:t>
            </w:r>
            <w:r w:rsidR="001657E5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605D94">
              <w:rPr>
                <w:rFonts w:ascii="Cambria" w:hAnsi="Cambria"/>
                <w:sz w:val="24"/>
                <w:szCs w:val="24"/>
              </w:rPr>
              <w:t xml:space="preserve">       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-522321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 xml:space="preserve">Yes    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282693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No</w:t>
            </w:r>
          </w:p>
          <w:p w14:paraId="5182C57D" w14:textId="78F306B2" w:rsidR="009C0850" w:rsidRPr="00605D94" w:rsidRDefault="009C0850" w:rsidP="009C0850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5D94">
              <w:rPr>
                <w:rFonts w:ascii="Cambria" w:hAnsi="Cambria"/>
                <w:sz w:val="24"/>
                <w:szCs w:val="24"/>
              </w:rPr>
              <w:tab/>
            </w:r>
            <w:r w:rsidR="001657E5">
              <w:rPr>
                <w:rFonts w:ascii="Cambria" w:hAnsi="Cambria"/>
                <w:sz w:val="24"/>
                <w:szCs w:val="24"/>
              </w:rPr>
              <w:t>g</w:t>
            </w:r>
            <w:r w:rsidRPr="00605D94">
              <w:rPr>
                <w:rFonts w:ascii="Cambria" w:hAnsi="Cambria"/>
                <w:sz w:val="24"/>
                <w:szCs w:val="24"/>
              </w:rPr>
              <w:t xml:space="preserve">. Outside farm staff handle mortality outside that don’t enter barns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-1960407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 xml:space="preserve">Yes    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1452290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D4371">
                  <w:rPr>
                    <w:rFonts w:ascii="MS Gothic" w:eastAsia="MS Gothic" w:hAnsi="MS Gothic" w:cs="Segoe UI Symbol" w:hint="eastAsia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</w:tbl>
    <w:p w14:paraId="7D1ED0DC" w14:textId="01429A6E" w:rsidR="00AD3273" w:rsidRDefault="00AD3273" w:rsidP="00306139">
      <w:pPr>
        <w:rPr>
          <w:rFonts w:ascii="Cambria" w:hAnsi="Cambria"/>
          <w:sz w:val="24"/>
          <w:szCs w:val="24"/>
        </w:rPr>
      </w:pPr>
      <w:r w:rsidRPr="00AD3273">
        <w:rPr>
          <w:b/>
          <w:sz w:val="32"/>
        </w:rPr>
        <w:t>Notes:</w:t>
      </w:r>
    </w:p>
    <w:p w14:paraId="48F2F0A9" w14:textId="77777777" w:rsidR="00AD3273" w:rsidRDefault="00AD3273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E1722" w14:paraId="7C726D0E" w14:textId="77777777" w:rsidTr="00E834D9">
        <w:tc>
          <w:tcPr>
            <w:tcW w:w="9350" w:type="dxa"/>
            <w:vAlign w:val="center"/>
          </w:tcPr>
          <w:p w14:paraId="223F9636" w14:textId="745C1D4C" w:rsidR="00FE1722" w:rsidRPr="00B916D1" w:rsidRDefault="000244C1" w:rsidP="00AE6ECA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lastRenderedPageBreak/>
              <w:t>MORTALITY</w:t>
            </w:r>
            <w:r w:rsidR="00FE1722" w:rsidRPr="00B916D1">
              <w:rPr>
                <w:rFonts w:ascii="Cambria" w:hAnsi="Cambria"/>
                <w:b/>
                <w:sz w:val="24"/>
                <w:szCs w:val="24"/>
              </w:rPr>
              <w:t xml:space="preserve"> DISPOSAL</w:t>
            </w:r>
            <w:r w:rsidR="008B4172">
              <w:rPr>
                <w:rFonts w:ascii="Cambria" w:hAnsi="Cambria"/>
                <w:b/>
                <w:sz w:val="24"/>
                <w:szCs w:val="24"/>
              </w:rPr>
              <w:t xml:space="preserve"> </w:t>
            </w:r>
            <w:r w:rsidR="00AE6ECA">
              <w:rPr>
                <w:rFonts w:ascii="Cambria" w:hAnsi="Cambria"/>
                <w:b/>
                <w:sz w:val="24"/>
                <w:szCs w:val="24"/>
              </w:rPr>
              <w:t>FROM PREMISES</w:t>
            </w:r>
          </w:p>
        </w:tc>
      </w:tr>
      <w:tr w:rsidR="00FE1722" w14:paraId="30753463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4CCEB150" w14:textId="7453EC85" w:rsidR="00FE1722" w:rsidRPr="003871A0" w:rsidRDefault="008B4172" w:rsidP="00A31563">
            <w:pPr>
              <w:pStyle w:val="ListParagraph"/>
              <w:numPr>
                <w:ilvl w:val="0"/>
                <w:numId w:val="1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 xml:space="preserve">Where </w:t>
            </w:r>
            <w:r w:rsidR="00607E19" w:rsidRPr="003871A0">
              <w:rPr>
                <w:rFonts w:ascii="Cambria" w:hAnsi="Cambria"/>
                <w:sz w:val="24"/>
                <w:szCs w:val="24"/>
              </w:rPr>
              <w:t>are</w:t>
            </w:r>
            <w:r w:rsidR="00FE1722" w:rsidRPr="003871A0">
              <w:rPr>
                <w:rFonts w:ascii="Cambria" w:hAnsi="Cambria"/>
                <w:sz w:val="24"/>
                <w:szCs w:val="24"/>
              </w:rPr>
              <w:t xml:space="preserve"> </w:t>
            </w:r>
            <w:r w:rsidR="000244C1" w:rsidRPr="003871A0">
              <w:rPr>
                <w:rFonts w:ascii="Cambria" w:hAnsi="Cambria"/>
                <w:sz w:val="24"/>
                <w:szCs w:val="24"/>
              </w:rPr>
              <w:t>mortalities</w:t>
            </w:r>
            <w:r w:rsidR="00FE1722" w:rsidRPr="003871A0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3871A0">
              <w:rPr>
                <w:rFonts w:ascii="Cambria" w:hAnsi="Cambria"/>
                <w:sz w:val="24"/>
                <w:szCs w:val="24"/>
              </w:rPr>
              <w:t>disposed</w:t>
            </w:r>
            <w:r w:rsidR="00FE1722" w:rsidRPr="003871A0">
              <w:rPr>
                <w:rFonts w:ascii="Cambria" w:hAnsi="Cambria"/>
                <w:sz w:val="24"/>
                <w:szCs w:val="24"/>
              </w:rPr>
              <w:t>?</w:t>
            </w:r>
          </w:p>
        </w:tc>
      </w:tr>
      <w:tr w:rsidR="00BE4DEA" w14:paraId="328179E8" w14:textId="77777777" w:rsidTr="00BE4DEA">
        <w:trPr>
          <w:trHeight w:val="377"/>
        </w:trPr>
        <w:tc>
          <w:tcPr>
            <w:tcW w:w="9350" w:type="dxa"/>
            <w:shd w:val="clear" w:color="auto" w:fill="auto"/>
            <w:vAlign w:val="center"/>
          </w:tcPr>
          <w:p w14:paraId="57FEDEFA" w14:textId="5881C31A" w:rsidR="00BE4DEA" w:rsidRPr="003871A0" w:rsidRDefault="00A61C17" w:rsidP="00BE4DEA">
            <w:pPr>
              <w:spacing w:before="0"/>
              <w:ind w:left="720"/>
              <w:rPr>
                <w:rFonts w:ascii="Cambria" w:hAnsi="Cambria"/>
                <w:i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593059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4DEA" w:rsidRPr="003871A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BE4DEA" w:rsidRPr="003871A0">
              <w:rPr>
                <w:rFonts w:ascii="Cambria" w:hAnsi="Cambria"/>
                <w:sz w:val="24"/>
                <w:szCs w:val="24"/>
              </w:rPr>
              <w:t xml:space="preserve"> Onsite </w:t>
            </w:r>
          </w:p>
          <w:p w14:paraId="7BC793E4" w14:textId="179D3653" w:rsidR="00BE4DEA" w:rsidRPr="003871A0" w:rsidRDefault="00BE4DEA" w:rsidP="00BE4DE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201142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71A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3871A0">
              <w:rPr>
                <w:rFonts w:ascii="Cambria" w:hAnsi="Cambria"/>
                <w:sz w:val="24"/>
                <w:szCs w:val="24"/>
              </w:rPr>
              <w:t xml:space="preserve"> Offsite </w:t>
            </w:r>
            <w:r w:rsidRPr="00770BAF">
              <w:rPr>
                <w:rFonts w:ascii="Cambria" w:hAnsi="Cambria"/>
                <w:i/>
                <w:sz w:val="24"/>
                <w:szCs w:val="24"/>
              </w:rPr>
              <w:t xml:space="preserve">(skip to </w:t>
            </w:r>
            <w:r w:rsidR="00770BAF" w:rsidRPr="00770BAF">
              <w:rPr>
                <w:rFonts w:ascii="Cambria" w:hAnsi="Cambria"/>
                <w:i/>
                <w:sz w:val="24"/>
                <w:szCs w:val="24"/>
              </w:rPr>
              <w:t>Q</w:t>
            </w:r>
            <w:r w:rsidRPr="00770BAF">
              <w:rPr>
                <w:rFonts w:ascii="Cambria" w:hAnsi="Cambria"/>
                <w:i/>
                <w:sz w:val="24"/>
                <w:szCs w:val="24"/>
              </w:rPr>
              <w:t>uestion</w:t>
            </w:r>
            <w:r w:rsidR="00770BAF" w:rsidRPr="00770BAF">
              <w:rPr>
                <w:rFonts w:ascii="Cambria" w:hAnsi="Cambria"/>
                <w:i/>
                <w:sz w:val="24"/>
                <w:szCs w:val="24"/>
              </w:rPr>
              <w:t xml:space="preserve"> 14</w:t>
            </w:r>
            <w:r w:rsidR="00605D94" w:rsidRPr="00770BAF">
              <w:rPr>
                <w:rFonts w:ascii="Cambria" w:hAnsi="Cambria"/>
                <w:i/>
                <w:sz w:val="24"/>
                <w:szCs w:val="24"/>
              </w:rPr>
              <w:t>)</w:t>
            </w:r>
          </w:p>
        </w:tc>
      </w:tr>
      <w:tr w:rsidR="00FE1722" w14:paraId="15475BCA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060F5548" w14:textId="518EEFA0" w:rsidR="00607E19" w:rsidRPr="003871A0" w:rsidRDefault="008B4172" w:rsidP="00BE4DEA">
            <w:pPr>
              <w:pStyle w:val="ListParagraph"/>
              <w:numPr>
                <w:ilvl w:val="0"/>
                <w:numId w:val="1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 w:cs="Segoe UI Symbol"/>
                <w:sz w:val="24"/>
                <w:szCs w:val="24"/>
              </w:rPr>
              <w:t>How are animals disposed of</w:t>
            </w:r>
            <w:r w:rsidR="0051191F" w:rsidRPr="003871A0">
              <w:rPr>
                <w:rFonts w:ascii="Cambria" w:hAnsi="Cambria" w:cs="Segoe UI Symbol"/>
                <w:sz w:val="24"/>
                <w:szCs w:val="24"/>
              </w:rPr>
              <w:t xml:space="preserve"> if </w:t>
            </w:r>
            <w:r w:rsidRPr="003871A0">
              <w:rPr>
                <w:rFonts w:ascii="Cambria" w:hAnsi="Cambria" w:cs="Segoe UI Symbol"/>
                <w:sz w:val="24"/>
                <w:szCs w:val="24"/>
              </w:rPr>
              <w:t>on-site</w:t>
            </w:r>
            <w:r w:rsidR="0051191F" w:rsidRPr="003871A0">
              <w:rPr>
                <w:rFonts w:ascii="Cambria" w:hAnsi="Cambria" w:cs="Segoe UI Symbol"/>
                <w:sz w:val="24"/>
                <w:szCs w:val="24"/>
              </w:rPr>
              <w:t>?</w:t>
            </w:r>
            <w:r w:rsidR="00064A4D" w:rsidRPr="003871A0">
              <w:rPr>
                <w:rFonts w:ascii="Cambria" w:hAnsi="Cambria" w:cs="Segoe UI Symbol"/>
                <w:sz w:val="24"/>
                <w:szCs w:val="24"/>
              </w:rPr>
              <w:t xml:space="preserve"> </w:t>
            </w:r>
          </w:p>
        </w:tc>
      </w:tr>
      <w:tr w:rsidR="008B4172" w14:paraId="1DA38206" w14:textId="77777777" w:rsidTr="001572AE">
        <w:tc>
          <w:tcPr>
            <w:tcW w:w="9350" w:type="dxa"/>
            <w:vAlign w:val="center"/>
          </w:tcPr>
          <w:p w14:paraId="6F3377B2" w14:textId="0DA61190" w:rsidR="00BE4DEA" w:rsidRPr="003871A0" w:rsidRDefault="00A61C17" w:rsidP="00BE4DEA">
            <w:pPr>
              <w:spacing w:before="0"/>
              <w:ind w:left="720"/>
              <w:rPr>
                <w:rFonts w:ascii="Cambria" w:hAnsi="Cambria"/>
                <w:i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162820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4DEA" w:rsidRPr="003871A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BE4DEA" w:rsidRPr="003871A0">
              <w:rPr>
                <w:rFonts w:ascii="Cambria" w:hAnsi="Cambria"/>
                <w:sz w:val="24"/>
                <w:szCs w:val="24"/>
              </w:rPr>
              <w:t xml:space="preserve"> Burial </w:t>
            </w:r>
            <w:r w:rsidR="00BE4DEA" w:rsidRPr="00770BAF">
              <w:rPr>
                <w:rFonts w:ascii="Cambria" w:hAnsi="Cambria"/>
                <w:i/>
                <w:sz w:val="24"/>
                <w:szCs w:val="24"/>
              </w:rPr>
              <w:t xml:space="preserve">(skip to </w:t>
            </w:r>
            <w:r w:rsidR="00770BAF" w:rsidRPr="00770BAF">
              <w:rPr>
                <w:rFonts w:ascii="Cambria" w:hAnsi="Cambria"/>
                <w:i/>
                <w:sz w:val="24"/>
                <w:szCs w:val="24"/>
              </w:rPr>
              <w:t>Q</w:t>
            </w:r>
            <w:r w:rsidR="00BE4DEA" w:rsidRPr="00770BAF">
              <w:rPr>
                <w:rFonts w:ascii="Cambria" w:hAnsi="Cambria"/>
                <w:i/>
                <w:sz w:val="24"/>
                <w:szCs w:val="24"/>
              </w:rPr>
              <w:t>uestion</w:t>
            </w:r>
            <w:r w:rsidR="003871A0" w:rsidRPr="00770BAF">
              <w:rPr>
                <w:rFonts w:ascii="Cambria" w:hAnsi="Cambria"/>
                <w:i/>
                <w:sz w:val="24"/>
                <w:szCs w:val="24"/>
              </w:rPr>
              <w:t xml:space="preserve"> </w:t>
            </w:r>
            <w:r w:rsidR="00770BAF" w:rsidRPr="00770BAF">
              <w:rPr>
                <w:rFonts w:ascii="Cambria" w:hAnsi="Cambria"/>
                <w:i/>
                <w:sz w:val="24"/>
                <w:szCs w:val="24"/>
              </w:rPr>
              <w:t>11</w:t>
            </w:r>
            <w:r w:rsidR="003871A0" w:rsidRPr="00770BAF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2483EBC4" w14:textId="191029CA" w:rsidR="00BE4DEA" w:rsidRPr="003871A0" w:rsidRDefault="00BE4DEA" w:rsidP="00BE4DE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713629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71A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3871A0">
              <w:rPr>
                <w:rFonts w:ascii="Cambria" w:hAnsi="Cambria"/>
                <w:sz w:val="24"/>
                <w:szCs w:val="24"/>
              </w:rPr>
              <w:t xml:space="preserve"> Incineration </w:t>
            </w:r>
            <w:r w:rsidRPr="00770BAF">
              <w:rPr>
                <w:rFonts w:ascii="Cambria" w:hAnsi="Cambria"/>
                <w:i/>
                <w:sz w:val="24"/>
                <w:szCs w:val="24"/>
              </w:rPr>
              <w:t xml:space="preserve">(skip to </w:t>
            </w:r>
            <w:r w:rsidR="00770BAF" w:rsidRPr="00770BAF">
              <w:rPr>
                <w:rFonts w:ascii="Cambria" w:hAnsi="Cambria"/>
                <w:i/>
                <w:sz w:val="24"/>
                <w:szCs w:val="24"/>
              </w:rPr>
              <w:t>Q</w:t>
            </w:r>
            <w:r w:rsidRPr="00770BAF">
              <w:rPr>
                <w:rFonts w:ascii="Cambria" w:hAnsi="Cambria"/>
                <w:i/>
                <w:sz w:val="24"/>
                <w:szCs w:val="24"/>
              </w:rPr>
              <w:t>uestion</w:t>
            </w:r>
            <w:r w:rsidR="00770BAF" w:rsidRPr="00770BAF">
              <w:rPr>
                <w:rFonts w:ascii="Cambria" w:hAnsi="Cambria"/>
                <w:i/>
                <w:sz w:val="24"/>
                <w:szCs w:val="24"/>
              </w:rPr>
              <w:t xml:space="preserve"> 11</w:t>
            </w:r>
            <w:r w:rsidR="003871A0" w:rsidRPr="00770BAF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6E3C62B4" w14:textId="778C4F2C" w:rsidR="008B4172" w:rsidRPr="003871A0" w:rsidRDefault="00BE4DEA" w:rsidP="001572AE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409435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71A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3871A0">
              <w:rPr>
                <w:rFonts w:ascii="Cambria" w:hAnsi="Cambria"/>
                <w:sz w:val="24"/>
                <w:szCs w:val="24"/>
              </w:rPr>
              <w:t xml:space="preserve"> Compost</w:t>
            </w:r>
          </w:p>
        </w:tc>
      </w:tr>
      <w:tr w:rsidR="002B02C5" w14:paraId="0D867DB7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2B343949" w14:textId="42E3A5B4" w:rsidR="002B02C5" w:rsidRPr="003871A0" w:rsidRDefault="00216F1E" w:rsidP="002B02C5">
            <w:pPr>
              <w:pStyle w:val="ListParagraph"/>
              <w:numPr>
                <w:ilvl w:val="0"/>
                <w:numId w:val="1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C66D7">
              <w:rPr>
                <w:rFonts w:ascii="Cambria" w:hAnsi="Cambria"/>
                <w:sz w:val="24"/>
                <w:szCs w:val="24"/>
              </w:rPr>
              <w:t>Was</w:t>
            </w:r>
            <w:r w:rsidR="002B02C5" w:rsidRPr="001C66D7">
              <w:rPr>
                <w:rFonts w:ascii="Cambria" w:hAnsi="Cambria"/>
                <w:sz w:val="24"/>
                <w:szCs w:val="24"/>
              </w:rPr>
              <w:t xml:space="preserve"> the</w:t>
            </w:r>
            <w:r w:rsidRPr="001C66D7">
              <w:rPr>
                <w:rFonts w:ascii="Cambria" w:hAnsi="Cambria"/>
                <w:sz w:val="24"/>
                <w:szCs w:val="24"/>
              </w:rPr>
              <w:t>ir evidence of birds and/or wildlife entering the</w:t>
            </w:r>
            <w:r w:rsidR="002B02C5" w:rsidRPr="001C66D7">
              <w:rPr>
                <w:rFonts w:ascii="Cambria" w:hAnsi="Cambria"/>
                <w:sz w:val="24"/>
                <w:szCs w:val="24"/>
              </w:rPr>
              <w:t xml:space="preserve"> compost facility </w:t>
            </w:r>
            <w:r w:rsidRPr="001C66D7">
              <w:rPr>
                <w:rFonts w:ascii="Cambria" w:hAnsi="Cambria"/>
                <w:sz w:val="24"/>
                <w:szCs w:val="24"/>
              </w:rPr>
              <w:t>during the investigation period</w:t>
            </w:r>
            <w:r w:rsidR="002B02C5" w:rsidRPr="001C66D7">
              <w:rPr>
                <w:rFonts w:ascii="Cambria" w:hAnsi="Cambria"/>
                <w:sz w:val="24"/>
                <w:szCs w:val="24"/>
              </w:rPr>
              <w:t>?</w:t>
            </w:r>
          </w:p>
        </w:tc>
      </w:tr>
      <w:tr w:rsidR="002B02C5" w14:paraId="7D2514BC" w14:textId="77777777" w:rsidTr="001572AE">
        <w:tc>
          <w:tcPr>
            <w:tcW w:w="9350" w:type="dxa"/>
            <w:vAlign w:val="center"/>
          </w:tcPr>
          <w:p w14:paraId="4ECB3040" w14:textId="3D97A12F" w:rsidR="002B02C5" w:rsidRPr="003871A0" w:rsidRDefault="00A61C17" w:rsidP="002B02C5">
            <w:pPr>
              <w:spacing w:before="0"/>
              <w:ind w:left="720"/>
              <w:rPr>
                <w:rFonts w:ascii="Cambria" w:hAnsi="Cambria"/>
                <w:i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545636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B02C5" w:rsidRPr="003871A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2B02C5" w:rsidRPr="003871A0">
              <w:rPr>
                <w:rFonts w:ascii="Cambria" w:hAnsi="Cambria"/>
                <w:sz w:val="24"/>
                <w:szCs w:val="24"/>
              </w:rPr>
              <w:t xml:space="preserve"> Yes</w:t>
            </w:r>
          </w:p>
          <w:p w14:paraId="3A2373FA" w14:textId="552BCDBF" w:rsidR="002B02C5" w:rsidRPr="003871A0" w:rsidRDefault="002B02C5" w:rsidP="002B02C5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548304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71A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3871A0">
              <w:rPr>
                <w:rFonts w:ascii="Cambria" w:hAnsi="Cambria"/>
                <w:sz w:val="24"/>
                <w:szCs w:val="24"/>
              </w:rPr>
              <w:t xml:space="preserve"> No</w:t>
            </w:r>
          </w:p>
        </w:tc>
      </w:tr>
      <w:tr w:rsidR="002B02C5" w14:paraId="2426CD22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5F2B88AA" w14:textId="3D84A2BD" w:rsidR="002B02C5" w:rsidRPr="003871A0" w:rsidRDefault="002B02C5" w:rsidP="002B02C5">
            <w:pPr>
              <w:pStyle w:val="ListParagraph"/>
              <w:numPr>
                <w:ilvl w:val="0"/>
                <w:numId w:val="1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>Describe the type and source of the carbon source for composting?</w:t>
            </w:r>
          </w:p>
        </w:tc>
      </w:tr>
      <w:tr w:rsidR="002B02C5" w14:paraId="39D3170A" w14:textId="77777777" w:rsidTr="007E0B20">
        <w:trPr>
          <w:trHeight w:val="576"/>
        </w:trPr>
        <w:tc>
          <w:tcPr>
            <w:tcW w:w="9350" w:type="dxa"/>
            <w:vAlign w:val="center"/>
          </w:tcPr>
          <w:p w14:paraId="2E70D61E" w14:textId="77777777" w:rsidR="002B02C5" w:rsidRPr="003871A0" w:rsidRDefault="002B02C5" w:rsidP="002B02C5">
            <w:pPr>
              <w:spacing w:before="0"/>
              <w:rPr>
                <w:rFonts w:ascii="Cambria" w:hAnsi="Cambria"/>
                <w:sz w:val="24"/>
                <w:szCs w:val="24"/>
              </w:rPr>
            </w:pPr>
          </w:p>
        </w:tc>
      </w:tr>
      <w:tr w:rsidR="002B02C5" w14:paraId="17CC65B6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48E517BC" w14:textId="3FB9128D" w:rsidR="002B02C5" w:rsidRPr="003871A0" w:rsidRDefault="002B02C5" w:rsidP="002B02C5">
            <w:pPr>
              <w:pStyle w:val="ListParagraph"/>
              <w:numPr>
                <w:ilvl w:val="0"/>
                <w:numId w:val="1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>Is a grinder utilized to compost?</w:t>
            </w:r>
          </w:p>
        </w:tc>
      </w:tr>
      <w:tr w:rsidR="002B02C5" w14:paraId="05F74ADE" w14:textId="77777777" w:rsidTr="002B02C5">
        <w:tc>
          <w:tcPr>
            <w:tcW w:w="9350" w:type="dxa"/>
            <w:shd w:val="clear" w:color="auto" w:fill="FFFFFF" w:themeFill="background1"/>
            <w:vAlign w:val="center"/>
          </w:tcPr>
          <w:p w14:paraId="70CD14CA" w14:textId="77777777" w:rsidR="002B02C5" w:rsidRPr="003871A0" w:rsidRDefault="00A61C17" w:rsidP="002B02C5">
            <w:pPr>
              <w:spacing w:before="0"/>
              <w:ind w:left="720"/>
              <w:rPr>
                <w:rFonts w:ascii="Cambria" w:hAnsi="Cambria"/>
                <w:i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548965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B02C5" w:rsidRPr="003871A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2B02C5" w:rsidRPr="003871A0">
              <w:rPr>
                <w:rFonts w:ascii="Cambria" w:hAnsi="Cambria"/>
                <w:sz w:val="24"/>
                <w:szCs w:val="24"/>
              </w:rPr>
              <w:t xml:space="preserve"> Yes</w:t>
            </w:r>
          </w:p>
          <w:p w14:paraId="17572A1D" w14:textId="06A38684" w:rsidR="002B02C5" w:rsidRPr="003871A0" w:rsidRDefault="002B02C5" w:rsidP="002B02C5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743752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71A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3871A0">
              <w:rPr>
                <w:rFonts w:ascii="Cambria" w:hAnsi="Cambria"/>
                <w:sz w:val="24"/>
                <w:szCs w:val="24"/>
              </w:rPr>
              <w:t xml:space="preserve"> No</w:t>
            </w:r>
          </w:p>
        </w:tc>
      </w:tr>
      <w:tr w:rsidR="002B02C5" w14:paraId="42052F24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4E3E2B05" w14:textId="5C461FF9" w:rsidR="002B02C5" w:rsidRPr="003871A0" w:rsidRDefault="002B02C5" w:rsidP="002B02C5">
            <w:pPr>
              <w:pStyle w:val="ListParagraph"/>
              <w:numPr>
                <w:ilvl w:val="0"/>
                <w:numId w:val="1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>Is temperature monitoring performed for compost?</w:t>
            </w:r>
          </w:p>
        </w:tc>
      </w:tr>
      <w:tr w:rsidR="002B02C5" w14:paraId="6214E5AB" w14:textId="77777777" w:rsidTr="002B02C5">
        <w:tc>
          <w:tcPr>
            <w:tcW w:w="9350" w:type="dxa"/>
            <w:shd w:val="clear" w:color="auto" w:fill="FFFFFF" w:themeFill="background1"/>
            <w:vAlign w:val="center"/>
          </w:tcPr>
          <w:p w14:paraId="03B58FA3" w14:textId="77777777" w:rsidR="002B02C5" w:rsidRPr="003871A0" w:rsidRDefault="00A61C17" w:rsidP="002B02C5">
            <w:pPr>
              <w:spacing w:before="0"/>
              <w:ind w:left="720"/>
              <w:rPr>
                <w:rFonts w:ascii="Cambria" w:hAnsi="Cambria"/>
                <w:i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2034188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B02C5" w:rsidRPr="003871A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2B02C5" w:rsidRPr="003871A0">
              <w:rPr>
                <w:rFonts w:ascii="Cambria" w:hAnsi="Cambria"/>
                <w:sz w:val="24"/>
                <w:szCs w:val="24"/>
              </w:rPr>
              <w:t xml:space="preserve"> Yes</w:t>
            </w:r>
          </w:p>
          <w:p w14:paraId="4BCBBCC0" w14:textId="6754029B" w:rsidR="002B02C5" w:rsidRPr="003871A0" w:rsidRDefault="002B02C5" w:rsidP="002B02C5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2120948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71A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3871A0">
              <w:rPr>
                <w:rFonts w:ascii="Cambria" w:hAnsi="Cambria"/>
                <w:sz w:val="24"/>
                <w:szCs w:val="24"/>
              </w:rPr>
              <w:t xml:space="preserve"> No</w:t>
            </w:r>
          </w:p>
        </w:tc>
      </w:tr>
      <w:tr w:rsidR="002B02C5" w14:paraId="211F77D4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8BA60C6" w14:textId="48E583A7" w:rsidR="002B02C5" w:rsidRPr="003871A0" w:rsidRDefault="002B02C5" w:rsidP="002B02C5">
            <w:pPr>
              <w:pStyle w:val="ListParagraph"/>
              <w:numPr>
                <w:ilvl w:val="0"/>
                <w:numId w:val="1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>How is finished compost disposed of?</w:t>
            </w:r>
          </w:p>
        </w:tc>
      </w:tr>
      <w:tr w:rsidR="00E66CFA" w14:paraId="063FC381" w14:textId="77777777" w:rsidTr="007E0B20">
        <w:trPr>
          <w:trHeight w:val="576"/>
        </w:trPr>
        <w:tc>
          <w:tcPr>
            <w:tcW w:w="9350" w:type="dxa"/>
            <w:shd w:val="clear" w:color="auto" w:fill="FFFFFF" w:themeFill="background1"/>
            <w:vAlign w:val="center"/>
          </w:tcPr>
          <w:p w14:paraId="7A64C0A7" w14:textId="77777777" w:rsidR="00E66CFA" w:rsidRPr="00605D94" w:rsidRDefault="00E66CFA" w:rsidP="00E66CFA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</w:p>
        </w:tc>
      </w:tr>
      <w:tr w:rsidR="002B02C5" w14:paraId="5CAD65ED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287647CE" w14:textId="43E3F328" w:rsidR="002B02C5" w:rsidRPr="00605D94" w:rsidRDefault="002B02C5" w:rsidP="00E66CFA">
            <w:pPr>
              <w:pStyle w:val="ListParagraph"/>
              <w:numPr>
                <w:ilvl w:val="0"/>
                <w:numId w:val="1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605D94">
              <w:rPr>
                <w:rFonts w:ascii="Cambria" w:hAnsi="Cambria"/>
                <w:sz w:val="24"/>
                <w:szCs w:val="24"/>
              </w:rPr>
              <w:t xml:space="preserve">Where </w:t>
            </w:r>
            <w:proofErr w:type="gramStart"/>
            <w:r w:rsidRPr="00605D94">
              <w:rPr>
                <w:rFonts w:ascii="Cambria" w:hAnsi="Cambria"/>
                <w:sz w:val="24"/>
                <w:szCs w:val="24"/>
              </w:rPr>
              <w:t xml:space="preserve">is the on-site </w:t>
            </w:r>
            <w:r w:rsidR="007B527B">
              <w:rPr>
                <w:rFonts w:ascii="Cambria" w:hAnsi="Cambria"/>
                <w:sz w:val="24"/>
                <w:szCs w:val="24"/>
              </w:rPr>
              <w:t>mortality</w:t>
            </w:r>
            <w:r w:rsidRPr="00605D94">
              <w:rPr>
                <w:rFonts w:ascii="Cambria" w:hAnsi="Cambria"/>
                <w:sz w:val="24"/>
                <w:szCs w:val="24"/>
              </w:rPr>
              <w:t xml:space="preserve"> disposal</w:t>
            </w:r>
            <w:proofErr w:type="gramEnd"/>
            <w:r w:rsidRPr="00605D94">
              <w:rPr>
                <w:rFonts w:ascii="Cambria" w:hAnsi="Cambria"/>
                <w:sz w:val="24"/>
                <w:szCs w:val="24"/>
              </w:rPr>
              <w:t xml:space="preserve"> located relative to swine barns and how is it designed?</w:t>
            </w:r>
          </w:p>
        </w:tc>
      </w:tr>
      <w:tr w:rsidR="002B02C5" w14:paraId="2DABF9FC" w14:textId="77777777" w:rsidTr="007E0B20">
        <w:trPr>
          <w:trHeight w:val="576"/>
        </w:trPr>
        <w:tc>
          <w:tcPr>
            <w:tcW w:w="9350" w:type="dxa"/>
            <w:vAlign w:val="center"/>
          </w:tcPr>
          <w:p w14:paraId="193BFED5" w14:textId="3B82A151" w:rsidR="002B02C5" w:rsidRPr="00FB3485" w:rsidRDefault="002B02C5" w:rsidP="00E66CFA">
            <w:pPr>
              <w:spacing w:before="0"/>
              <w:rPr>
                <w:rFonts w:ascii="Cambria" w:hAnsi="Cambria"/>
                <w:sz w:val="24"/>
                <w:szCs w:val="24"/>
                <w:highlight w:val="yellow"/>
              </w:rPr>
            </w:pPr>
          </w:p>
        </w:tc>
      </w:tr>
      <w:tr w:rsidR="002B02C5" w14:paraId="26654863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599AE58D" w14:textId="0C01B993" w:rsidR="002B02C5" w:rsidRPr="00605D94" w:rsidRDefault="002B02C5" w:rsidP="00E66CFA">
            <w:pPr>
              <w:pStyle w:val="ListParagraph"/>
              <w:numPr>
                <w:ilvl w:val="0"/>
                <w:numId w:val="1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605D94">
              <w:rPr>
                <w:rFonts w:ascii="Cambria" w:hAnsi="Cambria"/>
                <w:sz w:val="24"/>
                <w:szCs w:val="24"/>
              </w:rPr>
              <w:t xml:space="preserve">Is transport of </w:t>
            </w:r>
            <w:r w:rsidR="000244C1" w:rsidRPr="00605D94">
              <w:rPr>
                <w:rFonts w:ascii="Cambria" w:hAnsi="Cambria"/>
                <w:sz w:val="24"/>
                <w:szCs w:val="24"/>
              </w:rPr>
              <w:t>mortalities</w:t>
            </w:r>
            <w:r w:rsidRPr="00605D94">
              <w:rPr>
                <w:rFonts w:ascii="Cambria" w:hAnsi="Cambria"/>
                <w:sz w:val="24"/>
                <w:szCs w:val="24"/>
              </w:rPr>
              <w:t xml:space="preserve"> to on-site disposal site routed to avoid cross contaminate of other pathways (people and other vehicle traffic)?</w:t>
            </w:r>
          </w:p>
        </w:tc>
      </w:tr>
      <w:tr w:rsidR="00E66CFA" w14:paraId="5499E1E7" w14:textId="77777777" w:rsidTr="00E66CFA">
        <w:tc>
          <w:tcPr>
            <w:tcW w:w="9350" w:type="dxa"/>
            <w:shd w:val="clear" w:color="auto" w:fill="FFFFFF" w:themeFill="background1"/>
            <w:vAlign w:val="center"/>
          </w:tcPr>
          <w:p w14:paraId="790854ED" w14:textId="77777777" w:rsidR="00E66CFA" w:rsidRPr="00605D94" w:rsidRDefault="00A61C17" w:rsidP="00E66CFA">
            <w:pPr>
              <w:spacing w:before="0"/>
              <w:ind w:left="720"/>
              <w:rPr>
                <w:rFonts w:ascii="Cambria" w:hAnsi="Cambria"/>
                <w:i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169864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6CFA" w:rsidRPr="00605D94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66CFA" w:rsidRPr="00605D94">
              <w:rPr>
                <w:rFonts w:ascii="Cambria" w:hAnsi="Cambria"/>
                <w:sz w:val="24"/>
                <w:szCs w:val="24"/>
              </w:rPr>
              <w:t xml:space="preserve"> Yes</w:t>
            </w:r>
          </w:p>
          <w:p w14:paraId="0CE1FC54" w14:textId="4FAF0DFE" w:rsidR="00E66CFA" w:rsidRPr="00605D94" w:rsidRDefault="00E66CFA" w:rsidP="00E66CF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5D94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709767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 xml:space="preserve"> No</w:t>
            </w:r>
          </w:p>
        </w:tc>
      </w:tr>
      <w:tr w:rsidR="002B02C5" w14:paraId="59E96091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193D260C" w14:textId="7B2896B2" w:rsidR="002B02C5" w:rsidRPr="00FB3485" w:rsidRDefault="002B02C5" w:rsidP="00E66CFA">
            <w:pPr>
              <w:pStyle w:val="ListParagraph"/>
              <w:numPr>
                <w:ilvl w:val="0"/>
                <w:numId w:val="1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FB3485">
              <w:rPr>
                <w:rFonts w:ascii="Cambria" w:hAnsi="Cambria"/>
                <w:sz w:val="24"/>
                <w:szCs w:val="24"/>
              </w:rPr>
              <w:lastRenderedPageBreak/>
              <w:t xml:space="preserve">What are the standard operating procedures for handling </w:t>
            </w:r>
            <w:r w:rsidR="000244C1">
              <w:rPr>
                <w:rFonts w:ascii="Cambria" w:hAnsi="Cambria"/>
                <w:sz w:val="24"/>
                <w:szCs w:val="24"/>
              </w:rPr>
              <w:t>mortaliti</w:t>
            </w:r>
            <w:r w:rsidR="000244C1" w:rsidRPr="00FB3485">
              <w:rPr>
                <w:rFonts w:ascii="Cambria" w:hAnsi="Cambria"/>
                <w:sz w:val="24"/>
                <w:szCs w:val="24"/>
              </w:rPr>
              <w:t>es</w:t>
            </w:r>
            <w:r w:rsidRPr="00FB3485">
              <w:rPr>
                <w:rFonts w:ascii="Cambria" w:hAnsi="Cambria"/>
                <w:sz w:val="24"/>
                <w:szCs w:val="24"/>
              </w:rPr>
              <w:t xml:space="preserve"> outside barns at this premises</w:t>
            </w:r>
          </w:p>
        </w:tc>
      </w:tr>
      <w:tr w:rsidR="002B02C5" w14:paraId="40C96624" w14:textId="77777777" w:rsidTr="001572AE">
        <w:tc>
          <w:tcPr>
            <w:tcW w:w="9350" w:type="dxa"/>
            <w:vAlign w:val="center"/>
          </w:tcPr>
          <w:p w14:paraId="7C065129" w14:textId="01EC46E5" w:rsidR="00FB3485" w:rsidRPr="00605D94" w:rsidRDefault="002B02C5" w:rsidP="00BB55BC">
            <w:pPr>
              <w:pStyle w:val="ListParagraph"/>
              <w:numPr>
                <w:ilvl w:val="0"/>
                <w:numId w:val="50"/>
              </w:numPr>
              <w:spacing w:before="0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605D94">
              <w:rPr>
                <w:rFonts w:ascii="Cambria" w:hAnsi="Cambria"/>
                <w:sz w:val="24"/>
                <w:szCs w:val="24"/>
              </w:rPr>
              <w:t xml:space="preserve">Dedicated </w:t>
            </w:r>
            <w:r w:rsidRPr="00605D94">
              <w:rPr>
                <w:rFonts w:ascii="Cambria" w:hAnsi="Cambria"/>
                <w:color w:val="000000" w:themeColor="text1"/>
                <w:sz w:val="24"/>
                <w:szCs w:val="24"/>
              </w:rPr>
              <w:t>clothing and boots worn by personal</w:t>
            </w:r>
            <w:r w:rsidR="00FB3485" w:rsidRPr="00605D94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                </w:t>
            </w:r>
            <w:r w:rsidRPr="00605D94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</w:t>
            </w:r>
            <w:r w:rsidR="00FB3485" w:rsidRPr="00605D94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-2088287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B3485"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B3485" w:rsidRPr="00605D94">
              <w:rPr>
                <w:rFonts w:ascii="Cambria" w:hAnsi="Cambria"/>
                <w:sz w:val="24"/>
                <w:szCs w:val="24"/>
              </w:rPr>
              <w:t>Yes</w:t>
            </w:r>
            <w:r w:rsidR="00FB3485" w:rsidRPr="00605D94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-1945457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B3485"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B3485" w:rsidRPr="00605D94">
              <w:rPr>
                <w:rFonts w:ascii="Cambria" w:hAnsi="Cambria"/>
                <w:sz w:val="24"/>
                <w:szCs w:val="24"/>
              </w:rPr>
              <w:t>No</w:t>
            </w:r>
            <w:r w:rsidR="00FB3485" w:rsidRPr="00605D94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1745763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B3485"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B3485" w:rsidRPr="00605D94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3CD20A98" w14:textId="3E31152E" w:rsidR="00E66CFA" w:rsidRPr="00605D94" w:rsidRDefault="002B02C5" w:rsidP="00FB3485">
            <w:pPr>
              <w:pStyle w:val="ListParagraph"/>
              <w:spacing w:before="0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605D94">
              <w:rPr>
                <w:rFonts w:ascii="Cambria" w:hAnsi="Cambria"/>
                <w:color w:val="000000" w:themeColor="text1"/>
                <w:sz w:val="24"/>
                <w:szCs w:val="24"/>
              </w:rPr>
              <w:t>handling mortalities outside of barns</w:t>
            </w:r>
          </w:p>
          <w:p w14:paraId="20D8E93F" w14:textId="092652B5" w:rsidR="00FB3485" w:rsidRPr="00605D94" w:rsidRDefault="002B02C5" w:rsidP="00BB55BC">
            <w:pPr>
              <w:pStyle w:val="ListParagraph"/>
              <w:numPr>
                <w:ilvl w:val="0"/>
                <w:numId w:val="50"/>
              </w:numPr>
              <w:spacing w:before="0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605D94">
              <w:rPr>
                <w:rFonts w:ascii="Cambria" w:hAnsi="Cambria"/>
                <w:color w:val="000000" w:themeColor="text1"/>
                <w:sz w:val="24"/>
                <w:szCs w:val="24"/>
              </w:rPr>
              <w:t>Employees handling mortalities outside of barns</w:t>
            </w:r>
            <w:r w:rsidR="00FB3485" w:rsidRPr="00605D94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               </w:t>
            </w:r>
            <w:r w:rsidR="00FB3485" w:rsidRPr="00605D94">
              <w:rPr>
                <w:rFonts w:ascii="Cambria" w:hAnsi="Cambria" w:cs="Segoe UI Symbol"/>
                <w:sz w:val="24"/>
                <w:szCs w:val="24"/>
              </w:rPr>
              <w:t xml:space="preserve">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2029062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B3485"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B3485" w:rsidRPr="00605D94">
              <w:rPr>
                <w:rFonts w:ascii="Cambria" w:hAnsi="Cambria"/>
                <w:sz w:val="24"/>
                <w:szCs w:val="24"/>
              </w:rPr>
              <w:t>Yes</w:t>
            </w:r>
            <w:r w:rsidR="00FB3485" w:rsidRPr="00605D94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929853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B3485"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B3485" w:rsidRPr="00605D94">
              <w:rPr>
                <w:rFonts w:ascii="Cambria" w:hAnsi="Cambria"/>
                <w:sz w:val="24"/>
                <w:szCs w:val="24"/>
              </w:rPr>
              <w:t>No</w:t>
            </w:r>
            <w:r w:rsidR="00FB3485" w:rsidRPr="00605D94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2029524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B3485"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B3485" w:rsidRPr="00605D94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36F56273" w14:textId="7ECE940A" w:rsidR="00770BAF" w:rsidRPr="00605D94" w:rsidRDefault="002B02C5" w:rsidP="00FB3485">
            <w:pPr>
              <w:pStyle w:val="ListParagraph"/>
              <w:spacing w:before="0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605D94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do not re-enter barns on same day</w:t>
            </w:r>
          </w:p>
          <w:p w14:paraId="0AE9E1D0" w14:textId="45B81EE8" w:rsidR="00FB3485" w:rsidRPr="00605D94" w:rsidRDefault="002B02C5" w:rsidP="00BB55BC">
            <w:pPr>
              <w:pStyle w:val="ListParagraph"/>
              <w:numPr>
                <w:ilvl w:val="0"/>
                <w:numId w:val="50"/>
              </w:numPr>
              <w:spacing w:before="0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605D94">
              <w:rPr>
                <w:rFonts w:ascii="Cambria" w:hAnsi="Cambria"/>
                <w:color w:val="000000" w:themeColor="text1"/>
                <w:sz w:val="24"/>
                <w:szCs w:val="24"/>
              </w:rPr>
              <w:t>Equipment cleaned and disinfected</w:t>
            </w:r>
            <w:r w:rsidR="00E66CFA" w:rsidRPr="00605D94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after </w:t>
            </w:r>
            <w:r w:rsidR="00FB3485" w:rsidRPr="00605D94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                              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-442844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B3485"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B3485" w:rsidRPr="00605D94">
              <w:rPr>
                <w:rFonts w:ascii="Cambria" w:hAnsi="Cambria"/>
                <w:sz w:val="24"/>
                <w:szCs w:val="24"/>
              </w:rPr>
              <w:t>Yes</w:t>
            </w:r>
            <w:r w:rsidR="00FB3485" w:rsidRPr="00605D94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981969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B3485"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B3485" w:rsidRPr="00605D94">
              <w:rPr>
                <w:rFonts w:ascii="Cambria" w:hAnsi="Cambria"/>
                <w:sz w:val="24"/>
                <w:szCs w:val="24"/>
              </w:rPr>
              <w:t>No</w:t>
            </w:r>
            <w:r w:rsidR="00FB3485" w:rsidRPr="00605D94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867184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B3485"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B3485" w:rsidRPr="00605D94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534608B8" w14:textId="046CCFC2" w:rsidR="002B02C5" w:rsidRPr="00770BAF" w:rsidRDefault="00E66CFA" w:rsidP="00770BAF">
            <w:pPr>
              <w:pStyle w:val="ListParagraph"/>
              <w:spacing w:before="0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605D94">
              <w:rPr>
                <w:rFonts w:ascii="Cambria" w:hAnsi="Cambria"/>
                <w:color w:val="000000" w:themeColor="text1"/>
                <w:sz w:val="24"/>
                <w:szCs w:val="24"/>
              </w:rPr>
              <w:t>handling mortalities</w:t>
            </w:r>
          </w:p>
        </w:tc>
      </w:tr>
      <w:tr w:rsidR="002B02C5" w14:paraId="01BA36F2" w14:textId="77777777" w:rsidTr="00770BAF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5ACCE6AC" w14:textId="531D5A69" w:rsidR="002B02C5" w:rsidRPr="003871A0" w:rsidRDefault="002B02C5" w:rsidP="00FB3485">
            <w:pPr>
              <w:pStyle w:val="ListParagraph"/>
              <w:numPr>
                <w:ilvl w:val="0"/>
                <w:numId w:val="1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 xml:space="preserve">How are animals removed from the premises if </w:t>
            </w:r>
            <w:r w:rsidR="007175DF" w:rsidRPr="003871A0">
              <w:rPr>
                <w:rFonts w:ascii="Cambria" w:hAnsi="Cambria"/>
                <w:sz w:val="24"/>
                <w:szCs w:val="24"/>
              </w:rPr>
              <w:t xml:space="preserve">disposal is </w:t>
            </w:r>
            <w:r w:rsidRPr="003871A0">
              <w:rPr>
                <w:rFonts w:ascii="Cambria" w:hAnsi="Cambria"/>
                <w:sz w:val="24"/>
                <w:szCs w:val="24"/>
              </w:rPr>
              <w:t>off-site?</w:t>
            </w:r>
          </w:p>
        </w:tc>
      </w:tr>
      <w:tr w:rsidR="002B02C5" w14:paraId="2225BC3A" w14:textId="77777777" w:rsidTr="00FB3485">
        <w:trPr>
          <w:trHeight w:val="648"/>
        </w:trPr>
        <w:tc>
          <w:tcPr>
            <w:tcW w:w="9350" w:type="dxa"/>
            <w:shd w:val="clear" w:color="auto" w:fill="FFFFFF" w:themeFill="background1"/>
            <w:vAlign w:val="center"/>
          </w:tcPr>
          <w:p w14:paraId="5D24F13C" w14:textId="45C3D26F" w:rsidR="002B02C5" w:rsidRPr="003871A0" w:rsidRDefault="00A61C17" w:rsidP="000244C1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919443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44C1" w:rsidRPr="003871A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244C1" w:rsidRPr="003871A0">
              <w:rPr>
                <w:rFonts w:ascii="Cambria" w:hAnsi="Cambria"/>
                <w:sz w:val="24"/>
                <w:szCs w:val="24"/>
              </w:rPr>
              <w:t xml:space="preserve"> </w:t>
            </w:r>
            <w:r w:rsidR="002B02C5" w:rsidRPr="003871A0">
              <w:rPr>
                <w:rFonts w:ascii="Cambria" w:hAnsi="Cambria"/>
                <w:sz w:val="24"/>
                <w:szCs w:val="24"/>
              </w:rPr>
              <w:t xml:space="preserve">Removed with </w:t>
            </w:r>
            <w:r w:rsidR="00DB3163" w:rsidRPr="003871A0">
              <w:rPr>
                <w:rFonts w:ascii="Cambria" w:hAnsi="Cambria"/>
                <w:sz w:val="24"/>
                <w:szCs w:val="24"/>
              </w:rPr>
              <w:t>vehicle</w:t>
            </w:r>
            <w:r w:rsidR="002B02C5" w:rsidRPr="003871A0">
              <w:rPr>
                <w:rFonts w:ascii="Cambria" w:hAnsi="Cambria"/>
                <w:sz w:val="24"/>
                <w:szCs w:val="24"/>
              </w:rPr>
              <w:t xml:space="preserve"> other than rendering truck </w:t>
            </w:r>
            <w:r w:rsidR="00DB3163" w:rsidRPr="003871A0">
              <w:rPr>
                <w:rFonts w:ascii="Cambria" w:hAnsi="Cambria"/>
                <w:sz w:val="24"/>
                <w:szCs w:val="24"/>
              </w:rPr>
              <w:t xml:space="preserve">that </w:t>
            </w:r>
            <w:r w:rsidR="002B02C5" w:rsidRPr="003871A0">
              <w:rPr>
                <w:rFonts w:ascii="Cambria" w:hAnsi="Cambria"/>
                <w:sz w:val="24"/>
                <w:szCs w:val="24"/>
              </w:rPr>
              <w:t xml:space="preserve">goes to </w:t>
            </w:r>
            <w:proofErr w:type="spellStart"/>
            <w:r w:rsidR="002B02C5" w:rsidRPr="003871A0">
              <w:rPr>
                <w:rFonts w:ascii="Cambria" w:hAnsi="Cambria"/>
                <w:sz w:val="24"/>
                <w:szCs w:val="24"/>
              </w:rPr>
              <w:t>off site</w:t>
            </w:r>
            <w:proofErr w:type="spellEnd"/>
            <w:r w:rsidR="002B02C5" w:rsidRPr="003871A0">
              <w:rPr>
                <w:rFonts w:ascii="Cambria" w:hAnsi="Cambria"/>
                <w:sz w:val="24"/>
                <w:szCs w:val="24"/>
              </w:rPr>
              <w:t xml:space="preserve">/central </w:t>
            </w:r>
            <w:r w:rsidR="00770BAF">
              <w:rPr>
                <w:rFonts w:ascii="Cambria" w:hAnsi="Cambria"/>
                <w:sz w:val="24"/>
                <w:szCs w:val="24"/>
              </w:rPr>
              <w:t xml:space="preserve">     </w:t>
            </w:r>
            <w:r w:rsidR="002B02C5" w:rsidRPr="003871A0">
              <w:rPr>
                <w:rFonts w:ascii="Cambria" w:hAnsi="Cambria"/>
                <w:sz w:val="24"/>
                <w:szCs w:val="24"/>
              </w:rPr>
              <w:t>location</w:t>
            </w:r>
          </w:p>
          <w:p w14:paraId="6D99036F" w14:textId="2C281256" w:rsidR="002B02C5" w:rsidRPr="003871A0" w:rsidRDefault="00A61C17" w:rsidP="002B02C5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429476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44C1" w:rsidRPr="001C66D7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244C1" w:rsidRPr="001C66D7">
              <w:rPr>
                <w:rFonts w:ascii="Cambria" w:hAnsi="Cambria"/>
                <w:sz w:val="24"/>
                <w:szCs w:val="24"/>
              </w:rPr>
              <w:t xml:space="preserve"> </w:t>
            </w:r>
            <w:r w:rsidR="002B02C5" w:rsidRPr="001C66D7">
              <w:rPr>
                <w:rFonts w:ascii="Cambria" w:hAnsi="Cambria"/>
                <w:sz w:val="24"/>
                <w:szCs w:val="24"/>
              </w:rPr>
              <w:t xml:space="preserve">Rendering transported </w:t>
            </w:r>
            <w:r w:rsidR="00FB3485" w:rsidRPr="001C66D7">
              <w:rPr>
                <w:rFonts w:ascii="Cambria" w:hAnsi="Cambria"/>
                <w:sz w:val="24"/>
                <w:szCs w:val="24"/>
              </w:rPr>
              <w:t>directly</w:t>
            </w:r>
            <w:r w:rsidR="002B02C5" w:rsidRPr="001C66D7">
              <w:rPr>
                <w:rFonts w:ascii="Cambria" w:hAnsi="Cambria"/>
                <w:sz w:val="24"/>
                <w:szCs w:val="24"/>
              </w:rPr>
              <w:t xml:space="preserve"> to rendering </w:t>
            </w:r>
            <w:r w:rsidR="008A1853" w:rsidRPr="001C66D7">
              <w:rPr>
                <w:rFonts w:ascii="Cambria" w:hAnsi="Cambria"/>
                <w:sz w:val="24"/>
                <w:szCs w:val="24"/>
              </w:rPr>
              <w:t>collection point</w:t>
            </w:r>
          </w:p>
        </w:tc>
      </w:tr>
      <w:tr w:rsidR="002B02C5" w14:paraId="11AECEA7" w14:textId="77777777" w:rsidTr="00770BAF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5E76E151" w14:textId="2822625C" w:rsidR="002B02C5" w:rsidRPr="003871A0" w:rsidRDefault="002B02C5" w:rsidP="002B02C5">
            <w:pPr>
              <w:pStyle w:val="ListParagraph"/>
              <w:numPr>
                <w:ilvl w:val="0"/>
                <w:numId w:val="1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 xml:space="preserve">If </w:t>
            </w:r>
            <w:r w:rsidR="00DB3163" w:rsidRPr="003871A0">
              <w:rPr>
                <w:rFonts w:ascii="Cambria" w:hAnsi="Cambria"/>
                <w:sz w:val="24"/>
                <w:szCs w:val="24"/>
              </w:rPr>
              <w:t>the mortalit</w:t>
            </w:r>
            <w:r w:rsidR="007175DF" w:rsidRPr="003871A0">
              <w:rPr>
                <w:rFonts w:ascii="Cambria" w:hAnsi="Cambria"/>
                <w:sz w:val="24"/>
                <w:szCs w:val="24"/>
              </w:rPr>
              <w:t>y</w:t>
            </w:r>
            <w:r w:rsidR="00DB3163" w:rsidRPr="003871A0">
              <w:rPr>
                <w:rFonts w:ascii="Cambria" w:hAnsi="Cambria"/>
                <w:sz w:val="24"/>
                <w:szCs w:val="24"/>
              </w:rPr>
              <w:t xml:space="preserve"> removal vehicle transports mortalities to an </w:t>
            </w:r>
            <w:proofErr w:type="spellStart"/>
            <w:r w:rsidR="00DB3163" w:rsidRPr="003871A0">
              <w:rPr>
                <w:rFonts w:ascii="Cambria" w:hAnsi="Cambria"/>
                <w:sz w:val="24"/>
                <w:szCs w:val="24"/>
              </w:rPr>
              <w:t>off site</w:t>
            </w:r>
            <w:proofErr w:type="spellEnd"/>
            <w:r w:rsidR="00DB3163" w:rsidRPr="003871A0">
              <w:rPr>
                <w:rFonts w:ascii="Cambria" w:hAnsi="Cambria"/>
                <w:sz w:val="24"/>
                <w:szCs w:val="24"/>
              </w:rPr>
              <w:t xml:space="preserve"> or central location</w:t>
            </w:r>
            <w:r w:rsidRPr="003871A0">
              <w:rPr>
                <w:rFonts w:ascii="Cambria" w:hAnsi="Cambria"/>
                <w:sz w:val="24"/>
                <w:szCs w:val="24"/>
              </w:rPr>
              <w:t xml:space="preserve">, </w:t>
            </w:r>
            <w:r w:rsidR="00DB3163" w:rsidRPr="003871A0">
              <w:rPr>
                <w:rFonts w:ascii="Cambria" w:hAnsi="Cambria"/>
                <w:sz w:val="24"/>
                <w:szCs w:val="24"/>
              </w:rPr>
              <w:t>how is the vehicle managed?</w:t>
            </w:r>
            <w:r w:rsidRPr="003871A0">
              <w:rPr>
                <w:rFonts w:ascii="Cambria" w:hAnsi="Cambria"/>
                <w:sz w:val="24"/>
                <w:szCs w:val="24"/>
              </w:rPr>
              <w:t xml:space="preserve"> </w:t>
            </w:r>
          </w:p>
        </w:tc>
      </w:tr>
      <w:tr w:rsidR="002B02C5" w14:paraId="667CFE90" w14:textId="77777777" w:rsidTr="001572AE">
        <w:trPr>
          <w:trHeight w:val="1124"/>
        </w:trPr>
        <w:tc>
          <w:tcPr>
            <w:tcW w:w="9350" w:type="dxa"/>
            <w:vAlign w:val="center"/>
          </w:tcPr>
          <w:p w14:paraId="292091EC" w14:textId="1EE3A5AE" w:rsidR="002B02C5" w:rsidRPr="003871A0" w:rsidRDefault="00A61C17" w:rsidP="000244C1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812411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44C1" w:rsidRPr="003871A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244C1" w:rsidRPr="003871A0">
              <w:rPr>
                <w:rFonts w:ascii="Cambria" w:hAnsi="Cambria"/>
                <w:sz w:val="24"/>
                <w:szCs w:val="24"/>
              </w:rPr>
              <w:t xml:space="preserve"> </w:t>
            </w:r>
            <w:r w:rsidR="002B02C5" w:rsidRPr="003871A0">
              <w:rPr>
                <w:rFonts w:ascii="Cambria" w:hAnsi="Cambria"/>
                <w:sz w:val="24"/>
                <w:szCs w:val="24"/>
              </w:rPr>
              <w:t>Vehicle dedicated to premise</w:t>
            </w:r>
          </w:p>
          <w:p w14:paraId="2A55FDCB" w14:textId="266F79CD" w:rsidR="002B02C5" w:rsidRPr="003871A0" w:rsidRDefault="00A61C17" w:rsidP="000244C1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018122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44C1" w:rsidRPr="003871A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244C1" w:rsidRPr="003871A0">
              <w:rPr>
                <w:rFonts w:ascii="Cambria" w:hAnsi="Cambria"/>
                <w:sz w:val="24"/>
                <w:szCs w:val="24"/>
              </w:rPr>
              <w:t xml:space="preserve"> </w:t>
            </w:r>
            <w:r w:rsidR="002B02C5" w:rsidRPr="003871A0">
              <w:rPr>
                <w:rFonts w:ascii="Cambria" w:hAnsi="Cambria"/>
                <w:sz w:val="24"/>
                <w:szCs w:val="24"/>
              </w:rPr>
              <w:t>Vehicle dedicated to mortality removal only</w:t>
            </w:r>
          </w:p>
          <w:p w14:paraId="286EE903" w14:textId="528A636B" w:rsidR="002B02C5" w:rsidRPr="003871A0" w:rsidRDefault="00A61C17" w:rsidP="000244C1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994074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44C1" w:rsidRPr="003871A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244C1" w:rsidRPr="003871A0">
              <w:rPr>
                <w:rFonts w:ascii="Cambria" w:hAnsi="Cambria"/>
                <w:sz w:val="24"/>
                <w:szCs w:val="24"/>
              </w:rPr>
              <w:t xml:space="preserve"> </w:t>
            </w:r>
            <w:r w:rsidR="002B02C5" w:rsidRPr="003871A0">
              <w:rPr>
                <w:rFonts w:ascii="Cambria" w:hAnsi="Cambria"/>
                <w:sz w:val="24"/>
                <w:szCs w:val="24"/>
              </w:rPr>
              <w:t xml:space="preserve">Vehicle </w:t>
            </w:r>
            <w:r w:rsidR="000244C1" w:rsidRPr="003871A0">
              <w:rPr>
                <w:rFonts w:ascii="Cambria" w:hAnsi="Cambria"/>
                <w:sz w:val="24"/>
                <w:szCs w:val="24"/>
              </w:rPr>
              <w:t xml:space="preserve">that </w:t>
            </w:r>
            <w:r w:rsidR="002B02C5" w:rsidRPr="003871A0">
              <w:rPr>
                <w:rFonts w:ascii="Cambria" w:hAnsi="Cambria"/>
                <w:sz w:val="24"/>
                <w:szCs w:val="24"/>
              </w:rPr>
              <w:t>runs</w:t>
            </w:r>
            <w:r w:rsidR="000244C1" w:rsidRPr="003871A0">
              <w:rPr>
                <w:rFonts w:ascii="Cambria" w:hAnsi="Cambria"/>
                <w:sz w:val="24"/>
                <w:szCs w:val="24"/>
              </w:rPr>
              <w:t xml:space="preserve"> a</w:t>
            </w:r>
            <w:r w:rsidR="002B02C5" w:rsidRPr="003871A0">
              <w:rPr>
                <w:rFonts w:ascii="Cambria" w:hAnsi="Cambria"/>
                <w:sz w:val="24"/>
                <w:szCs w:val="24"/>
              </w:rPr>
              <w:t xml:space="preserve"> route</w:t>
            </w:r>
            <w:r w:rsidR="000244C1" w:rsidRPr="003871A0">
              <w:rPr>
                <w:rFonts w:ascii="Cambria" w:hAnsi="Cambria"/>
                <w:sz w:val="24"/>
                <w:szCs w:val="24"/>
              </w:rPr>
              <w:t xml:space="preserve"> between farms</w:t>
            </w:r>
          </w:p>
          <w:p w14:paraId="41E76E3D" w14:textId="03AD6A22" w:rsidR="002B02C5" w:rsidRPr="003871A0" w:rsidRDefault="00A61C17" w:rsidP="000244C1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135025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44C1" w:rsidRPr="003871A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244C1" w:rsidRPr="003871A0">
              <w:rPr>
                <w:rFonts w:ascii="Cambria" w:hAnsi="Cambria"/>
                <w:sz w:val="24"/>
                <w:szCs w:val="24"/>
              </w:rPr>
              <w:t xml:space="preserve"> </w:t>
            </w:r>
            <w:r w:rsidR="002B02C5" w:rsidRPr="003871A0">
              <w:rPr>
                <w:rFonts w:ascii="Cambria" w:hAnsi="Cambria"/>
                <w:sz w:val="24"/>
                <w:szCs w:val="24"/>
              </w:rPr>
              <w:t>Other</w:t>
            </w:r>
            <w:r w:rsidR="00DB3163" w:rsidRPr="003871A0">
              <w:rPr>
                <w:rFonts w:ascii="Cambria" w:hAnsi="Cambria"/>
                <w:sz w:val="24"/>
                <w:szCs w:val="24"/>
              </w:rPr>
              <w:t xml:space="preserve"> (describe in observations)</w:t>
            </w:r>
          </w:p>
        </w:tc>
      </w:tr>
      <w:tr w:rsidR="002B02C5" w14:paraId="6CCCB822" w14:textId="77777777" w:rsidTr="00770BAF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0765F09F" w14:textId="3F1F08BD" w:rsidR="002B02C5" w:rsidRPr="003871A0" w:rsidRDefault="007175DF" w:rsidP="00770BAF">
            <w:pPr>
              <w:pStyle w:val="ListParagraph"/>
              <w:numPr>
                <w:ilvl w:val="0"/>
                <w:numId w:val="1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>How are animals disposed of if off-site?</w:t>
            </w:r>
          </w:p>
        </w:tc>
      </w:tr>
      <w:tr w:rsidR="002B02C5" w14:paraId="3B1D8DCF" w14:textId="77777777" w:rsidTr="001572AE">
        <w:trPr>
          <w:trHeight w:val="1124"/>
        </w:trPr>
        <w:tc>
          <w:tcPr>
            <w:tcW w:w="9350" w:type="dxa"/>
            <w:vAlign w:val="center"/>
          </w:tcPr>
          <w:p w14:paraId="71598209" w14:textId="1BEEB110" w:rsidR="002B02C5" w:rsidRPr="003871A0" w:rsidRDefault="00A61C17" w:rsidP="000244C1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143549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44C1" w:rsidRPr="003871A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244C1" w:rsidRPr="003871A0">
              <w:rPr>
                <w:rFonts w:ascii="Cambria" w:hAnsi="Cambria"/>
                <w:sz w:val="24"/>
                <w:szCs w:val="24"/>
              </w:rPr>
              <w:t xml:space="preserve"> </w:t>
            </w:r>
            <w:r w:rsidR="002B02C5" w:rsidRPr="003871A0">
              <w:rPr>
                <w:rFonts w:ascii="Cambria" w:hAnsi="Cambria"/>
                <w:sz w:val="24"/>
                <w:szCs w:val="24"/>
              </w:rPr>
              <w:t>Dedicated to premise offsite</w:t>
            </w:r>
          </w:p>
          <w:p w14:paraId="11DE780D" w14:textId="72FA2356" w:rsidR="002B02C5" w:rsidRPr="003871A0" w:rsidRDefault="00A61C17" w:rsidP="000244C1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578550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44C1" w:rsidRPr="003871A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244C1" w:rsidRPr="003871A0">
              <w:rPr>
                <w:rFonts w:ascii="Cambria" w:hAnsi="Cambria"/>
                <w:sz w:val="24"/>
                <w:szCs w:val="24"/>
              </w:rPr>
              <w:t xml:space="preserve"> </w:t>
            </w:r>
            <w:r w:rsidR="002B02C5" w:rsidRPr="003871A0">
              <w:rPr>
                <w:rFonts w:ascii="Cambria" w:hAnsi="Cambria"/>
                <w:sz w:val="24"/>
                <w:szCs w:val="24"/>
              </w:rPr>
              <w:t>Central compost shared</w:t>
            </w:r>
          </w:p>
          <w:p w14:paraId="1EB04A0A" w14:textId="036331C2" w:rsidR="002B02C5" w:rsidRPr="003871A0" w:rsidRDefault="00A61C17" w:rsidP="000244C1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39171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44C1" w:rsidRPr="003871A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244C1" w:rsidRPr="003871A0">
              <w:rPr>
                <w:rFonts w:ascii="Cambria" w:hAnsi="Cambria"/>
                <w:sz w:val="24"/>
                <w:szCs w:val="24"/>
              </w:rPr>
              <w:t xml:space="preserve"> </w:t>
            </w:r>
            <w:r w:rsidR="002B02C5" w:rsidRPr="003871A0">
              <w:rPr>
                <w:rFonts w:ascii="Cambria" w:hAnsi="Cambria"/>
                <w:sz w:val="24"/>
                <w:szCs w:val="24"/>
              </w:rPr>
              <w:t xml:space="preserve">Central rendering </w:t>
            </w:r>
          </w:p>
          <w:p w14:paraId="6C1527C3" w14:textId="32195F9A" w:rsidR="002B02C5" w:rsidRPr="003871A0" w:rsidRDefault="00A61C17" w:rsidP="000244C1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519060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44C1" w:rsidRPr="003871A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244C1" w:rsidRPr="003871A0">
              <w:rPr>
                <w:rFonts w:ascii="Cambria" w:hAnsi="Cambria"/>
                <w:sz w:val="24"/>
                <w:szCs w:val="24"/>
              </w:rPr>
              <w:t xml:space="preserve"> </w:t>
            </w:r>
            <w:r w:rsidR="002B02C5" w:rsidRPr="003871A0">
              <w:rPr>
                <w:rFonts w:ascii="Cambria" w:hAnsi="Cambria"/>
                <w:sz w:val="24"/>
                <w:szCs w:val="24"/>
              </w:rPr>
              <w:t>Central incineration</w:t>
            </w:r>
          </w:p>
          <w:p w14:paraId="60230902" w14:textId="2E185D93" w:rsidR="002B02C5" w:rsidRPr="003871A0" w:rsidRDefault="00A61C17" w:rsidP="000244C1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619346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44C1" w:rsidRPr="003871A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244C1" w:rsidRPr="003871A0">
              <w:rPr>
                <w:rFonts w:ascii="Cambria" w:hAnsi="Cambria"/>
                <w:sz w:val="24"/>
                <w:szCs w:val="24"/>
              </w:rPr>
              <w:t xml:space="preserve"> </w:t>
            </w:r>
            <w:r w:rsidR="002B02C5" w:rsidRPr="003871A0">
              <w:rPr>
                <w:rFonts w:ascii="Cambria" w:hAnsi="Cambria"/>
                <w:sz w:val="24"/>
                <w:szCs w:val="24"/>
              </w:rPr>
              <w:t>Central burial</w:t>
            </w:r>
          </w:p>
        </w:tc>
      </w:tr>
      <w:tr w:rsidR="002B02C5" w14:paraId="3D10B066" w14:textId="77777777" w:rsidTr="00770BAF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1D22046E" w14:textId="1C0B3291" w:rsidR="002B02C5" w:rsidRPr="00FE1722" w:rsidRDefault="002B02C5" w:rsidP="000244C1">
            <w:pPr>
              <w:pStyle w:val="ListParagraph"/>
              <w:numPr>
                <w:ilvl w:val="0"/>
                <w:numId w:val="1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C66D7">
              <w:rPr>
                <w:rFonts w:ascii="Cambria" w:hAnsi="Cambria"/>
                <w:sz w:val="24"/>
                <w:szCs w:val="24"/>
              </w:rPr>
              <w:t xml:space="preserve">Is </w:t>
            </w:r>
            <w:r w:rsidR="008A1853" w:rsidRPr="001C66D7">
              <w:rPr>
                <w:rFonts w:ascii="Cambria" w:hAnsi="Cambria"/>
                <w:sz w:val="24"/>
                <w:szCs w:val="24"/>
              </w:rPr>
              <w:t xml:space="preserve">the </w:t>
            </w:r>
            <w:r w:rsidRPr="001C66D7">
              <w:rPr>
                <w:rFonts w:ascii="Cambria" w:hAnsi="Cambria"/>
                <w:sz w:val="24"/>
                <w:szCs w:val="24"/>
              </w:rPr>
              <w:t>transport</w:t>
            </w:r>
            <w:r w:rsidR="008A1853" w:rsidRPr="001C66D7">
              <w:rPr>
                <w:rFonts w:ascii="Cambria" w:hAnsi="Cambria"/>
                <w:sz w:val="24"/>
                <w:szCs w:val="24"/>
              </w:rPr>
              <w:t>ation</w:t>
            </w:r>
            <w:r w:rsidRPr="001C66D7">
              <w:rPr>
                <w:rFonts w:ascii="Cambria" w:hAnsi="Cambria"/>
                <w:sz w:val="24"/>
                <w:szCs w:val="24"/>
              </w:rPr>
              <w:t xml:space="preserve"> of </w:t>
            </w:r>
            <w:r w:rsidR="00EE54CB" w:rsidRPr="001C66D7">
              <w:rPr>
                <w:rFonts w:ascii="Cambria" w:hAnsi="Cambria"/>
                <w:sz w:val="24"/>
                <w:szCs w:val="24"/>
              </w:rPr>
              <w:t>mortalities</w:t>
            </w:r>
            <w:r w:rsidRPr="001C66D7">
              <w:rPr>
                <w:rFonts w:ascii="Cambria" w:hAnsi="Cambria"/>
                <w:sz w:val="24"/>
                <w:szCs w:val="24"/>
              </w:rPr>
              <w:t xml:space="preserve"> to </w:t>
            </w:r>
            <w:r w:rsidR="008A1853" w:rsidRPr="001C66D7">
              <w:rPr>
                <w:rFonts w:ascii="Cambria" w:hAnsi="Cambria"/>
                <w:sz w:val="24"/>
                <w:szCs w:val="24"/>
              </w:rPr>
              <w:t>the</w:t>
            </w:r>
            <w:r w:rsidRPr="001C66D7">
              <w:rPr>
                <w:rFonts w:ascii="Cambria" w:hAnsi="Cambria"/>
                <w:sz w:val="24"/>
                <w:szCs w:val="24"/>
              </w:rPr>
              <w:t xml:space="preserve"> rendering pick-up site routed to avoid cross contaminat</w:t>
            </w:r>
            <w:r w:rsidR="008A1853" w:rsidRPr="001C66D7">
              <w:rPr>
                <w:rFonts w:ascii="Cambria" w:hAnsi="Cambria"/>
                <w:sz w:val="24"/>
                <w:szCs w:val="24"/>
              </w:rPr>
              <w:t>ion</w:t>
            </w:r>
            <w:r w:rsidRPr="001C66D7">
              <w:rPr>
                <w:rFonts w:ascii="Cambria" w:hAnsi="Cambria"/>
                <w:sz w:val="24"/>
                <w:szCs w:val="24"/>
              </w:rPr>
              <w:t xml:space="preserve"> of other pathways (people and other vehicle traffic)?</w:t>
            </w:r>
          </w:p>
        </w:tc>
      </w:tr>
      <w:tr w:rsidR="002B02C5" w14:paraId="37121FDE" w14:textId="77777777" w:rsidTr="007E0B20">
        <w:trPr>
          <w:trHeight w:val="720"/>
        </w:trPr>
        <w:tc>
          <w:tcPr>
            <w:tcW w:w="9350" w:type="dxa"/>
          </w:tcPr>
          <w:p w14:paraId="444C1AFC" w14:textId="77777777" w:rsidR="002B02C5" w:rsidRPr="00FE1722" w:rsidRDefault="00A61C17" w:rsidP="002B02C5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819498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B02C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2B02C5" w:rsidRPr="00FE1722">
              <w:rPr>
                <w:rFonts w:ascii="Cambria" w:hAnsi="Cambria"/>
                <w:sz w:val="24"/>
                <w:szCs w:val="24"/>
              </w:rPr>
              <w:t xml:space="preserve"> Yes</w:t>
            </w:r>
          </w:p>
          <w:p w14:paraId="36B41EE6" w14:textId="77777777" w:rsidR="002B02C5" w:rsidRDefault="002B02C5" w:rsidP="002B02C5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FE1722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512823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1722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FE1722">
              <w:rPr>
                <w:rFonts w:ascii="Cambria" w:hAnsi="Cambria"/>
                <w:sz w:val="24"/>
                <w:szCs w:val="24"/>
              </w:rPr>
              <w:t xml:space="preserve"> No</w:t>
            </w:r>
          </w:p>
        </w:tc>
      </w:tr>
    </w:tbl>
    <w:p w14:paraId="4D5D57F9" w14:textId="52024586" w:rsidR="00AD3273" w:rsidRDefault="00AD3273" w:rsidP="00306139">
      <w:pPr>
        <w:rPr>
          <w:rFonts w:ascii="Cambria" w:hAnsi="Cambria"/>
          <w:sz w:val="24"/>
          <w:szCs w:val="24"/>
        </w:rPr>
      </w:pPr>
      <w:r w:rsidRPr="00AD3273">
        <w:rPr>
          <w:b/>
          <w:sz w:val="32"/>
        </w:rPr>
        <w:t>Notes:</w:t>
      </w:r>
    </w:p>
    <w:p w14:paraId="2FC45BD3" w14:textId="77777777" w:rsidR="00AD3273" w:rsidRDefault="00AD3273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10374" w14:paraId="7D73D8E7" w14:textId="77777777" w:rsidTr="00E834D9">
        <w:tc>
          <w:tcPr>
            <w:tcW w:w="9350" w:type="dxa"/>
            <w:vAlign w:val="center"/>
          </w:tcPr>
          <w:p w14:paraId="1104BA82" w14:textId="7D992D13" w:rsidR="00610374" w:rsidRPr="00B916D1" w:rsidRDefault="000244C1" w:rsidP="00AE6ECA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lastRenderedPageBreak/>
              <w:t>MORTALITY</w:t>
            </w:r>
            <w:r w:rsidR="00610374" w:rsidRPr="00B916D1">
              <w:rPr>
                <w:rFonts w:ascii="Cambria" w:hAnsi="Cambria"/>
                <w:b/>
                <w:sz w:val="24"/>
                <w:szCs w:val="24"/>
              </w:rPr>
              <w:t xml:space="preserve"> RENDERING</w:t>
            </w:r>
            <w:r w:rsidR="009F5D54">
              <w:rPr>
                <w:rFonts w:ascii="Cambria" w:hAnsi="Cambria"/>
                <w:b/>
                <w:sz w:val="24"/>
                <w:szCs w:val="24"/>
              </w:rPr>
              <w:t>/</w:t>
            </w:r>
            <w:r w:rsidR="00AE6ECA">
              <w:rPr>
                <w:rFonts w:ascii="Cambria" w:hAnsi="Cambria"/>
                <w:b/>
                <w:sz w:val="24"/>
                <w:szCs w:val="24"/>
              </w:rPr>
              <w:t>REMOVAL</w:t>
            </w:r>
            <w:r w:rsidR="0099435E">
              <w:rPr>
                <w:rFonts w:ascii="Cambria" w:hAnsi="Cambria"/>
                <w:b/>
                <w:sz w:val="24"/>
                <w:szCs w:val="24"/>
              </w:rPr>
              <w:t xml:space="preserve"> TRUCK</w:t>
            </w:r>
          </w:p>
        </w:tc>
      </w:tr>
      <w:tr w:rsidR="00610374" w14:paraId="381F58F6" w14:textId="77777777" w:rsidTr="00770BAF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6055014A" w14:textId="75835D6C" w:rsidR="00610374" w:rsidRPr="003871A0" w:rsidRDefault="00610374" w:rsidP="000244C1">
            <w:pPr>
              <w:pStyle w:val="ListParagraph"/>
              <w:numPr>
                <w:ilvl w:val="0"/>
                <w:numId w:val="1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>How is the rendering</w:t>
            </w:r>
            <w:r w:rsidR="0079718C" w:rsidRPr="003871A0">
              <w:rPr>
                <w:rFonts w:ascii="Cambria" w:hAnsi="Cambria"/>
                <w:sz w:val="24"/>
                <w:szCs w:val="24"/>
              </w:rPr>
              <w:t>/</w:t>
            </w:r>
            <w:r w:rsidR="000244C1" w:rsidRPr="003871A0">
              <w:rPr>
                <w:rFonts w:ascii="Cambria" w:hAnsi="Cambria"/>
                <w:sz w:val="24"/>
                <w:szCs w:val="24"/>
              </w:rPr>
              <w:t>mortality</w:t>
            </w:r>
            <w:r w:rsidR="0079718C" w:rsidRPr="003871A0">
              <w:rPr>
                <w:rFonts w:ascii="Cambria" w:hAnsi="Cambria"/>
                <w:sz w:val="24"/>
                <w:szCs w:val="24"/>
              </w:rPr>
              <w:t xml:space="preserve"> removal</w:t>
            </w:r>
            <w:r w:rsidRPr="003871A0">
              <w:rPr>
                <w:rFonts w:ascii="Cambria" w:hAnsi="Cambria"/>
                <w:sz w:val="24"/>
                <w:szCs w:val="24"/>
              </w:rPr>
              <w:t xml:space="preserve"> truck managed?</w:t>
            </w:r>
          </w:p>
        </w:tc>
      </w:tr>
      <w:tr w:rsidR="00610374" w14:paraId="0813F93E" w14:textId="77777777" w:rsidTr="00B771D1">
        <w:tc>
          <w:tcPr>
            <w:tcW w:w="9350" w:type="dxa"/>
            <w:vAlign w:val="center"/>
          </w:tcPr>
          <w:p w14:paraId="25A4B07B" w14:textId="77777777" w:rsidR="00134C4F" w:rsidRPr="00134C4F" w:rsidRDefault="00A61C17" w:rsidP="00B771D1">
            <w:pPr>
              <w:spacing w:before="0"/>
              <w:ind w:left="720"/>
              <w:rPr>
                <w:rFonts w:ascii="Cambria" w:hAnsi="Cambria"/>
                <w:i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097945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34C4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134C4F" w:rsidRPr="00134C4F">
              <w:rPr>
                <w:rFonts w:ascii="Cambria" w:hAnsi="Cambria"/>
                <w:sz w:val="24"/>
                <w:szCs w:val="24"/>
              </w:rPr>
              <w:t xml:space="preserve"> Dedicated to this premises only</w:t>
            </w:r>
          </w:p>
          <w:p w14:paraId="3A1333BA" w14:textId="77777777" w:rsidR="00134C4F" w:rsidRPr="00134C4F" w:rsidRDefault="00134C4F" w:rsidP="00B771D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134C4F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405024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34C4F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134C4F">
              <w:rPr>
                <w:rFonts w:ascii="Cambria" w:hAnsi="Cambria"/>
                <w:sz w:val="24"/>
                <w:szCs w:val="24"/>
              </w:rPr>
              <w:t xml:space="preserve"> Managed by the producer of production system</w:t>
            </w:r>
          </w:p>
          <w:p w14:paraId="0DB446A2" w14:textId="77777777" w:rsidR="00134C4F" w:rsidRPr="00134C4F" w:rsidRDefault="00A61C17" w:rsidP="00B771D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905831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34C4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134C4F" w:rsidRPr="00134C4F">
              <w:rPr>
                <w:rFonts w:ascii="Cambria" w:hAnsi="Cambria"/>
                <w:sz w:val="24"/>
                <w:szCs w:val="24"/>
              </w:rPr>
              <w:t xml:space="preserve"> Contracted to a 3</w:t>
            </w:r>
            <w:r w:rsidR="00134C4F" w:rsidRPr="00134C4F">
              <w:rPr>
                <w:rFonts w:ascii="Cambria" w:hAnsi="Cambria"/>
                <w:sz w:val="24"/>
                <w:szCs w:val="24"/>
                <w:vertAlign w:val="superscript"/>
              </w:rPr>
              <w:t>rd</w:t>
            </w:r>
            <w:r w:rsidR="00134C4F" w:rsidRPr="00134C4F">
              <w:rPr>
                <w:rFonts w:ascii="Cambria" w:hAnsi="Cambria"/>
                <w:sz w:val="24"/>
                <w:szCs w:val="24"/>
              </w:rPr>
              <w:t xml:space="preserve"> party that hauls exclusively for th</w:t>
            </w:r>
            <w:r w:rsidR="00134C4F">
              <w:rPr>
                <w:rFonts w:ascii="Cambria" w:hAnsi="Cambria"/>
                <w:sz w:val="24"/>
                <w:szCs w:val="24"/>
              </w:rPr>
              <w:t>e producer or production system</w:t>
            </w:r>
          </w:p>
          <w:p w14:paraId="58066315" w14:textId="77777777" w:rsidR="00610374" w:rsidRDefault="00A61C17" w:rsidP="00B771D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902870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34C4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134C4F" w:rsidRPr="00134C4F">
              <w:rPr>
                <w:rFonts w:ascii="Cambria" w:hAnsi="Cambria"/>
                <w:sz w:val="24"/>
                <w:szCs w:val="24"/>
              </w:rPr>
              <w:t xml:space="preserve"> Contracted to a 3</w:t>
            </w:r>
            <w:r w:rsidR="00134C4F" w:rsidRPr="00134C4F">
              <w:rPr>
                <w:rFonts w:ascii="Cambria" w:hAnsi="Cambria"/>
                <w:sz w:val="24"/>
                <w:szCs w:val="24"/>
                <w:vertAlign w:val="superscript"/>
              </w:rPr>
              <w:t>rd</w:t>
            </w:r>
            <w:r w:rsidR="00134C4F" w:rsidRPr="00134C4F">
              <w:rPr>
                <w:rFonts w:ascii="Cambria" w:hAnsi="Cambria"/>
                <w:sz w:val="24"/>
                <w:szCs w:val="24"/>
              </w:rPr>
              <w:t xml:space="preserve"> party that hauls for other producers or production systems</w:t>
            </w:r>
          </w:p>
        </w:tc>
      </w:tr>
      <w:tr w:rsidR="00610374" w14:paraId="162CF70D" w14:textId="77777777" w:rsidTr="00770BAF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014D867C" w14:textId="7869F106" w:rsidR="00610374" w:rsidRPr="00610374" w:rsidRDefault="00610374" w:rsidP="000244C1">
            <w:pPr>
              <w:pStyle w:val="ListParagraph"/>
              <w:numPr>
                <w:ilvl w:val="0"/>
                <w:numId w:val="1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610374">
              <w:rPr>
                <w:rFonts w:ascii="Cambria" w:hAnsi="Cambria"/>
                <w:sz w:val="24"/>
                <w:szCs w:val="24"/>
              </w:rPr>
              <w:t xml:space="preserve">If contracted, what is the name(s) of the contracting </w:t>
            </w:r>
            <w:proofErr w:type="gramStart"/>
            <w:r w:rsidR="00501B86" w:rsidRPr="00610374">
              <w:rPr>
                <w:rFonts w:ascii="Cambria" w:hAnsi="Cambria"/>
                <w:sz w:val="24"/>
                <w:szCs w:val="24"/>
              </w:rPr>
              <w:t>company(</w:t>
            </w:r>
            <w:proofErr w:type="spellStart"/>
            <w:proofErr w:type="gramEnd"/>
            <w:r w:rsidRPr="00610374">
              <w:rPr>
                <w:rFonts w:ascii="Cambria" w:hAnsi="Cambria"/>
                <w:sz w:val="24"/>
                <w:szCs w:val="24"/>
              </w:rPr>
              <w:t>ies</w:t>
            </w:r>
            <w:proofErr w:type="spellEnd"/>
            <w:r w:rsidRPr="00610374">
              <w:rPr>
                <w:rFonts w:ascii="Cambria" w:hAnsi="Cambria"/>
                <w:sz w:val="24"/>
                <w:szCs w:val="24"/>
              </w:rPr>
              <w:t>)?</w:t>
            </w:r>
          </w:p>
        </w:tc>
      </w:tr>
      <w:tr w:rsidR="00610374" w14:paraId="0109FAD3" w14:textId="77777777" w:rsidTr="00B771D1">
        <w:trPr>
          <w:trHeight w:val="737"/>
        </w:trPr>
        <w:tc>
          <w:tcPr>
            <w:tcW w:w="9350" w:type="dxa"/>
            <w:vAlign w:val="center"/>
          </w:tcPr>
          <w:p w14:paraId="560E6372" w14:textId="77777777" w:rsidR="00610374" w:rsidRDefault="00610374" w:rsidP="00B771D1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610374" w14:paraId="43966DF6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6E829BF" w14:textId="39BA234B" w:rsidR="00610374" w:rsidRPr="00EF488A" w:rsidRDefault="00EF488A" w:rsidP="000244C1">
            <w:pPr>
              <w:pStyle w:val="ListParagraph"/>
              <w:numPr>
                <w:ilvl w:val="0"/>
                <w:numId w:val="1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EF488A">
              <w:rPr>
                <w:rFonts w:ascii="Cambria" w:hAnsi="Cambria"/>
                <w:sz w:val="24"/>
                <w:szCs w:val="24"/>
              </w:rPr>
              <w:t>Were there any changes to how the rendering</w:t>
            </w:r>
            <w:r w:rsidR="0079718C">
              <w:rPr>
                <w:rFonts w:ascii="Cambria" w:hAnsi="Cambria"/>
                <w:sz w:val="24"/>
                <w:szCs w:val="24"/>
              </w:rPr>
              <w:t>/</w:t>
            </w:r>
            <w:r w:rsidR="000244C1" w:rsidRPr="003871A0">
              <w:rPr>
                <w:rFonts w:ascii="Cambria" w:hAnsi="Cambria"/>
                <w:sz w:val="24"/>
                <w:szCs w:val="24"/>
              </w:rPr>
              <w:t>mortality</w:t>
            </w:r>
            <w:r w:rsidR="0079718C" w:rsidRPr="003871A0">
              <w:rPr>
                <w:rFonts w:ascii="Cambria" w:hAnsi="Cambria"/>
                <w:sz w:val="24"/>
                <w:szCs w:val="24"/>
              </w:rPr>
              <w:t xml:space="preserve"> removal</w:t>
            </w:r>
            <w:r w:rsidRPr="003871A0">
              <w:rPr>
                <w:rFonts w:ascii="Cambria" w:hAnsi="Cambria"/>
                <w:sz w:val="24"/>
                <w:szCs w:val="24"/>
              </w:rPr>
              <w:t xml:space="preserve"> vehicles</w:t>
            </w:r>
            <w:r w:rsidRPr="00EF488A">
              <w:rPr>
                <w:rFonts w:ascii="Cambria" w:hAnsi="Cambria"/>
                <w:sz w:val="24"/>
                <w:szCs w:val="24"/>
              </w:rPr>
              <w:t xml:space="preserve"> were managed in the 3 months prior to the outbreak?</w:t>
            </w:r>
          </w:p>
        </w:tc>
      </w:tr>
      <w:tr w:rsidR="00610374" w14:paraId="116B8CB6" w14:textId="77777777" w:rsidTr="00B771D1">
        <w:tc>
          <w:tcPr>
            <w:tcW w:w="9350" w:type="dxa"/>
            <w:vAlign w:val="center"/>
          </w:tcPr>
          <w:p w14:paraId="7D055932" w14:textId="77777777" w:rsidR="00EF488A" w:rsidRPr="00EF488A" w:rsidRDefault="00A61C17" w:rsidP="00B771D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677398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F488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EF488A" w:rsidRPr="00EF488A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EF488A" w:rsidRPr="00EF488A">
              <w:rPr>
                <w:rFonts w:ascii="Cambria" w:hAnsi="Cambria"/>
                <w:i/>
                <w:sz w:val="24"/>
                <w:szCs w:val="24"/>
              </w:rPr>
              <w:t>(</w:t>
            </w:r>
            <w:r w:rsidR="00B916D1">
              <w:rPr>
                <w:rFonts w:ascii="Cambria" w:hAnsi="Cambria"/>
                <w:i/>
                <w:sz w:val="24"/>
                <w:szCs w:val="24"/>
              </w:rPr>
              <w:t>describe in observations</w:t>
            </w:r>
            <w:r w:rsidR="00EF488A" w:rsidRPr="00EF488A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513BC368" w14:textId="77777777" w:rsidR="00EF488A" w:rsidRPr="00EF488A" w:rsidRDefault="00EF488A" w:rsidP="00B771D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EF488A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535345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488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488A">
              <w:rPr>
                <w:rFonts w:ascii="Cambria" w:hAnsi="Cambria"/>
                <w:sz w:val="24"/>
                <w:szCs w:val="24"/>
              </w:rPr>
              <w:t>No</w:t>
            </w:r>
          </w:p>
          <w:p w14:paraId="7CC44A83" w14:textId="77777777" w:rsidR="00610374" w:rsidRDefault="00EF488A" w:rsidP="00B771D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EF488A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154139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488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488A">
              <w:rPr>
                <w:rFonts w:ascii="Cambria" w:hAnsi="Cambria"/>
                <w:sz w:val="24"/>
                <w:szCs w:val="24"/>
              </w:rPr>
              <w:t>Unk</w:t>
            </w:r>
            <w:r>
              <w:rPr>
                <w:rFonts w:ascii="Cambria" w:hAnsi="Cambria"/>
                <w:sz w:val="24"/>
                <w:szCs w:val="24"/>
              </w:rPr>
              <w:t>n</w:t>
            </w:r>
            <w:r w:rsidRPr="00EF488A">
              <w:rPr>
                <w:rFonts w:ascii="Cambria" w:hAnsi="Cambria"/>
                <w:sz w:val="24"/>
                <w:szCs w:val="24"/>
              </w:rPr>
              <w:t>own</w:t>
            </w:r>
          </w:p>
        </w:tc>
      </w:tr>
    </w:tbl>
    <w:p w14:paraId="3BACD46B" w14:textId="3A8E4E3B" w:rsidR="00AD3273" w:rsidRDefault="00AD3273" w:rsidP="00306139">
      <w:pPr>
        <w:rPr>
          <w:rFonts w:ascii="Cambria" w:hAnsi="Cambria"/>
          <w:sz w:val="24"/>
          <w:szCs w:val="24"/>
        </w:rPr>
      </w:pPr>
      <w:r w:rsidRPr="00AD3273">
        <w:rPr>
          <w:b/>
          <w:sz w:val="32"/>
        </w:rPr>
        <w:t>Notes:</w:t>
      </w:r>
    </w:p>
    <w:p w14:paraId="7EED5276" w14:textId="77777777" w:rsidR="00AD3273" w:rsidRDefault="00AD3273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9435E" w:rsidRPr="00EF488A" w14:paraId="5F2351DF" w14:textId="77777777" w:rsidTr="00E834D9">
        <w:tc>
          <w:tcPr>
            <w:tcW w:w="9350" w:type="dxa"/>
            <w:shd w:val="clear" w:color="auto" w:fill="auto"/>
            <w:vAlign w:val="center"/>
          </w:tcPr>
          <w:p w14:paraId="705DF23F" w14:textId="14662CC6" w:rsidR="0099435E" w:rsidRPr="0099435E" w:rsidRDefault="0099435E" w:rsidP="00E834D9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770BAF">
              <w:rPr>
                <w:rFonts w:ascii="Cambria" w:hAnsi="Cambria"/>
                <w:b/>
                <w:sz w:val="24"/>
                <w:szCs w:val="24"/>
              </w:rPr>
              <w:lastRenderedPageBreak/>
              <w:t>RENDERING</w:t>
            </w:r>
            <w:r w:rsidR="009F5D54" w:rsidRPr="00770BAF">
              <w:rPr>
                <w:rFonts w:ascii="Cambria" w:hAnsi="Cambria"/>
                <w:b/>
                <w:sz w:val="24"/>
                <w:szCs w:val="24"/>
              </w:rPr>
              <w:t>/</w:t>
            </w:r>
            <w:r w:rsidR="00FD4371">
              <w:rPr>
                <w:rFonts w:ascii="Cambria" w:hAnsi="Cambria"/>
                <w:b/>
                <w:sz w:val="24"/>
                <w:szCs w:val="24"/>
              </w:rPr>
              <w:t>MORTALITY</w:t>
            </w:r>
            <w:r w:rsidR="009F5D54" w:rsidRPr="00770BAF">
              <w:rPr>
                <w:rFonts w:ascii="Cambria" w:hAnsi="Cambria"/>
                <w:b/>
                <w:sz w:val="24"/>
                <w:szCs w:val="24"/>
              </w:rPr>
              <w:t xml:space="preserve"> </w:t>
            </w:r>
            <w:r w:rsidR="00FD4371">
              <w:rPr>
                <w:rFonts w:ascii="Cambria" w:hAnsi="Cambria"/>
                <w:b/>
                <w:sz w:val="24"/>
                <w:szCs w:val="24"/>
              </w:rPr>
              <w:t>REMOVAL</w:t>
            </w:r>
            <w:r w:rsidRPr="00770BAF">
              <w:rPr>
                <w:rFonts w:ascii="Cambria" w:hAnsi="Cambria"/>
                <w:b/>
                <w:sz w:val="24"/>
                <w:szCs w:val="24"/>
              </w:rPr>
              <w:t xml:space="preserve"> TRUCK</w:t>
            </w:r>
            <w:r>
              <w:rPr>
                <w:rFonts w:ascii="Cambria" w:hAnsi="Cambria"/>
                <w:b/>
                <w:sz w:val="24"/>
                <w:szCs w:val="24"/>
              </w:rPr>
              <w:t xml:space="preserve"> BIOSECURITY</w:t>
            </w:r>
          </w:p>
        </w:tc>
      </w:tr>
      <w:tr w:rsidR="0099435E" w:rsidRPr="00EF488A" w14:paraId="102B2C62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6908C2EF" w14:textId="675EBCA6" w:rsidR="0099435E" w:rsidRPr="00EF488A" w:rsidRDefault="0099435E" w:rsidP="000244C1">
            <w:pPr>
              <w:pStyle w:val="ListParagraph"/>
              <w:numPr>
                <w:ilvl w:val="0"/>
                <w:numId w:val="1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EF488A">
              <w:rPr>
                <w:rFonts w:ascii="Cambria" w:hAnsi="Cambria"/>
                <w:sz w:val="24"/>
                <w:szCs w:val="24"/>
              </w:rPr>
              <w:t>What procedures are followed to prevent pathogen from a contaminated rendering truck</w:t>
            </w:r>
            <w:r w:rsidR="009F5D54">
              <w:rPr>
                <w:rFonts w:ascii="Cambria" w:hAnsi="Cambria"/>
                <w:sz w:val="24"/>
                <w:szCs w:val="24"/>
              </w:rPr>
              <w:t>/</w:t>
            </w:r>
            <w:r w:rsidR="000244C1" w:rsidRPr="00FD4371">
              <w:rPr>
                <w:rFonts w:ascii="Cambria" w:hAnsi="Cambria"/>
                <w:sz w:val="24"/>
                <w:szCs w:val="24"/>
              </w:rPr>
              <w:t>mortality</w:t>
            </w:r>
            <w:r w:rsidR="009F5D54" w:rsidRPr="00FD4371">
              <w:rPr>
                <w:rFonts w:ascii="Cambria" w:hAnsi="Cambria"/>
                <w:sz w:val="24"/>
                <w:szCs w:val="24"/>
              </w:rPr>
              <w:t xml:space="preserve"> removal vehicle</w:t>
            </w:r>
            <w:r w:rsidRPr="00FD4371">
              <w:rPr>
                <w:rFonts w:ascii="Cambria" w:hAnsi="Cambria"/>
                <w:sz w:val="24"/>
                <w:szCs w:val="24"/>
              </w:rPr>
              <w:t xml:space="preserve"> from</w:t>
            </w:r>
            <w:r w:rsidRPr="00EF488A">
              <w:rPr>
                <w:rFonts w:ascii="Cambria" w:hAnsi="Cambria"/>
                <w:sz w:val="24"/>
                <w:szCs w:val="24"/>
              </w:rPr>
              <w:t xml:space="preserve"> being transmitted to the herd?</w:t>
            </w:r>
          </w:p>
        </w:tc>
      </w:tr>
      <w:tr w:rsidR="0099435E" w:rsidRPr="00EF488A" w14:paraId="4DCE93E3" w14:textId="77777777" w:rsidTr="00B771D1">
        <w:tc>
          <w:tcPr>
            <w:tcW w:w="9350" w:type="dxa"/>
            <w:vAlign w:val="center"/>
          </w:tcPr>
          <w:p w14:paraId="6352721B" w14:textId="4A1D769A" w:rsidR="0099435E" w:rsidRPr="00EF488A" w:rsidRDefault="0099435E" w:rsidP="00B771D1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a. </w:t>
            </w:r>
            <w:r w:rsidR="000244C1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Mortality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pick-up site is more than 100 yards</w:t>
            </w:r>
            <w:r w:rsidR="00EE54CB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        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1193800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488A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1856311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488A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6CF07316" w14:textId="77777777" w:rsidR="0099435E" w:rsidRPr="00605905" w:rsidRDefault="0099435E" w:rsidP="00B771D1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from swine bu</w:t>
            </w:r>
            <w:r w:rsidR="0060590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ildings</w:t>
            </w:r>
          </w:p>
          <w:p w14:paraId="0EA47333" w14:textId="53166D44" w:rsidR="00EE54CB" w:rsidRDefault="0099435E" w:rsidP="00B771D1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 xml:space="preserve">b. </w:t>
            </w:r>
            <w:r w:rsidR="00EE54CB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Mortaliti</w:t>
            </w:r>
            <w:r w:rsidR="00EE54CB"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es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are stored in an enclosed container</w:t>
            </w:r>
            <w:r w:rsidR="00EE54CB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     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="00EE54CB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       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716499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D4371">
                  <w:rPr>
                    <w:rFonts w:ascii="MS Gothic" w:eastAsia="MS Gothic" w:hAnsi="MS Gothic" w:cs="Times New Roman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60604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D4371">
                  <w:rPr>
                    <w:rFonts w:ascii="MS Gothic" w:eastAsia="MS Gothic" w:hAnsi="MS Gothic" w:cs="Times New Roman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60590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300BBB8B" w14:textId="77777777" w:rsidR="00EE54CB" w:rsidRDefault="00EE54CB" w:rsidP="00B771D1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          c. Mortalities</w:t>
            </w:r>
            <w:r w:rsidR="000B71FD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refrigerated</w:t>
            </w:r>
          </w:p>
          <w:p w14:paraId="21D88A4C" w14:textId="1C0E8AE1" w:rsidR="000B71FD" w:rsidRPr="00605905" w:rsidRDefault="00EE54CB" w:rsidP="00B771D1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          d. Rendering </w:t>
            </w:r>
            <w:r w:rsidR="000B71FD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containers </w:t>
            </w: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dedicated to farm</w:t>
            </w:r>
            <w:r w:rsidR="00FD4371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                                     </w:t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2070533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D4371" w:rsidRPr="00EF488A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FD4371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="00FD4371"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420474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D4371" w:rsidRPr="00EF488A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FD4371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68968421" w14:textId="77777777" w:rsidR="007B527B" w:rsidRDefault="0099435E" w:rsidP="00B771D1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="00FD4371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e.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</w:t>
            </w:r>
            <w:r w:rsidR="007B527B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Mortality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storage area is enclosed by a fence or </w:t>
            </w:r>
          </w:p>
          <w:p w14:paraId="34444A92" w14:textId="0918E3FA" w:rsidR="0099435E" w:rsidRPr="00605905" w:rsidRDefault="007B527B" w:rsidP="00B771D1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             </w:t>
            </w:r>
            <w:r w:rsidR="0099435E"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solid structure</w:t>
            </w: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                                                                                    </w:t>
            </w:r>
            <w:r w:rsidR="0099435E"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568467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435E" w:rsidRPr="00EF488A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99435E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="0099435E"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16119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435E" w:rsidRPr="00EF488A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60590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3AED899F" w14:textId="1DBEB29C" w:rsidR="0099435E" w:rsidRPr="00EF488A" w:rsidRDefault="0099435E" w:rsidP="00B771D1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="00FD4371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f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. Equipment used to move </w:t>
            </w:r>
            <w:r w:rsidR="00EE54CB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mortaliti</w:t>
            </w:r>
            <w:r w:rsidR="00EE54CB"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es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from barns to the</w:t>
            </w:r>
            <w:r w:rsidR="00EE54CB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779170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488A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804542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488A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45C576A6" w14:textId="3A7926A5" w:rsidR="0099435E" w:rsidRPr="00605905" w:rsidRDefault="0099435E" w:rsidP="00B771D1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collection site </w:t>
            </w:r>
            <w:r w:rsidR="0060590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is dedicated to this premises</w:t>
            </w:r>
            <w:r w:rsidR="0060590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</w:p>
          <w:p w14:paraId="436588A2" w14:textId="49542F69" w:rsidR="0099435E" w:rsidRPr="00EF488A" w:rsidRDefault="0099435E" w:rsidP="00B771D1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="00FD4371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g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. Equipment used to move </w:t>
            </w:r>
            <w:r w:rsidR="00EE54CB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mortaliti</w:t>
            </w:r>
            <w:r w:rsidR="00EE54CB"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es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to the collection</w:t>
            </w:r>
            <w:r w:rsidR="00EE54CB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  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245566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488A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080591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488A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29378FE3" w14:textId="77777777" w:rsidR="0099435E" w:rsidRPr="00605905" w:rsidRDefault="0099435E" w:rsidP="00B771D1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site does not cross</w:t>
            </w:r>
            <w:r w:rsidR="0060590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paths with the rendering truck</w:t>
            </w:r>
          </w:p>
          <w:p w14:paraId="5397B38E" w14:textId="7C174D62" w:rsidR="0099435E" w:rsidRPr="00EF488A" w:rsidRDefault="0099435E" w:rsidP="00B771D1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="00FD4371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h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. People and vehicle traffic is purposely routed to avoid 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504739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488A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751468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488A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7DD04259" w14:textId="77777777" w:rsidR="0099435E" w:rsidRPr="00605905" w:rsidRDefault="0099435E" w:rsidP="00B771D1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crossing paths with r</w:t>
            </w:r>
            <w:r w:rsidR="0060590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endering trucks on the premises</w:t>
            </w:r>
          </w:p>
          <w:p w14:paraId="398E4286" w14:textId="21FD3F2E" w:rsidR="0099435E" w:rsidRPr="00EF488A" w:rsidRDefault="0099435E" w:rsidP="00B771D1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="00FD4371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i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. Employees are not allowed to re-enter swine barns after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746846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488A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531343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488A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219AE1A1" w14:textId="43164BF4" w:rsidR="0099435E" w:rsidRPr="00EF488A" w:rsidRDefault="0099435E" w:rsidP="00B771D1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moving </w:t>
            </w:r>
            <w:r w:rsidR="00EE54CB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mortalities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to the collection site</w:t>
            </w:r>
          </w:p>
        </w:tc>
      </w:tr>
      <w:tr w:rsidR="0099435E" w:rsidRPr="00EF488A" w14:paraId="360DDB8B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090C405D" w14:textId="77777777" w:rsidR="0099435E" w:rsidRPr="00EF488A" w:rsidRDefault="0099435E" w:rsidP="000244C1">
            <w:pPr>
              <w:pStyle w:val="ListParagraph"/>
              <w:numPr>
                <w:ilvl w:val="0"/>
                <w:numId w:val="1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EF488A">
              <w:rPr>
                <w:rFonts w:ascii="Cambria" w:hAnsi="Cambria"/>
                <w:sz w:val="24"/>
                <w:szCs w:val="24"/>
              </w:rPr>
              <w:t>What procedures are in place to prevent pathogen from a contaminated rendering truck driver from being transmitted to the herd?</w:t>
            </w:r>
          </w:p>
        </w:tc>
      </w:tr>
      <w:tr w:rsidR="0099435E" w14:paraId="7F442663" w14:textId="77777777" w:rsidTr="00A00DC1">
        <w:tc>
          <w:tcPr>
            <w:tcW w:w="9350" w:type="dxa"/>
          </w:tcPr>
          <w:p w14:paraId="4CAC4055" w14:textId="77777777" w:rsidR="0099435E" w:rsidRPr="00EF488A" w:rsidRDefault="0099435E" w:rsidP="00605905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EF488A">
              <w:rPr>
                <w:rFonts w:ascii="Cambria" w:hAnsi="Cambria"/>
                <w:sz w:val="24"/>
                <w:szCs w:val="24"/>
              </w:rPr>
              <w:t xml:space="preserve">a. Not allowed to leave truck </w:t>
            </w:r>
            <w:r w:rsidRPr="00EF488A">
              <w:rPr>
                <w:rFonts w:ascii="Cambria" w:hAnsi="Cambria"/>
                <w:sz w:val="24"/>
                <w:szCs w:val="24"/>
              </w:rPr>
              <w:tab/>
            </w:r>
            <w:r w:rsidRPr="00EF488A">
              <w:rPr>
                <w:rFonts w:ascii="Cambria" w:hAnsi="Cambria"/>
                <w:sz w:val="24"/>
                <w:szCs w:val="24"/>
              </w:rPr>
              <w:tab/>
            </w:r>
            <w:r w:rsidRPr="00EF488A">
              <w:rPr>
                <w:rFonts w:ascii="Cambria" w:hAnsi="Cambria"/>
                <w:sz w:val="24"/>
                <w:szCs w:val="24"/>
              </w:rPr>
              <w:tab/>
            </w:r>
            <w:r w:rsidRPr="00EF488A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788743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488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488A">
              <w:rPr>
                <w:rFonts w:ascii="Cambria" w:hAnsi="Cambria"/>
                <w:sz w:val="24"/>
                <w:szCs w:val="24"/>
              </w:rPr>
              <w:t>Yes</w:t>
            </w:r>
            <w:r w:rsidRPr="00EF488A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187288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488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488A">
              <w:rPr>
                <w:rFonts w:ascii="Cambria" w:hAnsi="Cambria"/>
                <w:sz w:val="24"/>
                <w:szCs w:val="24"/>
              </w:rPr>
              <w:t>No</w:t>
            </w:r>
            <w:r w:rsidRPr="00EF488A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2109334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488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488A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072CD8BF" w14:textId="77777777" w:rsidR="0099435E" w:rsidRPr="00EF488A" w:rsidRDefault="0099435E" w:rsidP="00605905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EF488A">
              <w:rPr>
                <w:rFonts w:ascii="Cambria" w:hAnsi="Cambria"/>
                <w:sz w:val="24"/>
                <w:szCs w:val="24"/>
              </w:rPr>
              <w:tab/>
              <w:t>b. Wears disposable boots or changes boots between</w:t>
            </w:r>
            <w:r w:rsidRPr="00EF488A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318973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488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488A">
              <w:rPr>
                <w:rFonts w:ascii="Cambria" w:hAnsi="Cambria"/>
                <w:sz w:val="24"/>
                <w:szCs w:val="24"/>
              </w:rPr>
              <w:t>Yes</w:t>
            </w:r>
            <w:r w:rsidRPr="00EF488A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252194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488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488A">
              <w:rPr>
                <w:rFonts w:ascii="Cambria" w:hAnsi="Cambria"/>
                <w:sz w:val="24"/>
                <w:szCs w:val="24"/>
              </w:rPr>
              <w:t>No</w:t>
            </w:r>
            <w:r w:rsidRPr="00EF488A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442067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488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488A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5E83BF06" w14:textId="77777777" w:rsidR="0099435E" w:rsidRDefault="0099435E" w:rsidP="00605905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EF488A">
              <w:rPr>
                <w:rFonts w:ascii="Cambria" w:hAnsi="Cambria"/>
                <w:sz w:val="24"/>
                <w:szCs w:val="24"/>
              </w:rPr>
              <w:tab/>
              <w:t xml:space="preserve">     premises</w:t>
            </w:r>
          </w:p>
        </w:tc>
      </w:tr>
    </w:tbl>
    <w:p w14:paraId="718DF32D" w14:textId="3BD6C966" w:rsidR="00AD3273" w:rsidRDefault="00AD3273">
      <w:pPr>
        <w:rPr>
          <w:rFonts w:ascii="Cambria" w:hAnsi="Cambria"/>
          <w:sz w:val="24"/>
          <w:szCs w:val="24"/>
        </w:rPr>
      </w:pPr>
      <w:r w:rsidRPr="00AD3273">
        <w:rPr>
          <w:b/>
          <w:sz w:val="32"/>
        </w:rPr>
        <w:t>Notes:</w:t>
      </w:r>
    </w:p>
    <w:p w14:paraId="0A57998D" w14:textId="0F80D9EF" w:rsidR="00B01347" w:rsidRDefault="00B01347" w:rsidP="00A61C17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9072" w:type="dxa"/>
        <w:tblInd w:w="288" w:type="dxa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9072"/>
      </w:tblGrid>
      <w:tr w:rsidR="00B01347" w:rsidRPr="00845A70" w14:paraId="78EE1F73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7201A22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Likelihood that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>dead animal removal was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 responsible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for 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pathogen introduction</w:t>
            </w:r>
            <w:r w:rsidRPr="00845A70">
              <w:rPr>
                <w:rFonts w:ascii="Cambria" w:eastAsia="MS Gothic" w:hAnsi="Cambria" w:cs="Segoe UI Symbol"/>
                <w:b/>
                <w:i/>
                <w:sz w:val="24"/>
                <w:szCs w:val="24"/>
              </w:rPr>
              <w:t xml:space="preserve"> </w:t>
            </w:r>
            <w:r w:rsidRPr="00845A70">
              <w:rPr>
                <w:rFonts w:ascii="Cambria" w:eastAsia="MS Gothic" w:hAnsi="Cambria" w:cs="Segoe UI Symbol"/>
                <w:i/>
                <w:sz w:val="24"/>
                <w:szCs w:val="24"/>
              </w:rPr>
              <w:t>(circle one):</w:t>
            </w:r>
          </w:p>
          <w:p w14:paraId="359766BD" w14:textId="77777777" w:rsidR="00B01347" w:rsidRPr="00845A70" w:rsidRDefault="00B01347" w:rsidP="0050088C">
            <w:pPr>
              <w:spacing w:before="0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</w:p>
          <w:p w14:paraId="0C4D3914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color w:val="70AD47" w:themeColor="accent6"/>
                <w:sz w:val="28"/>
                <w:szCs w:val="24"/>
              </w:rPr>
              <w:t>LOW</w:t>
            </w:r>
            <w:r w:rsidRPr="00845A70">
              <w:rPr>
                <w:rFonts w:ascii="Cambria" w:eastAsia="MS Gothic" w:hAnsi="Cambria" w:cs="Segoe UI Symbol"/>
                <w:b/>
                <w:sz w:val="28"/>
                <w:szCs w:val="24"/>
              </w:rPr>
              <w:t xml:space="preserve">                         </w:t>
            </w:r>
            <w:r w:rsidRPr="00845A70">
              <w:rPr>
                <w:rFonts w:ascii="Cambria" w:eastAsia="MS Gothic" w:hAnsi="Cambria" w:cs="Segoe UI Symbol"/>
                <w:b/>
                <w:color w:val="FFC000" w:themeColor="accent4"/>
                <w:sz w:val="28"/>
                <w:szCs w:val="24"/>
              </w:rPr>
              <w:t xml:space="preserve">MEDIUM                       </w:t>
            </w:r>
            <w:r w:rsidRPr="00845A70"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  <w:t>HIGH</w:t>
            </w:r>
          </w:p>
          <w:p w14:paraId="099374A2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  <w:tr w:rsidR="00B01347" w:rsidRPr="00845A70" w14:paraId="62345822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2396C3F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Brief justification for risk assessment:</w:t>
            </w:r>
          </w:p>
          <w:p w14:paraId="4FFA9543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  <w:r>
              <w:rPr>
                <w:rFonts w:ascii="Cambria" w:eastAsia="MS Gothic" w:hAnsi="Cambria" w:cs="Segoe UI Symbol"/>
                <w:sz w:val="24"/>
                <w:szCs w:val="24"/>
              </w:rPr>
              <w:t xml:space="preserve"> </w:t>
            </w:r>
          </w:p>
          <w:p w14:paraId="5B3D0627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4F21E5B3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6275F491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</w:tc>
      </w:tr>
      <w:tr w:rsidR="00B01347" w:rsidRPr="00845A70" w14:paraId="677F81B9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D25FB0E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Follow-up and/or biosecurity recommendations:</w:t>
            </w:r>
          </w:p>
          <w:p w14:paraId="051CEE61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41F1ABBF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6F56942D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</w:tbl>
    <w:p w14:paraId="7C801F7A" w14:textId="77777777" w:rsidR="00B01347" w:rsidRPr="000A4492" w:rsidRDefault="00B01347" w:rsidP="00B01347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lastRenderedPageBreak/>
        <w:t xml:space="preserve">Considerations when assessing risk for </w:t>
      </w:r>
      <w:r w:rsidRPr="000A4492">
        <w:rPr>
          <w:rFonts w:ascii="Cambria" w:hAnsi="Cambria"/>
          <w:b/>
          <w:i/>
          <w:sz w:val="22"/>
          <w:szCs w:val="22"/>
        </w:rPr>
        <w:t>removing dead animals</w:t>
      </w:r>
      <w:r w:rsidRPr="000A4492">
        <w:rPr>
          <w:rFonts w:ascii="Cambria" w:hAnsi="Cambria"/>
          <w:i/>
          <w:sz w:val="22"/>
          <w:szCs w:val="22"/>
        </w:rPr>
        <w:t>:</w:t>
      </w:r>
    </w:p>
    <w:p w14:paraId="5A4484A1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re opportunity for the carrying agent to be contaminated or infected with an infectious pathogen?</w:t>
      </w:r>
    </w:p>
    <w:p w14:paraId="2CD03C74" w14:textId="6254EAAE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4BAC0B5A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 contamination or infection mitigated prior to entering the farm?</w:t>
      </w:r>
    </w:p>
    <w:p w14:paraId="7F70BD06" w14:textId="0DF336AF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231094A1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How frequently does risk event occur?</w:t>
      </w:r>
    </w:p>
    <w:p w14:paraId="4E22AB4C" w14:textId="345413EB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23124F0A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Does the contaminated or infected carrying agent have access to pigs in the herd?</w:t>
      </w:r>
    </w:p>
    <w:p w14:paraId="262FCD8E" w14:textId="0D3D2D33" w:rsidR="00B01347" w:rsidRPr="00C765AF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12ED768A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Strength of Evidence:</w:t>
      </w:r>
    </w:p>
    <w:p w14:paraId="16B882D8" w14:textId="132A31B3" w:rsidR="00B01347" w:rsidRPr="00B01347" w:rsidRDefault="00B01347" w:rsidP="00D46B6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sz w:val="24"/>
          <w:szCs w:val="24"/>
        </w:rPr>
      </w:pPr>
    </w:p>
    <w:p w14:paraId="0E22CA53" w14:textId="22DE1C29" w:rsidR="00B01347" w:rsidRDefault="00B01347" w:rsidP="00A61C17">
      <w:pPr>
        <w:rPr>
          <w:rFonts w:ascii="Cambria" w:hAnsi="Cambria"/>
          <w:sz w:val="24"/>
          <w:szCs w:val="24"/>
        </w:rPr>
      </w:pPr>
    </w:p>
    <w:p w14:paraId="3DEB0E7C" w14:textId="33C83E45" w:rsidR="00B01347" w:rsidRDefault="00B01347" w:rsidP="00A61C17">
      <w:pPr>
        <w:rPr>
          <w:rFonts w:ascii="Cambria" w:hAnsi="Cambria"/>
          <w:sz w:val="24"/>
          <w:szCs w:val="24"/>
        </w:rPr>
      </w:pPr>
    </w:p>
    <w:p w14:paraId="2409A91F" w14:textId="77777777" w:rsidR="00B01347" w:rsidRDefault="00B01347" w:rsidP="00A61C17">
      <w:pPr>
        <w:rPr>
          <w:rFonts w:ascii="Cambria" w:hAnsi="Cambria"/>
          <w:sz w:val="24"/>
          <w:szCs w:val="24"/>
        </w:rPr>
      </w:pPr>
    </w:p>
    <w:p w14:paraId="380A6266" w14:textId="3E8E1877" w:rsidR="00B01347" w:rsidRDefault="00B01347" w:rsidP="00A61C17">
      <w:pPr>
        <w:rPr>
          <w:rFonts w:ascii="Cambria" w:hAnsi="Cambria"/>
          <w:sz w:val="24"/>
          <w:szCs w:val="24"/>
        </w:rPr>
      </w:pPr>
    </w:p>
    <w:p w14:paraId="6C4D687E" w14:textId="7C0B186D" w:rsidR="00B01347" w:rsidRDefault="00B01347" w:rsidP="00A61C17">
      <w:pPr>
        <w:rPr>
          <w:rFonts w:ascii="Cambria" w:hAnsi="Cambria"/>
          <w:sz w:val="24"/>
          <w:szCs w:val="24"/>
        </w:rPr>
      </w:pPr>
    </w:p>
    <w:p w14:paraId="50B51A5A" w14:textId="78747C24" w:rsidR="00B01347" w:rsidRDefault="00B01347" w:rsidP="00A61C17">
      <w:pPr>
        <w:rPr>
          <w:rFonts w:ascii="Cambria" w:hAnsi="Cambria"/>
          <w:sz w:val="24"/>
          <w:szCs w:val="24"/>
        </w:rPr>
      </w:pPr>
    </w:p>
    <w:p w14:paraId="27CB5CC0" w14:textId="57C38F66" w:rsidR="00B01347" w:rsidRDefault="00B01347" w:rsidP="00A61C17">
      <w:pPr>
        <w:rPr>
          <w:rFonts w:ascii="Cambria" w:hAnsi="Cambria"/>
          <w:sz w:val="24"/>
          <w:szCs w:val="24"/>
        </w:rPr>
      </w:pPr>
    </w:p>
    <w:p w14:paraId="046117C5" w14:textId="67B42550" w:rsidR="00B01347" w:rsidRDefault="00B01347" w:rsidP="00A61C17">
      <w:pPr>
        <w:rPr>
          <w:rFonts w:ascii="Cambria" w:hAnsi="Cambria"/>
          <w:sz w:val="24"/>
          <w:szCs w:val="24"/>
        </w:rPr>
      </w:pPr>
    </w:p>
    <w:p w14:paraId="05084FB3" w14:textId="6254B36F" w:rsidR="00B01347" w:rsidRDefault="00B01347" w:rsidP="00A61C17">
      <w:pPr>
        <w:rPr>
          <w:rFonts w:ascii="Cambria" w:hAnsi="Cambria"/>
          <w:sz w:val="24"/>
          <w:szCs w:val="24"/>
        </w:rPr>
      </w:pPr>
    </w:p>
    <w:p w14:paraId="667493CC" w14:textId="6346E9E8" w:rsidR="00B01347" w:rsidRDefault="00B01347" w:rsidP="00A61C17">
      <w:pPr>
        <w:rPr>
          <w:rFonts w:ascii="Cambria" w:hAnsi="Cambria"/>
          <w:sz w:val="24"/>
          <w:szCs w:val="24"/>
        </w:rPr>
      </w:pPr>
    </w:p>
    <w:p w14:paraId="3288533B" w14:textId="69A824ED" w:rsidR="00B01347" w:rsidRDefault="00B01347" w:rsidP="00A61C17">
      <w:pPr>
        <w:rPr>
          <w:rFonts w:ascii="Cambria" w:hAnsi="Cambria"/>
          <w:sz w:val="24"/>
          <w:szCs w:val="24"/>
        </w:rPr>
      </w:pPr>
    </w:p>
    <w:p w14:paraId="729D8D95" w14:textId="7D94E1BC" w:rsidR="00B01347" w:rsidRDefault="00B01347" w:rsidP="00A61C17">
      <w:pPr>
        <w:rPr>
          <w:rFonts w:ascii="Cambria" w:hAnsi="Cambria"/>
          <w:sz w:val="24"/>
          <w:szCs w:val="24"/>
        </w:rPr>
      </w:pPr>
    </w:p>
    <w:p w14:paraId="53A4E30E" w14:textId="127AB969" w:rsidR="00B01347" w:rsidRDefault="00B01347" w:rsidP="00A61C17">
      <w:pPr>
        <w:rPr>
          <w:rFonts w:ascii="Cambria" w:hAnsi="Cambria"/>
          <w:sz w:val="24"/>
          <w:szCs w:val="24"/>
        </w:rPr>
      </w:pPr>
    </w:p>
    <w:p w14:paraId="0927BABA" w14:textId="781DB76A" w:rsidR="00B01347" w:rsidRDefault="00B01347" w:rsidP="00A61C17">
      <w:pPr>
        <w:rPr>
          <w:rFonts w:ascii="Cambria" w:hAnsi="Cambria"/>
          <w:sz w:val="24"/>
          <w:szCs w:val="24"/>
        </w:rPr>
      </w:pPr>
    </w:p>
    <w:p w14:paraId="27124D14" w14:textId="02A0E2BF" w:rsidR="00B01347" w:rsidRDefault="00B01347" w:rsidP="00A61C17">
      <w:pPr>
        <w:rPr>
          <w:rFonts w:ascii="Cambria" w:hAnsi="Cambria"/>
          <w:sz w:val="24"/>
          <w:szCs w:val="24"/>
        </w:rPr>
      </w:pPr>
    </w:p>
    <w:p w14:paraId="712762D2" w14:textId="77777777" w:rsidR="00B01347" w:rsidRDefault="00B01347" w:rsidP="00A61C17">
      <w:pPr>
        <w:rPr>
          <w:rFonts w:ascii="Cambria" w:hAnsi="Cambria"/>
          <w:sz w:val="24"/>
          <w:szCs w:val="24"/>
        </w:rPr>
      </w:pPr>
    </w:p>
    <w:p w14:paraId="2DBE691C" w14:textId="77777777" w:rsidR="00B01347" w:rsidRDefault="00B01347" w:rsidP="00A61C17">
      <w:pPr>
        <w:rPr>
          <w:rFonts w:ascii="Cambria" w:hAnsi="Cambria"/>
          <w:sz w:val="24"/>
          <w:szCs w:val="24"/>
        </w:rPr>
      </w:pPr>
    </w:p>
    <w:p w14:paraId="5E6209E9" w14:textId="77777777" w:rsidR="00B01347" w:rsidRDefault="00B01347" w:rsidP="00A61C17">
      <w:pPr>
        <w:rPr>
          <w:rFonts w:ascii="Cambria" w:hAnsi="Cambria"/>
          <w:sz w:val="24"/>
          <w:szCs w:val="24"/>
        </w:rPr>
      </w:pPr>
    </w:p>
    <w:p w14:paraId="2C4A59F5" w14:textId="2EA31736" w:rsidR="00134C4F" w:rsidRPr="00F654A5" w:rsidRDefault="00013C68" w:rsidP="00A31563">
      <w:pPr>
        <w:pStyle w:val="Heading5"/>
        <w:numPr>
          <w:ilvl w:val="0"/>
          <w:numId w:val="16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F</w:t>
      </w:r>
      <w:r w:rsidR="00134C4F" w:rsidRPr="00F654A5">
        <w:rPr>
          <w:sz w:val="28"/>
          <w:szCs w:val="28"/>
        </w:rPr>
        <w:t>eed or feed ingredients delivered to farm</w:t>
      </w:r>
    </w:p>
    <w:p w14:paraId="3B69CBC5" w14:textId="77777777" w:rsidR="00134C4F" w:rsidRPr="00964964" w:rsidRDefault="00134C4F" w:rsidP="00964964">
      <w:pPr>
        <w:spacing w:before="0" w:line="240" w:lineRule="auto"/>
        <w:rPr>
          <w:rFonts w:ascii="Cambria" w:hAnsi="Cambria"/>
          <w:sz w:val="24"/>
          <w:szCs w:val="24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277"/>
        <w:gridCol w:w="5078"/>
      </w:tblGrid>
      <w:tr w:rsidR="00134C4F" w:rsidRPr="00845A70" w14:paraId="771A8984" w14:textId="77777777" w:rsidTr="0032163A">
        <w:tc>
          <w:tcPr>
            <w:tcW w:w="9355" w:type="dxa"/>
            <w:gridSpan w:val="2"/>
            <w:vAlign w:val="center"/>
          </w:tcPr>
          <w:p w14:paraId="64BB0E25" w14:textId="77777777" w:rsidR="00134C4F" w:rsidRPr="00134C4F" w:rsidRDefault="00134C4F" w:rsidP="00E834D9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134C4F">
              <w:rPr>
                <w:rFonts w:ascii="Cambria" w:hAnsi="Cambria"/>
                <w:b/>
                <w:sz w:val="24"/>
                <w:szCs w:val="24"/>
              </w:rPr>
              <w:t>FREQUENCY</w:t>
            </w:r>
          </w:p>
        </w:tc>
      </w:tr>
      <w:tr w:rsidR="00134C4F" w:rsidRPr="00845A70" w14:paraId="48FD6A88" w14:textId="77777777" w:rsidTr="00655590">
        <w:trPr>
          <w:trHeight w:val="1008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501A7241" w14:textId="77777777" w:rsidR="00134C4F" w:rsidRPr="00845A70" w:rsidRDefault="00134C4F" w:rsidP="00605905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How many times durin</w:t>
            </w:r>
            <w:r>
              <w:rPr>
                <w:rFonts w:ascii="Cambria" w:hAnsi="Cambria"/>
                <w:sz w:val="24"/>
                <w:szCs w:val="24"/>
              </w:rPr>
              <w:t>g the investigation period were feed or feed ingredients delivered to the farm</w:t>
            </w:r>
            <w:r w:rsidRPr="00845A70">
              <w:rPr>
                <w:rFonts w:ascii="Cambria" w:hAnsi="Cambria"/>
                <w:sz w:val="24"/>
                <w:szCs w:val="24"/>
              </w:rPr>
              <w:t>?</w:t>
            </w:r>
          </w:p>
        </w:tc>
        <w:tc>
          <w:tcPr>
            <w:tcW w:w="5078" w:type="dxa"/>
          </w:tcPr>
          <w:p w14:paraId="219E17A2" w14:textId="77777777" w:rsidR="00134C4F" w:rsidRPr="00845A70" w:rsidRDefault="00134C4F" w:rsidP="00EC3ED5">
            <w:pPr>
              <w:rPr>
                <w:sz w:val="24"/>
                <w:szCs w:val="24"/>
              </w:rPr>
            </w:pPr>
          </w:p>
        </w:tc>
      </w:tr>
      <w:tr w:rsidR="00134C4F" w:rsidRPr="00845A70" w14:paraId="17622FA0" w14:textId="77777777" w:rsidTr="00655590">
        <w:trPr>
          <w:trHeight w:val="720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3CECC497" w14:textId="77777777" w:rsidR="00134C4F" w:rsidRPr="00845A70" w:rsidRDefault="00134C4F" w:rsidP="00EC3ED5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Dates of delivery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(if possible):</w:t>
            </w:r>
          </w:p>
        </w:tc>
        <w:tc>
          <w:tcPr>
            <w:tcW w:w="5078" w:type="dxa"/>
          </w:tcPr>
          <w:p w14:paraId="623E9EE2" w14:textId="77777777" w:rsidR="00134C4F" w:rsidRPr="00845A70" w:rsidRDefault="00134C4F" w:rsidP="00EC3ED5">
            <w:pPr>
              <w:rPr>
                <w:sz w:val="24"/>
                <w:szCs w:val="24"/>
              </w:rPr>
            </w:pPr>
          </w:p>
        </w:tc>
      </w:tr>
    </w:tbl>
    <w:p w14:paraId="2CC9D9B4" w14:textId="77777777" w:rsidR="00134C4F" w:rsidRDefault="00134C4F" w:rsidP="00134C4F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34C4F" w14:paraId="76790928" w14:textId="77777777" w:rsidTr="00F13E12">
        <w:tc>
          <w:tcPr>
            <w:tcW w:w="9350" w:type="dxa"/>
            <w:vAlign w:val="center"/>
          </w:tcPr>
          <w:p w14:paraId="56B19A4B" w14:textId="77777777" w:rsidR="00134C4F" w:rsidRPr="00B916D1" w:rsidRDefault="007801F0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B916D1">
              <w:rPr>
                <w:rFonts w:ascii="Cambria" w:hAnsi="Cambria"/>
                <w:b/>
                <w:sz w:val="24"/>
                <w:szCs w:val="24"/>
              </w:rPr>
              <w:t>FEED MILL</w:t>
            </w:r>
          </w:p>
        </w:tc>
      </w:tr>
      <w:tr w:rsidR="00134C4F" w14:paraId="5A42571D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1C61428A" w14:textId="77777777" w:rsidR="00134C4F" w:rsidRPr="00134C4F" w:rsidRDefault="00134C4F" w:rsidP="00A31563">
            <w:pPr>
              <w:pStyle w:val="ListParagraph"/>
              <w:numPr>
                <w:ilvl w:val="0"/>
                <w:numId w:val="1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34C4F">
              <w:rPr>
                <w:rFonts w:ascii="Cambria" w:hAnsi="Cambria"/>
                <w:sz w:val="24"/>
                <w:szCs w:val="24"/>
              </w:rPr>
              <w:t>Is there a feed mill on the premises?</w:t>
            </w:r>
          </w:p>
        </w:tc>
      </w:tr>
      <w:tr w:rsidR="00134C4F" w14:paraId="7CBC197A" w14:textId="77777777" w:rsidTr="00B771D1">
        <w:tc>
          <w:tcPr>
            <w:tcW w:w="9350" w:type="dxa"/>
            <w:vAlign w:val="center"/>
          </w:tcPr>
          <w:p w14:paraId="3E14C91B" w14:textId="77777777" w:rsidR="007801F0" w:rsidRPr="007801F0" w:rsidRDefault="00A61C17" w:rsidP="00B771D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223225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01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801F0" w:rsidRPr="007801F0">
              <w:rPr>
                <w:rFonts w:ascii="Cambria" w:hAnsi="Cambria"/>
                <w:sz w:val="24"/>
                <w:szCs w:val="24"/>
              </w:rPr>
              <w:t>Yes</w:t>
            </w:r>
          </w:p>
          <w:p w14:paraId="3E73D4EB" w14:textId="22AA4730" w:rsidR="00134C4F" w:rsidRDefault="007801F0" w:rsidP="00B771D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7801F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447556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801F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7801F0">
              <w:rPr>
                <w:rFonts w:ascii="Cambria" w:hAnsi="Cambria"/>
                <w:sz w:val="24"/>
                <w:szCs w:val="24"/>
              </w:rPr>
              <w:t>No</w:t>
            </w:r>
            <w:r w:rsidR="004D2857">
              <w:rPr>
                <w:rFonts w:ascii="Cambria" w:hAnsi="Cambria"/>
                <w:sz w:val="24"/>
                <w:szCs w:val="24"/>
              </w:rPr>
              <w:t xml:space="preserve"> </w:t>
            </w:r>
            <w:r w:rsidR="004D2857" w:rsidRPr="00CD7875">
              <w:rPr>
                <w:rFonts w:ascii="Cambria" w:hAnsi="Cambria"/>
                <w:i/>
                <w:sz w:val="24"/>
                <w:szCs w:val="24"/>
              </w:rPr>
              <w:t>(skip to Question 3)</w:t>
            </w:r>
          </w:p>
        </w:tc>
      </w:tr>
      <w:tr w:rsidR="00D5615A" w14:paraId="7B1E4627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00496E8" w14:textId="23ED9103" w:rsidR="00D5615A" w:rsidRPr="003871A0" w:rsidRDefault="00D5615A" w:rsidP="00A31563">
            <w:pPr>
              <w:pStyle w:val="ListParagraph"/>
              <w:numPr>
                <w:ilvl w:val="0"/>
                <w:numId w:val="1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>If the feed mill is on the premise, does it mill feed for other locations?</w:t>
            </w:r>
          </w:p>
        </w:tc>
      </w:tr>
      <w:tr w:rsidR="004D2857" w14:paraId="0FAEDBC4" w14:textId="77777777" w:rsidTr="004D2857">
        <w:trPr>
          <w:trHeight w:val="648"/>
        </w:trPr>
        <w:tc>
          <w:tcPr>
            <w:tcW w:w="9350" w:type="dxa"/>
            <w:shd w:val="clear" w:color="auto" w:fill="auto"/>
            <w:vAlign w:val="center"/>
          </w:tcPr>
          <w:p w14:paraId="6F2B00FA" w14:textId="77777777" w:rsidR="004D2857" w:rsidRPr="007801F0" w:rsidRDefault="00A61C17" w:rsidP="004D2857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93931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2857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4D2857" w:rsidRPr="007801F0">
              <w:rPr>
                <w:rFonts w:ascii="Cambria" w:hAnsi="Cambria"/>
                <w:sz w:val="24"/>
                <w:szCs w:val="24"/>
              </w:rPr>
              <w:t>Yes</w:t>
            </w:r>
          </w:p>
          <w:p w14:paraId="04A38195" w14:textId="5FD16663" w:rsidR="004D2857" w:rsidRPr="004D2857" w:rsidRDefault="004D2857" w:rsidP="004D2857">
            <w:pPr>
              <w:spacing w:before="0"/>
              <w:rPr>
                <w:rFonts w:ascii="Cambria" w:hAnsi="Cambria"/>
                <w:sz w:val="24"/>
                <w:szCs w:val="24"/>
                <w:highlight w:val="yellow"/>
              </w:rPr>
            </w:pPr>
            <w:r w:rsidRPr="007801F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623586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801F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7801F0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D5615A" w14:paraId="35837DC1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2C43864A" w14:textId="0409F3D1" w:rsidR="000D5764" w:rsidRPr="003871A0" w:rsidRDefault="00D5615A" w:rsidP="00782DE2">
            <w:pPr>
              <w:pStyle w:val="ListParagraph"/>
              <w:numPr>
                <w:ilvl w:val="0"/>
                <w:numId w:val="1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 xml:space="preserve">If the feed mill is not located on the premise, </w:t>
            </w:r>
            <w:r w:rsidR="00782DE2" w:rsidRPr="003871A0">
              <w:rPr>
                <w:rFonts w:ascii="Cambria" w:hAnsi="Cambria"/>
                <w:sz w:val="24"/>
                <w:szCs w:val="24"/>
              </w:rPr>
              <w:t>how is the feed mill managed?</w:t>
            </w:r>
          </w:p>
        </w:tc>
      </w:tr>
      <w:tr w:rsidR="004D2857" w14:paraId="778F0294" w14:textId="77777777" w:rsidTr="00782DE2">
        <w:trPr>
          <w:trHeight w:val="648"/>
        </w:trPr>
        <w:tc>
          <w:tcPr>
            <w:tcW w:w="9350" w:type="dxa"/>
            <w:shd w:val="clear" w:color="auto" w:fill="auto"/>
            <w:vAlign w:val="center"/>
          </w:tcPr>
          <w:p w14:paraId="68B96446" w14:textId="6C3706A6" w:rsidR="00782DE2" w:rsidRPr="000B6D71" w:rsidRDefault="00782DE2" w:rsidP="00782DE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0B6D71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063562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B6D71">
              <w:rPr>
                <w:rFonts w:ascii="Cambria" w:hAnsi="Cambria"/>
                <w:sz w:val="24"/>
                <w:szCs w:val="24"/>
              </w:rPr>
              <w:t xml:space="preserve">Managed by the producer </w:t>
            </w:r>
            <w:r>
              <w:rPr>
                <w:rFonts w:ascii="Cambria" w:hAnsi="Cambria"/>
                <w:sz w:val="24"/>
                <w:szCs w:val="24"/>
              </w:rPr>
              <w:t>or</w:t>
            </w:r>
            <w:r w:rsidRPr="000B6D71">
              <w:rPr>
                <w:rFonts w:ascii="Cambria" w:hAnsi="Cambria"/>
                <w:sz w:val="24"/>
                <w:szCs w:val="24"/>
              </w:rPr>
              <w:t xml:space="preserve"> production system </w:t>
            </w:r>
          </w:p>
          <w:p w14:paraId="2B48AFFE" w14:textId="5964F010" w:rsidR="00782DE2" w:rsidRPr="000B6D71" w:rsidRDefault="00A61C17" w:rsidP="00782DE2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260345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2DE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82DE2" w:rsidRPr="000B6D71">
              <w:rPr>
                <w:rFonts w:ascii="Cambria" w:hAnsi="Cambria"/>
                <w:sz w:val="24"/>
                <w:szCs w:val="24"/>
              </w:rPr>
              <w:t>Contracted to a 3</w:t>
            </w:r>
            <w:r w:rsidR="00782DE2" w:rsidRPr="000B6D71">
              <w:rPr>
                <w:rFonts w:ascii="Cambria" w:hAnsi="Cambria"/>
                <w:sz w:val="24"/>
                <w:szCs w:val="24"/>
                <w:vertAlign w:val="superscript"/>
              </w:rPr>
              <w:t>rd</w:t>
            </w:r>
            <w:r w:rsidR="00782DE2" w:rsidRPr="000B6D71">
              <w:rPr>
                <w:rFonts w:ascii="Cambria" w:hAnsi="Cambria"/>
                <w:sz w:val="24"/>
                <w:szCs w:val="24"/>
              </w:rPr>
              <w:t xml:space="preserve"> party that </w:t>
            </w:r>
            <w:r w:rsidR="00782DE2">
              <w:rPr>
                <w:rFonts w:ascii="Cambria" w:hAnsi="Cambria"/>
                <w:sz w:val="24"/>
                <w:szCs w:val="24"/>
              </w:rPr>
              <w:t>manufactures</w:t>
            </w:r>
            <w:r w:rsidR="00782DE2" w:rsidRPr="000B6D71">
              <w:rPr>
                <w:rFonts w:ascii="Cambria" w:hAnsi="Cambria"/>
                <w:sz w:val="24"/>
                <w:szCs w:val="24"/>
              </w:rPr>
              <w:t xml:space="preserve"> exclusively for th</w:t>
            </w:r>
            <w:r w:rsidR="00782DE2">
              <w:rPr>
                <w:rFonts w:ascii="Cambria" w:hAnsi="Cambria"/>
                <w:sz w:val="24"/>
                <w:szCs w:val="24"/>
              </w:rPr>
              <w:t>e producer or production system</w:t>
            </w:r>
          </w:p>
          <w:p w14:paraId="519FB928" w14:textId="78D4A466" w:rsidR="004D2857" w:rsidRPr="000D5764" w:rsidRDefault="00A61C17" w:rsidP="00782D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  <w:highlight w:val="yellow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962104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2DE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82DE2" w:rsidRPr="000B6D71">
              <w:rPr>
                <w:rFonts w:ascii="Cambria" w:hAnsi="Cambria"/>
                <w:sz w:val="24"/>
                <w:szCs w:val="24"/>
              </w:rPr>
              <w:t>Contracted to a 3</w:t>
            </w:r>
            <w:r w:rsidR="00782DE2" w:rsidRPr="000B6D71">
              <w:rPr>
                <w:rFonts w:ascii="Cambria" w:hAnsi="Cambria"/>
                <w:sz w:val="24"/>
                <w:szCs w:val="24"/>
                <w:vertAlign w:val="superscript"/>
              </w:rPr>
              <w:t>rd</w:t>
            </w:r>
            <w:r w:rsidR="00782DE2" w:rsidRPr="000B6D71">
              <w:rPr>
                <w:rFonts w:ascii="Cambria" w:hAnsi="Cambria"/>
                <w:sz w:val="24"/>
                <w:szCs w:val="24"/>
              </w:rPr>
              <w:t xml:space="preserve"> party that </w:t>
            </w:r>
            <w:r w:rsidR="00782DE2">
              <w:rPr>
                <w:rFonts w:ascii="Cambria" w:hAnsi="Cambria"/>
                <w:sz w:val="24"/>
                <w:szCs w:val="24"/>
              </w:rPr>
              <w:t>manufactures</w:t>
            </w:r>
            <w:r w:rsidR="00782DE2" w:rsidRPr="000B6D71">
              <w:rPr>
                <w:rFonts w:ascii="Cambria" w:hAnsi="Cambria"/>
                <w:sz w:val="24"/>
                <w:szCs w:val="24"/>
              </w:rPr>
              <w:t xml:space="preserve"> for other producers or production systems</w:t>
            </w:r>
          </w:p>
        </w:tc>
      </w:tr>
      <w:tr w:rsidR="00134C4F" w14:paraId="1021A61E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572A62EB" w14:textId="0B5B95F0" w:rsidR="00134C4F" w:rsidRPr="007801F0" w:rsidRDefault="007801F0" w:rsidP="00A31563">
            <w:pPr>
              <w:pStyle w:val="ListParagraph"/>
              <w:numPr>
                <w:ilvl w:val="0"/>
                <w:numId w:val="1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7801F0">
              <w:rPr>
                <w:rFonts w:ascii="Cambria" w:hAnsi="Cambria"/>
                <w:sz w:val="24"/>
                <w:szCs w:val="24"/>
              </w:rPr>
              <w:t xml:space="preserve">What is the name(s) of the feed mill(s) from which feed was sourced </w:t>
            </w:r>
            <w:r w:rsidR="00782DE2">
              <w:rPr>
                <w:rFonts w:ascii="Cambria" w:hAnsi="Cambria"/>
                <w:sz w:val="24"/>
                <w:szCs w:val="24"/>
              </w:rPr>
              <w:t xml:space="preserve">during the </w:t>
            </w:r>
            <w:r w:rsidR="00F43936" w:rsidRPr="003871A0">
              <w:rPr>
                <w:rFonts w:ascii="Cambria" w:hAnsi="Cambria"/>
                <w:sz w:val="24"/>
                <w:szCs w:val="24"/>
              </w:rPr>
              <w:t>investigation period</w:t>
            </w:r>
            <w:r w:rsidRPr="007801F0">
              <w:rPr>
                <w:rFonts w:ascii="Cambria" w:hAnsi="Cambria"/>
                <w:sz w:val="24"/>
                <w:szCs w:val="24"/>
              </w:rPr>
              <w:t xml:space="preserve"> prior to the outbreak?</w:t>
            </w:r>
          </w:p>
        </w:tc>
      </w:tr>
      <w:tr w:rsidR="00134C4F" w14:paraId="5C40B7B5" w14:textId="77777777" w:rsidTr="00B771D1">
        <w:trPr>
          <w:trHeight w:val="692"/>
        </w:trPr>
        <w:tc>
          <w:tcPr>
            <w:tcW w:w="9350" w:type="dxa"/>
            <w:vAlign w:val="center"/>
          </w:tcPr>
          <w:p w14:paraId="75EE9115" w14:textId="77777777" w:rsidR="00134C4F" w:rsidRDefault="00134C4F" w:rsidP="00B771D1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7801F0" w14:paraId="26BD7A91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39D475F1" w14:textId="0058C183" w:rsidR="007801F0" w:rsidRPr="007801F0" w:rsidRDefault="007801F0" w:rsidP="00A31563">
            <w:pPr>
              <w:pStyle w:val="ListParagraph"/>
              <w:numPr>
                <w:ilvl w:val="0"/>
                <w:numId w:val="1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7801F0">
              <w:rPr>
                <w:rFonts w:ascii="Cambria" w:hAnsi="Cambria"/>
                <w:sz w:val="24"/>
                <w:szCs w:val="24"/>
              </w:rPr>
              <w:t>Does the</w:t>
            </w:r>
            <w:r w:rsidR="003D495C">
              <w:rPr>
                <w:rFonts w:ascii="Cambria" w:hAnsi="Cambria"/>
                <w:sz w:val="24"/>
                <w:szCs w:val="24"/>
              </w:rPr>
              <w:t xml:space="preserve"> feed mill have written biosecur</w:t>
            </w:r>
            <w:r w:rsidRPr="007801F0">
              <w:rPr>
                <w:rFonts w:ascii="Cambria" w:hAnsi="Cambria"/>
                <w:sz w:val="24"/>
                <w:szCs w:val="24"/>
              </w:rPr>
              <w:t xml:space="preserve">ity measures in place to reduce the risk of feed becoming contaminated with </w:t>
            </w:r>
            <w:r w:rsidR="00F06913">
              <w:rPr>
                <w:rFonts w:ascii="Cambria" w:hAnsi="Cambria"/>
                <w:sz w:val="24"/>
                <w:szCs w:val="24"/>
              </w:rPr>
              <w:t>PATHOGEN</w:t>
            </w:r>
            <w:r w:rsidRPr="007801F0">
              <w:rPr>
                <w:rFonts w:ascii="Cambria" w:hAnsi="Cambria"/>
                <w:sz w:val="24"/>
                <w:szCs w:val="24"/>
              </w:rPr>
              <w:t>?</w:t>
            </w:r>
          </w:p>
        </w:tc>
      </w:tr>
      <w:tr w:rsidR="007801F0" w14:paraId="5B2C3A0A" w14:textId="77777777" w:rsidTr="00B771D1">
        <w:tc>
          <w:tcPr>
            <w:tcW w:w="9350" w:type="dxa"/>
            <w:vAlign w:val="center"/>
          </w:tcPr>
          <w:p w14:paraId="4E13C240" w14:textId="77777777" w:rsidR="007801F0" w:rsidRPr="007801F0" w:rsidRDefault="00A61C17" w:rsidP="00B771D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648247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01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801F0" w:rsidRPr="007801F0">
              <w:rPr>
                <w:rFonts w:ascii="Cambria" w:hAnsi="Cambria"/>
                <w:sz w:val="24"/>
                <w:szCs w:val="24"/>
              </w:rPr>
              <w:t>Yes</w:t>
            </w:r>
            <w:r w:rsidR="007801F0" w:rsidRPr="007801F0">
              <w:rPr>
                <w:rFonts w:ascii="Cambria" w:hAnsi="Cambria"/>
                <w:sz w:val="24"/>
                <w:szCs w:val="24"/>
              </w:rPr>
              <w:tab/>
            </w:r>
          </w:p>
          <w:p w14:paraId="670FE637" w14:textId="77777777" w:rsidR="007801F0" w:rsidRPr="007801F0" w:rsidRDefault="007801F0" w:rsidP="00B771D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7801F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67395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801F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7801F0">
              <w:rPr>
                <w:rFonts w:ascii="Cambria" w:hAnsi="Cambria"/>
                <w:sz w:val="24"/>
                <w:szCs w:val="24"/>
              </w:rPr>
              <w:t>No</w:t>
            </w:r>
          </w:p>
          <w:p w14:paraId="67FFCB6E" w14:textId="77777777" w:rsidR="007801F0" w:rsidRDefault="007801F0" w:rsidP="00B771D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7801F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130446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801F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7801F0">
              <w:rPr>
                <w:rFonts w:ascii="Cambria" w:hAnsi="Cambria"/>
                <w:sz w:val="24"/>
                <w:szCs w:val="24"/>
              </w:rPr>
              <w:t>Unknown</w:t>
            </w:r>
          </w:p>
        </w:tc>
      </w:tr>
    </w:tbl>
    <w:p w14:paraId="4ABB6DDF" w14:textId="53242C1C" w:rsidR="00AD3273" w:rsidRDefault="00AD3273" w:rsidP="00134C4F">
      <w:pPr>
        <w:rPr>
          <w:rFonts w:ascii="Cambria" w:hAnsi="Cambria"/>
          <w:sz w:val="24"/>
          <w:szCs w:val="24"/>
        </w:rPr>
      </w:pPr>
    </w:p>
    <w:p w14:paraId="2DBD0278" w14:textId="0752C7BB" w:rsidR="00AD3273" w:rsidRDefault="00AD3273">
      <w:pPr>
        <w:rPr>
          <w:rFonts w:ascii="Cambria" w:hAnsi="Cambria"/>
          <w:sz w:val="24"/>
          <w:szCs w:val="24"/>
        </w:rPr>
      </w:pPr>
      <w:r w:rsidRPr="00AD3273">
        <w:rPr>
          <w:b/>
          <w:sz w:val="32"/>
        </w:rPr>
        <w:lastRenderedPageBreak/>
        <w:t>Notes:</w:t>
      </w:r>
      <w:r>
        <w:rPr>
          <w:rFonts w:ascii="Cambria" w:hAnsi="Cambria"/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53B18" w14:paraId="4D34AB28" w14:textId="77777777" w:rsidTr="00796E85">
        <w:tc>
          <w:tcPr>
            <w:tcW w:w="9350" w:type="dxa"/>
            <w:vAlign w:val="center"/>
          </w:tcPr>
          <w:p w14:paraId="6592D650" w14:textId="26B652DB" w:rsidR="00653B18" w:rsidRPr="00B916D1" w:rsidRDefault="00653B18" w:rsidP="00796E85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B916D1">
              <w:rPr>
                <w:rFonts w:ascii="Cambria" w:hAnsi="Cambria"/>
                <w:b/>
                <w:sz w:val="24"/>
                <w:szCs w:val="24"/>
              </w:rPr>
              <w:lastRenderedPageBreak/>
              <w:t>FEED OR FEED INGREDIENT BIOSECURITY</w:t>
            </w:r>
          </w:p>
        </w:tc>
      </w:tr>
      <w:tr w:rsidR="00653B18" w14:paraId="5115DAC5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896ED2D" w14:textId="3AFBB7D3" w:rsidR="00653B18" w:rsidRPr="00003BE2" w:rsidRDefault="00653B18" w:rsidP="00003BE2">
            <w:pPr>
              <w:pStyle w:val="ListParagraph"/>
              <w:numPr>
                <w:ilvl w:val="0"/>
                <w:numId w:val="1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03BE2">
              <w:rPr>
                <w:rFonts w:ascii="Cambria" w:hAnsi="Cambria"/>
                <w:sz w:val="24"/>
                <w:szCs w:val="24"/>
              </w:rPr>
              <w:t>What procedures are followed to reduce the risk of contaminated feed or feed ingredients transmitting the PATHOGEN to the herd?</w:t>
            </w:r>
          </w:p>
        </w:tc>
      </w:tr>
      <w:tr w:rsidR="00653B18" w14:paraId="22C82437" w14:textId="77777777" w:rsidTr="00796E85">
        <w:tc>
          <w:tcPr>
            <w:tcW w:w="9350" w:type="dxa"/>
            <w:vAlign w:val="center"/>
          </w:tcPr>
          <w:p w14:paraId="2B95E5DB" w14:textId="33770402" w:rsidR="00653B18" w:rsidRPr="00605905" w:rsidRDefault="00653B18" w:rsidP="00BE06B6">
            <w:pPr>
              <w:spacing w:before="0"/>
              <w:ind w:left="72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 xml:space="preserve">a. </w:t>
            </w:r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 xml:space="preserve">Specific holding times for feed ingredients                       </w:t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-1402215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71A0">
                  <w:rPr>
                    <w:rFonts w:ascii="MS Gothic" w:eastAsia="MS Gothic" w:hAnsi="MS Gothic" w:cs="Times New Roman" w:hint="eastAsia"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>Yes</w:t>
            </w:r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-731693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71A0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>No</w:t>
            </w:r>
          </w:p>
          <w:p w14:paraId="309FD116" w14:textId="2612F16B" w:rsidR="00653B18" w:rsidRPr="00605905" w:rsidRDefault="00BE06B6" w:rsidP="00796E85">
            <w:pPr>
              <w:spacing w:before="0"/>
              <w:ind w:left="72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noProof/>
                <w:sz w:val="24"/>
                <w:szCs w:val="24"/>
              </w:rPr>
              <w:t>b</w:t>
            </w:r>
            <w:r w:rsidR="00653B18">
              <w:rPr>
                <w:rFonts w:ascii="Cambria" w:eastAsia="MS Mincho" w:hAnsi="Cambria" w:cs="Times New Roman"/>
                <w:noProof/>
                <w:sz w:val="24"/>
                <w:szCs w:val="24"/>
              </w:rPr>
              <w:t xml:space="preserve">. </w:t>
            </w:r>
            <w:r w:rsidR="00653B18"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>Feed is pelleted or heat treated</w:t>
            </w:r>
            <w:r w:rsidR="00653B18"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="00653B18"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="00653B18"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="00653B18"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-122847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53B18" w:rsidRPr="000B6D7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="00653B18"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>Yes</w:t>
            </w:r>
            <w:r w:rsidR="00653B18"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="00653B18"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-970977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53B18" w:rsidRPr="000B6D7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="00653B18">
              <w:rPr>
                <w:rFonts w:ascii="Cambria" w:eastAsia="MS Mincho" w:hAnsi="Cambria" w:cs="Times New Roman"/>
                <w:noProof/>
                <w:sz w:val="24"/>
                <w:szCs w:val="24"/>
              </w:rPr>
              <w:t>No</w:t>
            </w:r>
          </w:p>
          <w:p w14:paraId="7E24FA40" w14:textId="69AE9C73" w:rsidR="00653B18" w:rsidRPr="00605905" w:rsidRDefault="00653B18" w:rsidP="00796E85">
            <w:pPr>
              <w:spacing w:before="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="00BE06B6">
              <w:rPr>
                <w:rFonts w:ascii="Cambria" w:eastAsia="MS Mincho" w:hAnsi="Cambria" w:cs="Times New Roman"/>
                <w:noProof/>
                <w:sz w:val="24"/>
                <w:szCs w:val="24"/>
              </w:rPr>
              <w:t>c</w:t>
            </w:r>
            <w:r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>. No dried distillers grains (DDGS) in diets</w:t>
            </w:r>
            <w:r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-129555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>Yes</w:t>
            </w:r>
            <w:r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253256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noProof/>
                <w:sz w:val="24"/>
                <w:szCs w:val="24"/>
              </w:rPr>
              <w:t>No</w:t>
            </w:r>
          </w:p>
          <w:p w14:paraId="6BA17178" w14:textId="34D34C4B" w:rsidR="00653B18" w:rsidRPr="00605905" w:rsidRDefault="00653B18" w:rsidP="00796E85">
            <w:pPr>
              <w:spacing w:before="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="00BE06B6">
              <w:rPr>
                <w:rFonts w:ascii="Cambria" w:eastAsia="MS Mincho" w:hAnsi="Cambria" w:cs="Times New Roman"/>
                <w:noProof/>
                <w:sz w:val="24"/>
                <w:szCs w:val="24"/>
              </w:rPr>
              <w:t>d</w:t>
            </w:r>
            <w:r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>. No porcine derived feed ingredients in diets</w:t>
            </w:r>
            <w:r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-1888713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>Yes</w:t>
            </w:r>
            <w:r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1606614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noProof/>
                <w:sz w:val="24"/>
                <w:szCs w:val="24"/>
              </w:rPr>
              <w:t>No</w:t>
            </w:r>
          </w:p>
          <w:p w14:paraId="0B6AFF13" w14:textId="3290AC6D" w:rsidR="00653B18" w:rsidRPr="000B6D71" w:rsidRDefault="00653B18" w:rsidP="00653B18">
            <w:pPr>
              <w:spacing w:before="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="00BE06B6">
              <w:rPr>
                <w:rFonts w:ascii="Cambria" w:eastAsia="MS Mincho" w:hAnsi="Cambria" w:cs="Times New Roman"/>
                <w:noProof/>
                <w:sz w:val="24"/>
                <w:szCs w:val="24"/>
              </w:rPr>
              <w:t>e</w:t>
            </w:r>
            <w:r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>. No animal derived feed ingredients in diets</w:t>
            </w:r>
            <w:r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-1449544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>Yes</w:t>
            </w:r>
            <w:r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1713701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noProof/>
                <w:sz w:val="24"/>
                <w:szCs w:val="24"/>
              </w:rPr>
              <w:t>No</w:t>
            </w:r>
          </w:p>
        </w:tc>
      </w:tr>
      <w:tr w:rsidR="008A1853" w14:paraId="063407A0" w14:textId="77777777" w:rsidTr="00BE06B6">
        <w:tc>
          <w:tcPr>
            <w:tcW w:w="9350" w:type="dxa"/>
            <w:shd w:val="clear" w:color="auto" w:fill="FFF2CC" w:themeFill="accent4" w:themeFillTint="33"/>
            <w:vAlign w:val="center"/>
          </w:tcPr>
          <w:p w14:paraId="58DBE02D" w14:textId="105D18E3" w:rsidR="008A1853" w:rsidRPr="001C66D7" w:rsidRDefault="008A1853" w:rsidP="008A1853">
            <w:pPr>
              <w:pStyle w:val="ListParagraph"/>
              <w:numPr>
                <w:ilvl w:val="0"/>
                <w:numId w:val="18"/>
              </w:numPr>
              <w:spacing w:before="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1C66D7">
              <w:rPr>
                <w:rFonts w:ascii="Cambria" w:hAnsi="Cambria"/>
                <w:sz w:val="24"/>
                <w:szCs w:val="24"/>
              </w:rPr>
              <w:t>Are any of the following feed additives utilized?</w:t>
            </w:r>
          </w:p>
        </w:tc>
      </w:tr>
      <w:tr w:rsidR="008A1853" w14:paraId="1874DE05" w14:textId="77777777" w:rsidTr="00796E85">
        <w:tc>
          <w:tcPr>
            <w:tcW w:w="9350" w:type="dxa"/>
            <w:vAlign w:val="center"/>
          </w:tcPr>
          <w:p w14:paraId="066BCAB8" w14:textId="3DD090B2" w:rsidR="008A1853" w:rsidRPr="001C66D7" w:rsidRDefault="00BE06B6" w:rsidP="008A1853">
            <w:pPr>
              <w:pStyle w:val="ListParagraph"/>
              <w:numPr>
                <w:ilvl w:val="0"/>
                <w:numId w:val="62"/>
              </w:numPr>
              <w:spacing w:before="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1C66D7">
              <w:rPr>
                <w:rFonts w:ascii="Cambria" w:eastAsia="MS Mincho" w:hAnsi="Cambria" w:cs="Times New Roman"/>
                <w:noProof/>
                <w:sz w:val="24"/>
                <w:szCs w:val="24"/>
              </w:rPr>
              <w:t>Fomaldehyde</w:t>
            </w:r>
            <w:r w:rsidR="008A1853" w:rsidRPr="001C66D7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Pr="001C66D7">
              <w:rPr>
                <w:rFonts w:ascii="Cambria" w:eastAsia="MS Mincho" w:hAnsi="Cambria" w:cs="Times New Roman"/>
                <w:noProof/>
                <w:sz w:val="24"/>
                <w:szCs w:val="24"/>
              </w:rPr>
              <w:t xml:space="preserve">                                                                                </w:t>
            </w:r>
            <w:r w:rsidR="008A1853" w:rsidRPr="001C66D7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Segoe UI Symbol" w:eastAsia="MS Mincho" w:hAnsi="Segoe UI Symbol" w:cs="Segoe UI Symbol"/>
                  <w:noProof/>
                  <w:sz w:val="24"/>
                  <w:szCs w:val="24"/>
                </w:rPr>
                <w:id w:val="1068237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A1853" w:rsidRPr="001C66D7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="008A1853" w:rsidRPr="001C66D7">
              <w:rPr>
                <w:rFonts w:ascii="Cambria" w:eastAsia="MS Mincho" w:hAnsi="Cambria" w:cs="Times New Roman"/>
                <w:noProof/>
                <w:sz w:val="24"/>
                <w:szCs w:val="24"/>
              </w:rPr>
              <w:t>Yes</w:t>
            </w:r>
            <w:r w:rsidR="008A1853" w:rsidRPr="001C66D7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="008A1853" w:rsidRPr="001C66D7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Segoe UI Symbol" w:eastAsia="MS Mincho" w:hAnsi="Segoe UI Symbol" w:cs="Segoe UI Symbol"/>
                  <w:noProof/>
                  <w:sz w:val="24"/>
                  <w:szCs w:val="24"/>
                </w:rPr>
                <w:id w:val="-1917155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A1853" w:rsidRPr="001C66D7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="008A1853" w:rsidRPr="001C66D7">
              <w:rPr>
                <w:rFonts w:ascii="Cambria" w:eastAsia="MS Mincho" w:hAnsi="Cambria" w:cs="Times New Roman"/>
                <w:noProof/>
                <w:sz w:val="24"/>
                <w:szCs w:val="24"/>
              </w:rPr>
              <w:t>No</w:t>
            </w:r>
            <w:r w:rsidR="008A1853" w:rsidRPr="001C66D7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</w:p>
          <w:p w14:paraId="69D7D78B" w14:textId="6F056A6B" w:rsidR="008A1853" w:rsidRPr="001C66D7" w:rsidRDefault="00BE06B6" w:rsidP="00BE06B6">
            <w:pPr>
              <w:pStyle w:val="ListParagraph"/>
              <w:numPr>
                <w:ilvl w:val="0"/>
                <w:numId w:val="62"/>
              </w:numPr>
              <w:spacing w:before="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1C66D7">
              <w:rPr>
                <w:rFonts w:ascii="Cambria" w:eastAsia="MS Mincho" w:hAnsi="Cambria" w:cs="Times New Roman"/>
                <w:noProof/>
                <w:sz w:val="24"/>
                <w:szCs w:val="24"/>
              </w:rPr>
              <w:t>Fatty acids</w:t>
            </w:r>
            <w:r w:rsidRPr="001C66D7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  <w:t xml:space="preserve">                                                                                </w:t>
            </w:r>
            <w:r w:rsidRPr="001C66D7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Segoe UI Symbol" w:eastAsia="MS Mincho" w:hAnsi="Segoe UI Symbol" w:cs="Segoe UI Symbol"/>
                  <w:noProof/>
                  <w:sz w:val="24"/>
                  <w:szCs w:val="24"/>
                </w:rPr>
                <w:id w:val="-1421876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66D7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1C66D7">
              <w:rPr>
                <w:rFonts w:ascii="Cambria" w:eastAsia="MS Mincho" w:hAnsi="Cambria" w:cs="Times New Roman"/>
                <w:noProof/>
                <w:sz w:val="24"/>
                <w:szCs w:val="24"/>
              </w:rPr>
              <w:t>Yes</w:t>
            </w:r>
            <w:r w:rsidRPr="001C66D7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Pr="001C66D7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Segoe UI Symbol" w:eastAsia="MS Mincho" w:hAnsi="Segoe UI Symbol" w:cs="Segoe UI Symbol"/>
                  <w:noProof/>
                  <w:sz w:val="24"/>
                  <w:szCs w:val="24"/>
                </w:rPr>
                <w:id w:val="-663319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66D7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1C66D7">
              <w:rPr>
                <w:rFonts w:ascii="Cambria" w:eastAsia="MS Mincho" w:hAnsi="Cambria" w:cs="Times New Roman"/>
                <w:noProof/>
                <w:sz w:val="24"/>
                <w:szCs w:val="24"/>
              </w:rPr>
              <w:t>No</w:t>
            </w:r>
            <w:r w:rsidRPr="001C66D7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="008A1853" w:rsidRPr="001C66D7">
              <w:rPr>
                <w:rFonts w:ascii="Cambria" w:eastAsia="MS Mincho" w:hAnsi="Cambria" w:cs="Times New Roman"/>
                <w:noProof/>
                <w:sz w:val="24"/>
                <w:szCs w:val="24"/>
              </w:rPr>
              <w:t xml:space="preserve">     </w:t>
            </w:r>
          </w:p>
        </w:tc>
      </w:tr>
      <w:tr w:rsidR="00653B18" w14:paraId="1F6E4DE2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6B0E520B" w14:textId="36E25BB8" w:rsidR="00653B18" w:rsidRPr="003871A0" w:rsidRDefault="00653B18" w:rsidP="00003BE2">
            <w:pPr>
              <w:pStyle w:val="ListParagraph"/>
              <w:numPr>
                <w:ilvl w:val="0"/>
                <w:numId w:val="1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>How is spilled feed handled?</w:t>
            </w:r>
          </w:p>
        </w:tc>
      </w:tr>
      <w:tr w:rsidR="00653B18" w14:paraId="551842A7" w14:textId="77777777" w:rsidTr="003871A0">
        <w:trPr>
          <w:trHeight w:val="648"/>
        </w:trPr>
        <w:tc>
          <w:tcPr>
            <w:tcW w:w="9350" w:type="dxa"/>
            <w:shd w:val="clear" w:color="auto" w:fill="FFFFFF" w:themeFill="background1"/>
            <w:vAlign w:val="center"/>
          </w:tcPr>
          <w:p w14:paraId="7E323F3B" w14:textId="64AEEF34" w:rsidR="00653B18" w:rsidRPr="003871A0" w:rsidRDefault="00653B18" w:rsidP="003871A0">
            <w:pPr>
              <w:spacing w:before="0" w:line="276" w:lineRule="auto"/>
              <w:ind w:left="72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 xml:space="preserve">a. Spilled feed is sometimes fed to pigs on the premises   </w:t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1046107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71A0">
                  <w:rPr>
                    <w:rFonts w:ascii="MS Gothic" w:eastAsia="MS Gothic" w:hAnsi="MS Gothic" w:cs="Times New Roman" w:hint="eastAsia"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>Yes</w:t>
            </w:r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1940947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71A0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>No</w:t>
            </w:r>
          </w:p>
          <w:p w14:paraId="68B0C2E0" w14:textId="261B80B9" w:rsidR="00653B18" w:rsidRPr="003871A0" w:rsidRDefault="00653B18" w:rsidP="003871A0">
            <w:pPr>
              <w:spacing w:before="0" w:line="276" w:lineRule="auto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 xml:space="preserve">              b. Spilled feed is cleaned up within 24 hours of spill</w:t>
            </w:r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-1335145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71A0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>Yes</w:t>
            </w:r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1705906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71A0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>No</w:t>
            </w:r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</w:p>
          <w:p w14:paraId="711C58EA" w14:textId="77777777" w:rsidR="003871A0" w:rsidRDefault="00653B18" w:rsidP="003871A0">
            <w:pPr>
              <w:spacing w:before="0"/>
              <w:ind w:left="72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 xml:space="preserve">c. Spilled feed is disposed of in trash, mortality </w:t>
            </w:r>
          </w:p>
          <w:p w14:paraId="13C3AEDE" w14:textId="18C24D4E" w:rsidR="00653B18" w:rsidRPr="003871A0" w:rsidRDefault="00653B18" w:rsidP="003871A0">
            <w:pPr>
              <w:spacing w:before="0"/>
              <w:ind w:left="72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 xml:space="preserve">removal area, or </w:t>
            </w:r>
            <w:r w:rsidR="00204F97"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>away from the farm</w:t>
            </w:r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-1842235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71A0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>Yes</w:t>
            </w:r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-1953078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71A0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>No</w:t>
            </w:r>
          </w:p>
        </w:tc>
      </w:tr>
      <w:tr w:rsidR="00653B18" w14:paraId="7F5FBB52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322212D" w14:textId="77777777" w:rsidR="00653B18" w:rsidRPr="003D495C" w:rsidRDefault="00653B18" w:rsidP="00003BE2">
            <w:pPr>
              <w:pStyle w:val="ListParagraph"/>
              <w:numPr>
                <w:ilvl w:val="0"/>
                <w:numId w:val="1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D495C">
              <w:rPr>
                <w:rFonts w:ascii="Cambria" w:hAnsi="Cambria"/>
                <w:sz w:val="24"/>
                <w:szCs w:val="24"/>
              </w:rPr>
              <w:t>How frequently do wild animals have access to feed (i.e. open bags, bin covers left open, spillage that is fed to pigs, etc.)?</w:t>
            </w:r>
          </w:p>
        </w:tc>
      </w:tr>
      <w:tr w:rsidR="00653B18" w14:paraId="07A7AA07" w14:textId="77777777" w:rsidTr="00796E85">
        <w:tc>
          <w:tcPr>
            <w:tcW w:w="9350" w:type="dxa"/>
            <w:vAlign w:val="center"/>
          </w:tcPr>
          <w:p w14:paraId="16A24249" w14:textId="77777777" w:rsidR="00653B18" w:rsidRPr="000B6D71" w:rsidRDefault="00653B18" w:rsidP="00796E85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0B6D71">
              <w:rPr>
                <w:rFonts w:ascii="Cambria" w:hAnsi="Cambria"/>
                <w:sz w:val="24"/>
                <w:szCs w:val="24"/>
              </w:rPr>
              <w:t>a. Non-migratory birds</w:t>
            </w:r>
            <w:r w:rsidRPr="000B6D71">
              <w:rPr>
                <w:rFonts w:ascii="Cambria" w:hAnsi="Cambria"/>
                <w:sz w:val="24"/>
                <w:szCs w:val="24"/>
              </w:rPr>
              <w:tab/>
            </w:r>
            <w:r w:rsidRPr="000B6D71">
              <w:rPr>
                <w:rFonts w:ascii="Cambria" w:hAnsi="Cambria"/>
                <w:sz w:val="24"/>
                <w:szCs w:val="24"/>
              </w:rPr>
              <w:tab/>
            </w:r>
            <w:r w:rsidRPr="000B6D71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358346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B6D71">
              <w:rPr>
                <w:rFonts w:ascii="Cambria" w:hAnsi="Cambria"/>
                <w:sz w:val="24"/>
                <w:szCs w:val="24"/>
              </w:rPr>
              <w:t xml:space="preserve">Always     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22200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B6D71">
              <w:rPr>
                <w:rFonts w:ascii="Cambria" w:hAnsi="Cambria"/>
                <w:sz w:val="24"/>
                <w:szCs w:val="24"/>
              </w:rPr>
              <w:t>Sometimes</w:t>
            </w:r>
            <w:r w:rsidRPr="000B6D71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332266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B6D71">
              <w:rPr>
                <w:rFonts w:ascii="Cambria" w:hAnsi="Cambria"/>
                <w:sz w:val="24"/>
                <w:szCs w:val="24"/>
              </w:rPr>
              <w:t>Never</w:t>
            </w:r>
          </w:p>
          <w:p w14:paraId="69D5A9FB" w14:textId="77777777" w:rsidR="00653B18" w:rsidRPr="000B6D71" w:rsidRDefault="00653B18" w:rsidP="00796E85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0B6D71">
              <w:rPr>
                <w:rFonts w:ascii="Cambria" w:hAnsi="Cambria"/>
                <w:sz w:val="24"/>
                <w:szCs w:val="24"/>
              </w:rPr>
              <w:tab/>
              <w:t>b. Migratory birds</w:t>
            </w:r>
            <w:r w:rsidRPr="000B6D71">
              <w:rPr>
                <w:rFonts w:ascii="Cambria" w:hAnsi="Cambria"/>
                <w:sz w:val="24"/>
                <w:szCs w:val="24"/>
              </w:rPr>
              <w:tab/>
            </w:r>
            <w:r w:rsidRPr="000B6D71">
              <w:rPr>
                <w:rFonts w:ascii="Cambria" w:hAnsi="Cambria"/>
                <w:sz w:val="24"/>
                <w:szCs w:val="24"/>
              </w:rPr>
              <w:tab/>
            </w:r>
            <w:r w:rsidRPr="000B6D71">
              <w:rPr>
                <w:rFonts w:ascii="Cambria" w:hAnsi="Cambria"/>
                <w:sz w:val="24"/>
                <w:szCs w:val="24"/>
              </w:rPr>
              <w:tab/>
            </w:r>
            <w:r w:rsidRPr="000B6D71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830030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B6D71">
              <w:rPr>
                <w:rFonts w:ascii="Cambria" w:hAnsi="Cambria"/>
                <w:sz w:val="24"/>
                <w:szCs w:val="24"/>
              </w:rPr>
              <w:t xml:space="preserve">Always     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272436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B6D71">
              <w:rPr>
                <w:rFonts w:ascii="Cambria" w:hAnsi="Cambria"/>
                <w:sz w:val="24"/>
                <w:szCs w:val="24"/>
              </w:rPr>
              <w:t>Sometimes</w:t>
            </w:r>
            <w:r w:rsidRPr="000B6D71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965925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B6D71">
              <w:rPr>
                <w:rFonts w:ascii="Cambria" w:hAnsi="Cambria"/>
                <w:sz w:val="24"/>
                <w:szCs w:val="24"/>
              </w:rPr>
              <w:t>Never</w:t>
            </w:r>
          </w:p>
          <w:p w14:paraId="44E6FC9E" w14:textId="77777777" w:rsidR="00653B18" w:rsidRPr="000B6D71" w:rsidRDefault="00653B18" w:rsidP="00796E85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0B6D71">
              <w:rPr>
                <w:rFonts w:ascii="Cambria" w:hAnsi="Cambria"/>
                <w:sz w:val="24"/>
                <w:szCs w:val="24"/>
              </w:rPr>
              <w:tab/>
              <w:t>c. Rodents</w:t>
            </w:r>
            <w:r w:rsidRPr="000B6D71">
              <w:rPr>
                <w:rFonts w:ascii="Cambria" w:hAnsi="Cambria"/>
                <w:sz w:val="24"/>
                <w:szCs w:val="24"/>
              </w:rPr>
              <w:tab/>
            </w:r>
            <w:r w:rsidRPr="000B6D71">
              <w:rPr>
                <w:rFonts w:ascii="Cambria" w:hAnsi="Cambria"/>
                <w:sz w:val="24"/>
                <w:szCs w:val="24"/>
              </w:rPr>
              <w:tab/>
            </w:r>
            <w:r w:rsidRPr="000B6D71">
              <w:rPr>
                <w:rFonts w:ascii="Cambria" w:hAnsi="Cambria"/>
                <w:sz w:val="24"/>
                <w:szCs w:val="24"/>
              </w:rPr>
              <w:tab/>
            </w:r>
            <w:r w:rsidRPr="000B6D71">
              <w:rPr>
                <w:rFonts w:ascii="Cambria" w:hAnsi="Cambria"/>
                <w:sz w:val="24"/>
                <w:szCs w:val="24"/>
              </w:rPr>
              <w:tab/>
            </w:r>
            <w:r w:rsidRPr="000B6D71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225732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B6D71">
              <w:rPr>
                <w:rFonts w:ascii="Cambria" w:hAnsi="Cambria"/>
                <w:sz w:val="24"/>
                <w:szCs w:val="24"/>
              </w:rPr>
              <w:t xml:space="preserve">Always     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928270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B6D71">
              <w:rPr>
                <w:rFonts w:ascii="Cambria" w:hAnsi="Cambria"/>
                <w:sz w:val="24"/>
                <w:szCs w:val="24"/>
              </w:rPr>
              <w:t>Sometimes</w:t>
            </w:r>
            <w:r w:rsidRPr="000B6D71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874113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B6D71">
              <w:rPr>
                <w:rFonts w:ascii="Cambria" w:hAnsi="Cambria"/>
                <w:sz w:val="24"/>
                <w:szCs w:val="24"/>
              </w:rPr>
              <w:t>Never</w:t>
            </w:r>
          </w:p>
          <w:p w14:paraId="6C760B98" w14:textId="77777777" w:rsidR="00653B18" w:rsidRDefault="00653B18" w:rsidP="00796E85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0B6D71">
              <w:rPr>
                <w:rFonts w:ascii="Cambria" w:hAnsi="Cambria"/>
                <w:sz w:val="24"/>
                <w:szCs w:val="24"/>
              </w:rPr>
              <w:tab/>
              <w:t>d. Wild animals (rac</w:t>
            </w:r>
            <w:r>
              <w:rPr>
                <w:rFonts w:ascii="Cambria" w:hAnsi="Cambria"/>
                <w:sz w:val="24"/>
                <w:szCs w:val="24"/>
              </w:rPr>
              <w:t>c</w:t>
            </w:r>
            <w:r w:rsidRPr="000B6D71">
              <w:rPr>
                <w:rFonts w:ascii="Cambria" w:hAnsi="Cambria"/>
                <w:sz w:val="24"/>
                <w:szCs w:val="24"/>
              </w:rPr>
              <w:t>oons, c</w:t>
            </w:r>
            <w:r>
              <w:rPr>
                <w:rFonts w:ascii="Cambria" w:hAnsi="Cambria"/>
                <w:sz w:val="24"/>
                <w:szCs w:val="24"/>
              </w:rPr>
              <w:t>o</w:t>
            </w:r>
            <w:r w:rsidRPr="000B6D71">
              <w:rPr>
                <w:rFonts w:ascii="Cambria" w:hAnsi="Cambria"/>
                <w:sz w:val="24"/>
                <w:szCs w:val="24"/>
              </w:rPr>
              <w:t>yotes, etc.)</w:t>
            </w:r>
            <w:r w:rsidRPr="000B6D71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75084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B6D71">
              <w:rPr>
                <w:rFonts w:ascii="Cambria" w:hAnsi="Cambria"/>
                <w:sz w:val="24"/>
                <w:szCs w:val="24"/>
              </w:rPr>
              <w:t xml:space="preserve">Always     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2132666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B6D71">
              <w:rPr>
                <w:rFonts w:ascii="Cambria" w:hAnsi="Cambria"/>
                <w:sz w:val="24"/>
                <w:szCs w:val="24"/>
              </w:rPr>
              <w:t>Sometimes</w:t>
            </w:r>
            <w:r w:rsidRPr="000B6D71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734824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B6D71">
              <w:rPr>
                <w:rFonts w:ascii="Cambria" w:hAnsi="Cambria"/>
                <w:sz w:val="24"/>
                <w:szCs w:val="24"/>
              </w:rPr>
              <w:t>Never</w:t>
            </w:r>
          </w:p>
        </w:tc>
      </w:tr>
      <w:tr w:rsidR="00653B18" w14:paraId="1A624F1D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46327FEC" w14:textId="77777777" w:rsidR="00653B18" w:rsidRPr="003D495C" w:rsidRDefault="00653B18" w:rsidP="00003BE2">
            <w:pPr>
              <w:pStyle w:val="ListParagraph"/>
              <w:numPr>
                <w:ilvl w:val="0"/>
                <w:numId w:val="1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D495C">
              <w:rPr>
                <w:rFonts w:ascii="Cambria" w:hAnsi="Cambria"/>
                <w:sz w:val="24"/>
                <w:szCs w:val="24"/>
              </w:rPr>
              <w:t xml:space="preserve">Were there any changes to </w:t>
            </w:r>
            <w:r w:rsidRPr="003871A0">
              <w:rPr>
                <w:rFonts w:ascii="Cambria" w:hAnsi="Cambria"/>
                <w:sz w:val="24"/>
                <w:szCs w:val="24"/>
              </w:rPr>
              <w:t>the mill, feed delivery, diets</w:t>
            </w:r>
            <w:r w:rsidRPr="003D495C">
              <w:rPr>
                <w:rFonts w:ascii="Cambria" w:hAnsi="Cambria"/>
                <w:sz w:val="24"/>
                <w:szCs w:val="24"/>
              </w:rPr>
              <w:t>, feed ingredients, etc. in the 3 months prior to the outbreak?</w:t>
            </w:r>
          </w:p>
        </w:tc>
      </w:tr>
      <w:tr w:rsidR="00653B18" w14:paraId="4368E973" w14:textId="77777777" w:rsidTr="00796E85">
        <w:trPr>
          <w:trHeight w:val="602"/>
        </w:trPr>
        <w:tc>
          <w:tcPr>
            <w:tcW w:w="9350" w:type="dxa"/>
          </w:tcPr>
          <w:p w14:paraId="4881BEDC" w14:textId="77777777" w:rsidR="00653B18" w:rsidRPr="000B6D71" w:rsidRDefault="00A61C17" w:rsidP="00796E85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786693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53B1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653B18" w:rsidRPr="000B6D71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653B18">
              <w:rPr>
                <w:rFonts w:ascii="Cambria" w:hAnsi="Cambria"/>
                <w:i/>
                <w:sz w:val="24"/>
                <w:szCs w:val="24"/>
              </w:rPr>
              <w:t>(describe in observations</w:t>
            </w:r>
            <w:r w:rsidR="00653B18" w:rsidRPr="000B6D71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3483E805" w14:textId="77777777" w:rsidR="00653B18" w:rsidRDefault="00653B18" w:rsidP="00796E85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0B6D71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235385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B6D71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</w:tbl>
    <w:p w14:paraId="1372CE7E" w14:textId="38D6D00B" w:rsidR="00AD3273" w:rsidRDefault="00AD3273" w:rsidP="00134C4F">
      <w:pPr>
        <w:rPr>
          <w:rFonts w:ascii="Cambria" w:hAnsi="Cambria"/>
          <w:sz w:val="24"/>
          <w:szCs w:val="24"/>
        </w:rPr>
      </w:pPr>
      <w:r w:rsidRPr="00AD3273">
        <w:rPr>
          <w:b/>
          <w:sz w:val="32"/>
        </w:rPr>
        <w:t>Notes:</w:t>
      </w:r>
    </w:p>
    <w:p w14:paraId="03C2A161" w14:textId="77777777" w:rsidR="00AD3273" w:rsidRDefault="00AD3273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D495C" w14:paraId="6211E373" w14:textId="77777777" w:rsidTr="00F13E12">
        <w:tc>
          <w:tcPr>
            <w:tcW w:w="9350" w:type="dxa"/>
            <w:vAlign w:val="center"/>
          </w:tcPr>
          <w:p w14:paraId="36688061" w14:textId="77777777" w:rsidR="003D495C" w:rsidRPr="00B916D1" w:rsidRDefault="003D495C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B916D1">
              <w:rPr>
                <w:rFonts w:ascii="Cambria" w:hAnsi="Cambria"/>
                <w:b/>
                <w:sz w:val="24"/>
                <w:szCs w:val="24"/>
              </w:rPr>
              <w:lastRenderedPageBreak/>
              <w:t>FEED DELIVERY PRACTICES</w:t>
            </w:r>
          </w:p>
        </w:tc>
      </w:tr>
      <w:tr w:rsidR="003D495C" w14:paraId="01D1AD09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634FA74A" w14:textId="77777777" w:rsidR="003D495C" w:rsidRPr="003D495C" w:rsidRDefault="003D495C" w:rsidP="00003BE2">
            <w:pPr>
              <w:pStyle w:val="ListParagraph"/>
              <w:numPr>
                <w:ilvl w:val="0"/>
                <w:numId w:val="1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D495C">
              <w:rPr>
                <w:rFonts w:ascii="Cambria" w:hAnsi="Cambria"/>
                <w:sz w:val="24"/>
                <w:szCs w:val="24"/>
              </w:rPr>
              <w:t>How is the feed delivery vehicle managed?</w:t>
            </w:r>
          </w:p>
        </w:tc>
      </w:tr>
      <w:tr w:rsidR="003D495C" w14:paraId="5E3A5718" w14:textId="77777777" w:rsidTr="00B771D1">
        <w:tc>
          <w:tcPr>
            <w:tcW w:w="9350" w:type="dxa"/>
            <w:vAlign w:val="center"/>
          </w:tcPr>
          <w:p w14:paraId="63E7DC01" w14:textId="26DAE26B" w:rsidR="003D495C" w:rsidRPr="003D495C" w:rsidRDefault="00A61C17" w:rsidP="00B771D1">
            <w:pPr>
              <w:spacing w:before="0"/>
              <w:ind w:left="720"/>
              <w:rPr>
                <w:rFonts w:ascii="Cambria" w:hAnsi="Cambria"/>
                <w:i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247772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D495C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3D495C" w:rsidRPr="003D495C">
              <w:rPr>
                <w:rFonts w:ascii="Cambria" w:hAnsi="Cambria"/>
                <w:sz w:val="24"/>
                <w:szCs w:val="24"/>
              </w:rPr>
              <w:t xml:space="preserve">Dedicated to this premises only </w:t>
            </w:r>
            <w:r w:rsidR="003D495C" w:rsidRPr="003D495C">
              <w:rPr>
                <w:rFonts w:ascii="Cambria" w:hAnsi="Cambria"/>
                <w:i/>
                <w:sz w:val="24"/>
                <w:szCs w:val="24"/>
              </w:rPr>
              <w:t xml:space="preserve">(Skip to Question </w:t>
            </w:r>
            <w:r w:rsidR="00635D62">
              <w:rPr>
                <w:rFonts w:ascii="Cambria" w:hAnsi="Cambria"/>
                <w:i/>
                <w:sz w:val="24"/>
                <w:szCs w:val="24"/>
              </w:rPr>
              <w:t>14</w:t>
            </w:r>
            <w:r w:rsidR="003D495C" w:rsidRPr="003D495C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50EFF2DF" w14:textId="5034F082" w:rsidR="003D495C" w:rsidRPr="003D495C" w:rsidRDefault="003D495C" w:rsidP="00B771D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3D495C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225192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495C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3D495C">
              <w:rPr>
                <w:rFonts w:ascii="Cambria" w:hAnsi="Cambria"/>
                <w:sz w:val="24"/>
                <w:szCs w:val="24"/>
              </w:rPr>
              <w:t xml:space="preserve">Managed by the producer of production system </w:t>
            </w:r>
            <w:r w:rsidRPr="003D495C">
              <w:rPr>
                <w:rFonts w:ascii="Cambria" w:hAnsi="Cambria"/>
                <w:i/>
                <w:sz w:val="24"/>
                <w:szCs w:val="24"/>
              </w:rPr>
              <w:t xml:space="preserve">(Skip to Question </w:t>
            </w:r>
            <w:r w:rsidR="00635D62">
              <w:rPr>
                <w:rFonts w:ascii="Cambria" w:hAnsi="Cambria"/>
                <w:i/>
                <w:sz w:val="24"/>
                <w:szCs w:val="24"/>
              </w:rPr>
              <w:t>14</w:t>
            </w:r>
            <w:r w:rsidRPr="003D495C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2045440F" w14:textId="77777777" w:rsidR="003D495C" w:rsidRPr="003D495C" w:rsidRDefault="00A61C17" w:rsidP="00B771D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552117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D495C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3D495C" w:rsidRPr="003D495C">
              <w:rPr>
                <w:rFonts w:ascii="Cambria" w:hAnsi="Cambria"/>
                <w:sz w:val="24"/>
                <w:szCs w:val="24"/>
              </w:rPr>
              <w:t>Contracted to a 3</w:t>
            </w:r>
            <w:r w:rsidR="003D495C" w:rsidRPr="003D495C">
              <w:rPr>
                <w:rFonts w:ascii="Cambria" w:hAnsi="Cambria"/>
                <w:sz w:val="24"/>
                <w:szCs w:val="24"/>
                <w:vertAlign w:val="superscript"/>
              </w:rPr>
              <w:t>rd</w:t>
            </w:r>
            <w:r w:rsidR="003D495C" w:rsidRPr="003D495C">
              <w:rPr>
                <w:rFonts w:ascii="Cambria" w:hAnsi="Cambria"/>
                <w:sz w:val="24"/>
                <w:szCs w:val="24"/>
              </w:rPr>
              <w:t xml:space="preserve"> party that hauls exclusively for the p</w:t>
            </w:r>
            <w:r w:rsidR="003D495C">
              <w:rPr>
                <w:rFonts w:ascii="Cambria" w:hAnsi="Cambria"/>
                <w:sz w:val="24"/>
                <w:szCs w:val="24"/>
              </w:rPr>
              <w:t>roducer or production system</w:t>
            </w:r>
          </w:p>
          <w:p w14:paraId="1C50AE45" w14:textId="77777777" w:rsidR="003D495C" w:rsidRDefault="00A61C17" w:rsidP="00B771D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746844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D495C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3D495C" w:rsidRPr="003D495C">
              <w:rPr>
                <w:rFonts w:ascii="Cambria" w:hAnsi="Cambria"/>
                <w:sz w:val="24"/>
                <w:szCs w:val="24"/>
              </w:rPr>
              <w:t>Contracted to a 3</w:t>
            </w:r>
            <w:r w:rsidR="003D495C" w:rsidRPr="003D495C">
              <w:rPr>
                <w:rFonts w:ascii="Cambria" w:hAnsi="Cambria"/>
                <w:sz w:val="24"/>
                <w:szCs w:val="24"/>
                <w:vertAlign w:val="superscript"/>
              </w:rPr>
              <w:t>rd</w:t>
            </w:r>
            <w:r w:rsidR="003D495C" w:rsidRPr="003D495C">
              <w:rPr>
                <w:rFonts w:ascii="Cambria" w:hAnsi="Cambria"/>
                <w:sz w:val="24"/>
                <w:szCs w:val="24"/>
              </w:rPr>
              <w:t xml:space="preserve"> party that hauls for other producers or production systems</w:t>
            </w:r>
          </w:p>
        </w:tc>
      </w:tr>
      <w:tr w:rsidR="003D495C" w14:paraId="5AB75A19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F2C1F3D" w14:textId="0B6D7F50" w:rsidR="003D495C" w:rsidRPr="003D495C" w:rsidRDefault="003D495C" w:rsidP="00003BE2">
            <w:pPr>
              <w:pStyle w:val="ListParagraph"/>
              <w:numPr>
                <w:ilvl w:val="0"/>
                <w:numId w:val="1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D495C">
              <w:rPr>
                <w:rFonts w:ascii="Cambria" w:hAnsi="Cambria"/>
                <w:sz w:val="24"/>
                <w:szCs w:val="24"/>
              </w:rPr>
              <w:t xml:space="preserve">If contracted, what is the name(s) of the contracting </w:t>
            </w:r>
            <w:proofErr w:type="gramStart"/>
            <w:r w:rsidR="00501B86" w:rsidRPr="003D495C">
              <w:rPr>
                <w:rFonts w:ascii="Cambria" w:hAnsi="Cambria"/>
                <w:sz w:val="24"/>
                <w:szCs w:val="24"/>
              </w:rPr>
              <w:t>company(</w:t>
            </w:r>
            <w:proofErr w:type="spellStart"/>
            <w:proofErr w:type="gramEnd"/>
            <w:r w:rsidRPr="003D495C">
              <w:rPr>
                <w:rFonts w:ascii="Cambria" w:hAnsi="Cambria"/>
                <w:sz w:val="24"/>
                <w:szCs w:val="24"/>
              </w:rPr>
              <w:t>ies</w:t>
            </w:r>
            <w:proofErr w:type="spellEnd"/>
            <w:r w:rsidRPr="003D495C">
              <w:rPr>
                <w:rFonts w:ascii="Cambria" w:hAnsi="Cambria"/>
                <w:sz w:val="24"/>
                <w:szCs w:val="24"/>
              </w:rPr>
              <w:t xml:space="preserve">)? </w:t>
            </w:r>
          </w:p>
        </w:tc>
      </w:tr>
      <w:tr w:rsidR="003D495C" w14:paraId="27DDE6FD" w14:textId="77777777" w:rsidTr="00B771D1">
        <w:trPr>
          <w:trHeight w:val="692"/>
        </w:trPr>
        <w:tc>
          <w:tcPr>
            <w:tcW w:w="9350" w:type="dxa"/>
            <w:vAlign w:val="center"/>
          </w:tcPr>
          <w:p w14:paraId="4708637F" w14:textId="77777777" w:rsidR="003D495C" w:rsidRDefault="003D495C" w:rsidP="00B771D1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3D495C" w14:paraId="3E29D4B8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06F34850" w14:textId="4804772D" w:rsidR="003D495C" w:rsidRPr="003D495C" w:rsidRDefault="00371987" w:rsidP="00003BE2">
            <w:pPr>
              <w:pStyle w:val="ListParagraph"/>
              <w:numPr>
                <w:ilvl w:val="0"/>
                <w:numId w:val="1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D495C">
              <w:rPr>
                <w:rFonts w:ascii="Cambria" w:hAnsi="Cambria"/>
                <w:sz w:val="24"/>
                <w:szCs w:val="24"/>
              </w:rPr>
              <w:t xml:space="preserve">What procedures are followed to prevent </w:t>
            </w:r>
            <w:r>
              <w:rPr>
                <w:rFonts w:ascii="Cambria" w:hAnsi="Cambria"/>
                <w:sz w:val="24"/>
                <w:szCs w:val="24"/>
              </w:rPr>
              <w:t>PATHOGEN</w:t>
            </w:r>
            <w:r w:rsidRPr="003D495C">
              <w:rPr>
                <w:rFonts w:ascii="Cambria" w:hAnsi="Cambria"/>
                <w:sz w:val="24"/>
                <w:szCs w:val="24"/>
              </w:rPr>
              <w:t xml:space="preserve"> </w:t>
            </w:r>
            <w:r>
              <w:rPr>
                <w:rFonts w:ascii="Cambria" w:hAnsi="Cambria"/>
                <w:sz w:val="24"/>
                <w:szCs w:val="24"/>
              </w:rPr>
              <w:t xml:space="preserve">being </w:t>
            </w:r>
            <w:r w:rsidRPr="003D495C">
              <w:rPr>
                <w:rFonts w:ascii="Cambria" w:hAnsi="Cambria"/>
                <w:sz w:val="24"/>
                <w:szCs w:val="24"/>
              </w:rPr>
              <w:t>transmitted to the herd</w:t>
            </w:r>
            <w:r>
              <w:rPr>
                <w:rFonts w:ascii="Cambria" w:hAnsi="Cambria"/>
                <w:sz w:val="24"/>
                <w:szCs w:val="24"/>
              </w:rPr>
              <w:t xml:space="preserve"> during feed delivery</w:t>
            </w:r>
            <w:r w:rsidRPr="003D495C">
              <w:rPr>
                <w:rFonts w:ascii="Cambria" w:hAnsi="Cambria"/>
                <w:sz w:val="24"/>
                <w:szCs w:val="24"/>
              </w:rPr>
              <w:t>?</w:t>
            </w:r>
          </w:p>
        </w:tc>
      </w:tr>
      <w:tr w:rsidR="003D495C" w14:paraId="2AD2B58B" w14:textId="77777777" w:rsidTr="00B771D1">
        <w:tc>
          <w:tcPr>
            <w:tcW w:w="9350" w:type="dxa"/>
            <w:vAlign w:val="center"/>
          </w:tcPr>
          <w:p w14:paraId="0BDB1D0C" w14:textId="30A0600E" w:rsidR="00371987" w:rsidRPr="003871A0" w:rsidRDefault="00A11713" w:rsidP="00BB55BC">
            <w:pPr>
              <w:pStyle w:val="ListParagraph"/>
              <w:numPr>
                <w:ilvl w:val="0"/>
                <w:numId w:val="5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>Feed or feed ingredient deliveries are routed</w:t>
            </w:r>
            <w:r w:rsidR="00371987" w:rsidRPr="003871A0">
              <w:rPr>
                <w:rFonts w:ascii="Cambria" w:hAnsi="Cambria"/>
                <w:sz w:val="24"/>
                <w:szCs w:val="24"/>
              </w:rPr>
              <w:t xml:space="preserve">       </w:t>
            </w:r>
            <w:r w:rsidRPr="003871A0">
              <w:rPr>
                <w:rFonts w:ascii="Cambria" w:hAnsi="Cambria"/>
                <w:sz w:val="24"/>
                <w:szCs w:val="24"/>
              </w:rPr>
              <w:t xml:space="preserve">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538207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71987" w:rsidRPr="003871A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71987" w:rsidRPr="003871A0">
              <w:rPr>
                <w:rFonts w:ascii="Cambria" w:hAnsi="Cambria"/>
                <w:sz w:val="24"/>
                <w:szCs w:val="24"/>
              </w:rPr>
              <w:t>Yes</w:t>
            </w:r>
            <w:r w:rsidR="00371987" w:rsidRPr="003871A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425495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71987" w:rsidRPr="003871A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71987" w:rsidRPr="003871A0">
              <w:rPr>
                <w:rFonts w:ascii="Cambria" w:hAnsi="Cambria"/>
                <w:sz w:val="24"/>
                <w:szCs w:val="24"/>
              </w:rPr>
              <w:t>No</w:t>
            </w:r>
            <w:r w:rsidR="00371987" w:rsidRPr="003871A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841973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71987" w:rsidRPr="003871A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71987" w:rsidRPr="003871A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0726D624" w14:textId="1530CAA7" w:rsidR="003D495C" w:rsidRPr="003871A0" w:rsidRDefault="00A11713" w:rsidP="00371987">
            <w:pPr>
              <w:pStyle w:val="ListParagraph"/>
              <w:spacing w:before="0"/>
              <w:ind w:left="108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>according to pathogen status of the premise</w:t>
            </w:r>
          </w:p>
          <w:p w14:paraId="5984203B" w14:textId="0E95E2A8" w:rsidR="00371987" w:rsidRPr="003871A0" w:rsidRDefault="00A11713" w:rsidP="00BB55BC">
            <w:pPr>
              <w:pStyle w:val="ListParagraph"/>
              <w:numPr>
                <w:ilvl w:val="0"/>
                <w:numId w:val="5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>Downtime is required for feed</w:t>
            </w:r>
            <w:r w:rsidR="00371987" w:rsidRPr="003871A0">
              <w:rPr>
                <w:rFonts w:ascii="Cambria" w:hAnsi="Cambria"/>
                <w:sz w:val="24"/>
                <w:szCs w:val="24"/>
              </w:rPr>
              <w:t xml:space="preserve"> or feed                     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2041232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71987" w:rsidRPr="003871A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71987" w:rsidRPr="003871A0">
              <w:rPr>
                <w:rFonts w:ascii="Cambria" w:hAnsi="Cambria"/>
                <w:sz w:val="24"/>
                <w:szCs w:val="24"/>
              </w:rPr>
              <w:t>Yes</w:t>
            </w:r>
            <w:r w:rsidR="00371987" w:rsidRPr="003871A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521074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71987" w:rsidRPr="003871A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71987" w:rsidRPr="003871A0">
              <w:rPr>
                <w:rFonts w:ascii="Cambria" w:hAnsi="Cambria"/>
                <w:sz w:val="24"/>
                <w:szCs w:val="24"/>
              </w:rPr>
              <w:t>No</w:t>
            </w:r>
            <w:r w:rsidR="00371987" w:rsidRPr="003871A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468886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71987" w:rsidRPr="003871A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71987" w:rsidRPr="003871A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3ADA55ED" w14:textId="77777777" w:rsidR="00003BE2" w:rsidRDefault="00371987" w:rsidP="00493054">
            <w:pPr>
              <w:pStyle w:val="ListParagraph"/>
              <w:spacing w:before="0"/>
              <w:ind w:left="108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 xml:space="preserve">ingredient delivery vehicle before it delivers </w:t>
            </w:r>
          </w:p>
          <w:p w14:paraId="07B44BF5" w14:textId="449247D3" w:rsidR="00371987" w:rsidRPr="003871A0" w:rsidRDefault="00371987" w:rsidP="00493054">
            <w:pPr>
              <w:pStyle w:val="ListParagraph"/>
              <w:spacing w:before="0"/>
              <w:ind w:left="108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>feed to this premise</w:t>
            </w:r>
          </w:p>
        </w:tc>
      </w:tr>
      <w:tr w:rsidR="00EF3C5E" w14:paraId="36EE2A5F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27490268" w14:textId="7F6C536E" w:rsidR="00EF3C5E" w:rsidRPr="003871A0" w:rsidRDefault="00493054" w:rsidP="00003BE2">
            <w:pPr>
              <w:pStyle w:val="ListParagraph"/>
              <w:numPr>
                <w:ilvl w:val="0"/>
                <w:numId w:val="1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>Does disinfection of tires/undercarriage of feed or feed ingredient delivery vehicles occur prior to delivery of feed to this premise?</w:t>
            </w:r>
          </w:p>
        </w:tc>
      </w:tr>
      <w:tr w:rsidR="00493054" w14:paraId="5F681E2E" w14:textId="77777777" w:rsidTr="00B771D1">
        <w:tc>
          <w:tcPr>
            <w:tcW w:w="9350" w:type="dxa"/>
            <w:vAlign w:val="center"/>
          </w:tcPr>
          <w:p w14:paraId="25D4CA26" w14:textId="03787564" w:rsidR="00493054" w:rsidRPr="003871A0" w:rsidRDefault="00A61C17" w:rsidP="00493054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723903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93054" w:rsidRPr="003871A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493054" w:rsidRPr="003871A0">
              <w:rPr>
                <w:rFonts w:ascii="Cambria" w:hAnsi="Cambria"/>
                <w:sz w:val="24"/>
                <w:szCs w:val="24"/>
              </w:rPr>
              <w:t>Yes</w:t>
            </w:r>
          </w:p>
          <w:p w14:paraId="6F5BD630" w14:textId="77777777" w:rsidR="00493054" w:rsidRPr="003871A0" w:rsidRDefault="00493054" w:rsidP="0049305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214120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71A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3871A0">
              <w:rPr>
                <w:rFonts w:ascii="Cambria" w:hAnsi="Cambria"/>
                <w:sz w:val="24"/>
                <w:szCs w:val="24"/>
              </w:rPr>
              <w:t>No</w:t>
            </w:r>
          </w:p>
          <w:p w14:paraId="44ED51CE" w14:textId="56787CB9" w:rsidR="00493054" w:rsidRPr="003871A0" w:rsidRDefault="00A61C17" w:rsidP="00493054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64400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93054" w:rsidRPr="003871A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493054" w:rsidRPr="003871A0">
              <w:rPr>
                <w:rFonts w:ascii="Cambria" w:hAnsi="Cambria"/>
                <w:sz w:val="24"/>
                <w:szCs w:val="24"/>
              </w:rPr>
              <w:t>Unknown</w:t>
            </w:r>
          </w:p>
        </w:tc>
      </w:tr>
      <w:tr w:rsidR="00204F97" w14:paraId="3FB8CEF9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CD62E3D" w14:textId="2ECA5B11" w:rsidR="00204F97" w:rsidRPr="003871A0" w:rsidRDefault="00204F97" w:rsidP="00003BE2">
            <w:pPr>
              <w:pStyle w:val="ListParagraph"/>
              <w:numPr>
                <w:ilvl w:val="0"/>
                <w:numId w:val="1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>Is bagged feed utilized on this farm?</w:t>
            </w:r>
          </w:p>
        </w:tc>
      </w:tr>
      <w:tr w:rsidR="00204F97" w14:paraId="32494AEF" w14:textId="77777777" w:rsidTr="00204F97">
        <w:trPr>
          <w:trHeight w:val="648"/>
        </w:trPr>
        <w:tc>
          <w:tcPr>
            <w:tcW w:w="9350" w:type="dxa"/>
            <w:shd w:val="clear" w:color="auto" w:fill="FFFFFF" w:themeFill="background1"/>
            <w:vAlign w:val="center"/>
          </w:tcPr>
          <w:p w14:paraId="02DED920" w14:textId="7211817B" w:rsidR="00204F97" w:rsidRPr="003871A0" w:rsidRDefault="00A61C17" w:rsidP="00204F97">
            <w:pPr>
              <w:shd w:val="clear" w:color="auto" w:fill="FFFFFF" w:themeFill="background1"/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042935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70EB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204F97" w:rsidRPr="003871A0">
              <w:rPr>
                <w:rFonts w:ascii="Cambria" w:hAnsi="Cambria"/>
                <w:sz w:val="24"/>
                <w:szCs w:val="24"/>
              </w:rPr>
              <w:t>Yes</w:t>
            </w:r>
          </w:p>
          <w:p w14:paraId="3EA09A39" w14:textId="619FA9AC" w:rsidR="00FD4371" w:rsidRPr="00A70EBA" w:rsidRDefault="00204F97" w:rsidP="00204F97">
            <w:pPr>
              <w:shd w:val="clear" w:color="auto" w:fill="FFFFFF" w:themeFill="background1"/>
              <w:spacing w:before="0"/>
              <w:rPr>
                <w:rFonts w:ascii="Cambria" w:hAnsi="Cambria"/>
                <w:sz w:val="24"/>
                <w:szCs w:val="24"/>
                <w:shd w:val="clear" w:color="auto" w:fill="FFF2CC" w:themeFill="accent4" w:themeFillTint="33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479227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71A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3871A0">
              <w:rPr>
                <w:rFonts w:ascii="Cambria" w:hAnsi="Cambria"/>
                <w:sz w:val="24"/>
                <w:szCs w:val="24"/>
              </w:rPr>
              <w:t xml:space="preserve">No </w:t>
            </w:r>
            <w:r w:rsidRPr="00FD4371">
              <w:rPr>
                <w:rFonts w:ascii="Cambria" w:hAnsi="Cambria"/>
                <w:i/>
                <w:sz w:val="24"/>
                <w:szCs w:val="24"/>
              </w:rPr>
              <w:t xml:space="preserve">(skip to </w:t>
            </w:r>
            <w:r w:rsidR="00FD4371" w:rsidRPr="00FD4371">
              <w:rPr>
                <w:rFonts w:ascii="Cambria" w:hAnsi="Cambria"/>
                <w:i/>
                <w:sz w:val="24"/>
                <w:szCs w:val="24"/>
              </w:rPr>
              <w:t>Question 1</w:t>
            </w:r>
            <w:r w:rsidR="00635D62">
              <w:rPr>
                <w:rFonts w:ascii="Cambria" w:hAnsi="Cambria"/>
                <w:i/>
                <w:sz w:val="24"/>
                <w:szCs w:val="24"/>
              </w:rPr>
              <w:t>6</w:t>
            </w:r>
            <w:r w:rsidR="00FD4371" w:rsidRPr="00FD4371">
              <w:rPr>
                <w:rFonts w:ascii="Cambria" w:hAnsi="Cambria"/>
                <w:i/>
                <w:sz w:val="24"/>
                <w:szCs w:val="24"/>
              </w:rPr>
              <w:t>)</w:t>
            </w:r>
          </w:p>
        </w:tc>
      </w:tr>
      <w:tr w:rsidR="00A70EBA" w:rsidRPr="003871A0" w14:paraId="11075662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5D689ACB" w14:textId="12531554" w:rsidR="00A70EBA" w:rsidRPr="00A70EBA" w:rsidRDefault="00A70EBA" w:rsidP="00003BE2">
            <w:pPr>
              <w:pStyle w:val="ListParagraph"/>
              <w:numPr>
                <w:ilvl w:val="0"/>
                <w:numId w:val="1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A70EBA">
              <w:rPr>
                <w:rFonts w:ascii="Cambria" w:hAnsi="Cambria"/>
                <w:sz w:val="24"/>
                <w:szCs w:val="24"/>
              </w:rPr>
              <w:t>What procedures are followed to prevent PATHOGEN being transmitted to the herd during bagged feed delivery?</w:t>
            </w:r>
          </w:p>
        </w:tc>
      </w:tr>
      <w:tr w:rsidR="00A70EBA" w14:paraId="753C81B8" w14:textId="77777777" w:rsidTr="00204F97">
        <w:trPr>
          <w:trHeight w:val="648"/>
        </w:trPr>
        <w:tc>
          <w:tcPr>
            <w:tcW w:w="9350" w:type="dxa"/>
            <w:shd w:val="clear" w:color="auto" w:fill="FFFFFF" w:themeFill="background1"/>
            <w:vAlign w:val="center"/>
          </w:tcPr>
          <w:p w14:paraId="0352444D" w14:textId="4B48AC71" w:rsidR="00A70EBA" w:rsidRPr="003871A0" w:rsidRDefault="00A70EBA" w:rsidP="00BB55BC">
            <w:pPr>
              <w:pStyle w:val="ListParagraph"/>
              <w:numPr>
                <w:ilvl w:val="0"/>
                <w:numId w:val="54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 xml:space="preserve">Bagged feed deliveries are routed                                                  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81839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71A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3871A0">
              <w:rPr>
                <w:rFonts w:ascii="Cambria" w:hAnsi="Cambria"/>
                <w:sz w:val="24"/>
                <w:szCs w:val="24"/>
              </w:rPr>
              <w:t>Yes</w:t>
            </w:r>
            <w:r w:rsidRPr="003871A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684393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71A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3871A0">
              <w:rPr>
                <w:rFonts w:ascii="Cambria" w:hAnsi="Cambria"/>
                <w:sz w:val="24"/>
                <w:szCs w:val="24"/>
              </w:rPr>
              <w:t>No</w:t>
            </w:r>
            <w:r w:rsidRPr="003871A0">
              <w:rPr>
                <w:rFonts w:ascii="Cambria" w:hAnsi="Cambria"/>
                <w:sz w:val="24"/>
                <w:szCs w:val="24"/>
              </w:rPr>
              <w:tab/>
            </w:r>
          </w:p>
          <w:p w14:paraId="6BF3281E" w14:textId="77777777" w:rsidR="00A70EBA" w:rsidRDefault="00A70EBA" w:rsidP="00A70EBA">
            <w:pPr>
              <w:pStyle w:val="ListParagraph"/>
              <w:spacing w:before="0"/>
              <w:ind w:left="108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>according to pathogen status of the premise</w:t>
            </w:r>
          </w:p>
          <w:p w14:paraId="746E3089" w14:textId="1876890C" w:rsidR="00A70EBA" w:rsidRPr="00213F72" w:rsidRDefault="00A70EBA" w:rsidP="00BB55BC">
            <w:pPr>
              <w:pStyle w:val="ListParagraph"/>
              <w:numPr>
                <w:ilvl w:val="0"/>
                <w:numId w:val="54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Dedicated room with a clearly defined clean and dirty</w:t>
            </w:r>
            <w:r w:rsidRPr="003871A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7146527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71A0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3871A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</w:t>
            </w: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s</w:t>
            </w:r>
            <w:r w:rsidRPr="003871A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245854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71A0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3871A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4248E338" w14:textId="34D975EE" w:rsidR="00A70EBA" w:rsidRPr="003871A0" w:rsidRDefault="00A70EBA" w:rsidP="00A70EBA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3871A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 xml:space="preserve">    </w:t>
            </w: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</w:t>
            </w:r>
            <w:r w:rsidRPr="003871A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side through which bagged feed is entered</w:t>
            </w:r>
          </w:p>
          <w:p w14:paraId="5D21512A" w14:textId="7A1E833D" w:rsidR="00A70EBA" w:rsidRPr="00213F72" w:rsidRDefault="00A70EBA" w:rsidP="00BB55BC">
            <w:pPr>
              <w:pStyle w:val="ListParagraph"/>
              <w:numPr>
                <w:ilvl w:val="0"/>
                <w:numId w:val="54"/>
              </w:num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Bagged feed is removed into a separate container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Segoe UI Symbol" w:eastAsia="MS Mincho" w:hAnsi="Segoe UI Symbol" w:cs="Segoe UI Symbol"/>
                  <w:color w:val="000000"/>
                  <w:sz w:val="24"/>
                  <w:szCs w:val="24"/>
                </w:rPr>
                <w:id w:val="1607542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3F72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Segoe UI Symbol" w:eastAsia="MS Mincho" w:hAnsi="Segoe UI Symbol" w:cs="Segoe UI Symbol"/>
                  <w:color w:val="000000"/>
                  <w:sz w:val="24"/>
                  <w:szCs w:val="24"/>
                </w:rPr>
                <w:id w:val="2070065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3F72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5D5FD70E" w14:textId="201BD1BE" w:rsidR="00A70EBA" w:rsidRPr="003871A0" w:rsidRDefault="00A70EBA" w:rsidP="00A70EBA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3871A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 xml:space="preserve">    </w:t>
            </w: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</w:t>
            </w:r>
            <w:r w:rsidRPr="003871A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prior to entry into the clean side of the farm</w:t>
            </w:r>
          </w:p>
          <w:p w14:paraId="0141A11B" w14:textId="5FB5923E" w:rsidR="00A70EBA" w:rsidRPr="00213F72" w:rsidRDefault="00A70EBA" w:rsidP="00BB55BC">
            <w:pPr>
              <w:pStyle w:val="ListParagraph"/>
              <w:numPr>
                <w:ilvl w:val="0"/>
                <w:numId w:val="54"/>
              </w:num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Quarantined for a minimum of 24 hours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Segoe UI Symbol" w:eastAsia="MS Mincho" w:hAnsi="Segoe UI Symbol" w:cs="Segoe UI Symbol"/>
                  <w:color w:val="000000"/>
                  <w:sz w:val="24"/>
                  <w:szCs w:val="24"/>
                </w:rPr>
                <w:id w:val="-1725902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3F72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Segoe UI Symbol" w:eastAsia="MS Mincho" w:hAnsi="Segoe UI Symbol" w:cs="Segoe UI Symbol"/>
                  <w:color w:val="000000"/>
                  <w:sz w:val="24"/>
                  <w:szCs w:val="24"/>
                </w:rPr>
                <w:id w:val="-1653517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3F72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47DB92A4" w14:textId="58066507" w:rsidR="00A70EBA" w:rsidRPr="00213F72" w:rsidRDefault="00A70EBA" w:rsidP="00BB55BC">
            <w:pPr>
              <w:pStyle w:val="ListParagraph"/>
              <w:numPr>
                <w:ilvl w:val="0"/>
                <w:numId w:val="54"/>
              </w:num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Decontaminated with disinfectant or other methods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Segoe UI Symbol" w:eastAsia="MS Mincho" w:hAnsi="Segoe UI Symbol" w:cs="Segoe UI Symbol"/>
                  <w:color w:val="000000"/>
                  <w:sz w:val="24"/>
                  <w:szCs w:val="24"/>
                </w:rPr>
                <w:id w:val="-1887552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3F72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Segoe UI Symbol" w:eastAsia="MS Mincho" w:hAnsi="Segoe UI Symbol" w:cs="Segoe UI Symbol"/>
                  <w:color w:val="000000"/>
                  <w:sz w:val="24"/>
                  <w:szCs w:val="24"/>
                </w:rPr>
                <w:id w:val="2124576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3F72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57FBE2E6" w14:textId="1EF4DE4F" w:rsidR="00A70EBA" w:rsidRPr="003871A0" w:rsidRDefault="00A70EBA" w:rsidP="00A70EBA">
            <w:pPr>
              <w:shd w:val="clear" w:color="auto" w:fill="FFFFFF" w:themeFill="background1"/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 xml:space="preserve">    </w:t>
            </w: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</w:t>
            </w:r>
            <w:proofErr w:type="gramStart"/>
            <w:r w:rsidRPr="003871A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before</w:t>
            </w:r>
            <w:proofErr w:type="gramEnd"/>
            <w:r w:rsidRPr="003871A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entering barns (UVC, temperature, </w:t>
            </w:r>
            <w:r w:rsidR="004A08FB" w:rsidRPr="003871A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etc.</w:t>
            </w:r>
            <w:r w:rsidRPr="003871A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A70EBA" w14:paraId="122558BA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03A5FE9C" w14:textId="162051D8" w:rsidR="00A70EBA" w:rsidRPr="003D495C" w:rsidRDefault="00A70EBA" w:rsidP="00003BE2">
            <w:pPr>
              <w:pStyle w:val="ListParagraph"/>
              <w:numPr>
                <w:ilvl w:val="0"/>
                <w:numId w:val="1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D495C">
              <w:rPr>
                <w:rFonts w:ascii="Cambria" w:hAnsi="Cambria"/>
                <w:sz w:val="24"/>
                <w:szCs w:val="24"/>
              </w:rPr>
              <w:lastRenderedPageBreak/>
              <w:t>Were there any changes to how feed delivery was managed in the 3 months prior to the outbreak?</w:t>
            </w:r>
          </w:p>
        </w:tc>
      </w:tr>
      <w:tr w:rsidR="00A70EBA" w14:paraId="61E835C9" w14:textId="77777777" w:rsidTr="00B771D1">
        <w:trPr>
          <w:trHeight w:val="926"/>
        </w:trPr>
        <w:tc>
          <w:tcPr>
            <w:tcW w:w="9350" w:type="dxa"/>
            <w:vAlign w:val="center"/>
          </w:tcPr>
          <w:p w14:paraId="3DC997EF" w14:textId="77777777" w:rsidR="00A70EBA" w:rsidRPr="003D495C" w:rsidRDefault="00A61C17" w:rsidP="00A70EBA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428817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70EB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A70EBA" w:rsidRPr="003D495C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A70EBA">
              <w:rPr>
                <w:rFonts w:ascii="Cambria" w:hAnsi="Cambria"/>
                <w:i/>
                <w:sz w:val="24"/>
                <w:szCs w:val="24"/>
              </w:rPr>
              <w:t>(describe in observations</w:t>
            </w:r>
            <w:r w:rsidR="00A70EBA" w:rsidRPr="003D495C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79D686C9" w14:textId="77777777" w:rsidR="00A70EBA" w:rsidRPr="003D495C" w:rsidRDefault="00A70EBA" w:rsidP="00A70EB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3D495C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2130279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495C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3D495C">
              <w:rPr>
                <w:rFonts w:ascii="Cambria" w:hAnsi="Cambria"/>
                <w:sz w:val="24"/>
                <w:szCs w:val="24"/>
              </w:rPr>
              <w:t>No</w:t>
            </w:r>
          </w:p>
          <w:p w14:paraId="35FDBA7E" w14:textId="77777777" w:rsidR="00A70EBA" w:rsidRDefault="00A70EBA" w:rsidP="00A70EB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3D495C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935785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495C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3D495C">
              <w:rPr>
                <w:rFonts w:ascii="Cambria" w:hAnsi="Cambria"/>
                <w:sz w:val="24"/>
                <w:szCs w:val="24"/>
              </w:rPr>
              <w:t>Unk</w:t>
            </w:r>
            <w:r>
              <w:rPr>
                <w:rFonts w:ascii="Cambria" w:hAnsi="Cambria"/>
                <w:sz w:val="24"/>
                <w:szCs w:val="24"/>
              </w:rPr>
              <w:t>n</w:t>
            </w:r>
            <w:r w:rsidRPr="003D495C">
              <w:rPr>
                <w:rFonts w:ascii="Cambria" w:hAnsi="Cambria"/>
                <w:sz w:val="24"/>
                <w:szCs w:val="24"/>
              </w:rPr>
              <w:t>own</w:t>
            </w:r>
          </w:p>
        </w:tc>
      </w:tr>
    </w:tbl>
    <w:p w14:paraId="24643AD6" w14:textId="6824944B" w:rsidR="00AD3273" w:rsidRDefault="00AD3273" w:rsidP="00134C4F">
      <w:pPr>
        <w:rPr>
          <w:rFonts w:ascii="Cambria" w:hAnsi="Cambria"/>
          <w:sz w:val="24"/>
          <w:szCs w:val="24"/>
        </w:rPr>
      </w:pPr>
      <w:r w:rsidRPr="00AD3273">
        <w:rPr>
          <w:b/>
          <w:sz w:val="32"/>
        </w:rPr>
        <w:t>Notes:</w:t>
      </w:r>
    </w:p>
    <w:p w14:paraId="29DDD0D4" w14:textId="77777777" w:rsidR="00AD3273" w:rsidRDefault="00AD3273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32034" w:rsidRPr="003D495C" w14:paraId="77F4C72F" w14:textId="77777777" w:rsidTr="00F13E12">
        <w:tc>
          <w:tcPr>
            <w:tcW w:w="9350" w:type="dxa"/>
            <w:shd w:val="clear" w:color="auto" w:fill="auto"/>
            <w:vAlign w:val="center"/>
          </w:tcPr>
          <w:p w14:paraId="3431DCEA" w14:textId="77777777" w:rsidR="00732034" w:rsidRPr="00732034" w:rsidRDefault="00C73F51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lastRenderedPageBreak/>
              <w:t>ON-SITE FEED DELIVERY VEHICLE BIOSECURITY</w:t>
            </w:r>
          </w:p>
        </w:tc>
      </w:tr>
      <w:tr w:rsidR="00732034" w:rsidRPr="003D495C" w14:paraId="4919FF2E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048A4F89" w14:textId="76DE18CF" w:rsidR="00732034" w:rsidRPr="003D495C" w:rsidRDefault="00732034" w:rsidP="00003BE2">
            <w:pPr>
              <w:pStyle w:val="ListParagraph"/>
              <w:numPr>
                <w:ilvl w:val="0"/>
                <w:numId w:val="1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D495C">
              <w:rPr>
                <w:rFonts w:ascii="Cambria" w:hAnsi="Cambria"/>
                <w:sz w:val="24"/>
                <w:szCs w:val="24"/>
              </w:rPr>
              <w:t xml:space="preserve">What procedures are followed to prevent </w:t>
            </w:r>
            <w:r w:rsidR="00371987">
              <w:rPr>
                <w:rFonts w:ascii="Cambria" w:hAnsi="Cambria"/>
                <w:sz w:val="24"/>
                <w:szCs w:val="24"/>
              </w:rPr>
              <w:t>PATHOGEN</w:t>
            </w:r>
            <w:r w:rsidRPr="003D495C">
              <w:rPr>
                <w:rFonts w:ascii="Cambria" w:hAnsi="Cambria"/>
                <w:sz w:val="24"/>
                <w:szCs w:val="24"/>
              </w:rPr>
              <w:t xml:space="preserve"> from a contaminated feed delivery vehicle or d</w:t>
            </w:r>
            <w:r>
              <w:rPr>
                <w:rFonts w:ascii="Cambria" w:hAnsi="Cambria"/>
                <w:sz w:val="24"/>
                <w:szCs w:val="24"/>
              </w:rPr>
              <w:t>river from</w:t>
            </w:r>
            <w:r w:rsidRPr="003D495C">
              <w:rPr>
                <w:rFonts w:ascii="Cambria" w:hAnsi="Cambria"/>
                <w:sz w:val="24"/>
                <w:szCs w:val="24"/>
              </w:rPr>
              <w:t xml:space="preserve"> being transmitted to the herd?</w:t>
            </w:r>
          </w:p>
        </w:tc>
      </w:tr>
      <w:tr w:rsidR="00732034" w:rsidRPr="003D495C" w14:paraId="03FB1F4F" w14:textId="77777777" w:rsidTr="00A00DC1">
        <w:tc>
          <w:tcPr>
            <w:tcW w:w="9350" w:type="dxa"/>
          </w:tcPr>
          <w:p w14:paraId="055F5B56" w14:textId="77777777" w:rsidR="00732034" w:rsidRPr="00605905" w:rsidRDefault="00732034" w:rsidP="00605905">
            <w:pPr>
              <w:spacing w:before="0"/>
              <w:ind w:left="72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3D495C">
              <w:rPr>
                <w:rFonts w:ascii="Cambria" w:eastAsia="MS Mincho" w:hAnsi="Cambria" w:cs="Times New Roman"/>
                <w:noProof/>
                <w:sz w:val="24"/>
                <w:szCs w:val="24"/>
              </w:rPr>
              <w:t>a. Driver is not allowed inside buildings</w:t>
            </w:r>
            <w:r w:rsidRPr="003D495C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Pr="003D495C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Pr="003D495C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Pr="003D495C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-1043825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495C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noProof/>
                <w:sz w:val="24"/>
                <w:szCs w:val="24"/>
              </w:rPr>
              <w:t>Yes</w:t>
            </w:r>
            <w:r w:rsidRPr="003D495C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-1707325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495C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="00605905">
              <w:rPr>
                <w:rFonts w:ascii="Cambria" w:eastAsia="MS Mincho" w:hAnsi="Cambria" w:cs="Times New Roman"/>
                <w:noProof/>
                <w:sz w:val="24"/>
                <w:szCs w:val="24"/>
              </w:rPr>
              <w:t>No</w:t>
            </w:r>
            <w:r w:rsidRPr="003D495C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</w:p>
          <w:p w14:paraId="363F9AA1" w14:textId="77777777" w:rsidR="00732034" w:rsidRPr="003D495C" w:rsidRDefault="00732034" w:rsidP="00605905">
            <w:pPr>
              <w:spacing w:before="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3D495C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  <w:t>b. Driver wears disposable boots or changes boots between</w:t>
            </w:r>
            <w:r w:rsidRPr="003D495C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311066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495C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noProof/>
                <w:sz w:val="24"/>
                <w:szCs w:val="24"/>
              </w:rPr>
              <w:t>Yes</w:t>
            </w:r>
            <w:r w:rsidRPr="003D495C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2032373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495C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3D495C">
              <w:rPr>
                <w:rFonts w:ascii="Cambria" w:eastAsia="MS Mincho" w:hAnsi="Cambria" w:cs="Times New Roman"/>
                <w:noProof/>
                <w:sz w:val="24"/>
                <w:szCs w:val="24"/>
              </w:rPr>
              <w:t>No</w:t>
            </w:r>
          </w:p>
          <w:p w14:paraId="411BE8A8" w14:textId="77777777" w:rsidR="00732034" w:rsidRPr="00605905" w:rsidRDefault="00732034" w:rsidP="00605905">
            <w:pPr>
              <w:spacing w:before="0"/>
              <w:ind w:left="72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noProof/>
                <w:sz w:val="24"/>
                <w:szCs w:val="24"/>
              </w:rPr>
              <w:t xml:space="preserve">   </w:t>
            </w:r>
            <w:r w:rsidR="00605905">
              <w:rPr>
                <w:rFonts w:ascii="Cambria" w:eastAsia="MS Mincho" w:hAnsi="Cambria" w:cs="Times New Roman"/>
                <w:noProof/>
                <w:sz w:val="24"/>
                <w:szCs w:val="24"/>
              </w:rPr>
              <w:t xml:space="preserve"> premises</w:t>
            </w:r>
          </w:p>
          <w:p w14:paraId="66B94A86" w14:textId="77777777" w:rsidR="00732034" w:rsidRPr="003D495C" w:rsidRDefault="00732034" w:rsidP="00605905">
            <w:pPr>
              <w:spacing w:before="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3D495C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  <w:t>c. People and vehicle traffic are purposely routed to avoid</w:t>
            </w:r>
            <w:r w:rsidRPr="003D495C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-740953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495C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noProof/>
                <w:sz w:val="24"/>
                <w:szCs w:val="24"/>
              </w:rPr>
              <w:t>Yes</w:t>
            </w:r>
            <w:r w:rsidRPr="003D495C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-1486225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495C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3D495C">
              <w:rPr>
                <w:rFonts w:ascii="Cambria" w:eastAsia="MS Mincho" w:hAnsi="Cambria" w:cs="Times New Roman"/>
                <w:noProof/>
                <w:sz w:val="24"/>
                <w:szCs w:val="24"/>
              </w:rPr>
              <w:t>No</w:t>
            </w:r>
          </w:p>
          <w:p w14:paraId="6D6CDA2F" w14:textId="77777777" w:rsidR="00732034" w:rsidRPr="003D495C" w:rsidRDefault="00732034" w:rsidP="00605905">
            <w:pPr>
              <w:spacing w:before="0"/>
              <w:ind w:left="72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noProof/>
                <w:sz w:val="24"/>
                <w:szCs w:val="24"/>
              </w:rPr>
              <w:t xml:space="preserve">   </w:t>
            </w:r>
            <w:r w:rsidRPr="003D495C">
              <w:rPr>
                <w:rFonts w:ascii="Cambria" w:eastAsia="MS Mincho" w:hAnsi="Cambria" w:cs="Times New Roman"/>
                <w:noProof/>
                <w:sz w:val="24"/>
                <w:szCs w:val="24"/>
              </w:rPr>
              <w:t xml:space="preserve"> crossing paths with feed delivery vehicles on the premises</w:t>
            </w:r>
          </w:p>
        </w:tc>
      </w:tr>
    </w:tbl>
    <w:p w14:paraId="539910F2" w14:textId="22851C5A" w:rsidR="00AD3273" w:rsidRDefault="00AD3273" w:rsidP="00C876E3">
      <w:pPr>
        <w:spacing w:after="0" w:line="240" w:lineRule="auto"/>
        <w:contextualSpacing/>
        <w:rPr>
          <w:rFonts w:ascii="Cambria" w:hAnsi="Cambria"/>
          <w:i/>
          <w:sz w:val="24"/>
          <w:szCs w:val="24"/>
        </w:rPr>
      </w:pPr>
      <w:r w:rsidRPr="00AD3273">
        <w:rPr>
          <w:b/>
          <w:sz w:val="32"/>
        </w:rPr>
        <w:t>Notes:</w:t>
      </w:r>
    </w:p>
    <w:p w14:paraId="6347B205" w14:textId="3983EBD2" w:rsidR="00B01347" w:rsidRDefault="00B01347">
      <w:pPr>
        <w:rPr>
          <w:rFonts w:ascii="Cambria" w:hAnsi="Cambria"/>
          <w:sz w:val="24"/>
          <w:szCs w:val="24"/>
        </w:rPr>
      </w:pPr>
    </w:p>
    <w:p w14:paraId="14FAB879" w14:textId="0B4DCDD2" w:rsidR="00B01347" w:rsidRDefault="00B01347">
      <w:pPr>
        <w:rPr>
          <w:rFonts w:ascii="Cambria" w:hAnsi="Cambria"/>
          <w:sz w:val="24"/>
          <w:szCs w:val="24"/>
        </w:rPr>
      </w:pPr>
    </w:p>
    <w:p w14:paraId="6A753592" w14:textId="77777777" w:rsidR="00B01347" w:rsidRDefault="00B01347" w:rsidP="00B01347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9072" w:type="dxa"/>
        <w:tblInd w:w="288" w:type="dxa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9072"/>
      </w:tblGrid>
      <w:tr w:rsidR="00B01347" w:rsidRPr="00845A70" w14:paraId="52F4A2FE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952192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Likelihood that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>feed or feed ingredient delivery was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 responsible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for 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pathogen introduction</w:t>
            </w:r>
            <w:r w:rsidRPr="00845A70">
              <w:rPr>
                <w:rFonts w:ascii="Cambria" w:eastAsia="MS Gothic" w:hAnsi="Cambria" w:cs="Segoe UI Symbol"/>
                <w:b/>
                <w:i/>
                <w:sz w:val="24"/>
                <w:szCs w:val="24"/>
              </w:rPr>
              <w:t xml:space="preserve"> </w:t>
            </w:r>
            <w:r w:rsidRPr="00845A70">
              <w:rPr>
                <w:rFonts w:ascii="Cambria" w:eastAsia="MS Gothic" w:hAnsi="Cambria" w:cs="Segoe UI Symbol"/>
                <w:i/>
                <w:sz w:val="24"/>
                <w:szCs w:val="24"/>
              </w:rPr>
              <w:t>(circle one):</w:t>
            </w:r>
          </w:p>
          <w:p w14:paraId="4D35975C" w14:textId="073E4A3C" w:rsidR="00B01347" w:rsidRPr="00845A70" w:rsidRDefault="00B01347" w:rsidP="0050088C">
            <w:pPr>
              <w:spacing w:before="0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</w:p>
          <w:p w14:paraId="1BFC7C8A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color w:val="70AD47" w:themeColor="accent6"/>
                <w:sz w:val="28"/>
                <w:szCs w:val="24"/>
              </w:rPr>
              <w:t>LOW</w:t>
            </w:r>
            <w:r w:rsidRPr="00845A70">
              <w:rPr>
                <w:rFonts w:ascii="Cambria" w:eastAsia="MS Gothic" w:hAnsi="Cambria" w:cs="Segoe UI Symbol"/>
                <w:b/>
                <w:sz w:val="28"/>
                <w:szCs w:val="24"/>
              </w:rPr>
              <w:t xml:space="preserve">                         </w:t>
            </w:r>
            <w:r w:rsidRPr="00845A70">
              <w:rPr>
                <w:rFonts w:ascii="Cambria" w:eastAsia="MS Gothic" w:hAnsi="Cambria" w:cs="Segoe UI Symbol"/>
                <w:b/>
                <w:color w:val="FFC000" w:themeColor="accent4"/>
                <w:sz w:val="28"/>
                <w:szCs w:val="24"/>
              </w:rPr>
              <w:t xml:space="preserve">MEDIUM                       </w:t>
            </w:r>
            <w:r w:rsidRPr="00845A70"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  <w:t>HIGH</w:t>
            </w:r>
          </w:p>
          <w:p w14:paraId="404284FD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  <w:tr w:rsidR="00B01347" w:rsidRPr="00845A70" w14:paraId="64510F49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E1DD640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Brief justification for risk assessment:</w:t>
            </w:r>
          </w:p>
          <w:p w14:paraId="29B0FEE9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7C03893C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2EB4ACAC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</w:tc>
      </w:tr>
      <w:tr w:rsidR="00B01347" w:rsidRPr="00845A70" w14:paraId="6B28A81F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4C44454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Follow-up and/or biosecurity recommendations:</w:t>
            </w:r>
          </w:p>
          <w:p w14:paraId="487E1811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237F7142" w14:textId="77777777" w:rsidR="00B01347" w:rsidRPr="00845A70" w:rsidRDefault="00B01347" w:rsidP="00B01347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</w:tbl>
    <w:p w14:paraId="11C6A17B" w14:textId="77777777" w:rsidR="00B01347" w:rsidRPr="00845A70" w:rsidRDefault="00B01347" w:rsidP="00B01347">
      <w:pPr>
        <w:spacing w:after="0"/>
        <w:rPr>
          <w:rFonts w:ascii="Cambria" w:hAnsi="Cambria"/>
          <w:sz w:val="24"/>
          <w:szCs w:val="24"/>
        </w:rPr>
      </w:pPr>
    </w:p>
    <w:p w14:paraId="0C2D94AC" w14:textId="77777777" w:rsidR="00B01347" w:rsidRPr="000A4492" w:rsidRDefault="00B01347" w:rsidP="00B01347">
      <w:pPr>
        <w:pStyle w:val="ListParagraph"/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4BAD4BAC" w14:textId="77777777" w:rsidR="00B01347" w:rsidRPr="000A4492" w:rsidRDefault="00B01347" w:rsidP="00B01347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 xml:space="preserve">Considerations when assessing risk for </w:t>
      </w:r>
      <w:r w:rsidRPr="000A4492">
        <w:rPr>
          <w:rFonts w:ascii="Cambria" w:hAnsi="Cambria"/>
          <w:b/>
          <w:i/>
          <w:sz w:val="22"/>
          <w:szCs w:val="22"/>
        </w:rPr>
        <w:t>feed or feed ingredient delivery:</w:t>
      </w:r>
    </w:p>
    <w:p w14:paraId="523CE05F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re opportunity for the carrying agent to be contaminated or infected with an infectious pathogen?</w:t>
      </w:r>
    </w:p>
    <w:p w14:paraId="1E46F683" w14:textId="4E667729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236BD310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 contamination or infection mitigated prior to entering the farm?</w:t>
      </w:r>
    </w:p>
    <w:p w14:paraId="06B9518A" w14:textId="6A7A6662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0E79C984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How frequently does risk event occur?</w:t>
      </w:r>
    </w:p>
    <w:p w14:paraId="71349123" w14:textId="09A90187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08B0D0CC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Does the contaminated or infected carrying agent have access to pigs in the herd?</w:t>
      </w:r>
    </w:p>
    <w:p w14:paraId="74FF6FAE" w14:textId="6B6A9D9B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066C5230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Strength of Evidence:</w:t>
      </w:r>
    </w:p>
    <w:p w14:paraId="42DDA72A" w14:textId="5EB22D10" w:rsidR="00B01347" w:rsidRPr="00B01347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15B0BD3A" w14:textId="1A87B56C" w:rsidR="00AD3273" w:rsidRDefault="00AD3273">
      <w:pPr>
        <w:rPr>
          <w:rFonts w:ascii="Cambria" w:hAnsi="Cambria"/>
          <w:i/>
          <w:sz w:val="24"/>
          <w:szCs w:val="24"/>
        </w:rPr>
      </w:pPr>
      <w:r>
        <w:rPr>
          <w:rFonts w:ascii="Cambria" w:hAnsi="Cambria"/>
          <w:i/>
          <w:sz w:val="24"/>
          <w:szCs w:val="24"/>
        </w:rPr>
        <w:br w:type="page"/>
      </w:r>
    </w:p>
    <w:p w14:paraId="322C0129" w14:textId="4BC557B4" w:rsidR="000B6D71" w:rsidRDefault="00013C68" w:rsidP="00A31563">
      <w:pPr>
        <w:pStyle w:val="Heading5"/>
        <w:numPr>
          <w:ilvl w:val="0"/>
          <w:numId w:val="16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P</w:t>
      </w:r>
      <w:r w:rsidR="000B6D71">
        <w:rPr>
          <w:sz w:val="28"/>
          <w:szCs w:val="28"/>
        </w:rPr>
        <w:t>ropane</w:t>
      </w:r>
      <w:r w:rsidR="007E0523">
        <w:rPr>
          <w:sz w:val="28"/>
          <w:szCs w:val="28"/>
        </w:rPr>
        <w:t xml:space="preserve">, </w:t>
      </w:r>
      <w:r w:rsidR="000B6D71">
        <w:rPr>
          <w:sz w:val="28"/>
          <w:szCs w:val="28"/>
        </w:rPr>
        <w:t>fuel</w:t>
      </w:r>
      <w:r w:rsidR="007E0523">
        <w:rPr>
          <w:sz w:val="28"/>
          <w:szCs w:val="28"/>
        </w:rPr>
        <w:t xml:space="preserve">, and </w:t>
      </w:r>
      <w:r w:rsidR="007E0523" w:rsidRPr="001C66D7">
        <w:rPr>
          <w:sz w:val="28"/>
          <w:szCs w:val="28"/>
        </w:rPr>
        <w:t>Bulk C02</w:t>
      </w:r>
      <w:r w:rsidR="000B6D71" w:rsidRPr="001C66D7">
        <w:rPr>
          <w:sz w:val="28"/>
          <w:szCs w:val="28"/>
        </w:rPr>
        <w:t xml:space="preserve"> delivered</w:t>
      </w:r>
      <w:r w:rsidR="000B6D71">
        <w:rPr>
          <w:sz w:val="28"/>
          <w:szCs w:val="28"/>
        </w:rPr>
        <w:t xml:space="preserve"> to farm</w:t>
      </w:r>
    </w:p>
    <w:p w14:paraId="5D35554A" w14:textId="77777777" w:rsidR="000B6D71" w:rsidRPr="00287D78" w:rsidRDefault="000B6D71" w:rsidP="00605905">
      <w:pPr>
        <w:pStyle w:val="ListParagraph"/>
        <w:spacing w:before="0" w:line="240" w:lineRule="auto"/>
        <w:ind w:left="1080"/>
        <w:rPr>
          <w:rFonts w:ascii="Cambria" w:hAnsi="Cambria"/>
          <w:sz w:val="24"/>
          <w:szCs w:val="24"/>
        </w:rPr>
      </w:pPr>
      <w:r w:rsidRPr="00287D78">
        <w:rPr>
          <w:rFonts w:ascii="Cambria" w:hAnsi="Cambria"/>
          <w:sz w:val="24"/>
          <w:szCs w:val="24"/>
        </w:rPr>
        <w:t>Consider the following carrying agents:</w:t>
      </w:r>
    </w:p>
    <w:p w14:paraId="6215D817" w14:textId="77777777" w:rsidR="000B6D71" w:rsidRPr="00287D78" w:rsidRDefault="000B6D71" w:rsidP="000A3900">
      <w:pPr>
        <w:pStyle w:val="ListParagraph"/>
        <w:numPr>
          <w:ilvl w:val="0"/>
          <w:numId w:val="35"/>
        </w:numPr>
        <w:spacing w:before="0" w:line="240" w:lineRule="auto"/>
        <w:rPr>
          <w:rFonts w:ascii="Cambria" w:hAnsi="Cambria"/>
          <w:sz w:val="24"/>
          <w:szCs w:val="24"/>
        </w:rPr>
      </w:pPr>
      <w:r w:rsidRPr="00287D78">
        <w:rPr>
          <w:rFonts w:ascii="Cambria" w:hAnsi="Cambria"/>
          <w:sz w:val="24"/>
          <w:szCs w:val="24"/>
        </w:rPr>
        <w:t>Propane or fuel truck</w:t>
      </w:r>
    </w:p>
    <w:p w14:paraId="7B0FCCE2" w14:textId="77777777" w:rsidR="00287D78" w:rsidRPr="00605905" w:rsidRDefault="000B6D71" w:rsidP="000A3900">
      <w:pPr>
        <w:pStyle w:val="ListParagraph"/>
        <w:numPr>
          <w:ilvl w:val="0"/>
          <w:numId w:val="35"/>
        </w:numPr>
        <w:spacing w:before="0" w:line="240" w:lineRule="auto"/>
        <w:rPr>
          <w:rFonts w:ascii="Cambria" w:hAnsi="Cambria"/>
          <w:sz w:val="24"/>
          <w:szCs w:val="24"/>
        </w:rPr>
      </w:pPr>
      <w:r w:rsidRPr="00287D78">
        <w:rPr>
          <w:rFonts w:ascii="Cambria" w:hAnsi="Cambria"/>
          <w:sz w:val="24"/>
          <w:szCs w:val="24"/>
        </w:rPr>
        <w:t>Propane or fuel truck driver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277"/>
        <w:gridCol w:w="5078"/>
      </w:tblGrid>
      <w:tr w:rsidR="000B6D71" w:rsidRPr="00845A70" w14:paraId="6C447D99" w14:textId="77777777" w:rsidTr="00C777D3">
        <w:tc>
          <w:tcPr>
            <w:tcW w:w="9355" w:type="dxa"/>
            <w:gridSpan w:val="2"/>
            <w:tcBorders>
              <w:top w:val="single" w:sz="4" w:space="0" w:color="auto"/>
            </w:tcBorders>
            <w:vAlign w:val="center"/>
          </w:tcPr>
          <w:p w14:paraId="2833F4D6" w14:textId="77777777" w:rsidR="000B6D71" w:rsidRPr="00134C4F" w:rsidRDefault="000B6D71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134C4F">
              <w:rPr>
                <w:rFonts w:ascii="Cambria" w:hAnsi="Cambria"/>
                <w:b/>
                <w:sz w:val="24"/>
                <w:szCs w:val="24"/>
              </w:rPr>
              <w:t>FREQUENCY</w:t>
            </w:r>
          </w:p>
        </w:tc>
      </w:tr>
      <w:tr w:rsidR="000B6D71" w:rsidRPr="00845A70" w14:paraId="3FFA0097" w14:textId="77777777" w:rsidTr="00655590">
        <w:trPr>
          <w:trHeight w:val="1008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1A9337D7" w14:textId="77777777" w:rsidR="000B6D71" w:rsidRPr="00845A70" w:rsidRDefault="000B6D71" w:rsidP="00605905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How many times durin</w:t>
            </w:r>
            <w:r>
              <w:rPr>
                <w:rFonts w:ascii="Cambria" w:hAnsi="Cambria"/>
                <w:sz w:val="24"/>
                <w:szCs w:val="24"/>
              </w:rPr>
              <w:t>g the investigation period was propane and/or fuel delivered to the farm</w:t>
            </w:r>
            <w:r w:rsidRPr="00845A70">
              <w:rPr>
                <w:rFonts w:ascii="Cambria" w:hAnsi="Cambria"/>
                <w:sz w:val="24"/>
                <w:szCs w:val="24"/>
              </w:rPr>
              <w:t>?</w:t>
            </w:r>
          </w:p>
        </w:tc>
        <w:tc>
          <w:tcPr>
            <w:tcW w:w="5078" w:type="dxa"/>
          </w:tcPr>
          <w:p w14:paraId="1CD20441" w14:textId="77777777" w:rsidR="000B6D71" w:rsidRPr="00845A70" w:rsidRDefault="000B6D71" w:rsidP="00EC3ED5">
            <w:pPr>
              <w:rPr>
                <w:sz w:val="24"/>
                <w:szCs w:val="24"/>
              </w:rPr>
            </w:pPr>
          </w:p>
        </w:tc>
      </w:tr>
      <w:tr w:rsidR="000B6D71" w:rsidRPr="00845A70" w14:paraId="7164A776" w14:textId="77777777" w:rsidTr="00655590">
        <w:trPr>
          <w:trHeight w:val="720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74F56590" w14:textId="77777777" w:rsidR="000B6D71" w:rsidRPr="00845A70" w:rsidRDefault="000B6D71" w:rsidP="00EC3ED5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Dates of delivery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(if possible):</w:t>
            </w:r>
          </w:p>
        </w:tc>
        <w:tc>
          <w:tcPr>
            <w:tcW w:w="5078" w:type="dxa"/>
          </w:tcPr>
          <w:p w14:paraId="054634CF" w14:textId="77777777" w:rsidR="000B6D71" w:rsidRPr="00845A70" w:rsidRDefault="000B6D71" w:rsidP="00EC3ED5">
            <w:pPr>
              <w:rPr>
                <w:sz w:val="24"/>
                <w:szCs w:val="24"/>
              </w:rPr>
            </w:pPr>
          </w:p>
        </w:tc>
      </w:tr>
    </w:tbl>
    <w:p w14:paraId="3D7957E6" w14:textId="77777777" w:rsidR="000B6D71" w:rsidRDefault="000B6D71" w:rsidP="000B6D71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B6D71" w14:paraId="41154FEB" w14:textId="77777777" w:rsidTr="00F13E12">
        <w:tc>
          <w:tcPr>
            <w:tcW w:w="9350" w:type="dxa"/>
            <w:vAlign w:val="center"/>
          </w:tcPr>
          <w:p w14:paraId="732DDA1C" w14:textId="77777777" w:rsidR="000B6D71" w:rsidRPr="00B916D1" w:rsidRDefault="000B6D71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B916D1">
              <w:rPr>
                <w:rFonts w:ascii="Cambria" w:hAnsi="Cambria"/>
                <w:b/>
                <w:sz w:val="24"/>
                <w:szCs w:val="24"/>
              </w:rPr>
              <w:t>PROPANE AND FUEL DELIVERY PRACTICES</w:t>
            </w:r>
          </w:p>
        </w:tc>
      </w:tr>
      <w:tr w:rsidR="000B6D71" w14:paraId="654A0FD6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69A7CC00" w14:textId="77777777" w:rsidR="000B6D71" w:rsidRPr="000B6D71" w:rsidRDefault="000B6D71" w:rsidP="00A31563">
            <w:pPr>
              <w:pStyle w:val="ListParagraph"/>
              <w:numPr>
                <w:ilvl w:val="0"/>
                <w:numId w:val="1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B6D71">
              <w:rPr>
                <w:rFonts w:ascii="Cambria" w:hAnsi="Cambria"/>
                <w:sz w:val="24"/>
                <w:szCs w:val="24"/>
              </w:rPr>
              <w:t>How is the propane/fuel delivery vehicle managed?</w:t>
            </w:r>
          </w:p>
        </w:tc>
      </w:tr>
      <w:tr w:rsidR="000B6D71" w14:paraId="451D2195" w14:textId="77777777" w:rsidTr="00730324">
        <w:tc>
          <w:tcPr>
            <w:tcW w:w="9350" w:type="dxa"/>
            <w:vAlign w:val="center"/>
          </w:tcPr>
          <w:p w14:paraId="654E7DE6" w14:textId="77777777" w:rsidR="000B6D71" w:rsidRPr="000B6D71" w:rsidRDefault="00A61C17" w:rsidP="00730324">
            <w:pPr>
              <w:spacing w:before="0"/>
              <w:ind w:left="720"/>
              <w:rPr>
                <w:rFonts w:ascii="Cambria" w:hAnsi="Cambria"/>
                <w:i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074625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6D71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0B6D71" w:rsidRPr="000B6D71">
              <w:rPr>
                <w:rFonts w:ascii="Cambria" w:hAnsi="Cambria"/>
                <w:sz w:val="24"/>
                <w:szCs w:val="24"/>
              </w:rPr>
              <w:t xml:space="preserve">Dedicated to this premises only </w:t>
            </w:r>
          </w:p>
          <w:p w14:paraId="0F40D5BF" w14:textId="77777777" w:rsidR="000B6D71" w:rsidRPr="000B6D71" w:rsidRDefault="000B6D71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0B6D71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331452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B6D71">
              <w:rPr>
                <w:rFonts w:ascii="Cambria" w:hAnsi="Cambria"/>
                <w:sz w:val="24"/>
                <w:szCs w:val="24"/>
              </w:rPr>
              <w:t xml:space="preserve">Managed by the producer of production system </w:t>
            </w:r>
          </w:p>
          <w:p w14:paraId="4554B729" w14:textId="77777777" w:rsidR="000B6D71" w:rsidRPr="000B6D71" w:rsidRDefault="00A61C17" w:rsidP="00730324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797760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6D71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0B6D71" w:rsidRPr="000B6D71">
              <w:rPr>
                <w:rFonts w:ascii="Cambria" w:hAnsi="Cambria"/>
                <w:sz w:val="24"/>
                <w:szCs w:val="24"/>
              </w:rPr>
              <w:t>Contracted to a 3</w:t>
            </w:r>
            <w:r w:rsidR="000B6D71" w:rsidRPr="000B6D71">
              <w:rPr>
                <w:rFonts w:ascii="Cambria" w:hAnsi="Cambria"/>
                <w:sz w:val="24"/>
                <w:szCs w:val="24"/>
                <w:vertAlign w:val="superscript"/>
              </w:rPr>
              <w:t>rd</w:t>
            </w:r>
            <w:r w:rsidR="000B6D71" w:rsidRPr="000B6D71">
              <w:rPr>
                <w:rFonts w:ascii="Cambria" w:hAnsi="Cambria"/>
                <w:sz w:val="24"/>
                <w:szCs w:val="24"/>
              </w:rPr>
              <w:t xml:space="preserve"> party that hauls exclusively for th</w:t>
            </w:r>
            <w:r w:rsidR="000B6D71">
              <w:rPr>
                <w:rFonts w:ascii="Cambria" w:hAnsi="Cambria"/>
                <w:sz w:val="24"/>
                <w:szCs w:val="24"/>
              </w:rPr>
              <w:t>e producer or production system</w:t>
            </w:r>
          </w:p>
          <w:p w14:paraId="5E037144" w14:textId="77777777" w:rsidR="000B6D71" w:rsidRDefault="00A61C17" w:rsidP="00730324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25005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6D71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0B6D71" w:rsidRPr="000B6D71">
              <w:rPr>
                <w:rFonts w:ascii="Cambria" w:hAnsi="Cambria"/>
                <w:sz w:val="24"/>
                <w:szCs w:val="24"/>
              </w:rPr>
              <w:t>Contracted to a 3</w:t>
            </w:r>
            <w:r w:rsidR="000B6D71" w:rsidRPr="000B6D71">
              <w:rPr>
                <w:rFonts w:ascii="Cambria" w:hAnsi="Cambria"/>
                <w:sz w:val="24"/>
                <w:szCs w:val="24"/>
                <w:vertAlign w:val="superscript"/>
              </w:rPr>
              <w:t>rd</w:t>
            </w:r>
            <w:r w:rsidR="000B6D71" w:rsidRPr="000B6D71">
              <w:rPr>
                <w:rFonts w:ascii="Cambria" w:hAnsi="Cambria"/>
                <w:sz w:val="24"/>
                <w:szCs w:val="24"/>
              </w:rPr>
              <w:t xml:space="preserve"> party that hauls for other producers or production systems</w:t>
            </w:r>
          </w:p>
        </w:tc>
      </w:tr>
      <w:tr w:rsidR="000B6D71" w14:paraId="149E155D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099E2FD8" w14:textId="3EEF9322" w:rsidR="000B6D71" w:rsidRPr="000B6D71" w:rsidRDefault="000B6D71" w:rsidP="00A31563">
            <w:pPr>
              <w:pStyle w:val="ListParagraph"/>
              <w:numPr>
                <w:ilvl w:val="0"/>
                <w:numId w:val="1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B6D71">
              <w:rPr>
                <w:rFonts w:ascii="Cambria" w:hAnsi="Cambria"/>
                <w:sz w:val="24"/>
                <w:szCs w:val="24"/>
              </w:rPr>
              <w:t xml:space="preserve">If contracted, what is the name(s) of the contracting </w:t>
            </w:r>
            <w:proofErr w:type="gramStart"/>
            <w:r w:rsidR="00501B86" w:rsidRPr="000B6D71">
              <w:rPr>
                <w:rFonts w:ascii="Cambria" w:hAnsi="Cambria"/>
                <w:sz w:val="24"/>
                <w:szCs w:val="24"/>
              </w:rPr>
              <w:t>company(</w:t>
            </w:r>
            <w:proofErr w:type="spellStart"/>
            <w:proofErr w:type="gramEnd"/>
            <w:r w:rsidRPr="000B6D71">
              <w:rPr>
                <w:rFonts w:ascii="Cambria" w:hAnsi="Cambria"/>
                <w:sz w:val="24"/>
                <w:szCs w:val="24"/>
              </w:rPr>
              <w:t>ies</w:t>
            </w:r>
            <w:proofErr w:type="spellEnd"/>
            <w:r w:rsidRPr="000B6D71">
              <w:rPr>
                <w:rFonts w:ascii="Cambria" w:hAnsi="Cambria"/>
                <w:sz w:val="24"/>
                <w:szCs w:val="24"/>
              </w:rPr>
              <w:t xml:space="preserve">)? </w:t>
            </w:r>
          </w:p>
        </w:tc>
      </w:tr>
      <w:tr w:rsidR="000B6D71" w14:paraId="789E2F9F" w14:textId="77777777" w:rsidTr="00730324">
        <w:trPr>
          <w:trHeight w:val="710"/>
        </w:trPr>
        <w:tc>
          <w:tcPr>
            <w:tcW w:w="9350" w:type="dxa"/>
            <w:vAlign w:val="center"/>
          </w:tcPr>
          <w:p w14:paraId="0FA6447D" w14:textId="77777777" w:rsidR="000B6D71" w:rsidRDefault="000B6D71" w:rsidP="00730324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0B6D71" w14:paraId="7ADED984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6795DA26" w14:textId="77777777" w:rsidR="000B6D71" w:rsidRPr="000B6D71" w:rsidRDefault="000B6D71" w:rsidP="00A31563">
            <w:pPr>
              <w:pStyle w:val="ListParagraph"/>
              <w:numPr>
                <w:ilvl w:val="0"/>
                <w:numId w:val="1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B6D71">
              <w:rPr>
                <w:rFonts w:ascii="Cambria" w:hAnsi="Cambria"/>
                <w:sz w:val="24"/>
                <w:szCs w:val="24"/>
              </w:rPr>
              <w:t>What procedures are followed to prevent pathogen from a contaminated propane or fuel delivery vehicle or driver from being transmitted to the herd?</w:t>
            </w:r>
          </w:p>
        </w:tc>
      </w:tr>
      <w:tr w:rsidR="000B6D71" w14:paraId="0DCF7427" w14:textId="77777777" w:rsidTr="00730324">
        <w:tc>
          <w:tcPr>
            <w:tcW w:w="9350" w:type="dxa"/>
            <w:vAlign w:val="center"/>
          </w:tcPr>
          <w:p w14:paraId="524B8481" w14:textId="77777777" w:rsidR="000B6D71" w:rsidRPr="00605905" w:rsidRDefault="000B6D71" w:rsidP="00730324">
            <w:pPr>
              <w:spacing w:before="0"/>
              <w:ind w:left="720"/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</w:pPr>
            <w:r w:rsidRPr="000B6D71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a. Tanks located more than 50 yards from swine barns</w:t>
            </w:r>
            <w:r w:rsidRPr="000B6D71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r w:rsidRPr="000B6D71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bCs/>
                  <w:iCs/>
                  <w:sz w:val="24"/>
                  <w:szCs w:val="24"/>
                </w:rPr>
                <w:id w:val="1475949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eastAsia="MS Mincho" w:hAnsi="Segoe UI Symbol" w:cs="Segoe UI Symbol"/>
                    <w:bCs/>
                    <w:iCs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Yes</w:t>
            </w:r>
            <w:r w:rsidRPr="000B6D71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bCs/>
                  <w:iCs/>
                  <w:sz w:val="24"/>
                  <w:szCs w:val="24"/>
                </w:rPr>
                <w:id w:val="-1279328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eastAsia="MS Mincho" w:hAnsi="Segoe UI Symbol" w:cs="Segoe UI Symbol"/>
                    <w:bCs/>
                    <w:iCs/>
                    <w:sz w:val="24"/>
                    <w:szCs w:val="24"/>
                  </w:rPr>
                  <w:t>☐</w:t>
                </w:r>
              </w:sdtContent>
            </w:sdt>
            <w:r w:rsidR="0060590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No</w:t>
            </w:r>
          </w:p>
          <w:p w14:paraId="362723E7" w14:textId="77777777" w:rsidR="000B6D71" w:rsidRPr="00605905" w:rsidRDefault="000B6D71" w:rsidP="00730324">
            <w:pPr>
              <w:spacing w:before="0"/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</w:pPr>
            <w:r w:rsidRPr="000B6D71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  <w:t>b. Driver not allowed inside buildings</w:t>
            </w:r>
            <w:r w:rsidRPr="000B6D71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r w:rsidRPr="000B6D71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r w:rsidRPr="000B6D71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r w:rsidRPr="000B6D71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bCs/>
                  <w:iCs/>
                  <w:sz w:val="24"/>
                  <w:szCs w:val="24"/>
                </w:rPr>
                <w:id w:val="1596134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eastAsia="MS Mincho" w:hAnsi="Segoe UI Symbol" w:cs="Segoe UI Symbol"/>
                    <w:bCs/>
                    <w:iCs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Yes</w:t>
            </w:r>
            <w:r w:rsidRPr="000B6D71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bCs/>
                  <w:iCs/>
                  <w:sz w:val="24"/>
                  <w:szCs w:val="24"/>
                </w:rPr>
                <w:id w:val="189115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eastAsia="MS Mincho" w:hAnsi="Segoe UI Symbol" w:cs="Segoe UI Symbol"/>
                    <w:bCs/>
                    <w:iCs/>
                    <w:sz w:val="24"/>
                    <w:szCs w:val="24"/>
                  </w:rPr>
                  <w:t>☐</w:t>
                </w:r>
              </w:sdtContent>
            </w:sdt>
            <w:r w:rsidR="0060590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No</w:t>
            </w:r>
          </w:p>
          <w:p w14:paraId="169922FF" w14:textId="77777777" w:rsidR="000B6D71" w:rsidRPr="000B6D71" w:rsidRDefault="000B6D71" w:rsidP="00730324">
            <w:pPr>
              <w:spacing w:before="0"/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</w:pPr>
            <w:r w:rsidRPr="000B6D71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  <w:t>c. Driver wears disposable boots or changes boots between</w:t>
            </w:r>
            <w:r w:rsidRPr="000B6D71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bCs/>
                  <w:iCs/>
                  <w:sz w:val="24"/>
                  <w:szCs w:val="24"/>
                </w:rPr>
                <w:id w:val="-1653678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eastAsia="MS Mincho" w:hAnsi="Segoe UI Symbol" w:cs="Segoe UI Symbol"/>
                    <w:bCs/>
                    <w:iCs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Yes</w:t>
            </w:r>
            <w:r w:rsidRPr="000B6D71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bCs/>
                  <w:iCs/>
                  <w:sz w:val="24"/>
                  <w:szCs w:val="24"/>
                </w:rPr>
                <w:id w:val="-34046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eastAsia="MS Mincho" w:hAnsi="Segoe UI Symbol" w:cs="Segoe UI Symbol"/>
                    <w:bCs/>
                    <w:iCs/>
                    <w:sz w:val="24"/>
                    <w:szCs w:val="24"/>
                  </w:rPr>
                  <w:t>☐</w:t>
                </w:r>
              </w:sdtContent>
            </w:sdt>
            <w:r w:rsidRPr="000B6D71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No</w:t>
            </w:r>
          </w:p>
          <w:p w14:paraId="0BE04E75" w14:textId="77777777" w:rsidR="000B6D71" w:rsidRPr="00605905" w:rsidRDefault="000B6D71" w:rsidP="00730324">
            <w:pPr>
              <w:spacing w:before="0"/>
              <w:ind w:left="720"/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 xml:space="preserve">   </w:t>
            </w:r>
            <w:r w:rsidR="0060590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 xml:space="preserve"> premises</w:t>
            </w:r>
          </w:p>
          <w:p w14:paraId="372E8C5C" w14:textId="77777777" w:rsidR="000B6D71" w:rsidRPr="000B6D71" w:rsidRDefault="000B6D71" w:rsidP="00730324">
            <w:pPr>
              <w:spacing w:before="0"/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</w:pPr>
            <w:r w:rsidRPr="000B6D71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  <w:t>d. People and vehicle traffic is purposely routed to avoid</w:t>
            </w:r>
            <w:r w:rsidRPr="000B6D71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r w:rsidRPr="000B6D71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bCs/>
                  <w:iCs/>
                  <w:sz w:val="24"/>
                  <w:szCs w:val="24"/>
                </w:rPr>
                <w:id w:val="1642926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eastAsia="MS Mincho" w:hAnsi="Segoe UI Symbol" w:cs="Segoe UI Symbol"/>
                    <w:bCs/>
                    <w:iCs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Yes</w:t>
            </w:r>
            <w:r w:rsidRPr="000B6D71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bCs/>
                  <w:iCs/>
                  <w:sz w:val="24"/>
                  <w:szCs w:val="24"/>
                </w:rPr>
                <w:id w:val="-1306465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eastAsia="MS Mincho" w:hAnsi="Segoe UI Symbol" w:cs="Segoe UI Symbol"/>
                    <w:bCs/>
                    <w:iCs/>
                    <w:sz w:val="24"/>
                    <w:szCs w:val="24"/>
                  </w:rPr>
                  <w:t>☐</w:t>
                </w:r>
              </w:sdtContent>
            </w:sdt>
            <w:r w:rsidRPr="000B6D71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No</w:t>
            </w:r>
          </w:p>
          <w:p w14:paraId="0FCB858F" w14:textId="77777777" w:rsidR="000B6D71" w:rsidRPr="000B6D71" w:rsidRDefault="000B6D71" w:rsidP="00730324">
            <w:pPr>
              <w:spacing w:before="0"/>
              <w:ind w:left="720"/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 xml:space="preserve">   </w:t>
            </w:r>
            <w:r w:rsidRPr="000B6D71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 xml:space="preserve"> crossing paths with propane and fuel truck on the premises</w:t>
            </w:r>
          </w:p>
        </w:tc>
      </w:tr>
      <w:tr w:rsidR="000B6D71" w14:paraId="3DD660F1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6AA7AE4B" w14:textId="77777777" w:rsidR="000B6D71" w:rsidRPr="000B6D71" w:rsidRDefault="000B6D71" w:rsidP="00A31563">
            <w:pPr>
              <w:pStyle w:val="ListParagraph"/>
              <w:numPr>
                <w:ilvl w:val="0"/>
                <w:numId w:val="1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B6D71">
              <w:rPr>
                <w:rFonts w:ascii="Cambria" w:hAnsi="Cambria"/>
                <w:sz w:val="24"/>
                <w:szCs w:val="24"/>
              </w:rPr>
              <w:t>Were there any changes to how propane/fuel delivery was managed in the 3 months prior to the outbreak?</w:t>
            </w:r>
          </w:p>
        </w:tc>
      </w:tr>
      <w:tr w:rsidR="000B6D71" w14:paraId="72B6F2C3" w14:textId="77777777" w:rsidTr="00730324">
        <w:tc>
          <w:tcPr>
            <w:tcW w:w="9350" w:type="dxa"/>
            <w:vAlign w:val="center"/>
          </w:tcPr>
          <w:p w14:paraId="6451D464" w14:textId="77777777" w:rsidR="000B6D71" w:rsidRPr="000B6D71" w:rsidRDefault="00A61C17" w:rsidP="00730324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494308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6D71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0B6D71" w:rsidRPr="000B6D71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B916D1">
              <w:rPr>
                <w:rFonts w:ascii="Cambria" w:hAnsi="Cambria"/>
                <w:i/>
                <w:sz w:val="24"/>
                <w:szCs w:val="24"/>
              </w:rPr>
              <w:t>(describe in observations</w:t>
            </w:r>
            <w:r w:rsidR="000B6D71" w:rsidRPr="000B6D71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324DEE2D" w14:textId="77777777" w:rsidR="000B6D71" w:rsidRDefault="000B6D71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0B6D71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457989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B6D71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</w:tbl>
    <w:p w14:paraId="6F8C0871" w14:textId="31AB934D" w:rsidR="00C642A7" w:rsidRDefault="00AD3273" w:rsidP="00964964">
      <w:pPr>
        <w:spacing w:after="0" w:line="240" w:lineRule="auto"/>
        <w:contextualSpacing/>
        <w:rPr>
          <w:b/>
          <w:sz w:val="32"/>
        </w:rPr>
      </w:pPr>
      <w:r w:rsidRPr="00AD3273">
        <w:rPr>
          <w:b/>
          <w:sz w:val="32"/>
        </w:rPr>
        <w:t>Notes:</w:t>
      </w:r>
    </w:p>
    <w:tbl>
      <w:tblPr>
        <w:tblStyle w:val="TableGrid"/>
        <w:tblW w:w="9072" w:type="dxa"/>
        <w:tblInd w:w="288" w:type="dxa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9072"/>
      </w:tblGrid>
      <w:tr w:rsidR="00B01347" w:rsidRPr="00845A70" w14:paraId="6E36F1DD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9B2158B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lastRenderedPageBreak/>
              <w:t xml:space="preserve">Likelihood that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>propane and/or fuel delivery was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 responsible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for 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pathogen introduction</w:t>
            </w:r>
            <w:r w:rsidRPr="00845A70">
              <w:rPr>
                <w:rFonts w:ascii="Cambria" w:eastAsia="MS Gothic" w:hAnsi="Cambria" w:cs="Segoe UI Symbol"/>
                <w:b/>
                <w:i/>
                <w:sz w:val="24"/>
                <w:szCs w:val="24"/>
              </w:rPr>
              <w:t xml:space="preserve"> </w:t>
            </w:r>
            <w:r w:rsidRPr="00845A70">
              <w:rPr>
                <w:rFonts w:ascii="Cambria" w:eastAsia="MS Gothic" w:hAnsi="Cambria" w:cs="Segoe UI Symbol"/>
                <w:i/>
                <w:sz w:val="24"/>
                <w:szCs w:val="24"/>
              </w:rPr>
              <w:t>(circle one):</w:t>
            </w:r>
          </w:p>
          <w:p w14:paraId="4FF14CF0" w14:textId="0C9818E8" w:rsidR="00B01347" w:rsidRPr="00845A70" w:rsidRDefault="00B01347" w:rsidP="0050088C">
            <w:pPr>
              <w:spacing w:before="0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</w:p>
          <w:p w14:paraId="77216C0D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color w:val="70AD47" w:themeColor="accent6"/>
                <w:sz w:val="28"/>
                <w:szCs w:val="24"/>
              </w:rPr>
              <w:t>LOW</w:t>
            </w:r>
            <w:r w:rsidRPr="00845A70">
              <w:rPr>
                <w:rFonts w:ascii="Cambria" w:eastAsia="MS Gothic" w:hAnsi="Cambria" w:cs="Segoe UI Symbol"/>
                <w:b/>
                <w:sz w:val="28"/>
                <w:szCs w:val="24"/>
              </w:rPr>
              <w:t xml:space="preserve">                         </w:t>
            </w:r>
            <w:r w:rsidRPr="00845A70">
              <w:rPr>
                <w:rFonts w:ascii="Cambria" w:eastAsia="MS Gothic" w:hAnsi="Cambria" w:cs="Segoe UI Symbol"/>
                <w:b/>
                <w:color w:val="FFC000" w:themeColor="accent4"/>
                <w:sz w:val="28"/>
                <w:szCs w:val="24"/>
              </w:rPr>
              <w:t xml:space="preserve">MEDIUM                       </w:t>
            </w:r>
            <w:r w:rsidRPr="00845A70"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  <w:t>HIGH</w:t>
            </w:r>
          </w:p>
          <w:p w14:paraId="583B18E5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  <w:tr w:rsidR="00B01347" w:rsidRPr="00845A70" w14:paraId="0CDD328F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CE9A1F9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Brief justification for risk assessment:</w:t>
            </w:r>
          </w:p>
          <w:p w14:paraId="39F79C82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75E2734A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0B6DC2F7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</w:tc>
      </w:tr>
      <w:tr w:rsidR="00B01347" w:rsidRPr="00845A70" w14:paraId="347C2363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E94D9A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Follow-up and/or biosecurity recommendations:</w:t>
            </w:r>
          </w:p>
          <w:p w14:paraId="3D52C285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2AFD3D49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5024F29C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</w:tbl>
    <w:p w14:paraId="19666934" w14:textId="77777777" w:rsidR="00B01347" w:rsidRPr="00845A70" w:rsidRDefault="00B01347" w:rsidP="00B01347">
      <w:pPr>
        <w:spacing w:after="0"/>
        <w:rPr>
          <w:rFonts w:ascii="Cambria" w:hAnsi="Cambria"/>
          <w:sz w:val="24"/>
          <w:szCs w:val="24"/>
        </w:rPr>
      </w:pPr>
    </w:p>
    <w:p w14:paraId="08DEBA5F" w14:textId="77777777" w:rsidR="00B01347" w:rsidRPr="000A4492" w:rsidRDefault="00B01347" w:rsidP="00B01347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 xml:space="preserve">Considerations when assessing risk for </w:t>
      </w:r>
      <w:r w:rsidRPr="000A4492">
        <w:rPr>
          <w:rFonts w:ascii="Cambria" w:hAnsi="Cambria"/>
          <w:b/>
          <w:i/>
          <w:sz w:val="22"/>
          <w:szCs w:val="22"/>
        </w:rPr>
        <w:t>propane and fuel delivery:</w:t>
      </w:r>
    </w:p>
    <w:p w14:paraId="63A0971E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re opportunity for the carrying agent to be contaminated or infected with an infectious pathogen?</w:t>
      </w:r>
    </w:p>
    <w:p w14:paraId="22D2341D" w14:textId="2DE9B504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75260AAF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 contamination or infection mitigated prior to entering the farm?</w:t>
      </w:r>
    </w:p>
    <w:p w14:paraId="4DF87774" w14:textId="6E7A5016" w:rsidR="00B01347" w:rsidRPr="00B01347" w:rsidRDefault="00B01347" w:rsidP="00F32AC4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B01347">
        <w:rPr>
          <w:rFonts w:ascii="Cambria" w:hAnsi="Cambria"/>
          <w:i/>
          <w:sz w:val="22"/>
          <w:szCs w:val="22"/>
        </w:rPr>
        <w:t>How frequently does risk event occur?</w:t>
      </w:r>
    </w:p>
    <w:p w14:paraId="500B8B96" w14:textId="16F29E3E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65F6C94A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Does the contaminated or infected carrying agent have access to pigs in the herd?</w:t>
      </w:r>
    </w:p>
    <w:p w14:paraId="3B35CE44" w14:textId="5DC4C62D" w:rsidR="00B01347" w:rsidRPr="00C765AF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1A36C918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Strength of Evidence:</w:t>
      </w:r>
    </w:p>
    <w:p w14:paraId="1E3EC532" w14:textId="3BDA0BA7" w:rsidR="00B01347" w:rsidRDefault="00B01347" w:rsidP="00964964">
      <w:pPr>
        <w:spacing w:after="0" w:line="240" w:lineRule="auto"/>
        <w:contextualSpacing/>
        <w:rPr>
          <w:b/>
          <w:sz w:val="32"/>
        </w:rPr>
      </w:pPr>
    </w:p>
    <w:p w14:paraId="36FDCD73" w14:textId="078C1813" w:rsidR="00B01347" w:rsidRDefault="00B01347" w:rsidP="00964964">
      <w:pPr>
        <w:spacing w:after="0" w:line="240" w:lineRule="auto"/>
        <w:contextualSpacing/>
        <w:rPr>
          <w:b/>
          <w:sz w:val="32"/>
        </w:rPr>
      </w:pPr>
    </w:p>
    <w:p w14:paraId="248439F7" w14:textId="030DA51B" w:rsidR="00B01347" w:rsidRDefault="00B01347" w:rsidP="00964964">
      <w:pPr>
        <w:spacing w:after="0" w:line="240" w:lineRule="auto"/>
        <w:contextualSpacing/>
        <w:rPr>
          <w:b/>
          <w:sz w:val="32"/>
        </w:rPr>
      </w:pPr>
    </w:p>
    <w:p w14:paraId="3D83B647" w14:textId="5F56A543" w:rsidR="00B01347" w:rsidRDefault="00B01347" w:rsidP="00964964">
      <w:pPr>
        <w:spacing w:after="0" w:line="240" w:lineRule="auto"/>
        <w:contextualSpacing/>
        <w:rPr>
          <w:b/>
          <w:sz w:val="32"/>
        </w:rPr>
      </w:pPr>
    </w:p>
    <w:p w14:paraId="1A0EEFA2" w14:textId="4524A934" w:rsidR="00B01347" w:rsidRDefault="00B01347" w:rsidP="00964964">
      <w:pPr>
        <w:spacing w:after="0" w:line="240" w:lineRule="auto"/>
        <w:contextualSpacing/>
        <w:rPr>
          <w:b/>
          <w:sz w:val="32"/>
        </w:rPr>
      </w:pPr>
    </w:p>
    <w:p w14:paraId="2A7C0323" w14:textId="76D74212" w:rsidR="00B01347" w:rsidRDefault="00B01347" w:rsidP="00964964">
      <w:pPr>
        <w:spacing w:after="0" w:line="240" w:lineRule="auto"/>
        <w:contextualSpacing/>
        <w:rPr>
          <w:b/>
          <w:sz w:val="32"/>
        </w:rPr>
      </w:pPr>
    </w:p>
    <w:p w14:paraId="3B0EB1B0" w14:textId="1D0ED4C3" w:rsidR="00B01347" w:rsidRDefault="00B01347" w:rsidP="00964964">
      <w:pPr>
        <w:spacing w:after="0" w:line="240" w:lineRule="auto"/>
        <w:contextualSpacing/>
        <w:rPr>
          <w:b/>
          <w:sz w:val="32"/>
        </w:rPr>
      </w:pPr>
    </w:p>
    <w:p w14:paraId="5D04ECF1" w14:textId="5504CCF3" w:rsidR="00B01347" w:rsidRDefault="00B01347" w:rsidP="00964964">
      <w:pPr>
        <w:spacing w:after="0" w:line="240" w:lineRule="auto"/>
        <w:contextualSpacing/>
        <w:rPr>
          <w:b/>
          <w:sz w:val="32"/>
        </w:rPr>
      </w:pPr>
    </w:p>
    <w:p w14:paraId="34376C1B" w14:textId="7FF0658F" w:rsidR="00B01347" w:rsidRDefault="00B01347" w:rsidP="00964964">
      <w:pPr>
        <w:spacing w:after="0" w:line="240" w:lineRule="auto"/>
        <w:contextualSpacing/>
        <w:rPr>
          <w:b/>
          <w:sz w:val="32"/>
        </w:rPr>
      </w:pPr>
    </w:p>
    <w:p w14:paraId="447526F2" w14:textId="681EA4A1" w:rsidR="00B01347" w:rsidRDefault="00B01347" w:rsidP="00964964">
      <w:pPr>
        <w:spacing w:after="0" w:line="240" w:lineRule="auto"/>
        <w:contextualSpacing/>
        <w:rPr>
          <w:b/>
          <w:sz w:val="32"/>
        </w:rPr>
      </w:pPr>
    </w:p>
    <w:p w14:paraId="7A9EB5BD" w14:textId="719A0920" w:rsidR="00B01347" w:rsidRDefault="00B01347" w:rsidP="00964964">
      <w:pPr>
        <w:spacing w:after="0" w:line="240" w:lineRule="auto"/>
        <w:contextualSpacing/>
        <w:rPr>
          <w:b/>
          <w:sz w:val="32"/>
        </w:rPr>
      </w:pPr>
    </w:p>
    <w:p w14:paraId="3D5CF64E" w14:textId="41266A9E" w:rsidR="00B01347" w:rsidRDefault="00B01347" w:rsidP="00964964">
      <w:pPr>
        <w:spacing w:after="0" w:line="240" w:lineRule="auto"/>
        <w:contextualSpacing/>
        <w:rPr>
          <w:b/>
          <w:sz w:val="32"/>
        </w:rPr>
      </w:pPr>
    </w:p>
    <w:p w14:paraId="79D4F84D" w14:textId="77777777" w:rsidR="00B01347" w:rsidRDefault="00B01347" w:rsidP="00964964">
      <w:pPr>
        <w:spacing w:after="0" w:line="240" w:lineRule="auto"/>
        <w:contextualSpacing/>
        <w:rPr>
          <w:b/>
          <w:sz w:val="32"/>
        </w:rPr>
      </w:pPr>
    </w:p>
    <w:p w14:paraId="3407F3B1" w14:textId="77777777" w:rsidR="00B01347" w:rsidRPr="00845A70" w:rsidRDefault="00B01347" w:rsidP="00964964">
      <w:pPr>
        <w:spacing w:after="0" w:line="240" w:lineRule="auto"/>
        <w:contextualSpacing/>
        <w:rPr>
          <w:rFonts w:ascii="Cambria" w:hAnsi="Cambria"/>
          <w:i/>
          <w:sz w:val="24"/>
          <w:szCs w:val="24"/>
        </w:rPr>
      </w:pPr>
    </w:p>
    <w:p w14:paraId="6A2CBC94" w14:textId="7182C29C" w:rsidR="00C642A7" w:rsidRPr="00DB3163" w:rsidRDefault="00F421A3" w:rsidP="00A31563">
      <w:pPr>
        <w:pStyle w:val="Heading5"/>
        <w:numPr>
          <w:ilvl w:val="0"/>
          <w:numId w:val="16"/>
        </w:numPr>
        <w:rPr>
          <w:sz w:val="28"/>
          <w:szCs w:val="28"/>
        </w:rPr>
      </w:pPr>
      <w:r w:rsidRPr="00DB3163">
        <w:rPr>
          <w:sz w:val="28"/>
          <w:szCs w:val="28"/>
        </w:rPr>
        <w:lastRenderedPageBreak/>
        <w:t>Garbage collection from farm</w:t>
      </w:r>
    </w:p>
    <w:p w14:paraId="514B5866" w14:textId="77777777" w:rsidR="00F421A3" w:rsidRPr="00964964" w:rsidRDefault="00F421A3" w:rsidP="00964964">
      <w:pPr>
        <w:spacing w:before="0" w:line="240" w:lineRule="auto"/>
        <w:rPr>
          <w:rFonts w:ascii="Cambria" w:hAnsi="Cambria"/>
          <w:sz w:val="24"/>
          <w:szCs w:val="24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277"/>
        <w:gridCol w:w="5078"/>
      </w:tblGrid>
      <w:tr w:rsidR="00F421A3" w:rsidRPr="00845A70" w14:paraId="3FF21993" w14:textId="77777777" w:rsidTr="0032163A">
        <w:tc>
          <w:tcPr>
            <w:tcW w:w="9355" w:type="dxa"/>
            <w:gridSpan w:val="2"/>
            <w:vAlign w:val="center"/>
          </w:tcPr>
          <w:p w14:paraId="528B2AB4" w14:textId="77777777" w:rsidR="00F421A3" w:rsidRPr="00134C4F" w:rsidRDefault="00F421A3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134C4F">
              <w:rPr>
                <w:rFonts w:ascii="Cambria" w:hAnsi="Cambria"/>
                <w:b/>
                <w:sz w:val="24"/>
                <w:szCs w:val="24"/>
              </w:rPr>
              <w:t>FREQUENCY</w:t>
            </w:r>
          </w:p>
        </w:tc>
      </w:tr>
      <w:tr w:rsidR="00F421A3" w:rsidRPr="00845A70" w14:paraId="3968E983" w14:textId="77777777" w:rsidTr="00655590">
        <w:trPr>
          <w:trHeight w:val="1008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45CC029B" w14:textId="77777777" w:rsidR="00F421A3" w:rsidRPr="00845A70" w:rsidRDefault="00F421A3" w:rsidP="00605905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How many times durin</w:t>
            </w:r>
            <w:r>
              <w:rPr>
                <w:rFonts w:ascii="Cambria" w:hAnsi="Cambria"/>
                <w:sz w:val="24"/>
                <w:szCs w:val="24"/>
              </w:rPr>
              <w:t>g the investigation period was garbage collected from the farm</w:t>
            </w:r>
            <w:r w:rsidRPr="00845A70">
              <w:rPr>
                <w:rFonts w:ascii="Cambria" w:hAnsi="Cambria"/>
                <w:sz w:val="24"/>
                <w:szCs w:val="24"/>
              </w:rPr>
              <w:t>?</w:t>
            </w:r>
          </w:p>
        </w:tc>
        <w:tc>
          <w:tcPr>
            <w:tcW w:w="5078" w:type="dxa"/>
          </w:tcPr>
          <w:p w14:paraId="3E8CC4DB" w14:textId="77777777" w:rsidR="00F421A3" w:rsidRPr="00845A70" w:rsidRDefault="00F421A3" w:rsidP="00EC3ED5">
            <w:pPr>
              <w:rPr>
                <w:sz w:val="24"/>
                <w:szCs w:val="24"/>
              </w:rPr>
            </w:pPr>
          </w:p>
        </w:tc>
      </w:tr>
      <w:tr w:rsidR="00F421A3" w:rsidRPr="00845A70" w14:paraId="0A1193F8" w14:textId="77777777" w:rsidTr="00655590">
        <w:trPr>
          <w:trHeight w:val="720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08D32C45" w14:textId="77777777" w:rsidR="00F421A3" w:rsidRPr="00845A70" w:rsidRDefault="00F421A3" w:rsidP="00EC3ED5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Dates of collection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(if possible):</w:t>
            </w:r>
          </w:p>
        </w:tc>
        <w:tc>
          <w:tcPr>
            <w:tcW w:w="5078" w:type="dxa"/>
          </w:tcPr>
          <w:p w14:paraId="28561933" w14:textId="77777777" w:rsidR="00F421A3" w:rsidRPr="00845A70" w:rsidRDefault="00F421A3" w:rsidP="00EC3ED5">
            <w:pPr>
              <w:rPr>
                <w:sz w:val="24"/>
                <w:szCs w:val="24"/>
              </w:rPr>
            </w:pPr>
          </w:p>
        </w:tc>
      </w:tr>
    </w:tbl>
    <w:p w14:paraId="5F664DC9" w14:textId="77777777" w:rsidR="00F421A3" w:rsidRDefault="00F421A3" w:rsidP="00F421A3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421A3" w14:paraId="3C830E0F" w14:textId="77777777" w:rsidTr="00F13E12">
        <w:tc>
          <w:tcPr>
            <w:tcW w:w="9350" w:type="dxa"/>
            <w:vAlign w:val="center"/>
          </w:tcPr>
          <w:p w14:paraId="72C2F6CD" w14:textId="77777777" w:rsidR="00F421A3" w:rsidRPr="00B916D1" w:rsidRDefault="00F421A3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B916D1">
              <w:rPr>
                <w:rFonts w:ascii="Cambria" w:hAnsi="Cambria"/>
                <w:b/>
                <w:sz w:val="24"/>
                <w:szCs w:val="24"/>
              </w:rPr>
              <w:t>GARBAGE COLLECTION PRACTICES</w:t>
            </w:r>
          </w:p>
        </w:tc>
      </w:tr>
      <w:tr w:rsidR="008E162A" w14:paraId="67F56661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5862F8F3" w14:textId="7A1D850B" w:rsidR="008E162A" w:rsidRPr="00213F72" w:rsidRDefault="008E162A" w:rsidP="00BB55BC">
            <w:pPr>
              <w:pStyle w:val="ListParagraph"/>
              <w:numPr>
                <w:ilvl w:val="0"/>
                <w:numId w:val="52"/>
              </w:num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213F72">
              <w:rPr>
                <w:rFonts w:ascii="Cambria" w:hAnsi="Cambria"/>
                <w:sz w:val="24"/>
                <w:szCs w:val="24"/>
              </w:rPr>
              <w:t>What are the standard operating procedures for removing garbage from swine barns at this premises?</w:t>
            </w:r>
          </w:p>
        </w:tc>
      </w:tr>
      <w:tr w:rsidR="008E162A" w14:paraId="6E4402E8" w14:textId="77777777" w:rsidTr="00F13E12">
        <w:tc>
          <w:tcPr>
            <w:tcW w:w="9350" w:type="dxa"/>
            <w:vAlign w:val="center"/>
          </w:tcPr>
          <w:p w14:paraId="3D98A63A" w14:textId="4D745282" w:rsidR="008E162A" w:rsidRPr="00213F72" w:rsidRDefault="00A61C17" w:rsidP="008E162A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71555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3F72" w:rsidRPr="00213F7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8E162A" w:rsidRPr="00213F72">
              <w:rPr>
                <w:rFonts w:ascii="Cambria" w:hAnsi="Cambria"/>
                <w:sz w:val="24"/>
                <w:szCs w:val="24"/>
              </w:rPr>
              <w:t xml:space="preserve"> Single, designated point of removal from barns</w:t>
            </w:r>
          </w:p>
          <w:p w14:paraId="242DD889" w14:textId="21C35B6B" w:rsidR="008E162A" w:rsidRPr="00213F72" w:rsidRDefault="00A61C17" w:rsidP="008E162A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648255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3F72" w:rsidRPr="00213F7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8E162A" w:rsidRPr="00213F72">
              <w:rPr>
                <w:rFonts w:ascii="Cambria" w:hAnsi="Cambria"/>
                <w:sz w:val="24"/>
                <w:szCs w:val="24"/>
              </w:rPr>
              <w:t xml:space="preserve"> Clear line of separation established at point of removal from barns</w:t>
            </w:r>
          </w:p>
          <w:p w14:paraId="0DD8D4F7" w14:textId="5CC15E73" w:rsidR="008E162A" w:rsidRPr="00213F72" w:rsidRDefault="00A61C17" w:rsidP="008E162A">
            <w:pPr>
              <w:spacing w:before="0"/>
              <w:ind w:left="720"/>
              <w:rPr>
                <w:rFonts w:ascii="Cambria" w:hAnsi="Cambria"/>
                <w:b/>
                <w:bCs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257358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3F72" w:rsidRPr="00213F7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8E162A" w:rsidRPr="00213F72">
              <w:rPr>
                <w:rFonts w:ascii="Cambria" w:hAnsi="Cambria"/>
                <w:sz w:val="24"/>
                <w:szCs w:val="24"/>
              </w:rPr>
              <w:t xml:space="preserve"> Clean side of line of separation is elevated relative to dirty side</w:t>
            </w:r>
          </w:p>
          <w:p w14:paraId="0015EF24" w14:textId="0EF376EB" w:rsidR="008E162A" w:rsidRPr="00213F72" w:rsidRDefault="008E162A" w:rsidP="008E162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213F72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18343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3F72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213F72">
              <w:rPr>
                <w:rFonts w:ascii="Cambria" w:hAnsi="Cambria"/>
                <w:sz w:val="24"/>
                <w:szCs w:val="24"/>
              </w:rPr>
              <w:t xml:space="preserve"> Garbage removed as last chore of the day</w:t>
            </w:r>
          </w:p>
          <w:p w14:paraId="4085F63B" w14:textId="4807695C" w:rsidR="008E162A" w:rsidRPr="00213F72" w:rsidRDefault="008E162A" w:rsidP="008E162A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213F72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646001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3F72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213F72">
              <w:rPr>
                <w:rFonts w:ascii="Cambria" w:hAnsi="Cambria"/>
                <w:sz w:val="24"/>
                <w:szCs w:val="24"/>
              </w:rPr>
              <w:t xml:space="preserve"> Outside farm staff handle garbage outside that don’t enter barns</w:t>
            </w:r>
          </w:p>
        </w:tc>
      </w:tr>
      <w:tr w:rsidR="008E162A" w14:paraId="62F08247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0ABF2B65" w14:textId="2C8FE482" w:rsidR="008E162A" w:rsidRPr="008E162A" w:rsidRDefault="008E162A" w:rsidP="00BB55BC">
            <w:pPr>
              <w:pStyle w:val="ListParagraph"/>
              <w:numPr>
                <w:ilvl w:val="0"/>
                <w:numId w:val="52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8E162A">
              <w:rPr>
                <w:rFonts w:ascii="Cambria" w:hAnsi="Cambria"/>
                <w:sz w:val="24"/>
                <w:szCs w:val="24"/>
              </w:rPr>
              <w:t>How is the garbage truck managed?</w:t>
            </w:r>
          </w:p>
        </w:tc>
      </w:tr>
      <w:tr w:rsidR="008E162A" w14:paraId="1825BE98" w14:textId="77777777" w:rsidTr="00730324">
        <w:tc>
          <w:tcPr>
            <w:tcW w:w="9350" w:type="dxa"/>
            <w:vAlign w:val="center"/>
          </w:tcPr>
          <w:p w14:paraId="3FC2CDA9" w14:textId="77777777" w:rsidR="008E162A" w:rsidRPr="00EC3ED5" w:rsidRDefault="00A61C17" w:rsidP="008E162A">
            <w:pPr>
              <w:spacing w:before="0"/>
              <w:ind w:left="720"/>
              <w:rPr>
                <w:rFonts w:ascii="Cambria" w:hAnsi="Cambria"/>
                <w:i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709487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62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8E162A" w:rsidRPr="00EC3ED5">
              <w:rPr>
                <w:rFonts w:ascii="Cambria" w:hAnsi="Cambria"/>
                <w:sz w:val="24"/>
                <w:szCs w:val="24"/>
              </w:rPr>
              <w:t xml:space="preserve">Dedicated to this premises only </w:t>
            </w:r>
          </w:p>
          <w:p w14:paraId="2F58AD81" w14:textId="77777777" w:rsidR="008E162A" w:rsidRPr="00EC3ED5" w:rsidRDefault="008E162A" w:rsidP="008E162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EC3ED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86368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C3ED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C3ED5">
              <w:rPr>
                <w:rFonts w:ascii="Cambria" w:hAnsi="Cambria"/>
                <w:sz w:val="24"/>
                <w:szCs w:val="24"/>
              </w:rPr>
              <w:t>Managed by the producer of production system</w:t>
            </w:r>
          </w:p>
          <w:p w14:paraId="7804F0EC" w14:textId="77777777" w:rsidR="008E162A" w:rsidRPr="00EC3ED5" w:rsidRDefault="00A61C17" w:rsidP="008E162A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341848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62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8E162A" w:rsidRPr="00EC3ED5">
              <w:rPr>
                <w:rFonts w:ascii="Cambria" w:hAnsi="Cambria"/>
                <w:sz w:val="24"/>
                <w:szCs w:val="24"/>
              </w:rPr>
              <w:t>Contracted to a 3</w:t>
            </w:r>
            <w:r w:rsidR="008E162A" w:rsidRPr="00EC3ED5">
              <w:rPr>
                <w:rFonts w:ascii="Cambria" w:hAnsi="Cambria"/>
                <w:sz w:val="24"/>
                <w:szCs w:val="24"/>
                <w:vertAlign w:val="superscript"/>
              </w:rPr>
              <w:t>rd</w:t>
            </w:r>
            <w:r w:rsidR="008E162A" w:rsidRPr="00EC3ED5">
              <w:rPr>
                <w:rFonts w:ascii="Cambria" w:hAnsi="Cambria"/>
                <w:sz w:val="24"/>
                <w:szCs w:val="24"/>
              </w:rPr>
              <w:t xml:space="preserve"> party that hauls exclusively for th</w:t>
            </w:r>
            <w:r w:rsidR="008E162A">
              <w:rPr>
                <w:rFonts w:ascii="Cambria" w:hAnsi="Cambria"/>
                <w:sz w:val="24"/>
                <w:szCs w:val="24"/>
              </w:rPr>
              <w:t>e producer or production system</w:t>
            </w:r>
          </w:p>
          <w:p w14:paraId="6766E764" w14:textId="77777777" w:rsidR="008E162A" w:rsidRDefault="00A61C17" w:rsidP="008E162A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468622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62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8E162A" w:rsidRPr="00EC3ED5">
              <w:rPr>
                <w:rFonts w:ascii="Cambria" w:hAnsi="Cambria"/>
                <w:sz w:val="24"/>
                <w:szCs w:val="24"/>
              </w:rPr>
              <w:t>Contracted to a 3</w:t>
            </w:r>
            <w:r w:rsidR="008E162A" w:rsidRPr="00EC3ED5">
              <w:rPr>
                <w:rFonts w:ascii="Cambria" w:hAnsi="Cambria"/>
                <w:sz w:val="24"/>
                <w:szCs w:val="24"/>
                <w:vertAlign w:val="superscript"/>
              </w:rPr>
              <w:t>rd</w:t>
            </w:r>
            <w:r w:rsidR="008E162A" w:rsidRPr="00EC3ED5">
              <w:rPr>
                <w:rFonts w:ascii="Cambria" w:hAnsi="Cambria"/>
                <w:sz w:val="24"/>
                <w:szCs w:val="24"/>
              </w:rPr>
              <w:t xml:space="preserve"> party that hauls for other producers or production systems</w:t>
            </w:r>
          </w:p>
          <w:p w14:paraId="709B7D60" w14:textId="39E02580" w:rsidR="008E162A" w:rsidRDefault="008E162A" w:rsidP="008E162A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Garbage is removed to offsite location by employee</w:t>
            </w:r>
          </w:p>
        </w:tc>
      </w:tr>
      <w:tr w:rsidR="008E162A" w14:paraId="5098F821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B0D844A" w14:textId="445B9731" w:rsidR="008E162A" w:rsidRPr="00F421A3" w:rsidRDefault="008E162A" w:rsidP="00BB55BC">
            <w:pPr>
              <w:pStyle w:val="ListParagraph"/>
              <w:numPr>
                <w:ilvl w:val="0"/>
                <w:numId w:val="52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F421A3">
              <w:rPr>
                <w:rFonts w:ascii="Cambria" w:hAnsi="Cambria"/>
                <w:sz w:val="24"/>
                <w:szCs w:val="24"/>
              </w:rPr>
              <w:t xml:space="preserve">If contracted, what is the name(s) of the contracting </w:t>
            </w:r>
            <w:proofErr w:type="gramStart"/>
            <w:r w:rsidRPr="00F421A3">
              <w:rPr>
                <w:rFonts w:ascii="Cambria" w:hAnsi="Cambria"/>
                <w:sz w:val="24"/>
                <w:szCs w:val="24"/>
              </w:rPr>
              <w:t>company(</w:t>
            </w:r>
            <w:proofErr w:type="spellStart"/>
            <w:proofErr w:type="gramEnd"/>
            <w:r w:rsidRPr="00F421A3">
              <w:rPr>
                <w:rFonts w:ascii="Cambria" w:hAnsi="Cambria"/>
                <w:sz w:val="24"/>
                <w:szCs w:val="24"/>
              </w:rPr>
              <w:t>ies</w:t>
            </w:r>
            <w:proofErr w:type="spellEnd"/>
            <w:r w:rsidRPr="00F421A3">
              <w:rPr>
                <w:rFonts w:ascii="Cambria" w:hAnsi="Cambria"/>
                <w:sz w:val="24"/>
                <w:szCs w:val="24"/>
              </w:rPr>
              <w:t xml:space="preserve">)? </w:t>
            </w:r>
          </w:p>
        </w:tc>
      </w:tr>
      <w:tr w:rsidR="008E162A" w14:paraId="5306988D" w14:textId="77777777" w:rsidTr="00730324">
        <w:trPr>
          <w:trHeight w:val="710"/>
        </w:trPr>
        <w:tc>
          <w:tcPr>
            <w:tcW w:w="9350" w:type="dxa"/>
            <w:vAlign w:val="center"/>
          </w:tcPr>
          <w:p w14:paraId="1773DD89" w14:textId="77777777" w:rsidR="008E162A" w:rsidRDefault="008E162A" w:rsidP="008E162A">
            <w:pPr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7D83EFD4" w14:textId="77777777" w:rsidR="00393589" w:rsidRDefault="00393589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E162A" w14:paraId="781FFDB5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3F173383" w14:textId="77777777" w:rsidR="008E162A" w:rsidRPr="00F421A3" w:rsidRDefault="008E162A" w:rsidP="00BB55BC">
            <w:pPr>
              <w:pStyle w:val="ListParagraph"/>
              <w:numPr>
                <w:ilvl w:val="0"/>
                <w:numId w:val="52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F421A3">
              <w:rPr>
                <w:rFonts w:ascii="Cambria" w:hAnsi="Cambria"/>
                <w:sz w:val="24"/>
                <w:szCs w:val="24"/>
              </w:rPr>
              <w:lastRenderedPageBreak/>
              <w:t>What procedures are followed to prevent pathogen from a contaminated garbage truck or driver from being transmitted to the herd?</w:t>
            </w:r>
          </w:p>
        </w:tc>
      </w:tr>
      <w:tr w:rsidR="008E162A" w14:paraId="407BDE8D" w14:textId="77777777" w:rsidTr="00730324">
        <w:tc>
          <w:tcPr>
            <w:tcW w:w="9350" w:type="dxa"/>
            <w:vAlign w:val="center"/>
          </w:tcPr>
          <w:p w14:paraId="14BA9FA4" w14:textId="77777777" w:rsidR="008E162A" w:rsidRDefault="008E162A" w:rsidP="008E162A">
            <w:pPr>
              <w:spacing w:before="0"/>
              <w:ind w:left="720"/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</w:pPr>
            <w:r w:rsidRPr="00EC3ED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a. Garbage pick-up is located more than 50 yards from barns</w:t>
            </w:r>
            <w:r w:rsidRPr="00EC3ED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bCs/>
                  <w:iCs/>
                  <w:sz w:val="24"/>
                  <w:szCs w:val="24"/>
                </w:rPr>
                <w:id w:val="1781681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C3ED5">
                  <w:rPr>
                    <w:rFonts w:ascii="Segoe UI Symbol" w:eastAsia="MS Mincho" w:hAnsi="Segoe UI Symbol" w:cs="Segoe UI Symbol"/>
                    <w:bCs/>
                    <w:iCs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Yes</w:t>
            </w:r>
            <w:r w:rsidRPr="00EC3ED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bCs/>
                  <w:iCs/>
                  <w:sz w:val="24"/>
                  <w:szCs w:val="24"/>
                </w:rPr>
                <w:id w:val="-748501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C3ED5">
                  <w:rPr>
                    <w:rFonts w:ascii="Segoe UI Symbol" w:eastAsia="MS Mincho" w:hAnsi="Segoe UI Symbol" w:cs="Segoe UI Symbol"/>
                    <w:bCs/>
                    <w:iCs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No</w:t>
            </w:r>
          </w:p>
          <w:p w14:paraId="609E68DB" w14:textId="656DB691" w:rsidR="008E162A" w:rsidRPr="00605905" w:rsidRDefault="008E162A" w:rsidP="008E162A">
            <w:pPr>
              <w:spacing w:before="0"/>
              <w:ind w:left="720"/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</w:pPr>
            <w:r w:rsidRPr="00213F72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 xml:space="preserve">b. Driver never exits the truck                                                                 </w:t>
            </w:r>
            <w:sdt>
              <w:sdtPr>
                <w:rPr>
                  <w:rFonts w:ascii="Cambria" w:eastAsia="MS Mincho" w:hAnsi="Cambria" w:cs="Times New Roman"/>
                  <w:bCs/>
                  <w:iCs/>
                  <w:sz w:val="24"/>
                  <w:szCs w:val="24"/>
                </w:rPr>
                <w:id w:val="1698345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3F72">
                  <w:rPr>
                    <w:rFonts w:ascii="Segoe UI Symbol" w:eastAsia="MS Mincho" w:hAnsi="Segoe UI Symbol" w:cs="Segoe UI Symbol"/>
                    <w:bCs/>
                    <w:iCs/>
                    <w:sz w:val="24"/>
                    <w:szCs w:val="24"/>
                  </w:rPr>
                  <w:t>☐</w:t>
                </w:r>
              </w:sdtContent>
            </w:sdt>
            <w:r w:rsidRPr="00213F72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Yes</w:t>
            </w:r>
            <w:r w:rsidRPr="00213F72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bCs/>
                  <w:iCs/>
                  <w:sz w:val="24"/>
                  <w:szCs w:val="24"/>
                </w:rPr>
                <w:id w:val="1000464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3F72">
                  <w:rPr>
                    <w:rFonts w:ascii="Segoe UI Symbol" w:eastAsia="MS Mincho" w:hAnsi="Segoe UI Symbol" w:cs="Segoe UI Symbol"/>
                    <w:bCs/>
                    <w:iCs/>
                    <w:sz w:val="24"/>
                    <w:szCs w:val="24"/>
                  </w:rPr>
                  <w:t>☐</w:t>
                </w:r>
              </w:sdtContent>
            </w:sdt>
            <w:r w:rsidRPr="00213F72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No</w:t>
            </w:r>
          </w:p>
          <w:p w14:paraId="1B7F9C35" w14:textId="081E419E" w:rsidR="008E162A" w:rsidRPr="00605905" w:rsidRDefault="008E162A" w:rsidP="008E162A">
            <w:pPr>
              <w:spacing w:before="0"/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</w:pPr>
            <w:r w:rsidRPr="00EC3ED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r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c</w:t>
            </w:r>
            <w:r w:rsidRPr="00EC3ED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. Driver not allowed to enter buildings</w:t>
            </w:r>
            <w:r w:rsidRPr="00EC3ED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r w:rsidRPr="00EC3ED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r w:rsidRPr="00EC3ED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r w:rsidRPr="00EC3ED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bCs/>
                  <w:iCs/>
                  <w:sz w:val="24"/>
                  <w:szCs w:val="24"/>
                </w:rPr>
                <w:id w:val="-234087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C3ED5">
                  <w:rPr>
                    <w:rFonts w:ascii="Segoe UI Symbol" w:eastAsia="MS Mincho" w:hAnsi="Segoe UI Symbol" w:cs="Segoe UI Symbol"/>
                    <w:bCs/>
                    <w:iCs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Yes</w:t>
            </w:r>
            <w:r w:rsidRPr="00EC3ED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bCs/>
                  <w:iCs/>
                  <w:sz w:val="24"/>
                  <w:szCs w:val="24"/>
                </w:rPr>
                <w:id w:val="815761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C3ED5">
                  <w:rPr>
                    <w:rFonts w:ascii="Segoe UI Symbol" w:eastAsia="MS Mincho" w:hAnsi="Segoe UI Symbol" w:cs="Segoe UI Symbol"/>
                    <w:bCs/>
                    <w:iCs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No</w:t>
            </w:r>
          </w:p>
          <w:p w14:paraId="09985AEC" w14:textId="10DF3D82" w:rsidR="008E162A" w:rsidRPr="00EC3ED5" w:rsidRDefault="008E162A" w:rsidP="008E162A">
            <w:pPr>
              <w:spacing w:before="0"/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</w:pPr>
            <w:r w:rsidRPr="00EC3ED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r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d</w:t>
            </w:r>
            <w:r w:rsidRPr="00EC3ED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. Driver wears disposable boots or changes boots between</w:t>
            </w:r>
            <w:r w:rsidRPr="00EC3ED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bCs/>
                  <w:iCs/>
                  <w:sz w:val="24"/>
                  <w:szCs w:val="24"/>
                </w:rPr>
                <w:id w:val="-1027021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C3ED5">
                  <w:rPr>
                    <w:rFonts w:ascii="Segoe UI Symbol" w:eastAsia="MS Mincho" w:hAnsi="Segoe UI Symbol" w:cs="Segoe UI Symbol"/>
                    <w:bCs/>
                    <w:iCs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Yes</w:t>
            </w:r>
            <w:r w:rsidRPr="00EC3ED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bCs/>
                  <w:iCs/>
                  <w:sz w:val="24"/>
                  <w:szCs w:val="24"/>
                </w:rPr>
                <w:id w:val="-232397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C3ED5">
                  <w:rPr>
                    <w:rFonts w:ascii="Segoe UI Symbol" w:eastAsia="MS Mincho" w:hAnsi="Segoe UI Symbol" w:cs="Segoe UI Symbol"/>
                    <w:bCs/>
                    <w:iCs/>
                    <w:sz w:val="24"/>
                    <w:szCs w:val="24"/>
                  </w:rPr>
                  <w:t>☐</w:t>
                </w:r>
              </w:sdtContent>
            </w:sdt>
            <w:r w:rsidRPr="00EC3ED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No</w:t>
            </w:r>
          </w:p>
          <w:p w14:paraId="34E4D605" w14:textId="77777777" w:rsidR="008E162A" w:rsidRPr="00605905" w:rsidRDefault="008E162A" w:rsidP="008E162A">
            <w:pPr>
              <w:spacing w:before="0"/>
              <w:ind w:left="720"/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 xml:space="preserve">   </w:t>
            </w:r>
            <w:r w:rsidRPr="00EC3ED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 xml:space="preserve"> premises</w:t>
            </w:r>
          </w:p>
          <w:p w14:paraId="49F33FD4" w14:textId="545949B4" w:rsidR="008E162A" w:rsidRPr="00EC3ED5" w:rsidRDefault="008E162A" w:rsidP="008E162A">
            <w:pPr>
              <w:spacing w:before="0"/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</w:pPr>
            <w:r w:rsidRPr="00EC3ED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r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e</w:t>
            </w:r>
            <w:r w:rsidRPr="00EC3ED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. People and vehicle traffic is purposely route</w:t>
            </w:r>
            <w:r w:rsidR="004A08FB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d</w:t>
            </w:r>
            <w:r w:rsidRPr="00EC3ED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 xml:space="preserve"> to avoid</w:t>
            </w:r>
            <w:r w:rsidRPr="00EC3ED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r w:rsidRPr="00EC3ED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bCs/>
                  <w:iCs/>
                  <w:sz w:val="24"/>
                  <w:szCs w:val="24"/>
                </w:rPr>
                <w:id w:val="-1943520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C3ED5">
                  <w:rPr>
                    <w:rFonts w:ascii="Segoe UI Symbol" w:eastAsia="MS Mincho" w:hAnsi="Segoe UI Symbol" w:cs="Segoe UI Symbol"/>
                    <w:bCs/>
                    <w:iCs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Yes</w:t>
            </w:r>
            <w:r w:rsidRPr="00EC3ED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bCs/>
                  <w:iCs/>
                  <w:sz w:val="24"/>
                  <w:szCs w:val="24"/>
                </w:rPr>
                <w:id w:val="1012110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C3ED5">
                  <w:rPr>
                    <w:rFonts w:ascii="Segoe UI Symbol" w:eastAsia="MS Mincho" w:hAnsi="Segoe UI Symbol" w:cs="Segoe UI Symbol"/>
                    <w:bCs/>
                    <w:iCs/>
                    <w:sz w:val="24"/>
                    <w:szCs w:val="24"/>
                  </w:rPr>
                  <w:t>☐</w:t>
                </w:r>
              </w:sdtContent>
            </w:sdt>
            <w:r w:rsidRPr="00EC3ED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No</w:t>
            </w:r>
          </w:p>
          <w:p w14:paraId="13E482D5" w14:textId="77777777" w:rsidR="008E162A" w:rsidRPr="00EC3ED5" w:rsidRDefault="008E162A" w:rsidP="008E162A">
            <w:pPr>
              <w:spacing w:before="0"/>
              <w:ind w:left="720"/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</w:pPr>
            <w:r w:rsidRPr="00EC3ED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 xml:space="preserve">    crossing paths with garbage trucks on the premises</w:t>
            </w:r>
            <w:r w:rsidRPr="00EC3ED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</w:p>
        </w:tc>
      </w:tr>
      <w:tr w:rsidR="008E162A" w14:paraId="3577EF84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6B159166" w14:textId="77777777" w:rsidR="008E162A" w:rsidRPr="00F421A3" w:rsidRDefault="008E162A" w:rsidP="00BB55BC">
            <w:pPr>
              <w:pStyle w:val="ListParagraph"/>
              <w:numPr>
                <w:ilvl w:val="0"/>
                <w:numId w:val="52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F421A3">
              <w:rPr>
                <w:rFonts w:ascii="Cambria" w:hAnsi="Cambria"/>
                <w:sz w:val="24"/>
                <w:szCs w:val="24"/>
              </w:rPr>
              <w:t>Were there any changes to how garbage removal was managed in the 3 months prior to the outbreak?</w:t>
            </w:r>
          </w:p>
        </w:tc>
      </w:tr>
      <w:tr w:rsidR="008E162A" w14:paraId="6FC0D287" w14:textId="77777777" w:rsidTr="007E0B20">
        <w:trPr>
          <w:trHeight w:val="720"/>
        </w:trPr>
        <w:tc>
          <w:tcPr>
            <w:tcW w:w="9350" w:type="dxa"/>
            <w:vAlign w:val="center"/>
          </w:tcPr>
          <w:p w14:paraId="552C5F5D" w14:textId="77777777" w:rsidR="008E162A" w:rsidRPr="00EC3ED5" w:rsidRDefault="00A61C17" w:rsidP="008E162A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769119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62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8E162A" w:rsidRPr="00EC3ED5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8E162A">
              <w:rPr>
                <w:rFonts w:ascii="Cambria" w:hAnsi="Cambria"/>
                <w:i/>
                <w:sz w:val="24"/>
                <w:szCs w:val="24"/>
              </w:rPr>
              <w:t>(describe in observations</w:t>
            </w:r>
            <w:r w:rsidR="008E162A" w:rsidRPr="00EC3ED5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22534668" w14:textId="77777777" w:rsidR="008E162A" w:rsidRDefault="008E162A" w:rsidP="008E162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EC3ED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178189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C3ED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C3ED5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</w:tbl>
    <w:p w14:paraId="53598193" w14:textId="3E98B0A5" w:rsidR="00AD3273" w:rsidRDefault="00AD3273" w:rsidP="00964964">
      <w:pPr>
        <w:spacing w:after="0" w:line="240" w:lineRule="auto"/>
        <w:contextualSpacing/>
        <w:rPr>
          <w:rFonts w:ascii="Cambria" w:hAnsi="Cambria"/>
          <w:i/>
          <w:sz w:val="24"/>
          <w:szCs w:val="24"/>
        </w:rPr>
      </w:pPr>
      <w:r w:rsidRPr="00AD3273">
        <w:rPr>
          <w:b/>
          <w:sz w:val="32"/>
        </w:rPr>
        <w:t>Notes:</w:t>
      </w:r>
    </w:p>
    <w:p w14:paraId="4E02F961" w14:textId="77777777" w:rsidR="00B01347" w:rsidRDefault="00B01347">
      <w:pPr>
        <w:rPr>
          <w:rFonts w:ascii="Cambria" w:hAnsi="Cambria"/>
          <w:sz w:val="24"/>
          <w:szCs w:val="24"/>
        </w:rPr>
      </w:pPr>
    </w:p>
    <w:p w14:paraId="15CCEF71" w14:textId="77777777" w:rsidR="00B01347" w:rsidRDefault="00B01347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9072" w:type="dxa"/>
        <w:tblInd w:w="288" w:type="dxa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9072"/>
      </w:tblGrid>
      <w:tr w:rsidR="00B01347" w:rsidRPr="00845A70" w14:paraId="07FF6E60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4DCDB41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Likelihood that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>garbage collection was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 responsible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for 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pathogen introduction</w:t>
            </w:r>
            <w:r w:rsidRPr="00845A70">
              <w:rPr>
                <w:rFonts w:ascii="Cambria" w:eastAsia="MS Gothic" w:hAnsi="Cambria" w:cs="Segoe UI Symbol"/>
                <w:b/>
                <w:i/>
                <w:sz w:val="24"/>
                <w:szCs w:val="24"/>
              </w:rPr>
              <w:t xml:space="preserve"> </w:t>
            </w:r>
            <w:r w:rsidRPr="00845A70">
              <w:rPr>
                <w:rFonts w:ascii="Cambria" w:eastAsia="MS Gothic" w:hAnsi="Cambria" w:cs="Segoe UI Symbol"/>
                <w:i/>
                <w:sz w:val="24"/>
                <w:szCs w:val="24"/>
              </w:rPr>
              <w:t>(circle one):</w:t>
            </w:r>
          </w:p>
          <w:p w14:paraId="27D3FDFE" w14:textId="62FB7AAA" w:rsidR="00B01347" w:rsidRPr="00845A70" w:rsidRDefault="00B01347" w:rsidP="0050088C">
            <w:pPr>
              <w:spacing w:before="0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</w:p>
          <w:p w14:paraId="0AC3C7A7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color w:val="70AD47" w:themeColor="accent6"/>
                <w:sz w:val="28"/>
                <w:szCs w:val="24"/>
              </w:rPr>
              <w:t>LOW</w:t>
            </w:r>
            <w:r w:rsidRPr="00845A70">
              <w:rPr>
                <w:rFonts w:ascii="Cambria" w:eastAsia="MS Gothic" w:hAnsi="Cambria" w:cs="Segoe UI Symbol"/>
                <w:b/>
                <w:sz w:val="28"/>
                <w:szCs w:val="24"/>
              </w:rPr>
              <w:t xml:space="preserve">                         </w:t>
            </w:r>
            <w:r w:rsidRPr="00845A70">
              <w:rPr>
                <w:rFonts w:ascii="Cambria" w:eastAsia="MS Gothic" w:hAnsi="Cambria" w:cs="Segoe UI Symbol"/>
                <w:b/>
                <w:color w:val="FFC000" w:themeColor="accent4"/>
                <w:sz w:val="28"/>
                <w:szCs w:val="24"/>
              </w:rPr>
              <w:t xml:space="preserve">MEDIUM                       </w:t>
            </w:r>
            <w:r w:rsidRPr="00845A70"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  <w:t>HIGH</w:t>
            </w:r>
          </w:p>
          <w:p w14:paraId="13CF04FF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  <w:tr w:rsidR="00B01347" w:rsidRPr="00845A70" w14:paraId="4C7B4B00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D3A1424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Brief justification for risk assessment:</w:t>
            </w:r>
          </w:p>
          <w:p w14:paraId="68239CEA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0F2A1E31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5DD4EC54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</w:tc>
      </w:tr>
      <w:tr w:rsidR="00B01347" w:rsidRPr="00845A70" w14:paraId="0C31BDFD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0F91BD6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Follow-up and/or biosecurity recommendations:</w:t>
            </w:r>
          </w:p>
          <w:p w14:paraId="27295450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779437E8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</w:tbl>
    <w:p w14:paraId="6B524C61" w14:textId="77777777" w:rsidR="00B01347" w:rsidRPr="000A4492" w:rsidRDefault="00B01347" w:rsidP="00B01347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4F490B4A" w14:textId="77777777" w:rsidR="00B01347" w:rsidRPr="000A4492" w:rsidRDefault="00B01347" w:rsidP="00B01347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 xml:space="preserve">Considerations when assessing risk for </w:t>
      </w:r>
      <w:r w:rsidRPr="000A4492">
        <w:rPr>
          <w:rFonts w:ascii="Cambria" w:hAnsi="Cambria"/>
          <w:b/>
          <w:i/>
          <w:sz w:val="22"/>
          <w:szCs w:val="22"/>
        </w:rPr>
        <w:t>garbage collection:</w:t>
      </w:r>
    </w:p>
    <w:p w14:paraId="4042FF02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re opportunity for the carrying agent to be contaminated or infected with an infectious pathogen?</w:t>
      </w:r>
    </w:p>
    <w:p w14:paraId="653DC37F" w14:textId="6E750F6A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0D81BBD4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 contamination or infection mitigated prior to entering the farm?</w:t>
      </w:r>
    </w:p>
    <w:p w14:paraId="450F5B94" w14:textId="72E84001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79391301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How frequently does risk event occur?</w:t>
      </w:r>
    </w:p>
    <w:p w14:paraId="1D9B1031" w14:textId="28623EF6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60C8E0F8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Does the contaminated or infected carrying agent have access to pigs in the herd?</w:t>
      </w:r>
    </w:p>
    <w:p w14:paraId="574C924F" w14:textId="1F95BD03" w:rsidR="00B01347" w:rsidRPr="00C765AF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37304D5C" w14:textId="2963A437" w:rsidR="00AD3273" w:rsidRPr="00B01347" w:rsidRDefault="00B01347" w:rsidP="00B243EC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4"/>
          <w:szCs w:val="24"/>
        </w:rPr>
      </w:pPr>
      <w:r w:rsidRPr="00B01347">
        <w:rPr>
          <w:rFonts w:ascii="Cambria" w:hAnsi="Cambria"/>
          <w:i/>
          <w:sz w:val="22"/>
          <w:szCs w:val="22"/>
        </w:rPr>
        <w:t>Strength of Evidence:</w:t>
      </w:r>
      <w:r w:rsidR="00AD3273" w:rsidRPr="00B01347">
        <w:rPr>
          <w:rFonts w:ascii="Cambria" w:hAnsi="Cambria"/>
          <w:i/>
          <w:sz w:val="24"/>
          <w:szCs w:val="24"/>
        </w:rPr>
        <w:br w:type="page"/>
      </w:r>
    </w:p>
    <w:p w14:paraId="2BCCBA0C" w14:textId="066CC58A" w:rsidR="00EC3ED5" w:rsidRPr="00756B9B" w:rsidRDefault="00013C68" w:rsidP="00A31563">
      <w:pPr>
        <w:pStyle w:val="Heading5"/>
        <w:numPr>
          <w:ilvl w:val="0"/>
          <w:numId w:val="16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N</w:t>
      </w:r>
      <w:r w:rsidR="00EC3ED5" w:rsidRPr="00756B9B">
        <w:rPr>
          <w:sz w:val="28"/>
          <w:szCs w:val="28"/>
        </w:rPr>
        <w:t>ew tools and supplies delivered to farm</w:t>
      </w:r>
    </w:p>
    <w:p w14:paraId="680A296F" w14:textId="77777777" w:rsidR="00EC3ED5" w:rsidRPr="00964964" w:rsidRDefault="00EC3ED5" w:rsidP="00964964">
      <w:pPr>
        <w:spacing w:before="0" w:line="240" w:lineRule="auto"/>
        <w:rPr>
          <w:rFonts w:ascii="Cambria" w:hAnsi="Cambria"/>
          <w:sz w:val="24"/>
          <w:szCs w:val="24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277"/>
        <w:gridCol w:w="5078"/>
      </w:tblGrid>
      <w:tr w:rsidR="00EC3ED5" w:rsidRPr="00845A70" w14:paraId="2235D775" w14:textId="77777777" w:rsidTr="0032163A">
        <w:tc>
          <w:tcPr>
            <w:tcW w:w="9355" w:type="dxa"/>
            <w:gridSpan w:val="2"/>
            <w:vAlign w:val="center"/>
          </w:tcPr>
          <w:p w14:paraId="68E487AD" w14:textId="77777777" w:rsidR="00EC3ED5" w:rsidRPr="00134C4F" w:rsidRDefault="00EC3ED5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134C4F">
              <w:rPr>
                <w:rFonts w:ascii="Cambria" w:hAnsi="Cambria"/>
                <w:b/>
                <w:sz w:val="24"/>
                <w:szCs w:val="24"/>
              </w:rPr>
              <w:t>FREQUENCY</w:t>
            </w:r>
          </w:p>
        </w:tc>
      </w:tr>
      <w:tr w:rsidR="00EC3ED5" w:rsidRPr="00845A70" w14:paraId="1F0FF3A7" w14:textId="77777777" w:rsidTr="00655590">
        <w:trPr>
          <w:trHeight w:val="1008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069774A8" w14:textId="77777777" w:rsidR="00EC3ED5" w:rsidRPr="00845A70" w:rsidRDefault="00EC3ED5" w:rsidP="00605905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How many times durin</w:t>
            </w:r>
            <w:r>
              <w:rPr>
                <w:rFonts w:ascii="Cambria" w:hAnsi="Cambria"/>
                <w:sz w:val="24"/>
                <w:szCs w:val="24"/>
              </w:rPr>
              <w:t>g the investigation period were new tools and/or supplies delivered the farm</w:t>
            </w:r>
            <w:r w:rsidRPr="00845A70">
              <w:rPr>
                <w:rFonts w:ascii="Cambria" w:hAnsi="Cambria"/>
                <w:sz w:val="24"/>
                <w:szCs w:val="24"/>
              </w:rPr>
              <w:t>?</w:t>
            </w:r>
          </w:p>
        </w:tc>
        <w:tc>
          <w:tcPr>
            <w:tcW w:w="5078" w:type="dxa"/>
          </w:tcPr>
          <w:p w14:paraId="7B62F9A4" w14:textId="77777777" w:rsidR="00EC3ED5" w:rsidRPr="00845A70" w:rsidRDefault="00EC3ED5" w:rsidP="00EC3ED5">
            <w:pPr>
              <w:rPr>
                <w:sz w:val="24"/>
                <w:szCs w:val="24"/>
              </w:rPr>
            </w:pPr>
          </w:p>
        </w:tc>
      </w:tr>
      <w:tr w:rsidR="00EC3ED5" w:rsidRPr="00845A70" w14:paraId="6167B837" w14:textId="77777777" w:rsidTr="00655590">
        <w:trPr>
          <w:trHeight w:val="720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420316E0" w14:textId="77777777" w:rsidR="00EC3ED5" w:rsidRPr="00845A70" w:rsidRDefault="00EC3ED5" w:rsidP="00EC3ED5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Dates of delivery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(if possible):</w:t>
            </w:r>
          </w:p>
        </w:tc>
        <w:tc>
          <w:tcPr>
            <w:tcW w:w="5078" w:type="dxa"/>
          </w:tcPr>
          <w:p w14:paraId="0B91549D" w14:textId="77777777" w:rsidR="00EC3ED5" w:rsidRPr="00845A70" w:rsidRDefault="00EC3ED5" w:rsidP="00EC3ED5">
            <w:pPr>
              <w:rPr>
                <w:sz w:val="24"/>
                <w:szCs w:val="24"/>
              </w:rPr>
            </w:pPr>
          </w:p>
        </w:tc>
      </w:tr>
    </w:tbl>
    <w:p w14:paraId="63130420" w14:textId="77777777" w:rsidR="00EC3ED5" w:rsidRDefault="00EC3ED5" w:rsidP="00EC3ED5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C3ED5" w14:paraId="5EF8FB20" w14:textId="77777777" w:rsidTr="00F13E12">
        <w:tc>
          <w:tcPr>
            <w:tcW w:w="9350" w:type="dxa"/>
            <w:vAlign w:val="center"/>
          </w:tcPr>
          <w:p w14:paraId="6B9219E9" w14:textId="03AAA722" w:rsidR="00EC3ED5" w:rsidRPr="00213F72" w:rsidRDefault="00DA3422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213F72">
              <w:rPr>
                <w:rFonts w:ascii="Cambria" w:hAnsi="Cambria"/>
                <w:b/>
                <w:sz w:val="24"/>
                <w:szCs w:val="24"/>
              </w:rPr>
              <w:t xml:space="preserve">SOURCE OF </w:t>
            </w:r>
            <w:r w:rsidR="00EC3ED5" w:rsidRPr="00213F72">
              <w:rPr>
                <w:rFonts w:ascii="Cambria" w:hAnsi="Cambria"/>
                <w:b/>
                <w:sz w:val="24"/>
                <w:szCs w:val="24"/>
              </w:rPr>
              <w:t xml:space="preserve">NEW TOOLS AND/OR SUPPLIES </w:t>
            </w:r>
          </w:p>
        </w:tc>
      </w:tr>
      <w:tr w:rsidR="00EC3ED5" w14:paraId="38CB9424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10C6E1A8" w14:textId="26261917" w:rsidR="00EC3ED5" w:rsidRPr="00213F72" w:rsidRDefault="00EC3ED5" w:rsidP="000A3900">
            <w:pPr>
              <w:pStyle w:val="ListParagraph"/>
              <w:numPr>
                <w:ilvl w:val="0"/>
                <w:numId w:val="20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213F72">
              <w:rPr>
                <w:rFonts w:ascii="Cambria" w:hAnsi="Cambria"/>
                <w:sz w:val="24"/>
                <w:szCs w:val="24"/>
              </w:rPr>
              <w:t>What is the location</w:t>
            </w:r>
            <w:r w:rsidR="002D67AB" w:rsidRPr="00213F72">
              <w:rPr>
                <w:rFonts w:ascii="Cambria" w:hAnsi="Cambria"/>
                <w:sz w:val="24"/>
                <w:szCs w:val="24"/>
              </w:rPr>
              <w:t>(s)</w:t>
            </w:r>
            <w:r w:rsidRPr="00213F72">
              <w:rPr>
                <w:rFonts w:ascii="Cambria" w:hAnsi="Cambria"/>
                <w:sz w:val="24"/>
                <w:szCs w:val="24"/>
              </w:rPr>
              <w:t xml:space="preserve"> from which new tools and supplies were sourced during the investigation period?</w:t>
            </w:r>
          </w:p>
        </w:tc>
      </w:tr>
      <w:tr w:rsidR="00EC3ED5" w14:paraId="76987D9C" w14:textId="77777777" w:rsidTr="00730324">
        <w:trPr>
          <w:trHeight w:val="692"/>
        </w:trPr>
        <w:tc>
          <w:tcPr>
            <w:tcW w:w="9350" w:type="dxa"/>
            <w:vAlign w:val="center"/>
          </w:tcPr>
          <w:p w14:paraId="74FF0610" w14:textId="77777777" w:rsidR="00EC3ED5" w:rsidRDefault="00EC3ED5" w:rsidP="00730324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947379" w14:paraId="4DF6881D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1D2FCDCA" w14:textId="41DBDD90" w:rsidR="00947379" w:rsidRPr="00947379" w:rsidRDefault="00947379" w:rsidP="00655590">
            <w:pPr>
              <w:pStyle w:val="ListParagraph"/>
              <w:numPr>
                <w:ilvl w:val="0"/>
                <w:numId w:val="20"/>
              </w:numPr>
              <w:rPr>
                <w:rFonts w:ascii="Cambria" w:hAnsi="Cambria"/>
                <w:sz w:val="24"/>
                <w:szCs w:val="24"/>
              </w:rPr>
            </w:pPr>
            <w:r w:rsidRPr="00947379">
              <w:rPr>
                <w:rFonts w:ascii="Cambria" w:hAnsi="Cambria"/>
                <w:sz w:val="24"/>
                <w:szCs w:val="24"/>
              </w:rPr>
              <w:t xml:space="preserve">Are any </w:t>
            </w:r>
            <w:r>
              <w:rPr>
                <w:rFonts w:ascii="Cambria" w:hAnsi="Cambria"/>
                <w:sz w:val="24"/>
                <w:szCs w:val="24"/>
              </w:rPr>
              <w:t>new tools and/or supplies</w:t>
            </w:r>
            <w:r w:rsidRPr="00947379">
              <w:rPr>
                <w:rFonts w:ascii="Cambria" w:hAnsi="Cambria"/>
                <w:sz w:val="24"/>
                <w:szCs w:val="24"/>
              </w:rPr>
              <w:t xml:space="preserve"> sourced from warehouse or storage shed where used parts or stored?</w:t>
            </w:r>
          </w:p>
        </w:tc>
      </w:tr>
      <w:tr w:rsidR="00947379" w14:paraId="3BF0D1B0" w14:textId="77777777" w:rsidTr="00730324">
        <w:trPr>
          <w:trHeight w:val="692"/>
        </w:trPr>
        <w:tc>
          <w:tcPr>
            <w:tcW w:w="9350" w:type="dxa"/>
            <w:vAlign w:val="center"/>
          </w:tcPr>
          <w:p w14:paraId="6424CED0" w14:textId="6381E89F" w:rsidR="00947379" w:rsidRPr="00213F72" w:rsidRDefault="00A61C17" w:rsidP="00213F72">
            <w:pPr>
              <w:pStyle w:val="ListParagraph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892421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3F72" w:rsidRPr="00213F7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47379" w:rsidRPr="00213F72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947379" w:rsidRPr="00213F72">
              <w:rPr>
                <w:rFonts w:ascii="Cambria" w:hAnsi="Cambria"/>
                <w:i/>
                <w:sz w:val="24"/>
                <w:szCs w:val="24"/>
              </w:rPr>
              <w:t>(describe in observations)</w:t>
            </w:r>
          </w:p>
          <w:p w14:paraId="4D320117" w14:textId="3460E2D6" w:rsidR="00947379" w:rsidRPr="00213F72" w:rsidRDefault="00A61C17" w:rsidP="00213F72">
            <w:pPr>
              <w:pStyle w:val="ListParagraph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417906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7379" w:rsidRPr="00213F72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47379" w:rsidRPr="00213F72">
              <w:rPr>
                <w:rFonts w:ascii="Cambria" w:hAnsi="Cambria"/>
                <w:sz w:val="24"/>
                <w:szCs w:val="24"/>
              </w:rPr>
              <w:t>No</w:t>
            </w:r>
          </w:p>
          <w:p w14:paraId="7EE896DE" w14:textId="03B4CE48" w:rsidR="00947379" w:rsidRPr="00947379" w:rsidRDefault="00A61C17" w:rsidP="00213F72">
            <w:pPr>
              <w:pStyle w:val="ListParagraph"/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100018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7379" w:rsidRPr="00213F72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47379" w:rsidRPr="00213F72">
              <w:rPr>
                <w:rFonts w:ascii="Cambria" w:hAnsi="Cambria"/>
                <w:sz w:val="24"/>
                <w:szCs w:val="24"/>
              </w:rPr>
              <w:t>Unknown</w:t>
            </w:r>
          </w:p>
        </w:tc>
      </w:tr>
      <w:tr w:rsidR="00EC3ED5" w14:paraId="4FA60AC8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5317B5CB" w14:textId="264C58D6" w:rsidR="00EC3ED5" w:rsidRPr="00213F72" w:rsidRDefault="00C42800" w:rsidP="000A3900">
            <w:pPr>
              <w:pStyle w:val="ListParagraph"/>
              <w:numPr>
                <w:ilvl w:val="0"/>
                <w:numId w:val="20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213F72">
              <w:rPr>
                <w:rFonts w:ascii="Cambria" w:hAnsi="Cambria"/>
                <w:sz w:val="24"/>
                <w:szCs w:val="24"/>
              </w:rPr>
              <w:t>Were there any changes to new tool/supply delivery in the 3 months prior to the outbreak?</w:t>
            </w:r>
            <w:r w:rsidR="00DA3422" w:rsidRPr="00213F72">
              <w:rPr>
                <w:rFonts w:ascii="Cambria" w:hAnsi="Cambria"/>
                <w:sz w:val="24"/>
                <w:szCs w:val="24"/>
              </w:rPr>
              <w:t xml:space="preserve"> Move to last</w:t>
            </w:r>
          </w:p>
        </w:tc>
      </w:tr>
      <w:tr w:rsidR="00EC3ED5" w14:paraId="47E417E2" w14:textId="77777777" w:rsidTr="00A70EBA">
        <w:trPr>
          <w:trHeight w:val="620"/>
        </w:trPr>
        <w:tc>
          <w:tcPr>
            <w:tcW w:w="9350" w:type="dxa"/>
            <w:tcBorders>
              <w:bottom w:val="single" w:sz="4" w:space="0" w:color="auto"/>
            </w:tcBorders>
            <w:vAlign w:val="center"/>
          </w:tcPr>
          <w:p w14:paraId="2FF872EC" w14:textId="77777777" w:rsidR="00C42800" w:rsidRPr="00213F72" w:rsidRDefault="00A61C17" w:rsidP="00730324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306165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42800" w:rsidRPr="00213F7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42800" w:rsidRPr="00213F72">
              <w:rPr>
                <w:rFonts w:ascii="Cambria" w:hAnsi="Cambria"/>
                <w:sz w:val="24"/>
                <w:szCs w:val="24"/>
              </w:rPr>
              <w:t>Yes</w:t>
            </w:r>
            <w:r w:rsidR="00B916D1" w:rsidRPr="00213F72">
              <w:rPr>
                <w:rFonts w:ascii="Cambria" w:hAnsi="Cambria"/>
                <w:i/>
                <w:sz w:val="24"/>
                <w:szCs w:val="24"/>
              </w:rPr>
              <w:t xml:space="preserve"> (describe in observations</w:t>
            </w:r>
            <w:r w:rsidR="00C42800" w:rsidRPr="00213F72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695DA086" w14:textId="77777777" w:rsidR="00EC3ED5" w:rsidRPr="00213F72" w:rsidRDefault="00C42800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213F72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210320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3F72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213F72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</w:tbl>
    <w:p w14:paraId="4682EA10" w14:textId="203FE332" w:rsidR="00AD3273" w:rsidRDefault="00AD3273">
      <w:r w:rsidRPr="00AD3273">
        <w:rPr>
          <w:b/>
          <w:sz w:val="32"/>
        </w:rPr>
        <w:t>Notes:</w:t>
      </w:r>
      <w:r>
        <w:br w:type="page"/>
      </w:r>
    </w:p>
    <w:tbl>
      <w:tblPr>
        <w:tblStyle w:val="TableGrid"/>
        <w:tblW w:w="0" w:type="auto"/>
        <w:tblInd w:w="5" w:type="dxa"/>
        <w:tblLook w:val="04A0" w:firstRow="1" w:lastRow="0" w:firstColumn="1" w:lastColumn="0" w:noHBand="0" w:noVBand="1"/>
      </w:tblPr>
      <w:tblGrid>
        <w:gridCol w:w="9350"/>
      </w:tblGrid>
      <w:tr w:rsidR="00A70EBA" w14:paraId="7A2A6127" w14:textId="77777777" w:rsidTr="00AD3273">
        <w:trPr>
          <w:trHeight w:val="620"/>
        </w:trPr>
        <w:tc>
          <w:tcPr>
            <w:tcW w:w="935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93FA85A" w14:textId="3CA95086" w:rsidR="00A70EBA" w:rsidRPr="00213F72" w:rsidRDefault="00A70EBA" w:rsidP="00730324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</w:p>
        </w:tc>
      </w:tr>
      <w:tr w:rsidR="002D67AB" w14:paraId="422025E5" w14:textId="77777777" w:rsidTr="00AD3273">
        <w:tc>
          <w:tcPr>
            <w:tcW w:w="9350" w:type="dxa"/>
            <w:tcBorders>
              <w:top w:val="single" w:sz="4" w:space="0" w:color="auto"/>
            </w:tcBorders>
          </w:tcPr>
          <w:p w14:paraId="2F6EA0EB" w14:textId="30E10AEA" w:rsidR="002D67AB" w:rsidRPr="00B916D1" w:rsidRDefault="002D67AB" w:rsidP="00796E85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 xml:space="preserve">DELIVERY OF </w:t>
            </w:r>
            <w:r w:rsidRPr="00B916D1">
              <w:rPr>
                <w:rFonts w:ascii="Cambria" w:hAnsi="Cambria"/>
                <w:b/>
                <w:sz w:val="24"/>
                <w:szCs w:val="24"/>
              </w:rPr>
              <w:t xml:space="preserve">NEW TOOLS AND/OR SUPPLIES </w:t>
            </w:r>
          </w:p>
        </w:tc>
      </w:tr>
      <w:tr w:rsidR="002D67AB" w14:paraId="2BF71E3B" w14:textId="77777777" w:rsidTr="00AD3273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43F5136D" w14:textId="45C509D7" w:rsidR="002D67AB" w:rsidRPr="00213F72" w:rsidRDefault="002D67AB" w:rsidP="000A3900">
            <w:pPr>
              <w:pStyle w:val="ListParagraph"/>
              <w:numPr>
                <w:ilvl w:val="0"/>
                <w:numId w:val="20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213F72">
              <w:rPr>
                <w:rFonts w:ascii="Cambria" w:hAnsi="Cambria"/>
                <w:sz w:val="24"/>
                <w:szCs w:val="24"/>
              </w:rPr>
              <w:t>What procedures are in place to prevent pathogen from a contaminated delivery vehicle or driver from being transmitted to the herd?</w:t>
            </w:r>
          </w:p>
        </w:tc>
      </w:tr>
      <w:tr w:rsidR="002D67AB" w14:paraId="6CB85532" w14:textId="77777777" w:rsidTr="00AD3273">
        <w:trPr>
          <w:trHeight w:val="620"/>
        </w:trPr>
        <w:tc>
          <w:tcPr>
            <w:tcW w:w="9350" w:type="dxa"/>
            <w:vAlign w:val="center"/>
          </w:tcPr>
          <w:p w14:paraId="57FF14F8" w14:textId="77777777" w:rsidR="002945EA" w:rsidRPr="00213F72" w:rsidRDefault="002D67AB" w:rsidP="002945EA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a. All new tools / supplies delivered by on-farm employees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551046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3F72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543753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3F72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0A2AF54E" w14:textId="77777777" w:rsidR="00213F72" w:rsidRDefault="002945EA" w:rsidP="002945EA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b. D</w:t>
            </w:r>
            <w:r w:rsidR="002D67AB"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eliveries </w:t>
            </w:r>
            <w:r w:rsidR="00E830CC"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are </w:t>
            </w:r>
            <w:r w:rsidR="002D67AB"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scheduled or routed according to the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              </w:t>
            </w:r>
            <w:r w:rsidR="002D67AB"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</w:t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438368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3F72">
                  <w:rPr>
                    <w:rFonts w:ascii="MS Gothic" w:eastAsia="MS Gothic" w:hAnsi="MS Gothic" w:cs="Times New Roman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1131596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3F72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No </w:t>
            </w:r>
            <w:r w:rsid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</w:t>
            </w:r>
          </w:p>
          <w:p w14:paraId="0AFB54C1" w14:textId="2B3FD476" w:rsidR="002D67AB" w:rsidRPr="00213F72" w:rsidRDefault="00213F72" w:rsidP="002945EA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PATHOGEN status of the premises</w:t>
            </w: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                                </w:t>
            </w:r>
          </w:p>
          <w:p w14:paraId="5A9CCC3E" w14:textId="72ADF0FC" w:rsidR="002D67AB" w:rsidRPr="00213F72" w:rsidRDefault="002D67AB" w:rsidP="002D67AB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="002945EA"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c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. Driver not allowed past a clearly defined clean/dirty line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288561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3F72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604953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3F72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4C5446F5" w14:textId="0B6A71C6" w:rsidR="002D67AB" w:rsidRPr="00213F72" w:rsidRDefault="002D67AB" w:rsidP="002D67AB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="002945EA"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d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. Driver wears disposable boots or changes boots between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1478341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3F72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1993594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3F72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0F0736EB" w14:textId="22D29403" w:rsidR="00A70EBA" w:rsidRPr="00213F72" w:rsidRDefault="002D67AB" w:rsidP="002D67AB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 xml:space="preserve">    premises</w:t>
            </w:r>
          </w:p>
          <w:p w14:paraId="36172546" w14:textId="1CF9D635" w:rsidR="002D67AB" w:rsidRPr="00213F72" w:rsidRDefault="002D67AB" w:rsidP="002D67AB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="002945EA"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e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. Delivery vehicles are restricted to designated entrances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363529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3F72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377354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3F72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No </w:t>
            </w:r>
          </w:p>
          <w:p w14:paraId="6885B687" w14:textId="0403B3A8" w:rsidR="002D67AB" w:rsidRPr="00213F72" w:rsidRDefault="002D67AB" w:rsidP="002D67AB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or parking areas</w:t>
            </w:r>
          </w:p>
        </w:tc>
      </w:tr>
    </w:tbl>
    <w:p w14:paraId="147525D3" w14:textId="77777777" w:rsidR="00EC3ED5" w:rsidRDefault="00EC3ED5" w:rsidP="00A70EBA">
      <w:pPr>
        <w:jc w:val="center"/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34509" w:rsidRPr="00EC3ED5" w14:paraId="38DB958B" w14:textId="77777777" w:rsidTr="00F13E12">
        <w:tc>
          <w:tcPr>
            <w:tcW w:w="9350" w:type="dxa"/>
            <w:shd w:val="clear" w:color="auto" w:fill="auto"/>
            <w:vAlign w:val="center"/>
          </w:tcPr>
          <w:p w14:paraId="6D38D8A1" w14:textId="63D22CA6" w:rsidR="00A34509" w:rsidRPr="00A34509" w:rsidRDefault="002D67AB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 xml:space="preserve">ENTRY OF </w:t>
            </w:r>
            <w:r w:rsidR="00A34509">
              <w:rPr>
                <w:rFonts w:ascii="Cambria" w:hAnsi="Cambria"/>
                <w:b/>
                <w:sz w:val="24"/>
                <w:szCs w:val="24"/>
              </w:rPr>
              <w:t>NEW TOOLS AND/OR SUPPLIES BIOSECURITY</w:t>
            </w:r>
            <w:r>
              <w:rPr>
                <w:rFonts w:ascii="Cambria" w:hAnsi="Cambria"/>
                <w:b/>
                <w:sz w:val="24"/>
                <w:szCs w:val="24"/>
              </w:rPr>
              <w:t xml:space="preserve"> INTO BARNS</w:t>
            </w:r>
          </w:p>
        </w:tc>
      </w:tr>
      <w:tr w:rsidR="00A34509" w:rsidRPr="00EC3ED5" w14:paraId="637E9D4F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5B04D57A" w14:textId="7DC2F42D" w:rsidR="00A34509" w:rsidRPr="00A70EBA" w:rsidRDefault="00A34509" w:rsidP="00A70EBA">
            <w:pPr>
              <w:pStyle w:val="ListParagraph"/>
              <w:numPr>
                <w:ilvl w:val="0"/>
                <w:numId w:val="20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A70EBA">
              <w:rPr>
                <w:rFonts w:ascii="Cambria" w:hAnsi="Cambria"/>
                <w:sz w:val="24"/>
                <w:szCs w:val="24"/>
              </w:rPr>
              <w:t>What procedures are in place to decontaminate new tools or supplies?</w:t>
            </w:r>
          </w:p>
        </w:tc>
      </w:tr>
      <w:tr w:rsidR="00A34509" w:rsidRPr="00EC3ED5" w14:paraId="49561D28" w14:textId="77777777" w:rsidTr="00730324">
        <w:tc>
          <w:tcPr>
            <w:tcW w:w="9350" w:type="dxa"/>
            <w:vAlign w:val="center"/>
          </w:tcPr>
          <w:p w14:paraId="0B65C06F" w14:textId="77777777" w:rsidR="00A34509" w:rsidRPr="00EC3ED5" w:rsidRDefault="00A34509" w:rsidP="00730324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EC3ED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a. Dedicated room with a clearly defined clean and dirty</w:t>
            </w:r>
            <w:r w:rsidRPr="00EC3ED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EC3ED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029412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C3ED5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EC3ED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842388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C3ED5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EC3ED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599428E8" w14:textId="77777777" w:rsidR="00A34509" w:rsidRPr="00605905" w:rsidRDefault="00A34509" w:rsidP="00730324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EC3ED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 xml:space="preserve">    side through which</w:t>
            </w:r>
            <w:r w:rsidR="0060590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tools and supplies are entered</w:t>
            </w:r>
          </w:p>
          <w:p w14:paraId="1CBA0492" w14:textId="77777777" w:rsidR="004D2857" w:rsidRPr="00213F72" w:rsidRDefault="00A34509" w:rsidP="00730324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EC3ED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b. Quarantined for a minimum of 24 hours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674875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3F72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780617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3F72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605905"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40E12116" w14:textId="0B0FE40B" w:rsidR="00756B9B" w:rsidRPr="00213F72" w:rsidRDefault="004D2857" w:rsidP="00730324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         </w:t>
            </w:r>
            <w:r w:rsid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c. </w:t>
            </w:r>
            <w:r w:rsidR="00E830CC"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Outer container (cardboard, </w:t>
            </w:r>
            <w:r w:rsidR="004A08FB"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etc.</w:t>
            </w:r>
            <w:r w:rsidR="00E830CC"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) is removed prior </w:t>
            </w:r>
            <w:r w:rsidR="00756B9B"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                </w:t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153836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56B9B" w:rsidRPr="00213F72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756B9B"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="00756B9B"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1606455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56B9B" w:rsidRPr="00213F72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756B9B"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02E89674" w14:textId="1B2CE4D8" w:rsidR="004D2857" w:rsidRPr="00213F72" w:rsidRDefault="00756B9B" w:rsidP="00730324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         </w:t>
            </w:r>
            <w:r w:rsidR="00A70EB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</w:t>
            </w:r>
            <w:r w:rsidR="00E830CC"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to entering the barns</w:t>
            </w:r>
            <w:r w:rsidR="004D2857"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                                                                                                      </w:t>
            </w:r>
          </w:p>
          <w:p w14:paraId="1C487DF4" w14:textId="661DD587" w:rsidR="00A34509" w:rsidRPr="00213F72" w:rsidRDefault="00A34509" w:rsidP="00730324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="004D2857"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d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. Decontaminated with disinfectant or other methods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219444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3F72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1590421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3F72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2414B450" w14:textId="1CC3B4BA" w:rsidR="00A34509" w:rsidRPr="00EC3ED5" w:rsidRDefault="00A34509" w:rsidP="00730324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 xml:space="preserve">    </w:t>
            </w:r>
            <w:proofErr w:type="gramStart"/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before</w:t>
            </w:r>
            <w:proofErr w:type="gramEnd"/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entering barns</w:t>
            </w:r>
            <w:r w:rsidR="00E830CC"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(UVC, temperature, </w:t>
            </w:r>
            <w:r w:rsidR="004A08FB"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etc.</w:t>
            </w:r>
            <w:r w:rsidR="00E830CC"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)</w:t>
            </w:r>
          </w:p>
        </w:tc>
      </w:tr>
    </w:tbl>
    <w:p w14:paraId="1A71B139" w14:textId="1EF44D20" w:rsidR="00AD3273" w:rsidRDefault="00AD3273" w:rsidP="00964964">
      <w:pPr>
        <w:spacing w:after="0" w:line="240" w:lineRule="auto"/>
        <w:contextualSpacing/>
        <w:rPr>
          <w:rFonts w:ascii="Cambria" w:hAnsi="Cambria"/>
          <w:i/>
          <w:sz w:val="24"/>
          <w:szCs w:val="24"/>
        </w:rPr>
      </w:pPr>
      <w:r w:rsidRPr="00AD3273">
        <w:rPr>
          <w:b/>
          <w:sz w:val="32"/>
        </w:rPr>
        <w:t>Notes:</w:t>
      </w:r>
    </w:p>
    <w:p w14:paraId="01A62815" w14:textId="3B69FFA6" w:rsidR="00B01347" w:rsidRDefault="00B01347">
      <w:pPr>
        <w:rPr>
          <w:rFonts w:ascii="Cambria" w:hAnsi="Cambria"/>
          <w:sz w:val="24"/>
          <w:szCs w:val="24"/>
        </w:rPr>
      </w:pPr>
    </w:p>
    <w:p w14:paraId="6C814BE8" w14:textId="77777777" w:rsidR="00B01347" w:rsidRDefault="00B01347">
      <w:pPr>
        <w:rPr>
          <w:rFonts w:ascii="Cambria" w:hAnsi="Cambria"/>
          <w:sz w:val="24"/>
          <w:szCs w:val="24"/>
        </w:rPr>
      </w:pPr>
    </w:p>
    <w:p w14:paraId="52067615" w14:textId="77777777" w:rsidR="00B01347" w:rsidRDefault="00B01347" w:rsidP="00B01347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9072" w:type="dxa"/>
        <w:tblInd w:w="288" w:type="dxa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9072"/>
      </w:tblGrid>
      <w:tr w:rsidR="00B01347" w:rsidRPr="00845A70" w14:paraId="76B1FC78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CECE628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Likelihood that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>new tools and/or supplies delivery was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 responsible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for 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pathogen introduction</w:t>
            </w:r>
            <w:r w:rsidRPr="00845A70">
              <w:rPr>
                <w:rFonts w:ascii="Cambria" w:eastAsia="MS Gothic" w:hAnsi="Cambria" w:cs="Segoe UI Symbol"/>
                <w:b/>
                <w:i/>
                <w:sz w:val="24"/>
                <w:szCs w:val="24"/>
              </w:rPr>
              <w:t xml:space="preserve"> </w:t>
            </w:r>
            <w:r w:rsidRPr="00845A70">
              <w:rPr>
                <w:rFonts w:ascii="Cambria" w:eastAsia="MS Gothic" w:hAnsi="Cambria" w:cs="Segoe UI Symbol"/>
                <w:i/>
                <w:sz w:val="24"/>
                <w:szCs w:val="24"/>
              </w:rPr>
              <w:t>(circle one):</w:t>
            </w:r>
          </w:p>
          <w:p w14:paraId="07468744" w14:textId="00C3BB1C" w:rsidR="00B01347" w:rsidRPr="00845A70" w:rsidRDefault="00B01347" w:rsidP="0050088C">
            <w:pPr>
              <w:spacing w:before="0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</w:p>
          <w:p w14:paraId="37C00369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color w:val="70AD47" w:themeColor="accent6"/>
                <w:sz w:val="28"/>
                <w:szCs w:val="24"/>
              </w:rPr>
              <w:t>LOW</w:t>
            </w:r>
            <w:r w:rsidRPr="00845A70">
              <w:rPr>
                <w:rFonts w:ascii="Cambria" w:eastAsia="MS Gothic" w:hAnsi="Cambria" w:cs="Segoe UI Symbol"/>
                <w:b/>
                <w:sz w:val="28"/>
                <w:szCs w:val="24"/>
              </w:rPr>
              <w:t xml:space="preserve">                         </w:t>
            </w:r>
            <w:r w:rsidRPr="00845A70">
              <w:rPr>
                <w:rFonts w:ascii="Cambria" w:eastAsia="MS Gothic" w:hAnsi="Cambria" w:cs="Segoe UI Symbol"/>
                <w:b/>
                <w:color w:val="FFC000" w:themeColor="accent4"/>
                <w:sz w:val="28"/>
                <w:szCs w:val="24"/>
              </w:rPr>
              <w:t xml:space="preserve">MEDIUM                       </w:t>
            </w:r>
            <w:r w:rsidRPr="00845A70"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  <w:t>HIGH</w:t>
            </w:r>
          </w:p>
          <w:p w14:paraId="5C4FA677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  <w:tr w:rsidR="00B01347" w:rsidRPr="00845A70" w14:paraId="67C90C81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52F6E3F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Brief justification for risk assessment:</w:t>
            </w:r>
          </w:p>
          <w:p w14:paraId="27A53B08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273C4139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4D9EFFD2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</w:tc>
      </w:tr>
      <w:tr w:rsidR="00B01347" w:rsidRPr="00845A70" w14:paraId="407AAB71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6F19C50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lastRenderedPageBreak/>
              <w:t>Follow-up and/or biosecurity recommendations:</w:t>
            </w:r>
          </w:p>
          <w:p w14:paraId="1E066EAC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77D08C81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16AB30C5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</w:tbl>
    <w:p w14:paraId="3D0FD888" w14:textId="77777777" w:rsidR="00B01347" w:rsidRPr="000A4492" w:rsidRDefault="00B01347" w:rsidP="00B01347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23F2A204" w14:textId="77777777" w:rsidR="00B01347" w:rsidRPr="000A4492" w:rsidRDefault="00B01347" w:rsidP="00B01347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 xml:space="preserve">Considerations when assessing risk for </w:t>
      </w:r>
      <w:r w:rsidRPr="000A4492">
        <w:rPr>
          <w:rFonts w:ascii="Cambria" w:hAnsi="Cambria"/>
          <w:b/>
          <w:i/>
          <w:sz w:val="22"/>
          <w:szCs w:val="22"/>
        </w:rPr>
        <w:t>new tools and supplies:</w:t>
      </w:r>
    </w:p>
    <w:p w14:paraId="2E3E274E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re opportunity for the carrying agent to be contaminated or infected with an infectious pathogen?</w:t>
      </w:r>
    </w:p>
    <w:p w14:paraId="6050E531" w14:textId="4C65D918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1A757F44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 contamination or infection mitigated prior to entering the farm?</w:t>
      </w:r>
    </w:p>
    <w:p w14:paraId="28A00DD9" w14:textId="01F55FD7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1F4015E0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How frequently does risk event occur?</w:t>
      </w:r>
    </w:p>
    <w:p w14:paraId="7893F642" w14:textId="28117323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5F5B318B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Does the contaminated or infected carrying agent have access to pigs in the herd?</w:t>
      </w:r>
    </w:p>
    <w:p w14:paraId="44AC5360" w14:textId="367F58A3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2CEF92BE" w14:textId="2207648A" w:rsidR="00AD3273" w:rsidRDefault="00B01347" w:rsidP="00B01347">
      <w:pPr>
        <w:rPr>
          <w:rFonts w:ascii="Cambria" w:hAnsi="Cambria"/>
          <w:i/>
          <w:sz w:val="24"/>
          <w:szCs w:val="24"/>
        </w:rPr>
      </w:pPr>
      <w:r w:rsidRPr="000A4492">
        <w:rPr>
          <w:rFonts w:ascii="Cambria" w:hAnsi="Cambria"/>
          <w:i/>
          <w:sz w:val="22"/>
          <w:szCs w:val="22"/>
        </w:rPr>
        <w:t>Strength of Evidence:</w:t>
      </w:r>
      <w:r w:rsidR="00AD3273">
        <w:rPr>
          <w:rFonts w:ascii="Cambria" w:hAnsi="Cambria"/>
          <w:i/>
          <w:sz w:val="24"/>
          <w:szCs w:val="24"/>
        </w:rPr>
        <w:br w:type="page"/>
      </w:r>
    </w:p>
    <w:p w14:paraId="16A890A8" w14:textId="3E655DA3" w:rsidR="00C42800" w:rsidRPr="00D73ECF" w:rsidRDefault="00013C68" w:rsidP="00A31563">
      <w:pPr>
        <w:pStyle w:val="Heading5"/>
        <w:numPr>
          <w:ilvl w:val="0"/>
          <w:numId w:val="16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T</w:t>
      </w:r>
      <w:r w:rsidR="00C42800" w:rsidRPr="00D73ECF">
        <w:rPr>
          <w:sz w:val="28"/>
          <w:szCs w:val="28"/>
        </w:rPr>
        <w:t>ransferred tools and supplies delivered to farm</w:t>
      </w:r>
    </w:p>
    <w:p w14:paraId="5BC2324E" w14:textId="77777777" w:rsidR="00C42800" w:rsidRPr="00964964" w:rsidRDefault="00C42800" w:rsidP="00964964">
      <w:pPr>
        <w:spacing w:before="0" w:line="240" w:lineRule="auto"/>
        <w:rPr>
          <w:rFonts w:ascii="Cambria" w:hAnsi="Cambria"/>
          <w:sz w:val="24"/>
          <w:szCs w:val="24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277"/>
        <w:gridCol w:w="5078"/>
      </w:tblGrid>
      <w:tr w:rsidR="00C42800" w:rsidRPr="00845A70" w14:paraId="50B48A52" w14:textId="77777777" w:rsidTr="0032163A">
        <w:tc>
          <w:tcPr>
            <w:tcW w:w="9355" w:type="dxa"/>
            <w:gridSpan w:val="2"/>
            <w:vAlign w:val="center"/>
          </w:tcPr>
          <w:p w14:paraId="4410B9CB" w14:textId="77777777" w:rsidR="00C42800" w:rsidRPr="00134C4F" w:rsidRDefault="00C42800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134C4F">
              <w:rPr>
                <w:rFonts w:ascii="Cambria" w:hAnsi="Cambria"/>
                <w:b/>
                <w:sz w:val="24"/>
                <w:szCs w:val="24"/>
              </w:rPr>
              <w:t>FREQUENCY</w:t>
            </w:r>
          </w:p>
        </w:tc>
      </w:tr>
      <w:tr w:rsidR="00C42800" w:rsidRPr="00845A70" w14:paraId="2FB49B1D" w14:textId="77777777" w:rsidTr="00655590">
        <w:trPr>
          <w:trHeight w:val="1152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392B4302" w14:textId="77777777" w:rsidR="00C42800" w:rsidRPr="00845A70" w:rsidRDefault="00C42800" w:rsidP="00605905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How many times durin</w:t>
            </w:r>
            <w:r>
              <w:rPr>
                <w:rFonts w:ascii="Cambria" w:hAnsi="Cambria"/>
                <w:sz w:val="24"/>
                <w:szCs w:val="24"/>
              </w:rPr>
              <w:t>g the investigation period were transferred tools and/or supplies delivered the farm</w:t>
            </w:r>
            <w:r w:rsidRPr="00845A70">
              <w:rPr>
                <w:rFonts w:ascii="Cambria" w:hAnsi="Cambria"/>
                <w:sz w:val="24"/>
                <w:szCs w:val="24"/>
              </w:rPr>
              <w:t>?</w:t>
            </w:r>
          </w:p>
        </w:tc>
        <w:tc>
          <w:tcPr>
            <w:tcW w:w="5078" w:type="dxa"/>
          </w:tcPr>
          <w:p w14:paraId="4BB667B0" w14:textId="77777777" w:rsidR="00C42800" w:rsidRPr="00845A70" w:rsidRDefault="00C42800" w:rsidP="00AB75A3">
            <w:pPr>
              <w:rPr>
                <w:sz w:val="24"/>
                <w:szCs w:val="24"/>
              </w:rPr>
            </w:pPr>
          </w:p>
        </w:tc>
      </w:tr>
      <w:tr w:rsidR="00C42800" w:rsidRPr="00845A70" w14:paraId="60008154" w14:textId="77777777" w:rsidTr="00655590">
        <w:trPr>
          <w:trHeight w:val="720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3EAF68A6" w14:textId="77777777" w:rsidR="00C42800" w:rsidRPr="00845A70" w:rsidRDefault="00C42800" w:rsidP="00AB75A3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Dates of delivery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(if possible):</w:t>
            </w:r>
          </w:p>
        </w:tc>
        <w:tc>
          <w:tcPr>
            <w:tcW w:w="5078" w:type="dxa"/>
          </w:tcPr>
          <w:p w14:paraId="6A4E7C39" w14:textId="77777777" w:rsidR="00C42800" w:rsidRPr="00845A70" w:rsidRDefault="00C42800" w:rsidP="00AB75A3">
            <w:pPr>
              <w:rPr>
                <w:sz w:val="24"/>
                <w:szCs w:val="24"/>
              </w:rPr>
            </w:pPr>
          </w:p>
        </w:tc>
      </w:tr>
    </w:tbl>
    <w:p w14:paraId="0E6E5F91" w14:textId="77777777" w:rsidR="00572277" w:rsidRDefault="00572277" w:rsidP="00C42800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42800" w14:paraId="4446FBC1" w14:textId="77777777" w:rsidTr="00F13E12">
        <w:tc>
          <w:tcPr>
            <w:tcW w:w="9350" w:type="dxa"/>
            <w:vAlign w:val="center"/>
          </w:tcPr>
          <w:p w14:paraId="3B54EE4E" w14:textId="10B1D560" w:rsidR="00C42800" w:rsidRPr="00B916D1" w:rsidRDefault="006A67AE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SOURCE</w:t>
            </w:r>
            <w:r w:rsidR="00F06A51">
              <w:rPr>
                <w:rFonts w:ascii="Cambria" w:hAnsi="Cambria"/>
                <w:b/>
                <w:sz w:val="24"/>
                <w:szCs w:val="24"/>
              </w:rPr>
              <w:t xml:space="preserve"> OF </w:t>
            </w:r>
            <w:r w:rsidR="00A34509">
              <w:rPr>
                <w:rFonts w:ascii="Cambria" w:hAnsi="Cambria"/>
                <w:b/>
                <w:sz w:val="24"/>
                <w:szCs w:val="24"/>
              </w:rPr>
              <w:t xml:space="preserve">TRANSFERRED </w:t>
            </w:r>
            <w:r w:rsidR="00F06A51">
              <w:rPr>
                <w:rFonts w:ascii="Cambria" w:hAnsi="Cambria"/>
                <w:b/>
                <w:sz w:val="24"/>
                <w:szCs w:val="24"/>
              </w:rPr>
              <w:t>TOOLS/SUPPLIES SOURCE</w:t>
            </w:r>
          </w:p>
        </w:tc>
      </w:tr>
      <w:tr w:rsidR="00C42800" w14:paraId="750D81A7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234F7A6" w14:textId="77777777" w:rsidR="00C42800" w:rsidRPr="00C42800" w:rsidRDefault="00C42800" w:rsidP="000A3900">
            <w:pPr>
              <w:pStyle w:val="ListParagraph"/>
              <w:numPr>
                <w:ilvl w:val="0"/>
                <w:numId w:val="2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C42800">
              <w:rPr>
                <w:rFonts w:ascii="Cambria" w:hAnsi="Cambria"/>
                <w:sz w:val="24"/>
                <w:szCs w:val="24"/>
              </w:rPr>
              <w:t>What is the location from which transferred tools and supplies were sourced during the investigation period?</w:t>
            </w:r>
          </w:p>
        </w:tc>
      </w:tr>
      <w:tr w:rsidR="00C42800" w14:paraId="3C71AB7B" w14:textId="77777777" w:rsidTr="00730324">
        <w:trPr>
          <w:trHeight w:val="773"/>
        </w:trPr>
        <w:tc>
          <w:tcPr>
            <w:tcW w:w="9350" w:type="dxa"/>
            <w:vAlign w:val="center"/>
          </w:tcPr>
          <w:p w14:paraId="2233E8AB" w14:textId="77777777" w:rsidR="00C42800" w:rsidRDefault="00C42800" w:rsidP="00730324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C42800" w14:paraId="115E5DD4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6FCC72D6" w14:textId="77777777" w:rsidR="00C42800" w:rsidRPr="00C42800" w:rsidRDefault="00C42800" w:rsidP="000A3900">
            <w:pPr>
              <w:pStyle w:val="ListParagraph"/>
              <w:numPr>
                <w:ilvl w:val="0"/>
                <w:numId w:val="2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C42800">
              <w:rPr>
                <w:rFonts w:ascii="Cambria" w:hAnsi="Cambria"/>
                <w:sz w:val="24"/>
                <w:szCs w:val="24"/>
              </w:rPr>
              <w:t>If transferred tools and supplies were sourced from a swine facility, what is the pathogen status of the swine facility?</w:t>
            </w:r>
            <w:r w:rsidRPr="00C42800">
              <w:rPr>
                <w:rFonts w:ascii="Cambria" w:hAnsi="Cambria"/>
                <w:sz w:val="24"/>
                <w:szCs w:val="24"/>
              </w:rPr>
              <w:tab/>
            </w:r>
          </w:p>
        </w:tc>
      </w:tr>
      <w:tr w:rsidR="00C42800" w14:paraId="5B623306" w14:textId="77777777" w:rsidTr="00730324">
        <w:tc>
          <w:tcPr>
            <w:tcW w:w="9350" w:type="dxa"/>
            <w:vAlign w:val="center"/>
          </w:tcPr>
          <w:p w14:paraId="6C4238A6" w14:textId="77777777" w:rsidR="00C42800" w:rsidRPr="00C42800" w:rsidRDefault="00A61C17" w:rsidP="00730324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781133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4280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42800" w:rsidRPr="00C4280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43841FB5" w14:textId="77777777" w:rsidR="00C42800" w:rsidRPr="00C42800" w:rsidRDefault="00C42800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C4280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340844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4280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C42800">
              <w:rPr>
                <w:rFonts w:ascii="Cambria" w:hAnsi="Cambria"/>
                <w:sz w:val="24"/>
                <w:szCs w:val="24"/>
              </w:rPr>
              <w:t>Positive</w:t>
            </w:r>
          </w:p>
          <w:p w14:paraId="3EC12FB5" w14:textId="77777777" w:rsidR="00C42800" w:rsidRPr="00C42800" w:rsidRDefault="00C42800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C4280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629478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4280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C42800">
              <w:rPr>
                <w:rFonts w:ascii="Cambria" w:hAnsi="Cambria"/>
                <w:sz w:val="24"/>
                <w:szCs w:val="24"/>
              </w:rPr>
              <w:t>Negative</w:t>
            </w:r>
          </w:p>
          <w:p w14:paraId="144FFB23" w14:textId="77777777" w:rsidR="00C42800" w:rsidRDefault="00C42800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C4280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707265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4280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C42800">
              <w:rPr>
                <w:rFonts w:ascii="Cambria" w:hAnsi="Cambria"/>
                <w:sz w:val="24"/>
                <w:szCs w:val="24"/>
              </w:rPr>
              <w:t xml:space="preserve">Naïve </w:t>
            </w:r>
          </w:p>
        </w:tc>
      </w:tr>
    </w:tbl>
    <w:p w14:paraId="614C47B1" w14:textId="1F3FD84E" w:rsidR="00AD3273" w:rsidRDefault="00AD3273" w:rsidP="00C42800">
      <w:pPr>
        <w:rPr>
          <w:b/>
          <w:sz w:val="32"/>
        </w:rPr>
      </w:pPr>
      <w:r w:rsidRPr="00AD3273">
        <w:rPr>
          <w:b/>
          <w:sz w:val="32"/>
        </w:rPr>
        <w:t>Notes:</w:t>
      </w:r>
    </w:p>
    <w:p w14:paraId="6F59F057" w14:textId="77777777" w:rsidR="00AD3273" w:rsidRDefault="00AD3273">
      <w:pPr>
        <w:rPr>
          <w:b/>
          <w:sz w:val="32"/>
        </w:rPr>
      </w:pPr>
      <w:r>
        <w:rPr>
          <w:b/>
          <w:sz w:val="32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42800" w14:paraId="015BB9D2" w14:textId="77777777" w:rsidTr="00F13E12">
        <w:tc>
          <w:tcPr>
            <w:tcW w:w="9350" w:type="dxa"/>
            <w:vAlign w:val="center"/>
          </w:tcPr>
          <w:p w14:paraId="46673B53" w14:textId="1E232731" w:rsidR="00C42800" w:rsidRPr="00B916D1" w:rsidRDefault="00C42800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B916D1">
              <w:rPr>
                <w:rFonts w:ascii="Cambria" w:hAnsi="Cambria"/>
                <w:b/>
                <w:sz w:val="24"/>
                <w:szCs w:val="24"/>
              </w:rPr>
              <w:lastRenderedPageBreak/>
              <w:t>TRANSFERRED TOOLS AND SUPPLIES DELIVERY PRACTICES</w:t>
            </w:r>
          </w:p>
        </w:tc>
      </w:tr>
      <w:tr w:rsidR="00C42800" w14:paraId="56F4DF1A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36F45886" w14:textId="77777777" w:rsidR="00C42800" w:rsidRPr="00C42800" w:rsidRDefault="00C42800" w:rsidP="000A3900">
            <w:pPr>
              <w:pStyle w:val="ListParagraph"/>
              <w:numPr>
                <w:ilvl w:val="0"/>
                <w:numId w:val="2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C42800">
              <w:rPr>
                <w:rFonts w:ascii="Cambria" w:hAnsi="Cambria"/>
                <w:sz w:val="24"/>
                <w:szCs w:val="24"/>
              </w:rPr>
              <w:t>What procedures are in place to decontaminate transferred tools or supplies?</w:t>
            </w:r>
          </w:p>
        </w:tc>
      </w:tr>
      <w:tr w:rsidR="00C42800" w14:paraId="103A48A2" w14:textId="77777777" w:rsidTr="00730324">
        <w:tc>
          <w:tcPr>
            <w:tcW w:w="9350" w:type="dxa"/>
            <w:vAlign w:val="center"/>
          </w:tcPr>
          <w:p w14:paraId="0DB21956" w14:textId="342E0B67" w:rsidR="00F626EB" w:rsidRPr="00F10D29" w:rsidRDefault="00F626EB" w:rsidP="00BB55BC">
            <w:pPr>
              <w:pStyle w:val="ListParagraph"/>
              <w:numPr>
                <w:ilvl w:val="0"/>
                <w:numId w:val="55"/>
              </w:num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Dedicated room with a clearly defined clean and dirty</w:t>
            </w:r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Segoe UI Symbol" w:eastAsia="MS Mincho" w:hAnsi="Segoe UI Symbol" w:cs="Segoe UI Symbol"/>
                  <w:color w:val="000000"/>
                  <w:sz w:val="24"/>
                  <w:szCs w:val="24"/>
                </w:rPr>
                <w:id w:val="993540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0D29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Segoe UI Symbol" w:eastAsia="MS Mincho" w:hAnsi="Segoe UI Symbol" w:cs="Segoe UI Symbol"/>
                  <w:color w:val="000000"/>
                  <w:sz w:val="24"/>
                  <w:szCs w:val="24"/>
                </w:rPr>
                <w:id w:val="955446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0D29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0482A14F" w14:textId="1B604204" w:rsidR="00F626EB" w:rsidRPr="00213F72" w:rsidRDefault="00F626EB" w:rsidP="00F626EB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EC3ED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 xml:space="preserve">   </w:t>
            </w:r>
            <w:r w:rsid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</w:t>
            </w:r>
            <w:r w:rsidRPr="00EC3ED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side through which tools and supplies are entered</w:t>
            </w:r>
          </w:p>
          <w:p w14:paraId="2272F57E" w14:textId="6BD4A1C2" w:rsidR="00F626EB" w:rsidRPr="00F10D29" w:rsidRDefault="00F626EB" w:rsidP="00BB55BC">
            <w:pPr>
              <w:pStyle w:val="ListParagraph"/>
              <w:numPr>
                <w:ilvl w:val="0"/>
                <w:numId w:val="55"/>
              </w:num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Quarantined for a minimum of 24 hours</w:t>
            </w:r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Segoe UI Symbol" w:eastAsia="MS Mincho" w:hAnsi="Segoe UI Symbol" w:cs="Segoe UI Symbol"/>
                  <w:color w:val="000000"/>
                  <w:sz w:val="24"/>
                  <w:szCs w:val="24"/>
                </w:rPr>
                <w:id w:val="-552380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0D29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Segoe UI Symbol" w:eastAsia="MS Mincho" w:hAnsi="Segoe UI Symbol" w:cs="Segoe UI Symbol"/>
                  <w:color w:val="000000"/>
                  <w:sz w:val="24"/>
                  <w:szCs w:val="24"/>
                </w:rPr>
                <w:id w:val="-721441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0D29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2F40B98B" w14:textId="7BAC1DCF" w:rsidR="00F626EB" w:rsidRPr="00F10D29" w:rsidRDefault="00F626EB" w:rsidP="00BB55BC">
            <w:pPr>
              <w:pStyle w:val="ListParagraph"/>
              <w:numPr>
                <w:ilvl w:val="0"/>
                <w:numId w:val="55"/>
              </w:num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Outer container (cardboard, </w:t>
            </w:r>
            <w:r w:rsidR="004A08FB"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etc.</w:t>
            </w:r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) is removed prior                  </w:t>
            </w:r>
            <w:sdt>
              <w:sdtPr>
                <w:rPr>
                  <w:rFonts w:ascii="Segoe UI Symbol" w:eastAsia="MS Mincho" w:hAnsi="Segoe UI Symbol" w:cs="Segoe UI Symbol"/>
                  <w:color w:val="000000"/>
                  <w:sz w:val="24"/>
                  <w:szCs w:val="24"/>
                </w:rPr>
                <w:id w:val="-345943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10D29">
                  <w:rPr>
                    <w:rFonts w:ascii="MS Gothic" w:eastAsia="MS Gothic" w:hAnsi="MS Gothic" w:cs="Segoe UI Symbol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Segoe UI Symbol" w:eastAsia="MS Mincho" w:hAnsi="Segoe UI Symbol" w:cs="Segoe UI Symbol"/>
                  <w:color w:val="000000"/>
                  <w:sz w:val="24"/>
                  <w:szCs w:val="24"/>
                </w:rPr>
                <w:id w:val="2046561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0D29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611ACA02" w14:textId="4BFA79F9" w:rsidR="00F626EB" w:rsidRPr="00213F72" w:rsidRDefault="00F626EB" w:rsidP="00F626EB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          </w:t>
            </w:r>
            <w:r w:rsid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   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to entering the barns                                                                                                          </w:t>
            </w:r>
          </w:p>
          <w:p w14:paraId="5BC497A0" w14:textId="372D6244" w:rsidR="00F626EB" w:rsidRPr="00F10D29" w:rsidRDefault="00F626EB" w:rsidP="00BB55BC">
            <w:pPr>
              <w:pStyle w:val="ListParagraph"/>
              <w:numPr>
                <w:ilvl w:val="0"/>
                <w:numId w:val="55"/>
              </w:num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Decontaminated with disinfectant or other methods</w:t>
            </w:r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Segoe UI Symbol" w:eastAsia="MS Mincho" w:hAnsi="Segoe UI Symbol" w:cs="Segoe UI Symbol"/>
                  <w:color w:val="000000"/>
                  <w:sz w:val="24"/>
                  <w:szCs w:val="24"/>
                </w:rPr>
                <w:id w:val="974951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0D29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Segoe UI Symbol" w:eastAsia="MS Mincho" w:hAnsi="Segoe UI Symbol" w:cs="Segoe UI Symbol"/>
                  <w:color w:val="000000"/>
                  <w:sz w:val="24"/>
                  <w:szCs w:val="24"/>
                </w:rPr>
                <w:id w:val="-996421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0D29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2159E1DB" w14:textId="4C869D99" w:rsidR="00C42800" w:rsidRPr="00C42800" w:rsidRDefault="00F626EB" w:rsidP="00F626EB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 xml:space="preserve">    </w:t>
            </w:r>
            <w:r w:rsid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</w:t>
            </w:r>
            <w:proofErr w:type="gramStart"/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before</w:t>
            </w:r>
            <w:proofErr w:type="gramEnd"/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entering barns (UVC, temperature, </w:t>
            </w:r>
            <w:r w:rsidR="004A08FB"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etc.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C42800" w14:paraId="703E7151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27011990" w14:textId="77777777" w:rsidR="00C42800" w:rsidRPr="00C42800" w:rsidRDefault="00C42800" w:rsidP="000A3900">
            <w:pPr>
              <w:pStyle w:val="ListParagraph"/>
              <w:numPr>
                <w:ilvl w:val="0"/>
                <w:numId w:val="2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C42800">
              <w:rPr>
                <w:rFonts w:ascii="Cambria" w:hAnsi="Cambria"/>
                <w:sz w:val="24"/>
                <w:szCs w:val="24"/>
              </w:rPr>
              <w:t>What procedures are in place to prevent pathogen from a contaminated delivery vehicle or driver from being transmitted to the herd?</w:t>
            </w:r>
          </w:p>
        </w:tc>
      </w:tr>
      <w:tr w:rsidR="00C42800" w14:paraId="637734FB" w14:textId="77777777" w:rsidTr="00730324">
        <w:tc>
          <w:tcPr>
            <w:tcW w:w="9350" w:type="dxa"/>
            <w:vAlign w:val="center"/>
          </w:tcPr>
          <w:p w14:paraId="503908C6" w14:textId="4268DCA8" w:rsidR="003560C7" w:rsidRPr="003560C7" w:rsidRDefault="003560C7" w:rsidP="00BB55BC">
            <w:pPr>
              <w:pStyle w:val="ListParagraph"/>
              <w:numPr>
                <w:ilvl w:val="0"/>
                <w:numId w:val="53"/>
              </w:num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3560C7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All transferred tools/supplies delivered by </w:t>
            </w: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                         </w:t>
            </w:r>
            <w:r w:rsidRPr="003560C7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Segoe UI Symbol" w:eastAsia="MS Mincho" w:hAnsi="Segoe UI Symbol" w:cs="Segoe UI Symbol"/>
                  <w:color w:val="000000"/>
                  <w:sz w:val="24"/>
                  <w:szCs w:val="24"/>
                </w:rPr>
                <w:id w:val="1514725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60C7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3560C7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3560C7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Segoe UI Symbol" w:eastAsia="MS Mincho" w:hAnsi="Segoe UI Symbol" w:cs="Segoe UI Symbol"/>
                  <w:color w:val="000000"/>
                  <w:sz w:val="24"/>
                  <w:szCs w:val="24"/>
                </w:rPr>
                <w:id w:val="-295683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60C7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3560C7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375B3798" w14:textId="7477F4F1" w:rsidR="003560C7" w:rsidRPr="003560C7" w:rsidRDefault="00F10D29" w:rsidP="003560C7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  </w:t>
            </w:r>
            <w:r w:rsidR="003560C7" w:rsidRPr="003560C7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on-farm employees</w:t>
            </w:r>
          </w:p>
          <w:p w14:paraId="41709910" w14:textId="6B08533F" w:rsidR="003560C7" w:rsidRDefault="003560C7" w:rsidP="003560C7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b. </w:t>
            </w:r>
            <w:r w:rsid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</w:t>
            </w:r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Deliveries are scheduled or routed according to the                 </w:t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2020621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0D29">
                  <w:rPr>
                    <w:rFonts w:ascii="MS Gothic" w:eastAsia="MS Gothic" w:hAnsi="MS Gothic" w:cs="Times New Roman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2138095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0D29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No </w:t>
            </w:r>
            <w:r w:rsid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</w:t>
            </w:r>
          </w:p>
          <w:p w14:paraId="396E87E8" w14:textId="197EAE43" w:rsidR="00F10D29" w:rsidRPr="00605905" w:rsidRDefault="00F10D29" w:rsidP="003560C7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  </w:t>
            </w:r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PATHOGEN status of the premises</w:t>
            </w:r>
          </w:p>
          <w:p w14:paraId="17ACC24C" w14:textId="6ECC1B76" w:rsidR="003560C7" w:rsidRPr="00605905" w:rsidRDefault="003560C7" w:rsidP="003560C7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C4280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c</w:t>
            </w:r>
            <w:r w:rsidRPr="00C4280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.</w:t>
            </w:r>
            <w:r w:rsid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</w:t>
            </w:r>
            <w:r w:rsidRPr="00C4280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Driver not allowed past a clearly defined clean/dirty line</w:t>
            </w:r>
            <w:r w:rsidRPr="00C4280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845902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42800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C4280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709171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42800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59A69C06" w14:textId="1ECACED1" w:rsidR="003560C7" w:rsidRPr="00C42800" w:rsidRDefault="003560C7" w:rsidP="003560C7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C4280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d</w:t>
            </w:r>
            <w:r w:rsidRPr="00C4280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. </w:t>
            </w:r>
            <w:r w:rsid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</w:t>
            </w:r>
            <w:r w:rsidRPr="00C4280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Driver wears disposable boots or changes boots between</w:t>
            </w:r>
            <w:r w:rsidRPr="00C4280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847017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42800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C4280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805054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42800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C4280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67BC77C8" w14:textId="4E61DDDB" w:rsidR="003560C7" w:rsidRPr="00605905" w:rsidRDefault="003560C7" w:rsidP="003560C7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 xml:space="preserve">   </w:t>
            </w:r>
            <w:r w:rsid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premises</w:t>
            </w:r>
          </w:p>
          <w:p w14:paraId="444C192F" w14:textId="656CE48A" w:rsidR="003560C7" w:rsidRPr="00C42800" w:rsidRDefault="003560C7" w:rsidP="003560C7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C4280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e</w:t>
            </w:r>
            <w:r w:rsidRPr="00C4280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. </w:t>
            </w:r>
            <w:r w:rsid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</w:t>
            </w:r>
            <w:r w:rsidRPr="00C4280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Delivery vehicles are restricted to designated entrances</w:t>
            </w:r>
            <w:r w:rsidRPr="00C4280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674228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42800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C4280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585196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42800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C4280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No </w:t>
            </w:r>
          </w:p>
          <w:p w14:paraId="3675E24B" w14:textId="1B88F8F9" w:rsidR="00C42800" w:rsidRPr="00C42800" w:rsidRDefault="003560C7" w:rsidP="003560C7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C4280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</w:t>
            </w:r>
            <w:r w:rsid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          </w:t>
            </w:r>
            <w:r w:rsidRPr="00C4280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</w:t>
            </w:r>
            <w:r w:rsid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</w:t>
            </w:r>
            <w:r w:rsidRPr="00C4280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or parking areas</w:t>
            </w:r>
          </w:p>
        </w:tc>
      </w:tr>
      <w:tr w:rsidR="00C42800" w14:paraId="615ED776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6F3863F0" w14:textId="77777777" w:rsidR="00C42800" w:rsidRPr="00C42800" w:rsidRDefault="00C42800" w:rsidP="000A3900">
            <w:pPr>
              <w:pStyle w:val="ListParagraph"/>
              <w:numPr>
                <w:ilvl w:val="0"/>
                <w:numId w:val="2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C42800">
              <w:rPr>
                <w:rFonts w:ascii="Cambria" w:hAnsi="Cambria"/>
                <w:sz w:val="24"/>
                <w:szCs w:val="24"/>
              </w:rPr>
              <w:t>Were there any changes to transferred tool/supply delivery in the 3 months prior to the outbreak?</w:t>
            </w:r>
          </w:p>
        </w:tc>
      </w:tr>
      <w:tr w:rsidR="00C42800" w14:paraId="10C08F67" w14:textId="77777777" w:rsidTr="00C42800">
        <w:tc>
          <w:tcPr>
            <w:tcW w:w="9350" w:type="dxa"/>
          </w:tcPr>
          <w:p w14:paraId="0E7CABA7" w14:textId="77777777" w:rsidR="00581A07" w:rsidRPr="00581A07" w:rsidRDefault="00A61C17" w:rsidP="00605905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967402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1A07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581A07" w:rsidRPr="00581A07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B916D1">
              <w:rPr>
                <w:rFonts w:ascii="Cambria" w:hAnsi="Cambria"/>
                <w:i/>
                <w:sz w:val="24"/>
                <w:szCs w:val="24"/>
              </w:rPr>
              <w:t>(describe in observations</w:t>
            </w:r>
            <w:r w:rsidR="00581A07" w:rsidRPr="00581A07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5FD1DAB7" w14:textId="77777777" w:rsidR="00C42800" w:rsidRDefault="00581A07" w:rsidP="00605905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581A07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824843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81A07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581A07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</w:tbl>
    <w:p w14:paraId="464A0BA1" w14:textId="60478B9B" w:rsidR="00581A07" w:rsidRPr="00845A70" w:rsidRDefault="00AD3273" w:rsidP="00964964">
      <w:pPr>
        <w:spacing w:after="0" w:line="240" w:lineRule="auto"/>
        <w:contextualSpacing/>
        <w:rPr>
          <w:rFonts w:ascii="Cambria" w:hAnsi="Cambria"/>
          <w:i/>
          <w:sz w:val="24"/>
          <w:szCs w:val="24"/>
        </w:rPr>
      </w:pPr>
      <w:r w:rsidRPr="00AD3273">
        <w:rPr>
          <w:b/>
          <w:sz w:val="32"/>
        </w:rPr>
        <w:t>Notes:</w:t>
      </w:r>
    </w:p>
    <w:p w14:paraId="325AFEDB" w14:textId="77777777" w:rsidR="00B01347" w:rsidRDefault="00B01347">
      <w:pPr>
        <w:rPr>
          <w:rFonts w:ascii="Cambria" w:hAnsi="Cambria"/>
          <w:sz w:val="24"/>
          <w:szCs w:val="24"/>
        </w:rPr>
      </w:pPr>
    </w:p>
    <w:p w14:paraId="3AC22745" w14:textId="77777777" w:rsidR="00B01347" w:rsidRDefault="00B01347">
      <w:pPr>
        <w:rPr>
          <w:rFonts w:ascii="Cambria" w:hAnsi="Cambria"/>
          <w:sz w:val="24"/>
          <w:szCs w:val="24"/>
        </w:rPr>
      </w:pPr>
    </w:p>
    <w:p w14:paraId="675BC285" w14:textId="77777777" w:rsidR="00B01347" w:rsidRDefault="00B01347" w:rsidP="00B01347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9072" w:type="dxa"/>
        <w:tblInd w:w="288" w:type="dxa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9072"/>
      </w:tblGrid>
      <w:tr w:rsidR="00B01347" w:rsidRPr="00845A70" w14:paraId="7127F534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6425B55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Likelihood that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>transferred tools and/or supplies delivery was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 responsible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for 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pathogen introduction</w:t>
            </w:r>
            <w:r w:rsidRPr="00845A70">
              <w:rPr>
                <w:rFonts w:ascii="Cambria" w:eastAsia="MS Gothic" w:hAnsi="Cambria" w:cs="Segoe UI Symbol"/>
                <w:b/>
                <w:i/>
                <w:sz w:val="24"/>
                <w:szCs w:val="24"/>
              </w:rPr>
              <w:t xml:space="preserve"> </w:t>
            </w:r>
            <w:r w:rsidRPr="00845A70">
              <w:rPr>
                <w:rFonts w:ascii="Cambria" w:eastAsia="MS Gothic" w:hAnsi="Cambria" w:cs="Segoe UI Symbol"/>
                <w:i/>
                <w:sz w:val="24"/>
                <w:szCs w:val="24"/>
              </w:rPr>
              <w:t>(circle one):</w:t>
            </w:r>
          </w:p>
          <w:p w14:paraId="7AB69EBF" w14:textId="76604DE3" w:rsidR="00B01347" w:rsidRPr="00845A70" w:rsidRDefault="00B01347" w:rsidP="0050088C">
            <w:pPr>
              <w:spacing w:before="0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</w:p>
          <w:p w14:paraId="4AF5018B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color w:val="70AD47" w:themeColor="accent6"/>
                <w:sz w:val="28"/>
                <w:szCs w:val="24"/>
              </w:rPr>
              <w:t>LOW</w:t>
            </w:r>
            <w:r w:rsidRPr="00845A70">
              <w:rPr>
                <w:rFonts w:ascii="Cambria" w:eastAsia="MS Gothic" w:hAnsi="Cambria" w:cs="Segoe UI Symbol"/>
                <w:b/>
                <w:sz w:val="28"/>
                <w:szCs w:val="24"/>
              </w:rPr>
              <w:t xml:space="preserve">                         </w:t>
            </w:r>
            <w:r w:rsidRPr="00845A70">
              <w:rPr>
                <w:rFonts w:ascii="Cambria" w:eastAsia="MS Gothic" w:hAnsi="Cambria" w:cs="Segoe UI Symbol"/>
                <w:b/>
                <w:color w:val="FFC000" w:themeColor="accent4"/>
                <w:sz w:val="28"/>
                <w:szCs w:val="24"/>
              </w:rPr>
              <w:t xml:space="preserve">MEDIUM                       </w:t>
            </w:r>
            <w:r w:rsidRPr="00845A70"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  <w:t>HIGH</w:t>
            </w:r>
          </w:p>
          <w:p w14:paraId="34490A96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  <w:tr w:rsidR="00B01347" w:rsidRPr="00845A70" w14:paraId="3771BB99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4F6CE7E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Brief justification for risk assessment:</w:t>
            </w:r>
          </w:p>
          <w:p w14:paraId="2B5C8254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1700A018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4055D24D" w14:textId="77777777" w:rsidR="00B01347" w:rsidRPr="00845A70" w:rsidRDefault="00B01347" w:rsidP="00B01347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</w:tc>
      </w:tr>
      <w:tr w:rsidR="00B01347" w:rsidRPr="00845A70" w14:paraId="2A1EB55B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136BE71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lastRenderedPageBreak/>
              <w:t>Follow-up and/or biosecurity recommendations:</w:t>
            </w:r>
          </w:p>
          <w:p w14:paraId="4C34B111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1C79C5F9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06ACB169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</w:tbl>
    <w:p w14:paraId="77201DFA" w14:textId="77777777" w:rsidR="00B01347" w:rsidRDefault="00B01347" w:rsidP="00B01347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262AE952" w14:textId="77777777" w:rsidR="00B01347" w:rsidRPr="000A4492" w:rsidRDefault="00B01347" w:rsidP="00B01347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 xml:space="preserve">Considerations when assessing risk for </w:t>
      </w:r>
      <w:r w:rsidRPr="000A4492">
        <w:rPr>
          <w:rFonts w:ascii="Cambria" w:hAnsi="Cambria"/>
          <w:b/>
          <w:i/>
          <w:sz w:val="22"/>
          <w:szCs w:val="22"/>
        </w:rPr>
        <w:t>transferred tools and supplies:</w:t>
      </w:r>
    </w:p>
    <w:p w14:paraId="5745BF09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re opportunity for the carrying agent to be contaminated or infected with an infectious pathogen?</w:t>
      </w:r>
    </w:p>
    <w:p w14:paraId="12A7FE48" w14:textId="5B549479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51D2D4CA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 contamination or infection mitigated prior to entering the farm?</w:t>
      </w:r>
    </w:p>
    <w:p w14:paraId="203A31E9" w14:textId="45046AA6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73997A07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How frequently does risk event occur?</w:t>
      </w:r>
    </w:p>
    <w:p w14:paraId="61EB5C32" w14:textId="2168809A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1D3CDB88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Does the contaminated or infected carrying agent have access to pigs in the herd?</w:t>
      </w:r>
    </w:p>
    <w:p w14:paraId="05EB374B" w14:textId="7298DA9C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2BB4E461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Strength of Evidence:</w:t>
      </w:r>
    </w:p>
    <w:p w14:paraId="21ACF595" w14:textId="2A5C8760" w:rsidR="00AD3273" w:rsidRDefault="00AD3273">
      <w:pPr>
        <w:rPr>
          <w:rFonts w:ascii="Cambria" w:hAnsi="Cambria"/>
          <w:i/>
          <w:sz w:val="24"/>
          <w:szCs w:val="24"/>
        </w:rPr>
      </w:pPr>
      <w:r>
        <w:rPr>
          <w:rFonts w:ascii="Cambria" w:hAnsi="Cambria"/>
          <w:i/>
          <w:sz w:val="24"/>
          <w:szCs w:val="24"/>
        </w:rPr>
        <w:br w:type="page"/>
      </w:r>
    </w:p>
    <w:p w14:paraId="6CAC101A" w14:textId="78AA825C" w:rsidR="00581A07" w:rsidRDefault="00013C68" w:rsidP="005728AE">
      <w:pPr>
        <w:pStyle w:val="Heading2"/>
        <w:rPr>
          <w:sz w:val="28"/>
          <w:szCs w:val="28"/>
        </w:rPr>
      </w:pPr>
      <w:r>
        <w:rPr>
          <w:sz w:val="28"/>
          <w:szCs w:val="28"/>
        </w:rPr>
        <w:lastRenderedPageBreak/>
        <w:t>P</w:t>
      </w:r>
      <w:r w:rsidR="005728AE">
        <w:rPr>
          <w:sz w:val="28"/>
          <w:szCs w:val="28"/>
        </w:rPr>
        <w:t xml:space="preserve">eople </w:t>
      </w:r>
      <w:r>
        <w:rPr>
          <w:sz w:val="28"/>
          <w:szCs w:val="28"/>
        </w:rPr>
        <w:t>M</w:t>
      </w:r>
      <w:r w:rsidR="005728AE">
        <w:rPr>
          <w:sz w:val="28"/>
          <w:szCs w:val="28"/>
        </w:rPr>
        <w:t>ovement</w:t>
      </w:r>
    </w:p>
    <w:p w14:paraId="1FF297D4" w14:textId="09CF770D" w:rsidR="005728AE" w:rsidRDefault="00013C68" w:rsidP="000A3900">
      <w:pPr>
        <w:pStyle w:val="Heading5"/>
        <w:numPr>
          <w:ilvl w:val="0"/>
          <w:numId w:val="22"/>
        </w:numPr>
        <w:rPr>
          <w:sz w:val="28"/>
          <w:szCs w:val="28"/>
        </w:rPr>
      </w:pPr>
      <w:r>
        <w:rPr>
          <w:sz w:val="28"/>
          <w:szCs w:val="28"/>
        </w:rPr>
        <w:t>O</w:t>
      </w:r>
      <w:r w:rsidR="005728AE">
        <w:rPr>
          <w:sz w:val="28"/>
          <w:szCs w:val="28"/>
        </w:rPr>
        <w:t>n-farm employees</w:t>
      </w:r>
    </w:p>
    <w:p w14:paraId="38B76686" w14:textId="77777777" w:rsidR="005728AE" w:rsidRPr="00964964" w:rsidRDefault="005728AE" w:rsidP="00964964">
      <w:pPr>
        <w:spacing w:before="0" w:line="240" w:lineRule="auto"/>
        <w:rPr>
          <w:rFonts w:ascii="Cambria" w:hAnsi="Cambria"/>
          <w:sz w:val="24"/>
          <w:szCs w:val="24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277"/>
        <w:gridCol w:w="5078"/>
      </w:tblGrid>
      <w:tr w:rsidR="00AA4F21" w:rsidRPr="00845A70" w14:paraId="61483108" w14:textId="77777777" w:rsidTr="0032163A">
        <w:tc>
          <w:tcPr>
            <w:tcW w:w="9355" w:type="dxa"/>
            <w:gridSpan w:val="2"/>
            <w:vAlign w:val="center"/>
          </w:tcPr>
          <w:p w14:paraId="6EE4F998" w14:textId="77777777" w:rsidR="00AA4F21" w:rsidRPr="00134C4F" w:rsidRDefault="00AA4F21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134C4F">
              <w:rPr>
                <w:rFonts w:ascii="Cambria" w:hAnsi="Cambria"/>
                <w:b/>
                <w:sz w:val="24"/>
                <w:szCs w:val="24"/>
              </w:rPr>
              <w:t>FREQUENCY</w:t>
            </w:r>
          </w:p>
        </w:tc>
      </w:tr>
      <w:tr w:rsidR="00AA4F21" w:rsidRPr="00845A70" w14:paraId="13E986FD" w14:textId="77777777" w:rsidTr="0032163A">
        <w:trPr>
          <w:trHeight w:val="1484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298DE0A4" w14:textId="77777777" w:rsidR="009E1437" w:rsidRDefault="00AA4F21" w:rsidP="00605905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How many times durin</w:t>
            </w:r>
            <w:r>
              <w:rPr>
                <w:rFonts w:ascii="Cambria" w:hAnsi="Cambria"/>
                <w:sz w:val="24"/>
                <w:szCs w:val="24"/>
              </w:rPr>
              <w:t>g the investigation period did on-farm employees enter the farm</w:t>
            </w:r>
            <w:r w:rsidRPr="00845A70">
              <w:rPr>
                <w:rFonts w:ascii="Cambria" w:hAnsi="Cambria"/>
                <w:sz w:val="24"/>
                <w:szCs w:val="24"/>
              </w:rPr>
              <w:t>?</w:t>
            </w:r>
          </w:p>
          <w:p w14:paraId="42EFBA29" w14:textId="6358E553" w:rsidR="00AA4F21" w:rsidRPr="00845A70" w:rsidRDefault="009E1437" w:rsidP="00605905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387B4C">
              <w:rPr>
                <w:i/>
                <w:color w:val="000000" w:themeColor="text1"/>
              </w:rPr>
              <w:t>[avg. daily frequency (number obtained in Question #2) x # of days in investigation period]</w:t>
            </w:r>
          </w:p>
        </w:tc>
        <w:tc>
          <w:tcPr>
            <w:tcW w:w="5078" w:type="dxa"/>
          </w:tcPr>
          <w:p w14:paraId="01C594C9" w14:textId="77777777" w:rsidR="00AA4F21" w:rsidRPr="00845A70" w:rsidRDefault="00AA4F21" w:rsidP="00AB75A3">
            <w:pPr>
              <w:rPr>
                <w:sz w:val="24"/>
                <w:szCs w:val="24"/>
              </w:rPr>
            </w:pPr>
          </w:p>
        </w:tc>
      </w:tr>
      <w:tr w:rsidR="00AA4F21" w:rsidRPr="00845A70" w14:paraId="0EBB0269" w14:textId="77777777" w:rsidTr="00655590">
        <w:trPr>
          <w:trHeight w:val="720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00EC5296" w14:textId="77777777" w:rsidR="00AA4F21" w:rsidRPr="00845A70" w:rsidRDefault="00AA4F21" w:rsidP="00AB75A3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Dates of entry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(if possible):</w:t>
            </w:r>
          </w:p>
        </w:tc>
        <w:tc>
          <w:tcPr>
            <w:tcW w:w="5078" w:type="dxa"/>
          </w:tcPr>
          <w:p w14:paraId="0528F13A" w14:textId="77777777" w:rsidR="00AA4F21" w:rsidRPr="00845A70" w:rsidRDefault="00AA4F21" w:rsidP="00AB75A3">
            <w:pPr>
              <w:rPr>
                <w:sz w:val="24"/>
                <w:szCs w:val="24"/>
              </w:rPr>
            </w:pPr>
          </w:p>
        </w:tc>
      </w:tr>
    </w:tbl>
    <w:p w14:paraId="375827EE" w14:textId="20E2122E" w:rsidR="00E50E83" w:rsidRDefault="00E50E83" w:rsidP="00E50E8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E1437" w14:paraId="51541691" w14:textId="77777777" w:rsidTr="00F13E12">
        <w:tc>
          <w:tcPr>
            <w:tcW w:w="9350" w:type="dxa"/>
            <w:vAlign w:val="center"/>
          </w:tcPr>
          <w:p w14:paraId="4C00AF5B" w14:textId="77777777" w:rsidR="009E1437" w:rsidRPr="00B916D1" w:rsidRDefault="00C73F51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ON-FARM EMPLOYMENT</w:t>
            </w:r>
          </w:p>
        </w:tc>
      </w:tr>
      <w:tr w:rsidR="009E1437" w14:paraId="71A6A6BA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21F290B8" w14:textId="1276148F" w:rsidR="009E1437" w:rsidRPr="00F10D29" w:rsidRDefault="009E1437" w:rsidP="000A3900">
            <w:pPr>
              <w:pStyle w:val="ListParagraph"/>
              <w:numPr>
                <w:ilvl w:val="0"/>
                <w:numId w:val="2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F10D29">
              <w:rPr>
                <w:rFonts w:ascii="Cambria" w:hAnsi="Cambria"/>
                <w:sz w:val="24"/>
                <w:szCs w:val="24"/>
              </w:rPr>
              <w:t>On an average day, how many people</w:t>
            </w:r>
            <w:r w:rsidR="00C3663B" w:rsidRPr="00F10D29">
              <w:rPr>
                <w:rFonts w:ascii="Cambria" w:hAnsi="Cambria"/>
                <w:sz w:val="24"/>
                <w:szCs w:val="24"/>
              </w:rPr>
              <w:t xml:space="preserve"> enter and</w:t>
            </w:r>
            <w:r w:rsidRPr="00F10D29">
              <w:rPr>
                <w:rFonts w:ascii="Cambria" w:hAnsi="Cambria"/>
                <w:sz w:val="24"/>
                <w:szCs w:val="24"/>
              </w:rPr>
              <w:t xml:space="preserve"> work on the farm?</w:t>
            </w:r>
            <w:r w:rsidR="00BE7531" w:rsidRPr="00F10D29">
              <w:rPr>
                <w:rFonts w:ascii="Cambria" w:hAnsi="Cambria"/>
                <w:sz w:val="24"/>
                <w:szCs w:val="24"/>
              </w:rPr>
              <w:t xml:space="preserve"> </w:t>
            </w:r>
          </w:p>
        </w:tc>
      </w:tr>
      <w:tr w:rsidR="009E1437" w14:paraId="2605B364" w14:textId="77777777" w:rsidTr="00730324">
        <w:trPr>
          <w:trHeight w:val="647"/>
        </w:trPr>
        <w:tc>
          <w:tcPr>
            <w:tcW w:w="9350" w:type="dxa"/>
            <w:vAlign w:val="center"/>
          </w:tcPr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2990"/>
              <w:gridCol w:w="2964"/>
              <w:gridCol w:w="3170"/>
            </w:tblGrid>
            <w:tr w:rsidR="00A44EF7" w:rsidRPr="00F10D29" w14:paraId="30043384" w14:textId="77777777" w:rsidTr="00BB2B86">
              <w:tc>
                <w:tcPr>
                  <w:tcW w:w="1638" w:type="pct"/>
                </w:tcPr>
                <w:p w14:paraId="256D89DB" w14:textId="5979C74F" w:rsidR="00A44EF7" w:rsidRPr="00F10D29" w:rsidRDefault="00A44EF7" w:rsidP="00730324">
                  <w:pPr>
                    <w:rPr>
                      <w:rFonts w:ascii="Cambria" w:hAnsi="Cambria"/>
                      <w:sz w:val="24"/>
                      <w:szCs w:val="24"/>
                    </w:rPr>
                  </w:pPr>
                  <w:r w:rsidRPr="00F10D29">
                    <w:rPr>
                      <w:rFonts w:ascii="Cambria" w:hAnsi="Cambria"/>
                      <w:sz w:val="24"/>
                      <w:szCs w:val="24"/>
                    </w:rPr>
                    <w:t>Day of Week</w:t>
                  </w:r>
                </w:p>
              </w:tc>
              <w:tc>
                <w:tcPr>
                  <w:tcW w:w="1624" w:type="pct"/>
                </w:tcPr>
                <w:p w14:paraId="764E63BB" w14:textId="1CD659F1" w:rsidR="00A44EF7" w:rsidRPr="00F10D29" w:rsidRDefault="00A44EF7" w:rsidP="00730324">
                  <w:pPr>
                    <w:rPr>
                      <w:rFonts w:ascii="Cambria" w:hAnsi="Cambria"/>
                      <w:sz w:val="24"/>
                      <w:szCs w:val="24"/>
                    </w:rPr>
                  </w:pPr>
                  <w:r w:rsidRPr="00F10D29">
                    <w:rPr>
                      <w:rFonts w:ascii="Cambria" w:hAnsi="Cambria"/>
                      <w:sz w:val="24"/>
                      <w:szCs w:val="24"/>
                    </w:rPr>
                    <w:t>Number of</w:t>
                  </w:r>
                  <w:r w:rsidR="00BE7531" w:rsidRPr="00F10D29">
                    <w:rPr>
                      <w:rFonts w:ascii="Cambria" w:hAnsi="Cambria"/>
                      <w:sz w:val="24"/>
                      <w:szCs w:val="24"/>
                    </w:rPr>
                    <w:t xml:space="preserve"> Employees</w:t>
                  </w:r>
                  <w:r w:rsidRPr="00F10D29">
                    <w:rPr>
                      <w:rFonts w:ascii="Cambria" w:hAnsi="Cambria"/>
                      <w:sz w:val="24"/>
                      <w:szCs w:val="24"/>
                    </w:rPr>
                    <w:t xml:space="preserve"> when fully staffed</w:t>
                  </w:r>
                </w:p>
              </w:tc>
              <w:tc>
                <w:tcPr>
                  <w:tcW w:w="1737" w:type="pct"/>
                </w:tcPr>
                <w:p w14:paraId="38550095" w14:textId="0CFF4E69" w:rsidR="00A44EF7" w:rsidRPr="00F10D29" w:rsidRDefault="00A44EF7" w:rsidP="00730324">
                  <w:pPr>
                    <w:rPr>
                      <w:rFonts w:ascii="Cambria" w:hAnsi="Cambria"/>
                      <w:sz w:val="24"/>
                      <w:szCs w:val="24"/>
                    </w:rPr>
                  </w:pPr>
                  <w:r w:rsidRPr="00F10D29">
                    <w:rPr>
                      <w:rFonts w:ascii="Cambria" w:hAnsi="Cambria"/>
                      <w:sz w:val="24"/>
                      <w:szCs w:val="24"/>
                    </w:rPr>
                    <w:t xml:space="preserve">Average </w:t>
                  </w:r>
                  <w:r w:rsidR="00BE7531" w:rsidRPr="00F10D29">
                    <w:rPr>
                      <w:rFonts w:ascii="Cambria" w:hAnsi="Cambria"/>
                      <w:sz w:val="24"/>
                      <w:szCs w:val="24"/>
                    </w:rPr>
                    <w:t xml:space="preserve">Employees </w:t>
                  </w:r>
                  <w:r w:rsidRPr="00F10D29">
                    <w:rPr>
                      <w:rFonts w:ascii="Cambria" w:hAnsi="Cambria"/>
                      <w:sz w:val="24"/>
                      <w:szCs w:val="24"/>
                    </w:rPr>
                    <w:t>During Investigation Period</w:t>
                  </w:r>
                </w:p>
              </w:tc>
            </w:tr>
            <w:tr w:rsidR="00A44EF7" w:rsidRPr="00F10D29" w14:paraId="67BADF78" w14:textId="77777777" w:rsidTr="00BB2B86">
              <w:tc>
                <w:tcPr>
                  <w:tcW w:w="1638" w:type="pct"/>
                </w:tcPr>
                <w:p w14:paraId="2C390B32" w14:textId="687A07E3" w:rsidR="00A44EF7" w:rsidRPr="00F10D29" w:rsidRDefault="00A44EF7" w:rsidP="00730324">
                  <w:pPr>
                    <w:rPr>
                      <w:rFonts w:ascii="Cambria" w:hAnsi="Cambria"/>
                      <w:sz w:val="24"/>
                      <w:szCs w:val="24"/>
                    </w:rPr>
                  </w:pPr>
                  <w:r w:rsidRPr="00F10D29">
                    <w:rPr>
                      <w:rFonts w:ascii="Cambria" w:hAnsi="Cambria"/>
                      <w:sz w:val="24"/>
                      <w:szCs w:val="24"/>
                    </w:rPr>
                    <w:t>Monday</w:t>
                  </w:r>
                </w:p>
              </w:tc>
              <w:tc>
                <w:tcPr>
                  <w:tcW w:w="1624" w:type="pct"/>
                </w:tcPr>
                <w:p w14:paraId="236F5881" w14:textId="77777777" w:rsidR="00A44EF7" w:rsidRPr="00F10D29" w:rsidRDefault="00A44EF7" w:rsidP="00730324">
                  <w:pPr>
                    <w:rPr>
                      <w:rFonts w:ascii="Cambria" w:hAnsi="Cambria"/>
                      <w:sz w:val="24"/>
                      <w:szCs w:val="24"/>
                    </w:rPr>
                  </w:pPr>
                </w:p>
              </w:tc>
              <w:tc>
                <w:tcPr>
                  <w:tcW w:w="1737" w:type="pct"/>
                </w:tcPr>
                <w:p w14:paraId="01A31074" w14:textId="77777777" w:rsidR="00A44EF7" w:rsidRPr="00F10D29" w:rsidRDefault="00A44EF7" w:rsidP="00730324">
                  <w:pPr>
                    <w:rPr>
                      <w:rFonts w:ascii="Cambria" w:hAnsi="Cambria"/>
                      <w:sz w:val="24"/>
                      <w:szCs w:val="24"/>
                    </w:rPr>
                  </w:pPr>
                </w:p>
              </w:tc>
            </w:tr>
            <w:tr w:rsidR="00A44EF7" w:rsidRPr="00F10D29" w14:paraId="1D9CA3B5" w14:textId="77777777" w:rsidTr="00BB2B86">
              <w:tc>
                <w:tcPr>
                  <w:tcW w:w="1638" w:type="pct"/>
                </w:tcPr>
                <w:p w14:paraId="071BFAAE" w14:textId="1A0905D6" w:rsidR="00A44EF7" w:rsidRPr="00F10D29" w:rsidRDefault="00A44EF7" w:rsidP="00730324">
                  <w:pPr>
                    <w:rPr>
                      <w:rFonts w:ascii="Cambria" w:hAnsi="Cambria"/>
                      <w:sz w:val="24"/>
                      <w:szCs w:val="24"/>
                    </w:rPr>
                  </w:pPr>
                  <w:r w:rsidRPr="00F10D29">
                    <w:rPr>
                      <w:rFonts w:ascii="Cambria" w:hAnsi="Cambria"/>
                      <w:sz w:val="24"/>
                      <w:szCs w:val="24"/>
                    </w:rPr>
                    <w:t>Tuesday</w:t>
                  </w:r>
                </w:p>
              </w:tc>
              <w:tc>
                <w:tcPr>
                  <w:tcW w:w="1624" w:type="pct"/>
                </w:tcPr>
                <w:p w14:paraId="576C9C5B" w14:textId="77777777" w:rsidR="00A44EF7" w:rsidRPr="00F10D29" w:rsidRDefault="00A44EF7" w:rsidP="00730324">
                  <w:pPr>
                    <w:rPr>
                      <w:rFonts w:ascii="Cambria" w:hAnsi="Cambria"/>
                      <w:sz w:val="24"/>
                      <w:szCs w:val="24"/>
                    </w:rPr>
                  </w:pPr>
                </w:p>
              </w:tc>
              <w:tc>
                <w:tcPr>
                  <w:tcW w:w="1737" w:type="pct"/>
                </w:tcPr>
                <w:p w14:paraId="7CB74345" w14:textId="77777777" w:rsidR="00A44EF7" w:rsidRPr="00F10D29" w:rsidRDefault="00A44EF7" w:rsidP="00730324">
                  <w:pPr>
                    <w:rPr>
                      <w:rFonts w:ascii="Cambria" w:hAnsi="Cambria"/>
                      <w:sz w:val="24"/>
                      <w:szCs w:val="24"/>
                    </w:rPr>
                  </w:pPr>
                </w:p>
              </w:tc>
            </w:tr>
            <w:tr w:rsidR="00A44EF7" w:rsidRPr="00F10D29" w14:paraId="1A7E5969" w14:textId="77777777" w:rsidTr="00BB2B86">
              <w:tc>
                <w:tcPr>
                  <w:tcW w:w="1638" w:type="pct"/>
                </w:tcPr>
                <w:p w14:paraId="1D411120" w14:textId="66E2438A" w:rsidR="00A44EF7" w:rsidRPr="00F10D29" w:rsidRDefault="00A44EF7" w:rsidP="00730324">
                  <w:pPr>
                    <w:rPr>
                      <w:rFonts w:ascii="Cambria" w:hAnsi="Cambria"/>
                      <w:sz w:val="24"/>
                      <w:szCs w:val="24"/>
                    </w:rPr>
                  </w:pPr>
                  <w:r w:rsidRPr="00F10D29">
                    <w:rPr>
                      <w:rFonts w:ascii="Cambria" w:hAnsi="Cambria"/>
                      <w:sz w:val="24"/>
                      <w:szCs w:val="24"/>
                    </w:rPr>
                    <w:t>Wednesday</w:t>
                  </w:r>
                </w:p>
              </w:tc>
              <w:tc>
                <w:tcPr>
                  <w:tcW w:w="1624" w:type="pct"/>
                </w:tcPr>
                <w:p w14:paraId="643ABF35" w14:textId="77777777" w:rsidR="00A44EF7" w:rsidRPr="00F10D29" w:rsidRDefault="00A44EF7" w:rsidP="00730324">
                  <w:pPr>
                    <w:rPr>
                      <w:rFonts w:ascii="Cambria" w:hAnsi="Cambria"/>
                      <w:sz w:val="24"/>
                      <w:szCs w:val="24"/>
                    </w:rPr>
                  </w:pPr>
                </w:p>
              </w:tc>
              <w:tc>
                <w:tcPr>
                  <w:tcW w:w="1737" w:type="pct"/>
                </w:tcPr>
                <w:p w14:paraId="3CC63224" w14:textId="77777777" w:rsidR="00A44EF7" w:rsidRPr="00F10D29" w:rsidRDefault="00A44EF7" w:rsidP="00730324">
                  <w:pPr>
                    <w:rPr>
                      <w:rFonts w:ascii="Cambria" w:hAnsi="Cambria"/>
                      <w:sz w:val="24"/>
                      <w:szCs w:val="24"/>
                    </w:rPr>
                  </w:pPr>
                </w:p>
              </w:tc>
            </w:tr>
            <w:tr w:rsidR="00A44EF7" w:rsidRPr="00F10D29" w14:paraId="5C961DE9" w14:textId="77777777" w:rsidTr="00BB2B86">
              <w:tc>
                <w:tcPr>
                  <w:tcW w:w="1638" w:type="pct"/>
                </w:tcPr>
                <w:p w14:paraId="7C38CBCF" w14:textId="190B9687" w:rsidR="00A44EF7" w:rsidRPr="00F10D29" w:rsidRDefault="00A44EF7" w:rsidP="00730324">
                  <w:pPr>
                    <w:rPr>
                      <w:rFonts w:ascii="Cambria" w:hAnsi="Cambria"/>
                      <w:sz w:val="24"/>
                      <w:szCs w:val="24"/>
                    </w:rPr>
                  </w:pPr>
                  <w:r w:rsidRPr="00F10D29">
                    <w:rPr>
                      <w:rFonts w:ascii="Cambria" w:hAnsi="Cambria"/>
                      <w:sz w:val="24"/>
                      <w:szCs w:val="24"/>
                    </w:rPr>
                    <w:t>Thursday</w:t>
                  </w:r>
                </w:p>
              </w:tc>
              <w:tc>
                <w:tcPr>
                  <w:tcW w:w="1624" w:type="pct"/>
                </w:tcPr>
                <w:p w14:paraId="29EFCD05" w14:textId="77777777" w:rsidR="00A44EF7" w:rsidRPr="00F10D29" w:rsidRDefault="00A44EF7" w:rsidP="00730324">
                  <w:pPr>
                    <w:rPr>
                      <w:rFonts w:ascii="Cambria" w:hAnsi="Cambria"/>
                      <w:sz w:val="24"/>
                      <w:szCs w:val="24"/>
                    </w:rPr>
                  </w:pPr>
                </w:p>
              </w:tc>
              <w:tc>
                <w:tcPr>
                  <w:tcW w:w="1737" w:type="pct"/>
                </w:tcPr>
                <w:p w14:paraId="6F99065D" w14:textId="77777777" w:rsidR="00A44EF7" w:rsidRPr="00F10D29" w:rsidRDefault="00A44EF7" w:rsidP="00730324">
                  <w:pPr>
                    <w:rPr>
                      <w:rFonts w:ascii="Cambria" w:hAnsi="Cambria"/>
                      <w:sz w:val="24"/>
                      <w:szCs w:val="24"/>
                    </w:rPr>
                  </w:pPr>
                </w:p>
              </w:tc>
            </w:tr>
            <w:tr w:rsidR="00A44EF7" w:rsidRPr="00F10D29" w14:paraId="130B5E4A" w14:textId="77777777" w:rsidTr="00BB2B86">
              <w:tc>
                <w:tcPr>
                  <w:tcW w:w="1638" w:type="pct"/>
                </w:tcPr>
                <w:p w14:paraId="060664DD" w14:textId="22327AD2" w:rsidR="00A44EF7" w:rsidRPr="00F10D29" w:rsidRDefault="00A44EF7" w:rsidP="00730324">
                  <w:pPr>
                    <w:rPr>
                      <w:rFonts w:ascii="Cambria" w:hAnsi="Cambria"/>
                      <w:sz w:val="24"/>
                      <w:szCs w:val="24"/>
                    </w:rPr>
                  </w:pPr>
                  <w:r w:rsidRPr="00F10D29">
                    <w:rPr>
                      <w:rFonts w:ascii="Cambria" w:hAnsi="Cambria"/>
                      <w:sz w:val="24"/>
                      <w:szCs w:val="24"/>
                    </w:rPr>
                    <w:t>Friday</w:t>
                  </w:r>
                </w:p>
              </w:tc>
              <w:tc>
                <w:tcPr>
                  <w:tcW w:w="1624" w:type="pct"/>
                </w:tcPr>
                <w:p w14:paraId="3E58375F" w14:textId="77777777" w:rsidR="00A44EF7" w:rsidRPr="00F10D29" w:rsidRDefault="00A44EF7" w:rsidP="00730324">
                  <w:pPr>
                    <w:rPr>
                      <w:rFonts w:ascii="Cambria" w:hAnsi="Cambria"/>
                      <w:sz w:val="24"/>
                      <w:szCs w:val="24"/>
                    </w:rPr>
                  </w:pPr>
                </w:p>
              </w:tc>
              <w:tc>
                <w:tcPr>
                  <w:tcW w:w="1737" w:type="pct"/>
                </w:tcPr>
                <w:p w14:paraId="5950FD1E" w14:textId="77777777" w:rsidR="00A44EF7" w:rsidRPr="00F10D29" w:rsidRDefault="00A44EF7" w:rsidP="00730324">
                  <w:pPr>
                    <w:rPr>
                      <w:rFonts w:ascii="Cambria" w:hAnsi="Cambria"/>
                      <w:sz w:val="24"/>
                      <w:szCs w:val="24"/>
                    </w:rPr>
                  </w:pPr>
                </w:p>
              </w:tc>
            </w:tr>
            <w:tr w:rsidR="00A44EF7" w:rsidRPr="00F10D29" w14:paraId="5F788CA9" w14:textId="77777777" w:rsidTr="00BB2B86">
              <w:tc>
                <w:tcPr>
                  <w:tcW w:w="1638" w:type="pct"/>
                </w:tcPr>
                <w:p w14:paraId="362CF00F" w14:textId="1B289CF3" w:rsidR="00A44EF7" w:rsidRPr="00F10D29" w:rsidRDefault="00A44EF7" w:rsidP="00730324">
                  <w:pPr>
                    <w:rPr>
                      <w:rFonts w:ascii="Cambria" w:hAnsi="Cambria"/>
                      <w:sz w:val="24"/>
                      <w:szCs w:val="24"/>
                    </w:rPr>
                  </w:pPr>
                  <w:r w:rsidRPr="00F10D29">
                    <w:rPr>
                      <w:rFonts w:ascii="Cambria" w:hAnsi="Cambria"/>
                      <w:sz w:val="24"/>
                      <w:szCs w:val="24"/>
                    </w:rPr>
                    <w:t>Saturday</w:t>
                  </w:r>
                </w:p>
              </w:tc>
              <w:tc>
                <w:tcPr>
                  <w:tcW w:w="1624" w:type="pct"/>
                </w:tcPr>
                <w:p w14:paraId="75024B9C" w14:textId="77777777" w:rsidR="00A44EF7" w:rsidRPr="00F10D29" w:rsidRDefault="00A44EF7" w:rsidP="00730324">
                  <w:pPr>
                    <w:rPr>
                      <w:rFonts w:ascii="Cambria" w:hAnsi="Cambria"/>
                      <w:sz w:val="24"/>
                      <w:szCs w:val="24"/>
                    </w:rPr>
                  </w:pPr>
                </w:p>
              </w:tc>
              <w:tc>
                <w:tcPr>
                  <w:tcW w:w="1737" w:type="pct"/>
                </w:tcPr>
                <w:p w14:paraId="741B898B" w14:textId="77777777" w:rsidR="00A44EF7" w:rsidRPr="00F10D29" w:rsidRDefault="00A44EF7" w:rsidP="00730324">
                  <w:pPr>
                    <w:rPr>
                      <w:rFonts w:ascii="Cambria" w:hAnsi="Cambria"/>
                      <w:sz w:val="24"/>
                      <w:szCs w:val="24"/>
                    </w:rPr>
                  </w:pPr>
                </w:p>
              </w:tc>
            </w:tr>
            <w:tr w:rsidR="00A44EF7" w:rsidRPr="00F10D29" w14:paraId="717ABCD4" w14:textId="77777777" w:rsidTr="00BB2B86">
              <w:tc>
                <w:tcPr>
                  <w:tcW w:w="1638" w:type="pct"/>
                </w:tcPr>
                <w:p w14:paraId="2EB91047" w14:textId="48932118" w:rsidR="00A44EF7" w:rsidRPr="00F10D29" w:rsidRDefault="00A44EF7" w:rsidP="00730324">
                  <w:pPr>
                    <w:rPr>
                      <w:rFonts w:ascii="Cambria" w:hAnsi="Cambria"/>
                      <w:sz w:val="24"/>
                      <w:szCs w:val="24"/>
                    </w:rPr>
                  </w:pPr>
                  <w:r w:rsidRPr="00F10D29">
                    <w:rPr>
                      <w:rFonts w:ascii="Cambria" w:hAnsi="Cambria"/>
                      <w:sz w:val="24"/>
                      <w:szCs w:val="24"/>
                    </w:rPr>
                    <w:t>Sunday</w:t>
                  </w:r>
                </w:p>
              </w:tc>
              <w:tc>
                <w:tcPr>
                  <w:tcW w:w="1624" w:type="pct"/>
                </w:tcPr>
                <w:p w14:paraId="0CB24851" w14:textId="77777777" w:rsidR="00A44EF7" w:rsidRPr="00F10D29" w:rsidRDefault="00A44EF7" w:rsidP="00730324">
                  <w:pPr>
                    <w:rPr>
                      <w:rFonts w:ascii="Cambria" w:hAnsi="Cambria"/>
                      <w:sz w:val="24"/>
                      <w:szCs w:val="24"/>
                    </w:rPr>
                  </w:pPr>
                </w:p>
              </w:tc>
              <w:tc>
                <w:tcPr>
                  <w:tcW w:w="1737" w:type="pct"/>
                </w:tcPr>
                <w:p w14:paraId="2E8CFAB5" w14:textId="77777777" w:rsidR="00A44EF7" w:rsidRPr="00F10D29" w:rsidRDefault="00A44EF7" w:rsidP="00730324">
                  <w:pPr>
                    <w:rPr>
                      <w:rFonts w:ascii="Cambria" w:hAnsi="Cambria"/>
                      <w:sz w:val="24"/>
                      <w:szCs w:val="24"/>
                    </w:rPr>
                  </w:pPr>
                </w:p>
              </w:tc>
            </w:tr>
          </w:tbl>
          <w:p w14:paraId="21571D24" w14:textId="77777777" w:rsidR="009E1437" w:rsidRPr="00F10D29" w:rsidRDefault="009E1437" w:rsidP="00730324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9E1437" w14:paraId="5B7CE3A1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43BFB77A" w14:textId="77777777" w:rsidR="009E1437" w:rsidRPr="009E1437" w:rsidRDefault="009E1437" w:rsidP="000A3900">
            <w:pPr>
              <w:pStyle w:val="ListParagraph"/>
              <w:numPr>
                <w:ilvl w:val="0"/>
                <w:numId w:val="23"/>
              </w:numPr>
              <w:rPr>
                <w:rFonts w:ascii="Cambria" w:hAnsi="Cambria"/>
                <w:sz w:val="24"/>
                <w:szCs w:val="24"/>
              </w:rPr>
            </w:pPr>
            <w:r w:rsidRPr="009E1437">
              <w:rPr>
                <w:rFonts w:ascii="Cambria" w:hAnsi="Cambria"/>
                <w:sz w:val="24"/>
                <w:szCs w:val="24"/>
              </w:rPr>
              <w:t xml:space="preserve">On average, how many times per day do employee exit and re-enter the barns? </w:t>
            </w:r>
          </w:p>
          <w:p w14:paraId="2CEEAD58" w14:textId="77777777" w:rsidR="009E1437" w:rsidRPr="009E1437" w:rsidRDefault="009E1437" w:rsidP="00730324">
            <w:pPr>
              <w:pStyle w:val="ListParagraph"/>
              <w:spacing w:before="0"/>
              <w:rPr>
                <w:rFonts w:ascii="Cambria" w:hAnsi="Cambria"/>
                <w:i/>
                <w:sz w:val="24"/>
                <w:szCs w:val="24"/>
              </w:rPr>
            </w:pPr>
            <w:r w:rsidRPr="009E1437">
              <w:rPr>
                <w:rFonts w:ascii="Cambria" w:hAnsi="Cambria"/>
                <w:i/>
                <w:sz w:val="24"/>
                <w:szCs w:val="24"/>
              </w:rPr>
              <w:t>(# of employees x avg. daily frequency)</w:t>
            </w:r>
          </w:p>
        </w:tc>
      </w:tr>
      <w:tr w:rsidR="009E1437" w14:paraId="5ECD0132" w14:textId="77777777" w:rsidTr="00730324">
        <w:trPr>
          <w:trHeight w:val="512"/>
        </w:trPr>
        <w:tc>
          <w:tcPr>
            <w:tcW w:w="9350" w:type="dxa"/>
            <w:vAlign w:val="center"/>
          </w:tcPr>
          <w:p w14:paraId="61358F72" w14:textId="77777777" w:rsidR="009E1437" w:rsidRDefault="009E1437" w:rsidP="00730324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793D13" w14:paraId="587935F3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6EE814F7" w14:textId="33AE5C60" w:rsidR="00793D13" w:rsidRPr="00F10D29" w:rsidRDefault="00793D13" w:rsidP="000A3900">
            <w:pPr>
              <w:pStyle w:val="ListParagraph"/>
              <w:numPr>
                <w:ilvl w:val="0"/>
                <w:numId w:val="23"/>
              </w:numPr>
              <w:rPr>
                <w:rFonts w:ascii="Cambria" w:hAnsi="Cambria"/>
                <w:sz w:val="24"/>
                <w:szCs w:val="24"/>
              </w:rPr>
            </w:pPr>
            <w:r w:rsidRPr="00F10D29">
              <w:rPr>
                <w:rFonts w:ascii="Cambria" w:hAnsi="Cambria"/>
                <w:sz w:val="24"/>
                <w:szCs w:val="24"/>
              </w:rPr>
              <w:t xml:space="preserve">How long has the farm manager been at this farm? </w:t>
            </w:r>
          </w:p>
        </w:tc>
      </w:tr>
      <w:tr w:rsidR="001507A4" w14:paraId="65FD773E" w14:textId="77777777" w:rsidTr="00730324">
        <w:trPr>
          <w:trHeight w:val="512"/>
        </w:trPr>
        <w:tc>
          <w:tcPr>
            <w:tcW w:w="9350" w:type="dxa"/>
            <w:vAlign w:val="center"/>
          </w:tcPr>
          <w:p w14:paraId="7DDB6D4F" w14:textId="77777777" w:rsidR="001507A4" w:rsidRPr="001507A4" w:rsidRDefault="001507A4" w:rsidP="007E0B20">
            <w:pPr>
              <w:pStyle w:val="ListParagraph"/>
              <w:ind w:left="0"/>
              <w:rPr>
                <w:rFonts w:ascii="Cambria" w:hAnsi="Cambria"/>
                <w:sz w:val="24"/>
                <w:szCs w:val="24"/>
                <w:highlight w:val="yellow"/>
              </w:rPr>
            </w:pPr>
          </w:p>
        </w:tc>
      </w:tr>
    </w:tbl>
    <w:p w14:paraId="6F743191" w14:textId="77777777" w:rsidR="00393589" w:rsidRDefault="00393589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E1437" w14:paraId="02D403C2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9B3D3DF" w14:textId="77777777" w:rsidR="009E1437" w:rsidRPr="009E1437" w:rsidRDefault="009E1437" w:rsidP="000A3900">
            <w:pPr>
              <w:pStyle w:val="ListParagraph"/>
              <w:numPr>
                <w:ilvl w:val="0"/>
                <w:numId w:val="2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9E1437">
              <w:rPr>
                <w:rFonts w:ascii="Cambria" w:hAnsi="Cambria"/>
                <w:sz w:val="24"/>
                <w:szCs w:val="24"/>
              </w:rPr>
              <w:lastRenderedPageBreak/>
              <w:t>What is the average annual employee turnover at this premises in the last two years?</w:t>
            </w:r>
          </w:p>
        </w:tc>
      </w:tr>
      <w:tr w:rsidR="009E1437" w14:paraId="26C25FE8" w14:textId="77777777" w:rsidTr="00730324">
        <w:trPr>
          <w:trHeight w:val="575"/>
        </w:trPr>
        <w:tc>
          <w:tcPr>
            <w:tcW w:w="9350" w:type="dxa"/>
            <w:vAlign w:val="center"/>
          </w:tcPr>
          <w:p w14:paraId="1AA0D2C4" w14:textId="77777777" w:rsidR="009E1437" w:rsidRDefault="009E1437" w:rsidP="00730324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9E1437" w14:paraId="57F40916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09E60254" w14:textId="44EBBE29" w:rsidR="009E1437" w:rsidRPr="009E1437" w:rsidRDefault="009E1437" w:rsidP="000A3900">
            <w:pPr>
              <w:pStyle w:val="ListParagraph"/>
              <w:numPr>
                <w:ilvl w:val="0"/>
                <w:numId w:val="2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9E1437">
              <w:rPr>
                <w:rFonts w:ascii="Cambria" w:hAnsi="Cambria"/>
                <w:sz w:val="24"/>
                <w:szCs w:val="24"/>
              </w:rPr>
              <w:t>Are part-</w:t>
            </w:r>
            <w:r w:rsidRPr="00F10D29">
              <w:rPr>
                <w:rFonts w:ascii="Cambria" w:hAnsi="Cambria"/>
                <w:sz w:val="24"/>
                <w:szCs w:val="24"/>
              </w:rPr>
              <w:t>time</w:t>
            </w:r>
            <w:r w:rsidR="00A44EF7" w:rsidRPr="00F10D29">
              <w:rPr>
                <w:rFonts w:ascii="Cambria" w:hAnsi="Cambria"/>
                <w:sz w:val="24"/>
                <w:szCs w:val="24"/>
              </w:rPr>
              <w:t xml:space="preserve"> or temporary</w:t>
            </w:r>
            <w:r w:rsidRPr="00F10D29">
              <w:rPr>
                <w:rFonts w:ascii="Cambria" w:hAnsi="Cambria"/>
                <w:sz w:val="24"/>
                <w:szCs w:val="24"/>
              </w:rPr>
              <w:t xml:space="preserve"> employees</w:t>
            </w:r>
            <w:r w:rsidRPr="009E1437">
              <w:rPr>
                <w:rFonts w:ascii="Cambria" w:hAnsi="Cambria"/>
                <w:sz w:val="24"/>
                <w:szCs w:val="24"/>
              </w:rPr>
              <w:t xml:space="preserve"> used?</w:t>
            </w:r>
            <w:r w:rsidR="000B71FD">
              <w:rPr>
                <w:rFonts w:ascii="Cambria" w:hAnsi="Cambria"/>
                <w:sz w:val="24"/>
                <w:szCs w:val="24"/>
              </w:rPr>
              <w:t xml:space="preserve"> </w:t>
            </w:r>
          </w:p>
        </w:tc>
      </w:tr>
      <w:tr w:rsidR="009E1437" w14:paraId="2D9FF828" w14:textId="77777777" w:rsidTr="00730324">
        <w:trPr>
          <w:trHeight w:val="899"/>
        </w:trPr>
        <w:tc>
          <w:tcPr>
            <w:tcW w:w="9350" w:type="dxa"/>
            <w:vAlign w:val="center"/>
          </w:tcPr>
          <w:p w14:paraId="480D7027" w14:textId="77777777" w:rsidR="009E1437" w:rsidRPr="009E1437" w:rsidRDefault="00A61C17" w:rsidP="00730324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616244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1437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9E1437" w:rsidRPr="009E1437">
              <w:rPr>
                <w:rFonts w:ascii="Cambria" w:hAnsi="Cambria"/>
                <w:sz w:val="24"/>
                <w:szCs w:val="24"/>
              </w:rPr>
              <w:t xml:space="preserve">Weekly </w:t>
            </w:r>
            <w:r w:rsidR="00B916D1">
              <w:rPr>
                <w:rFonts w:ascii="Cambria" w:hAnsi="Cambria"/>
                <w:i/>
                <w:sz w:val="24"/>
                <w:szCs w:val="24"/>
              </w:rPr>
              <w:t>(describe in observations</w:t>
            </w:r>
            <w:r w:rsidR="009E1437" w:rsidRPr="009E1437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469455DE" w14:textId="77777777" w:rsidR="009E1437" w:rsidRPr="009E1437" w:rsidRDefault="009E1437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9E1437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985920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E1437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9E1437">
              <w:rPr>
                <w:rFonts w:ascii="Cambria" w:hAnsi="Cambria"/>
                <w:sz w:val="24"/>
                <w:szCs w:val="24"/>
              </w:rPr>
              <w:t xml:space="preserve">Less than weekly </w:t>
            </w:r>
            <w:r w:rsidR="00B916D1">
              <w:rPr>
                <w:rFonts w:ascii="Cambria" w:hAnsi="Cambria"/>
                <w:i/>
                <w:sz w:val="24"/>
                <w:szCs w:val="24"/>
              </w:rPr>
              <w:t>(describe in observations</w:t>
            </w:r>
            <w:r w:rsidRPr="009E1437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43AF0D59" w14:textId="77777777" w:rsidR="009E1437" w:rsidRDefault="009E1437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9E1437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741518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E1437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9E1437">
              <w:rPr>
                <w:rFonts w:ascii="Cambria" w:hAnsi="Cambria"/>
                <w:sz w:val="24"/>
                <w:szCs w:val="24"/>
              </w:rPr>
              <w:t>Never</w:t>
            </w:r>
          </w:p>
        </w:tc>
      </w:tr>
    </w:tbl>
    <w:p w14:paraId="528E8103" w14:textId="372446E6" w:rsidR="00AD3273" w:rsidRDefault="00AD3273" w:rsidP="005728AE">
      <w:pPr>
        <w:rPr>
          <w:rFonts w:ascii="Cambria" w:hAnsi="Cambria"/>
          <w:sz w:val="24"/>
          <w:szCs w:val="24"/>
        </w:rPr>
      </w:pPr>
      <w:r w:rsidRPr="00AD3273">
        <w:rPr>
          <w:b/>
          <w:sz w:val="32"/>
        </w:rPr>
        <w:t>Notes:</w:t>
      </w:r>
    </w:p>
    <w:p w14:paraId="736BB059" w14:textId="77777777" w:rsidR="00AD3273" w:rsidRDefault="00AD3273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3663B" w:rsidRPr="007D72B7" w14:paraId="475DD5A3" w14:textId="77777777" w:rsidTr="00796E85">
        <w:tc>
          <w:tcPr>
            <w:tcW w:w="9350" w:type="dxa"/>
            <w:shd w:val="clear" w:color="auto" w:fill="auto"/>
            <w:vAlign w:val="center"/>
          </w:tcPr>
          <w:p w14:paraId="7D65D9B4" w14:textId="4184DB69" w:rsidR="00C3663B" w:rsidRPr="00CB5811" w:rsidRDefault="00C3663B" w:rsidP="00796E85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lastRenderedPageBreak/>
              <w:t xml:space="preserve">POTENTIAL PATHOGEN EXPOSURE OF ON-FARM EMPLOYEES </w:t>
            </w:r>
          </w:p>
        </w:tc>
      </w:tr>
      <w:tr w:rsidR="00C3663B" w:rsidRPr="007D72B7" w14:paraId="3947BBD0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5D9A2CE" w14:textId="5978AA1C" w:rsidR="00C3663B" w:rsidRPr="00BB2B86" w:rsidRDefault="00C3663B" w:rsidP="00BB2B86">
            <w:pPr>
              <w:pStyle w:val="ListParagraph"/>
              <w:numPr>
                <w:ilvl w:val="0"/>
                <w:numId w:val="2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B2B86">
              <w:rPr>
                <w:rFonts w:ascii="Cambria" w:hAnsi="Cambria"/>
                <w:sz w:val="24"/>
                <w:szCs w:val="24"/>
              </w:rPr>
              <w:t>Did any on-farm employee visit another swine site in the four weeks prior to the outbreak?</w:t>
            </w:r>
          </w:p>
        </w:tc>
      </w:tr>
      <w:tr w:rsidR="00C3663B" w14:paraId="7269404C" w14:textId="77777777" w:rsidTr="00796E85">
        <w:trPr>
          <w:trHeight w:val="611"/>
        </w:trPr>
        <w:tc>
          <w:tcPr>
            <w:tcW w:w="9350" w:type="dxa"/>
            <w:vAlign w:val="center"/>
          </w:tcPr>
          <w:p w14:paraId="0FFCE186" w14:textId="77777777" w:rsidR="00C3663B" w:rsidRPr="00AB75A3" w:rsidRDefault="00A61C17" w:rsidP="00796E85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697113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3663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3663B" w:rsidRPr="00AB75A3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C3663B">
              <w:rPr>
                <w:rFonts w:ascii="Cambria" w:hAnsi="Cambria"/>
                <w:i/>
                <w:sz w:val="24"/>
                <w:szCs w:val="24"/>
              </w:rPr>
              <w:t>(describe in observations</w:t>
            </w:r>
            <w:r w:rsidR="00C3663B" w:rsidRPr="00AB75A3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736485AD" w14:textId="77777777" w:rsidR="00C3663B" w:rsidRDefault="00C3663B" w:rsidP="00796E85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AB75A3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546753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B75A3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AB75A3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C3663B" w:rsidRPr="007D72B7" w14:paraId="121AF1CF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18C3297A" w14:textId="25E79E71" w:rsidR="00C3663B" w:rsidRPr="00F10D29" w:rsidRDefault="00C3663B" w:rsidP="00BB2B86">
            <w:pPr>
              <w:pStyle w:val="ListParagraph"/>
              <w:numPr>
                <w:ilvl w:val="0"/>
                <w:numId w:val="2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7D72B7">
              <w:rPr>
                <w:rFonts w:ascii="Cambria" w:hAnsi="Cambria"/>
                <w:sz w:val="24"/>
                <w:szCs w:val="24"/>
              </w:rPr>
              <w:t>Does any employee</w:t>
            </w:r>
            <w:r>
              <w:rPr>
                <w:rFonts w:ascii="Cambria" w:hAnsi="Cambria"/>
                <w:sz w:val="24"/>
                <w:szCs w:val="24"/>
              </w:rPr>
              <w:t xml:space="preserve"> live with another individual who</w:t>
            </w:r>
            <w:r w:rsidR="00DD399C">
              <w:rPr>
                <w:rFonts w:ascii="Cambria" w:hAnsi="Cambria"/>
                <w:sz w:val="24"/>
                <w:szCs w:val="24"/>
              </w:rPr>
              <w:t xml:space="preserve"> has</w:t>
            </w:r>
            <w:r>
              <w:rPr>
                <w:rFonts w:ascii="Cambria" w:hAnsi="Cambria"/>
                <w:sz w:val="24"/>
                <w:szCs w:val="24"/>
              </w:rPr>
              <w:t>:</w:t>
            </w:r>
          </w:p>
        </w:tc>
      </w:tr>
      <w:tr w:rsidR="00DD399C" w:rsidRPr="007D72B7" w14:paraId="0A26000B" w14:textId="77777777" w:rsidTr="00DD399C">
        <w:trPr>
          <w:trHeight w:val="648"/>
        </w:trPr>
        <w:tc>
          <w:tcPr>
            <w:tcW w:w="9350" w:type="dxa"/>
            <w:shd w:val="clear" w:color="auto" w:fill="FFFFFF" w:themeFill="background1"/>
            <w:vAlign w:val="center"/>
          </w:tcPr>
          <w:p w14:paraId="12B9D16B" w14:textId="78902CB0" w:rsidR="00F10D29" w:rsidRDefault="00DD399C" w:rsidP="00BB55BC">
            <w:pPr>
              <w:pStyle w:val="ListParagraph"/>
              <w:numPr>
                <w:ilvl w:val="0"/>
                <w:numId w:val="4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F10D29">
              <w:rPr>
                <w:rFonts w:ascii="Cambria" w:hAnsi="Cambria"/>
                <w:sz w:val="24"/>
                <w:szCs w:val="24"/>
              </w:rPr>
              <w:t xml:space="preserve">Swine-related activity with direct swine contact (work on </w:t>
            </w:r>
            <w:r w:rsidR="00BB2B86">
              <w:rPr>
                <w:rFonts w:ascii="Cambria" w:hAnsi="Cambria"/>
                <w:sz w:val="24"/>
                <w:szCs w:val="24"/>
              </w:rPr>
              <w:t xml:space="preserve">           </w:t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753852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2B86" w:rsidRPr="00F10D29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2B86" w:rsidRPr="00F10D29">
              <w:rPr>
                <w:rFonts w:ascii="Cambria" w:hAnsi="Cambria"/>
                <w:sz w:val="24"/>
                <w:szCs w:val="24"/>
              </w:rPr>
              <w:t>Yes</w:t>
            </w:r>
            <w:r w:rsidR="00BB2B86" w:rsidRPr="00F10D29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500424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2B86" w:rsidRPr="00F10D29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2B86" w:rsidRPr="00F10D29">
              <w:rPr>
                <w:rFonts w:ascii="Cambria" w:hAnsi="Cambria"/>
                <w:sz w:val="24"/>
                <w:szCs w:val="24"/>
              </w:rPr>
              <w:t>No</w:t>
            </w:r>
          </w:p>
          <w:p w14:paraId="353278C8" w14:textId="77777777" w:rsidR="00F10D29" w:rsidRDefault="00DD399C" w:rsidP="00F10D29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r w:rsidRPr="00F10D29">
              <w:rPr>
                <w:rFonts w:ascii="Cambria" w:hAnsi="Cambria"/>
                <w:sz w:val="24"/>
                <w:szCs w:val="24"/>
              </w:rPr>
              <w:t xml:space="preserve">another swine farm, haul swine, work at swine markets, </w:t>
            </w:r>
          </w:p>
          <w:p w14:paraId="3B927D28" w14:textId="1AED1649" w:rsidR="00DD399C" w:rsidRPr="00F10D29" w:rsidRDefault="00DD399C" w:rsidP="00F10D29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proofErr w:type="gramStart"/>
            <w:r w:rsidRPr="00F10D29">
              <w:rPr>
                <w:rFonts w:ascii="Cambria" w:hAnsi="Cambria"/>
                <w:sz w:val="24"/>
                <w:szCs w:val="24"/>
              </w:rPr>
              <w:t>exhibit</w:t>
            </w:r>
            <w:proofErr w:type="gramEnd"/>
            <w:r w:rsidRPr="00F10D29">
              <w:rPr>
                <w:rFonts w:ascii="Cambria" w:hAnsi="Cambria"/>
                <w:sz w:val="24"/>
                <w:szCs w:val="24"/>
              </w:rPr>
              <w:t xml:space="preserve"> swine, </w:t>
            </w:r>
            <w:r w:rsidR="004A08FB" w:rsidRPr="00F10D29">
              <w:rPr>
                <w:rFonts w:ascii="Cambria" w:hAnsi="Cambria"/>
                <w:sz w:val="24"/>
                <w:szCs w:val="24"/>
              </w:rPr>
              <w:t>etc.</w:t>
            </w:r>
            <w:r w:rsidRPr="00F10D29">
              <w:rPr>
                <w:rFonts w:ascii="Cambria" w:hAnsi="Cambria"/>
                <w:sz w:val="24"/>
                <w:szCs w:val="24"/>
              </w:rPr>
              <w:t xml:space="preserve">)                 </w:t>
            </w:r>
            <w:r w:rsidR="00F10D29">
              <w:rPr>
                <w:rFonts w:ascii="Cambria" w:hAnsi="Cambria"/>
                <w:sz w:val="24"/>
                <w:szCs w:val="24"/>
              </w:rPr>
              <w:t xml:space="preserve">                                                                     </w:t>
            </w:r>
            <w:r w:rsidRPr="00F10D29">
              <w:rPr>
                <w:rFonts w:ascii="Cambria" w:hAnsi="Cambria"/>
                <w:sz w:val="24"/>
                <w:szCs w:val="24"/>
              </w:rPr>
              <w:t xml:space="preserve"> </w:t>
            </w:r>
          </w:p>
          <w:p w14:paraId="61213DB1" w14:textId="6AA289DF" w:rsidR="00F10D29" w:rsidRDefault="00DD399C" w:rsidP="00BB55BC">
            <w:pPr>
              <w:pStyle w:val="ListParagraph"/>
              <w:numPr>
                <w:ilvl w:val="0"/>
                <w:numId w:val="4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F10D29">
              <w:rPr>
                <w:rFonts w:ascii="Cambria" w:hAnsi="Cambria"/>
                <w:sz w:val="24"/>
                <w:szCs w:val="24"/>
              </w:rPr>
              <w:t xml:space="preserve">Swine-related activity without direct swine contact (work </w:t>
            </w:r>
            <w:r w:rsidR="00BB2B86">
              <w:rPr>
                <w:rFonts w:ascii="Cambria" w:hAnsi="Cambria"/>
                <w:sz w:val="24"/>
                <w:szCs w:val="24"/>
              </w:rPr>
              <w:t xml:space="preserve">          </w:t>
            </w: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-196242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2B86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BB2B86" w:rsidRPr="00F10D29">
              <w:rPr>
                <w:rFonts w:ascii="Cambria" w:hAnsi="Cambria"/>
                <w:sz w:val="24"/>
                <w:szCs w:val="24"/>
              </w:rPr>
              <w:t>Yes</w:t>
            </w:r>
            <w:r w:rsidR="00BB2B86" w:rsidRPr="00F10D29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686040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2B86" w:rsidRPr="00F10D29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2B86" w:rsidRPr="00F10D29">
              <w:rPr>
                <w:rFonts w:ascii="Cambria" w:hAnsi="Cambria"/>
                <w:sz w:val="24"/>
                <w:szCs w:val="24"/>
              </w:rPr>
              <w:t>No</w:t>
            </w:r>
          </w:p>
          <w:p w14:paraId="76392AA5" w14:textId="04908DE4" w:rsidR="00DD399C" w:rsidRPr="00F10D29" w:rsidRDefault="00DD399C" w:rsidP="00F10D29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proofErr w:type="gramStart"/>
            <w:r w:rsidRPr="00F10D29">
              <w:rPr>
                <w:rFonts w:ascii="Cambria" w:hAnsi="Cambria"/>
                <w:sz w:val="24"/>
                <w:szCs w:val="24"/>
              </w:rPr>
              <w:t>at</w:t>
            </w:r>
            <w:proofErr w:type="gramEnd"/>
            <w:r w:rsidRPr="00F10D29">
              <w:rPr>
                <w:rFonts w:ascii="Cambria" w:hAnsi="Cambria"/>
                <w:sz w:val="24"/>
                <w:szCs w:val="24"/>
              </w:rPr>
              <w:t xml:space="preserve"> feed mill, wash trucks, haul manure </w:t>
            </w:r>
            <w:r w:rsidR="004A08FB" w:rsidRPr="00F10D29">
              <w:rPr>
                <w:rFonts w:ascii="Cambria" w:hAnsi="Cambria"/>
                <w:sz w:val="24"/>
                <w:szCs w:val="24"/>
              </w:rPr>
              <w:t>etc.</w:t>
            </w:r>
            <w:r w:rsidRPr="00F10D29">
              <w:rPr>
                <w:rFonts w:ascii="Cambria" w:hAnsi="Cambria"/>
                <w:sz w:val="24"/>
                <w:szCs w:val="24"/>
              </w:rPr>
              <w:t xml:space="preserve">)                                        </w:t>
            </w:r>
          </w:p>
        </w:tc>
      </w:tr>
      <w:tr w:rsidR="00C3663B" w:rsidRPr="007D72B7" w14:paraId="75221D9C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61898E39" w14:textId="07540200" w:rsidR="00C3663B" w:rsidRPr="00F10D29" w:rsidRDefault="00DD399C" w:rsidP="00BB2B86">
            <w:pPr>
              <w:pStyle w:val="ListParagraph"/>
              <w:numPr>
                <w:ilvl w:val="0"/>
                <w:numId w:val="2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F10D29">
              <w:rPr>
                <w:rFonts w:ascii="Cambria" w:hAnsi="Cambria"/>
                <w:sz w:val="24"/>
                <w:szCs w:val="24"/>
              </w:rPr>
              <w:t>Are any of the following co</w:t>
            </w:r>
            <w:r w:rsidR="00C3663B" w:rsidRPr="00F10D29">
              <w:rPr>
                <w:rFonts w:ascii="Cambria" w:hAnsi="Cambria"/>
                <w:sz w:val="24"/>
                <w:szCs w:val="24"/>
              </w:rPr>
              <w:t xml:space="preserve">mmunal </w:t>
            </w:r>
            <w:r w:rsidRPr="00F10D29">
              <w:rPr>
                <w:rFonts w:ascii="Cambria" w:hAnsi="Cambria"/>
                <w:sz w:val="24"/>
                <w:szCs w:val="24"/>
              </w:rPr>
              <w:t>t</w:t>
            </w:r>
            <w:r w:rsidR="00C3663B" w:rsidRPr="00F10D29">
              <w:rPr>
                <w:rFonts w:ascii="Cambria" w:hAnsi="Cambria"/>
                <w:sz w:val="24"/>
                <w:szCs w:val="24"/>
              </w:rPr>
              <w:t>ransportation of employees</w:t>
            </w:r>
            <w:r w:rsidRPr="00F10D29">
              <w:rPr>
                <w:rFonts w:ascii="Cambria" w:hAnsi="Cambria"/>
                <w:sz w:val="24"/>
                <w:szCs w:val="24"/>
              </w:rPr>
              <w:t xml:space="preserve"> utilized?</w:t>
            </w:r>
          </w:p>
        </w:tc>
      </w:tr>
      <w:tr w:rsidR="00C3663B" w14:paraId="01A336F2" w14:textId="77777777" w:rsidTr="00796E85">
        <w:trPr>
          <w:trHeight w:val="548"/>
        </w:trPr>
        <w:tc>
          <w:tcPr>
            <w:tcW w:w="9350" w:type="dxa"/>
            <w:vAlign w:val="center"/>
          </w:tcPr>
          <w:p w14:paraId="38D6E202" w14:textId="67D95A63" w:rsidR="00C3663B" w:rsidRPr="00F10D29" w:rsidRDefault="00C3663B" w:rsidP="00BB55BC">
            <w:pPr>
              <w:pStyle w:val="ListParagraph"/>
              <w:numPr>
                <w:ilvl w:val="0"/>
                <w:numId w:val="44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F10D29">
              <w:rPr>
                <w:rFonts w:ascii="Cambria" w:hAnsi="Cambria"/>
                <w:sz w:val="24"/>
                <w:szCs w:val="24"/>
              </w:rPr>
              <w:t>Communal transport of employees for this farm only?</w:t>
            </w:r>
            <w:r w:rsidR="00DD399C" w:rsidRPr="00F10D29">
              <w:rPr>
                <w:rFonts w:ascii="Cambria" w:hAnsi="Cambria"/>
                <w:sz w:val="24"/>
                <w:szCs w:val="24"/>
              </w:rPr>
              <w:t xml:space="preserve">                  </w:t>
            </w:r>
            <w:r w:rsidRPr="00F10D29">
              <w:rPr>
                <w:rFonts w:ascii="Cambria" w:hAnsi="Cambria"/>
                <w:sz w:val="24"/>
                <w:szCs w:val="24"/>
              </w:rPr>
              <w:t xml:space="preserve"> </w:t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950730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0D29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F10D29">
              <w:rPr>
                <w:rFonts w:ascii="Cambria" w:hAnsi="Cambria"/>
                <w:sz w:val="24"/>
                <w:szCs w:val="24"/>
              </w:rPr>
              <w:t>Yes</w:t>
            </w:r>
            <w:r w:rsidRPr="00F10D29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374698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0D29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F10D29">
              <w:rPr>
                <w:rFonts w:ascii="Cambria" w:hAnsi="Cambria"/>
                <w:sz w:val="24"/>
                <w:szCs w:val="24"/>
              </w:rPr>
              <w:t>No</w:t>
            </w:r>
          </w:p>
          <w:p w14:paraId="26A935C7" w14:textId="2D422137" w:rsidR="00C3663B" w:rsidRPr="00F10D29" w:rsidRDefault="00C3663B" w:rsidP="00BB55BC">
            <w:pPr>
              <w:pStyle w:val="ListParagraph"/>
              <w:numPr>
                <w:ilvl w:val="0"/>
                <w:numId w:val="44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F10D29">
              <w:rPr>
                <w:rFonts w:ascii="Cambria" w:hAnsi="Cambria"/>
                <w:sz w:val="24"/>
                <w:szCs w:val="24"/>
              </w:rPr>
              <w:t>Communal transport of employees shared among farms?</w:t>
            </w:r>
            <w:r w:rsidR="00DD399C" w:rsidRPr="00F10D29">
              <w:rPr>
                <w:rFonts w:ascii="Cambria" w:hAnsi="Cambria"/>
                <w:sz w:val="24"/>
                <w:szCs w:val="24"/>
              </w:rPr>
              <w:t xml:space="preserve">            </w:t>
            </w:r>
            <w:r w:rsidRPr="00F10D29">
              <w:rPr>
                <w:rFonts w:ascii="Cambria" w:hAnsi="Cambria"/>
                <w:sz w:val="24"/>
                <w:szCs w:val="24"/>
              </w:rPr>
              <w:t xml:space="preserve"> </w:t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712031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0D29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F10D29">
              <w:rPr>
                <w:rFonts w:ascii="Cambria" w:hAnsi="Cambria"/>
                <w:sz w:val="24"/>
                <w:szCs w:val="24"/>
              </w:rPr>
              <w:t>Yes</w:t>
            </w:r>
            <w:r w:rsidRPr="00F10D29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876732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0D29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F10D29">
              <w:rPr>
                <w:rFonts w:ascii="Cambria" w:hAnsi="Cambria"/>
                <w:sz w:val="24"/>
                <w:szCs w:val="24"/>
              </w:rPr>
              <w:t>No</w:t>
            </w:r>
          </w:p>
          <w:p w14:paraId="7A82A93B" w14:textId="6F8B69F0" w:rsidR="00C3663B" w:rsidRPr="00F10D29" w:rsidRDefault="004A08FB" w:rsidP="00BB55BC">
            <w:pPr>
              <w:pStyle w:val="ListParagraph"/>
              <w:numPr>
                <w:ilvl w:val="0"/>
                <w:numId w:val="44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F10D29">
              <w:rPr>
                <w:rFonts w:ascii="Cambria" w:hAnsi="Cambria"/>
                <w:sz w:val="24"/>
                <w:szCs w:val="24"/>
              </w:rPr>
              <w:t>Carpooling</w:t>
            </w:r>
            <w:r w:rsidR="00C3663B" w:rsidRPr="00F10D29">
              <w:rPr>
                <w:rFonts w:ascii="Cambria" w:hAnsi="Cambria"/>
                <w:sz w:val="24"/>
                <w:szCs w:val="24"/>
              </w:rPr>
              <w:t xml:space="preserve"> of employees shared among farms?</w:t>
            </w:r>
            <w:r w:rsidR="00DD399C" w:rsidRPr="00F10D29">
              <w:rPr>
                <w:rFonts w:ascii="Cambria" w:hAnsi="Cambria"/>
                <w:sz w:val="24"/>
                <w:szCs w:val="24"/>
              </w:rPr>
              <w:t xml:space="preserve">                              </w:t>
            </w:r>
            <w:r w:rsidR="00C3663B" w:rsidRPr="00F10D29">
              <w:rPr>
                <w:rFonts w:ascii="Cambria" w:hAnsi="Cambria"/>
                <w:sz w:val="24"/>
                <w:szCs w:val="24"/>
              </w:rPr>
              <w:t xml:space="preserve"> </w:t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842965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10D29" w:rsidRPr="00F10D29">
                  <w:rPr>
                    <w:rFonts w:ascii="MS Gothic" w:eastAsia="MS Gothic" w:hAnsi="MS Gothic" w:cs="Segoe UI Symbol" w:hint="eastAsia"/>
                    <w:sz w:val="24"/>
                    <w:szCs w:val="24"/>
                  </w:rPr>
                  <w:t>☐</w:t>
                </w:r>
              </w:sdtContent>
            </w:sdt>
            <w:r w:rsidR="00C3663B" w:rsidRPr="00F10D29">
              <w:rPr>
                <w:rFonts w:ascii="Cambria" w:hAnsi="Cambria"/>
                <w:sz w:val="24"/>
                <w:szCs w:val="24"/>
              </w:rPr>
              <w:t>Yes</w:t>
            </w:r>
            <w:r w:rsidR="00C3663B" w:rsidRPr="00F10D29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738936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3663B" w:rsidRPr="00F10D29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3663B" w:rsidRPr="00F10D29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C3663B" w:rsidRPr="007D72B7" w14:paraId="54464062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14E29A4D" w14:textId="77777777" w:rsidR="00C3663B" w:rsidRPr="007D72B7" w:rsidRDefault="00C3663B" w:rsidP="00BB2B86">
            <w:pPr>
              <w:pStyle w:val="ListParagraph"/>
              <w:numPr>
                <w:ilvl w:val="0"/>
                <w:numId w:val="2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7D72B7">
              <w:rPr>
                <w:rFonts w:ascii="Cambria" w:hAnsi="Cambria"/>
                <w:sz w:val="24"/>
                <w:szCs w:val="24"/>
              </w:rPr>
              <w:t>Are on-farm employee vehicles restricted to designated entrances and/or parking areas?</w:t>
            </w:r>
          </w:p>
        </w:tc>
      </w:tr>
      <w:tr w:rsidR="00C3663B" w14:paraId="39C5CEAC" w14:textId="77777777" w:rsidTr="00796E85">
        <w:trPr>
          <w:trHeight w:val="576"/>
        </w:trPr>
        <w:tc>
          <w:tcPr>
            <w:tcW w:w="9350" w:type="dxa"/>
            <w:vAlign w:val="center"/>
          </w:tcPr>
          <w:p w14:paraId="2620C339" w14:textId="023BFE62" w:rsidR="00C3663B" w:rsidRPr="00AB75A3" w:rsidRDefault="00A61C17" w:rsidP="00796E85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753747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10D29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3663B" w:rsidRPr="00AB75A3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C3663B">
              <w:rPr>
                <w:rFonts w:ascii="Cambria" w:hAnsi="Cambria"/>
                <w:i/>
                <w:sz w:val="24"/>
                <w:szCs w:val="24"/>
              </w:rPr>
              <w:t>(describe in observations</w:t>
            </w:r>
            <w:r w:rsidR="00C3663B" w:rsidRPr="00AB75A3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51EE3075" w14:textId="77777777" w:rsidR="00C3663B" w:rsidRDefault="00C3663B" w:rsidP="00796E85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AB75A3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885100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B75A3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AB75A3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</w:tbl>
    <w:p w14:paraId="06A11981" w14:textId="2FE70161" w:rsidR="00AD3273" w:rsidRDefault="00AD3273" w:rsidP="005728AE">
      <w:pPr>
        <w:rPr>
          <w:rFonts w:ascii="Cambria" w:hAnsi="Cambria"/>
          <w:sz w:val="24"/>
          <w:szCs w:val="24"/>
        </w:rPr>
      </w:pPr>
      <w:r w:rsidRPr="00AD3273">
        <w:rPr>
          <w:b/>
          <w:sz w:val="32"/>
        </w:rPr>
        <w:t>Notes:</w:t>
      </w:r>
    </w:p>
    <w:p w14:paraId="5EB2A07D" w14:textId="77777777" w:rsidR="00AD3273" w:rsidRDefault="00AD3273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E1437" w14:paraId="7B59D216" w14:textId="77777777" w:rsidTr="00F13E12">
        <w:tc>
          <w:tcPr>
            <w:tcW w:w="9350" w:type="dxa"/>
            <w:vAlign w:val="center"/>
          </w:tcPr>
          <w:p w14:paraId="325ED68E" w14:textId="77777777" w:rsidR="009E1437" w:rsidRPr="00B916D1" w:rsidRDefault="009E1437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B916D1">
              <w:rPr>
                <w:rFonts w:ascii="Cambria" w:hAnsi="Cambria"/>
                <w:b/>
                <w:sz w:val="24"/>
                <w:szCs w:val="24"/>
              </w:rPr>
              <w:lastRenderedPageBreak/>
              <w:t>ON-FARM EMPLOYEE BIOSECURITY PRACTICES</w:t>
            </w:r>
          </w:p>
        </w:tc>
      </w:tr>
      <w:tr w:rsidR="009E1437" w14:paraId="2FB5D1EB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3FDD814A" w14:textId="77777777" w:rsidR="009E1437" w:rsidRPr="009E1437" w:rsidRDefault="009E1437" w:rsidP="00BB2B86">
            <w:pPr>
              <w:pStyle w:val="ListParagraph"/>
              <w:numPr>
                <w:ilvl w:val="0"/>
                <w:numId w:val="2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9E1437">
              <w:rPr>
                <w:rFonts w:ascii="Cambria" w:hAnsi="Cambria"/>
                <w:sz w:val="24"/>
                <w:szCs w:val="24"/>
              </w:rPr>
              <w:t>What procedures are followed by employees when entering barns on the premises?</w:t>
            </w:r>
          </w:p>
        </w:tc>
      </w:tr>
      <w:tr w:rsidR="009E1437" w14:paraId="4DE4CFA5" w14:textId="77777777" w:rsidTr="00730324">
        <w:tc>
          <w:tcPr>
            <w:tcW w:w="9350" w:type="dxa"/>
            <w:vAlign w:val="center"/>
          </w:tcPr>
          <w:p w14:paraId="7D7206FD" w14:textId="1DE1583F" w:rsidR="00563BCE" w:rsidRPr="00563BCE" w:rsidRDefault="007D72B7" w:rsidP="00BB55BC">
            <w:pPr>
              <w:pStyle w:val="ListParagraph"/>
              <w:numPr>
                <w:ilvl w:val="0"/>
                <w:numId w:val="4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563BCE">
              <w:rPr>
                <w:rFonts w:ascii="Cambria" w:hAnsi="Cambria"/>
                <w:sz w:val="24"/>
                <w:szCs w:val="24"/>
              </w:rPr>
              <w:t>Shower-in</w:t>
            </w:r>
            <w:r w:rsidR="00563BCE">
              <w:rPr>
                <w:rFonts w:ascii="Cambria" w:hAnsi="Cambria"/>
                <w:sz w:val="24"/>
                <w:szCs w:val="24"/>
              </w:rPr>
              <w:t xml:space="preserve"> require</w:t>
            </w:r>
            <w:r w:rsidR="00E25008">
              <w:rPr>
                <w:rFonts w:ascii="Cambria" w:hAnsi="Cambria"/>
                <w:sz w:val="24"/>
                <w:szCs w:val="24"/>
              </w:rPr>
              <w:t xml:space="preserve">d                                                                            </w:t>
            </w:r>
            <w:r w:rsidR="00563BCE" w:rsidRPr="00563BCE">
              <w:rPr>
                <w:rFonts w:ascii="Segoe UI Symbol" w:hAnsi="Segoe UI Symbol" w:cs="Segoe UI Symbol"/>
                <w:sz w:val="24"/>
                <w:szCs w:val="24"/>
              </w:rPr>
              <w:t xml:space="preserve"> </w:t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312758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4202">
                  <w:rPr>
                    <w:rFonts w:ascii="MS Gothic" w:eastAsia="MS Gothic" w:hAnsi="MS Gothic" w:cs="Segoe UI Symbol" w:hint="eastAsia"/>
                    <w:sz w:val="24"/>
                    <w:szCs w:val="24"/>
                  </w:rPr>
                  <w:t>☐</w:t>
                </w:r>
              </w:sdtContent>
            </w:sdt>
            <w:r w:rsidR="00563BCE" w:rsidRPr="00563BCE">
              <w:rPr>
                <w:rFonts w:ascii="Cambria" w:hAnsi="Cambria"/>
                <w:sz w:val="24"/>
                <w:szCs w:val="24"/>
              </w:rPr>
              <w:t>Yes</w:t>
            </w:r>
            <w:r w:rsidR="00563BCE" w:rsidRPr="00563BCE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20888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63BCE" w:rsidRPr="00563BCE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63BCE" w:rsidRPr="00563BCE">
              <w:rPr>
                <w:rFonts w:ascii="Cambria" w:hAnsi="Cambria"/>
                <w:sz w:val="24"/>
                <w:szCs w:val="24"/>
              </w:rPr>
              <w:t>No</w:t>
            </w:r>
          </w:p>
          <w:p w14:paraId="6D42FCA2" w14:textId="1844F377" w:rsidR="007D72B7" w:rsidRPr="00563BCE" w:rsidRDefault="00E25008" w:rsidP="00BB55BC">
            <w:pPr>
              <w:pStyle w:val="ListParagraph"/>
              <w:numPr>
                <w:ilvl w:val="0"/>
                <w:numId w:val="4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</w:t>
            </w:r>
            <w:r w:rsidR="007D72B7" w:rsidRPr="00563BCE">
              <w:rPr>
                <w:rFonts w:ascii="Cambria" w:hAnsi="Cambria"/>
                <w:sz w:val="24"/>
                <w:szCs w:val="24"/>
              </w:rPr>
              <w:t>hower-out</w:t>
            </w:r>
            <w:r w:rsidR="00563BCE">
              <w:rPr>
                <w:rFonts w:ascii="Cambria" w:hAnsi="Cambria"/>
                <w:sz w:val="24"/>
                <w:szCs w:val="24"/>
              </w:rPr>
              <w:t xml:space="preserve"> required</w:t>
            </w:r>
            <w:r w:rsidR="007D72B7" w:rsidRPr="00563BCE">
              <w:rPr>
                <w:rFonts w:ascii="Cambria" w:hAnsi="Cambria"/>
                <w:sz w:val="24"/>
                <w:szCs w:val="24"/>
              </w:rPr>
              <w:tab/>
            </w:r>
            <w:r w:rsidR="007D72B7" w:rsidRPr="00563BCE">
              <w:rPr>
                <w:rFonts w:ascii="Cambria" w:hAnsi="Cambria"/>
                <w:sz w:val="24"/>
                <w:szCs w:val="24"/>
              </w:rPr>
              <w:tab/>
            </w:r>
            <w:r w:rsidR="007D72B7" w:rsidRPr="00563BCE">
              <w:rPr>
                <w:rFonts w:ascii="Cambria" w:hAnsi="Cambria"/>
                <w:sz w:val="24"/>
                <w:szCs w:val="24"/>
              </w:rPr>
              <w:tab/>
            </w:r>
            <w:r w:rsidR="007D72B7" w:rsidRPr="00563BCE">
              <w:rPr>
                <w:rFonts w:ascii="Cambria" w:hAnsi="Cambria"/>
                <w:sz w:val="24"/>
                <w:szCs w:val="24"/>
              </w:rPr>
              <w:tab/>
            </w:r>
            <w:r w:rsidR="007D72B7" w:rsidRPr="00563BCE">
              <w:rPr>
                <w:rFonts w:ascii="Cambria" w:hAnsi="Cambria"/>
                <w:sz w:val="24"/>
                <w:szCs w:val="24"/>
              </w:rPr>
              <w:tab/>
            </w:r>
            <w:r w:rsidR="007D72B7" w:rsidRPr="00563BCE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616554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D72B7" w:rsidRPr="00563BCE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D72B7" w:rsidRPr="00563BCE">
              <w:rPr>
                <w:rFonts w:ascii="Cambria" w:hAnsi="Cambria"/>
                <w:sz w:val="24"/>
                <w:szCs w:val="24"/>
              </w:rPr>
              <w:t>Yes</w:t>
            </w:r>
            <w:r w:rsidR="007D72B7" w:rsidRPr="00563BCE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340196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D72B7" w:rsidRPr="00563BCE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D72B7" w:rsidRPr="00563BCE">
              <w:rPr>
                <w:rFonts w:ascii="Cambria" w:hAnsi="Cambria"/>
                <w:sz w:val="24"/>
                <w:szCs w:val="24"/>
              </w:rPr>
              <w:t>No</w:t>
            </w:r>
          </w:p>
          <w:p w14:paraId="71693EA3" w14:textId="39A769E1" w:rsidR="00F10D29" w:rsidRDefault="00563BCE" w:rsidP="00BB55BC">
            <w:pPr>
              <w:pStyle w:val="ListParagraph"/>
              <w:numPr>
                <w:ilvl w:val="0"/>
                <w:numId w:val="4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D94202">
              <w:rPr>
                <w:rFonts w:ascii="Cambria" w:hAnsi="Cambria"/>
                <w:sz w:val="24"/>
                <w:szCs w:val="24"/>
              </w:rPr>
              <w:t>Shower design is unidirectional with clearly</w:t>
            </w:r>
            <w:r w:rsidR="002F23E9">
              <w:rPr>
                <w:rFonts w:ascii="Cambria" w:hAnsi="Cambria"/>
                <w:sz w:val="24"/>
                <w:szCs w:val="24"/>
              </w:rPr>
              <w:t xml:space="preserve">                             </w:t>
            </w:r>
            <w:r w:rsidR="007D72B7" w:rsidRPr="00D94202">
              <w:rPr>
                <w:rFonts w:ascii="Cambria" w:hAnsi="Cambria"/>
                <w:sz w:val="24"/>
                <w:szCs w:val="24"/>
              </w:rPr>
              <w:t xml:space="preserve"> </w:t>
            </w: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-637954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F23E9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2F23E9" w:rsidRPr="00D94202">
              <w:rPr>
                <w:rFonts w:ascii="Cambria" w:hAnsi="Cambria"/>
                <w:sz w:val="24"/>
                <w:szCs w:val="24"/>
              </w:rPr>
              <w:t>Yes</w:t>
            </w:r>
            <w:r w:rsidR="002F23E9" w:rsidRPr="00D94202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122054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F23E9" w:rsidRPr="00D9420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2F23E9" w:rsidRPr="00D94202">
              <w:rPr>
                <w:rFonts w:ascii="Cambria" w:hAnsi="Cambria"/>
                <w:sz w:val="24"/>
                <w:szCs w:val="24"/>
              </w:rPr>
              <w:t>No</w:t>
            </w:r>
          </w:p>
          <w:p w14:paraId="3DE2D201" w14:textId="03C5ED80" w:rsidR="007D72B7" w:rsidRPr="00D94202" w:rsidRDefault="007D72B7" w:rsidP="00D94202">
            <w:pPr>
              <w:pStyle w:val="ListParagraph"/>
              <w:spacing w:before="0"/>
              <w:ind w:left="1080"/>
              <w:rPr>
                <w:rFonts w:ascii="Cambria" w:hAnsi="Cambria"/>
                <w:sz w:val="24"/>
                <w:szCs w:val="24"/>
              </w:rPr>
            </w:pPr>
            <w:r w:rsidRPr="00D94202">
              <w:rPr>
                <w:rFonts w:ascii="Cambria" w:hAnsi="Cambria"/>
                <w:sz w:val="24"/>
                <w:szCs w:val="24"/>
              </w:rPr>
              <w:t>defined clean/dirty line</w:t>
            </w:r>
            <w:r w:rsidR="00D94202">
              <w:rPr>
                <w:rFonts w:ascii="Cambria" w:hAnsi="Cambria"/>
                <w:sz w:val="24"/>
                <w:szCs w:val="24"/>
              </w:rPr>
              <w:t xml:space="preserve">                                                                     </w:t>
            </w:r>
            <w:r w:rsidRPr="00D94202">
              <w:rPr>
                <w:rFonts w:ascii="Cambria" w:hAnsi="Cambria"/>
                <w:sz w:val="24"/>
                <w:szCs w:val="24"/>
              </w:rPr>
              <w:tab/>
            </w:r>
          </w:p>
          <w:p w14:paraId="07F26BB1" w14:textId="6D8FCEC0" w:rsidR="00D94202" w:rsidRPr="00BB2B86" w:rsidRDefault="007D72B7" w:rsidP="00BB55BC">
            <w:pPr>
              <w:pStyle w:val="ListParagraph"/>
              <w:numPr>
                <w:ilvl w:val="0"/>
                <w:numId w:val="4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B2B86">
              <w:rPr>
                <w:rFonts w:ascii="Cambria" w:hAnsi="Cambria"/>
                <w:sz w:val="24"/>
                <w:szCs w:val="24"/>
              </w:rPr>
              <w:t xml:space="preserve">Bench entry </w:t>
            </w:r>
            <w:r w:rsidRPr="00BB2B86">
              <w:rPr>
                <w:rFonts w:ascii="Cambria" w:hAnsi="Cambria"/>
                <w:sz w:val="24"/>
                <w:szCs w:val="24"/>
              </w:rPr>
              <w:tab/>
            </w:r>
            <w:r w:rsidRPr="00BB2B86">
              <w:rPr>
                <w:rFonts w:ascii="Cambria" w:hAnsi="Cambria"/>
                <w:sz w:val="24"/>
                <w:szCs w:val="24"/>
              </w:rPr>
              <w:tab/>
            </w:r>
            <w:r w:rsidRPr="00BB2B86">
              <w:rPr>
                <w:rFonts w:ascii="Cambria" w:hAnsi="Cambria"/>
                <w:sz w:val="24"/>
                <w:szCs w:val="24"/>
              </w:rPr>
              <w:tab/>
            </w:r>
            <w:r w:rsidRPr="00BB2B86">
              <w:rPr>
                <w:rFonts w:ascii="Cambria" w:hAnsi="Cambria"/>
                <w:sz w:val="24"/>
                <w:szCs w:val="24"/>
              </w:rPr>
              <w:tab/>
            </w:r>
            <w:r w:rsidRPr="00BB2B86">
              <w:rPr>
                <w:rFonts w:ascii="Cambria" w:hAnsi="Cambria"/>
                <w:sz w:val="24"/>
                <w:szCs w:val="24"/>
              </w:rPr>
              <w:tab/>
            </w:r>
            <w:r w:rsidRPr="00BB2B86">
              <w:rPr>
                <w:rFonts w:ascii="Cambria" w:hAnsi="Cambria"/>
                <w:sz w:val="24"/>
                <w:szCs w:val="24"/>
              </w:rPr>
              <w:tab/>
            </w:r>
            <w:r w:rsidRPr="00BB2B8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322168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10D29" w:rsidRPr="00BB2B86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BB2B86">
              <w:rPr>
                <w:rFonts w:ascii="Cambria" w:hAnsi="Cambria"/>
                <w:sz w:val="24"/>
                <w:szCs w:val="24"/>
              </w:rPr>
              <w:t>Yes</w:t>
            </w:r>
            <w:r w:rsidRPr="00BB2B8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556120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2B8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BB2B86">
              <w:rPr>
                <w:rFonts w:ascii="Cambria" w:hAnsi="Cambria"/>
                <w:sz w:val="24"/>
                <w:szCs w:val="24"/>
              </w:rPr>
              <w:t>No</w:t>
            </w:r>
          </w:p>
          <w:p w14:paraId="2BA658F2" w14:textId="190F4156" w:rsidR="00E25008" w:rsidRPr="00BB2B86" w:rsidRDefault="007E0523" w:rsidP="00BB55BC">
            <w:pPr>
              <w:pStyle w:val="ListParagraph"/>
              <w:numPr>
                <w:ilvl w:val="0"/>
                <w:numId w:val="4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hoe cover</w:t>
            </w:r>
            <w:r w:rsidR="00E25008" w:rsidRPr="00BB2B86">
              <w:rPr>
                <w:rFonts w:ascii="Cambria" w:hAnsi="Cambria"/>
                <w:sz w:val="24"/>
                <w:szCs w:val="24"/>
              </w:rPr>
              <w:t xml:space="preserve"> station at entry way</w:t>
            </w:r>
            <w:r w:rsidR="00D94202" w:rsidRPr="00BB2B86">
              <w:rPr>
                <w:rFonts w:ascii="Cambria" w:hAnsi="Cambria"/>
                <w:sz w:val="24"/>
                <w:szCs w:val="24"/>
              </w:rPr>
              <w:t xml:space="preserve">                                                      </w:t>
            </w:r>
            <w:r w:rsidR="007A09D7" w:rsidRPr="00BB2B86">
              <w:rPr>
                <w:rFonts w:ascii="Cambria" w:hAnsi="Cambria"/>
                <w:sz w:val="24"/>
                <w:szCs w:val="24"/>
              </w:rPr>
              <w:t xml:space="preserve"> </w:t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2104492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A09D7" w:rsidRPr="00BB2B8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A09D7" w:rsidRPr="00BB2B86">
              <w:rPr>
                <w:rFonts w:ascii="Cambria" w:hAnsi="Cambria"/>
                <w:sz w:val="24"/>
                <w:szCs w:val="24"/>
              </w:rPr>
              <w:t>Yes</w:t>
            </w:r>
            <w:r w:rsidR="007A09D7" w:rsidRPr="00BB2B8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950857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A09D7" w:rsidRPr="00BB2B8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A09D7" w:rsidRPr="00BB2B86">
              <w:rPr>
                <w:rFonts w:ascii="Cambria" w:hAnsi="Cambria"/>
                <w:sz w:val="24"/>
                <w:szCs w:val="24"/>
              </w:rPr>
              <w:t>No</w:t>
            </w:r>
          </w:p>
          <w:p w14:paraId="5DB7C51D" w14:textId="2646EB2A" w:rsidR="00E25008" w:rsidRPr="00BB2B86" w:rsidRDefault="00D94202" w:rsidP="00BB55BC">
            <w:pPr>
              <w:pStyle w:val="ListParagraph"/>
              <w:numPr>
                <w:ilvl w:val="0"/>
                <w:numId w:val="4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B2B86">
              <w:rPr>
                <w:rFonts w:ascii="Cambria" w:hAnsi="Cambria"/>
                <w:sz w:val="24"/>
                <w:szCs w:val="24"/>
              </w:rPr>
              <w:t>D</w:t>
            </w:r>
            <w:r w:rsidR="00E25008" w:rsidRPr="00BB2B86">
              <w:rPr>
                <w:rFonts w:ascii="Cambria" w:hAnsi="Cambria"/>
                <w:sz w:val="24"/>
                <w:szCs w:val="24"/>
              </w:rPr>
              <w:t xml:space="preserve">isinfection </w:t>
            </w:r>
            <w:r w:rsidRPr="00BB2B86">
              <w:rPr>
                <w:rFonts w:ascii="Cambria" w:hAnsi="Cambria"/>
                <w:sz w:val="24"/>
                <w:szCs w:val="24"/>
              </w:rPr>
              <w:t>station</w:t>
            </w:r>
            <w:r w:rsidR="00E25008" w:rsidRPr="00BB2B86">
              <w:rPr>
                <w:rFonts w:ascii="Cambria" w:hAnsi="Cambria"/>
                <w:sz w:val="24"/>
                <w:szCs w:val="24"/>
              </w:rPr>
              <w:t xml:space="preserve"> at entry way</w:t>
            </w:r>
            <w:r w:rsidRPr="00BB2B86">
              <w:rPr>
                <w:rFonts w:ascii="Cambria" w:hAnsi="Cambria"/>
                <w:sz w:val="24"/>
                <w:szCs w:val="24"/>
              </w:rPr>
              <w:t xml:space="preserve">                                                    </w:t>
            </w:r>
            <w:r w:rsidR="007A09D7" w:rsidRPr="00BB2B86">
              <w:rPr>
                <w:rFonts w:ascii="Cambria" w:hAnsi="Cambria"/>
                <w:sz w:val="24"/>
                <w:szCs w:val="24"/>
              </w:rPr>
              <w:t xml:space="preserve"> </w:t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2071465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A09D7" w:rsidRPr="00BB2B8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A09D7" w:rsidRPr="00BB2B86">
              <w:rPr>
                <w:rFonts w:ascii="Cambria" w:hAnsi="Cambria"/>
                <w:sz w:val="24"/>
                <w:szCs w:val="24"/>
              </w:rPr>
              <w:t>Yes</w:t>
            </w:r>
            <w:r w:rsidR="007A09D7" w:rsidRPr="00BB2B8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722477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A09D7" w:rsidRPr="00BB2B8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A09D7" w:rsidRPr="00BB2B86">
              <w:rPr>
                <w:rFonts w:ascii="Cambria" w:hAnsi="Cambria"/>
                <w:sz w:val="24"/>
                <w:szCs w:val="24"/>
              </w:rPr>
              <w:t>No</w:t>
            </w:r>
          </w:p>
          <w:p w14:paraId="3E5F3C32" w14:textId="45E967FB" w:rsidR="00B01272" w:rsidRPr="00BB2B86" w:rsidRDefault="00D94202" w:rsidP="00BB55BC">
            <w:pPr>
              <w:pStyle w:val="ListParagraph"/>
              <w:numPr>
                <w:ilvl w:val="0"/>
                <w:numId w:val="4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B2B86">
              <w:rPr>
                <w:rFonts w:ascii="Cambria" w:hAnsi="Cambria"/>
                <w:sz w:val="24"/>
                <w:szCs w:val="24"/>
              </w:rPr>
              <w:t>H</w:t>
            </w:r>
            <w:r w:rsidR="00B01272" w:rsidRPr="00BB2B86">
              <w:rPr>
                <w:rFonts w:ascii="Cambria" w:hAnsi="Cambria"/>
                <w:sz w:val="24"/>
                <w:szCs w:val="24"/>
              </w:rPr>
              <w:t>and sanitizer in the entry way</w:t>
            </w:r>
            <w:r w:rsidRPr="00BB2B86">
              <w:rPr>
                <w:rFonts w:ascii="Cambria" w:hAnsi="Cambria"/>
                <w:sz w:val="24"/>
                <w:szCs w:val="24"/>
              </w:rPr>
              <w:t xml:space="preserve">                </w:t>
            </w:r>
            <w:r w:rsidR="00BB2B86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BB2B86">
              <w:rPr>
                <w:rFonts w:ascii="Cambria" w:hAnsi="Cambria"/>
                <w:sz w:val="24"/>
                <w:szCs w:val="24"/>
              </w:rPr>
              <w:t xml:space="preserve">                                     </w:t>
            </w:r>
            <w:r w:rsidR="007A09D7" w:rsidRPr="00BB2B86">
              <w:rPr>
                <w:rFonts w:ascii="Cambria" w:hAnsi="Cambria"/>
                <w:sz w:val="24"/>
                <w:szCs w:val="24"/>
              </w:rPr>
              <w:t xml:space="preserve"> </w:t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764487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A09D7" w:rsidRPr="00BB2B8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A09D7" w:rsidRPr="00BB2B86">
              <w:rPr>
                <w:rFonts w:ascii="Cambria" w:hAnsi="Cambria"/>
                <w:sz w:val="24"/>
                <w:szCs w:val="24"/>
              </w:rPr>
              <w:t>Yes</w:t>
            </w:r>
            <w:r w:rsidR="007A09D7" w:rsidRPr="00BB2B8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424384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A09D7" w:rsidRPr="00BB2B8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A09D7" w:rsidRPr="00BB2B86">
              <w:rPr>
                <w:rFonts w:ascii="Cambria" w:hAnsi="Cambria"/>
                <w:sz w:val="24"/>
                <w:szCs w:val="24"/>
              </w:rPr>
              <w:t>No</w:t>
            </w:r>
          </w:p>
          <w:p w14:paraId="1858AE45" w14:textId="79E3C5C0" w:rsidR="007D72B7" w:rsidRPr="00BB2B86" w:rsidRDefault="007D72B7" w:rsidP="00BB55BC">
            <w:pPr>
              <w:pStyle w:val="ListParagraph"/>
              <w:numPr>
                <w:ilvl w:val="0"/>
                <w:numId w:val="4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B2B86">
              <w:rPr>
                <w:rFonts w:ascii="Cambria" w:hAnsi="Cambria"/>
                <w:sz w:val="24"/>
                <w:szCs w:val="24"/>
              </w:rPr>
              <w:t>Required to wear boots dedicated to the premises</w:t>
            </w:r>
            <w:r w:rsidRPr="00BB2B86">
              <w:rPr>
                <w:rFonts w:ascii="Cambria" w:hAnsi="Cambria"/>
                <w:sz w:val="24"/>
                <w:szCs w:val="24"/>
              </w:rPr>
              <w:tab/>
            </w:r>
            <w:r w:rsidRPr="00BB2B8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963852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2B8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BB2B86">
              <w:rPr>
                <w:rFonts w:ascii="Cambria" w:hAnsi="Cambria"/>
                <w:sz w:val="24"/>
                <w:szCs w:val="24"/>
              </w:rPr>
              <w:t>Yes</w:t>
            </w:r>
            <w:r w:rsidRPr="00BB2B8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050533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2B8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BB2B86">
              <w:rPr>
                <w:rFonts w:ascii="Cambria" w:hAnsi="Cambria"/>
                <w:sz w:val="24"/>
                <w:szCs w:val="24"/>
              </w:rPr>
              <w:t>No</w:t>
            </w:r>
          </w:p>
          <w:p w14:paraId="1D2251EE" w14:textId="57DE120A" w:rsidR="007D72B7" w:rsidRPr="00BB2B86" w:rsidRDefault="007D72B7" w:rsidP="00BB55BC">
            <w:pPr>
              <w:pStyle w:val="ListParagraph"/>
              <w:numPr>
                <w:ilvl w:val="0"/>
                <w:numId w:val="4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B2B86">
              <w:rPr>
                <w:rFonts w:ascii="Cambria" w:hAnsi="Cambria"/>
                <w:sz w:val="24"/>
                <w:szCs w:val="24"/>
              </w:rPr>
              <w:t>Required to wear clothing dedicated to the premises</w:t>
            </w:r>
            <w:r w:rsidRPr="00BB2B86">
              <w:rPr>
                <w:rFonts w:ascii="Cambria" w:hAnsi="Cambria"/>
                <w:sz w:val="24"/>
                <w:szCs w:val="24"/>
              </w:rPr>
              <w:tab/>
            </w:r>
            <w:r w:rsidRPr="00BB2B8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632082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2B8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BB2B86">
              <w:rPr>
                <w:rFonts w:ascii="Cambria" w:hAnsi="Cambria"/>
                <w:sz w:val="24"/>
                <w:szCs w:val="24"/>
              </w:rPr>
              <w:t>Yes</w:t>
            </w:r>
            <w:r w:rsidRPr="00BB2B8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2107386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2B8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BB2B86">
              <w:rPr>
                <w:rFonts w:ascii="Cambria" w:hAnsi="Cambria"/>
                <w:sz w:val="24"/>
                <w:szCs w:val="24"/>
              </w:rPr>
              <w:t>No</w:t>
            </w:r>
          </w:p>
          <w:p w14:paraId="007C8759" w14:textId="71326D57" w:rsidR="00F10D29" w:rsidRPr="00BB2B86" w:rsidRDefault="007D72B7" w:rsidP="00BB55BC">
            <w:pPr>
              <w:pStyle w:val="ListParagraph"/>
              <w:numPr>
                <w:ilvl w:val="0"/>
                <w:numId w:val="4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B2B86">
              <w:rPr>
                <w:rFonts w:ascii="Cambria" w:hAnsi="Cambria"/>
                <w:sz w:val="24"/>
                <w:szCs w:val="24"/>
              </w:rPr>
              <w:t>Hands</w:t>
            </w:r>
            <w:r w:rsidR="00BE7531" w:rsidRPr="00BB2B86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BB2B86">
              <w:rPr>
                <w:rFonts w:ascii="Cambria" w:hAnsi="Cambria"/>
                <w:sz w:val="24"/>
                <w:szCs w:val="24"/>
              </w:rPr>
              <w:t xml:space="preserve">must be washed </w:t>
            </w:r>
            <w:r w:rsidR="00BE7531" w:rsidRPr="00BB2B86">
              <w:rPr>
                <w:rFonts w:ascii="Cambria" w:hAnsi="Cambria"/>
                <w:sz w:val="24"/>
                <w:szCs w:val="24"/>
              </w:rPr>
              <w:t xml:space="preserve">or hand sanitizer used </w:t>
            </w:r>
            <w:r w:rsidRPr="00BB2B86">
              <w:rPr>
                <w:rFonts w:ascii="Cambria" w:hAnsi="Cambria"/>
                <w:sz w:val="24"/>
                <w:szCs w:val="24"/>
              </w:rPr>
              <w:t>prior to</w:t>
            </w:r>
            <w:r w:rsidR="002F23E9">
              <w:rPr>
                <w:rFonts w:ascii="Cambria" w:hAnsi="Cambria"/>
                <w:sz w:val="24"/>
                <w:szCs w:val="24"/>
              </w:rPr>
              <w:t xml:space="preserve">          </w:t>
            </w:r>
            <w:r w:rsidRPr="00BB2B86">
              <w:rPr>
                <w:rFonts w:ascii="Cambria" w:hAnsi="Cambria"/>
                <w:sz w:val="24"/>
                <w:szCs w:val="24"/>
              </w:rPr>
              <w:t xml:space="preserve">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55195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F23E9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2F23E9">
              <w:rPr>
                <w:rFonts w:ascii="Cambria" w:hAnsi="Cambria"/>
                <w:sz w:val="24"/>
                <w:szCs w:val="24"/>
              </w:rPr>
              <w:t>Yes</w:t>
            </w:r>
            <w:r w:rsidR="002F23E9" w:rsidRPr="007D72B7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831174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F23E9" w:rsidRPr="007D72B7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F23E9" w:rsidRPr="007D72B7">
              <w:rPr>
                <w:rFonts w:ascii="Cambria" w:hAnsi="Cambria"/>
                <w:sz w:val="24"/>
                <w:szCs w:val="24"/>
              </w:rPr>
              <w:t>No</w:t>
            </w:r>
          </w:p>
          <w:p w14:paraId="48ADC82A" w14:textId="2EC0037D" w:rsidR="009E1437" w:rsidRDefault="00F10D29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            </w:t>
            </w:r>
            <w:r w:rsidR="00BB2B86">
              <w:rPr>
                <w:rFonts w:ascii="Cambria" w:hAnsi="Cambria"/>
                <w:sz w:val="24"/>
                <w:szCs w:val="24"/>
              </w:rPr>
              <w:t xml:space="preserve">    </w:t>
            </w:r>
            <w:r w:rsidR="007D72B7" w:rsidRPr="00F10D29">
              <w:rPr>
                <w:rFonts w:ascii="Cambria" w:hAnsi="Cambria"/>
                <w:sz w:val="24"/>
                <w:szCs w:val="24"/>
              </w:rPr>
              <w:t>entering barns</w:t>
            </w:r>
            <w:r>
              <w:rPr>
                <w:rFonts w:ascii="Cambria" w:hAnsi="Cambria"/>
                <w:sz w:val="24"/>
                <w:szCs w:val="24"/>
              </w:rPr>
              <w:t xml:space="preserve">                                                                                      </w:t>
            </w:r>
          </w:p>
        </w:tc>
      </w:tr>
      <w:tr w:rsidR="009E1437" w14:paraId="11E61ACA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5DFEC55B" w14:textId="77777777" w:rsidR="009E1437" w:rsidRPr="007D72B7" w:rsidRDefault="007D72B7" w:rsidP="00BB2B86">
            <w:pPr>
              <w:pStyle w:val="ListParagraph"/>
              <w:numPr>
                <w:ilvl w:val="0"/>
                <w:numId w:val="2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7D72B7">
              <w:rPr>
                <w:rFonts w:ascii="Cambria" w:hAnsi="Cambria"/>
                <w:sz w:val="24"/>
                <w:szCs w:val="24"/>
              </w:rPr>
              <w:t>Do the sanitation procedures for employees exiting and re-entering the barns differ from those when employees first arrive?</w:t>
            </w:r>
          </w:p>
        </w:tc>
      </w:tr>
      <w:tr w:rsidR="009E1437" w14:paraId="5E5F13F7" w14:textId="77777777" w:rsidTr="00730324">
        <w:trPr>
          <w:trHeight w:val="584"/>
        </w:trPr>
        <w:tc>
          <w:tcPr>
            <w:tcW w:w="9350" w:type="dxa"/>
            <w:vAlign w:val="center"/>
          </w:tcPr>
          <w:p w14:paraId="439E6BFC" w14:textId="77777777" w:rsidR="007D72B7" w:rsidRPr="007D72B7" w:rsidRDefault="00A61C17" w:rsidP="00730324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589350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D72B7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D72B7" w:rsidRPr="007D72B7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B916D1">
              <w:rPr>
                <w:rFonts w:ascii="Cambria" w:hAnsi="Cambria"/>
                <w:i/>
                <w:sz w:val="24"/>
                <w:szCs w:val="24"/>
              </w:rPr>
              <w:t>(describe in observations</w:t>
            </w:r>
            <w:r w:rsidR="007D72B7" w:rsidRPr="007D72B7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2FA169A8" w14:textId="77777777" w:rsidR="009E1437" w:rsidRDefault="007D72B7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7D72B7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621677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D72B7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7D72B7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9E1437" w14:paraId="5E94AED7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008DE4F1" w14:textId="667C8FFE" w:rsidR="009E1437" w:rsidRPr="007D72B7" w:rsidRDefault="007D72B7" w:rsidP="00BB2B86">
            <w:pPr>
              <w:pStyle w:val="ListParagraph"/>
              <w:numPr>
                <w:ilvl w:val="0"/>
                <w:numId w:val="2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7D72B7">
              <w:rPr>
                <w:rFonts w:ascii="Cambria" w:hAnsi="Cambria"/>
                <w:sz w:val="24"/>
                <w:szCs w:val="24"/>
              </w:rPr>
              <w:t xml:space="preserve">What biosecurity procedures are in place for </w:t>
            </w:r>
            <w:r w:rsidRPr="00F10D29">
              <w:rPr>
                <w:rFonts w:ascii="Cambria" w:hAnsi="Cambria"/>
                <w:sz w:val="24"/>
                <w:szCs w:val="24"/>
              </w:rPr>
              <w:t xml:space="preserve">personal </w:t>
            </w:r>
            <w:r w:rsidR="00E25008" w:rsidRPr="00F10D29">
              <w:rPr>
                <w:rFonts w:ascii="Cambria" w:hAnsi="Cambria"/>
                <w:sz w:val="24"/>
                <w:szCs w:val="24"/>
              </w:rPr>
              <w:t>items</w:t>
            </w:r>
            <w:r w:rsidRPr="00F10D29">
              <w:rPr>
                <w:rFonts w:ascii="Cambria" w:hAnsi="Cambria"/>
                <w:sz w:val="24"/>
                <w:szCs w:val="24"/>
              </w:rPr>
              <w:t xml:space="preserve"> (</w:t>
            </w:r>
            <w:r w:rsidRPr="007D72B7">
              <w:rPr>
                <w:rFonts w:ascii="Cambria" w:hAnsi="Cambria"/>
                <w:sz w:val="24"/>
                <w:szCs w:val="24"/>
              </w:rPr>
              <w:t>e.g. Cell phones, watches, etc.) brought into barns by on-farm employees?</w:t>
            </w:r>
          </w:p>
        </w:tc>
      </w:tr>
      <w:tr w:rsidR="009E1437" w14:paraId="4BB25997" w14:textId="77777777" w:rsidTr="00730324">
        <w:tc>
          <w:tcPr>
            <w:tcW w:w="9350" w:type="dxa"/>
            <w:vAlign w:val="center"/>
          </w:tcPr>
          <w:p w14:paraId="09045E47" w14:textId="0FC945B2" w:rsidR="007D72B7" w:rsidRPr="007D72B7" w:rsidRDefault="007D72B7" w:rsidP="00730324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7D72B7">
              <w:rPr>
                <w:rFonts w:ascii="Cambria" w:hAnsi="Cambria"/>
                <w:sz w:val="24"/>
                <w:szCs w:val="24"/>
              </w:rPr>
              <w:t xml:space="preserve">a. </w:t>
            </w:r>
            <w:r w:rsidR="00E25008">
              <w:rPr>
                <w:rFonts w:ascii="Cambria" w:hAnsi="Cambria"/>
                <w:sz w:val="24"/>
                <w:szCs w:val="24"/>
              </w:rPr>
              <w:t>Items</w:t>
            </w:r>
            <w:r w:rsidRPr="007D72B7">
              <w:rPr>
                <w:rFonts w:ascii="Cambria" w:hAnsi="Cambria"/>
                <w:sz w:val="24"/>
                <w:szCs w:val="24"/>
              </w:rPr>
              <w:t xml:space="preserve"> may not be entered</w:t>
            </w:r>
            <w:r w:rsidRPr="007D72B7">
              <w:rPr>
                <w:rFonts w:ascii="Cambria" w:hAnsi="Cambria"/>
                <w:sz w:val="24"/>
                <w:szCs w:val="24"/>
              </w:rPr>
              <w:tab/>
            </w:r>
            <w:r w:rsidRPr="007D72B7">
              <w:rPr>
                <w:rFonts w:ascii="Cambria" w:hAnsi="Cambria"/>
                <w:sz w:val="24"/>
                <w:szCs w:val="24"/>
              </w:rPr>
              <w:tab/>
            </w:r>
            <w:r w:rsidRPr="007D72B7">
              <w:rPr>
                <w:rFonts w:ascii="Cambria" w:hAnsi="Cambria"/>
                <w:sz w:val="24"/>
                <w:szCs w:val="24"/>
              </w:rPr>
              <w:tab/>
            </w:r>
            <w:r w:rsidRPr="007D72B7">
              <w:rPr>
                <w:rFonts w:ascii="Cambria" w:hAnsi="Cambria"/>
                <w:sz w:val="24"/>
                <w:szCs w:val="24"/>
              </w:rPr>
              <w:tab/>
            </w:r>
            <w:r w:rsidRPr="007D72B7">
              <w:rPr>
                <w:rFonts w:ascii="Cambria" w:hAnsi="Cambria"/>
                <w:sz w:val="24"/>
                <w:szCs w:val="24"/>
              </w:rPr>
              <w:tab/>
            </w:r>
            <w:r w:rsidR="00003BE2">
              <w:rPr>
                <w:rFonts w:ascii="Cambria" w:hAnsi="Cambria"/>
                <w:sz w:val="24"/>
                <w:szCs w:val="24"/>
              </w:rPr>
              <w:t xml:space="preserve">            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732541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03BE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>Yes</w:t>
            </w:r>
            <w:r w:rsidRPr="007D72B7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638927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D72B7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7D72B7">
              <w:rPr>
                <w:rFonts w:ascii="Cambria" w:hAnsi="Cambria"/>
                <w:sz w:val="24"/>
                <w:szCs w:val="24"/>
              </w:rPr>
              <w:t>No</w:t>
            </w:r>
          </w:p>
          <w:p w14:paraId="07A18584" w14:textId="378384B2" w:rsidR="007D72B7" w:rsidRPr="007D72B7" w:rsidRDefault="007D72B7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7D72B7">
              <w:rPr>
                <w:rFonts w:ascii="Cambria" w:hAnsi="Cambria"/>
                <w:sz w:val="24"/>
                <w:szCs w:val="24"/>
              </w:rPr>
              <w:tab/>
              <w:t xml:space="preserve">b. </w:t>
            </w:r>
            <w:r w:rsidR="00E25008">
              <w:rPr>
                <w:rFonts w:ascii="Cambria" w:hAnsi="Cambria"/>
                <w:sz w:val="24"/>
                <w:szCs w:val="24"/>
              </w:rPr>
              <w:t>Items</w:t>
            </w:r>
            <w:r w:rsidRPr="007D72B7">
              <w:rPr>
                <w:rFonts w:ascii="Cambria" w:hAnsi="Cambria"/>
                <w:sz w:val="24"/>
                <w:szCs w:val="24"/>
              </w:rPr>
              <w:t xml:space="preserve"> </w:t>
            </w:r>
            <w:r w:rsidR="00E25008">
              <w:rPr>
                <w:rFonts w:ascii="Cambria" w:hAnsi="Cambria"/>
                <w:sz w:val="24"/>
                <w:szCs w:val="24"/>
              </w:rPr>
              <w:t>are</w:t>
            </w:r>
            <w:r w:rsidRPr="007D72B7">
              <w:rPr>
                <w:rFonts w:ascii="Cambria" w:hAnsi="Cambria"/>
                <w:sz w:val="24"/>
                <w:szCs w:val="24"/>
              </w:rPr>
              <w:t xml:space="preserve"> entered through a dedicated room with a</w:t>
            </w:r>
            <w:r w:rsidRPr="007D72B7">
              <w:rPr>
                <w:rFonts w:ascii="Cambria" w:hAnsi="Cambria"/>
                <w:sz w:val="24"/>
                <w:szCs w:val="24"/>
              </w:rPr>
              <w:tab/>
            </w:r>
            <w:r w:rsidR="00003BE2">
              <w:rPr>
                <w:rFonts w:ascii="Cambria" w:hAnsi="Cambria"/>
                <w:sz w:val="24"/>
                <w:szCs w:val="24"/>
              </w:rPr>
              <w:t xml:space="preserve">            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414359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D72B7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>Yes</w:t>
            </w:r>
            <w:r w:rsidRPr="007D72B7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405380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D72B7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7D72B7">
              <w:rPr>
                <w:rFonts w:ascii="Cambria" w:hAnsi="Cambria"/>
                <w:sz w:val="24"/>
                <w:szCs w:val="24"/>
              </w:rPr>
              <w:t>No</w:t>
            </w:r>
          </w:p>
          <w:p w14:paraId="55ECD62F" w14:textId="77777777" w:rsidR="000D209A" w:rsidRDefault="007D72B7" w:rsidP="000D209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7D72B7">
              <w:rPr>
                <w:rFonts w:ascii="Cambria" w:hAnsi="Cambria"/>
                <w:sz w:val="24"/>
                <w:szCs w:val="24"/>
              </w:rPr>
              <w:tab/>
              <w:t xml:space="preserve">    clearly defined clean and dirty side</w:t>
            </w:r>
          </w:p>
          <w:p w14:paraId="19F59FF4" w14:textId="2B10496D" w:rsidR="00F10D29" w:rsidRPr="000D209A" w:rsidRDefault="000D209A" w:rsidP="000D209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         c. </w:t>
            </w:r>
            <w:r w:rsidR="00E25008" w:rsidRPr="000D209A">
              <w:rPr>
                <w:rFonts w:ascii="Cambria" w:hAnsi="Cambria"/>
                <w:sz w:val="24"/>
                <w:szCs w:val="24"/>
              </w:rPr>
              <w:t>Items</w:t>
            </w:r>
            <w:r w:rsidR="007D72B7" w:rsidRPr="000D209A">
              <w:rPr>
                <w:rFonts w:ascii="Cambria" w:hAnsi="Cambria"/>
                <w:sz w:val="24"/>
                <w:szCs w:val="24"/>
              </w:rPr>
              <w:t xml:space="preserve"> </w:t>
            </w:r>
            <w:r w:rsidR="00E25008" w:rsidRPr="000D209A">
              <w:rPr>
                <w:rFonts w:ascii="Cambria" w:hAnsi="Cambria"/>
                <w:sz w:val="24"/>
                <w:szCs w:val="24"/>
              </w:rPr>
              <w:t xml:space="preserve">are </w:t>
            </w:r>
            <w:r w:rsidR="007D72B7" w:rsidRPr="000D209A">
              <w:rPr>
                <w:rFonts w:ascii="Cambria" w:hAnsi="Cambria"/>
                <w:sz w:val="24"/>
                <w:szCs w:val="24"/>
              </w:rPr>
              <w:t>decontaminated with disinfectant</w:t>
            </w:r>
            <w:r w:rsidR="00E25008" w:rsidRPr="000D209A">
              <w:rPr>
                <w:rFonts w:ascii="Cambria" w:hAnsi="Cambria"/>
                <w:sz w:val="24"/>
                <w:szCs w:val="24"/>
              </w:rPr>
              <w:t>,</w:t>
            </w:r>
            <w:r w:rsidR="007D72B7" w:rsidRPr="000D209A">
              <w:rPr>
                <w:rFonts w:ascii="Cambria" w:hAnsi="Cambria"/>
                <w:sz w:val="24"/>
                <w:szCs w:val="24"/>
              </w:rPr>
              <w:t xml:space="preserve"> </w:t>
            </w:r>
            <w:r w:rsidR="00E25008" w:rsidRPr="000D209A">
              <w:rPr>
                <w:rFonts w:ascii="Cambria" w:hAnsi="Cambria"/>
                <w:sz w:val="24"/>
                <w:szCs w:val="24"/>
              </w:rPr>
              <w:t>UVC or</w:t>
            </w:r>
            <w:r w:rsidR="007D72B7" w:rsidRPr="000D209A">
              <w:rPr>
                <w:rFonts w:ascii="Cambria" w:hAnsi="Cambria"/>
                <w:sz w:val="24"/>
                <w:szCs w:val="24"/>
              </w:rPr>
              <w:t xml:space="preserve"> </w:t>
            </w:r>
            <w:r w:rsidR="002F23E9">
              <w:rPr>
                <w:rFonts w:ascii="Cambria" w:hAnsi="Cambria"/>
                <w:sz w:val="24"/>
                <w:szCs w:val="24"/>
              </w:rPr>
              <w:t xml:space="preserve">               </w:t>
            </w:r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446588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F23E9" w:rsidRPr="00F10D29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F23E9" w:rsidRPr="00F10D29">
              <w:rPr>
                <w:rFonts w:ascii="Cambria" w:hAnsi="Cambria"/>
                <w:sz w:val="24"/>
                <w:szCs w:val="24"/>
              </w:rPr>
              <w:t>Yes</w:t>
            </w:r>
            <w:r w:rsidR="002F23E9" w:rsidRPr="00F10D29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401373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F23E9" w:rsidRPr="00F10D29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F23E9" w:rsidRPr="00F10D29">
              <w:rPr>
                <w:rFonts w:ascii="Cambria" w:hAnsi="Cambria"/>
                <w:sz w:val="24"/>
                <w:szCs w:val="24"/>
              </w:rPr>
              <w:t>No</w:t>
            </w:r>
          </w:p>
          <w:p w14:paraId="0CDC0C41" w14:textId="1A030DD5" w:rsidR="007D72B7" w:rsidRPr="007D72B7" w:rsidRDefault="000D209A" w:rsidP="000D209A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</w:t>
            </w:r>
            <w:r w:rsidR="00F10D29">
              <w:rPr>
                <w:rFonts w:ascii="Cambria" w:hAnsi="Cambria"/>
                <w:sz w:val="24"/>
                <w:szCs w:val="24"/>
              </w:rPr>
              <w:t>o</w:t>
            </w:r>
            <w:r w:rsidR="007D72B7" w:rsidRPr="00F10D29">
              <w:rPr>
                <w:rFonts w:ascii="Cambria" w:hAnsi="Cambria"/>
                <w:sz w:val="24"/>
                <w:szCs w:val="24"/>
              </w:rPr>
              <w:t>ther</w:t>
            </w:r>
            <w:r w:rsidR="00F10D29">
              <w:rPr>
                <w:rFonts w:ascii="Cambria" w:hAnsi="Cambria"/>
                <w:sz w:val="24"/>
                <w:szCs w:val="24"/>
              </w:rPr>
              <w:t xml:space="preserve"> </w:t>
            </w:r>
            <w:r w:rsidR="007D72B7" w:rsidRPr="007D72B7">
              <w:rPr>
                <w:rFonts w:ascii="Cambria" w:hAnsi="Cambria"/>
                <w:sz w:val="24"/>
                <w:szCs w:val="24"/>
              </w:rPr>
              <w:t>methods before entering the facilities</w:t>
            </w:r>
            <w:r w:rsidR="00F10D29">
              <w:rPr>
                <w:rFonts w:ascii="Cambria" w:hAnsi="Cambria"/>
                <w:sz w:val="24"/>
                <w:szCs w:val="24"/>
              </w:rPr>
              <w:t xml:space="preserve">     </w:t>
            </w:r>
            <w:r w:rsidR="00003BE2">
              <w:rPr>
                <w:rFonts w:ascii="Cambria" w:hAnsi="Cambria"/>
                <w:sz w:val="24"/>
                <w:szCs w:val="24"/>
              </w:rPr>
              <w:t xml:space="preserve">            </w:t>
            </w:r>
            <w:r w:rsidR="00F10D29">
              <w:rPr>
                <w:rFonts w:ascii="Cambria" w:hAnsi="Cambria"/>
                <w:sz w:val="24"/>
                <w:szCs w:val="24"/>
              </w:rPr>
              <w:t xml:space="preserve">      </w:t>
            </w:r>
            <w:r>
              <w:rPr>
                <w:rFonts w:ascii="Cambria" w:hAnsi="Cambria"/>
                <w:sz w:val="24"/>
                <w:szCs w:val="24"/>
              </w:rPr>
              <w:t xml:space="preserve">   </w:t>
            </w:r>
            <w:r w:rsidR="00F10D29">
              <w:rPr>
                <w:rFonts w:ascii="Cambria" w:hAnsi="Cambria"/>
                <w:sz w:val="24"/>
                <w:szCs w:val="24"/>
              </w:rPr>
              <w:t xml:space="preserve">   </w:t>
            </w:r>
            <w:r w:rsidR="00003BE2">
              <w:rPr>
                <w:rFonts w:ascii="Cambria" w:hAnsi="Cambria"/>
                <w:sz w:val="24"/>
                <w:szCs w:val="24"/>
              </w:rPr>
              <w:t xml:space="preserve"> </w:t>
            </w:r>
            <w:r w:rsidR="00F10D29">
              <w:rPr>
                <w:rFonts w:ascii="Cambria" w:hAnsi="Cambria"/>
                <w:sz w:val="24"/>
                <w:szCs w:val="24"/>
              </w:rPr>
              <w:t xml:space="preserve">    </w:t>
            </w:r>
          </w:p>
          <w:p w14:paraId="70CEE19E" w14:textId="3ABDB34A" w:rsidR="009E1437" w:rsidRDefault="007D72B7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7D72B7">
              <w:rPr>
                <w:rFonts w:ascii="Cambria" w:hAnsi="Cambria"/>
                <w:sz w:val="24"/>
                <w:szCs w:val="24"/>
              </w:rPr>
              <w:tab/>
              <w:t xml:space="preserve">d. </w:t>
            </w:r>
            <w:r w:rsidR="00E25008">
              <w:rPr>
                <w:rFonts w:ascii="Cambria" w:hAnsi="Cambria"/>
                <w:sz w:val="24"/>
                <w:szCs w:val="24"/>
              </w:rPr>
              <w:t>Items are</w:t>
            </w:r>
            <w:r w:rsidRPr="007D72B7">
              <w:rPr>
                <w:rFonts w:ascii="Cambria" w:hAnsi="Cambria"/>
                <w:sz w:val="24"/>
                <w:szCs w:val="24"/>
              </w:rPr>
              <w:t xml:space="preserve"> restricted to the office area</w:t>
            </w:r>
            <w:r w:rsidRPr="007D72B7">
              <w:rPr>
                <w:rFonts w:ascii="Cambria" w:hAnsi="Cambria"/>
                <w:sz w:val="24"/>
                <w:szCs w:val="24"/>
              </w:rPr>
              <w:tab/>
            </w:r>
            <w:r w:rsidRPr="007D72B7">
              <w:rPr>
                <w:rFonts w:ascii="Cambria" w:hAnsi="Cambria"/>
                <w:sz w:val="24"/>
                <w:szCs w:val="24"/>
              </w:rPr>
              <w:tab/>
            </w:r>
            <w:r w:rsidR="00003BE2">
              <w:rPr>
                <w:rFonts w:ascii="Cambria" w:hAnsi="Cambria"/>
                <w:sz w:val="24"/>
                <w:szCs w:val="24"/>
              </w:rPr>
              <w:t xml:space="preserve">                         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012607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D72B7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>Yes</w:t>
            </w:r>
            <w:r w:rsidRPr="007D72B7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549723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D72B7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7D72B7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9E1437" w14:paraId="40140C9C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1423E4FA" w14:textId="2699526C" w:rsidR="009E1437" w:rsidRPr="009E1437" w:rsidRDefault="007D72B7" w:rsidP="00BB2B86">
            <w:pPr>
              <w:pStyle w:val="ListParagraph"/>
              <w:numPr>
                <w:ilvl w:val="0"/>
                <w:numId w:val="2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74C8D">
              <w:rPr>
                <w:rFonts w:ascii="Cambria" w:hAnsi="Cambria"/>
                <w:sz w:val="24"/>
                <w:szCs w:val="24"/>
              </w:rPr>
              <w:t>Are on-farm employees allowed to perform</w:t>
            </w:r>
            <w:r w:rsidR="00E669EB">
              <w:rPr>
                <w:rFonts w:ascii="Cambria" w:hAnsi="Cambria"/>
                <w:sz w:val="24"/>
                <w:szCs w:val="24"/>
              </w:rPr>
              <w:t>:</w:t>
            </w:r>
          </w:p>
        </w:tc>
      </w:tr>
      <w:tr w:rsidR="009E1437" w14:paraId="53D069D0" w14:textId="77777777" w:rsidTr="00730324">
        <w:trPr>
          <w:trHeight w:val="611"/>
        </w:trPr>
        <w:tc>
          <w:tcPr>
            <w:tcW w:w="9350" w:type="dxa"/>
            <w:vAlign w:val="center"/>
          </w:tcPr>
          <w:p w14:paraId="4DFF4D38" w14:textId="2CA6A308" w:rsidR="000D209A" w:rsidRDefault="00D94202" w:rsidP="00BB55BC">
            <w:pPr>
              <w:pStyle w:val="ListParagraph"/>
              <w:numPr>
                <w:ilvl w:val="0"/>
                <w:numId w:val="5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D209A">
              <w:rPr>
                <w:rFonts w:ascii="Cambria" w:hAnsi="Cambria"/>
                <w:sz w:val="24"/>
                <w:szCs w:val="24"/>
              </w:rPr>
              <w:t>S</w:t>
            </w:r>
            <w:r w:rsidR="00E669EB" w:rsidRPr="000D209A">
              <w:rPr>
                <w:rFonts w:ascii="Cambria" w:hAnsi="Cambria"/>
                <w:sz w:val="24"/>
                <w:szCs w:val="24"/>
              </w:rPr>
              <w:t>wine-related activity with direct swine contact</w:t>
            </w:r>
            <w:r w:rsidR="00003BE2">
              <w:rPr>
                <w:rFonts w:ascii="Cambria" w:hAnsi="Cambria"/>
                <w:sz w:val="24"/>
                <w:szCs w:val="24"/>
              </w:rPr>
              <w:t xml:space="preserve">             </w:t>
            </w:r>
            <w:r w:rsidR="00E669EB" w:rsidRPr="000D209A">
              <w:rPr>
                <w:rFonts w:ascii="Cambria" w:hAnsi="Cambria"/>
                <w:sz w:val="24"/>
                <w:szCs w:val="24"/>
              </w:rPr>
              <w:t xml:space="preserve"> </w:t>
            </w:r>
            <w:r w:rsidR="000D209A">
              <w:rPr>
                <w:rFonts w:ascii="Cambria" w:hAnsi="Cambria"/>
                <w:sz w:val="24"/>
                <w:szCs w:val="24"/>
              </w:rPr>
              <w:t xml:space="preserve">        </w:t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059861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209A">
                  <w:rPr>
                    <w:rFonts w:ascii="MS Gothic" w:eastAsia="MS Gothic" w:hAnsi="MS Gothic" w:cs="Segoe UI Symbol" w:hint="eastAsia"/>
                    <w:sz w:val="24"/>
                    <w:szCs w:val="24"/>
                  </w:rPr>
                  <w:t>☐</w:t>
                </w:r>
              </w:sdtContent>
            </w:sdt>
            <w:r w:rsidR="000D209A" w:rsidRPr="000D209A">
              <w:rPr>
                <w:rFonts w:ascii="Cambria" w:hAnsi="Cambria"/>
                <w:sz w:val="24"/>
                <w:szCs w:val="24"/>
              </w:rPr>
              <w:t>Yes</w:t>
            </w:r>
            <w:r w:rsidR="000D209A" w:rsidRPr="000D209A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197312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209A">
                  <w:rPr>
                    <w:rFonts w:ascii="MS Gothic" w:eastAsia="MS Gothic" w:hAnsi="MS Gothic" w:cs="Segoe UI Symbol" w:hint="eastAsia"/>
                    <w:sz w:val="24"/>
                    <w:szCs w:val="24"/>
                  </w:rPr>
                  <w:t>☐</w:t>
                </w:r>
              </w:sdtContent>
            </w:sdt>
            <w:r w:rsidR="000D209A" w:rsidRPr="000D209A">
              <w:rPr>
                <w:rFonts w:ascii="Cambria" w:hAnsi="Cambria"/>
                <w:sz w:val="24"/>
                <w:szCs w:val="24"/>
              </w:rPr>
              <w:t>No</w:t>
            </w:r>
          </w:p>
          <w:p w14:paraId="22E5F7B7" w14:textId="77777777" w:rsidR="000D209A" w:rsidRDefault="00E669EB" w:rsidP="000D209A">
            <w:pPr>
              <w:pStyle w:val="ListParagraph"/>
              <w:spacing w:before="0"/>
              <w:ind w:left="1080"/>
              <w:rPr>
                <w:rFonts w:ascii="Cambria" w:hAnsi="Cambria"/>
                <w:sz w:val="24"/>
                <w:szCs w:val="24"/>
              </w:rPr>
            </w:pPr>
            <w:r w:rsidRPr="000D209A">
              <w:rPr>
                <w:rFonts w:ascii="Cambria" w:hAnsi="Cambria"/>
                <w:sz w:val="24"/>
                <w:szCs w:val="24"/>
              </w:rPr>
              <w:t xml:space="preserve">(work on another swine farm, haul swine, work </w:t>
            </w:r>
          </w:p>
          <w:p w14:paraId="73827BE6" w14:textId="0E56765A" w:rsidR="00D94202" w:rsidRPr="000D209A" w:rsidRDefault="00E669EB" w:rsidP="000D209A">
            <w:pPr>
              <w:pStyle w:val="ListParagraph"/>
              <w:spacing w:before="0"/>
              <w:ind w:left="1080"/>
              <w:rPr>
                <w:rFonts w:ascii="Cambria" w:hAnsi="Cambria"/>
                <w:sz w:val="24"/>
                <w:szCs w:val="24"/>
              </w:rPr>
            </w:pPr>
            <w:proofErr w:type="gramStart"/>
            <w:r w:rsidRPr="000D209A">
              <w:rPr>
                <w:rFonts w:ascii="Cambria" w:hAnsi="Cambria"/>
                <w:sz w:val="24"/>
                <w:szCs w:val="24"/>
              </w:rPr>
              <w:t>at</w:t>
            </w:r>
            <w:proofErr w:type="gramEnd"/>
            <w:r w:rsidRPr="000D209A">
              <w:rPr>
                <w:rFonts w:ascii="Cambria" w:hAnsi="Cambria"/>
                <w:sz w:val="24"/>
                <w:szCs w:val="24"/>
              </w:rPr>
              <w:t xml:space="preserve"> swine markets, exhibit swine, </w:t>
            </w:r>
            <w:r w:rsidR="004A08FB" w:rsidRPr="000D209A">
              <w:rPr>
                <w:rFonts w:ascii="Cambria" w:hAnsi="Cambria"/>
                <w:sz w:val="24"/>
                <w:szCs w:val="24"/>
              </w:rPr>
              <w:t>etc.</w:t>
            </w:r>
            <w:r w:rsidRPr="000D209A">
              <w:rPr>
                <w:rFonts w:ascii="Cambria" w:hAnsi="Cambria"/>
                <w:sz w:val="24"/>
                <w:szCs w:val="24"/>
              </w:rPr>
              <w:t>)</w:t>
            </w:r>
            <w:r w:rsidR="00D94202" w:rsidRPr="000D209A">
              <w:rPr>
                <w:rFonts w:ascii="Cambria" w:hAnsi="Cambria"/>
                <w:sz w:val="24"/>
                <w:szCs w:val="24"/>
              </w:rPr>
              <w:t xml:space="preserve">             </w:t>
            </w:r>
            <w:r w:rsidR="000D209A">
              <w:rPr>
                <w:rFonts w:ascii="Cambria" w:hAnsi="Cambria"/>
                <w:sz w:val="24"/>
                <w:szCs w:val="24"/>
              </w:rPr>
              <w:t xml:space="preserve">             </w:t>
            </w:r>
            <w:r w:rsidR="00D94202" w:rsidRPr="000D209A">
              <w:rPr>
                <w:rFonts w:ascii="Cambria" w:hAnsi="Cambria"/>
                <w:sz w:val="24"/>
                <w:szCs w:val="24"/>
              </w:rPr>
              <w:t xml:space="preserve">    </w:t>
            </w:r>
            <w:r w:rsidRPr="000D209A">
              <w:rPr>
                <w:rFonts w:ascii="Cambria" w:hAnsi="Cambria"/>
                <w:sz w:val="24"/>
                <w:szCs w:val="24"/>
              </w:rPr>
              <w:t xml:space="preserve"> </w:t>
            </w:r>
          </w:p>
          <w:p w14:paraId="43E30020" w14:textId="7C11A679" w:rsidR="000D209A" w:rsidRDefault="00D94202" w:rsidP="00BB55BC">
            <w:pPr>
              <w:pStyle w:val="ListParagraph"/>
              <w:numPr>
                <w:ilvl w:val="0"/>
                <w:numId w:val="5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D209A">
              <w:rPr>
                <w:rFonts w:ascii="Cambria" w:hAnsi="Cambria"/>
                <w:sz w:val="24"/>
                <w:szCs w:val="24"/>
              </w:rPr>
              <w:t>S</w:t>
            </w:r>
            <w:r w:rsidR="00E669EB" w:rsidRPr="000D209A">
              <w:rPr>
                <w:rFonts w:ascii="Cambria" w:hAnsi="Cambria"/>
                <w:sz w:val="24"/>
                <w:szCs w:val="24"/>
              </w:rPr>
              <w:t>wine-related activity</w:t>
            </w:r>
            <w:r w:rsidR="00E669EB" w:rsidRPr="00D94202">
              <w:rPr>
                <w:rFonts w:ascii="Cambria" w:hAnsi="Cambria"/>
                <w:sz w:val="24"/>
                <w:szCs w:val="24"/>
              </w:rPr>
              <w:t xml:space="preserve"> without direct swine contact </w:t>
            </w:r>
            <w:r w:rsidR="00003BE2">
              <w:rPr>
                <w:rFonts w:ascii="Cambria" w:hAnsi="Cambria"/>
                <w:sz w:val="24"/>
                <w:szCs w:val="24"/>
              </w:rPr>
              <w:t xml:space="preserve">              </w:t>
            </w:r>
            <w:r w:rsidR="000D209A">
              <w:rPr>
                <w:rFonts w:ascii="Cambria" w:hAnsi="Cambria"/>
                <w:sz w:val="24"/>
                <w:szCs w:val="24"/>
              </w:rPr>
              <w:t xml:space="preserve"> </w:t>
            </w: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352765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209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0D209A" w:rsidRPr="00D94202">
              <w:rPr>
                <w:rFonts w:ascii="Cambria" w:hAnsi="Cambria"/>
                <w:sz w:val="24"/>
                <w:szCs w:val="24"/>
              </w:rPr>
              <w:t>Yes</w:t>
            </w:r>
            <w:r w:rsidR="000D209A" w:rsidRPr="00D94202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413588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209A">
                  <w:rPr>
                    <w:rFonts w:ascii="MS Gothic" w:eastAsia="MS Gothic" w:hAnsi="MS Gothic" w:cs="Segoe UI Symbol" w:hint="eastAsia"/>
                    <w:sz w:val="24"/>
                    <w:szCs w:val="24"/>
                  </w:rPr>
                  <w:t>☐</w:t>
                </w:r>
              </w:sdtContent>
            </w:sdt>
            <w:r w:rsidR="000D209A" w:rsidRPr="00D94202">
              <w:rPr>
                <w:rFonts w:ascii="Cambria" w:hAnsi="Cambria"/>
                <w:sz w:val="24"/>
                <w:szCs w:val="24"/>
              </w:rPr>
              <w:t>No</w:t>
            </w:r>
          </w:p>
          <w:p w14:paraId="658253A9" w14:textId="3FC473DD" w:rsidR="009E1437" w:rsidRPr="00F478CC" w:rsidRDefault="00E669EB" w:rsidP="000D209A">
            <w:pPr>
              <w:pStyle w:val="ListParagraph"/>
              <w:spacing w:before="0"/>
              <w:ind w:left="1080"/>
              <w:rPr>
                <w:rFonts w:ascii="Cambria" w:hAnsi="Cambria"/>
                <w:sz w:val="24"/>
                <w:szCs w:val="24"/>
              </w:rPr>
            </w:pPr>
            <w:r w:rsidRPr="00D94202">
              <w:rPr>
                <w:rFonts w:ascii="Cambria" w:hAnsi="Cambria"/>
                <w:sz w:val="24"/>
                <w:szCs w:val="24"/>
              </w:rPr>
              <w:t>(</w:t>
            </w:r>
            <w:proofErr w:type="gramStart"/>
            <w:r w:rsidRPr="00D94202">
              <w:rPr>
                <w:rFonts w:ascii="Cambria" w:hAnsi="Cambria"/>
                <w:sz w:val="24"/>
                <w:szCs w:val="24"/>
              </w:rPr>
              <w:t>work</w:t>
            </w:r>
            <w:proofErr w:type="gramEnd"/>
            <w:r w:rsidRPr="00D94202">
              <w:rPr>
                <w:rFonts w:ascii="Cambria" w:hAnsi="Cambria"/>
                <w:sz w:val="24"/>
                <w:szCs w:val="24"/>
              </w:rPr>
              <w:t xml:space="preserve"> at feed mill, wash trucks, haul manure </w:t>
            </w:r>
            <w:r w:rsidR="004A08FB" w:rsidRPr="00D94202">
              <w:rPr>
                <w:rFonts w:ascii="Cambria" w:hAnsi="Cambria"/>
                <w:sz w:val="24"/>
                <w:szCs w:val="24"/>
              </w:rPr>
              <w:t>etc.</w:t>
            </w:r>
            <w:r w:rsidRPr="00D94202">
              <w:rPr>
                <w:rFonts w:ascii="Cambria" w:hAnsi="Cambria"/>
                <w:sz w:val="24"/>
                <w:szCs w:val="24"/>
              </w:rPr>
              <w:t xml:space="preserve">) </w:t>
            </w:r>
            <w:r w:rsidR="00D521B9">
              <w:rPr>
                <w:rFonts w:ascii="Cambria" w:hAnsi="Cambria"/>
                <w:sz w:val="24"/>
                <w:szCs w:val="24"/>
              </w:rPr>
              <w:t xml:space="preserve">                                                              </w:t>
            </w:r>
          </w:p>
        </w:tc>
      </w:tr>
    </w:tbl>
    <w:p w14:paraId="49737B3A" w14:textId="77777777" w:rsidR="00393589" w:rsidRDefault="00393589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D72B7" w14:paraId="06921C7F" w14:textId="77777777" w:rsidTr="00BB2B86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D782E38" w14:textId="77777777" w:rsidR="007D72B7" w:rsidRPr="009E1437" w:rsidRDefault="007D72B7" w:rsidP="00BB2B86">
            <w:pPr>
              <w:pStyle w:val="ListParagraph"/>
              <w:numPr>
                <w:ilvl w:val="0"/>
                <w:numId w:val="2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9E1437">
              <w:rPr>
                <w:rFonts w:ascii="Cambria" w:hAnsi="Cambria"/>
                <w:sz w:val="24"/>
                <w:szCs w:val="24"/>
              </w:rPr>
              <w:lastRenderedPageBreak/>
              <w:t>What procedures are in place if employees visit or work on other swine premises?</w:t>
            </w:r>
          </w:p>
        </w:tc>
      </w:tr>
      <w:tr w:rsidR="007D72B7" w14:paraId="497E9A23" w14:textId="77777777" w:rsidTr="00730324">
        <w:tc>
          <w:tcPr>
            <w:tcW w:w="9350" w:type="dxa"/>
            <w:vAlign w:val="center"/>
          </w:tcPr>
          <w:p w14:paraId="2E5BFB3F" w14:textId="77777777" w:rsidR="007D72B7" w:rsidRPr="007D72B7" w:rsidRDefault="007D72B7" w:rsidP="00730324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7D72B7">
              <w:rPr>
                <w:rFonts w:ascii="Cambria" w:hAnsi="Cambria"/>
                <w:sz w:val="24"/>
                <w:szCs w:val="24"/>
              </w:rPr>
              <w:t>a. Not allowed to visit or work on other swine premises</w:t>
            </w:r>
            <w:r w:rsidRPr="007D72B7">
              <w:rPr>
                <w:rFonts w:ascii="Cambria" w:hAnsi="Cambria"/>
                <w:sz w:val="24"/>
                <w:szCs w:val="24"/>
              </w:rPr>
              <w:tab/>
            </w:r>
            <w:r w:rsidRPr="007D72B7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2137680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D72B7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>Yes</w:t>
            </w:r>
            <w:r w:rsidRPr="007D72B7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874764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D72B7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7D72B7">
              <w:rPr>
                <w:rFonts w:ascii="Cambria" w:hAnsi="Cambria"/>
                <w:sz w:val="24"/>
                <w:szCs w:val="24"/>
              </w:rPr>
              <w:t>No</w:t>
            </w:r>
          </w:p>
          <w:p w14:paraId="19C261D4" w14:textId="77777777" w:rsidR="007D72B7" w:rsidRPr="007D72B7" w:rsidRDefault="007D72B7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ab/>
            </w:r>
            <w:r w:rsidRPr="007D72B7">
              <w:rPr>
                <w:rFonts w:ascii="Cambria" w:hAnsi="Cambria"/>
                <w:sz w:val="24"/>
                <w:szCs w:val="24"/>
              </w:rPr>
              <w:t>b. Minimum of overnight downtime is required</w:t>
            </w:r>
            <w:r w:rsidRPr="007D72B7">
              <w:rPr>
                <w:rFonts w:ascii="Cambria" w:hAnsi="Cambria"/>
                <w:sz w:val="24"/>
                <w:szCs w:val="24"/>
              </w:rPr>
              <w:tab/>
            </w:r>
            <w:r w:rsidRPr="007D72B7">
              <w:rPr>
                <w:rFonts w:ascii="Cambria" w:hAnsi="Cambria"/>
                <w:sz w:val="24"/>
                <w:szCs w:val="24"/>
              </w:rPr>
              <w:tab/>
            </w:r>
            <w:r w:rsidRPr="007D72B7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486556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D72B7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>Yes</w:t>
            </w:r>
            <w:r w:rsidRPr="007D72B7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154497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D72B7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7D72B7">
              <w:rPr>
                <w:rFonts w:ascii="Cambria" w:hAnsi="Cambria"/>
                <w:sz w:val="24"/>
                <w:szCs w:val="24"/>
              </w:rPr>
              <w:t>No</w:t>
            </w:r>
          </w:p>
          <w:p w14:paraId="512FAF7F" w14:textId="77777777" w:rsidR="007D72B7" w:rsidRPr="007D72B7" w:rsidRDefault="007D72B7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ab/>
            </w:r>
            <w:r w:rsidRPr="007D72B7">
              <w:rPr>
                <w:rFonts w:ascii="Cambria" w:hAnsi="Cambria"/>
                <w:sz w:val="24"/>
                <w:szCs w:val="24"/>
              </w:rPr>
              <w:t>c. Employee must wash vehicle and disinfect interior</w:t>
            </w:r>
            <w:r w:rsidRPr="007D72B7">
              <w:rPr>
                <w:rFonts w:ascii="Cambria" w:hAnsi="Cambria"/>
                <w:sz w:val="24"/>
                <w:szCs w:val="24"/>
              </w:rPr>
              <w:tab/>
            </w:r>
            <w:r w:rsidRPr="007D72B7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862502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D72B7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>Yes</w:t>
            </w:r>
            <w:r w:rsidRPr="007D72B7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329638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D72B7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7D72B7">
              <w:rPr>
                <w:rFonts w:ascii="Cambria" w:hAnsi="Cambria"/>
                <w:sz w:val="24"/>
                <w:szCs w:val="24"/>
              </w:rPr>
              <w:t>No</w:t>
            </w:r>
          </w:p>
          <w:p w14:paraId="2D6C7ECB" w14:textId="77777777" w:rsidR="007D72B7" w:rsidRPr="007D72B7" w:rsidRDefault="007D72B7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7D72B7">
              <w:rPr>
                <w:rFonts w:ascii="Cambria" w:hAnsi="Cambria"/>
                <w:sz w:val="24"/>
                <w:szCs w:val="24"/>
              </w:rPr>
              <w:tab/>
              <w:t xml:space="preserve">    before returning to the premises</w:t>
            </w:r>
          </w:p>
          <w:p w14:paraId="3648FB8D" w14:textId="77777777" w:rsidR="007D72B7" w:rsidRPr="007D72B7" w:rsidRDefault="007D72B7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ab/>
            </w:r>
            <w:r w:rsidRPr="007D72B7">
              <w:rPr>
                <w:rFonts w:ascii="Cambria" w:hAnsi="Cambria"/>
                <w:sz w:val="24"/>
                <w:szCs w:val="24"/>
              </w:rPr>
              <w:t>d. Members of on-farm employee households are not allowed</w:t>
            </w:r>
            <w:r w:rsidRPr="007D72B7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382470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D72B7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>Yes</w:t>
            </w:r>
            <w:r w:rsidRPr="007D72B7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372653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D72B7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7D72B7">
              <w:rPr>
                <w:rFonts w:ascii="Cambria" w:hAnsi="Cambria"/>
                <w:sz w:val="24"/>
                <w:szCs w:val="24"/>
              </w:rPr>
              <w:t>No</w:t>
            </w:r>
          </w:p>
          <w:p w14:paraId="28E726D7" w14:textId="0749FF11" w:rsidR="007D72B7" w:rsidRDefault="007D72B7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7D72B7">
              <w:rPr>
                <w:rFonts w:ascii="Cambria" w:hAnsi="Cambria"/>
                <w:sz w:val="24"/>
                <w:szCs w:val="24"/>
              </w:rPr>
              <w:t xml:space="preserve">               </w:t>
            </w:r>
            <w:r w:rsidR="000D209A">
              <w:rPr>
                <w:rFonts w:ascii="Cambria" w:hAnsi="Cambria"/>
                <w:sz w:val="24"/>
                <w:szCs w:val="24"/>
              </w:rPr>
              <w:t xml:space="preserve">  </w:t>
            </w:r>
            <w:r w:rsidRPr="007D72B7">
              <w:rPr>
                <w:rFonts w:ascii="Cambria" w:hAnsi="Cambria"/>
                <w:sz w:val="24"/>
                <w:szCs w:val="24"/>
              </w:rPr>
              <w:t xml:space="preserve"> to be employed by other swine production or swine</w:t>
            </w:r>
          </w:p>
          <w:p w14:paraId="46C9DF0C" w14:textId="50379D63" w:rsidR="007D72B7" w:rsidRDefault="007D72B7" w:rsidP="00730324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7D72B7">
              <w:rPr>
                <w:rFonts w:ascii="Cambria" w:hAnsi="Cambria"/>
                <w:sz w:val="24"/>
                <w:szCs w:val="24"/>
              </w:rPr>
              <w:t xml:space="preserve"> </w:t>
            </w:r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r w:rsidR="000D209A">
              <w:rPr>
                <w:rFonts w:ascii="Cambria" w:hAnsi="Cambria"/>
                <w:sz w:val="24"/>
                <w:szCs w:val="24"/>
              </w:rPr>
              <w:t xml:space="preserve">  </w:t>
            </w:r>
            <w:r w:rsidRPr="007D72B7">
              <w:rPr>
                <w:rFonts w:ascii="Cambria" w:hAnsi="Cambria"/>
                <w:sz w:val="24"/>
                <w:szCs w:val="24"/>
              </w:rPr>
              <w:t>related operations</w:t>
            </w:r>
          </w:p>
        </w:tc>
      </w:tr>
      <w:tr w:rsidR="007D72B7" w14:paraId="33F5E8E5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18EC1532" w14:textId="6E9DBBAD" w:rsidR="007D72B7" w:rsidRPr="007D72B7" w:rsidRDefault="007D72B7" w:rsidP="00BB2B86">
            <w:pPr>
              <w:pStyle w:val="ListParagraph"/>
              <w:numPr>
                <w:ilvl w:val="0"/>
                <w:numId w:val="2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7D72B7">
              <w:rPr>
                <w:rFonts w:ascii="Cambria" w:hAnsi="Cambria"/>
                <w:sz w:val="24"/>
                <w:szCs w:val="24"/>
              </w:rPr>
              <w:t>What are the biosecurity, training</w:t>
            </w:r>
            <w:r w:rsidR="004A08FB">
              <w:rPr>
                <w:rFonts w:ascii="Cambria" w:hAnsi="Cambria"/>
                <w:sz w:val="24"/>
                <w:szCs w:val="24"/>
              </w:rPr>
              <w:t>,</w:t>
            </w:r>
            <w:r w:rsidRPr="007D72B7">
              <w:rPr>
                <w:rFonts w:ascii="Cambria" w:hAnsi="Cambria"/>
                <w:sz w:val="24"/>
                <w:szCs w:val="24"/>
              </w:rPr>
              <w:t xml:space="preserve"> and auditing protocols for the premises?</w:t>
            </w:r>
          </w:p>
        </w:tc>
      </w:tr>
      <w:tr w:rsidR="007D72B7" w14:paraId="1E702822" w14:textId="77777777" w:rsidTr="00730324">
        <w:tc>
          <w:tcPr>
            <w:tcW w:w="9350" w:type="dxa"/>
            <w:vAlign w:val="center"/>
          </w:tcPr>
          <w:p w14:paraId="7BF468D6" w14:textId="77777777" w:rsidR="00AB75A3" w:rsidRPr="00AB75A3" w:rsidRDefault="00AB75A3" w:rsidP="00730324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AB75A3">
              <w:rPr>
                <w:rFonts w:ascii="Cambria" w:hAnsi="Cambria"/>
                <w:sz w:val="24"/>
                <w:szCs w:val="24"/>
              </w:rPr>
              <w:t>a. Standard operating procedures (SOP) are written in</w:t>
            </w:r>
            <w:r w:rsidRPr="00AB75A3">
              <w:rPr>
                <w:rFonts w:ascii="Cambria" w:hAnsi="Cambria"/>
                <w:sz w:val="24"/>
                <w:szCs w:val="24"/>
              </w:rPr>
              <w:tab/>
            </w:r>
            <w:r w:rsidRPr="00AB75A3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028757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B75A3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>Yes</w:t>
            </w:r>
            <w:r w:rsidRPr="00AB75A3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707861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B75A3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AB75A3">
              <w:rPr>
                <w:rFonts w:ascii="Cambria" w:hAnsi="Cambria"/>
                <w:sz w:val="24"/>
                <w:szCs w:val="24"/>
              </w:rPr>
              <w:t>No</w:t>
            </w:r>
          </w:p>
          <w:p w14:paraId="6A66DD2A" w14:textId="453D1FD9" w:rsidR="00AB75A3" w:rsidRPr="00AB75A3" w:rsidRDefault="00AB75A3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AB75A3">
              <w:rPr>
                <w:rFonts w:ascii="Cambria" w:hAnsi="Cambria"/>
                <w:sz w:val="24"/>
                <w:szCs w:val="24"/>
              </w:rPr>
              <w:tab/>
              <w:t xml:space="preserve">    all language(s) spoken as first language by employees</w:t>
            </w:r>
          </w:p>
          <w:p w14:paraId="00B35EB7" w14:textId="77777777" w:rsidR="00D521B9" w:rsidRDefault="00AB75A3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AB75A3">
              <w:rPr>
                <w:rFonts w:ascii="Cambria" w:hAnsi="Cambria"/>
                <w:sz w:val="24"/>
                <w:szCs w:val="24"/>
              </w:rPr>
              <w:tab/>
              <w:t>b. New employees are formally trained</w:t>
            </w:r>
            <w:r w:rsidRPr="00AB75A3">
              <w:rPr>
                <w:rFonts w:ascii="Cambria" w:hAnsi="Cambria"/>
                <w:sz w:val="24"/>
                <w:szCs w:val="24"/>
              </w:rPr>
              <w:tab/>
            </w:r>
            <w:r w:rsidRPr="00AB75A3">
              <w:rPr>
                <w:rFonts w:ascii="Cambria" w:hAnsi="Cambria"/>
                <w:sz w:val="24"/>
                <w:szCs w:val="24"/>
              </w:rPr>
              <w:tab/>
            </w:r>
            <w:r w:rsidRPr="00AB75A3">
              <w:rPr>
                <w:rFonts w:ascii="Cambria" w:hAnsi="Cambria"/>
                <w:sz w:val="24"/>
                <w:szCs w:val="24"/>
              </w:rPr>
              <w:tab/>
            </w:r>
            <w:r w:rsidRPr="00AB75A3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77021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B75A3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>Yes</w:t>
            </w:r>
            <w:r w:rsidRPr="00AB75A3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987621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B75A3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D521B9">
              <w:rPr>
                <w:rFonts w:ascii="Cambria" w:hAnsi="Cambria"/>
                <w:sz w:val="24"/>
                <w:szCs w:val="24"/>
              </w:rPr>
              <w:t>No</w:t>
            </w:r>
          </w:p>
          <w:p w14:paraId="69C66BFB" w14:textId="1328ED40" w:rsidR="00E95B3A" w:rsidRPr="000D209A" w:rsidRDefault="00D521B9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0D209A">
              <w:rPr>
                <w:rFonts w:ascii="Cambria" w:hAnsi="Cambria"/>
                <w:sz w:val="24"/>
                <w:szCs w:val="24"/>
              </w:rPr>
              <w:t xml:space="preserve">              c. </w:t>
            </w:r>
            <w:r w:rsidR="00C3663B" w:rsidRPr="000D209A">
              <w:rPr>
                <w:rFonts w:ascii="Cambria" w:hAnsi="Cambria"/>
                <w:sz w:val="24"/>
                <w:szCs w:val="24"/>
              </w:rPr>
              <w:t>P</w:t>
            </w:r>
            <w:r w:rsidR="00E95B3A" w:rsidRPr="000D209A">
              <w:rPr>
                <w:rFonts w:ascii="Cambria" w:hAnsi="Cambria"/>
                <w:sz w:val="24"/>
                <w:szCs w:val="24"/>
              </w:rPr>
              <w:t>art time and temporary employees are formally traine</w:t>
            </w:r>
            <w:r w:rsidR="00C3663B" w:rsidRPr="000D209A">
              <w:rPr>
                <w:rFonts w:ascii="Cambria" w:hAnsi="Cambria"/>
                <w:sz w:val="24"/>
                <w:szCs w:val="24"/>
              </w:rPr>
              <w:t>d</w:t>
            </w:r>
            <w:r w:rsidRPr="000D209A">
              <w:rPr>
                <w:rFonts w:ascii="Cambria" w:hAnsi="Cambria"/>
                <w:sz w:val="24"/>
                <w:szCs w:val="24"/>
              </w:rPr>
              <w:t xml:space="preserve"> </w:t>
            </w:r>
            <w:r w:rsidR="00E95B3A" w:rsidRPr="000D209A">
              <w:rPr>
                <w:rFonts w:ascii="Cambria" w:hAnsi="Cambria"/>
                <w:sz w:val="24"/>
                <w:szCs w:val="24"/>
              </w:rPr>
              <w:t xml:space="preserve">  </w:t>
            </w:r>
            <w:r w:rsidR="000D209A">
              <w:rPr>
                <w:rFonts w:ascii="Cambria" w:hAnsi="Cambria"/>
                <w:sz w:val="24"/>
                <w:szCs w:val="24"/>
              </w:rPr>
              <w:t xml:space="preserve"> </w:t>
            </w:r>
            <w:r w:rsidR="00E95B3A" w:rsidRPr="000D209A">
              <w:rPr>
                <w:rFonts w:ascii="Cambria" w:hAnsi="Cambria"/>
                <w:sz w:val="24"/>
                <w:szCs w:val="24"/>
              </w:rPr>
              <w:t xml:space="preserve">     </w:t>
            </w: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1016064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209A" w:rsidRPr="000D209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95B3A" w:rsidRPr="000D209A">
              <w:rPr>
                <w:rFonts w:ascii="Cambria" w:hAnsi="Cambria"/>
                <w:sz w:val="24"/>
                <w:szCs w:val="24"/>
              </w:rPr>
              <w:t>Yes</w:t>
            </w:r>
            <w:r w:rsidR="00E95B3A" w:rsidRPr="000D209A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344927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95B3A" w:rsidRPr="000D209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95B3A" w:rsidRPr="000D209A">
              <w:rPr>
                <w:rFonts w:ascii="Cambria" w:hAnsi="Cambria"/>
                <w:sz w:val="24"/>
                <w:szCs w:val="24"/>
              </w:rPr>
              <w:t>No</w:t>
            </w:r>
          </w:p>
          <w:p w14:paraId="49A2370F" w14:textId="73FF0BA1" w:rsidR="00D521B9" w:rsidRPr="000D209A" w:rsidRDefault="00AB75A3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0D209A">
              <w:rPr>
                <w:rFonts w:ascii="Cambria" w:hAnsi="Cambria"/>
                <w:sz w:val="24"/>
                <w:szCs w:val="24"/>
              </w:rPr>
              <w:tab/>
            </w:r>
            <w:r w:rsidR="00D521B9" w:rsidRPr="000D209A">
              <w:rPr>
                <w:rFonts w:ascii="Cambria" w:hAnsi="Cambria"/>
                <w:sz w:val="24"/>
                <w:szCs w:val="24"/>
              </w:rPr>
              <w:t>d</w:t>
            </w:r>
            <w:r w:rsidRPr="000D209A">
              <w:rPr>
                <w:rFonts w:ascii="Cambria" w:hAnsi="Cambria"/>
                <w:sz w:val="24"/>
                <w:szCs w:val="24"/>
              </w:rPr>
              <w:t>. All employees are formally retraine</w:t>
            </w:r>
            <w:r w:rsidR="00C3663B" w:rsidRPr="000D209A">
              <w:rPr>
                <w:rFonts w:ascii="Cambria" w:hAnsi="Cambria"/>
                <w:sz w:val="24"/>
                <w:szCs w:val="24"/>
              </w:rPr>
              <w:t>d on a routine basis</w:t>
            </w:r>
            <w:r w:rsidRPr="000D209A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754946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209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D209A">
              <w:rPr>
                <w:rFonts w:ascii="Cambria" w:hAnsi="Cambria"/>
                <w:sz w:val="24"/>
                <w:szCs w:val="24"/>
              </w:rPr>
              <w:t>Yes</w:t>
            </w:r>
            <w:r w:rsidRPr="000D209A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603803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209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D209A">
              <w:rPr>
                <w:rFonts w:ascii="Cambria" w:hAnsi="Cambria"/>
                <w:sz w:val="24"/>
                <w:szCs w:val="24"/>
              </w:rPr>
              <w:t>No</w:t>
            </w:r>
          </w:p>
          <w:p w14:paraId="56B43626" w14:textId="1EBDE0F2" w:rsidR="00C86FDF" w:rsidRPr="00AB75A3" w:rsidRDefault="00D521B9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0D209A">
              <w:rPr>
                <w:rFonts w:ascii="Cambria" w:hAnsi="Cambria"/>
                <w:sz w:val="24"/>
                <w:szCs w:val="24"/>
              </w:rPr>
              <w:t xml:space="preserve">              e. </w:t>
            </w:r>
            <w:r w:rsidR="00C86FDF" w:rsidRPr="000D209A">
              <w:rPr>
                <w:rFonts w:ascii="Cambria" w:hAnsi="Cambria"/>
                <w:sz w:val="24"/>
                <w:szCs w:val="24"/>
              </w:rPr>
              <w:t>Farm has designated biosecurity manager on site</w:t>
            </w:r>
            <w:r w:rsidRPr="000D209A">
              <w:rPr>
                <w:rFonts w:ascii="Cambria" w:hAnsi="Cambria"/>
                <w:sz w:val="24"/>
                <w:szCs w:val="24"/>
              </w:rPr>
              <w:t xml:space="preserve">                      </w:t>
            </w:r>
            <w:r w:rsidR="00C86FDF" w:rsidRPr="000D209A">
              <w:rPr>
                <w:rFonts w:ascii="Cambria" w:hAnsi="Cambria"/>
                <w:sz w:val="24"/>
                <w:szCs w:val="24"/>
              </w:rPr>
              <w:t xml:space="preserve">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938714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6FDF" w:rsidRPr="000D209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86FDF" w:rsidRPr="000D209A">
              <w:rPr>
                <w:rFonts w:ascii="Cambria" w:hAnsi="Cambria"/>
                <w:sz w:val="24"/>
                <w:szCs w:val="24"/>
              </w:rPr>
              <w:t>Yes</w:t>
            </w:r>
            <w:r w:rsidR="00C86FDF" w:rsidRPr="000D209A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579417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6FDF" w:rsidRPr="000D209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86FDF" w:rsidRPr="000D209A">
              <w:rPr>
                <w:rFonts w:ascii="Cambria" w:hAnsi="Cambria"/>
                <w:sz w:val="24"/>
                <w:szCs w:val="24"/>
              </w:rPr>
              <w:t>No</w:t>
            </w:r>
          </w:p>
          <w:p w14:paraId="2948D9D4" w14:textId="3659F715" w:rsidR="00AB75A3" w:rsidRPr="00AB75A3" w:rsidRDefault="00AB75A3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AB75A3">
              <w:rPr>
                <w:rFonts w:ascii="Cambria" w:hAnsi="Cambria"/>
                <w:sz w:val="24"/>
                <w:szCs w:val="24"/>
              </w:rPr>
              <w:tab/>
            </w:r>
            <w:r w:rsidR="00D521B9">
              <w:rPr>
                <w:rFonts w:ascii="Cambria" w:hAnsi="Cambria"/>
                <w:sz w:val="24"/>
                <w:szCs w:val="24"/>
              </w:rPr>
              <w:t>f</w:t>
            </w:r>
            <w:r w:rsidRPr="00AB75A3">
              <w:rPr>
                <w:rFonts w:ascii="Cambria" w:hAnsi="Cambria"/>
                <w:sz w:val="24"/>
                <w:szCs w:val="24"/>
              </w:rPr>
              <w:t>. Compliance with biosecurity procedures is formally audited</w:t>
            </w:r>
            <w:r w:rsidRPr="00AB75A3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201405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B75A3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>Yes</w:t>
            </w:r>
            <w:r w:rsidRPr="00AB75A3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070230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B75A3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AB75A3">
              <w:rPr>
                <w:rFonts w:ascii="Cambria" w:hAnsi="Cambria"/>
                <w:sz w:val="24"/>
                <w:szCs w:val="24"/>
              </w:rPr>
              <w:t>No</w:t>
            </w:r>
          </w:p>
          <w:p w14:paraId="6AD9688A" w14:textId="77777777" w:rsidR="00AB75A3" w:rsidRPr="00AB75A3" w:rsidRDefault="00AB75A3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AB75A3">
              <w:rPr>
                <w:rFonts w:ascii="Cambria" w:hAnsi="Cambria"/>
                <w:sz w:val="24"/>
                <w:szCs w:val="24"/>
              </w:rPr>
              <w:tab/>
              <w:t xml:space="preserve">     by a party affiliated with the producer or production system</w:t>
            </w:r>
            <w:r w:rsidRPr="00AB75A3">
              <w:rPr>
                <w:rFonts w:ascii="Cambria" w:hAnsi="Cambria"/>
                <w:sz w:val="24"/>
                <w:szCs w:val="24"/>
              </w:rPr>
              <w:tab/>
            </w:r>
          </w:p>
          <w:p w14:paraId="318C5DC3" w14:textId="2E08FED3" w:rsidR="00AB75A3" w:rsidRPr="00AB75A3" w:rsidRDefault="00AB75A3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AB75A3">
              <w:rPr>
                <w:rFonts w:ascii="Cambria" w:hAnsi="Cambria"/>
                <w:sz w:val="24"/>
                <w:szCs w:val="24"/>
              </w:rPr>
              <w:tab/>
            </w:r>
            <w:r w:rsidR="00D521B9">
              <w:rPr>
                <w:rFonts w:ascii="Cambria" w:hAnsi="Cambria"/>
                <w:sz w:val="24"/>
                <w:szCs w:val="24"/>
              </w:rPr>
              <w:t>g</w:t>
            </w:r>
            <w:r w:rsidRPr="00AB75A3">
              <w:rPr>
                <w:rFonts w:ascii="Cambria" w:hAnsi="Cambria"/>
                <w:sz w:val="24"/>
                <w:szCs w:val="24"/>
              </w:rPr>
              <w:t>. Compliance with biosecurity procedures is formally audited</w:t>
            </w:r>
            <w:r w:rsidRPr="00AB75A3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647515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B75A3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>Yes</w:t>
            </w:r>
            <w:r w:rsidRPr="00AB75A3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936404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B75A3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AB75A3">
              <w:rPr>
                <w:rFonts w:ascii="Cambria" w:hAnsi="Cambria"/>
                <w:sz w:val="24"/>
                <w:szCs w:val="24"/>
              </w:rPr>
              <w:t>No</w:t>
            </w:r>
          </w:p>
          <w:p w14:paraId="70F5BD68" w14:textId="77777777" w:rsidR="007D72B7" w:rsidRDefault="00AB75A3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AB75A3">
              <w:rPr>
                <w:rFonts w:ascii="Cambria" w:hAnsi="Cambria"/>
                <w:sz w:val="24"/>
                <w:szCs w:val="24"/>
              </w:rPr>
              <w:t xml:space="preserve">                  by an independent 3</w:t>
            </w:r>
            <w:r w:rsidRPr="00AB75A3">
              <w:rPr>
                <w:rFonts w:ascii="Cambria" w:hAnsi="Cambria"/>
                <w:sz w:val="24"/>
                <w:szCs w:val="24"/>
                <w:vertAlign w:val="superscript"/>
              </w:rPr>
              <w:t>rd</w:t>
            </w:r>
            <w:r w:rsidRPr="00AB75A3">
              <w:rPr>
                <w:rFonts w:ascii="Cambria" w:hAnsi="Cambria"/>
                <w:sz w:val="24"/>
                <w:szCs w:val="24"/>
              </w:rPr>
              <w:t xml:space="preserve"> party</w:t>
            </w:r>
          </w:p>
        </w:tc>
      </w:tr>
    </w:tbl>
    <w:p w14:paraId="0EA8F9E3" w14:textId="6547BB47" w:rsidR="00AD3273" w:rsidRDefault="00AD3273" w:rsidP="00964964">
      <w:pPr>
        <w:spacing w:after="0" w:line="240" w:lineRule="auto"/>
        <w:contextualSpacing/>
        <w:rPr>
          <w:b/>
          <w:sz w:val="32"/>
        </w:rPr>
      </w:pPr>
      <w:r w:rsidRPr="00AD3273">
        <w:rPr>
          <w:b/>
          <w:sz w:val="32"/>
        </w:rPr>
        <w:t>Notes:</w:t>
      </w:r>
    </w:p>
    <w:p w14:paraId="087FC437" w14:textId="77777777" w:rsidR="00B01347" w:rsidRDefault="00B01347">
      <w:pPr>
        <w:rPr>
          <w:b/>
          <w:sz w:val="32"/>
        </w:rPr>
      </w:pPr>
    </w:p>
    <w:p w14:paraId="14250E89" w14:textId="77777777" w:rsidR="00B01347" w:rsidRDefault="00B01347" w:rsidP="00B01347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9072" w:type="dxa"/>
        <w:tblInd w:w="288" w:type="dxa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9072"/>
      </w:tblGrid>
      <w:tr w:rsidR="00B01347" w:rsidRPr="00845A70" w14:paraId="5C76DA41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CAB4CD2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Likelihood that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>on-farm employee entry was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 responsible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for 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pathogen introduction</w:t>
            </w:r>
            <w:r w:rsidRPr="00845A70">
              <w:rPr>
                <w:rFonts w:ascii="Cambria" w:eastAsia="MS Gothic" w:hAnsi="Cambria" w:cs="Segoe UI Symbol"/>
                <w:b/>
                <w:i/>
                <w:sz w:val="24"/>
                <w:szCs w:val="24"/>
              </w:rPr>
              <w:t xml:space="preserve"> </w:t>
            </w:r>
            <w:r w:rsidRPr="00845A70">
              <w:rPr>
                <w:rFonts w:ascii="Cambria" w:eastAsia="MS Gothic" w:hAnsi="Cambria" w:cs="Segoe UI Symbol"/>
                <w:i/>
                <w:sz w:val="24"/>
                <w:szCs w:val="24"/>
              </w:rPr>
              <w:t>(circle one):</w:t>
            </w:r>
          </w:p>
          <w:p w14:paraId="02AF1731" w14:textId="46F04DA9" w:rsidR="00B01347" w:rsidRPr="00845A70" w:rsidRDefault="00B01347" w:rsidP="0050088C">
            <w:pPr>
              <w:spacing w:before="0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</w:p>
          <w:p w14:paraId="121972DE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color w:val="70AD47" w:themeColor="accent6"/>
                <w:sz w:val="28"/>
                <w:szCs w:val="24"/>
              </w:rPr>
              <w:t>LOW</w:t>
            </w:r>
            <w:r w:rsidRPr="00845A70">
              <w:rPr>
                <w:rFonts w:ascii="Cambria" w:eastAsia="MS Gothic" w:hAnsi="Cambria" w:cs="Segoe UI Symbol"/>
                <w:b/>
                <w:sz w:val="28"/>
                <w:szCs w:val="24"/>
              </w:rPr>
              <w:t xml:space="preserve">                         </w:t>
            </w:r>
            <w:r w:rsidRPr="00845A70">
              <w:rPr>
                <w:rFonts w:ascii="Cambria" w:eastAsia="MS Gothic" w:hAnsi="Cambria" w:cs="Segoe UI Symbol"/>
                <w:b/>
                <w:color w:val="FFC000" w:themeColor="accent4"/>
                <w:sz w:val="28"/>
                <w:szCs w:val="24"/>
              </w:rPr>
              <w:t xml:space="preserve">MEDIUM                       </w:t>
            </w:r>
            <w:r w:rsidRPr="00845A70"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  <w:t>HIGH</w:t>
            </w:r>
          </w:p>
          <w:p w14:paraId="75586DBD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  <w:tr w:rsidR="00B01347" w:rsidRPr="00845A70" w14:paraId="7CD83C87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69FCD59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Brief justification for risk assessment:</w:t>
            </w:r>
          </w:p>
          <w:p w14:paraId="4B95B216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02CB156A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44013197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</w:tc>
      </w:tr>
      <w:tr w:rsidR="00B01347" w:rsidRPr="00845A70" w14:paraId="02966205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E97139D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Follow-up and/or biosecurity recommendations:</w:t>
            </w:r>
          </w:p>
          <w:p w14:paraId="54D81838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0126004D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29E6494A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</w:tbl>
    <w:p w14:paraId="5E3B1964" w14:textId="77777777" w:rsidR="00B01347" w:rsidRPr="00845A70" w:rsidRDefault="00B01347" w:rsidP="00B01347">
      <w:pPr>
        <w:spacing w:after="0"/>
        <w:rPr>
          <w:rFonts w:ascii="Cambria" w:hAnsi="Cambria"/>
          <w:sz w:val="24"/>
          <w:szCs w:val="24"/>
        </w:rPr>
      </w:pPr>
    </w:p>
    <w:p w14:paraId="1C4A0309" w14:textId="77777777" w:rsidR="00B01347" w:rsidRPr="000A4492" w:rsidRDefault="00B01347" w:rsidP="00B01347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5E634011" w14:textId="77777777" w:rsidR="00B01347" w:rsidRPr="000A4492" w:rsidRDefault="00B01347" w:rsidP="00B01347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 xml:space="preserve">Considerations when assessing risk for </w:t>
      </w:r>
      <w:r w:rsidRPr="000A4492">
        <w:rPr>
          <w:rFonts w:ascii="Cambria" w:hAnsi="Cambria"/>
          <w:b/>
          <w:i/>
          <w:sz w:val="22"/>
          <w:szCs w:val="22"/>
        </w:rPr>
        <w:t>on-farm employee entry:</w:t>
      </w:r>
    </w:p>
    <w:p w14:paraId="209DB72D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re opportunity for the carrying agent to be contaminated or infected with an infectious pathogen?*</w:t>
      </w:r>
    </w:p>
    <w:p w14:paraId="5D88FB82" w14:textId="1812886F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6B2592F9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 contamination or infection mitigated prior to entering the farm?</w:t>
      </w:r>
    </w:p>
    <w:p w14:paraId="3F351B8A" w14:textId="6609846B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736E5027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How frequently does risk event occur?</w:t>
      </w:r>
    </w:p>
    <w:p w14:paraId="7B6C0766" w14:textId="2276778A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7A64D3E1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Does the contaminated or infected carrying agent have access to pigs in the herd?</w:t>
      </w:r>
    </w:p>
    <w:p w14:paraId="56711387" w14:textId="49E6FF85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4B06FC08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Strength of Evidence:</w:t>
      </w:r>
    </w:p>
    <w:p w14:paraId="6E712FB9" w14:textId="77777777" w:rsidR="00B01347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25D939CC" w14:textId="77777777" w:rsidR="00B01347" w:rsidRDefault="00B01347" w:rsidP="00B01347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51C21E3A" w14:textId="77777777" w:rsidR="00B01347" w:rsidRDefault="00B01347" w:rsidP="00B01347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7BF7576B" w14:textId="51DACB9D" w:rsidR="00B01347" w:rsidRPr="00B01347" w:rsidRDefault="00B01347" w:rsidP="00B01347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B01347">
        <w:rPr>
          <w:rFonts w:ascii="Cambria" w:hAnsi="Cambria"/>
          <w:i/>
          <w:sz w:val="22"/>
          <w:szCs w:val="22"/>
        </w:rPr>
        <w:t>*note: frequent movement on premises allows employees to act as common secondary carrying agent</w:t>
      </w:r>
    </w:p>
    <w:p w14:paraId="0BE88BCE" w14:textId="5E29E695" w:rsidR="00AD3273" w:rsidRDefault="00AD3273">
      <w:pPr>
        <w:rPr>
          <w:b/>
          <w:sz w:val="32"/>
        </w:rPr>
      </w:pPr>
      <w:r>
        <w:rPr>
          <w:b/>
          <w:sz w:val="32"/>
        </w:rPr>
        <w:br w:type="page"/>
      </w:r>
    </w:p>
    <w:p w14:paraId="770FC5F9" w14:textId="435FD7FC" w:rsidR="006B30FB" w:rsidRDefault="00013C68" w:rsidP="000A3900">
      <w:pPr>
        <w:pStyle w:val="Heading5"/>
        <w:numPr>
          <w:ilvl w:val="0"/>
          <w:numId w:val="2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R</w:t>
      </w:r>
      <w:r w:rsidR="006B30FB">
        <w:rPr>
          <w:sz w:val="28"/>
          <w:szCs w:val="28"/>
        </w:rPr>
        <w:t>epair/service personnel, working inside barns</w:t>
      </w:r>
    </w:p>
    <w:p w14:paraId="332AE39C" w14:textId="77777777" w:rsidR="006B30FB" w:rsidRPr="00964964" w:rsidRDefault="006B30FB" w:rsidP="00964964">
      <w:pPr>
        <w:spacing w:before="0" w:line="240" w:lineRule="auto"/>
        <w:rPr>
          <w:rFonts w:ascii="Cambria" w:hAnsi="Cambria"/>
          <w:sz w:val="24"/>
          <w:szCs w:val="24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277"/>
        <w:gridCol w:w="5078"/>
      </w:tblGrid>
      <w:tr w:rsidR="00C650AB" w:rsidRPr="00845A70" w14:paraId="085A2099" w14:textId="77777777" w:rsidTr="0032163A">
        <w:tc>
          <w:tcPr>
            <w:tcW w:w="9355" w:type="dxa"/>
            <w:gridSpan w:val="2"/>
            <w:vAlign w:val="center"/>
          </w:tcPr>
          <w:p w14:paraId="0F6A9EC8" w14:textId="77777777" w:rsidR="00C650AB" w:rsidRPr="00134C4F" w:rsidRDefault="00C650AB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134C4F">
              <w:rPr>
                <w:rFonts w:ascii="Cambria" w:hAnsi="Cambria"/>
                <w:b/>
                <w:sz w:val="24"/>
                <w:szCs w:val="24"/>
              </w:rPr>
              <w:t>FREQUENCY</w:t>
            </w:r>
          </w:p>
        </w:tc>
      </w:tr>
      <w:tr w:rsidR="00C650AB" w:rsidRPr="00845A70" w14:paraId="64A89D65" w14:textId="77777777" w:rsidTr="0032163A">
        <w:trPr>
          <w:trHeight w:val="1259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04A13B11" w14:textId="77777777" w:rsidR="00C650AB" w:rsidRPr="00845A70" w:rsidRDefault="00C650AB" w:rsidP="00605905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How many times durin</w:t>
            </w:r>
            <w:r>
              <w:rPr>
                <w:rFonts w:ascii="Cambria" w:hAnsi="Cambria"/>
                <w:sz w:val="24"/>
                <w:szCs w:val="24"/>
              </w:rPr>
              <w:t>g the investigation period were repair</w:t>
            </w:r>
            <w:r w:rsidR="00B21283">
              <w:rPr>
                <w:rFonts w:ascii="Cambria" w:hAnsi="Cambria"/>
                <w:sz w:val="24"/>
                <w:szCs w:val="24"/>
              </w:rPr>
              <w:t>/service</w:t>
            </w:r>
            <w:r>
              <w:rPr>
                <w:rFonts w:ascii="Cambria" w:hAnsi="Cambria"/>
                <w:sz w:val="24"/>
                <w:szCs w:val="24"/>
              </w:rPr>
              <w:t xml:space="preserve"> personnel working inside of the barns</w:t>
            </w:r>
            <w:r w:rsidRPr="00845A70">
              <w:rPr>
                <w:rFonts w:ascii="Cambria" w:hAnsi="Cambria"/>
                <w:sz w:val="24"/>
                <w:szCs w:val="24"/>
              </w:rPr>
              <w:t>?</w:t>
            </w:r>
          </w:p>
        </w:tc>
        <w:tc>
          <w:tcPr>
            <w:tcW w:w="5078" w:type="dxa"/>
          </w:tcPr>
          <w:p w14:paraId="3863B878" w14:textId="77777777" w:rsidR="00C650AB" w:rsidRPr="00845A70" w:rsidRDefault="00C650AB" w:rsidP="00F8471C">
            <w:pPr>
              <w:rPr>
                <w:sz w:val="24"/>
                <w:szCs w:val="24"/>
              </w:rPr>
            </w:pPr>
          </w:p>
        </w:tc>
      </w:tr>
      <w:tr w:rsidR="002F009E" w:rsidRPr="00845A70" w14:paraId="2F0228CE" w14:textId="77777777" w:rsidTr="00655590">
        <w:trPr>
          <w:trHeight w:val="720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485D4FFE" w14:textId="43381709" w:rsidR="002F009E" w:rsidRPr="000D209A" w:rsidRDefault="002F009E" w:rsidP="00F8471C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0D209A">
              <w:rPr>
                <w:rFonts w:ascii="Cambria" w:hAnsi="Cambria"/>
                <w:sz w:val="24"/>
                <w:szCs w:val="24"/>
              </w:rPr>
              <w:t>What locations of the barn had repairs during the outbreak investigation?</w:t>
            </w:r>
          </w:p>
        </w:tc>
        <w:tc>
          <w:tcPr>
            <w:tcW w:w="5078" w:type="dxa"/>
          </w:tcPr>
          <w:p w14:paraId="3ED2909A" w14:textId="77777777" w:rsidR="002F009E" w:rsidRPr="00845A70" w:rsidRDefault="002F009E" w:rsidP="00F8471C">
            <w:pPr>
              <w:rPr>
                <w:sz w:val="24"/>
                <w:szCs w:val="24"/>
              </w:rPr>
            </w:pPr>
          </w:p>
        </w:tc>
      </w:tr>
      <w:tr w:rsidR="00D521B9" w:rsidRPr="00845A70" w14:paraId="1A8F6FAD" w14:textId="77777777" w:rsidTr="00655590">
        <w:trPr>
          <w:trHeight w:val="720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222E5203" w14:textId="3C81CE6A" w:rsidR="00D521B9" w:rsidRPr="000D209A" w:rsidRDefault="00D521B9" w:rsidP="00F8471C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0D209A">
              <w:rPr>
                <w:rFonts w:ascii="Cambria" w:hAnsi="Cambria"/>
                <w:sz w:val="24"/>
                <w:szCs w:val="24"/>
              </w:rPr>
              <w:t xml:space="preserve">Were any emergency repairs </w:t>
            </w:r>
            <w:r w:rsidR="00750483" w:rsidRPr="000D209A">
              <w:rPr>
                <w:rFonts w:ascii="Cambria" w:hAnsi="Cambria"/>
                <w:sz w:val="24"/>
                <w:szCs w:val="24"/>
              </w:rPr>
              <w:t>performed</w:t>
            </w:r>
            <w:r w:rsidRPr="000D209A">
              <w:rPr>
                <w:rFonts w:ascii="Cambria" w:hAnsi="Cambria"/>
                <w:sz w:val="24"/>
                <w:szCs w:val="24"/>
              </w:rPr>
              <w:t xml:space="preserve"> during the investigation?</w:t>
            </w:r>
          </w:p>
        </w:tc>
        <w:tc>
          <w:tcPr>
            <w:tcW w:w="5078" w:type="dxa"/>
          </w:tcPr>
          <w:p w14:paraId="660CF7E8" w14:textId="77777777" w:rsidR="00D521B9" w:rsidRPr="00845A70" w:rsidRDefault="00D521B9" w:rsidP="00F8471C">
            <w:pPr>
              <w:rPr>
                <w:sz w:val="24"/>
                <w:szCs w:val="24"/>
              </w:rPr>
            </w:pPr>
          </w:p>
        </w:tc>
      </w:tr>
      <w:tr w:rsidR="00C650AB" w:rsidRPr="00845A70" w14:paraId="79A94B5F" w14:textId="77777777" w:rsidTr="00655590">
        <w:trPr>
          <w:trHeight w:val="720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33AB28AC" w14:textId="77777777" w:rsidR="00C650AB" w:rsidRPr="00845A70" w:rsidRDefault="00C650AB" w:rsidP="00F8471C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Dates of repairs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(if possible):</w:t>
            </w:r>
          </w:p>
        </w:tc>
        <w:tc>
          <w:tcPr>
            <w:tcW w:w="5078" w:type="dxa"/>
          </w:tcPr>
          <w:p w14:paraId="4844276D" w14:textId="77777777" w:rsidR="00C650AB" w:rsidRPr="00845A70" w:rsidRDefault="00C650AB" w:rsidP="00F8471C">
            <w:pPr>
              <w:rPr>
                <w:sz w:val="24"/>
                <w:szCs w:val="24"/>
              </w:rPr>
            </w:pPr>
          </w:p>
        </w:tc>
      </w:tr>
    </w:tbl>
    <w:p w14:paraId="6EBD865A" w14:textId="77777777" w:rsidR="006B30FB" w:rsidRDefault="006B30FB" w:rsidP="006B30FB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650AB" w14:paraId="388B66FA" w14:textId="77777777" w:rsidTr="00F13E12">
        <w:tc>
          <w:tcPr>
            <w:tcW w:w="9350" w:type="dxa"/>
            <w:vAlign w:val="center"/>
          </w:tcPr>
          <w:p w14:paraId="77D81ADC" w14:textId="77777777" w:rsidR="00C650AB" w:rsidRPr="00B916D1" w:rsidRDefault="00C650AB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B916D1">
              <w:rPr>
                <w:rFonts w:ascii="Cambria" w:hAnsi="Cambria"/>
                <w:b/>
                <w:sz w:val="24"/>
                <w:szCs w:val="24"/>
              </w:rPr>
              <w:t>REPAIR</w:t>
            </w:r>
            <w:r w:rsidR="00B21283" w:rsidRPr="00B916D1">
              <w:rPr>
                <w:rFonts w:ascii="Cambria" w:hAnsi="Cambria"/>
                <w:b/>
                <w:sz w:val="24"/>
                <w:szCs w:val="24"/>
              </w:rPr>
              <w:t>/SERVICE</w:t>
            </w:r>
            <w:r w:rsidRPr="00B916D1">
              <w:rPr>
                <w:rFonts w:ascii="Cambria" w:hAnsi="Cambria"/>
                <w:b/>
                <w:sz w:val="24"/>
                <w:szCs w:val="24"/>
              </w:rPr>
              <w:t xml:space="preserve"> PERSONNEL WO</w:t>
            </w:r>
            <w:r w:rsidR="00CB5811">
              <w:rPr>
                <w:rFonts w:ascii="Cambria" w:hAnsi="Cambria"/>
                <w:b/>
                <w:sz w:val="24"/>
                <w:szCs w:val="24"/>
              </w:rPr>
              <w:t xml:space="preserve">RKING INSIDE THE BARNS </w:t>
            </w:r>
          </w:p>
        </w:tc>
      </w:tr>
      <w:tr w:rsidR="00C650AB" w14:paraId="5EFA0076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56FA64CD" w14:textId="77777777" w:rsidR="00C650AB" w:rsidRPr="00C650AB" w:rsidRDefault="00C650AB" w:rsidP="000A3900">
            <w:pPr>
              <w:pStyle w:val="ListParagraph"/>
              <w:numPr>
                <w:ilvl w:val="0"/>
                <w:numId w:val="24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C650AB">
              <w:rPr>
                <w:rFonts w:ascii="Cambria" w:hAnsi="Cambria"/>
                <w:sz w:val="24"/>
                <w:szCs w:val="24"/>
              </w:rPr>
              <w:t>How are repairs that are done inside of swine barns managed?</w:t>
            </w:r>
          </w:p>
        </w:tc>
      </w:tr>
      <w:tr w:rsidR="00C650AB" w14:paraId="5DA2236A" w14:textId="77777777" w:rsidTr="00122F06">
        <w:tc>
          <w:tcPr>
            <w:tcW w:w="9350" w:type="dxa"/>
            <w:vAlign w:val="center"/>
          </w:tcPr>
          <w:p w14:paraId="37F08F9A" w14:textId="52F8A3A5" w:rsidR="00CA1F39" w:rsidRPr="000D209A" w:rsidRDefault="00A61C17" w:rsidP="00122F06">
            <w:pPr>
              <w:spacing w:before="0"/>
              <w:ind w:left="720"/>
              <w:rPr>
                <w:rFonts w:ascii="Cambria" w:hAnsi="Cambria"/>
                <w:i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2130542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209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A1F39" w:rsidRPr="000D209A">
              <w:rPr>
                <w:rFonts w:ascii="Cambria" w:hAnsi="Cambria"/>
                <w:sz w:val="24"/>
                <w:szCs w:val="24"/>
              </w:rPr>
              <w:t xml:space="preserve">Dedicated to this premises only </w:t>
            </w:r>
          </w:p>
          <w:p w14:paraId="22C1CD88" w14:textId="131FA219" w:rsidR="00CA1F39" w:rsidRPr="000D209A" w:rsidRDefault="00CA1F39" w:rsidP="00122F06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0D209A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174223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209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0D209A">
              <w:rPr>
                <w:rFonts w:ascii="Cambria" w:hAnsi="Cambria"/>
                <w:sz w:val="24"/>
                <w:szCs w:val="24"/>
              </w:rPr>
              <w:t xml:space="preserve">Managed by the producer of production system </w:t>
            </w:r>
          </w:p>
          <w:p w14:paraId="7FF691ED" w14:textId="657BC450" w:rsidR="00CA1F39" w:rsidRPr="000D209A" w:rsidRDefault="00A61C17" w:rsidP="00122F06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511143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A1F39" w:rsidRPr="000D209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A1F39" w:rsidRPr="000D209A">
              <w:rPr>
                <w:rFonts w:ascii="Cambria" w:hAnsi="Cambria"/>
                <w:sz w:val="24"/>
                <w:szCs w:val="24"/>
              </w:rPr>
              <w:t>Contracted to a 3</w:t>
            </w:r>
            <w:r w:rsidR="00CA1F39" w:rsidRPr="000D209A">
              <w:rPr>
                <w:rFonts w:ascii="Cambria" w:hAnsi="Cambria"/>
                <w:sz w:val="24"/>
                <w:szCs w:val="24"/>
                <w:vertAlign w:val="superscript"/>
              </w:rPr>
              <w:t>rd</w:t>
            </w:r>
            <w:r w:rsidR="00CA1F39" w:rsidRPr="000D209A">
              <w:rPr>
                <w:rFonts w:ascii="Cambria" w:hAnsi="Cambria"/>
                <w:sz w:val="24"/>
                <w:szCs w:val="24"/>
              </w:rPr>
              <w:t xml:space="preserve"> party </w:t>
            </w:r>
            <w:r w:rsidR="000F48EE" w:rsidRPr="000D209A">
              <w:rPr>
                <w:rFonts w:ascii="Cambria" w:hAnsi="Cambria"/>
                <w:sz w:val="24"/>
                <w:szCs w:val="24"/>
              </w:rPr>
              <w:t xml:space="preserve">that provides maintenance </w:t>
            </w:r>
            <w:r w:rsidR="00CA1F39" w:rsidRPr="000D209A">
              <w:rPr>
                <w:rFonts w:ascii="Cambria" w:hAnsi="Cambria"/>
                <w:sz w:val="24"/>
                <w:szCs w:val="24"/>
              </w:rPr>
              <w:t>exclusively for the producer or production system</w:t>
            </w:r>
          </w:p>
          <w:p w14:paraId="314921CB" w14:textId="0D228219" w:rsidR="00C650AB" w:rsidRDefault="00A61C17" w:rsidP="00122F06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249197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A1F39" w:rsidRPr="000D209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A1F39" w:rsidRPr="000D209A">
              <w:rPr>
                <w:rFonts w:ascii="Cambria" w:hAnsi="Cambria"/>
                <w:sz w:val="24"/>
                <w:szCs w:val="24"/>
              </w:rPr>
              <w:t>Contracted to a 3</w:t>
            </w:r>
            <w:r w:rsidR="00CA1F39" w:rsidRPr="000D209A">
              <w:rPr>
                <w:rFonts w:ascii="Cambria" w:hAnsi="Cambria"/>
                <w:sz w:val="24"/>
                <w:szCs w:val="24"/>
                <w:vertAlign w:val="superscript"/>
              </w:rPr>
              <w:t>rd</w:t>
            </w:r>
            <w:r w:rsidR="00CA1F39" w:rsidRPr="000D209A">
              <w:rPr>
                <w:rFonts w:ascii="Cambria" w:hAnsi="Cambria"/>
                <w:sz w:val="24"/>
                <w:szCs w:val="24"/>
              </w:rPr>
              <w:t xml:space="preserve"> party that </w:t>
            </w:r>
            <w:r w:rsidR="000F48EE" w:rsidRPr="000D209A">
              <w:rPr>
                <w:rFonts w:ascii="Cambria" w:hAnsi="Cambria"/>
                <w:sz w:val="24"/>
                <w:szCs w:val="24"/>
              </w:rPr>
              <w:t>provides maintenance</w:t>
            </w:r>
            <w:r w:rsidR="00CA1F39" w:rsidRPr="000D209A">
              <w:rPr>
                <w:rFonts w:ascii="Cambria" w:hAnsi="Cambria"/>
                <w:sz w:val="24"/>
                <w:szCs w:val="24"/>
              </w:rPr>
              <w:t xml:space="preserve"> for other producers or production systems</w:t>
            </w:r>
          </w:p>
        </w:tc>
      </w:tr>
      <w:tr w:rsidR="00C650AB" w14:paraId="0EE18022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30357BF7" w14:textId="6D0704EB" w:rsidR="00C650AB" w:rsidRPr="00C650AB" w:rsidRDefault="00C650AB" w:rsidP="000A3900">
            <w:pPr>
              <w:pStyle w:val="ListParagraph"/>
              <w:numPr>
                <w:ilvl w:val="0"/>
                <w:numId w:val="24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C650AB">
              <w:rPr>
                <w:rFonts w:ascii="Cambria" w:hAnsi="Cambria"/>
                <w:sz w:val="24"/>
                <w:szCs w:val="24"/>
              </w:rPr>
              <w:t xml:space="preserve">If contracted, what is the name(s) of the contracting </w:t>
            </w:r>
            <w:proofErr w:type="gramStart"/>
            <w:r w:rsidR="00501B86" w:rsidRPr="00C650AB">
              <w:rPr>
                <w:rFonts w:ascii="Cambria" w:hAnsi="Cambria"/>
                <w:sz w:val="24"/>
                <w:szCs w:val="24"/>
              </w:rPr>
              <w:t>company(</w:t>
            </w:r>
            <w:proofErr w:type="spellStart"/>
            <w:proofErr w:type="gramEnd"/>
            <w:r w:rsidRPr="00C650AB">
              <w:rPr>
                <w:rFonts w:ascii="Cambria" w:hAnsi="Cambria"/>
                <w:sz w:val="24"/>
                <w:szCs w:val="24"/>
              </w:rPr>
              <w:t>ies</w:t>
            </w:r>
            <w:proofErr w:type="spellEnd"/>
            <w:r w:rsidRPr="00C650AB">
              <w:rPr>
                <w:rFonts w:ascii="Cambria" w:hAnsi="Cambria"/>
                <w:sz w:val="24"/>
                <w:szCs w:val="24"/>
              </w:rPr>
              <w:t xml:space="preserve">)? </w:t>
            </w:r>
          </w:p>
        </w:tc>
      </w:tr>
      <w:tr w:rsidR="00C650AB" w14:paraId="42F90BA8" w14:textId="77777777" w:rsidTr="00C650AB">
        <w:tc>
          <w:tcPr>
            <w:tcW w:w="9350" w:type="dxa"/>
          </w:tcPr>
          <w:p w14:paraId="629544A7" w14:textId="77777777" w:rsidR="00C650AB" w:rsidRDefault="00655590" w:rsidP="006B30FB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</w:t>
            </w:r>
          </w:p>
          <w:p w14:paraId="7BFD642D" w14:textId="2A92F387" w:rsidR="00655590" w:rsidRDefault="00655590" w:rsidP="006B30FB">
            <w:pPr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42168D7E" w14:textId="447596A3" w:rsidR="009C03FF" w:rsidRDefault="009C03FF" w:rsidP="006B30FB">
      <w:pPr>
        <w:rPr>
          <w:b/>
          <w:sz w:val="32"/>
        </w:rPr>
      </w:pPr>
      <w:r w:rsidRPr="00AD3273">
        <w:rPr>
          <w:b/>
          <w:sz w:val="32"/>
        </w:rPr>
        <w:t>Notes:</w:t>
      </w:r>
    </w:p>
    <w:p w14:paraId="6E20C20E" w14:textId="77777777" w:rsidR="009C03FF" w:rsidRDefault="009C03FF">
      <w:pPr>
        <w:rPr>
          <w:b/>
          <w:sz w:val="32"/>
        </w:rPr>
      </w:pPr>
      <w:r>
        <w:rPr>
          <w:b/>
          <w:sz w:val="32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B5811" w:rsidRPr="00C650AB" w14:paraId="60995797" w14:textId="77777777" w:rsidTr="00F13E12">
        <w:tc>
          <w:tcPr>
            <w:tcW w:w="9350" w:type="dxa"/>
            <w:shd w:val="clear" w:color="auto" w:fill="auto"/>
            <w:vAlign w:val="center"/>
          </w:tcPr>
          <w:p w14:paraId="44FE0883" w14:textId="77777777" w:rsidR="00CB5811" w:rsidRPr="00CB5811" w:rsidRDefault="00CB5811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lastRenderedPageBreak/>
              <w:t>INTERIOR REPAIR/SERVICE PERSONNEL BIOSECURITY PROCEDURES</w:t>
            </w:r>
          </w:p>
        </w:tc>
      </w:tr>
      <w:tr w:rsidR="00CB5811" w:rsidRPr="00C650AB" w14:paraId="32487984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5C21910" w14:textId="77777777" w:rsidR="00CB5811" w:rsidRPr="00C650AB" w:rsidRDefault="00CB5811" w:rsidP="000A3900">
            <w:pPr>
              <w:pStyle w:val="ListParagraph"/>
              <w:numPr>
                <w:ilvl w:val="0"/>
                <w:numId w:val="24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C650AB">
              <w:rPr>
                <w:rFonts w:ascii="Cambria" w:hAnsi="Cambria"/>
                <w:sz w:val="24"/>
                <w:szCs w:val="24"/>
              </w:rPr>
              <w:t>What procedures are followed by repair, maintenance, electrical and plumbing personnel w</w:t>
            </w:r>
            <w:r>
              <w:rPr>
                <w:rFonts w:ascii="Cambria" w:hAnsi="Cambria"/>
                <w:sz w:val="24"/>
                <w:szCs w:val="24"/>
              </w:rPr>
              <w:t>hen entering barns on premises?</w:t>
            </w:r>
          </w:p>
        </w:tc>
      </w:tr>
      <w:tr w:rsidR="00CB5811" w14:paraId="1BB3BE6E" w14:textId="77777777" w:rsidTr="00122F06">
        <w:tc>
          <w:tcPr>
            <w:tcW w:w="9350" w:type="dxa"/>
            <w:vAlign w:val="center"/>
          </w:tcPr>
          <w:p w14:paraId="148AD923" w14:textId="144B948B" w:rsidR="00D521B9" w:rsidRPr="000D64F6" w:rsidRDefault="00D521B9" w:rsidP="00BB55BC">
            <w:pPr>
              <w:pStyle w:val="ListParagraph"/>
              <w:numPr>
                <w:ilvl w:val="0"/>
                <w:numId w:val="5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D64F6">
              <w:rPr>
                <w:rFonts w:ascii="Cambria" w:hAnsi="Cambria"/>
                <w:sz w:val="24"/>
                <w:szCs w:val="24"/>
              </w:rPr>
              <w:t xml:space="preserve">Shower-in required                                                                          </w:t>
            </w:r>
            <w:r w:rsidR="000D209A" w:rsidRPr="000D64F6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0D64F6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0D64F6">
              <w:rPr>
                <w:rFonts w:ascii="Segoe UI Symbol" w:hAnsi="Segoe UI Symbol" w:cs="Segoe UI Symbol"/>
                <w:sz w:val="24"/>
                <w:szCs w:val="24"/>
              </w:rPr>
              <w:t xml:space="preserve"> </w:t>
            </w:r>
            <w:sdt>
              <w:sdtPr>
                <w:rPr>
                  <w:rFonts w:ascii="MS Gothic" w:eastAsia="MS Gothic" w:hAnsi="MS Gothic" w:cs="Segoe UI Symbol"/>
                  <w:sz w:val="24"/>
                  <w:szCs w:val="24"/>
                </w:rPr>
                <w:id w:val="1628502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64F6">
                  <w:rPr>
                    <w:rFonts w:ascii="MS Gothic" w:eastAsia="MS Gothic" w:hAnsi="MS Gothic" w:cs="Segoe UI Symbol" w:hint="eastAsia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Yes</w:t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542057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64F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No</w:t>
            </w:r>
          </w:p>
          <w:p w14:paraId="2DB8C04C" w14:textId="13F97348" w:rsidR="00D521B9" w:rsidRPr="000D64F6" w:rsidRDefault="00D521B9" w:rsidP="00BB55BC">
            <w:pPr>
              <w:pStyle w:val="ListParagraph"/>
              <w:numPr>
                <w:ilvl w:val="0"/>
                <w:numId w:val="5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D64F6">
              <w:rPr>
                <w:rFonts w:ascii="Cambria" w:hAnsi="Cambria"/>
                <w:sz w:val="24"/>
                <w:szCs w:val="24"/>
              </w:rPr>
              <w:t>Shower-out required</w:t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r w:rsidR="000D64F6">
              <w:rPr>
                <w:rFonts w:ascii="Cambria" w:hAnsi="Cambria"/>
                <w:sz w:val="24"/>
                <w:szCs w:val="24"/>
              </w:rPr>
              <w:t xml:space="preserve">  </w:t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675988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64F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Yes</w:t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993416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64F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No</w:t>
            </w:r>
          </w:p>
          <w:p w14:paraId="5959631F" w14:textId="1A9C7C80" w:rsidR="000D209A" w:rsidRDefault="00D521B9" w:rsidP="00BB55BC">
            <w:pPr>
              <w:pStyle w:val="ListParagraph"/>
              <w:numPr>
                <w:ilvl w:val="0"/>
                <w:numId w:val="5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D209A">
              <w:rPr>
                <w:rFonts w:ascii="Cambria" w:hAnsi="Cambria"/>
                <w:sz w:val="24"/>
                <w:szCs w:val="24"/>
              </w:rPr>
              <w:t xml:space="preserve">Shower design is unidirectional with clearly defined </w:t>
            </w:r>
            <w:r w:rsidR="000D64F6">
              <w:rPr>
                <w:rFonts w:ascii="Cambria" w:hAnsi="Cambria"/>
                <w:sz w:val="24"/>
                <w:szCs w:val="24"/>
              </w:rPr>
              <w:t xml:space="preserve">              </w:t>
            </w: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-1628617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64F6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0D64F6" w:rsidRPr="00D94202">
              <w:rPr>
                <w:rFonts w:ascii="Cambria" w:hAnsi="Cambria"/>
                <w:sz w:val="24"/>
                <w:szCs w:val="24"/>
              </w:rPr>
              <w:t>Yes</w:t>
            </w:r>
            <w:r w:rsidR="000D64F6" w:rsidRPr="00D94202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-1266535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64F6" w:rsidRPr="00D9420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0D64F6" w:rsidRPr="00D94202">
              <w:rPr>
                <w:rFonts w:ascii="Cambria" w:hAnsi="Cambria"/>
                <w:sz w:val="24"/>
                <w:szCs w:val="24"/>
              </w:rPr>
              <w:t>No</w:t>
            </w:r>
          </w:p>
          <w:p w14:paraId="18391169" w14:textId="3CB8F6D8" w:rsidR="00D521B9" w:rsidRPr="00D94202" w:rsidRDefault="00D521B9" w:rsidP="00D521B9">
            <w:pPr>
              <w:pStyle w:val="ListParagraph"/>
              <w:spacing w:before="0"/>
              <w:ind w:left="1080"/>
              <w:rPr>
                <w:rFonts w:ascii="Cambria" w:hAnsi="Cambria"/>
                <w:sz w:val="24"/>
                <w:szCs w:val="24"/>
              </w:rPr>
            </w:pPr>
            <w:r w:rsidRPr="000D209A">
              <w:rPr>
                <w:rFonts w:ascii="Cambria" w:hAnsi="Cambria"/>
                <w:sz w:val="24"/>
                <w:szCs w:val="24"/>
              </w:rPr>
              <w:t>clean/dirty line</w:t>
            </w:r>
            <w:r>
              <w:rPr>
                <w:rFonts w:ascii="Cambria" w:hAnsi="Cambria"/>
                <w:sz w:val="24"/>
                <w:szCs w:val="24"/>
              </w:rPr>
              <w:t xml:space="preserve">                                                                            </w:t>
            </w:r>
            <w:r w:rsidRPr="00D94202">
              <w:rPr>
                <w:rFonts w:ascii="Cambria" w:hAnsi="Cambria"/>
                <w:sz w:val="24"/>
                <w:szCs w:val="24"/>
              </w:rPr>
              <w:tab/>
            </w:r>
          </w:p>
          <w:p w14:paraId="605D94E7" w14:textId="7E768BF8" w:rsidR="00D521B9" w:rsidRPr="000D64F6" w:rsidRDefault="00D521B9" w:rsidP="00BB55BC">
            <w:pPr>
              <w:pStyle w:val="ListParagraph"/>
              <w:numPr>
                <w:ilvl w:val="0"/>
                <w:numId w:val="5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D64F6">
              <w:rPr>
                <w:rFonts w:ascii="Cambria" w:hAnsi="Cambria"/>
                <w:sz w:val="24"/>
                <w:szCs w:val="24"/>
              </w:rPr>
              <w:t xml:space="preserve">Bench entry </w:t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-2013588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209A" w:rsidRPr="000D64F6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Yes</w:t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05016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64F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No</w:t>
            </w:r>
          </w:p>
          <w:p w14:paraId="01263EC2" w14:textId="03FFE5A7" w:rsidR="00D521B9" w:rsidRPr="000D64F6" w:rsidRDefault="007E0523" w:rsidP="00BB55BC">
            <w:pPr>
              <w:pStyle w:val="ListParagraph"/>
              <w:numPr>
                <w:ilvl w:val="0"/>
                <w:numId w:val="5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hoe cover</w:t>
            </w:r>
            <w:r w:rsidR="00D521B9" w:rsidRPr="000D64F6">
              <w:rPr>
                <w:rFonts w:ascii="Cambria" w:hAnsi="Cambria"/>
                <w:sz w:val="24"/>
                <w:szCs w:val="24"/>
              </w:rPr>
              <w:t xml:space="preserve"> station at entry way                                                       </w:t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892145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521B9" w:rsidRPr="000D64F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D521B9" w:rsidRPr="000D64F6">
              <w:rPr>
                <w:rFonts w:ascii="Cambria" w:hAnsi="Cambria"/>
                <w:sz w:val="24"/>
                <w:szCs w:val="24"/>
              </w:rPr>
              <w:t>Yes</w:t>
            </w:r>
            <w:r w:rsidR="00D521B9" w:rsidRPr="000D64F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293055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521B9" w:rsidRPr="000D64F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D521B9" w:rsidRPr="000D64F6">
              <w:rPr>
                <w:rFonts w:ascii="Cambria" w:hAnsi="Cambria"/>
                <w:sz w:val="24"/>
                <w:szCs w:val="24"/>
              </w:rPr>
              <w:t>No</w:t>
            </w:r>
          </w:p>
          <w:p w14:paraId="33424DFA" w14:textId="476D9836" w:rsidR="00D521B9" w:rsidRPr="000D64F6" w:rsidRDefault="00D521B9" w:rsidP="00BB55BC">
            <w:pPr>
              <w:pStyle w:val="ListParagraph"/>
              <w:numPr>
                <w:ilvl w:val="0"/>
                <w:numId w:val="5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D64F6">
              <w:rPr>
                <w:rFonts w:ascii="Cambria" w:hAnsi="Cambria"/>
                <w:sz w:val="24"/>
                <w:szCs w:val="24"/>
              </w:rPr>
              <w:t xml:space="preserve">Disinfection station at entry way                                                     </w:t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211919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64F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Yes</w:t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2145647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64F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No</w:t>
            </w:r>
          </w:p>
          <w:p w14:paraId="11B63DD3" w14:textId="37783EA3" w:rsidR="00D521B9" w:rsidRPr="000D64F6" w:rsidRDefault="00D521B9" w:rsidP="00BB55BC">
            <w:pPr>
              <w:pStyle w:val="ListParagraph"/>
              <w:numPr>
                <w:ilvl w:val="0"/>
                <w:numId w:val="5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D64F6">
              <w:rPr>
                <w:rFonts w:ascii="Cambria" w:hAnsi="Cambria"/>
                <w:sz w:val="24"/>
                <w:szCs w:val="24"/>
              </w:rPr>
              <w:t xml:space="preserve">Hand sanitizer in the entry way                                                     </w:t>
            </w:r>
            <w:r w:rsidR="00750483" w:rsidRPr="000D64F6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0D64F6">
              <w:rPr>
                <w:rFonts w:ascii="Cambria" w:hAnsi="Cambria"/>
                <w:sz w:val="24"/>
                <w:szCs w:val="24"/>
              </w:rPr>
              <w:t xml:space="preserve"> </w:t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2054147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64F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Yes</w:t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84753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64F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No</w:t>
            </w:r>
          </w:p>
          <w:p w14:paraId="176E8A01" w14:textId="30033FC5" w:rsidR="00D521B9" w:rsidRPr="000D64F6" w:rsidRDefault="00D521B9" w:rsidP="00BB55BC">
            <w:pPr>
              <w:pStyle w:val="ListParagraph"/>
              <w:numPr>
                <w:ilvl w:val="0"/>
                <w:numId w:val="5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D64F6">
              <w:rPr>
                <w:rFonts w:ascii="Cambria" w:hAnsi="Cambria"/>
                <w:sz w:val="24"/>
                <w:szCs w:val="24"/>
              </w:rPr>
              <w:t>Required to wear boots dedicated to the premises</w:t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38656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64F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Yes</w:t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298146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64F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No</w:t>
            </w:r>
          </w:p>
          <w:p w14:paraId="06B108FE" w14:textId="2DD73BAE" w:rsidR="00D521B9" w:rsidRPr="000D64F6" w:rsidRDefault="00D521B9" w:rsidP="00BB55BC">
            <w:pPr>
              <w:pStyle w:val="ListParagraph"/>
              <w:numPr>
                <w:ilvl w:val="0"/>
                <w:numId w:val="5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D64F6">
              <w:rPr>
                <w:rFonts w:ascii="Cambria" w:hAnsi="Cambria"/>
                <w:sz w:val="24"/>
                <w:szCs w:val="24"/>
              </w:rPr>
              <w:t>Required to wear clothing dedicated to the premises</w:t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203781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64F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Yes</w:t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763266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64F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No</w:t>
            </w:r>
          </w:p>
          <w:p w14:paraId="796FD3ED" w14:textId="00B4671D" w:rsidR="000D209A" w:rsidRPr="000D64F6" w:rsidRDefault="00D521B9" w:rsidP="00BB55BC">
            <w:pPr>
              <w:pStyle w:val="ListParagraph"/>
              <w:numPr>
                <w:ilvl w:val="0"/>
                <w:numId w:val="5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D64F6">
              <w:rPr>
                <w:rFonts w:ascii="Cambria" w:hAnsi="Cambria"/>
                <w:sz w:val="24"/>
                <w:szCs w:val="24"/>
              </w:rPr>
              <w:t xml:space="preserve">Hands must be washed or hand sanitizer used prior to </w:t>
            </w:r>
            <w:r w:rsidR="000D64F6">
              <w:rPr>
                <w:rFonts w:ascii="Cambria" w:hAnsi="Cambria"/>
                <w:sz w:val="24"/>
                <w:szCs w:val="24"/>
              </w:rPr>
              <w:t xml:space="preserve">         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426930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64F6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0D64F6">
              <w:rPr>
                <w:rFonts w:ascii="Cambria" w:hAnsi="Cambria"/>
                <w:sz w:val="24"/>
                <w:szCs w:val="24"/>
              </w:rPr>
              <w:t>Yes</w:t>
            </w:r>
            <w:r w:rsidR="000D64F6" w:rsidRPr="007D72B7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317920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64F6" w:rsidRPr="007D72B7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D64F6" w:rsidRPr="007D72B7">
              <w:rPr>
                <w:rFonts w:ascii="Cambria" w:hAnsi="Cambria"/>
                <w:sz w:val="24"/>
                <w:szCs w:val="24"/>
              </w:rPr>
              <w:t>No</w:t>
            </w:r>
          </w:p>
          <w:p w14:paraId="3CB58B74" w14:textId="62ED4A91" w:rsidR="00D521B9" w:rsidRDefault="000D209A" w:rsidP="00750483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            </w:t>
            </w:r>
            <w:r w:rsidR="00BB2B86">
              <w:rPr>
                <w:rFonts w:ascii="Cambria" w:hAnsi="Cambria"/>
                <w:sz w:val="24"/>
                <w:szCs w:val="24"/>
              </w:rPr>
              <w:t xml:space="preserve">   </w:t>
            </w:r>
            <w:r w:rsidR="00D521B9" w:rsidRPr="000D209A">
              <w:rPr>
                <w:rFonts w:ascii="Cambria" w:hAnsi="Cambria"/>
                <w:sz w:val="24"/>
                <w:szCs w:val="24"/>
              </w:rPr>
              <w:t>entering barns</w:t>
            </w:r>
            <w:r w:rsidR="000D64F6">
              <w:rPr>
                <w:rFonts w:ascii="Cambria" w:hAnsi="Cambria"/>
                <w:sz w:val="24"/>
                <w:szCs w:val="24"/>
              </w:rPr>
              <w:t xml:space="preserve">  </w:t>
            </w:r>
          </w:p>
        </w:tc>
      </w:tr>
      <w:tr w:rsidR="00CB5811" w:rsidRPr="00C650AB" w14:paraId="7FE9B1EA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599D3AE8" w14:textId="366D75EF" w:rsidR="00CB5811" w:rsidRPr="00C650AB" w:rsidRDefault="00CB5811" w:rsidP="000D64F6">
            <w:pPr>
              <w:pStyle w:val="ListParagraph"/>
              <w:numPr>
                <w:ilvl w:val="0"/>
                <w:numId w:val="24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C650AB">
              <w:rPr>
                <w:rFonts w:ascii="Cambria" w:hAnsi="Cambria"/>
                <w:sz w:val="24"/>
                <w:szCs w:val="24"/>
              </w:rPr>
              <w:t>Are entry procedures relaxed when repair personnel exit and re-enter the barns?</w:t>
            </w:r>
          </w:p>
        </w:tc>
      </w:tr>
      <w:tr w:rsidR="00CB5811" w14:paraId="541028D0" w14:textId="77777777" w:rsidTr="00122F06">
        <w:tc>
          <w:tcPr>
            <w:tcW w:w="9350" w:type="dxa"/>
            <w:vAlign w:val="center"/>
          </w:tcPr>
          <w:p w14:paraId="435B63D4" w14:textId="77777777" w:rsidR="00CB5811" w:rsidRPr="00CA1F39" w:rsidRDefault="00A61C17" w:rsidP="00122F06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801047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5811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B5811" w:rsidRPr="00CA1F39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CB5811">
              <w:rPr>
                <w:rFonts w:ascii="Cambria" w:hAnsi="Cambria"/>
                <w:i/>
                <w:sz w:val="24"/>
                <w:szCs w:val="24"/>
              </w:rPr>
              <w:t>(describe in observations</w:t>
            </w:r>
            <w:r w:rsidR="00CB5811" w:rsidRPr="00CA1F39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2411A5BE" w14:textId="77777777" w:rsidR="00CB5811" w:rsidRDefault="00CB5811" w:rsidP="00122F06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CA1F39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671761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A1F39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CA1F39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4950A9" w:rsidRPr="00C650AB" w14:paraId="661B4111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4742BB61" w14:textId="77777777" w:rsidR="004950A9" w:rsidRPr="00C650AB" w:rsidRDefault="004950A9" w:rsidP="000D64F6">
            <w:pPr>
              <w:pStyle w:val="ListParagraph"/>
              <w:numPr>
                <w:ilvl w:val="0"/>
                <w:numId w:val="24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C650AB">
              <w:rPr>
                <w:rFonts w:ascii="Cambria" w:hAnsi="Cambria"/>
                <w:sz w:val="24"/>
                <w:szCs w:val="24"/>
              </w:rPr>
              <w:t>What biosecurity procedures are in place for tools, supplies and equipment brought into barns by repair personnel?</w:t>
            </w:r>
          </w:p>
        </w:tc>
      </w:tr>
      <w:tr w:rsidR="004950A9" w14:paraId="482BE923" w14:textId="77777777" w:rsidTr="00122F06">
        <w:tc>
          <w:tcPr>
            <w:tcW w:w="9350" w:type="dxa"/>
            <w:vAlign w:val="center"/>
          </w:tcPr>
          <w:p w14:paraId="3E9C184B" w14:textId="77777777" w:rsidR="004950A9" w:rsidRPr="00CA1F39" w:rsidRDefault="004950A9" w:rsidP="004950A9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CA1F39">
              <w:rPr>
                <w:rFonts w:ascii="Cambria" w:hAnsi="Cambria"/>
                <w:sz w:val="24"/>
                <w:szCs w:val="24"/>
              </w:rPr>
              <w:t>a. Entered through a dedicated room with clearly defined</w:t>
            </w:r>
            <w:r w:rsidRPr="00CA1F39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973714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A1F39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>Yes</w:t>
            </w:r>
            <w:r w:rsidRPr="00CA1F39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776444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A1F39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CA1F39">
              <w:rPr>
                <w:rFonts w:ascii="Cambria" w:hAnsi="Cambria"/>
                <w:sz w:val="24"/>
                <w:szCs w:val="24"/>
              </w:rPr>
              <w:t>No</w:t>
            </w:r>
          </w:p>
          <w:p w14:paraId="055CDD66" w14:textId="77777777" w:rsidR="004950A9" w:rsidRPr="00CA1F39" w:rsidRDefault="004950A9" w:rsidP="004950A9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CA1F39">
              <w:rPr>
                <w:rFonts w:ascii="Cambria" w:hAnsi="Cambria"/>
                <w:sz w:val="24"/>
                <w:szCs w:val="24"/>
              </w:rPr>
              <w:tab/>
              <w:t xml:space="preserve">    clean and dirty side</w:t>
            </w:r>
          </w:p>
          <w:p w14:paraId="56A657F6" w14:textId="77777777" w:rsidR="004950A9" w:rsidRPr="00CA1F39" w:rsidRDefault="004950A9" w:rsidP="004950A9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CA1F39">
              <w:rPr>
                <w:rFonts w:ascii="Cambria" w:hAnsi="Cambria"/>
                <w:sz w:val="24"/>
                <w:szCs w:val="24"/>
              </w:rPr>
              <w:tab/>
              <w:t>b. Quarantined for a minimum of 24 hours</w:t>
            </w:r>
            <w:r w:rsidRPr="00CA1F39">
              <w:rPr>
                <w:rFonts w:ascii="Cambria" w:hAnsi="Cambria"/>
                <w:sz w:val="24"/>
                <w:szCs w:val="24"/>
              </w:rPr>
              <w:tab/>
            </w:r>
            <w:r w:rsidRPr="00CA1F39">
              <w:rPr>
                <w:rFonts w:ascii="Cambria" w:hAnsi="Cambria"/>
                <w:sz w:val="24"/>
                <w:szCs w:val="24"/>
              </w:rPr>
              <w:tab/>
            </w:r>
            <w:r w:rsidRPr="00CA1F39">
              <w:rPr>
                <w:rFonts w:ascii="Cambria" w:hAnsi="Cambria"/>
                <w:sz w:val="24"/>
                <w:szCs w:val="24"/>
              </w:rPr>
              <w:tab/>
            </w:r>
            <w:r w:rsidRPr="00CA1F39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896846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A1F39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>Yes</w:t>
            </w:r>
            <w:r w:rsidRPr="00CA1F39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929509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A1F39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CA1F39">
              <w:rPr>
                <w:rFonts w:ascii="Cambria" w:hAnsi="Cambria"/>
                <w:sz w:val="24"/>
                <w:szCs w:val="24"/>
              </w:rPr>
              <w:t>No</w:t>
            </w:r>
          </w:p>
          <w:p w14:paraId="46896444" w14:textId="77777777" w:rsidR="004950A9" w:rsidRPr="00CA1F39" w:rsidRDefault="004950A9" w:rsidP="004950A9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CA1F39">
              <w:rPr>
                <w:rFonts w:ascii="Cambria" w:hAnsi="Cambria"/>
                <w:sz w:val="24"/>
                <w:szCs w:val="24"/>
              </w:rPr>
              <w:tab/>
              <w:t>c. Decontaminated with disinfectant or other methods</w:t>
            </w:r>
            <w:r w:rsidRPr="00CA1F39">
              <w:rPr>
                <w:rFonts w:ascii="Cambria" w:hAnsi="Cambria"/>
                <w:sz w:val="24"/>
                <w:szCs w:val="24"/>
              </w:rPr>
              <w:tab/>
            </w:r>
            <w:r w:rsidRPr="00CA1F39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832100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A1F39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>Yes</w:t>
            </w:r>
            <w:r w:rsidRPr="00CA1F39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893498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A1F39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CA1F39">
              <w:rPr>
                <w:rFonts w:ascii="Cambria" w:hAnsi="Cambria"/>
                <w:sz w:val="24"/>
                <w:szCs w:val="24"/>
              </w:rPr>
              <w:t>No</w:t>
            </w:r>
          </w:p>
          <w:p w14:paraId="1FD84DC3" w14:textId="54FBA50B" w:rsidR="004950A9" w:rsidRDefault="004950A9" w:rsidP="004950A9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CA1F39">
              <w:rPr>
                <w:rFonts w:ascii="Cambria" w:hAnsi="Cambria"/>
                <w:sz w:val="24"/>
                <w:szCs w:val="24"/>
              </w:rPr>
              <w:tab/>
              <w:t xml:space="preserve">    before entering the facility</w:t>
            </w:r>
          </w:p>
        </w:tc>
      </w:tr>
      <w:tr w:rsidR="004950A9" w:rsidRPr="00C650AB" w14:paraId="0D0E7EE6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579BBF80" w14:textId="77777777" w:rsidR="004950A9" w:rsidRPr="00C650AB" w:rsidRDefault="004950A9" w:rsidP="000D64F6">
            <w:pPr>
              <w:pStyle w:val="ListParagraph"/>
              <w:numPr>
                <w:ilvl w:val="0"/>
                <w:numId w:val="24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C650AB">
              <w:rPr>
                <w:rFonts w:ascii="Cambria" w:hAnsi="Cambria"/>
                <w:sz w:val="24"/>
                <w:szCs w:val="24"/>
              </w:rPr>
              <w:t>Are vehicles driven by repair personnel restricted to designated entrances and parking areas?</w:t>
            </w:r>
          </w:p>
        </w:tc>
      </w:tr>
      <w:tr w:rsidR="004950A9" w14:paraId="44D41139" w14:textId="77777777" w:rsidTr="00122F06">
        <w:tc>
          <w:tcPr>
            <w:tcW w:w="9350" w:type="dxa"/>
            <w:vAlign w:val="center"/>
          </w:tcPr>
          <w:p w14:paraId="0026F887" w14:textId="77777777" w:rsidR="004950A9" w:rsidRPr="00CA1F39" w:rsidRDefault="00A61C17" w:rsidP="004950A9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071543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950A9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4950A9" w:rsidRPr="00CA1F39">
              <w:rPr>
                <w:rFonts w:ascii="Cambria" w:hAnsi="Cambria"/>
                <w:sz w:val="24"/>
                <w:szCs w:val="24"/>
              </w:rPr>
              <w:t>Yes</w:t>
            </w:r>
            <w:r w:rsidR="004950A9">
              <w:rPr>
                <w:rFonts w:ascii="Cambria" w:hAnsi="Cambria"/>
                <w:i/>
                <w:sz w:val="24"/>
                <w:szCs w:val="24"/>
              </w:rPr>
              <w:t xml:space="preserve"> (describe in observations</w:t>
            </w:r>
            <w:r w:rsidR="004950A9" w:rsidRPr="00CA1F39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721904A5" w14:textId="77777777" w:rsidR="004950A9" w:rsidRDefault="004950A9" w:rsidP="004950A9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CA1F39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658612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A1F39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CA1F39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4950A9" w:rsidRPr="007D72B7" w14:paraId="07B29D58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607F1E19" w14:textId="4AA51D83" w:rsidR="004950A9" w:rsidRPr="000D64F6" w:rsidRDefault="004950A9" w:rsidP="00655590">
            <w:pPr>
              <w:pStyle w:val="ListParagraph"/>
              <w:numPr>
                <w:ilvl w:val="0"/>
                <w:numId w:val="24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D64F6">
              <w:rPr>
                <w:rFonts w:ascii="Cambria" w:hAnsi="Cambria"/>
                <w:sz w:val="24"/>
                <w:szCs w:val="24"/>
              </w:rPr>
              <w:t>How are biosecurity practices communicated to repair personnel?</w:t>
            </w:r>
          </w:p>
        </w:tc>
      </w:tr>
      <w:tr w:rsidR="004950A9" w14:paraId="7B5CB6EC" w14:textId="77777777" w:rsidTr="00D765D8">
        <w:tc>
          <w:tcPr>
            <w:tcW w:w="9350" w:type="dxa"/>
          </w:tcPr>
          <w:p w14:paraId="37AD4C69" w14:textId="6B655291" w:rsidR="004950A9" w:rsidRPr="000D64F6" w:rsidRDefault="004950A9" w:rsidP="00BB55BC">
            <w:pPr>
              <w:pStyle w:val="ListParagraph"/>
              <w:numPr>
                <w:ilvl w:val="0"/>
                <w:numId w:val="42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bookmarkStart w:id="0" w:name="_Hlk104406327"/>
            <w:r w:rsidRPr="000D64F6">
              <w:rPr>
                <w:rFonts w:ascii="Cambria" w:hAnsi="Cambria"/>
                <w:sz w:val="24"/>
                <w:szCs w:val="24"/>
              </w:rPr>
              <w:t>Direct oral or written communication before every repair</w:t>
            </w:r>
            <w:r w:rsidR="00750483" w:rsidRPr="000D64F6">
              <w:rPr>
                <w:rFonts w:ascii="Cambria" w:hAnsi="Cambria"/>
                <w:sz w:val="24"/>
                <w:szCs w:val="24"/>
              </w:rPr>
              <w:t xml:space="preserve">    </w:t>
            </w:r>
            <w:r w:rsidRPr="000D64F6">
              <w:rPr>
                <w:rFonts w:ascii="Cambria" w:hAnsi="Cambria"/>
                <w:sz w:val="24"/>
                <w:szCs w:val="24"/>
              </w:rPr>
              <w:t xml:space="preserve"> </w:t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934854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64F6" w:rsidRPr="000D64F6">
                  <w:rPr>
                    <w:rFonts w:ascii="MS Gothic" w:eastAsia="MS Gothic" w:hAnsi="MS Gothic" w:cs="Segoe UI Symbol" w:hint="eastAsia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Yes</w:t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719789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64F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No</w:t>
            </w:r>
          </w:p>
          <w:p w14:paraId="6A4B00E6" w14:textId="30F246A8" w:rsidR="004950A9" w:rsidRPr="000D64F6" w:rsidRDefault="004950A9" w:rsidP="00BB55BC">
            <w:pPr>
              <w:pStyle w:val="ListParagraph"/>
              <w:numPr>
                <w:ilvl w:val="0"/>
                <w:numId w:val="42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D64F6">
              <w:rPr>
                <w:rFonts w:ascii="Cambria" w:hAnsi="Cambria"/>
                <w:sz w:val="24"/>
                <w:szCs w:val="24"/>
              </w:rPr>
              <w:t>Standard operating procedures (SOPs) are written in</w:t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321276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64F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Yes</w:t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622915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64F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No</w:t>
            </w:r>
          </w:p>
          <w:p w14:paraId="5A6E5FC7" w14:textId="67023E3B" w:rsidR="004950A9" w:rsidRPr="000D64F6" w:rsidRDefault="004950A9" w:rsidP="004950A9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0D64F6">
              <w:rPr>
                <w:rFonts w:ascii="Cambria" w:hAnsi="Cambria"/>
                <w:sz w:val="24"/>
                <w:szCs w:val="24"/>
              </w:rPr>
              <w:tab/>
              <w:t xml:space="preserve">  </w:t>
            </w:r>
            <w:r w:rsidR="00BB2B86">
              <w:rPr>
                <w:rFonts w:ascii="Cambria" w:hAnsi="Cambria"/>
                <w:sz w:val="24"/>
                <w:szCs w:val="24"/>
              </w:rPr>
              <w:t xml:space="preserve">   </w:t>
            </w:r>
            <w:r w:rsidRPr="000D64F6">
              <w:rPr>
                <w:rFonts w:ascii="Cambria" w:hAnsi="Cambria"/>
                <w:sz w:val="24"/>
                <w:szCs w:val="24"/>
              </w:rPr>
              <w:t xml:space="preserve">  all language(s) spoken as first language by employees</w:t>
            </w:r>
          </w:p>
          <w:p w14:paraId="575D4888" w14:textId="65E84253" w:rsidR="004950A9" w:rsidRPr="00BB2B86" w:rsidRDefault="004950A9" w:rsidP="00BB55BC">
            <w:pPr>
              <w:pStyle w:val="ListParagraph"/>
              <w:numPr>
                <w:ilvl w:val="0"/>
                <w:numId w:val="42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B2B86">
              <w:rPr>
                <w:rFonts w:ascii="Cambria" w:hAnsi="Cambria"/>
                <w:sz w:val="24"/>
                <w:szCs w:val="24"/>
              </w:rPr>
              <w:t>Repair personnel are formally trained</w:t>
            </w:r>
            <w:r w:rsidRPr="00BB2B86">
              <w:rPr>
                <w:rFonts w:ascii="Cambria" w:hAnsi="Cambria"/>
                <w:sz w:val="24"/>
                <w:szCs w:val="24"/>
              </w:rPr>
              <w:tab/>
            </w:r>
            <w:r w:rsidRPr="00BB2B86">
              <w:rPr>
                <w:rFonts w:ascii="Cambria" w:hAnsi="Cambria"/>
                <w:sz w:val="24"/>
                <w:szCs w:val="24"/>
              </w:rPr>
              <w:tab/>
            </w:r>
            <w:r w:rsidRPr="00BB2B86">
              <w:rPr>
                <w:rFonts w:ascii="Cambria" w:hAnsi="Cambria"/>
                <w:sz w:val="24"/>
                <w:szCs w:val="24"/>
              </w:rPr>
              <w:tab/>
            </w:r>
            <w:r w:rsidRPr="00BB2B8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778557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2B8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BB2B86">
              <w:rPr>
                <w:rFonts w:ascii="Cambria" w:hAnsi="Cambria"/>
                <w:sz w:val="24"/>
                <w:szCs w:val="24"/>
              </w:rPr>
              <w:t>Yes</w:t>
            </w:r>
            <w:r w:rsidRPr="00BB2B8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075351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2B8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BB2B86">
              <w:rPr>
                <w:rFonts w:ascii="Cambria" w:hAnsi="Cambria"/>
                <w:sz w:val="24"/>
                <w:szCs w:val="24"/>
              </w:rPr>
              <w:t>No</w:t>
            </w:r>
          </w:p>
          <w:p w14:paraId="37C428C4" w14:textId="6A268A96" w:rsidR="004950A9" w:rsidRPr="002F23E9" w:rsidRDefault="004950A9" w:rsidP="004950A9">
            <w:pPr>
              <w:pStyle w:val="ListParagraph"/>
              <w:numPr>
                <w:ilvl w:val="0"/>
                <w:numId w:val="42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B2B86">
              <w:rPr>
                <w:rFonts w:ascii="Cambria" w:hAnsi="Cambria"/>
                <w:sz w:val="24"/>
                <w:szCs w:val="24"/>
              </w:rPr>
              <w:t>Repair personnel are periodically formally retrained</w:t>
            </w:r>
            <w:r w:rsidRPr="00BB2B86">
              <w:rPr>
                <w:rFonts w:ascii="Cambria" w:hAnsi="Cambria"/>
                <w:sz w:val="24"/>
                <w:szCs w:val="24"/>
              </w:rPr>
              <w:tab/>
            </w:r>
            <w:r w:rsidRPr="00BB2B8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34952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2B8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BB2B86">
              <w:rPr>
                <w:rFonts w:ascii="Cambria" w:hAnsi="Cambria"/>
                <w:sz w:val="24"/>
                <w:szCs w:val="24"/>
              </w:rPr>
              <w:t>Yes</w:t>
            </w:r>
            <w:r w:rsidRPr="00BB2B8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2051108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2B8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BB2B86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</w:tbl>
    <w:bookmarkEnd w:id="0"/>
    <w:p w14:paraId="16A5937F" w14:textId="55C4625A" w:rsidR="00CA1F39" w:rsidRDefault="009C03FF" w:rsidP="006B30FB">
      <w:pPr>
        <w:rPr>
          <w:b/>
          <w:sz w:val="32"/>
        </w:rPr>
      </w:pPr>
      <w:r w:rsidRPr="00AD3273">
        <w:rPr>
          <w:b/>
          <w:sz w:val="32"/>
        </w:rPr>
        <w:t>Notes:</w:t>
      </w:r>
    </w:p>
    <w:p w14:paraId="7C3863F6" w14:textId="77777777" w:rsidR="00B01347" w:rsidRDefault="00B01347" w:rsidP="00B01347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9072" w:type="dxa"/>
        <w:tblInd w:w="288" w:type="dxa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9072"/>
      </w:tblGrid>
      <w:tr w:rsidR="00B01347" w:rsidRPr="00845A70" w14:paraId="4D026140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A5FC630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Likelihood that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>repair/service personnel working inside the barn was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 responsible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for 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pathogen introduction</w:t>
            </w:r>
            <w:r w:rsidRPr="00845A70">
              <w:rPr>
                <w:rFonts w:ascii="Cambria" w:eastAsia="MS Gothic" w:hAnsi="Cambria" w:cs="Segoe UI Symbol"/>
                <w:b/>
                <w:i/>
                <w:sz w:val="24"/>
                <w:szCs w:val="24"/>
              </w:rPr>
              <w:t xml:space="preserve"> </w:t>
            </w:r>
            <w:r w:rsidRPr="00845A70">
              <w:rPr>
                <w:rFonts w:ascii="Cambria" w:eastAsia="MS Gothic" w:hAnsi="Cambria" w:cs="Segoe UI Symbol"/>
                <w:i/>
                <w:sz w:val="24"/>
                <w:szCs w:val="24"/>
              </w:rPr>
              <w:t>(circle one):</w:t>
            </w:r>
          </w:p>
          <w:p w14:paraId="6742CF9D" w14:textId="589299D5" w:rsidR="00B01347" w:rsidRPr="00845A70" w:rsidRDefault="00B01347" w:rsidP="0050088C">
            <w:pPr>
              <w:spacing w:before="0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</w:p>
          <w:p w14:paraId="0923B260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color w:val="70AD47" w:themeColor="accent6"/>
                <w:sz w:val="28"/>
                <w:szCs w:val="24"/>
              </w:rPr>
              <w:t>LOW</w:t>
            </w:r>
            <w:r w:rsidRPr="00845A70">
              <w:rPr>
                <w:rFonts w:ascii="Cambria" w:eastAsia="MS Gothic" w:hAnsi="Cambria" w:cs="Segoe UI Symbol"/>
                <w:b/>
                <w:sz w:val="28"/>
                <w:szCs w:val="24"/>
              </w:rPr>
              <w:t xml:space="preserve">                         </w:t>
            </w:r>
            <w:r w:rsidRPr="00845A70">
              <w:rPr>
                <w:rFonts w:ascii="Cambria" w:eastAsia="MS Gothic" w:hAnsi="Cambria" w:cs="Segoe UI Symbol"/>
                <w:b/>
                <w:color w:val="FFC000" w:themeColor="accent4"/>
                <w:sz w:val="28"/>
                <w:szCs w:val="24"/>
              </w:rPr>
              <w:t xml:space="preserve">MEDIUM                       </w:t>
            </w:r>
            <w:r w:rsidRPr="00845A70"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  <w:t>HIGH</w:t>
            </w:r>
          </w:p>
          <w:p w14:paraId="397EB569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  <w:tr w:rsidR="00B01347" w:rsidRPr="00845A70" w14:paraId="7D5F7C3C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F59A180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Brief justification for risk assessment:</w:t>
            </w:r>
          </w:p>
          <w:p w14:paraId="5C958FC1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70B8BA73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16F62E6B" w14:textId="77777777" w:rsidR="00B01347" w:rsidRPr="00845A70" w:rsidRDefault="00B01347" w:rsidP="00B01347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</w:tc>
      </w:tr>
      <w:tr w:rsidR="00B01347" w:rsidRPr="00845A70" w14:paraId="33834D88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2E00EF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Follow-up and/or biosecurity recommendations:</w:t>
            </w:r>
          </w:p>
          <w:p w14:paraId="26E6A379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791A19D7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795E58D8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</w:tbl>
    <w:p w14:paraId="4F422602" w14:textId="77777777" w:rsidR="00B01347" w:rsidRPr="00845A70" w:rsidRDefault="00B01347" w:rsidP="00B01347">
      <w:pPr>
        <w:spacing w:after="0"/>
        <w:rPr>
          <w:rFonts w:ascii="Cambria" w:hAnsi="Cambria"/>
          <w:sz w:val="24"/>
          <w:szCs w:val="24"/>
        </w:rPr>
      </w:pPr>
    </w:p>
    <w:p w14:paraId="37B8FF22" w14:textId="77777777" w:rsidR="00B01347" w:rsidRPr="000A4492" w:rsidRDefault="00B01347" w:rsidP="00B01347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4F207E1D" w14:textId="77777777" w:rsidR="00B01347" w:rsidRPr="000A4492" w:rsidRDefault="00B01347" w:rsidP="00B01347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 xml:space="preserve">Considerations when assessing risk for </w:t>
      </w:r>
      <w:r w:rsidRPr="000A4492">
        <w:rPr>
          <w:rFonts w:ascii="Cambria" w:hAnsi="Cambria"/>
          <w:b/>
          <w:i/>
          <w:sz w:val="22"/>
          <w:szCs w:val="22"/>
        </w:rPr>
        <w:t>repair/service personnel working inside barns:</w:t>
      </w:r>
    </w:p>
    <w:p w14:paraId="2C92F24E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re opportunity for the carrying agent to be contaminated or infected with an infectious pathogen?</w:t>
      </w:r>
    </w:p>
    <w:p w14:paraId="1C667706" w14:textId="6CE97095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21F0EF1B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 contamination or infection mitigated prior to entering the farm?</w:t>
      </w:r>
    </w:p>
    <w:p w14:paraId="495B902F" w14:textId="562D6666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58B73A75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How frequently does risk event occur?</w:t>
      </w:r>
    </w:p>
    <w:p w14:paraId="2CAE7683" w14:textId="3D88A89F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3C05432D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Does the contaminated or infected carrying agent have access to pigs in the herd?</w:t>
      </w:r>
    </w:p>
    <w:p w14:paraId="3A46DE87" w14:textId="279D30B6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4BD3B6E9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Strength of Evidence:</w:t>
      </w:r>
    </w:p>
    <w:p w14:paraId="69FE00DE" w14:textId="73EC5279" w:rsidR="00B01347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b/>
          <w:sz w:val="32"/>
        </w:rPr>
      </w:pPr>
    </w:p>
    <w:p w14:paraId="42E12186" w14:textId="534CB8B1" w:rsidR="00B01347" w:rsidRDefault="00B01347" w:rsidP="006B30FB">
      <w:pPr>
        <w:rPr>
          <w:b/>
          <w:sz w:val="32"/>
        </w:rPr>
      </w:pPr>
    </w:p>
    <w:p w14:paraId="41563F42" w14:textId="2A027643" w:rsidR="00B01347" w:rsidRDefault="00B01347" w:rsidP="006B30FB">
      <w:pPr>
        <w:rPr>
          <w:b/>
          <w:sz w:val="32"/>
        </w:rPr>
      </w:pPr>
    </w:p>
    <w:p w14:paraId="3B7FC3FA" w14:textId="7FAA49A0" w:rsidR="00B01347" w:rsidRDefault="00B01347" w:rsidP="006B30FB">
      <w:pPr>
        <w:rPr>
          <w:b/>
          <w:sz w:val="32"/>
        </w:rPr>
      </w:pPr>
    </w:p>
    <w:p w14:paraId="42D7743D" w14:textId="7714C449" w:rsidR="00B01347" w:rsidRDefault="00B01347" w:rsidP="006B30FB">
      <w:pPr>
        <w:rPr>
          <w:b/>
          <w:sz w:val="32"/>
        </w:rPr>
      </w:pPr>
    </w:p>
    <w:p w14:paraId="72BB2086" w14:textId="106F7F35" w:rsidR="00B01347" w:rsidRDefault="00B01347" w:rsidP="006B30FB">
      <w:pPr>
        <w:rPr>
          <w:b/>
          <w:sz w:val="32"/>
        </w:rPr>
      </w:pPr>
    </w:p>
    <w:p w14:paraId="206FDF42" w14:textId="77777777" w:rsidR="00B01347" w:rsidRDefault="00B01347" w:rsidP="006B30FB">
      <w:pPr>
        <w:rPr>
          <w:b/>
          <w:sz w:val="32"/>
        </w:rPr>
      </w:pPr>
    </w:p>
    <w:p w14:paraId="6C8E7B43" w14:textId="77777777" w:rsidR="00B01347" w:rsidRDefault="00B01347" w:rsidP="006B30FB">
      <w:pPr>
        <w:rPr>
          <w:rFonts w:ascii="Cambria" w:hAnsi="Cambria"/>
          <w:sz w:val="24"/>
          <w:szCs w:val="24"/>
        </w:rPr>
      </w:pPr>
    </w:p>
    <w:p w14:paraId="6918362B" w14:textId="1093C1F8" w:rsidR="00CA1F39" w:rsidRDefault="00013C68" w:rsidP="000A3900">
      <w:pPr>
        <w:pStyle w:val="Heading5"/>
        <w:numPr>
          <w:ilvl w:val="0"/>
          <w:numId w:val="2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R</w:t>
      </w:r>
      <w:r w:rsidR="00CA1F39">
        <w:rPr>
          <w:sz w:val="28"/>
          <w:szCs w:val="28"/>
        </w:rPr>
        <w:t>epair/service personnel, working outside barns</w:t>
      </w:r>
    </w:p>
    <w:p w14:paraId="60E2F0F4" w14:textId="77777777" w:rsidR="00B21283" w:rsidRPr="00964964" w:rsidRDefault="00B21283" w:rsidP="00964964">
      <w:pPr>
        <w:spacing w:before="0" w:line="240" w:lineRule="auto"/>
        <w:rPr>
          <w:rFonts w:ascii="Cambria" w:hAnsi="Cambria"/>
          <w:sz w:val="24"/>
          <w:szCs w:val="24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277"/>
        <w:gridCol w:w="5078"/>
      </w:tblGrid>
      <w:tr w:rsidR="00B21283" w:rsidRPr="00845A70" w14:paraId="7EE55596" w14:textId="77777777" w:rsidTr="0032163A">
        <w:tc>
          <w:tcPr>
            <w:tcW w:w="9355" w:type="dxa"/>
            <w:gridSpan w:val="2"/>
            <w:vAlign w:val="center"/>
          </w:tcPr>
          <w:p w14:paraId="7D42989A" w14:textId="77777777" w:rsidR="00B21283" w:rsidRPr="00134C4F" w:rsidRDefault="00B21283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134C4F">
              <w:rPr>
                <w:rFonts w:ascii="Cambria" w:hAnsi="Cambria"/>
                <w:b/>
                <w:sz w:val="24"/>
                <w:szCs w:val="24"/>
              </w:rPr>
              <w:t>FREQUENCY</w:t>
            </w:r>
          </w:p>
        </w:tc>
      </w:tr>
      <w:tr w:rsidR="00B21283" w:rsidRPr="00845A70" w14:paraId="0D502BA8" w14:textId="77777777" w:rsidTr="0032163A">
        <w:trPr>
          <w:trHeight w:val="1232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3F114F42" w14:textId="77777777" w:rsidR="00B21283" w:rsidRPr="00845A70" w:rsidRDefault="00B21283" w:rsidP="00E01C73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How many times durin</w:t>
            </w:r>
            <w:r>
              <w:rPr>
                <w:rFonts w:ascii="Cambria" w:hAnsi="Cambria"/>
                <w:sz w:val="24"/>
                <w:szCs w:val="24"/>
              </w:rPr>
              <w:t>g the investigation period were repair/service personnel working outside of the barns</w:t>
            </w:r>
            <w:r w:rsidRPr="00845A70">
              <w:rPr>
                <w:rFonts w:ascii="Cambria" w:hAnsi="Cambria"/>
                <w:sz w:val="24"/>
                <w:szCs w:val="24"/>
              </w:rPr>
              <w:t>?</w:t>
            </w:r>
          </w:p>
        </w:tc>
        <w:tc>
          <w:tcPr>
            <w:tcW w:w="5078" w:type="dxa"/>
          </w:tcPr>
          <w:p w14:paraId="161A62E2" w14:textId="77777777" w:rsidR="00B21283" w:rsidRPr="00845A70" w:rsidRDefault="00B21283" w:rsidP="00F8471C">
            <w:pPr>
              <w:rPr>
                <w:sz w:val="24"/>
                <w:szCs w:val="24"/>
              </w:rPr>
            </w:pPr>
          </w:p>
        </w:tc>
      </w:tr>
      <w:tr w:rsidR="002F009E" w:rsidRPr="00845A70" w14:paraId="3051FC51" w14:textId="77777777" w:rsidTr="00655590">
        <w:trPr>
          <w:trHeight w:val="720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0C464169" w14:textId="176C870C" w:rsidR="002F009E" w:rsidRDefault="00750483" w:rsidP="00F8471C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0D64F6">
              <w:rPr>
                <w:rFonts w:ascii="Cambria" w:hAnsi="Cambria"/>
                <w:sz w:val="24"/>
                <w:szCs w:val="24"/>
              </w:rPr>
              <w:t>Were any emergency repairs performed during the investigation?</w:t>
            </w:r>
          </w:p>
        </w:tc>
        <w:tc>
          <w:tcPr>
            <w:tcW w:w="5078" w:type="dxa"/>
          </w:tcPr>
          <w:p w14:paraId="7E48221F" w14:textId="77777777" w:rsidR="002F009E" w:rsidRPr="00845A70" w:rsidRDefault="002F009E" w:rsidP="00F8471C">
            <w:pPr>
              <w:rPr>
                <w:sz w:val="24"/>
                <w:szCs w:val="24"/>
              </w:rPr>
            </w:pPr>
          </w:p>
        </w:tc>
      </w:tr>
      <w:tr w:rsidR="00B21283" w:rsidRPr="00845A70" w14:paraId="191205B2" w14:textId="77777777" w:rsidTr="00655590">
        <w:trPr>
          <w:trHeight w:val="720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57A77E4F" w14:textId="77777777" w:rsidR="00B21283" w:rsidRPr="00845A70" w:rsidRDefault="00B21283" w:rsidP="00F8471C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Dates of repairs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(if possible):</w:t>
            </w:r>
          </w:p>
        </w:tc>
        <w:tc>
          <w:tcPr>
            <w:tcW w:w="5078" w:type="dxa"/>
          </w:tcPr>
          <w:p w14:paraId="4FA571F8" w14:textId="77777777" w:rsidR="00B21283" w:rsidRPr="00845A70" w:rsidRDefault="00B21283" w:rsidP="00F8471C">
            <w:pPr>
              <w:rPr>
                <w:sz w:val="24"/>
                <w:szCs w:val="24"/>
              </w:rPr>
            </w:pPr>
          </w:p>
        </w:tc>
      </w:tr>
    </w:tbl>
    <w:p w14:paraId="637145E5" w14:textId="77777777" w:rsidR="00B21283" w:rsidRDefault="00B21283" w:rsidP="00B21283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51BD4" w14:paraId="2B0849DB" w14:textId="77777777" w:rsidTr="00F13E12">
        <w:tc>
          <w:tcPr>
            <w:tcW w:w="9350" w:type="dxa"/>
            <w:vAlign w:val="center"/>
          </w:tcPr>
          <w:p w14:paraId="0B933FEE" w14:textId="77777777" w:rsidR="00751BD4" w:rsidRPr="00B916D1" w:rsidRDefault="00751BD4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B916D1">
              <w:rPr>
                <w:rFonts w:ascii="Cambria" w:hAnsi="Cambria"/>
                <w:b/>
                <w:sz w:val="24"/>
                <w:szCs w:val="24"/>
              </w:rPr>
              <w:t>REPAIRS PERFORME</w:t>
            </w:r>
            <w:r w:rsidR="00CB5811">
              <w:rPr>
                <w:rFonts w:ascii="Cambria" w:hAnsi="Cambria"/>
                <w:b/>
                <w:sz w:val="24"/>
                <w:szCs w:val="24"/>
              </w:rPr>
              <w:t xml:space="preserve">D OUTSIDE OF THE BARNS </w:t>
            </w:r>
          </w:p>
        </w:tc>
      </w:tr>
      <w:tr w:rsidR="00751BD4" w14:paraId="1D0BF24D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8061977" w14:textId="77777777" w:rsidR="00751BD4" w:rsidRPr="00B463FA" w:rsidRDefault="00B463FA" w:rsidP="000A3900">
            <w:pPr>
              <w:pStyle w:val="ListParagraph"/>
              <w:numPr>
                <w:ilvl w:val="0"/>
                <w:numId w:val="2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463FA">
              <w:rPr>
                <w:rFonts w:ascii="Cambria" w:hAnsi="Cambria"/>
                <w:sz w:val="24"/>
                <w:szCs w:val="24"/>
              </w:rPr>
              <w:t>How are repairs that are done outside of swine barns managed?</w:t>
            </w:r>
          </w:p>
        </w:tc>
      </w:tr>
      <w:tr w:rsidR="00751BD4" w14:paraId="167DC6E0" w14:textId="77777777" w:rsidTr="00122F06">
        <w:tc>
          <w:tcPr>
            <w:tcW w:w="9350" w:type="dxa"/>
            <w:vAlign w:val="center"/>
          </w:tcPr>
          <w:p w14:paraId="6E5B486A" w14:textId="77777777" w:rsidR="00B463FA" w:rsidRPr="00B463FA" w:rsidRDefault="00A61C17" w:rsidP="00122F06">
            <w:pPr>
              <w:spacing w:before="0"/>
              <w:ind w:left="720"/>
              <w:rPr>
                <w:rFonts w:ascii="Cambria" w:hAnsi="Cambria"/>
                <w:i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731764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463F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B463FA" w:rsidRPr="00B463FA">
              <w:rPr>
                <w:rFonts w:ascii="Cambria" w:hAnsi="Cambria"/>
                <w:sz w:val="24"/>
                <w:szCs w:val="24"/>
              </w:rPr>
              <w:t xml:space="preserve">Dedicated to this premises only </w:t>
            </w:r>
          </w:p>
          <w:p w14:paraId="3EF5FF8C" w14:textId="77777777" w:rsidR="00B463FA" w:rsidRPr="00B463FA" w:rsidRDefault="00B463FA" w:rsidP="00122F06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B463FA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2085135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63F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B463FA">
              <w:rPr>
                <w:rFonts w:ascii="Cambria" w:hAnsi="Cambria"/>
                <w:sz w:val="24"/>
                <w:szCs w:val="24"/>
              </w:rPr>
              <w:t>Managed by the producer of production system</w:t>
            </w:r>
          </w:p>
          <w:p w14:paraId="7E596D34" w14:textId="77777777" w:rsidR="00B463FA" w:rsidRPr="00BB2B86" w:rsidRDefault="00A61C17" w:rsidP="00122F06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841275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463F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B463FA" w:rsidRPr="00B463FA">
              <w:rPr>
                <w:rFonts w:ascii="Cambria" w:hAnsi="Cambria"/>
                <w:sz w:val="24"/>
                <w:szCs w:val="24"/>
              </w:rPr>
              <w:t>Contracted to a 3</w:t>
            </w:r>
            <w:r w:rsidR="00B463FA" w:rsidRPr="00B463FA">
              <w:rPr>
                <w:rFonts w:ascii="Cambria" w:hAnsi="Cambria"/>
                <w:sz w:val="24"/>
                <w:szCs w:val="24"/>
                <w:vertAlign w:val="superscript"/>
              </w:rPr>
              <w:t>rd</w:t>
            </w:r>
            <w:r w:rsidR="00B463FA" w:rsidRPr="00B463FA">
              <w:rPr>
                <w:rFonts w:ascii="Cambria" w:hAnsi="Cambria"/>
                <w:sz w:val="24"/>
                <w:szCs w:val="24"/>
              </w:rPr>
              <w:t xml:space="preserve"> party </w:t>
            </w:r>
            <w:r w:rsidR="00B463FA" w:rsidRPr="00BB2B86">
              <w:rPr>
                <w:rFonts w:ascii="Cambria" w:hAnsi="Cambria"/>
                <w:sz w:val="24"/>
                <w:szCs w:val="24"/>
              </w:rPr>
              <w:t>that hauls exclusively for the producer or production system</w:t>
            </w:r>
          </w:p>
          <w:p w14:paraId="47BF71CE" w14:textId="77777777" w:rsidR="00751BD4" w:rsidRDefault="00A61C17" w:rsidP="00122F06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831493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463FA" w:rsidRPr="00BB2B86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B463FA" w:rsidRPr="00BB2B86">
              <w:rPr>
                <w:rFonts w:ascii="Cambria" w:hAnsi="Cambria"/>
                <w:sz w:val="24"/>
                <w:szCs w:val="24"/>
              </w:rPr>
              <w:t>Contracted to a 3</w:t>
            </w:r>
            <w:r w:rsidR="00B463FA" w:rsidRPr="00BB2B86">
              <w:rPr>
                <w:rFonts w:ascii="Cambria" w:hAnsi="Cambria"/>
                <w:sz w:val="24"/>
                <w:szCs w:val="24"/>
                <w:vertAlign w:val="superscript"/>
              </w:rPr>
              <w:t>rd</w:t>
            </w:r>
            <w:r w:rsidR="00B463FA" w:rsidRPr="00BB2B86">
              <w:rPr>
                <w:rFonts w:ascii="Cambria" w:hAnsi="Cambria"/>
                <w:sz w:val="24"/>
                <w:szCs w:val="24"/>
              </w:rPr>
              <w:t xml:space="preserve"> party that hauls for</w:t>
            </w:r>
            <w:r w:rsidR="00B463FA" w:rsidRPr="00B463FA">
              <w:rPr>
                <w:rFonts w:ascii="Cambria" w:hAnsi="Cambria"/>
                <w:sz w:val="24"/>
                <w:szCs w:val="24"/>
              </w:rPr>
              <w:t xml:space="preserve"> other producers or production systems</w:t>
            </w:r>
          </w:p>
        </w:tc>
      </w:tr>
      <w:tr w:rsidR="00751BD4" w14:paraId="1AFF18F6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2434D73" w14:textId="3BD9CAB6" w:rsidR="00751BD4" w:rsidRPr="00B463FA" w:rsidRDefault="00B463FA" w:rsidP="000A3900">
            <w:pPr>
              <w:pStyle w:val="ListParagraph"/>
              <w:numPr>
                <w:ilvl w:val="0"/>
                <w:numId w:val="2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463FA">
              <w:rPr>
                <w:rFonts w:ascii="Cambria" w:hAnsi="Cambria"/>
                <w:sz w:val="24"/>
                <w:szCs w:val="24"/>
              </w:rPr>
              <w:t xml:space="preserve">If contracted, what is the name(s) of the contracting </w:t>
            </w:r>
            <w:proofErr w:type="gramStart"/>
            <w:r w:rsidR="00501B86" w:rsidRPr="00B463FA">
              <w:rPr>
                <w:rFonts w:ascii="Cambria" w:hAnsi="Cambria"/>
                <w:sz w:val="24"/>
                <w:szCs w:val="24"/>
              </w:rPr>
              <w:t>company(</w:t>
            </w:r>
            <w:proofErr w:type="spellStart"/>
            <w:proofErr w:type="gramEnd"/>
            <w:r w:rsidRPr="00B463FA">
              <w:rPr>
                <w:rFonts w:ascii="Cambria" w:hAnsi="Cambria"/>
                <w:sz w:val="24"/>
                <w:szCs w:val="24"/>
              </w:rPr>
              <w:t>ies</w:t>
            </w:r>
            <w:proofErr w:type="spellEnd"/>
            <w:r w:rsidRPr="00B463FA">
              <w:rPr>
                <w:rFonts w:ascii="Cambria" w:hAnsi="Cambria"/>
                <w:sz w:val="24"/>
                <w:szCs w:val="24"/>
              </w:rPr>
              <w:t xml:space="preserve">)? </w:t>
            </w:r>
          </w:p>
        </w:tc>
      </w:tr>
      <w:tr w:rsidR="00751BD4" w14:paraId="45BBA1B6" w14:textId="77777777" w:rsidTr="00B463FA">
        <w:trPr>
          <w:trHeight w:val="512"/>
        </w:trPr>
        <w:tc>
          <w:tcPr>
            <w:tcW w:w="9350" w:type="dxa"/>
          </w:tcPr>
          <w:p w14:paraId="476D434C" w14:textId="77777777" w:rsidR="00751BD4" w:rsidRDefault="00751BD4" w:rsidP="00B21283">
            <w:pPr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523138D0" w14:textId="501F7623" w:rsidR="009C03FF" w:rsidRDefault="009C03FF" w:rsidP="00B21283">
      <w:pPr>
        <w:rPr>
          <w:b/>
          <w:sz w:val="32"/>
        </w:rPr>
      </w:pPr>
      <w:r w:rsidRPr="00AD3273">
        <w:rPr>
          <w:b/>
          <w:sz w:val="32"/>
        </w:rPr>
        <w:t>Notes:</w:t>
      </w:r>
    </w:p>
    <w:p w14:paraId="6203EC96" w14:textId="77777777" w:rsidR="009C03FF" w:rsidRDefault="009C03FF">
      <w:pPr>
        <w:rPr>
          <w:b/>
          <w:sz w:val="32"/>
        </w:rPr>
      </w:pPr>
      <w:r>
        <w:rPr>
          <w:b/>
          <w:sz w:val="32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B5811" w:rsidRPr="00B463FA" w14:paraId="2C47ADE6" w14:textId="77777777" w:rsidTr="00F13E12">
        <w:tc>
          <w:tcPr>
            <w:tcW w:w="9350" w:type="dxa"/>
            <w:shd w:val="clear" w:color="auto" w:fill="auto"/>
            <w:vAlign w:val="center"/>
          </w:tcPr>
          <w:p w14:paraId="455D6DBC" w14:textId="77777777" w:rsidR="00CB5811" w:rsidRPr="00CB5811" w:rsidRDefault="00CB5811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lastRenderedPageBreak/>
              <w:t>EXTERIOR REPAIR/SERVICE PERSONNEL BIOSECURITY PROCEDURES</w:t>
            </w:r>
          </w:p>
        </w:tc>
      </w:tr>
      <w:tr w:rsidR="00CB5811" w:rsidRPr="00B463FA" w14:paraId="40D9D2D1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54E719E9" w14:textId="77777777" w:rsidR="00CB5811" w:rsidRPr="00B463FA" w:rsidRDefault="00CB5811" w:rsidP="000A3900">
            <w:pPr>
              <w:pStyle w:val="ListParagraph"/>
              <w:numPr>
                <w:ilvl w:val="0"/>
                <w:numId w:val="2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463FA">
              <w:rPr>
                <w:rFonts w:ascii="Cambria" w:hAnsi="Cambria"/>
                <w:sz w:val="24"/>
                <w:szCs w:val="24"/>
              </w:rPr>
              <w:t>How much downtime (hours) is required for repair personnel?</w:t>
            </w:r>
          </w:p>
        </w:tc>
      </w:tr>
      <w:tr w:rsidR="00CB5811" w14:paraId="6F7A0AF6" w14:textId="77777777" w:rsidTr="00122F06">
        <w:trPr>
          <w:trHeight w:val="503"/>
        </w:trPr>
        <w:tc>
          <w:tcPr>
            <w:tcW w:w="9350" w:type="dxa"/>
            <w:vAlign w:val="center"/>
          </w:tcPr>
          <w:p w14:paraId="7F79673A" w14:textId="77777777" w:rsidR="00CB5811" w:rsidRDefault="00CB5811" w:rsidP="00122F06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CB5811" w:rsidRPr="00B463FA" w14:paraId="7844E12A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380378FA" w14:textId="77777777" w:rsidR="00CB5811" w:rsidRPr="00B463FA" w:rsidRDefault="00CB5811" w:rsidP="000A3900">
            <w:pPr>
              <w:pStyle w:val="ListParagraph"/>
              <w:numPr>
                <w:ilvl w:val="0"/>
                <w:numId w:val="2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463FA">
              <w:rPr>
                <w:rFonts w:ascii="Cambria" w:hAnsi="Cambria"/>
                <w:sz w:val="24"/>
                <w:szCs w:val="24"/>
              </w:rPr>
              <w:t>What procedures are followed to prevent pathogen from a contaminated repairmen’s vehicle or repair personnel from being transmitted to the herd?</w:t>
            </w:r>
          </w:p>
        </w:tc>
      </w:tr>
      <w:tr w:rsidR="00CB5811" w14:paraId="491A63B2" w14:textId="77777777" w:rsidTr="00122F06">
        <w:tc>
          <w:tcPr>
            <w:tcW w:w="9350" w:type="dxa"/>
            <w:vAlign w:val="center"/>
          </w:tcPr>
          <w:p w14:paraId="057EFA01" w14:textId="77777777" w:rsidR="00CB5811" w:rsidRPr="00B463FA" w:rsidRDefault="00CB5811" w:rsidP="00122F06">
            <w:pPr>
              <w:spacing w:before="0"/>
              <w:ind w:left="720"/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</w:pPr>
            <w:r w:rsidRPr="00B463FA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a. Repair personnel wear disposable boots or changes</w:t>
            </w:r>
            <w:r w:rsidRPr="00B463FA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r w:rsidRPr="00B463FA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bCs/>
                  <w:iCs/>
                  <w:sz w:val="24"/>
                  <w:szCs w:val="24"/>
                </w:rPr>
                <w:id w:val="1363860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63FA">
                  <w:rPr>
                    <w:rFonts w:ascii="Segoe UI Symbol" w:eastAsia="MS Mincho" w:hAnsi="Segoe UI Symbol" w:cs="Segoe UI Symbol"/>
                    <w:bCs/>
                    <w:iCs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Yes</w:t>
            </w:r>
            <w:r w:rsidRPr="00B463FA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bCs/>
                  <w:iCs/>
                  <w:sz w:val="24"/>
                  <w:szCs w:val="24"/>
                </w:rPr>
                <w:id w:val="-979920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63FA">
                  <w:rPr>
                    <w:rFonts w:ascii="Segoe UI Symbol" w:eastAsia="MS Mincho" w:hAnsi="Segoe UI Symbol" w:cs="Segoe UI Symbol"/>
                    <w:bCs/>
                    <w:iCs/>
                    <w:sz w:val="24"/>
                    <w:szCs w:val="24"/>
                  </w:rPr>
                  <w:t>☐</w:t>
                </w:r>
              </w:sdtContent>
            </w:sdt>
            <w:r w:rsidRPr="00B463FA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No</w:t>
            </w:r>
          </w:p>
          <w:p w14:paraId="7349A1A5" w14:textId="77777777" w:rsidR="00CB5811" w:rsidRPr="00E01C73" w:rsidRDefault="00E01C73" w:rsidP="00122F06">
            <w:pPr>
              <w:spacing w:before="0"/>
              <w:ind w:left="720"/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 xml:space="preserve">    boots between premises</w:t>
            </w:r>
          </w:p>
          <w:p w14:paraId="6ACB3A5D" w14:textId="77777777" w:rsidR="00CB5811" w:rsidRPr="00B463FA" w:rsidRDefault="00CB5811" w:rsidP="00122F06">
            <w:pPr>
              <w:spacing w:before="0"/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</w:pPr>
            <w:r w:rsidRPr="00B463FA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  <w:t>b. People and vehicle traffic is purposely routed to avoid</w:t>
            </w:r>
            <w:r w:rsidRPr="00B463FA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r w:rsidRPr="00B463FA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bCs/>
                  <w:iCs/>
                  <w:sz w:val="24"/>
                  <w:szCs w:val="24"/>
                </w:rPr>
                <w:id w:val="967857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63FA">
                  <w:rPr>
                    <w:rFonts w:ascii="Segoe UI Symbol" w:eastAsia="MS Mincho" w:hAnsi="Segoe UI Symbol" w:cs="Segoe UI Symbol"/>
                    <w:bCs/>
                    <w:iCs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Yes</w:t>
            </w:r>
            <w:r w:rsidRPr="00B463FA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bCs/>
                  <w:iCs/>
                  <w:sz w:val="24"/>
                  <w:szCs w:val="24"/>
                </w:rPr>
                <w:id w:val="-2043119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63FA">
                  <w:rPr>
                    <w:rFonts w:ascii="Segoe UI Symbol" w:eastAsia="MS Mincho" w:hAnsi="Segoe UI Symbol" w:cs="Segoe UI Symbol"/>
                    <w:bCs/>
                    <w:iCs/>
                    <w:sz w:val="24"/>
                    <w:szCs w:val="24"/>
                  </w:rPr>
                  <w:t>☐</w:t>
                </w:r>
              </w:sdtContent>
            </w:sdt>
            <w:r w:rsidRPr="00B463FA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No</w:t>
            </w:r>
          </w:p>
          <w:p w14:paraId="118AF2B5" w14:textId="77777777" w:rsidR="00CB5811" w:rsidRPr="00B463FA" w:rsidRDefault="00CB5811" w:rsidP="00122F06">
            <w:pPr>
              <w:spacing w:before="0"/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</w:pPr>
            <w:r w:rsidRPr="00B463FA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  <w:t xml:space="preserve">    crossing paths with repairmen and their vehicles on the </w:t>
            </w:r>
          </w:p>
          <w:p w14:paraId="1A8DB30B" w14:textId="77777777" w:rsidR="00CB5811" w:rsidRPr="00E01C73" w:rsidRDefault="00E01C73" w:rsidP="00122F06">
            <w:pPr>
              <w:spacing w:before="0"/>
              <w:ind w:left="720"/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 xml:space="preserve">    premises</w:t>
            </w:r>
            <w:r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</w:p>
        </w:tc>
      </w:tr>
      <w:tr w:rsidR="00CB5811" w:rsidRPr="000D64F6" w14:paraId="11DE6A2E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146F6E12" w14:textId="77777777" w:rsidR="00CB5811" w:rsidRPr="000D64F6" w:rsidRDefault="00CB5811" w:rsidP="000A3900">
            <w:pPr>
              <w:pStyle w:val="ListParagraph"/>
              <w:numPr>
                <w:ilvl w:val="0"/>
                <w:numId w:val="2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D64F6">
              <w:rPr>
                <w:rFonts w:ascii="Cambria" w:hAnsi="Cambria"/>
                <w:sz w:val="24"/>
                <w:szCs w:val="24"/>
              </w:rPr>
              <w:t>Are vehicles driven by repair personnel restricted to designated entrances and parking areas?</w:t>
            </w:r>
          </w:p>
        </w:tc>
      </w:tr>
      <w:tr w:rsidR="00CB5811" w:rsidRPr="000D64F6" w14:paraId="5E0B5E00" w14:textId="77777777" w:rsidTr="00A00DC1">
        <w:tc>
          <w:tcPr>
            <w:tcW w:w="9350" w:type="dxa"/>
          </w:tcPr>
          <w:p w14:paraId="1C9C1EAF" w14:textId="77777777" w:rsidR="00CB5811" w:rsidRPr="000D64F6" w:rsidRDefault="00A61C17" w:rsidP="00E01C73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327752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5811" w:rsidRPr="000D64F6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B5811" w:rsidRPr="000D64F6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CB5811" w:rsidRPr="000D64F6">
              <w:rPr>
                <w:rFonts w:ascii="Cambria" w:hAnsi="Cambria"/>
                <w:i/>
                <w:sz w:val="24"/>
                <w:szCs w:val="24"/>
              </w:rPr>
              <w:t>(describe in observations)</w:t>
            </w:r>
          </w:p>
          <w:p w14:paraId="2C51ED5A" w14:textId="77777777" w:rsidR="00CB5811" w:rsidRPr="000D64F6" w:rsidRDefault="00CB5811" w:rsidP="00E01C73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588035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64F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750483" w:rsidRPr="000D64F6" w14:paraId="3B3328CF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5400BBD8" w14:textId="1492978D" w:rsidR="00750483" w:rsidRPr="000D64F6" w:rsidRDefault="00750483" w:rsidP="00655590">
            <w:pPr>
              <w:pStyle w:val="ListParagraph"/>
              <w:numPr>
                <w:ilvl w:val="0"/>
                <w:numId w:val="2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D64F6">
              <w:rPr>
                <w:rFonts w:ascii="Cambria" w:hAnsi="Cambria"/>
                <w:sz w:val="24"/>
                <w:szCs w:val="24"/>
              </w:rPr>
              <w:t>How are biosecurity practices communicated to repair personnel?</w:t>
            </w:r>
          </w:p>
        </w:tc>
      </w:tr>
      <w:tr w:rsidR="00750483" w:rsidRPr="00D765D8" w14:paraId="46F13A9C" w14:textId="77777777" w:rsidTr="00750483">
        <w:tc>
          <w:tcPr>
            <w:tcW w:w="9350" w:type="dxa"/>
          </w:tcPr>
          <w:p w14:paraId="31B1202D" w14:textId="3D949624" w:rsidR="00750483" w:rsidRPr="000D64F6" w:rsidRDefault="00750483" w:rsidP="00BB55BC">
            <w:pPr>
              <w:pStyle w:val="ListParagraph"/>
              <w:numPr>
                <w:ilvl w:val="0"/>
                <w:numId w:val="4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D64F6">
              <w:rPr>
                <w:rFonts w:ascii="Cambria" w:hAnsi="Cambria"/>
                <w:sz w:val="24"/>
                <w:szCs w:val="24"/>
              </w:rPr>
              <w:t xml:space="preserve">Direct oral or written communication before every repair     </w:t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426806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64F6" w:rsidRPr="000D64F6">
                  <w:rPr>
                    <w:rFonts w:ascii="MS Gothic" w:eastAsia="MS Gothic" w:hAnsi="MS Gothic" w:cs="Segoe UI Symbol" w:hint="eastAsia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Yes</w:t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905870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64F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No</w:t>
            </w:r>
          </w:p>
          <w:p w14:paraId="732C3D47" w14:textId="77777777" w:rsidR="00750483" w:rsidRPr="000D64F6" w:rsidRDefault="00750483" w:rsidP="00BB55BC">
            <w:pPr>
              <w:pStyle w:val="ListParagraph"/>
              <w:numPr>
                <w:ilvl w:val="0"/>
                <w:numId w:val="4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D64F6">
              <w:rPr>
                <w:rFonts w:ascii="Cambria" w:hAnsi="Cambria"/>
                <w:sz w:val="24"/>
                <w:szCs w:val="24"/>
              </w:rPr>
              <w:t>Standard operating procedures (SOPs) are written in</w:t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477451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64F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Yes</w:t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539862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64F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No</w:t>
            </w:r>
          </w:p>
          <w:p w14:paraId="02FBC9A3" w14:textId="7EE47495" w:rsidR="000D64F6" w:rsidRDefault="00750483" w:rsidP="000D64F6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0D64F6">
              <w:rPr>
                <w:rFonts w:ascii="Cambria" w:hAnsi="Cambria"/>
                <w:sz w:val="24"/>
                <w:szCs w:val="24"/>
              </w:rPr>
              <w:tab/>
              <w:t xml:space="preserve">    </w:t>
            </w:r>
            <w:r w:rsidR="000D64F6">
              <w:rPr>
                <w:rFonts w:ascii="Cambria" w:hAnsi="Cambria"/>
                <w:sz w:val="24"/>
                <w:szCs w:val="24"/>
              </w:rPr>
              <w:t xml:space="preserve">   </w:t>
            </w:r>
            <w:r w:rsidRPr="000D64F6">
              <w:rPr>
                <w:rFonts w:ascii="Cambria" w:hAnsi="Cambria"/>
                <w:sz w:val="24"/>
                <w:szCs w:val="24"/>
              </w:rPr>
              <w:t>all language(s) spoken as first language by employees</w:t>
            </w:r>
          </w:p>
          <w:p w14:paraId="0F8C3B48" w14:textId="28D8B0F5" w:rsidR="00750483" w:rsidRPr="000D64F6" w:rsidRDefault="00750483" w:rsidP="00BB55BC">
            <w:pPr>
              <w:pStyle w:val="ListParagraph"/>
              <w:numPr>
                <w:ilvl w:val="0"/>
                <w:numId w:val="4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D64F6">
              <w:rPr>
                <w:rFonts w:ascii="Cambria" w:hAnsi="Cambria"/>
                <w:sz w:val="24"/>
                <w:szCs w:val="24"/>
              </w:rPr>
              <w:t>Repair personnel are formally trained</w:t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832372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64F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Yes</w:t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799119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64F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No</w:t>
            </w:r>
          </w:p>
          <w:p w14:paraId="1C6417C9" w14:textId="4F489870" w:rsidR="00750483" w:rsidRPr="000D64F6" w:rsidRDefault="00750483" w:rsidP="00BB55BC">
            <w:pPr>
              <w:pStyle w:val="ListParagraph"/>
              <w:numPr>
                <w:ilvl w:val="0"/>
                <w:numId w:val="4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D64F6">
              <w:rPr>
                <w:rFonts w:ascii="Cambria" w:hAnsi="Cambria"/>
                <w:sz w:val="24"/>
                <w:szCs w:val="24"/>
              </w:rPr>
              <w:t>Repair personnel are periodically formally retrained</w:t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2077435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64F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Yes</w:t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523712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64F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</w:tbl>
    <w:p w14:paraId="49782568" w14:textId="7B270761" w:rsidR="009C03FF" w:rsidRDefault="009C03FF" w:rsidP="00B21283">
      <w:pPr>
        <w:rPr>
          <w:b/>
          <w:sz w:val="32"/>
        </w:rPr>
      </w:pPr>
      <w:r w:rsidRPr="00AD3273">
        <w:rPr>
          <w:b/>
          <w:sz w:val="32"/>
        </w:rPr>
        <w:t>Notes:</w:t>
      </w:r>
    </w:p>
    <w:p w14:paraId="23531784" w14:textId="77777777" w:rsidR="009C03FF" w:rsidRDefault="009C03FF">
      <w:pPr>
        <w:rPr>
          <w:b/>
          <w:sz w:val="32"/>
        </w:rPr>
      </w:pPr>
      <w:r>
        <w:rPr>
          <w:b/>
          <w:sz w:val="32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74E9A" w14:paraId="71B321E7" w14:textId="77777777" w:rsidTr="00F13E12">
        <w:tc>
          <w:tcPr>
            <w:tcW w:w="9350" w:type="dxa"/>
            <w:vAlign w:val="center"/>
          </w:tcPr>
          <w:p w14:paraId="36017A07" w14:textId="77777777" w:rsidR="00C74E9A" w:rsidRPr="00B916D1" w:rsidRDefault="0045019D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B916D1">
              <w:rPr>
                <w:rFonts w:ascii="Cambria" w:hAnsi="Cambria"/>
                <w:b/>
                <w:sz w:val="24"/>
                <w:szCs w:val="24"/>
              </w:rPr>
              <w:lastRenderedPageBreak/>
              <w:t>ELECTRICAL METER READING PERSONNEL</w:t>
            </w:r>
          </w:p>
        </w:tc>
      </w:tr>
      <w:tr w:rsidR="00C74E9A" w14:paraId="2CC614C6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00288013" w14:textId="77777777" w:rsidR="00C74E9A" w:rsidRPr="00C74E9A" w:rsidRDefault="00C74E9A" w:rsidP="000A3900">
            <w:pPr>
              <w:pStyle w:val="ListParagraph"/>
              <w:numPr>
                <w:ilvl w:val="0"/>
                <w:numId w:val="2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C74E9A">
              <w:rPr>
                <w:rFonts w:ascii="Cambria" w:hAnsi="Cambria"/>
                <w:sz w:val="24"/>
                <w:szCs w:val="24"/>
              </w:rPr>
              <w:t xml:space="preserve">How many times per month is the electrical reader read on this premises? </w:t>
            </w:r>
          </w:p>
        </w:tc>
      </w:tr>
      <w:tr w:rsidR="00C74E9A" w14:paraId="14A5442D" w14:textId="77777777" w:rsidTr="00122F06">
        <w:trPr>
          <w:trHeight w:val="557"/>
        </w:trPr>
        <w:tc>
          <w:tcPr>
            <w:tcW w:w="9350" w:type="dxa"/>
            <w:vAlign w:val="center"/>
          </w:tcPr>
          <w:p w14:paraId="4617A86D" w14:textId="77777777" w:rsidR="00C74E9A" w:rsidRDefault="00C74E9A" w:rsidP="00122F06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C74E9A" w14:paraId="4CCD1539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23353F60" w14:textId="77777777" w:rsidR="00C74E9A" w:rsidRPr="00C74E9A" w:rsidRDefault="00C74E9A" w:rsidP="000A3900">
            <w:pPr>
              <w:pStyle w:val="ListParagraph"/>
              <w:numPr>
                <w:ilvl w:val="0"/>
                <w:numId w:val="2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C74E9A">
              <w:rPr>
                <w:rFonts w:ascii="Cambria" w:hAnsi="Cambria"/>
                <w:sz w:val="24"/>
                <w:szCs w:val="24"/>
              </w:rPr>
              <w:t>What procedures are in place to prevent pathogen from a contaminated vehicle or driver from being transmitted to the herd when the electrical meter is read?</w:t>
            </w:r>
          </w:p>
        </w:tc>
      </w:tr>
      <w:tr w:rsidR="00C74E9A" w14:paraId="595F30E1" w14:textId="77777777" w:rsidTr="00C74E9A">
        <w:tc>
          <w:tcPr>
            <w:tcW w:w="9350" w:type="dxa"/>
          </w:tcPr>
          <w:p w14:paraId="72B41341" w14:textId="77777777" w:rsidR="00C74E9A" w:rsidRPr="00C74E9A" w:rsidRDefault="00C74E9A" w:rsidP="00C74E9A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C74E9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a. Electrical meter is located more than 50 yards</w:t>
            </w:r>
            <w:r w:rsidRPr="00C74E9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C74E9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C74E9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818329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74E9A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C74E9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543872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74E9A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C74E9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0153A5DE" w14:textId="77777777" w:rsidR="00C74E9A" w:rsidRPr="00E01C73" w:rsidRDefault="00E01C73" w:rsidP="00E01C73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 xml:space="preserve">    from swine barns</w:t>
            </w:r>
          </w:p>
          <w:p w14:paraId="010EF5DE" w14:textId="77777777" w:rsidR="00C74E9A" w:rsidRPr="00E01C73" w:rsidRDefault="00C74E9A" w:rsidP="00E01C73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C74E9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b. Driver not allowed inside buildings</w:t>
            </w:r>
            <w:r w:rsidRPr="00C74E9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C74E9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C74E9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C74E9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792048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74E9A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C74E9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760957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74E9A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E01C73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35FAEC50" w14:textId="77777777" w:rsidR="00C74E9A" w:rsidRPr="00C74E9A" w:rsidRDefault="00E01C73" w:rsidP="00C74E9A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c</w:t>
            </w:r>
            <w:r w:rsidR="00C74E9A" w:rsidRPr="00C74E9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. Driver wears disposable boots or changes boots </w:t>
            </w:r>
            <w:r w:rsidR="00C74E9A" w:rsidRPr="00C74E9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="00C74E9A" w:rsidRPr="00C74E9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610583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74E9A" w:rsidRPr="00C74E9A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C74E9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="00C74E9A" w:rsidRPr="00C74E9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517159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74E9A" w:rsidRPr="00C74E9A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C74E9A" w:rsidRPr="00C74E9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764893E8" w14:textId="77777777" w:rsidR="00C74E9A" w:rsidRPr="00C74E9A" w:rsidRDefault="00C74E9A" w:rsidP="00C74E9A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C74E9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between premises</w:t>
            </w:r>
          </w:p>
        </w:tc>
      </w:tr>
    </w:tbl>
    <w:p w14:paraId="33E2FC7C" w14:textId="77777777" w:rsidR="00C74E9A" w:rsidRDefault="00C74E9A" w:rsidP="00B21283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74E9A" w14:paraId="71F2ED82" w14:textId="77777777" w:rsidTr="00F13E12">
        <w:tc>
          <w:tcPr>
            <w:tcW w:w="9350" w:type="dxa"/>
            <w:vAlign w:val="center"/>
          </w:tcPr>
          <w:p w14:paraId="25FCE53C" w14:textId="77777777" w:rsidR="00C74E9A" w:rsidRPr="00B916D1" w:rsidRDefault="00C74E9A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B916D1">
              <w:rPr>
                <w:rFonts w:ascii="Cambria" w:hAnsi="Cambria"/>
                <w:b/>
                <w:sz w:val="24"/>
                <w:szCs w:val="24"/>
              </w:rPr>
              <w:t>LAWN MOWING PRACTICES</w:t>
            </w:r>
          </w:p>
        </w:tc>
      </w:tr>
      <w:tr w:rsidR="00C74E9A" w14:paraId="6C11EF6F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0F8E95B5" w14:textId="77777777" w:rsidR="00C74E9A" w:rsidRPr="00C74E9A" w:rsidRDefault="00137651" w:rsidP="000A3900">
            <w:pPr>
              <w:pStyle w:val="ListParagraph"/>
              <w:numPr>
                <w:ilvl w:val="0"/>
                <w:numId w:val="2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37651">
              <w:rPr>
                <w:rFonts w:ascii="Cambria" w:hAnsi="Cambria"/>
                <w:sz w:val="24"/>
                <w:szCs w:val="24"/>
              </w:rPr>
              <w:t>How many t</w:t>
            </w:r>
            <w:r>
              <w:rPr>
                <w:rFonts w:ascii="Cambria" w:hAnsi="Cambria"/>
                <w:sz w:val="24"/>
                <w:szCs w:val="24"/>
              </w:rPr>
              <w:t>imes per month is the lawn mown</w:t>
            </w:r>
            <w:r w:rsidRPr="00137651">
              <w:rPr>
                <w:rFonts w:ascii="Cambria" w:hAnsi="Cambria"/>
                <w:sz w:val="24"/>
                <w:szCs w:val="24"/>
              </w:rPr>
              <w:t>?</w:t>
            </w:r>
          </w:p>
        </w:tc>
      </w:tr>
      <w:tr w:rsidR="00C74E9A" w14:paraId="3EA76559" w14:textId="77777777" w:rsidTr="00122F06">
        <w:trPr>
          <w:trHeight w:val="431"/>
        </w:trPr>
        <w:tc>
          <w:tcPr>
            <w:tcW w:w="9350" w:type="dxa"/>
            <w:vAlign w:val="center"/>
          </w:tcPr>
          <w:p w14:paraId="071B5563" w14:textId="77777777" w:rsidR="00C74E9A" w:rsidRDefault="00C74E9A" w:rsidP="00122F06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C74E9A" w14:paraId="75776C07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36E7CB85" w14:textId="77777777" w:rsidR="00C74E9A" w:rsidRPr="00137651" w:rsidRDefault="00137651" w:rsidP="000A3900">
            <w:pPr>
              <w:pStyle w:val="ListParagraph"/>
              <w:numPr>
                <w:ilvl w:val="0"/>
                <w:numId w:val="2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37651">
              <w:rPr>
                <w:rFonts w:ascii="Cambria" w:hAnsi="Cambria"/>
                <w:sz w:val="24"/>
                <w:szCs w:val="24"/>
              </w:rPr>
              <w:t>How is lawn mowing managed?</w:t>
            </w:r>
          </w:p>
        </w:tc>
      </w:tr>
      <w:tr w:rsidR="00C74E9A" w14:paraId="0A9584FE" w14:textId="77777777" w:rsidTr="00122F06">
        <w:tc>
          <w:tcPr>
            <w:tcW w:w="9350" w:type="dxa"/>
            <w:vAlign w:val="center"/>
          </w:tcPr>
          <w:p w14:paraId="01784A06" w14:textId="77777777" w:rsidR="00137651" w:rsidRPr="00E01C73" w:rsidRDefault="00A61C17" w:rsidP="00122F06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1068685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37651">
                  <w:rPr>
                    <w:rFonts w:ascii="MS Gothic" w:eastAsia="MS Gothic" w:hAnsi="MS Gothic" w:cs="Times New Roman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137651" w:rsidRPr="00137651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Mowing equipment is dedicated to this premises and lawn</w:t>
            </w:r>
            <w:r w:rsidR="00E01C73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is mowed by on-farm personnel </w:t>
            </w:r>
          </w:p>
          <w:p w14:paraId="7EBC76DB" w14:textId="77777777" w:rsidR="00137651" w:rsidRPr="00E01C73" w:rsidRDefault="00A61C17" w:rsidP="00122F06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990168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37651">
                  <w:rPr>
                    <w:rFonts w:ascii="MS Gothic" w:eastAsia="MS Gothic" w:hAnsi="MS Gothic" w:cs="Times New Roman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137651" w:rsidRPr="00137651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Managed by th</w:t>
            </w:r>
            <w:r w:rsidR="00E01C73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e producer or production system</w:t>
            </w:r>
          </w:p>
          <w:p w14:paraId="1F28B5FC" w14:textId="77777777" w:rsidR="00137651" w:rsidRPr="00E01C73" w:rsidRDefault="00A61C17" w:rsidP="00122F06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1384142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37651">
                  <w:rPr>
                    <w:rFonts w:ascii="MS Gothic" w:eastAsia="MS Gothic" w:hAnsi="MS Gothic" w:cs="Times New Roman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137651" w:rsidRPr="00137651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Contracted to a 3</w:t>
            </w:r>
            <w:r w:rsidR="00137651" w:rsidRPr="00137651">
              <w:rPr>
                <w:rFonts w:ascii="Cambria" w:eastAsia="MS Mincho" w:hAnsi="Cambria" w:cs="Times New Roman"/>
                <w:color w:val="000000"/>
                <w:sz w:val="24"/>
                <w:szCs w:val="24"/>
                <w:vertAlign w:val="superscript"/>
              </w:rPr>
              <w:t>rd</w:t>
            </w:r>
            <w:r w:rsidR="00137651" w:rsidRPr="00137651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party that mows exclusively for the producer or the produc</w:t>
            </w:r>
            <w:r w:rsidR="00E01C73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tion system</w:t>
            </w:r>
          </w:p>
          <w:p w14:paraId="77DA3E50" w14:textId="77777777" w:rsidR="00C74E9A" w:rsidRPr="00137651" w:rsidRDefault="00A61C17" w:rsidP="00122F06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923951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37651">
                  <w:rPr>
                    <w:rFonts w:ascii="MS Gothic" w:eastAsia="MS Gothic" w:hAnsi="MS Gothic" w:cs="Times New Roman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137651" w:rsidRPr="00137651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Contracted to a 3</w:t>
            </w:r>
            <w:r w:rsidR="00137651" w:rsidRPr="00137651">
              <w:rPr>
                <w:rFonts w:ascii="Cambria" w:eastAsia="MS Mincho" w:hAnsi="Cambria" w:cs="Times New Roman"/>
                <w:color w:val="000000"/>
                <w:sz w:val="24"/>
                <w:szCs w:val="24"/>
                <w:vertAlign w:val="superscript"/>
              </w:rPr>
              <w:t>rd</w:t>
            </w:r>
            <w:r w:rsidR="00137651" w:rsidRPr="00137651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party that mows swine sites for other producers or production systems</w:t>
            </w:r>
          </w:p>
        </w:tc>
      </w:tr>
      <w:tr w:rsidR="00C74E9A" w14:paraId="3337147E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251BB68D" w14:textId="2D428B66" w:rsidR="00C74E9A" w:rsidRPr="00137651" w:rsidRDefault="00137651" w:rsidP="000A3900">
            <w:pPr>
              <w:pStyle w:val="ListParagraph"/>
              <w:numPr>
                <w:ilvl w:val="0"/>
                <w:numId w:val="2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37651">
              <w:rPr>
                <w:rFonts w:ascii="Cambria" w:hAnsi="Cambria"/>
                <w:sz w:val="24"/>
                <w:szCs w:val="24"/>
              </w:rPr>
              <w:t xml:space="preserve">If contracted, what is the name(s) of the contracting </w:t>
            </w:r>
            <w:proofErr w:type="gramStart"/>
            <w:r w:rsidR="00501B86" w:rsidRPr="00137651">
              <w:rPr>
                <w:rFonts w:ascii="Cambria" w:hAnsi="Cambria"/>
                <w:sz w:val="24"/>
                <w:szCs w:val="24"/>
              </w:rPr>
              <w:t>company(</w:t>
            </w:r>
            <w:proofErr w:type="spellStart"/>
            <w:proofErr w:type="gramEnd"/>
            <w:r w:rsidRPr="00137651">
              <w:rPr>
                <w:rFonts w:ascii="Cambria" w:hAnsi="Cambria"/>
                <w:sz w:val="24"/>
                <w:szCs w:val="24"/>
              </w:rPr>
              <w:t>ies</w:t>
            </w:r>
            <w:proofErr w:type="spellEnd"/>
            <w:r w:rsidRPr="00137651">
              <w:rPr>
                <w:rFonts w:ascii="Cambria" w:hAnsi="Cambria"/>
                <w:sz w:val="24"/>
                <w:szCs w:val="24"/>
              </w:rPr>
              <w:t>)?</w:t>
            </w:r>
          </w:p>
        </w:tc>
      </w:tr>
      <w:tr w:rsidR="00C74E9A" w14:paraId="75C0CF1A" w14:textId="77777777" w:rsidTr="00137651">
        <w:trPr>
          <w:trHeight w:val="530"/>
        </w:trPr>
        <w:tc>
          <w:tcPr>
            <w:tcW w:w="9350" w:type="dxa"/>
          </w:tcPr>
          <w:p w14:paraId="6319F45F" w14:textId="77777777" w:rsidR="00C74E9A" w:rsidRDefault="00C74E9A" w:rsidP="00B21283">
            <w:pPr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00D61C8C" w14:textId="558DAEB8" w:rsidR="009C03FF" w:rsidRDefault="009C03FF" w:rsidP="00B21283">
      <w:pPr>
        <w:rPr>
          <w:b/>
          <w:sz w:val="32"/>
        </w:rPr>
      </w:pPr>
      <w:r w:rsidRPr="00AD3273">
        <w:rPr>
          <w:b/>
          <w:sz w:val="32"/>
        </w:rPr>
        <w:t>Notes:</w:t>
      </w:r>
    </w:p>
    <w:p w14:paraId="3774BBEF" w14:textId="77777777" w:rsidR="009C03FF" w:rsidRDefault="009C03FF">
      <w:pPr>
        <w:rPr>
          <w:b/>
          <w:sz w:val="32"/>
        </w:rPr>
      </w:pPr>
      <w:r>
        <w:rPr>
          <w:b/>
          <w:sz w:val="32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3671A" w14:paraId="164AD766" w14:textId="77777777" w:rsidTr="00F13E12">
        <w:tc>
          <w:tcPr>
            <w:tcW w:w="9350" w:type="dxa"/>
            <w:vAlign w:val="center"/>
          </w:tcPr>
          <w:p w14:paraId="3111E354" w14:textId="77777777" w:rsidR="0043671A" w:rsidRPr="00B916D1" w:rsidRDefault="0043671A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B916D1">
              <w:rPr>
                <w:rFonts w:ascii="Cambria" w:hAnsi="Cambria"/>
                <w:b/>
                <w:sz w:val="24"/>
                <w:szCs w:val="24"/>
              </w:rPr>
              <w:lastRenderedPageBreak/>
              <w:t>SNOW REMOVAL PRACTICES</w:t>
            </w:r>
          </w:p>
        </w:tc>
      </w:tr>
      <w:tr w:rsidR="0043671A" w14:paraId="487A83C3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503626C7" w14:textId="77777777" w:rsidR="0043671A" w:rsidRPr="0043671A" w:rsidRDefault="0043671A" w:rsidP="000A3900">
            <w:pPr>
              <w:pStyle w:val="ListParagraph"/>
              <w:numPr>
                <w:ilvl w:val="0"/>
                <w:numId w:val="2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43671A">
              <w:rPr>
                <w:rFonts w:ascii="Cambria" w:hAnsi="Cambria"/>
                <w:sz w:val="24"/>
                <w:szCs w:val="24"/>
              </w:rPr>
              <w:t>How many times per month is the snow removed?</w:t>
            </w:r>
          </w:p>
        </w:tc>
      </w:tr>
      <w:tr w:rsidR="0043671A" w14:paraId="4DDE4295" w14:textId="77777777" w:rsidTr="00122F06">
        <w:trPr>
          <w:trHeight w:val="467"/>
        </w:trPr>
        <w:tc>
          <w:tcPr>
            <w:tcW w:w="9350" w:type="dxa"/>
            <w:vAlign w:val="center"/>
          </w:tcPr>
          <w:p w14:paraId="1F1D9B5F" w14:textId="77777777" w:rsidR="0043671A" w:rsidRDefault="0043671A" w:rsidP="00122F06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43671A" w14:paraId="2ACBA546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62AD3B5F" w14:textId="77777777" w:rsidR="0043671A" w:rsidRPr="0043671A" w:rsidRDefault="0043671A" w:rsidP="000A3900">
            <w:pPr>
              <w:pStyle w:val="ListParagraph"/>
              <w:numPr>
                <w:ilvl w:val="0"/>
                <w:numId w:val="2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43671A">
              <w:rPr>
                <w:rFonts w:ascii="Cambria" w:hAnsi="Cambria"/>
                <w:sz w:val="24"/>
                <w:szCs w:val="24"/>
              </w:rPr>
              <w:t>How is snow removal managed?</w:t>
            </w:r>
          </w:p>
        </w:tc>
      </w:tr>
      <w:tr w:rsidR="0043671A" w14:paraId="69119735" w14:textId="77777777" w:rsidTr="00122F06">
        <w:tc>
          <w:tcPr>
            <w:tcW w:w="9350" w:type="dxa"/>
            <w:vAlign w:val="center"/>
          </w:tcPr>
          <w:p w14:paraId="61902846" w14:textId="77777777" w:rsidR="0043671A" w:rsidRPr="00E01C73" w:rsidRDefault="00A61C17" w:rsidP="00122F06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72748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3671A">
                  <w:rPr>
                    <w:rFonts w:ascii="MS Gothic" w:eastAsia="MS Gothic" w:hAnsi="MS Gothic" w:cs="Times New Roman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43671A" w:rsidRPr="0043671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Snow removal equipment is dedicated to this premises an</w:t>
            </w:r>
            <w:r w:rsidR="00E01C73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d is done by on-farm personnel </w:t>
            </w:r>
          </w:p>
          <w:p w14:paraId="7265E7F5" w14:textId="77777777" w:rsidR="0043671A" w:rsidRPr="00E01C73" w:rsidRDefault="00A61C17" w:rsidP="00122F06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53088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3671A">
                  <w:rPr>
                    <w:rFonts w:ascii="MS Gothic" w:eastAsia="MS Gothic" w:hAnsi="MS Gothic" w:cs="Times New Roman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43671A" w:rsidRPr="0043671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Managed by th</w:t>
            </w:r>
            <w:r w:rsidR="00E01C73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e producer or production system</w:t>
            </w:r>
          </w:p>
          <w:p w14:paraId="4A809CBC" w14:textId="77777777" w:rsidR="0043671A" w:rsidRPr="00E01C73" w:rsidRDefault="00A61C17" w:rsidP="00122F06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1338660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3671A">
                  <w:rPr>
                    <w:rFonts w:ascii="MS Gothic" w:eastAsia="MS Gothic" w:hAnsi="MS Gothic" w:cs="Times New Roman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43671A" w:rsidRPr="0043671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Contracted to a 3</w:t>
            </w:r>
            <w:r w:rsidR="0043671A" w:rsidRPr="0043671A">
              <w:rPr>
                <w:rFonts w:ascii="Cambria" w:eastAsia="MS Mincho" w:hAnsi="Cambria" w:cs="Times New Roman"/>
                <w:color w:val="000000"/>
                <w:sz w:val="24"/>
                <w:szCs w:val="24"/>
                <w:vertAlign w:val="superscript"/>
              </w:rPr>
              <w:t>rd</w:t>
            </w:r>
            <w:r w:rsidR="0043671A" w:rsidRPr="0043671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party that removes snow exclusively for the pr</w:t>
            </w:r>
            <w:r w:rsidR="00E01C73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oducer or the production system</w:t>
            </w:r>
          </w:p>
          <w:p w14:paraId="4309C684" w14:textId="77777777" w:rsidR="0043671A" w:rsidRPr="0043671A" w:rsidRDefault="00A61C17" w:rsidP="00122F06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849833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3671A">
                  <w:rPr>
                    <w:rFonts w:ascii="MS Gothic" w:eastAsia="MS Gothic" w:hAnsi="MS Gothic" w:cs="Times New Roman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43671A" w:rsidRPr="0043671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Contracted to a 3</w:t>
            </w:r>
            <w:r w:rsidR="0043671A" w:rsidRPr="0043671A">
              <w:rPr>
                <w:rFonts w:ascii="Cambria" w:eastAsia="MS Mincho" w:hAnsi="Cambria" w:cs="Times New Roman"/>
                <w:color w:val="000000"/>
                <w:sz w:val="24"/>
                <w:szCs w:val="24"/>
                <w:vertAlign w:val="superscript"/>
              </w:rPr>
              <w:t>rd</w:t>
            </w:r>
            <w:r w:rsidR="0043671A" w:rsidRPr="0043671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party that removes snow from swine sites for other producers or production systems</w:t>
            </w:r>
          </w:p>
        </w:tc>
      </w:tr>
      <w:tr w:rsidR="0043671A" w14:paraId="30774570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62E2C39D" w14:textId="6CEA9561" w:rsidR="0043671A" w:rsidRPr="0043671A" w:rsidRDefault="0043671A" w:rsidP="000A3900">
            <w:pPr>
              <w:pStyle w:val="ListParagraph"/>
              <w:numPr>
                <w:ilvl w:val="0"/>
                <w:numId w:val="2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43671A">
              <w:rPr>
                <w:rFonts w:ascii="Cambria" w:hAnsi="Cambria"/>
                <w:sz w:val="24"/>
                <w:szCs w:val="24"/>
              </w:rPr>
              <w:t xml:space="preserve">If contracted, what is the name(s) of the contracting </w:t>
            </w:r>
            <w:proofErr w:type="gramStart"/>
            <w:r w:rsidR="00501B86" w:rsidRPr="0043671A">
              <w:rPr>
                <w:rFonts w:ascii="Cambria" w:hAnsi="Cambria"/>
                <w:sz w:val="24"/>
                <w:szCs w:val="24"/>
              </w:rPr>
              <w:t>company(</w:t>
            </w:r>
            <w:proofErr w:type="spellStart"/>
            <w:proofErr w:type="gramEnd"/>
            <w:r w:rsidRPr="0043671A">
              <w:rPr>
                <w:rFonts w:ascii="Cambria" w:hAnsi="Cambria"/>
                <w:sz w:val="24"/>
                <w:szCs w:val="24"/>
              </w:rPr>
              <w:t>ies</w:t>
            </w:r>
            <w:proofErr w:type="spellEnd"/>
            <w:r w:rsidRPr="0043671A">
              <w:rPr>
                <w:rFonts w:ascii="Cambria" w:hAnsi="Cambria"/>
                <w:sz w:val="24"/>
                <w:szCs w:val="24"/>
              </w:rPr>
              <w:t>)?</w:t>
            </w:r>
          </w:p>
        </w:tc>
      </w:tr>
      <w:tr w:rsidR="0043671A" w14:paraId="6F98A9F5" w14:textId="77777777" w:rsidTr="0043671A">
        <w:trPr>
          <w:trHeight w:val="539"/>
        </w:trPr>
        <w:tc>
          <w:tcPr>
            <w:tcW w:w="9350" w:type="dxa"/>
          </w:tcPr>
          <w:p w14:paraId="6AAFA6A3" w14:textId="77777777" w:rsidR="0043671A" w:rsidRDefault="0043671A" w:rsidP="00B21283">
            <w:pPr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4EBD07AD" w14:textId="731551CC" w:rsidR="009C03FF" w:rsidRDefault="009C03FF" w:rsidP="00964964">
      <w:pPr>
        <w:spacing w:after="0" w:line="240" w:lineRule="auto"/>
        <w:contextualSpacing/>
        <w:rPr>
          <w:b/>
          <w:sz w:val="32"/>
        </w:rPr>
      </w:pPr>
      <w:r w:rsidRPr="00AD3273">
        <w:rPr>
          <w:b/>
          <w:sz w:val="32"/>
        </w:rPr>
        <w:t>Notes:</w:t>
      </w:r>
    </w:p>
    <w:p w14:paraId="3B534B65" w14:textId="77777777" w:rsidR="0042389A" w:rsidRDefault="0042389A">
      <w:pPr>
        <w:rPr>
          <w:b/>
          <w:sz w:val="32"/>
        </w:rPr>
      </w:pPr>
    </w:p>
    <w:tbl>
      <w:tblPr>
        <w:tblStyle w:val="TableGrid"/>
        <w:tblW w:w="9072" w:type="dxa"/>
        <w:tblInd w:w="288" w:type="dxa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9072"/>
      </w:tblGrid>
      <w:tr w:rsidR="0042389A" w:rsidRPr="00845A70" w14:paraId="26098ECD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424AC5" w14:textId="77777777" w:rsidR="0042389A" w:rsidRPr="00845A70" w:rsidRDefault="0042389A" w:rsidP="0050088C">
            <w:pPr>
              <w:spacing w:before="0"/>
              <w:jc w:val="center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Likelihood that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>repair/service personnel working outside the barn was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 responsible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for 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pathogen introduction</w:t>
            </w:r>
            <w:r w:rsidRPr="00845A70">
              <w:rPr>
                <w:rFonts w:ascii="Cambria" w:eastAsia="MS Gothic" w:hAnsi="Cambria" w:cs="Segoe UI Symbol"/>
                <w:b/>
                <w:i/>
                <w:sz w:val="24"/>
                <w:szCs w:val="24"/>
              </w:rPr>
              <w:t xml:space="preserve"> </w:t>
            </w:r>
            <w:r w:rsidRPr="00845A70">
              <w:rPr>
                <w:rFonts w:ascii="Cambria" w:eastAsia="MS Gothic" w:hAnsi="Cambria" w:cs="Segoe UI Symbol"/>
                <w:i/>
                <w:sz w:val="24"/>
                <w:szCs w:val="24"/>
              </w:rPr>
              <w:t>(circle one):</w:t>
            </w:r>
          </w:p>
          <w:p w14:paraId="313B45E7" w14:textId="52F7F5D2" w:rsidR="0042389A" w:rsidRPr="00845A70" w:rsidRDefault="0042389A" w:rsidP="0050088C">
            <w:pPr>
              <w:spacing w:before="0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</w:p>
          <w:p w14:paraId="49F57CB1" w14:textId="77777777" w:rsidR="0042389A" w:rsidRPr="00845A70" w:rsidRDefault="0042389A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color w:val="70AD47" w:themeColor="accent6"/>
                <w:sz w:val="28"/>
                <w:szCs w:val="24"/>
              </w:rPr>
              <w:t>LOW</w:t>
            </w:r>
            <w:r w:rsidRPr="00845A70">
              <w:rPr>
                <w:rFonts w:ascii="Cambria" w:eastAsia="MS Gothic" w:hAnsi="Cambria" w:cs="Segoe UI Symbol"/>
                <w:b/>
                <w:sz w:val="28"/>
                <w:szCs w:val="24"/>
              </w:rPr>
              <w:t xml:space="preserve">                         </w:t>
            </w:r>
            <w:r w:rsidRPr="00845A70">
              <w:rPr>
                <w:rFonts w:ascii="Cambria" w:eastAsia="MS Gothic" w:hAnsi="Cambria" w:cs="Segoe UI Symbol"/>
                <w:b/>
                <w:color w:val="FFC000" w:themeColor="accent4"/>
                <w:sz w:val="28"/>
                <w:szCs w:val="24"/>
              </w:rPr>
              <w:t xml:space="preserve">MEDIUM                       </w:t>
            </w:r>
            <w:r w:rsidRPr="00845A70"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  <w:t>HIGH</w:t>
            </w:r>
          </w:p>
          <w:p w14:paraId="69BD80F8" w14:textId="77777777" w:rsidR="0042389A" w:rsidRPr="00845A70" w:rsidRDefault="0042389A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  <w:tr w:rsidR="0042389A" w:rsidRPr="00845A70" w14:paraId="53DEF0FB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7B806BE" w14:textId="77777777" w:rsidR="0042389A" w:rsidRPr="00845A70" w:rsidRDefault="0042389A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Brief justification for risk assessment:</w:t>
            </w:r>
          </w:p>
          <w:p w14:paraId="49E790AC" w14:textId="77777777" w:rsidR="0042389A" w:rsidRPr="00845A70" w:rsidRDefault="0042389A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20A82A53" w14:textId="77777777" w:rsidR="0042389A" w:rsidRPr="00845A70" w:rsidRDefault="0042389A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6E6C82B3" w14:textId="77777777" w:rsidR="0042389A" w:rsidRPr="00845A70" w:rsidRDefault="0042389A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</w:tc>
      </w:tr>
      <w:tr w:rsidR="0042389A" w:rsidRPr="00845A70" w14:paraId="38588F82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ACFB303" w14:textId="77777777" w:rsidR="0042389A" w:rsidRPr="00845A70" w:rsidRDefault="0042389A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Follow-up and/or biosecurity recommendations:</w:t>
            </w:r>
          </w:p>
          <w:p w14:paraId="7D134E28" w14:textId="77777777" w:rsidR="0042389A" w:rsidRPr="00845A70" w:rsidRDefault="0042389A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68AA4D17" w14:textId="77777777" w:rsidR="0042389A" w:rsidRPr="00845A70" w:rsidRDefault="0042389A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685C4F3C" w14:textId="77777777" w:rsidR="0042389A" w:rsidRPr="00845A70" w:rsidRDefault="0042389A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</w:tbl>
    <w:p w14:paraId="3886387B" w14:textId="77777777" w:rsidR="0042389A" w:rsidRPr="00845A70" w:rsidRDefault="0042389A" w:rsidP="0042389A">
      <w:pPr>
        <w:spacing w:after="0"/>
        <w:rPr>
          <w:rFonts w:ascii="Cambria" w:hAnsi="Cambria"/>
          <w:sz w:val="24"/>
          <w:szCs w:val="24"/>
        </w:rPr>
      </w:pPr>
    </w:p>
    <w:p w14:paraId="1031A0C0" w14:textId="77777777" w:rsidR="0042389A" w:rsidRPr="000A4492" w:rsidRDefault="0042389A" w:rsidP="0042389A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5AF0A5F6" w14:textId="77777777" w:rsidR="0042389A" w:rsidRPr="000A4492" w:rsidRDefault="0042389A" w:rsidP="0042389A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 xml:space="preserve">Considerations when assessing risk for </w:t>
      </w:r>
      <w:r w:rsidRPr="000A4492">
        <w:rPr>
          <w:rFonts w:ascii="Cambria" w:hAnsi="Cambria"/>
          <w:b/>
          <w:i/>
          <w:sz w:val="22"/>
          <w:szCs w:val="22"/>
        </w:rPr>
        <w:t>repair/service personnel working outside barns:</w:t>
      </w:r>
    </w:p>
    <w:p w14:paraId="5D1BC1C1" w14:textId="77777777" w:rsidR="0042389A" w:rsidRPr="000A4492" w:rsidRDefault="0042389A" w:rsidP="0042389A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re opportunity for the carrying agent to be contaminated or infected with an infectious pathogen?</w:t>
      </w:r>
    </w:p>
    <w:p w14:paraId="0CE4FED4" w14:textId="4103B4AB" w:rsidR="0042389A" w:rsidRPr="000A4492" w:rsidRDefault="0042389A" w:rsidP="0042389A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4810CC34" w14:textId="77777777" w:rsidR="0042389A" w:rsidRPr="000A4492" w:rsidRDefault="0042389A" w:rsidP="0042389A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 contamination or infection mitigated prior to entering the farm?</w:t>
      </w:r>
    </w:p>
    <w:p w14:paraId="18BAB92C" w14:textId="04FE2124" w:rsidR="0042389A" w:rsidRPr="000A4492" w:rsidRDefault="0042389A" w:rsidP="0042389A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197EAB89" w14:textId="2AA7AD9C" w:rsidR="0042389A" w:rsidRPr="000A4492" w:rsidRDefault="0042389A" w:rsidP="0042389A">
      <w:pPr>
        <w:pStyle w:val="ListParagraph"/>
        <w:spacing w:before="0" w:after="0" w:line="240" w:lineRule="auto"/>
        <w:ind w:left="1440"/>
        <w:rPr>
          <w:rFonts w:ascii="Cambria" w:hAnsi="Cambria"/>
          <w:i/>
          <w:sz w:val="22"/>
          <w:szCs w:val="22"/>
        </w:rPr>
      </w:pPr>
    </w:p>
    <w:p w14:paraId="2B875ED1" w14:textId="77777777" w:rsidR="0042389A" w:rsidRPr="000A4492" w:rsidRDefault="0042389A" w:rsidP="0042389A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Does the contaminated or infected carrying agent have access to pigs in the herd?</w:t>
      </w:r>
    </w:p>
    <w:p w14:paraId="0D6F5335" w14:textId="6E228306" w:rsidR="0042389A" w:rsidRPr="000A4492" w:rsidRDefault="0042389A" w:rsidP="0042389A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13EFF606" w14:textId="02D7BDA6" w:rsidR="009C03FF" w:rsidRDefault="0042389A" w:rsidP="0042389A">
      <w:pPr>
        <w:rPr>
          <w:b/>
          <w:sz w:val="32"/>
        </w:rPr>
      </w:pPr>
      <w:r w:rsidRPr="000A4492">
        <w:rPr>
          <w:rFonts w:ascii="Cambria" w:hAnsi="Cambria"/>
          <w:i/>
          <w:sz w:val="22"/>
          <w:szCs w:val="22"/>
        </w:rPr>
        <w:t>Strength of Evidence:</w:t>
      </w:r>
      <w:r w:rsidR="009C03FF">
        <w:rPr>
          <w:b/>
          <w:sz w:val="32"/>
        </w:rPr>
        <w:br w:type="page"/>
      </w:r>
    </w:p>
    <w:p w14:paraId="44DC5270" w14:textId="3CB723E4" w:rsidR="0043671A" w:rsidRDefault="00013C68" w:rsidP="000A3900">
      <w:pPr>
        <w:pStyle w:val="Heading5"/>
        <w:numPr>
          <w:ilvl w:val="0"/>
          <w:numId w:val="2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V</w:t>
      </w:r>
      <w:r w:rsidR="0043671A">
        <w:rPr>
          <w:sz w:val="28"/>
          <w:szCs w:val="28"/>
        </w:rPr>
        <w:t>eterinarians</w:t>
      </w:r>
      <w:r w:rsidR="00875DFB">
        <w:rPr>
          <w:sz w:val="28"/>
          <w:szCs w:val="28"/>
        </w:rPr>
        <w:t>, vendors/visitors, and off-farm production personnel</w:t>
      </w:r>
    </w:p>
    <w:p w14:paraId="53535D51" w14:textId="77777777" w:rsidR="00875DFB" w:rsidRPr="00964964" w:rsidRDefault="00875DFB" w:rsidP="00964964">
      <w:pPr>
        <w:spacing w:before="0" w:line="240" w:lineRule="auto"/>
        <w:rPr>
          <w:rFonts w:ascii="Cambria" w:hAnsi="Cambria"/>
          <w:sz w:val="24"/>
          <w:szCs w:val="24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277"/>
        <w:gridCol w:w="5078"/>
      </w:tblGrid>
      <w:tr w:rsidR="008452E6" w:rsidRPr="00845A70" w14:paraId="03577612" w14:textId="77777777" w:rsidTr="0032163A">
        <w:tc>
          <w:tcPr>
            <w:tcW w:w="9355" w:type="dxa"/>
            <w:gridSpan w:val="2"/>
            <w:vAlign w:val="center"/>
          </w:tcPr>
          <w:p w14:paraId="402FC2F8" w14:textId="77777777" w:rsidR="008452E6" w:rsidRPr="00134C4F" w:rsidRDefault="008452E6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134C4F">
              <w:rPr>
                <w:rFonts w:ascii="Cambria" w:hAnsi="Cambria"/>
                <w:b/>
                <w:sz w:val="24"/>
                <w:szCs w:val="24"/>
              </w:rPr>
              <w:t>FREQUENCY</w:t>
            </w:r>
          </w:p>
        </w:tc>
      </w:tr>
      <w:tr w:rsidR="008452E6" w:rsidRPr="00845A70" w14:paraId="66F583FA" w14:textId="77777777" w:rsidTr="0029619E">
        <w:trPr>
          <w:trHeight w:val="1008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4D593913" w14:textId="77777777" w:rsidR="008452E6" w:rsidRPr="00845A70" w:rsidRDefault="008452E6" w:rsidP="00E01C73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How many times durin</w:t>
            </w:r>
            <w:r>
              <w:rPr>
                <w:rFonts w:ascii="Cambria" w:hAnsi="Cambria"/>
                <w:sz w:val="24"/>
                <w:szCs w:val="24"/>
              </w:rPr>
              <w:t>g the investigation period did any of the above personnel enter the barns</w:t>
            </w:r>
            <w:r w:rsidRPr="00845A70">
              <w:rPr>
                <w:rFonts w:ascii="Cambria" w:hAnsi="Cambria"/>
                <w:sz w:val="24"/>
                <w:szCs w:val="24"/>
              </w:rPr>
              <w:t>?</w:t>
            </w:r>
          </w:p>
        </w:tc>
        <w:tc>
          <w:tcPr>
            <w:tcW w:w="5078" w:type="dxa"/>
          </w:tcPr>
          <w:p w14:paraId="72EF7201" w14:textId="77777777" w:rsidR="008452E6" w:rsidRPr="00845A70" w:rsidRDefault="008452E6" w:rsidP="00F8471C">
            <w:pPr>
              <w:rPr>
                <w:sz w:val="24"/>
                <w:szCs w:val="24"/>
              </w:rPr>
            </w:pPr>
          </w:p>
        </w:tc>
      </w:tr>
      <w:tr w:rsidR="008452E6" w:rsidRPr="00845A70" w14:paraId="699F1E68" w14:textId="77777777" w:rsidTr="0029619E">
        <w:trPr>
          <w:trHeight w:val="720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73D4F225" w14:textId="77777777" w:rsidR="008452E6" w:rsidRPr="00845A70" w:rsidRDefault="008452E6" w:rsidP="00F8471C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Dates of entry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(if possible):</w:t>
            </w:r>
          </w:p>
        </w:tc>
        <w:tc>
          <w:tcPr>
            <w:tcW w:w="5078" w:type="dxa"/>
          </w:tcPr>
          <w:p w14:paraId="4B5A7DF6" w14:textId="77777777" w:rsidR="008452E6" w:rsidRPr="00845A70" w:rsidRDefault="008452E6" w:rsidP="00F8471C">
            <w:pPr>
              <w:rPr>
                <w:sz w:val="24"/>
                <w:szCs w:val="24"/>
              </w:rPr>
            </w:pPr>
          </w:p>
        </w:tc>
      </w:tr>
    </w:tbl>
    <w:p w14:paraId="185E6608" w14:textId="77777777" w:rsidR="00875DFB" w:rsidRDefault="00875DFB" w:rsidP="00875DFB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E7758" w14:paraId="6FF9BFC4" w14:textId="77777777" w:rsidTr="00F13E12">
        <w:tc>
          <w:tcPr>
            <w:tcW w:w="9350" w:type="dxa"/>
            <w:vAlign w:val="center"/>
          </w:tcPr>
          <w:p w14:paraId="787D0A1C" w14:textId="77777777" w:rsidR="00CE7758" w:rsidRPr="00B916D1" w:rsidRDefault="00CE7758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B916D1">
              <w:rPr>
                <w:rFonts w:ascii="Cambria" w:hAnsi="Cambria"/>
                <w:b/>
                <w:sz w:val="24"/>
                <w:szCs w:val="24"/>
              </w:rPr>
              <w:t>VETERINARIANS, VENDORS/VISITORS, OFF-FARM PRODUCTION PERSONNEL’S PREVIOUS EXPOSURE</w:t>
            </w:r>
          </w:p>
        </w:tc>
      </w:tr>
      <w:tr w:rsidR="00CE7758" w14:paraId="10C36C65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5B3EBC1C" w14:textId="2CEE851B" w:rsidR="00CE7758" w:rsidRPr="00CE7758" w:rsidRDefault="00CE7758" w:rsidP="000A3900">
            <w:pPr>
              <w:pStyle w:val="ListParagraph"/>
              <w:numPr>
                <w:ilvl w:val="0"/>
                <w:numId w:val="2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CE7758">
              <w:rPr>
                <w:rFonts w:ascii="Cambria" w:hAnsi="Cambria"/>
                <w:sz w:val="24"/>
                <w:szCs w:val="24"/>
              </w:rPr>
              <w:t xml:space="preserve">Where </w:t>
            </w:r>
            <w:r w:rsidR="007E0523" w:rsidRPr="001C66D7">
              <w:rPr>
                <w:rFonts w:ascii="Cambria" w:hAnsi="Cambria"/>
                <w:sz w:val="24"/>
                <w:szCs w:val="24"/>
              </w:rPr>
              <w:t>did</w:t>
            </w:r>
            <w:r w:rsidRPr="001C66D7">
              <w:rPr>
                <w:rFonts w:ascii="Cambria" w:hAnsi="Cambria"/>
                <w:sz w:val="24"/>
                <w:szCs w:val="24"/>
              </w:rPr>
              <w:t xml:space="preserve"> veterinarians, off-site production personnel, vendors, and other visitors </w:t>
            </w:r>
            <w:r w:rsidR="007E0523" w:rsidRPr="001C66D7">
              <w:rPr>
                <w:rFonts w:ascii="Cambria" w:hAnsi="Cambria"/>
                <w:sz w:val="24"/>
                <w:szCs w:val="24"/>
              </w:rPr>
              <w:t>have pig contact</w:t>
            </w:r>
            <w:r w:rsidR="007E0523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CE7758">
              <w:rPr>
                <w:rFonts w:ascii="Cambria" w:hAnsi="Cambria"/>
                <w:sz w:val="24"/>
                <w:szCs w:val="24"/>
              </w:rPr>
              <w:t>during the 3 days prior to their entry into the barn?</w:t>
            </w:r>
          </w:p>
        </w:tc>
      </w:tr>
      <w:tr w:rsidR="00CE7758" w14:paraId="1B3C607E" w14:textId="77777777" w:rsidTr="00122F06">
        <w:trPr>
          <w:trHeight w:val="494"/>
        </w:trPr>
        <w:tc>
          <w:tcPr>
            <w:tcW w:w="9350" w:type="dxa"/>
            <w:vAlign w:val="center"/>
          </w:tcPr>
          <w:p w14:paraId="34221996" w14:textId="77777777" w:rsidR="00CE7758" w:rsidRDefault="00CE7758" w:rsidP="00122F06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CE7758" w14:paraId="3CFD3284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64E82CF" w14:textId="77777777" w:rsidR="00CE7758" w:rsidRPr="00CE7758" w:rsidRDefault="00CE7758" w:rsidP="000A3900">
            <w:pPr>
              <w:pStyle w:val="ListParagraph"/>
              <w:numPr>
                <w:ilvl w:val="0"/>
                <w:numId w:val="2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CE7758">
              <w:rPr>
                <w:rFonts w:ascii="Cambria" w:hAnsi="Cambria"/>
                <w:sz w:val="24"/>
                <w:szCs w:val="24"/>
              </w:rPr>
              <w:t>If personnel visited a swine facility, what is the pathogen status of the swine facility?</w:t>
            </w:r>
          </w:p>
        </w:tc>
      </w:tr>
      <w:tr w:rsidR="00CE7758" w14:paraId="6F4D2ED2" w14:textId="77777777" w:rsidTr="00122F06">
        <w:tc>
          <w:tcPr>
            <w:tcW w:w="9350" w:type="dxa"/>
            <w:vAlign w:val="center"/>
          </w:tcPr>
          <w:p w14:paraId="5887BA68" w14:textId="77777777" w:rsidR="00CE7758" w:rsidRPr="00CE7758" w:rsidRDefault="00A61C17" w:rsidP="00122F06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587886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775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E7758" w:rsidRPr="00CE7758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6A071A6B" w14:textId="77777777" w:rsidR="00CE7758" w:rsidRPr="00CE7758" w:rsidRDefault="00CE7758" w:rsidP="00122F06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CE775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476107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E775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CE7758">
              <w:rPr>
                <w:rFonts w:ascii="Cambria" w:hAnsi="Cambria"/>
                <w:sz w:val="24"/>
                <w:szCs w:val="24"/>
              </w:rPr>
              <w:t>Positive</w:t>
            </w:r>
          </w:p>
          <w:p w14:paraId="2D8D77A1" w14:textId="77777777" w:rsidR="00CE7758" w:rsidRPr="00CE7758" w:rsidRDefault="00CE7758" w:rsidP="00122F06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CE775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138072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E775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CE7758">
              <w:rPr>
                <w:rFonts w:ascii="Cambria" w:hAnsi="Cambria"/>
                <w:sz w:val="24"/>
                <w:szCs w:val="24"/>
              </w:rPr>
              <w:t>Negative</w:t>
            </w:r>
          </w:p>
          <w:p w14:paraId="27331F86" w14:textId="77777777" w:rsidR="00CE7758" w:rsidRDefault="00CE7758" w:rsidP="00122F06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CE775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336150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E775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CE7758">
              <w:rPr>
                <w:rFonts w:ascii="Cambria" w:hAnsi="Cambria"/>
                <w:sz w:val="24"/>
                <w:szCs w:val="24"/>
              </w:rPr>
              <w:t xml:space="preserve">Naïve </w:t>
            </w:r>
          </w:p>
        </w:tc>
      </w:tr>
      <w:tr w:rsidR="00CE7758" w14:paraId="4053BB63" w14:textId="77777777" w:rsidTr="0029619E">
        <w:trPr>
          <w:trHeight w:val="1008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F0A11A4" w14:textId="77777777" w:rsidR="00CE7758" w:rsidRPr="00CE7758" w:rsidRDefault="00CE7758" w:rsidP="000A3900">
            <w:pPr>
              <w:pStyle w:val="ListParagraph"/>
              <w:numPr>
                <w:ilvl w:val="0"/>
                <w:numId w:val="2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CE7758">
              <w:rPr>
                <w:rFonts w:ascii="Cambria" w:hAnsi="Cambria"/>
                <w:sz w:val="24"/>
                <w:szCs w:val="24"/>
              </w:rPr>
              <w:t>Does any veterinarian, vendor, visitor, or off-farm production personnel that entered your farm in the four weeks prior to the outbreak live with an individual that comes into contact with commercial or exhibition pigs on a regular basis?</w:t>
            </w:r>
          </w:p>
        </w:tc>
      </w:tr>
      <w:tr w:rsidR="00CE7758" w14:paraId="3A54E79D" w14:textId="77777777" w:rsidTr="00122F06">
        <w:trPr>
          <w:trHeight w:val="917"/>
        </w:trPr>
        <w:tc>
          <w:tcPr>
            <w:tcW w:w="9350" w:type="dxa"/>
            <w:vAlign w:val="center"/>
          </w:tcPr>
          <w:p w14:paraId="674893B6" w14:textId="77777777" w:rsidR="00CE7758" w:rsidRPr="00CE7758" w:rsidRDefault="00A61C17" w:rsidP="00122F06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346084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775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E7758" w:rsidRPr="00CE7758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B916D1">
              <w:rPr>
                <w:rFonts w:ascii="Cambria" w:hAnsi="Cambria"/>
                <w:i/>
                <w:sz w:val="24"/>
                <w:szCs w:val="24"/>
              </w:rPr>
              <w:t>(describe in observations</w:t>
            </w:r>
            <w:r w:rsidR="00CE7758" w:rsidRPr="00CE7758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6657A9A5" w14:textId="77777777" w:rsidR="00CE7758" w:rsidRPr="00CE7758" w:rsidRDefault="00CE7758" w:rsidP="00122F06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CE775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398164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E775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CE7758">
              <w:rPr>
                <w:rFonts w:ascii="Cambria" w:hAnsi="Cambria"/>
                <w:sz w:val="24"/>
                <w:szCs w:val="24"/>
              </w:rPr>
              <w:t>No</w:t>
            </w:r>
          </w:p>
          <w:p w14:paraId="4C141ACC" w14:textId="77777777" w:rsidR="00CE7758" w:rsidRDefault="00CE7758" w:rsidP="00122F06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CE775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2139675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E775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CE7758">
              <w:rPr>
                <w:rFonts w:ascii="Cambria" w:hAnsi="Cambria"/>
                <w:sz w:val="24"/>
                <w:szCs w:val="24"/>
              </w:rPr>
              <w:t>Unknown</w:t>
            </w:r>
          </w:p>
        </w:tc>
      </w:tr>
      <w:tr w:rsidR="00CE7758" w14:paraId="331B9390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66465444" w14:textId="77777777" w:rsidR="00CE7758" w:rsidRPr="00CE7758" w:rsidRDefault="00CE7758" w:rsidP="000A3900">
            <w:pPr>
              <w:pStyle w:val="ListParagraph"/>
              <w:numPr>
                <w:ilvl w:val="0"/>
                <w:numId w:val="2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CE7758">
              <w:rPr>
                <w:rFonts w:ascii="Cambria" w:hAnsi="Cambria"/>
                <w:sz w:val="24"/>
                <w:szCs w:val="24"/>
              </w:rPr>
              <w:t>Does any veterinarian, vendor, visitor, or off-farm production personnel that entered your farm in the four weeks prior to the outbreak own exhibition pigs?</w:t>
            </w:r>
          </w:p>
        </w:tc>
      </w:tr>
      <w:tr w:rsidR="00CE7758" w14:paraId="4B25F8E7" w14:textId="77777777" w:rsidTr="00122F06">
        <w:tc>
          <w:tcPr>
            <w:tcW w:w="9350" w:type="dxa"/>
            <w:vAlign w:val="center"/>
          </w:tcPr>
          <w:p w14:paraId="43F8D381" w14:textId="77777777" w:rsidR="00CE7758" w:rsidRPr="00CE7758" w:rsidRDefault="00A61C17" w:rsidP="00122F06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681093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775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E7758" w:rsidRPr="00CE7758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B916D1">
              <w:rPr>
                <w:rFonts w:ascii="Cambria" w:hAnsi="Cambria"/>
                <w:i/>
                <w:sz w:val="24"/>
                <w:szCs w:val="24"/>
              </w:rPr>
              <w:t>(describe in observations</w:t>
            </w:r>
            <w:r w:rsidR="00CE7758" w:rsidRPr="00CE7758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3BD6CDB0" w14:textId="77777777" w:rsidR="00CE7758" w:rsidRPr="00CE7758" w:rsidRDefault="00CE7758" w:rsidP="00122F06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CE775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654098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E775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CE7758">
              <w:rPr>
                <w:rFonts w:ascii="Cambria" w:hAnsi="Cambria"/>
                <w:sz w:val="24"/>
                <w:szCs w:val="24"/>
              </w:rPr>
              <w:t>No</w:t>
            </w:r>
          </w:p>
          <w:p w14:paraId="3A9D99E7" w14:textId="77777777" w:rsidR="00CE7758" w:rsidRDefault="00CE7758" w:rsidP="00122F06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CE775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237864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E775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CE7758">
              <w:rPr>
                <w:rFonts w:ascii="Cambria" w:hAnsi="Cambria"/>
                <w:sz w:val="24"/>
                <w:szCs w:val="24"/>
              </w:rPr>
              <w:t>Unknown</w:t>
            </w:r>
          </w:p>
        </w:tc>
      </w:tr>
    </w:tbl>
    <w:p w14:paraId="0ACA826C" w14:textId="2928FD19" w:rsidR="009C03FF" w:rsidRDefault="009C03FF" w:rsidP="00875DFB">
      <w:pPr>
        <w:rPr>
          <w:b/>
          <w:sz w:val="32"/>
        </w:rPr>
      </w:pPr>
      <w:r w:rsidRPr="00AD3273">
        <w:rPr>
          <w:b/>
          <w:sz w:val="32"/>
        </w:rPr>
        <w:t>Notes:</w:t>
      </w:r>
    </w:p>
    <w:p w14:paraId="24826227" w14:textId="77777777" w:rsidR="009C03FF" w:rsidRDefault="009C03FF">
      <w:pPr>
        <w:rPr>
          <w:b/>
          <w:sz w:val="32"/>
        </w:rPr>
      </w:pPr>
      <w:r>
        <w:rPr>
          <w:b/>
          <w:sz w:val="32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A562C" w14:paraId="39CA05A8" w14:textId="77777777" w:rsidTr="00F13E12">
        <w:tc>
          <w:tcPr>
            <w:tcW w:w="9350" w:type="dxa"/>
            <w:vAlign w:val="center"/>
          </w:tcPr>
          <w:p w14:paraId="15FA2E2C" w14:textId="77777777" w:rsidR="001A562C" w:rsidRPr="00B916D1" w:rsidRDefault="001A562C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B916D1">
              <w:rPr>
                <w:rFonts w:ascii="Cambria" w:hAnsi="Cambria"/>
                <w:b/>
                <w:sz w:val="24"/>
                <w:szCs w:val="24"/>
              </w:rPr>
              <w:lastRenderedPageBreak/>
              <w:t>VETERINARIANS, VENDORS/VISITORS, OFF-FARM PRODUCTION PERSONNEL BIOSECURITY PRACTICES</w:t>
            </w:r>
          </w:p>
        </w:tc>
      </w:tr>
      <w:tr w:rsidR="001A562C" w14:paraId="5CF4FA66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1647D64D" w14:textId="77777777" w:rsidR="001A562C" w:rsidRPr="001A562C" w:rsidRDefault="001A562C" w:rsidP="000A3900">
            <w:pPr>
              <w:pStyle w:val="ListParagraph"/>
              <w:numPr>
                <w:ilvl w:val="0"/>
                <w:numId w:val="2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A562C">
              <w:rPr>
                <w:rFonts w:ascii="Cambria" w:hAnsi="Cambria"/>
                <w:sz w:val="24"/>
                <w:szCs w:val="24"/>
              </w:rPr>
              <w:t>How much downtime (hours) is required for veterinarians, off-site production personnel, vendors, and other visitors?</w:t>
            </w:r>
          </w:p>
        </w:tc>
      </w:tr>
      <w:tr w:rsidR="001A562C" w14:paraId="01C516B4" w14:textId="77777777" w:rsidTr="00122F06">
        <w:trPr>
          <w:trHeight w:val="440"/>
        </w:trPr>
        <w:tc>
          <w:tcPr>
            <w:tcW w:w="9350" w:type="dxa"/>
            <w:vAlign w:val="center"/>
          </w:tcPr>
          <w:p w14:paraId="3D36FE43" w14:textId="77777777" w:rsidR="001A562C" w:rsidRDefault="001A562C" w:rsidP="00122F06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1A562C" w14:paraId="2895156C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01049A03" w14:textId="77777777" w:rsidR="001A562C" w:rsidRPr="001A562C" w:rsidRDefault="001A562C" w:rsidP="000A3900">
            <w:pPr>
              <w:pStyle w:val="ListParagraph"/>
              <w:numPr>
                <w:ilvl w:val="0"/>
                <w:numId w:val="2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A562C">
              <w:rPr>
                <w:rFonts w:ascii="Cambria" w:hAnsi="Cambria"/>
                <w:sz w:val="24"/>
                <w:szCs w:val="24"/>
              </w:rPr>
              <w:t>Are vehicles of veterinarians, off-site production personnel, vendors, and other visitors restricted to designated entrances and/or parking areas?</w:t>
            </w:r>
          </w:p>
        </w:tc>
      </w:tr>
      <w:tr w:rsidR="001A562C" w14:paraId="5318A5B8" w14:textId="77777777" w:rsidTr="00122F06">
        <w:tc>
          <w:tcPr>
            <w:tcW w:w="9350" w:type="dxa"/>
            <w:vAlign w:val="center"/>
          </w:tcPr>
          <w:p w14:paraId="7A63A0C6" w14:textId="77777777" w:rsidR="00F8471C" w:rsidRPr="00F8471C" w:rsidRDefault="00A61C17" w:rsidP="00122F06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2034795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471C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B916D1">
              <w:rPr>
                <w:rFonts w:ascii="Cambria" w:hAnsi="Cambria"/>
                <w:i/>
                <w:sz w:val="24"/>
                <w:szCs w:val="24"/>
              </w:rPr>
              <w:t>Yes (describe in observations</w:t>
            </w:r>
            <w:r w:rsidR="00F8471C" w:rsidRPr="00F8471C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5B1BC31A" w14:textId="77777777" w:rsidR="001A562C" w:rsidRDefault="00F8471C" w:rsidP="00122F06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F8471C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718539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71C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F8471C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1A562C" w14:paraId="0536A6AC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39A658C" w14:textId="77777777" w:rsidR="001A562C" w:rsidRPr="001A562C" w:rsidRDefault="001A562C" w:rsidP="000A3900">
            <w:pPr>
              <w:pStyle w:val="ListParagraph"/>
              <w:numPr>
                <w:ilvl w:val="0"/>
                <w:numId w:val="2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A562C">
              <w:rPr>
                <w:rFonts w:ascii="Cambria" w:hAnsi="Cambria"/>
                <w:sz w:val="24"/>
                <w:szCs w:val="24"/>
              </w:rPr>
              <w:t>What procedures are followed by veterinarians, off-site production personnel, vendors, and other visitors when entering barns on the premises?</w:t>
            </w:r>
          </w:p>
        </w:tc>
      </w:tr>
      <w:tr w:rsidR="001D0983" w14:paraId="17629197" w14:textId="77777777" w:rsidTr="00122F06">
        <w:tc>
          <w:tcPr>
            <w:tcW w:w="9350" w:type="dxa"/>
            <w:vAlign w:val="center"/>
          </w:tcPr>
          <w:p w14:paraId="457B36F4" w14:textId="279E6BED" w:rsidR="001D0983" w:rsidRPr="00672E2F" w:rsidRDefault="001D0983" w:rsidP="00BB55BC">
            <w:pPr>
              <w:pStyle w:val="ListParagraph"/>
              <w:numPr>
                <w:ilvl w:val="0"/>
                <w:numId w:val="6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672E2F">
              <w:rPr>
                <w:rFonts w:ascii="Cambria" w:hAnsi="Cambria"/>
                <w:sz w:val="24"/>
                <w:szCs w:val="24"/>
              </w:rPr>
              <w:t xml:space="preserve">Shower-in required                                                                            </w:t>
            </w:r>
            <w:r w:rsidRPr="00672E2F">
              <w:rPr>
                <w:rFonts w:ascii="Segoe UI Symbol" w:hAnsi="Segoe UI Symbol" w:cs="Segoe UI Symbol"/>
                <w:sz w:val="24"/>
                <w:szCs w:val="24"/>
              </w:rPr>
              <w:t xml:space="preserve"> </w:t>
            </w:r>
            <w:sdt>
              <w:sdtPr>
                <w:rPr>
                  <w:rFonts w:ascii="MS Gothic" w:eastAsia="MS Gothic" w:hAnsi="MS Gothic" w:cs="Segoe UI Symbol"/>
                  <w:sz w:val="24"/>
                  <w:szCs w:val="24"/>
                </w:rPr>
                <w:id w:val="-2100639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72E2F">
                  <w:rPr>
                    <w:rFonts w:ascii="MS Gothic" w:eastAsia="MS Gothic" w:hAnsi="MS Gothic" w:cs="Segoe UI Symbol" w:hint="eastAsia"/>
                    <w:sz w:val="24"/>
                    <w:szCs w:val="24"/>
                  </w:rPr>
                  <w:t>☐</w:t>
                </w:r>
              </w:sdtContent>
            </w:sdt>
            <w:r w:rsidRPr="00672E2F">
              <w:rPr>
                <w:rFonts w:ascii="Cambria" w:hAnsi="Cambria"/>
                <w:sz w:val="24"/>
                <w:szCs w:val="24"/>
              </w:rPr>
              <w:t>Yes</w:t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484468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72E2F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72E2F">
              <w:rPr>
                <w:rFonts w:ascii="Cambria" w:hAnsi="Cambria"/>
                <w:sz w:val="24"/>
                <w:szCs w:val="24"/>
              </w:rPr>
              <w:t>No</w:t>
            </w:r>
          </w:p>
          <w:p w14:paraId="03C5D4D4" w14:textId="54BD419F" w:rsidR="00672E2F" w:rsidRPr="00672E2F" w:rsidRDefault="001D0983" w:rsidP="00BB55BC">
            <w:pPr>
              <w:pStyle w:val="ListParagraph"/>
              <w:numPr>
                <w:ilvl w:val="0"/>
                <w:numId w:val="6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672E2F">
              <w:rPr>
                <w:rFonts w:ascii="Cambria" w:hAnsi="Cambria"/>
                <w:sz w:val="24"/>
                <w:szCs w:val="24"/>
              </w:rPr>
              <w:t>Shower-out required</w:t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721205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72E2F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72E2F">
              <w:rPr>
                <w:rFonts w:ascii="Cambria" w:hAnsi="Cambria"/>
                <w:sz w:val="24"/>
                <w:szCs w:val="24"/>
              </w:rPr>
              <w:t>Yes</w:t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340277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72E2F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72E2F">
              <w:rPr>
                <w:rFonts w:ascii="Cambria" w:hAnsi="Cambria"/>
                <w:sz w:val="24"/>
                <w:szCs w:val="24"/>
              </w:rPr>
              <w:t>No</w:t>
            </w:r>
          </w:p>
          <w:p w14:paraId="73FD3193" w14:textId="2E55B955" w:rsidR="00672E2F" w:rsidRDefault="001D0983" w:rsidP="00BB55BC">
            <w:pPr>
              <w:pStyle w:val="ListParagraph"/>
              <w:numPr>
                <w:ilvl w:val="0"/>
                <w:numId w:val="6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672E2F">
              <w:rPr>
                <w:rFonts w:ascii="Cambria" w:hAnsi="Cambria"/>
                <w:sz w:val="24"/>
                <w:szCs w:val="24"/>
              </w:rPr>
              <w:t>Shower design is unidirectional with clearly defined</w:t>
            </w:r>
            <w:r w:rsidR="00672E2F">
              <w:rPr>
                <w:rFonts w:ascii="Cambria" w:hAnsi="Cambria"/>
                <w:sz w:val="24"/>
                <w:szCs w:val="24"/>
              </w:rPr>
              <w:t xml:space="preserve">              </w:t>
            </w:r>
            <w:r w:rsidRPr="00672E2F">
              <w:rPr>
                <w:rFonts w:ascii="Cambria" w:hAnsi="Cambria"/>
                <w:sz w:val="24"/>
                <w:szCs w:val="24"/>
              </w:rPr>
              <w:t xml:space="preserve"> </w:t>
            </w: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1449505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72E2F" w:rsidRPr="00672E2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672E2F" w:rsidRPr="00672E2F">
              <w:rPr>
                <w:rFonts w:ascii="Cambria" w:hAnsi="Cambria"/>
                <w:sz w:val="24"/>
                <w:szCs w:val="24"/>
              </w:rPr>
              <w:t>Yes</w:t>
            </w:r>
            <w:r w:rsidR="00672E2F" w:rsidRPr="00672E2F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-2017833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72E2F" w:rsidRPr="00672E2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672E2F" w:rsidRPr="00672E2F">
              <w:rPr>
                <w:rFonts w:ascii="Cambria" w:hAnsi="Cambria"/>
                <w:sz w:val="24"/>
                <w:szCs w:val="24"/>
              </w:rPr>
              <w:t>No</w:t>
            </w:r>
          </w:p>
          <w:p w14:paraId="52D4E05F" w14:textId="50F94A8F" w:rsidR="001D0983" w:rsidRPr="00672E2F" w:rsidRDefault="001D0983" w:rsidP="001D0983">
            <w:pPr>
              <w:pStyle w:val="ListParagraph"/>
              <w:spacing w:before="0"/>
              <w:ind w:left="1080"/>
              <w:rPr>
                <w:rFonts w:ascii="Cambria" w:hAnsi="Cambria"/>
                <w:sz w:val="24"/>
                <w:szCs w:val="24"/>
              </w:rPr>
            </w:pPr>
            <w:r w:rsidRPr="00672E2F">
              <w:rPr>
                <w:rFonts w:ascii="Cambria" w:hAnsi="Cambria"/>
                <w:sz w:val="24"/>
                <w:szCs w:val="24"/>
              </w:rPr>
              <w:t xml:space="preserve">clean/dirty line                                                                   </w:t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</w:p>
          <w:p w14:paraId="4BB071DB" w14:textId="2C446B86" w:rsidR="001D0983" w:rsidRPr="00672E2F" w:rsidRDefault="001D0983" w:rsidP="00BB55BC">
            <w:pPr>
              <w:pStyle w:val="ListParagraph"/>
              <w:numPr>
                <w:ilvl w:val="0"/>
                <w:numId w:val="6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672E2F">
              <w:rPr>
                <w:rFonts w:ascii="Cambria" w:hAnsi="Cambria"/>
                <w:sz w:val="24"/>
                <w:szCs w:val="24"/>
              </w:rPr>
              <w:t xml:space="preserve">Bench entry </w:t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-847868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72E2F" w:rsidRPr="00672E2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672E2F">
              <w:rPr>
                <w:rFonts w:ascii="Cambria" w:hAnsi="Cambria"/>
                <w:sz w:val="24"/>
                <w:szCs w:val="24"/>
              </w:rPr>
              <w:t>Yes</w:t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560554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72E2F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72E2F">
              <w:rPr>
                <w:rFonts w:ascii="Cambria" w:hAnsi="Cambria"/>
                <w:sz w:val="24"/>
                <w:szCs w:val="24"/>
              </w:rPr>
              <w:t>No</w:t>
            </w:r>
          </w:p>
          <w:p w14:paraId="4B0CB420" w14:textId="0876E6E5" w:rsidR="001D0983" w:rsidRPr="00672E2F" w:rsidRDefault="007E0523" w:rsidP="00BB55BC">
            <w:pPr>
              <w:pStyle w:val="ListParagraph"/>
              <w:numPr>
                <w:ilvl w:val="0"/>
                <w:numId w:val="6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hoe cover</w:t>
            </w:r>
            <w:r w:rsidR="001D0983" w:rsidRPr="00672E2F">
              <w:rPr>
                <w:rFonts w:ascii="Cambria" w:hAnsi="Cambria"/>
                <w:sz w:val="24"/>
                <w:szCs w:val="24"/>
              </w:rPr>
              <w:t xml:space="preserve"> station at entry way                                                       </w:t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195040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D0983" w:rsidRPr="00672E2F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D0983" w:rsidRPr="00672E2F">
              <w:rPr>
                <w:rFonts w:ascii="Cambria" w:hAnsi="Cambria"/>
                <w:sz w:val="24"/>
                <w:szCs w:val="24"/>
              </w:rPr>
              <w:t>Yes</w:t>
            </w:r>
            <w:r w:rsidR="001D0983" w:rsidRPr="00672E2F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242715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D0983" w:rsidRPr="00672E2F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D0983" w:rsidRPr="00672E2F">
              <w:rPr>
                <w:rFonts w:ascii="Cambria" w:hAnsi="Cambria"/>
                <w:sz w:val="24"/>
                <w:szCs w:val="24"/>
              </w:rPr>
              <w:t>No</w:t>
            </w:r>
          </w:p>
          <w:p w14:paraId="41671A19" w14:textId="06E3FF88" w:rsidR="001D0983" w:rsidRPr="00672E2F" w:rsidRDefault="001D0983" w:rsidP="00BB55BC">
            <w:pPr>
              <w:pStyle w:val="ListParagraph"/>
              <w:numPr>
                <w:ilvl w:val="0"/>
                <w:numId w:val="6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672E2F">
              <w:rPr>
                <w:rFonts w:ascii="Cambria" w:hAnsi="Cambria"/>
                <w:sz w:val="24"/>
                <w:szCs w:val="24"/>
              </w:rPr>
              <w:t xml:space="preserve">Disinfection station at entry way                                                     </w:t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388029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72E2F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72E2F">
              <w:rPr>
                <w:rFonts w:ascii="Cambria" w:hAnsi="Cambria"/>
                <w:sz w:val="24"/>
                <w:szCs w:val="24"/>
              </w:rPr>
              <w:t>Yes</w:t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042255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72E2F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72E2F">
              <w:rPr>
                <w:rFonts w:ascii="Cambria" w:hAnsi="Cambria"/>
                <w:sz w:val="24"/>
                <w:szCs w:val="24"/>
              </w:rPr>
              <w:t>No</w:t>
            </w:r>
          </w:p>
          <w:p w14:paraId="2B610F32" w14:textId="7426BAFE" w:rsidR="001D0983" w:rsidRPr="00672E2F" w:rsidRDefault="001D0983" w:rsidP="00BB55BC">
            <w:pPr>
              <w:pStyle w:val="ListParagraph"/>
              <w:numPr>
                <w:ilvl w:val="0"/>
                <w:numId w:val="6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672E2F">
              <w:rPr>
                <w:rFonts w:ascii="Cambria" w:hAnsi="Cambria"/>
                <w:sz w:val="24"/>
                <w:szCs w:val="24"/>
              </w:rPr>
              <w:t xml:space="preserve">Hand sanitizer in the entry way                                                       </w:t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920449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72E2F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72E2F">
              <w:rPr>
                <w:rFonts w:ascii="Cambria" w:hAnsi="Cambria"/>
                <w:sz w:val="24"/>
                <w:szCs w:val="24"/>
              </w:rPr>
              <w:t>Yes</w:t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97206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72E2F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72E2F">
              <w:rPr>
                <w:rFonts w:ascii="Cambria" w:hAnsi="Cambria"/>
                <w:sz w:val="24"/>
                <w:szCs w:val="24"/>
              </w:rPr>
              <w:t>No</w:t>
            </w:r>
          </w:p>
          <w:p w14:paraId="4590AA09" w14:textId="7575F769" w:rsidR="001D0983" w:rsidRPr="00672E2F" w:rsidRDefault="001D0983" w:rsidP="00BB55BC">
            <w:pPr>
              <w:pStyle w:val="ListParagraph"/>
              <w:numPr>
                <w:ilvl w:val="0"/>
                <w:numId w:val="6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672E2F">
              <w:rPr>
                <w:rFonts w:ascii="Cambria" w:hAnsi="Cambria"/>
                <w:sz w:val="24"/>
                <w:szCs w:val="24"/>
              </w:rPr>
              <w:t>Required to wear boots dedicated to the premises</w:t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986981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72E2F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72E2F">
              <w:rPr>
                <w:rFonts w:ascii="Cambria" w:hAnsi="Cambria"/>
                <w:sz w:val="24"/>
                <w:szCs w:val="24"/>
              </w:rPr>
              <w:t>Yes</w:t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425616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72E2F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72E2F">
              <w:rPr>
                <w:rFonts w:ascii="Cambria" w:hAnsi="Cambria"/>
                <w:sz w:val="24"/>
                <w:szCs w:val="24"/>
              </w:rPr>
              <w:t>No</w:t>
            </w:r>
          </w:p>
          <w:p w14:paraId="59D7EFF0" w14:textId="66B6DB5C" w:rsidR="001D0983" w:rsidRPr="00672E2F" w:rsidRDefault="001D0983" w:rsidP="00BB55BC">
            <w:pPr>
              <w:pStyle w:val="ListParagraph"/>
              <w:numPr>
                <w:ilvl w:val="0"/>
                <w:numId w:val="6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672E2F">
              <w:rPr>
                <w:rFonts w:ascii="Cambria" w:hAnsi="Cambria"/>
                <w:sz w:val="24"/>
                <w:szCs w:val="24"/>
              </w:rPr>
              <w:t>Required to wear clothing dedicated to the premises</w:t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288399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72E2F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72E2F">
              <w:rPr>
                <w:rFonts w:ascii="Cambria" w:hAnsi="Cambria"/>
                <w:sz w:val="24"/>
                <w:szCs w:val="24"/>
              </w:rPr>
              <w:t>Yes</w:t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245294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72E2F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72E2F">
              <w:rPr>
                <w:rFonts w:ascii="Cambria" w:hAnsi="Cambria"/>
                <w:sz w:val="24"/>
                <w:szCs w:val="24"/>
              </w:rPr>
              <w:t>No</w:t>
            </w:r>
          </w:p>
          <w:p w14:paraId="1F8F8209" w14:textId="3D25C4AE" w:rsidR="00672E2F" w:rsidRDefault="001D0983" w:rsidP="00BB55BC">
            <w:pPr>
              <w:pStyle w:val="ListParagraph"/>
              <w:numPr>
                <w:ilvl w:val="0"/>
                <w:numId w:val="6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672E2F">
              <w:rPr>
                <w:rFonts w:ascii="Cambria" w:hAnsi="Cambria"/>
                <w:sz w:val="24"/>
                <w:szCs w:val="24"/>
              </w:rPr>
              <w:t>Hands must be washed or hand sanitizer used prior to</w:t>
            </w:r>
            <w:r w:rsidR="00672E2F">
              <w:rPr>
                <w:rFonts w:ascii="Cambria" w:hAnsi="Cambria"/>
                <w:sz w:val="24"/>
                <w:szCs w:val="24"/>
              </w:rPr>
              <w:t xml:space="preserve">         </w:t>
            </w:r>
            <w:r w:rsidRPr="00672E2F">
              <w:rPr>
                <w:rFonts w:ascii="Cambria" w:hAnsi="Cambria"/>
                <w:sz w:val="24"/>
                <w:szCs w:val="24"/>
              </w:rPr>
              <w:t xml:space="preserve">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239010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72E2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672E2F">
              <w:rPr>
                <w:rFonts w:ascii="Cambria" w:hAnsi="Cambria"/>
                <w:sz w:val="24"/>
                <w:szCs w:val="24"/>
              </w:rPr>
              <w:t>Yes</w:t>
            </w:r>
            <w:r w:rsidR="00672E2F" w:rsidRPr="007D72B7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789430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72E2F" w:rsidRPr="007D72B7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672E2F" w:rsidRPr="007D72B7">
              <w:rPr>
                <w:rFonts w:ascii="Cambria" w:hAnsi="Cambria"/>
                <w:sz w:val="24"/>
                <w:szCs w:val="24"/>
              </w:rPr>
              <w:t>No</w:t>
            </w:r>
          </w:p>
          <w:p w14:paraId="7B9B7EF6" w14:textId="251E4EAF" w:rsidR="001D0983" w:rsidRPr="00672E2F" w:rsidRDefault="001D0983" w:rsidP="00672E2F">
            <w:pPr>
              <w:pStyle w:val="ListParagraph"/>
              <w:spacing w:before="0"/>
              <w:ind w:left="1080"/>
              <w:rPr>
                <w:rFonts w:ascii="Cambria" w:hAnsi="Cambria"/>
                <w:sz w:val="24"/>
                <w:szCs w:val="24"/>
              </w:rPr>
            </w:pPr>
            <w:r w:rsidRPr="00672E2F">
              <w:rPr>
                <w:rFonts w:ascii="Cambria" w:hAnsi="Cambria"/>
                <w:sz w:val="24"/>
                <w:szCs w:val="24"/>
              </w:rPr>
              <w:t>entering barns</w:t>
            </w:r>
            <w:r w:rsidRPr="007D72B7">
              <w:rPr>
                <w:rFonts w:ascii="Cambria" w:hAnsi="Cambria"/>
                <w:sz w:val="24"/>
                <w:szCs w:val="24"/>
              </w:rPr>
              <w:tab/>
            </w:r>
          </w:p>
        </w:tc>
      </w:tr>
      <w:tr w:rsidR="001D0983" w14:paraId="06F75E9F" w14:textId="77777777" w:rsidTr="0029619E">
        <w:trPr>
          <w:trHeight w:val="1008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3B7808D3" w14:textId="1B585F8E" w:rsidR="001D0983" w:rsidRPr="00672E2F" w:rsidRDefault="001D0983" w:rsidP="00672E2F">
            <w:pPr>
              <w:pStyle w:val="ListParagraph"/>
              <w:numPr>
                <w:ilvl w:val="0"/>
                <w:numId w:val="2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672E2F">
              <w:rPr>
                <w:rFonts w:ascii="Cambria" w:hAnsi="Cambria"/>
                <w:sz w:val="24"/>
                <w:szCs w:val="24"/>
              </w:rPr>
              <w:t>What biosecurity procedures are in place for tools, supplies and equipment (e.g. cell phones, veterinary equipment, etc.) brought into barns by veterinarians, off-site production personnel, vendors and other visitors?</w:t>
            </w:r>
          </w:p>
        </w:tc>
      </w:tr>
      <w:tr w:rsidR="001D0983" w14:paraId="5B7A16AA" w14:textId="77777777" w:rsidTr="00122F06">
        <w:tc>
          <w:tcPr>
            <w:tcW w:w="9350" w:type="dxa"/>
            <w:vAlign w:val="center"/>
          </w:tcPr>
          <w:p w14:paraId="5AF5B6AD" w14:textId="77777777" w:rsidR="001D0983" w:rsidRPr="00E01C73" w:rsidRDefault="001D0983" w:rsidP="001D0983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F8471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a. May not be entered</w:t>
            </w:r>
            <w:r w:rsidRPr="00F8471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F8471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F8471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F8471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F8471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F8471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645822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71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F8471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998156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71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1F6DFE8A" w14:textId="77777777" w:rsidR="001D0983" w:rsidRPr="00F8471C" w:rsidRDefault="001D0983" w:rsidP="001D0983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F8471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>b. Entered through a dedicated room with a clearly defined</w:t>
            </w:r>
            <w:r w:rsidRPr="00F8471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24489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71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F8471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56910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71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F8471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699C5639" w14:textId="2DA4BC66" w:rsidR="00003BE2" w:rsidRPr="00E01C73" w:rsidRDefault="001D0983" w:rsidP="001D0983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F8471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   </w:t>
            </w: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       clean and dirty side</w:t>
            </w:r>
          </w:p>
          <w:p w14:paraId="5127BF57" w14:textId="77777777" w:rsidR="001D0983" w:rsidRPr="00F8471C" w:rsidRDefault="001D0983" w:rsidP="001D0983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F8471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>c. Decontaminated with disinfectant or other methods before</w:t>
            </w:r>
            <w:r w:rsidRPr="00F8471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689820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71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F8471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357568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71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F8471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7CE448FD" w14:textId="77777777" w:rsidR="001D0983" w:rsidRPr="00E01C73" w:rsidRDefault="001D0983" w:rsidP="001D0983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 xml:space="preserve">    entering the facility</w:t>
            </w:r>
          </w:p>
          <w:p w14:paraId="5CD110B0" w14:textId="77777777" w:rsidR="001D0983" w:rsidRPr="00F8471C" w:rsidRDefault="001D0983" w:rsidP="001D0983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F8471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>d. Equipment is restricted to the office area</w:t>
            </w:r>
            <w:r w:rsidRPr="00F8471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F8471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F8471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1715618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71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F8471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478692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71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F8471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</w:tc>
      </w:tr>
      <w:tr w:rsidR="001D0983" w14:paraId="07A64A51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5C452B8" w14:textId="77777777" w:rsidR="001D0983" w:rsidRPr="001A562C" w:rsidRDefault="001D0983" w:rsidP="00672E2F">
            <w:pPr>
              <w:pStyle w:val="ListParagraph"/>
              <w:numPr>
                <w:ilvl w:val="0"/>
                <w:numId w:val="2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A562C">
              <w:rPr>
                <w:rFonts w:ascii="Cambria" w:hAnsi="Cambria"/>
                <w:sz w:val="24"/>
                <w:szCs w:val="24"/>
              </w:rPr>
              <w:t>Are vaccination crews used on this premises?</w:t>
            </w:r>
          </w:p>
        </w:tc>
      </w:tr>
      <w:tr w:rsidR="001D0983" w14:paraId="6BC28408" w14:textId="77777777" w:rsidTr="00122F06">
        <w:trPr>
          <w:trHeight w:val="557"/>
        </w:trPr>
        <w:tc>
          <w:tcPr>
            <w:tcW w:w="9350" w:type="dxa"/>
            <w:vAlign w:val="center"/>
          </w:tcPr>
          <w:p w14:paraId="117DC771" w14:textId="77777777" w:rsidR="001D0983" w:rsidRPr="00F8471C" w:rsidRDefault="00A61C17" w:rsidP="001D0983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322399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D0983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1D0983" w:rsidRPr="00003BE2">
              <w:rPr>
                <w:rFonts w:ascii="Cambria" w:hAnsi="Cambria"/>
                <w:sz w:val="24"/>
                <w:szCs w:val="24"/>
              </w:rPr>
              <w:t>Yes</w:t>
            </w:r>
            <w:r w:rsidR="001D0983">
              <w:rPr>
                <w:rFonts w:ascii="Cambria" w:hAnsi="Cambria"/>
                <w:i/>
                <w:sz w:val="24"/>
                <w:szCs w:val="24"/>
              </w:rPr>
              <w:t xml:space="preserve"> (describe in observations</w:t>
            </w:r>
            <w:r w:rsidR="001D0983" w:rsidRPr="00F8471C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2158EE81" w14:textId="77777777" w:rsidR="001D0983" w:rsidRDefault="001D0983" w:rsidP="001D0983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F8471C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010331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71C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F8471C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</w:tbl>
    <w:p w14:paraId="7E058713" w14:textId="77777777" w:rsidR="00393589" w:rsidRDefault="00393589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D0983" w14:paraId="3BA06A06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20501773" w14:textId="77777777" w:rsidR="001D0983" w:rsidRPr="001A562C" w:rsidRDefault="001D0983" w:rsidP="00672E2F">
            <w:pPr>
              <w:pStyle w:val="ListParagraph"/>
              <w:numPr>
                <w:ilvl w:val="0"/>
                <w:numId w:val="2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A562C">
              <w:rPr>
                <w:rFonts w:ascii="Cambria" w:hAnsi="Cambria"/>
                <w:sz w:val="24"/>
                <w:szCs w:val="24"/>
              </w:rPr>
              <w:lastRenderedPageBreak/>
              <w:t>Are load</w:t>
            </w:r>
            <w:r>
              <w:rPr>
                <w:rFonts w:ascii="Cambria" w:hAnsi="Cambria"/>
                <w:sz w:val="24"/>
                <w:szCs w:val="24"/>
              </w:rPr>
              <w:t>-</w:t>
            </w:r>
            <w:r w:rsidRPr="001A562C">
              <w:rPr>
                <w:rFonts w:ascii="Cambria" w:hAnsi="Cambria"/>
                <w:sz w:val="24"/>
                <w:szCs w:val="24"/>
              </w:rPr>
              <w:t>out crews used on this premises?</w:t>
            </w:r>
          </w:p>
        </w:tc>
      </w:tr>
      <w:tr w:rsidR="001D0983" w14:paraId="70494CD7" w14:textId="77777777" w:rsidTr="00122F06">
        <w:trPr>
          <w:trHeight w:val="602"/>
        </w:trPr>
        <w:tc>
          <w:tcPr>
            <w:tcW w:w="9350" w:type="dxa"/>
            <w:vAlign w:val="center"/>
          </w:tcPr>
          <w:p w14:paraId="14103A74" w14:textId="77777777" w:rsidR="001D0983" w:rsidRPr="00F8471C" w:rsidRDefault="00A61C17" w:rsidP="001D0983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536611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D0983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1D0983" w:rsidRPr="00003BE2">
              <w:rPr>
                <w:rFonts w:ascii="Cambria" w:hAnsi="Cambria"/>
                <w:sz w:val="24"/>
                <w:szCs w:val="24"/>
              </w:rPr>
              <w:t>Yes</w:t>
            </w:r>
            <w:r w:rsidR="001D0983">
              <w:rPr>
                <w:rFonts w:ascii="Cambria" w:hAnsi="Cambria"/>
                <w:i/>
                <w:sz w:val="24"/>
                <w:szCs w:val="24"/>
              </w:rPr>
              <w:t xml:space="preserve"> (describe in observations</w:t>
            </w:r>
            <w:r w:rsidR="001D0983" w:rsidRPr="00F8471C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4D9F388D" w14:textId="77777777" w:rsidR="001D0983" w:rsidRDefault="001D0983" w:rsidP="001D0983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F8471C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408733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71C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F8471C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1D0983" w14:paraId="29D53F97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4715C938" w14:textId="7A93DD15" w:rsidR="001D0983" w:rsidRPr="001A562C" w:rsidRDefault="001D0983" w:rsidP="00672E2F">
            <w:pPr>
              <w:pStyle w:val="ListParagraph"/>
              <w:numPr>
                <w:ilvl w:val="0"/>
                <w:numId w:val="2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A562C">
              <w:rPr>
                <w:rFonts w:ascii="Cambria" w:hAnsi="Cambria"/>
                <w:sz w:val="24"/>
                <w:szCs w:val="24"/>
              </w:rPr>
              <w:t>Is a visitor</w:t>
            </w:r>
            <w:r w:rsidR="00635D62">
              <w:rPr>
                <w:rFonts w:ascii="Cambria" w:hAnsi="Cambria"/>
                <w:sz w:val="24"/>
                <w:szCs w:val="24"/>
              </w:rPr>
              <w:t>’</w:t>
            </w:r>
            <w:r w:rsidRPr="001A562C">
              <w:rPr>
                <w:rFonts w:ascii="Cambria" w:hAnsi="Cambria"/>
                <w:sz w:val="24"/>
                <w:szCs w:val="24"/>
              </w:rPr>
              <w:t>s log used to record visitors to the premises?</w:t>
            </w:r>
          </w:p>
        </w:tc>
      </w:tr>
      <w:tr w:rsidR="001D0983" w14:paraId="3CB28F4E" w14:textId="77777777" w:rsidTr="00122F06">
        <w:tc>
          <w:tcPr>
            <w:tcW w:w="9350" w:type="dxa"/>
            <w:vAlign w:val="center"/>
          </w:tcPr>
          <w:p w14:paraId="74F539F3" w14:textId="1CC358FF" w:rsidR="001D0983" w:rsidRPr="00F8471C" w:rsidRDefault="00A61C17" w:rsidP="001D0983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225335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D0983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1D0983" w:rsidRPr="00F8471C">
              <w:rPr>
                <w:rFonts w:ascii="Cambria" w:hAnsi="Cambria"/>
                <w:sz w:val="24"/>
                <w:szCs w:val="24"/>
              </w:rPr>
              <w:t>Always</w:t>
            </w:r>
            <w:r w:rsidR="001D0983">
              <w:rPr>
                <w:rFonts w:ascii="Cambria" w:hAnsi="Cambria"/>
                <w:sz w:val="24"/>
                <w:szCs w:val="24"/>
              </w:rPr>
              <w:t xml:space="preserve"> </w:t>
            </w:r>
            <w:r w:rsidR="001D0983" w:rsidRPr="00B33690">
              <w:rPr>
                <w:rFonts w:ascii="Cambria" w:hAnsi="Cambria"/>
                <w:i/>
                <w:sz w:val="24"/>
                <w:szCs w:val="24"/>
              </w:rPr>
              <w:t>(attach photograph of visitor</w:t>
            </w:r>
            <w:r w:rsidR="00635D62">
              <w:rPr>
                <w:rFonts w:ascii="Cambria" w:hAnsi="Cambria"/>
                <w:i/>
                <w:sz w:val="24"/>
                <w:szCs w:val="24"/>
              </w:rPr>
              <w:t>’</w:t>
            </w:r>
            <w:r w:rsidR="001D0983" w:rsidRPr="00B33690">
              <w:rPr>
                <w:rFonts w:ascii="Cambria" w:hAnsi="Cambria"/>
                <w:i/>
                <w:sz w:val="24"/>
                <w:szCs w:val="24"/>
              </w:rPr>
              <w:t>s log)</w:t>
            </w:r>
          </w:p>
          <w:p w14:paraId="7EBD2505" w14:textId="1300B12C" w:rsidR="001D0983" w:rsidRPr="00F8471C" w:rsidRDefault="001D0983" w:rsidP="001D0983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F8471C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901522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71C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F8471C">
              <w:rPr>
                <w:rFonts w:ascii="Cambria" w:hAnsi="Cambria"/>
                <w:sz w:val="24"/>
                <w:szCs w:val="24"/>
              </w:rPr>
              <w:t>Sometimes</w:t>
            </w:r>
            <w:r w:rsidR="00672E2F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5C3105">
              <w:rPr>
                <w:rFonts w:ascii="Cambria" w:hAnsi="Cambria"/>
                <w:i/>
                <w:sz w:val="24"/>
                <w:szCs w:val="24"/>
              </w:rPr>
              <w:t>(attach photograph of visitor</w:t>
            </w:r>
            <w:r w:rsidR="004A08FB">
              <w:rPr>
                <w:rFonts w:ascii="Cambria" w:hAnsi="Cambria"/>
                <w:i/>
                <w:sz w:val="24"/>
                <w:szCs w:val="24"/>
              </w:rPr>
              <w:t>’</w:t>
            </w:r>
            <w:r w:rsidRPr="005C3105">
              <w:rPr>
                <w:rFonts w:ascii="Cambria" w:hAnsi="Cambria"/>
                <w:i/>
                <w:sz w:val="24"/>
                <w:szCs w:val="24"/>
              </w:rPr>
              <w:t>s log)</w:t>
            </w:r>
          </w:p>
          <w:p w14:paraId="394239DC" w14:textId="77777777" w:rsidR="001D0983" w:rsidRDefault="001D0983" w:rsidP="001D0983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F8471C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916164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71C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F8471C">
              <w:rPr>
                <w:rFonts w:ascii="Cambria" w:hAnsi="Cambria"/>
                <w:sz w:val="24"/>
                <w:szCs w:val="24"/>
              </w:rPr>
              <w:t>Never</w:t>
            </w:r>
          </w:p>
        </w:tc>
      </w:tr>
    </w:tbl>
    <w:p w14:paraId="293069C5" w14:textId="7B73DA52" w:rsidR="009C03FF" w:rsidRDefault="009C03FF" w:rsidP="009F279E">
      <w:pPr>
        <w:spacing w:after="0" w:line="240" w:lineRule="auto"/>
        <w:contextualSpacing/>
        <w:rPr>
          <w:b/>
          <w:sz w:val="32"/>
        </w:rPr>
      </w:pPr>
      <w:r w:rsidRPr="00AD3273">
        <w:rPr>
          <w:b/>
          <w:sz w:val="32"/>
        </w:rPr>
        <w:t>Notes:</w:t>
      </w:r>
    </w:p>
    <w:p w14:paraId="5FA29410" w14:textId="77777777" w:rsidR="0042389A" w:rsidRDefault="0042389A">
      <w:pPr>
        <w:rPr>
          <w:b/>
          <w:sz w:val="32"/>
        </w:rPr>
      </w:pPr>
    </w:p>
    <w:tbl>
      <w:tblPr>
        <w:tblStyle w:val="TableGrid2"/>
        <w:tblW w:w="9072" w:type="dxa"/>
        <w:tblInd w:w="288" w:type="dxa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9072"/>
      </w:tblGrid>
      <w:tr w:rsidR="0042389A" w:rsidRPr="00F8471C" w14:paraId="6CD27B24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2520CFD" w14:textId="77777777" w:rsidR="0042389A" w:rsidRPr="00F8471C" w:rsidRDefault="0042389A" w:rsidP="0050088C">
            <w:pPr>
              <w:spacing w:before="0" w:after="200" w:line="276" w:lineRule="auto"/>
              <w:jc w:val="center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  <w:r w:rsidRPr="00F8471C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Likelihood that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>veterinarians, vendors/visitors, off-farm production personnel entry</w:t>
            </w:r>
            <w:r w:rsidRPr="00F8471C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 was responsible for pathogen introduction</w:t>
            </w:r>
            <w:r w:rsidRPr="00F8471C">
              <w:rPr>
                <w:rFonts w:ascii="Cambria" w:eastAsia="MS Gothic" w:hAnsi="Cambria" w:cs="Segoe UI Symbol"/>
                <w:b/>
                <w:i/>
                <w:sz w:val="24"/>
                <w:szCs w:val="24"/>
              </w:rPr>
              <w:t xml:space="preserve"> </w:t>
            </w:r>
            <w:r w:rsidRPr="00F8471C">
              <w:rPr>
                <w:rFonts w:ascii="Cambria" w:eastAsia="MS Gothic" w:hAnsi="Cambria" w:cs="Segoe UI Symbol"/>
                <w:i/>
                <w:sz w:val="24"/>
                <w:szCs w:val="24"/>
              </w:rPr>
              <w:t>(circle one):</w:t>
            </w:r>
          </w:p>
          <w:p w14:paraId="3A0F0228" w14:textId="6BFF29B6" w:rsidR="0042389A" w:rsidRPr="0042389A" w:rsidRDefault="0042389A" w:rsidP="0042389A">
            <w:pPr>
              <w:spacing w:before="0" w:after="200" w:line="276" w:lineRule="auto"/>
              <w:jc w:val="center"/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</w:pPr>
            <w:r w:rsidRPr="00F8471C">
              <w:rPr>
                <w:rFonts w:ascii="Cambria" w:eastAsia="MS Gothic" w:hAnsi="Cambria" w:cs="Segoe UI Symbol"/>
                <w:b/>
                <w:color w:val="70AD47" w:themeColor="accent6"/>
                <w:sz w:val="28"/>
                <w:szCs w:val="24"/>
              </w:rPr>
              <w:t>LOW</w:t>
            </w:r>
            <w:r w:rsidRPr="00F8471C">
              <w:rPr>
                <w:rFonts w:ascii="Cambria" w:eastAsia="MS Gothic" w:hAnsi="Cambria" w:cs="Segoe UI Symbol"/>
                <w:b/>
                <w:sz w:val="28"/>
                <w:szCs w:val="24"/>
              </w:rPr>
              <w:t xml:space="preserve">                         </w:t>
            </w:r>
            <w:r w:rsidRPr="00F8471C">
              <w:rPr>
                <w:rFonts w:ascii="Cambria" w:eastAsia="MS Gothic" w:hAnsi="Cambria" w:cs="Segoe UI Symbol"/>
                <w:b/>
                <w:color w:val="FFC000" w:themeColor="accent4"/>
                <w:sz w:val="28"/>
                <w:szCs w:val="24"/>
              </w:rPr>
              <w:t xml:space="preserve">MEDIUM                       </w:t>
            </w:r>
            <w:r w:rsidRPr="00F8471C"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  <w:t>HIGH</w:t>
            </w:r>
          </w:p>
        </w:tc>
      </w:tr>
      <w:tr w:rsidR="0042389A" w:rsidRPr="00F8471C" w14:paraId="0DBD3ADF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1CB0046" w14:textId="77777777" w:rsidR="0042389A" w:rsidRPr="00F8471C" w:rsidRDefault="0042389A" w:rsidP="0050088C">
            <w:pPr>
              <w:spacing w:before="0" w:after="200" w:line="276" w:lineRule="auto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F8471C">
              <w:rPr>
                <w:rFonts w:ascii="Cambria" w:eastAsia="MS Gothic" w:hAnsi="Cambria" w:cs="Segoe UI Symbol"/>
                <w:b/>
                <w:sz w:val="24"/>
                <w:szCs w:val="24"/>
              </w:rPr>
              <w:t>Brief justification for risk assessment:</w:t>
            </w:r>
          </w:p>
          <w:p w14:paraId="7BC27EE4" w14:textId="77777777" w:rsidR="0042389A" w:rsidRDefault="0042389A" w:rsidP="0042389A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1288309A" w14:textId="75BD5714" w:rsidR="0042389A" w:rsidRPr="00F8471C" w:rsidRDefault="0042389A" w:rsidP="0042389A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</w:tc>
      </w:tr>
      <w:tr w:rsidR="0042389A" w:rsidRPr="00F8471C" w14:paraId="6D81B4D7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8835F5" w14:textId="77777777" w:rsidR="0042389A" w:rsidRPr="00F8471C" w:rsidRDefault="0042389A" w:rsidP="0050088C">
            <w:pPr>
              <w:spacing w:before="0" w:after="200" w:line="276" w:lineRule="auto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F8471C">
              <w:rPr>
                <w:rFonts w:ascii="Cambria" w:eastAsia="MS Gothic" w:hAnsi="Cambria" w:cs="Segoe UI Symbol"/>
                <w:b/>
                <w:sz w:val="24"/>
                <w:szCs w:val="24"/>
              </w:rPr>
              <w:t>Follow-up and/or biosecurity recommendations:</w:t>
            </w:r>
          </w:p>
          <w:p w14:paraId="178AD3A5" w14:textId="77777777" w:rsidR="0042389A" w:rsidRPr="00F8471C" w:rsidRDefault="0042389A" w:rsidP="0050088C">
            <w:pPr>
              <w:spacing w:before="0" w:after="200" w:line="276" w:lineRule="auto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43E61A09" w14:textId="77777777" w:rsidR="0042389A" w:rsidRPr="00F8471C" w:rsidRDefault="0042389A" w:rsidP="0050088C">
            <w:pPr>
              <w:spacing w:before="0" w:after="200" w:line="276" w:lineRule="auto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</w:tbl>
    <w:p w14:paraId="240399B0" w14:textId="77777777" w:rsidR="0042389A" w:rsidRPr="00F8471C" w:rsidRDefault="0042389A" w:rsidP="0042389A">
      <w:pPr>
        <w:spacing w:after="0"/>
        <w:rPr>
          <w:rFonts w:ascii="Cambria" w:hAnsi="Cambria"/>
          <w:sz w:val="24"/>
          <w:szCs w:val="24"/>
        </w:rPr>
      </w:pPr>
    </w:p>
    <w:p w14:paraId="392BB8E6" w14:textId="77777777" w:rsidR="0042389A" w:rsidRPr="000A4492" w:rsidRDefault="0042389A" w:rsidP="0042389A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 xml:space="preserve">Considerations when assessing risk for </w:t>
      </w:r>
      <w:r w:rsidRPr="000A4492">
        <w:rPr>
          <w:rFonts w:ascii="Cambria" w:hAnsi="Cambria"/>
          <w:b/>
          <w:i/>
          <w:sz w:val="22"/>
          <w:szCs w:val="22"/>
        </w:rPr>
        <w:t>veterinarians, vendors, off-farm production personnel:</w:t>
      </w:r>
    </w:p>
    <w:p w14:paraId="5D611FBA" w14:textId="77777777" w:rsidR="0042389A" w:rsidRPr="000A4492" w:rsidRDefault="0042389A" w:rsidP="0042389A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re opportunity for the carrying agent to be contaminated or infected with an infectious pathogen?</w:t>
      </w:r>
    </w:p>
    <w:p w14:paraId="720B0A0B" w14:textId="77202F6B" w:rsidR="0042389A" w:rsidRPr="000A4492" w:rsidRDefault="0042389A" w:rsidP="0042389A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2C8D4248" w14:textId="77777777" w:rsidR="0042389A" w:rsidRPr="000A4492" w:rsidRDefault="0042389A" w:rsidP="0042389A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 contamination or infection mitigated prior to entering the farm?</w:t>
      </w:r>
    </w:p>
    <w:p w14:paraId="7462368D" w14:textId="299F70FB" w:rsidR="0042389A" w:rsidRPr="000A4492" w:rsidRDefault="0042389A" w:rsidP="00F04043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76D3BC93" w14:textId="77777777" w:rsidR="0042389A" w:rsidRPr="000A4492" w:rsidRDefault="0042389A" w:rsidP="0042389A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How frequently does risk event occur?</w:t>
      </w:r>
    </w:p>
    <w:p w14:paraId="0B4B7A8F" w14:textId="34506A27" w:rsidR="0042389A" w:rsidRPr="000A4492" w:rsidRDefault="0042389A" w:rsidP="00F04043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69A982C8" w14:textId="77777777" w:rsidR="0042389A" w:rsidRPr="000A4492" w:rsidRDefault="0042389A" w:rsidP="0042389A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Does the contaminated or infected carrying agent have access to pigs in the herd?</w:t>
      </w:r>
    </w:p>
    <w:p w14:paraId="2B9CDE4C" w14:textId="5162D8F0" w:rsidR="0042389A" w:rsidRPr="000A4492" w:rsidRDefault="0042389A" w:rsidP="00F04043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268B6511" w14:textId="3C08DC68" w:rsidR="009C03FF" w:rsidRDefault="0042389A" w:rsidP="0042389A">
      <w:pPr>
        <w:rPr>
          <w:b/>
          <w:sz w:val="32"/>
        </w:rPr>
      </w:pPr>
      <w:r w:rsidRPr="000A4492">
        <w:rPr>
          <w:rFonts w:ascii="Cambria" w:hAnsi="Cambria"/>
          <w:i/>
          <w:sz w:val="22"/>
          <w:szCs w:val="22"/>
        </w:rPr>
        <w:t>Strength of Evidence:</w:t>
      </w:r>
      <w:r w:rsidR="009C03FF">
        <w:rPr>
          <w:b/>
          <w:sz w:val="32"/>
        </w:rPr>
        <w:br w:type="page"/>
      </w:r>
    </w:p>
    <w:p w14:paraId="77CCB0F6" w14:textId="61F1A86A" w:rsidR="00F8471C" w:rsidRDefault="00013C68" w:rsidP="00F8471C">
      <w:pPr>
        <w:pStyle w:val="Heading2"/>
        <w:rPr>
          <w:sz w:val="28"/>
          <w:szCs w:val="28"/>
        </w:rPr>
      </w:pPr>
      <w:r>
        <w:rPr>
          <w:sz w:val="28"/>
          <w:szCs w:val="28"/>
        </w:rPr>
        <w:lastRenderedPageBreak/>
        <w:t>P</w:t>
      </w:r>
      <w:r w:rsidR="00F8471C">
        <w:rPr>
          <w:sz w:val="28"/>
          <w:szCs w:val="28"/>
        </w:rPr>
        <w:t>ork/food product entry</w:t>
      </w:r>
    </w:p>
    <w:p w14:paraId="02ADB6DF" w14:textId="60A72980" w:rsidR="00F8471C" w:rsidRDefault="002B3680" w:rsidP="000A3900">
      <w:pPr>
        <w:pStyle w:val="Heading5"/>
        <w:numPr>
          <w:ilvl w:val="0"/>
          <w:numId w:val="27"/>
        </w:numPr>
        <w:rPr>
          <w:sz w:val="28"/>
          <w:szCs w:val="28"/>
        </w:rPr>
      </w:pPr>
      <w:r>
        <w:rPr>
          <w:sz w:val="28"/>
          <w:szCs w:val="28"/>
        </w:rPr>
        <w:t>P</w:t>
      </w:r>
      <w:r w:rsidR="00F8471C">
        <w:rPr>
          <w:sz w:val="28"/>
          <w:szCs w:val="28"/>
        </w:rPr>
        <w:t>ork and other food products</w:t>
      </w:r>
    </w:p>
    <w:p w14:paraId="5D4D32E5" w14:textId="77777777" w:rsidR="00F8471C" w:rsidRPr="009F279E" w:rsidRDefault="00F8471C" w:rsidP="009F279E">
      <w:pPr>
        <w:spacing w:before="0" w:line="240" w:lineRule="auto"/>
        <w:rPr>
          <w:rFonts w:ascii="Cambria" w:hAnsi="Cambria"/>
          <w:sz w:val="24"/>
          <w:szCs w:val="24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277"/>
        <w:gridCol w:w="5078"/>
      </w:tblGrid>
      <w:tr w:rsidR="00F8471C" w:rsidRPr="00134C4F" w14:paraId="0C2F7905" w14:textId="77777777" w:rsidTr="00572277">
        <w:tc>
          <w:tcPr>
            <w:tcW w:w="9355" w:type="dxa"/>
            <w:gridSpan w:val="2"/>
            <w:tcBorders>
              <w:top w:val="single" w:sz="4" w:space="0" w:color="auto"/>
            </w:tcBorders>
            <w:vAlign w:val="center"/>
          </w:tcPr>
          <w:p w14:paraId="75A669A3" w14:textId="77777777" w:rsidR="00F8471C" w:rsidRPr="00134C4F" w:rsidRDefault="00F8471C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134C4F">
              <w:rPr>
                <w:rFonts w:ascii="Cambria" w:hAnsi="Cambria"/>
                <w:b/>
                <w:sz w:val="24"/>
                <w:szCs w:val="24"/>
              </w:rPr>
              <w:t>FREQUENCY</w:t>
            </w:r>
          </w:p>
        </w:tc>
      </w:tr>
      <w:tr w:rsidR="00F8471C" w:rsidRPr="00845A70" w14:paraId="7AF6B2F6" w14:textId="77777777" w:rsidTr="0032163A">
        <w:trPr>
          <w:trHeight w:val="1448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14427063" w14:textId="77777777" w:rsidR="00F8471C" w:rsidRDefault="00F8471C" w:rsidP="00E01C73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How many times durin</w:t>
            </w:r>
            <w:r>
              <w:rPr>
                <w:rFonts w:ascii="Cambria" w:hAnsi="Cambria"/>
                <w:sz w:val="24"/>
                <w:szCs w:val="24"/>
              </w:rPr>
              <w:t xml:space="preserve">g the investigation period did any </w:t>
            </w:r>
            <w:r w:rsidR="008D2A15">
              <w:rPr>
                <w:rFonts w:ascii="Cambria" w:hAnsi="Cambria"/>
                <w:sz w:val="24"/>
                <w:szCs w:val="24"/>
              </w:rPr>
              <w:t xml:space="preserve">pork or food products </w:t>
            </w:r>
            <w:r>
              <w:rPr>
                <w:rFonts w:ascii="Cambria" w:hAnsi="Cambria"/>
                <w:sz w:val="24"/>
                <w:szCs w:val="24"/>
              </w:rPr>
              <w:t>enter the barns</w:t>
            </w:r>
            <w:r w:rsidRPr="00845A70">
              <w:rPr>
                <w:rFonts w:ascii="Cambria" w:hAnsi="Cambria"/>
                <w:sz w:val="24"/>
                <w:szCs w:val="24"/>
              </w:rPr>
              <w:t>?</w:t>
            </w:r>
          </w:p>
          <w:p w14:paraId="53DE48F3" w14:textId="77777777" w:rsidR="008D2A15" w:rsidRPr="008D2A15" w:rsidRDefault="008D2A15" w:rsidP="00E01C73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 w:rsidRPr="008D2A15">
              <w:rPr>
                <w:rFonts w:ascii="Cambria" w:hAnsi="Cambria"/>
                <w:i/>
                <w:color w:val="000000" w:themeColor="text1"/>
              </w:rPr>
              <w:t>[avg. daily frequency x # of days in investigation period]</w:t>
            </w:r>
          </w:p>
        </w:tc>
        <w:tc>
          <w:tcPr>
            <w:tcW w:w="5078" w:type="dxa"/>
          </w:tcPr>
          <w:p w14:paraId="11A17AF5" w14:textId="77777777" w:rsidR="00F8471C" w:rsidRPr="00845A70" w:rsidRDefault="00F8471C" w:rsidP="00F8471C">
            <w:pPr>
              <w:rPr>
                <w:sz w:val="24"/>
                <w:szCs w:val="24"/>
              </w:rPr>
            </w:pPr>
          </w:p>
        </w:tc>
      </w:tr>
      <w:tr w:rsidR="00F8471C" w:rsidRPr="00845A70" w14:paraId="7AC7181E" w14:textId="77777777" w:rsidTr="0029619E">
        <w:trPr>
          <w:trHeight w:val="720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653C7CC7" w14:textId="77777777" w:rsidR="00F8471C" w:rsidRPr="00845A70" w:rsidRDefault="00F8471C" w:rsidP="00F8471C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Dates of entry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(if possible):</w:t>
            </w:r>
          </w:p>
        </w:tc>
        <w:tc>
          <w:tcPr>
            <w:tcW w:w="5078" w:type="dxa"/>
          </w:tcPr>
          <w:p w14:paraId="5C8BD068" w14:textId="77777777" w:rsidR="00F8471C" w:rsidRPr="00845A70" w:rsidRDefault="00F8471C" w:rsidP="00F8471C">
            <w:pPr>
              <w:rPr>
                <w:sz w:val="24"/>
                <w:szCs w:val="24"/>
              </w:rPr>
            </w:pPr>
          </w:p>
        </w:tc>
      </w:tr>
    </w:tbl>
    <w:p w14:paraId="42F53E25" w14:textId="77777777" w:rsidR="00F8471C" w:rsidRDefault="00F8471C" w:rsidP="00F8471C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D2A15" w14:paraId="0E4EC3E2" w14:textId="77777777" w:rsidTr="00F13E12">
        <w:tc>
          <w:tcPr>
            <w:tcW w:w="9350" w:type="dxa"/>
            <w:vAlign w:val="center"/>
          </w:tcPr>
          <w:p w14:paraId="555DE609" w14:textId="77777777" w:rsidR="008D2A15" w:rsidRPr="00B916D1" w:rsidRDefault="008D2A15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B916D1">
              <w:rPr>
                <w:rFonts w:ascii="Cambria" w:hAnsi="Cambria"/>
                <w:b/>
                <w:sz w:val="24"/>
                <w:szCs w:val="24"/>
              </w:rPr>
              <w:t>PORK AND OTHER FOOD PRODUCT ENTRY PRACTICES</w:t>
            </w:r>
          </w:p>
        </w:tc>
      </w:tr>
      <w:tr w:rsidR="008D2A15" w14:paraId="464D25D0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EBD7C0E" w14:textId="77777777" w:rsidR="008D2A15" w:rsidRPr="008D2A15" w:rsidRDefault="008D2A15" w:rsidP="000A3900">
            <w:pPr>
              <w:pStyle w:val="ListParagraph"/>
              <w:numPr>
                <w:ilvl w:val="0"/>
                <w:numId w:val="2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8D2A15">
              <w:rPr>
                <w:rFonts w:ascii="Cambria" w:hAnsi="Cambria"/>
                <w:sz w:val="24"/>
                <w:szCs w:val="24"/>
              </w:rPr>
              <w:t>Are pork / food products prohibited from entering the premises?</w:t>
            </w:r>
          </w:p>
        </w:tc>
      </w:tr>
      <w:tr w:rsidR="008D2A15" w14:paraId="028F0A1B" w14:textId="77777777" w:rsidTr="00122F06">
        <w:tc>
          <w:tcPr>
            <w:tcW w:w="9350" w:type="dxa"/>
            <w:vAlign w:val="center"/>
          </w:tcPr>
          <w:p w14:paraId="18B078CD" w14:textId="77777777" w:rsidR="008D2A15" w:rsidRPr="008D2A15" w:rsidRDefault="008D2A15" w:rsidP="00122F06">
            <w:pPr>
              <w:spacing w:before="0"/>
              <w:ind w:left="720"/>
              <w:contextualSpacing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a. Uncooked pork</w:t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196152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D2A15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646669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D2A15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45171AF4" w14:textId="77777777" w:rsidR="008D2A15" w:rsidRPr="008D2A15" w:rsidRDefault="008D2A15" w:rsidP="00122F06">
            <w:pPr>
              <w:spacing w:before="0"/>
              <w:contextualSpacing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>b. Processed or cooked pork</w:t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1498146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D2A15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654918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D2A15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2271CB40" w14:textId="6EF0262D" w:rsidR="008D2A15" w:rsidRPr="008D2A15" w:rsidRDefault="008D2A15" w:rsidP="00122F06">
            <w:pPr>
              <w:spacing w:before="0"/>
              <w:contextualSpacing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="00BB7B67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c</w:t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. Other food / beverages</w:t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1035309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D2A15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1296333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D2A15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</w:tc>
      </w:tr>
      <w:tr w:rsidR="008D2A15" w14:paraId="7D77935D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44835598" w14:textId="77777777" w:rsidR="008D2A15" w:rsidRPr="008D2A15" w:rsidRDefault="008D2A15" w:rsidP="000A3900">
            <w:pPr>
              <w:pStyle w:val="ListParagraph"/>
              <w:numPr>
                <w:ilvl w:val="0"/>
                <w:numId w:val="2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8D2A15">
              <w:rPr>
                <w:rFonts w:ascii="Cambria" w:hAnsi="Cambria"/>
                <w:sz w:val="24"/>
                <w:szCs w:val="24"/>
              </w:rPr>
              <w:t>If pork / food products enter the premises, how are they entered?</w:t>
            </w:r>
          </w:p>
        </w:tc>
      </w:tr>
      <w:tr w:rsidR="008D2A15" w14:paraId="33265053" w14:textId="77777777" w:rsidTr="00122F06">
        <w:tc>
          <w:tcPr>
            <w:tcW w:w="9350" w:type="dxa"/>
            <w:vAlign w:val="center"/>
          </w:tcPr>
          <w:p w14:paraId="6F5D643F" w14:textId="77777777" w:rsidR="008D2A15" w:rsidRPr="008D2A15" w:rsidRDefault="008D2A15" w:rsidP="00122F06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a. Entered through a dedicated room with a clearly defined</w:t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502393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D2A15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548988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D2A15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6CDBC2B0" w14:textId="77777777" w:rsidR="008D2A15" w:rsidRPr="00E01C73" w:rsidRDefault="008D2A15" w:rsidP="00122F06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   </w:t>
            </w:r>
            <w:r w:rsidR="00E01C73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       clean and dirty side</w:t>
            </w:r>
          </w:p>
          <w:p w14:paraId="45C8D93E" w14:textId="77777777" w:rsidR="008D2A15" w:rsidRPr="008D2A15" w:rsidRDefault="008D2A15" w:rsidP="00122F06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>b. Decontaminated with disinfectant or other methods before</w:t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687298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D2A15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911343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D2A15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4542EA60" w14:textId="0DF57015" w:rsidR="008D2A15" w:rsidRPr="008D2A15" w:rsidRDefault="008D2A15" w:rsidP="00122F06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 xml:space="preserve">    </w:t>
            </w:r>
            <w:r w:rsidR="00BB7B67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</w:t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entering the facility</w:t>
            </w:r>
          </w:p>
        </w:tc>
      </w:tr>
      <w:tr w:rsidR="008D2A15" w14:paraId="535519DD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5FE445C2" w14:textId="77777777" w:rsidR="008D2A15" w:rsidRPr="008D2A15" w:rsidRDefault="008D2A15" w:rsidP="000A3900">
            <w:pPr>
              <w:pStyle w:val="ListParagraph"/>
              <w:numPr>
                <w:ilvl w:val="0"/>
                <w:numId w:val="2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8D2A15">
              <w:rPr>
                <w:rFonts w:ascii="Cambria" w:hAnsi="Cambria"/>
                <w:sz w:val="24"/>
                <w:szCs w:val="24"/>
              </w:rPr>
              <w:t>Are pork / food products restricted to the office or lunchroom area of the facilities?</w:t>
            </w:r>
          </w:p>
        </w:tc>
      </w:tr>
      <w:tr w:rsidR="008D2A15" w14:paraId="5B13D370" w14:textId="77777777" w:rsidTr="00122F06">
        <w:trPr>
          <w:trHeight w:val="720"/>
        </w:trPr>
        <w:tc>
          <w:tcPr>
            <w:tcW w:w="9350" w:type="dxa"/>
            <w:vAlign w:val="center"/>
          </w:tcPr>
          <w:p w14:paraId="02CE0CD4" w14:textId="77777777" w:rsidR="008D2A15" w:rsidRPr="008D2A15" w:rsidRDefault="00A61C17" w:rsidP="00122F06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666751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1C73">
                  <w:rPr>
                    <w:rFonts w:ascii="MS Gothic" w:eastAsia="MS Gothic" w:hAnsi="MS Gothic" w:cs="Times New Roman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8D2A15"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="00B916D1">
              <w:rPr>
                <w:rFonts w:ascii="Cambria" w:eastAsia="MS Mincho" w:hAnsi="Cambria" w:cs="Times New Roman"/>
                <w:i/>
                <w:color w:val="000000"/>
                <w:sz w:val="24"/>
                <w:szCs w:val="24"/>
              </w:rPr>
              <w:t xml:space="preserve"> (describe in observations</w:t>
            </w:r>
            <w:r w:rsidR="008D2A15" w:rsidRPr="008D2A15">
              <w:rPr>
                <w:rFonts w:ascii="Cambria" w:eastAsia="MS Mincho" w:hAnsi="Cambria" w:cs="Times New Roman"/>
                <w:i/>
                <w:color w:val="000000"/>
                <w:sz w:val="24"/>
                <w:szCs w:val="24"/>
              </w:rPr>
              <w:t>)</w:t>
            </w:r>
          </w:p>
          <w:p w14:paraId="35CED6D1" w14:textId="77777777" w:rsidR="008D2A15" w:rsidRPr="008D2A15" w:rsidRDefault="008D2A15" w:rsidP="00122F06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2091078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D2A15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</w:tc>
      </w:tr>
    </w:tbl>
    <w:p w14:paraId="22A3536B" w14:textId="13795C75" w:rsidR="009C03FF" w:rsidRDefault="009C03FF" w:rsidP="008D2A15">
      <w:pPr>
        <w:rPr>
          <w:b/>
          <w:sz w:val="32"/>
        </w:rPr>
      </w:pPr>
      <w:r w:rsidRPr="00AD3273">
        <w:rPr>
          <w:b/>
          <w:sz w:val="32"/>
        </w:rPr>
        <w:t>Notes:</w:t>
      </w:r>
    </w:p>
    <w:p w14:paraId="31DCA176" w14:textId="69C836AD" w:rsidR="00F04043" w:rsidRDefault="00F04043" w:rsidP="008D2A15">
      <w:pPr>
        <w:rPr>
          <w:b/>
          <w:sz w:val="32"/>
        </w:rPr>
      </w:pPr>
    </w:p>
    <w:tbl>
      <w:tblPr>
        <w:tblStyle w:val="TableGrid"/>
        <w:tblW w:w="9072" w:type="dxa"/>
        <w:tblInd w:w="288" w:type="dxa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9072"/>
      </w:tblGrid>
      <w:tr w:rsidR="00F04043" w:rsidRPr="00845A70" w14:paraId="2171270C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4E300F4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Likelihood that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>pork/food product entry was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 responsible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for 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pathogen introduction</w:t>
            </w:r>
            <w:r w:rsidRPr="00845A70">
              <w:rPr>
                <w:rFonts w:ascii="Cambria" w:eastAsia="MS Gothic" w:hAnsi="Cambria" w:cs="Segoe UI Symbol"/>
                <w:b/>
                <w:i/>
                <w:sz w:val="24"/>
                <w:szCs w:val="24"/>
              </w:rPr>
              <w:t xml:space="preserve"> </w:t>
            </w:r>
            <w:r w:rsidRPr="00845A70">
              <w:rPr>
                <w:rFonts w:ascii="Cambria" w:eastAsia="MS Gothic" w:hAnsi="Cambria" w:cs="Segoe UI Symbol"/>
                <w:i/>
                <w:sz w:val="24"/>
                <w:szCs w:val="24"/>
              </w:rPr>
              <w:t>(circle one):</w:t>
            </w:r>
          </w:p>
          <w:p w14:paraId="13A83AD4" w14:textId="79EC91AF" w:rsidR="00F04043" w:rsidRPr="00845A70" w:rsidRDefault="00F04043" w:rsidP="0050088C">
            <w:pPr>
              <w:spacing w:before="0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</w:p>
          <w:p w14:paraId="37E5949C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color w:val="70AD47" w:themeColor="accent6"/>
                <w:sz w:val="28"/>
                <w:szCs w:val="24"/>
              </w:rPr>
              <w:t>LOW</w:t>
            </w:r>
            <w:r w:rsidRPr="00845A70">
              <w:rPr>
                <w:rFonts w:ascii="Cambria" w:eastAsia="MS Gothic" w:hAnsi="Cambria" w:cs="Segoe UI Symbol"/>
                <w:b/>
                <w:sz w:val="28"/>
                <w:szCs w:val="24"/>
              </w:rPr>
              <w:t xml:space="preserve">                         </w:t>
            </w:r>
            <w:r w:rsidRPr="00845A70">
              <w:rPr>
                <w:rFonts w:ascii="Cambria" w:eastAsia="MS Gothic" w:hAnsi="Cambria" w:cs="Segoe UI Symbol"/>
                <w:b/>
                <w:color w:val="FFC000" w:themeColor="accent4"/>
                <w:sz w:val="28"/>
                <w:szCs w:val="24"/>
              </w:rPr>
              <w:t xml:space="preserve">MEDIUM                       </w:t>
            </w:r>
            <w:r w:rsidRPr="00845A70"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  <w:t>HIGH</w:t>
            </w:r>
          </w:p>
          <w:p w14:paraId="7D82E3FC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  <w:tr w:rsidR="00F04043" w:rsidRPr="00845A70" w14:paraId="7155A622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CF3AB70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lastRenderedPageBreak/>
              <w:t>Brief justification for risk assessment:</w:t>
            </w:r>
          </w:p>
          <w:p w14:paraId="7B04A460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652B437A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47C87C4E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</w:tc>
      </w:tr>
      <w:tr w:rsidR="00F04043" w:rsidRPr="00845A70" w14:paraId="521F6DD4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DD35278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Follow-up and/or biosecurity recommendations:</w:t>
            </w:r>
          </w:p>
          <w:p w14:paraId="2F0FC9FE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02CD8C0C" w14:textId="77777777" w:rsidR="00F04043" w:rsidRDefault="00F04043" w:rsidP="00F04043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1CDC7FCC" w14:textId="43D94F8C" w:rsidR="00F04043" w:rsidRPr="00845A70" w:rsidRDefault="00F04043" w:rsidP="00F04043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</w:tbl>
    <w:p w14:paraId="1AC54B1D" w14:textId="77777777" w:rsidR="00F04043" w:rsidRPr="00845A70" w:rsidRDefault="00F04043" w:rsidP="00F04043">
      <w:pPr>
        <w:spacing w:after="0"/>
        <w:rPr>
          <w:rFonts w:ascii="Cambria" w:hAnsi="Cambria"/>
          <w:sz w:val="24"/>
          <w:szCs w:val="24"/>
        </w:rPr>
      </w:pPr>
    </w:p>
    <w:p w14:paraId="1DDF5CFF" w14:textId="77777777" w:rsidR="00F04043" w:rsidRPr="000A4492" w:rsidRDefault="00F04043" w:rsidP="00F04043">
      <w:pPr>
        <w:pStyle w:val="ListParagraph"/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1CFF64BA" w14:textId="77777777" w:rsidR="00F04043" w:rsidRPr="000A4492" w:rsidRDefault="00F04043" w:rsidP="00F04043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 xml:space="preserve">Considerations when assessing risk for </w:t>
      </w:r>
      <w:r w:rsidRPr="000A4492">
        <w:rPr>
          <w:rFonts w:ascii="Cambria" w:hAnsi="Cambria"/>
          <w:b/>
          <w:i/>
          <w:sz w:val="22"/>
          <w:szCs w:val="22"/>
        </w:rPr>
        <w:t>pork and food product entry:</w:t>
      </w:r>
    </w:p>
    <w:p w14:paraId="0CC7EEFE" w14:textId="77777777" w:rsidR="00F04043" w:rsidRPr="000A4492" w:rsidRDefault="00F04043" w:rsidP="00F04043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re opportunity for the carrying agent to be contaminated or infected with an infectious pathogen?</w:t>
      </w:r>
    </w:p>
    <w:p w14:paraId="3B78A9B5" w14:textId="1EB83CF8" w:rsidR="00F04043" w:rsidRPr="000A4492" w:rsidRDefault="00F04043" w:rsidP="00F04043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1F135468" w14:textId="77777777" w:rsidR="00F04043" w:rsidRPr="000A4492" w:rsidRDefault="00F04043" w:rsidP="00F04043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 contamination or infection mitigated prior to entering the farm?</w:t>
      </w:r>
    </w:p>
    <w:p w14:paraId="4399D07B" w14:textId="088B2B13" w:rsidR="00F04043" w:rsidRPr="000A4492" w:rsidRDefault="00F04043" w:rsidP="00F04043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7EDFC915" w14:textId="77777777" w:rsidR="00F04043" w:rsidRPr="000A4492" w:rsidRDefault="00F04043" w:rsidP="00F04043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How frequently does risk event occur?</w:t>
      </w:r>
    </w:p>
    <w:p w14:paraId="6A3238FE" w14:textId="7376EB10" w:rsidR="00F04043" w:rsidRPr="000A4492" w:rsidRDefault="00F04043" w:rsidP="00F04043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23C1469C" w14:textId="77777777" w:rsidR="00F04043" w:rsidRPr="000A4492" w:rsidRDefault="00F04043" w:rsidP="00F04043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Does the contaminated or infected carrying agent have access to pigs in the herd?</w:t>
      </w:r>
    </w:p>
    <w:p w14:paraId="2463FA56" w14:textId="704EA4A9" w:rsidR="00F04043" w:rsidRPr="000A4492" w:rsidRDefault="00F04043" w:rsidP="00F04043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2A876D84" w14:textId="77777777" w:rsidR="00F04043" w:rsidRPr="000A4492" w:rsidRDefault="00F04043" w:rsidP="00F04043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Strength of Evidence:</w:t>
      </w:r>
    </w:p>
    <w:p w14:paraId="2881243E" w14:textId="26D196BC" w:rsidR="00F04043" w:rsidRPr="000A4492" w:rsidRDefault="00F04043" w:rsidP="00F04043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40E68A27" w14:textId="77777777" w:rsidR="00F04043" w:rsidRDefault="00F04043" w:rsidP="008D2A15">
      <w:pPr>
        <w:rPr>
          <w:b/>
          <w:sz w:val="32"/>
        </w:rPr>
      </w:pPr>
    </w:p>
    <w:p w14:paraId="4F625C8E" w14:textId="77777777" w:rsidR="009C03FF" w:rsidRDefault="009C03FF">
      <w:pPr>
        <w:rPr>
          <w:b/>
          <w:sz w:val="32"/>
        </w:rPr>
      </w:pPr>
      <w:r>
        <w:rPr>
          <w:b/>
          <w:sz w:val="32"/>
        </w:rPr>
        <w:br w:type="page"/>
      </w:r>
    </w:p>
    <w:p w14:paraId="70598C6F" w14:textId="5A58F054" w:rsidR="008D2A15" w:rsidRDefault="002B3680" w:rsidP="008D2A15">
      <w:pPr>
        <w:pStyle w:val="Heading2"/>
        <w:rPr>
          <w:sz w:val="28"/>
          <w:szCs w:val="28"/>
        </w:rPr>
      </w:pPr>
      <w:r>
        <w:rPr>
          <w:sz w:val="28"/>
          <w:szCs w:val="28"/>
        </w:rPr>
        <w:lastRenderedPageBreak/>
        <w:t>M</w:t>
      </w:r>
      <w:r w:rsidR="008D2A15">
        <w:rPr>
          <w:sz w:val="28"/>
          <w:szCs w:val="28"/>
        </w:rPr>
        <w:t>anure removal from farm</w:t>
      </w:r>
    </w:p>
    <w:p w14:paraId="366D7E14" w14:textId="77777777" w:rsidR="002B7D7D" w:rsidRPr="00B33690" w:rsidRDefault="002B7D7D" w:rsidP="009F279E">
      <w:pPr>
        <w:pStyle w:val="ListParagraph"/>
        <w:spacing w:before="0" w:line="240" w:lineRule="auto"/>
        <w:ind w:left="1440"/>
        <w:rPr>
          <w:rFonts w:ascii="Cambria" w:hAnsi="Cambria"/>
          <w:sz w:val="24"/>
          <w:szCs w:val="24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277"/>
        <w:gridCol w:w="5078"/>
      </w:tblGrid>
      <w:tr w:rsidR="002B7D7D" w:rsidRPr="00845A70" w14:paraId="5C4BF465" w14:textId="77777777" w:rsidTr="0032163A">
        <w:tc>
          <w:tcPr>
            <w:tcW w:w="9355" w:type="dxa"/>
            <w:gridSpan w:val="2"/>
            <w:vAlign w:val="center"/>
          </w:tcPr>
          <w:p w14:paraId="218A9391" w14:textId="77777777" w:rsidR="002B7D7D" w:rsidRPr="00134C4F" w:rsidRDefault="002B7D7D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134C4F">
              <w:rPr>
                <w:rFonts w:ascii="Cambria" w:hAnsi="Cambria"/>
                <w:b/>
                <w:sz w:val="24"/>
                <w:szCs w:val="24"/>
              </w:rPr>
              <w:t>FREQUENCY</w:t>
            </w:r>
          </w:p>
        </w:tc>
      </w:tr>
      <w:tr w:rsidR="002B7D7D" w:rsidRPr="00845A70" w14:paraId="44A281EA" w14:textId="77777777" w:rsidTr="0029619E">
        <w:trPr>
          <w:trHeight w:val="1008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68EBB4E9" w14:textId="77777777" w:rsidR="002B7D7D" w:rsidRPr="00845A70" w:rsidRDefault="002B7D7D" w:rsidP="00E01C73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How many times durin</w:t>
            </w:r>
            <w:r>
              <w:rPr>
                <w:rFonts w:ascii="Cambria" w:hAnsi="Cambria"/>
                <w:sz w:val="24"/>
                <w:szCs w:val="24"/>
              </w:rPr>
              <w:t xml:space="preserve">g the investigation period </w:t>
            </w:r>
            <w:r w:rsidR="00420DA1">
              <w:rPr>
                <w:rFonts w:ascii="Cambria" w:hAnsi="Cambria"/>
                <w:sz w:val="24"/>
                <w:szCs w:val="24"/>
              </w:rPr>
              <w:t>was manure removed from the farm</w:t>
            </w:r>
            <w:r w:rsidRPr="00845A70">
              <w:rPr>
                <w:rFonts w:ascii="Cambria" w:hAnsi="Cambria"/>
                <w:sz w:val="24"/>
                <w:szCs w:val="24"/>
              </w:rPr>
              <w:t>?</w:t>
            </w:r>
          </w:p>
        </w:tc>
        <w:tc>
          <w:tcPr>
            <w:tcW w:w="5078" w:type="dxa"/>
          </w:tcPr>
          <w:p w14:paraId="35882FE7" w14:textId="77777777" w:rsidR="002B7D7D" w:rsidRPr="00845A70" w:rsidRDefault="002B7D7D" w:rsidP="005377BF">
            <w:pPr>
              <w:rPr>
                <w:sz w:val="24"/>
                <w:szCs w:val="24"/>
              </w:rPr>
            </w:pPr>
          </w:p>
        </w:tc>
      </w:tr>
      <w:tr w:rsidR="002B7D7D" w:rsidRPr="00845A70" w14:paraId="1A7A8977" w14:textId="77777777" w:rsidTr="0029619E">
        <w:trPr>
          <w:trHeight w:val="720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295ED569" w14:textId="77777777" w:rsidR="002B7D7D" w:rsidRPr="00845A70" w:rsidRDefault="00420DA1" w:rsidP="005377BF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Dates of removal</w:t>
            </w:r>
            <w:r w:rsidR="002B7D7D" w:rsidRPr="00845A70">
              <w:rPr>
                <w:rFonts w:ascii="Cambria" w:hAnsi="Cambria"/>
                <w:sz w:val="24"/>
                <w:szCs w:val="24"/>
              </w:rPr>
              <w:t xml:space="preserve"> (if possible):</w:t>
            </w:r>
          </w:p>
        </w:tc>
        <w:tc>
          <w:tcPr>
            <w:tcW w:w="5078" w:type="dxa"/>
          </w:tcPr>
          <w:p w14:paraId="362DEA19" w14:textId="77777777" w:rsidR="002B7D7D" w:rsidRPr="00845A70" w:rsidRDefault="002B7D7D" w:rsidP="005377BF">
            <w:pPr>
              <w:rPr>
                <w:sz w:val="24"/>
                <w:szCs w:val="24"/>
              </w:rPr>
            </w:pPr>
          </w:p>
        </w:tc>
      </w:tr>
    </w:tbl>
    <w:p w14:paraId="69F85F89" w14:textId="77777777" w:rsidR="002B7D7D" w:rsidRDefault="002B7D7D" w:rsidP="008D2A15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20DA1" w14:paraId="63A9A2F7" w14:textId="77777777" w:rsidTr="00F13E12">
        <w:tc>
          <w:tcPr>
            <w:tcW w:w="9350" w:type="dxa"/>
            <w:vAlign w:val="center"/>
          </w:tcPr>
          <w:p w14:paraId="78760BA5" w14:textId="77777777" w:rsidR="00420DA1" w:rsidRPr="00B916D1" w:rsidRDefault="00420DA1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B916D1">
              <w:rPr>
                <w:rFonts w:ascii="Cambria" w:hAnsi="Cambria"/>
                <w:b/>
                <w:sz w:val="24"/>
                <w:szCs w:val="24"/>
              </w:rPr>
              <w:t>MANURE REMOVAL PRACTICES</w:t>
            </w:r>
          </w:p>
        </w:tc>
      </w:tr>
      <w:tr w:rsidR="00420DA1" w14:paraId="3DFAAC29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DDDB877" w14:textId="77777777" w:rsidR="00420DA1" w:rsidRPr="00BD42AC" w:rsidRDefault="00BD42AC" w:rsidP="000A3900">
            <w:pPr>
              <w:pStyle w:val="ListParagraph"/>
              <w:numPr>
                <w:ilvl w:val="0"/>
                <w:numId w:val="2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D42AC">
              <w:rPr>
                <w:rFonts w:ascii="Cambria" w:hAnsi="Cambria"/>
                <w:sz w:val="24"/>
                <w:szCs w:val="24"/>
              </w:rPr>
              <w:t>How many times per year is manure or effluent removed from the premises?</w:t>
            </w:r>
          </w:p>
        </w:tc>
      </w:tr>
      <w:tr w:rsidR="00420DA1" w14:paraId="4FDB63A0" w14:textId="77777777" w:rsidTr="00122F06">
        <w:trPr>
          <w:trHeight w:val="476"/>
        </w:trPr>
        <w:tc>
          <w:tcPr>
            <w:tcW w:w="9350" w:type="dxa"/>
            <w:vAlign w:val="center"/>
          </w:tcPr>
          <w:p w14:paraId="54AB6F58" w14:textId="77777777" w:rsidR="00420DA1" w:rsidRDefault="00420DA1" w:rsidP="00122F06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420DA1" w14:paraId="790DE273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2E89D71B" w14:textId="77777777" w:rsidR="00420DA1" w:rsidRPr="00BD42AC" w:rsidRDefault="00BD42AC" w:rsidP="000A3900">
            <w:pPr>
              <w:pStyle w:val="ListParagraph"/>
              <w:numPr>
                <w:ilvl w:val="0"/>
                <w:numId w:val="2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D42AC">
              <w:rPr>
                <w:rFonts w:ascii="Cambria" w:hAnsi="Cambria"/>
                <w:sz w:val="24"/>
                <w:szCs w:val="24"/>
              </w:rPr>
              <w:t>How is manure handled and stored?</w:t>
            </w:r>
          </w:p>
        </w:tc>
      </w:tr>
      <w:tr w:rsidR="00420DA1" w14:paraId="22027FEC" w14:textId="77777777" w:rsidTr="00122F06">
        <w:tc>
          <w:tcPr>
            <w:tcW w:w="9350" w:type="dxa"/>
            <w:vAlign w:val="center"/>
          </w:tcPr>
          <w:p w14:paraId="24B54619" w14:textId="77777777" w:rsidR="00BD42AC" w:rsidRPr="00E01C73" w:rsidRDefault="00BD42AC" w:rsidP="00122F06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a. Deep pit collection and storage under pigs</w:t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1708832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42A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51379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42A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E01C73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594EEB59" w14:textId="77777777" w:rsidR="00BD42AC" w:rsidRPr="00E01C73" w:rsidRDefault="00BD42AC" w:rsidP="00122F06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>b. Shallow pit collection</w:t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857461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42A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870293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42A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E01C73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43A78D00" w14:textId="77777777" w:rsidR="00BD42AC" w:rsidRPr="00E01C73" w:rsidRDefault="00BD42AC" w:rsidP="00122F06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>c. Outdoor unenclosed lagoon or storage</w:t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61138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42A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476757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42A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E01C73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0DD90069" w14:textId="77777777" w:rsidR="00BD42AC" w:rsidRPr="00E01C73" w:rsidRDefault="00BD42AC" w:rsidP="00122F06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>d. Outdoor enclosed storage</w:t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766079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42A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2112161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42A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E01C73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58F17397" w14:textId="77777777" w:rsidR="00BD42AC" w:rsidRPr="00E01C73" w:rsidRDefault="00BD42AC" w:rsidP="00122F06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>e. Flush system using fresh water</w:t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902674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42A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895803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42A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E01C73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41EC5194" w14:textId="1BD9801E" w:rsidR="00420DA1" w:rsidRPr="00BD42AC" w:rsidRDefault="00BD42AC" w:rsidP="00122F06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 xml:space="preserve">f. </w:t>
            </w:r>
            <w:r w:rsidR="00BB7B67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</w:t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Flush system using recycled water</w:t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238476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42A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847144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42A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</w:tc>
      </w:tr>
      <w:tr w:rsidR="00420DA1" w14:paraId="6C05FF10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54F23C74" w14:textId="77777777" w:rsidR="00420DA1" w:rsidRPr="00BD42AC" w:rsidRDefault="00BD42AC" w:rsidP="000A3900">
            <w:pPr>
              <w:pStyle w:val="ListParagraph"/>
              <w:numPr>
                <w:ilvl w:val="0"/>
                <w:numId w:val="2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D42AC">
              <w:rPr>
                <w:rFonts w:ascii="Cambria" w:hAnsi="Cambria"/>
                <w:sz w:val="24"/>
                <w:szCs w:val="24"/>
              </w:rPr>
              <w:t>Were there any changes relating to manure of effluent removal or storage in 3 months prior to the outbreak?</w:t>
            </w:r>
          </w:p>
        </w:tc>
      </w:tr>
      <w:tr w:rsidR="00420DA1" w14:paraId="77F2133E" w14:textId="77777777" w:rsidTr="00122F06">
        <w:tc>
          <w:tcPr>
            <w:tcW w:w="9350" w:type="dxa"/>
            <w:vAlign w:val="center"/>
          </w:tcPr>
          <w:p w14:paraId="3D16E93F" w14:textId="77777777" w:rsidR="00BD42AC" w:rsidRPr="00BD42AC" w:rsidRDefault="00A61C17" w:rsidP="00122F06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825477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42AC" w:rsidRPr="00BD42A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BD42AC"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Yes </w:t>
            </w:r>
            <w:r w:rsidR="00B916D1">
              <w:rPr>
                <w:rFonts w:ascii="Cambria" w:eastAsia="MS Mincho" w:hAnsi="Cambria" w:cs="Times New Roman"/>
                <w:i/>
                <w:color w:val="000000"/>
                <w:sz w:val="24"/>
                <w:szCs w:val="24"/>
              </w:rPr>
              <w:t>(describe in observations</w:t>
            </w:r>
            <w:r w:rsidR="00BD42AC" w:rsidRPr="00BD42AC">
              <w:rPr>
                <w:rFonts w:ascii="Cambria" w:eastAsia="MS Mincho" w:hAnsi="Cambria" w:cs="Times New Roman"/>
                <w:i/>
                <w:color w:val="000000"/>
                <w:sz w:val="24"/>
                <w:szCs w:val="24"/>
              </w:rPr>
              <w:t>)</w:t>
            </w:r>
          </w:p>
          <w:p w14:paraId="32FEE709" w14:textId="77777777" w:rsidR="00420DA1" w:rsidRPr="00BD42AC" w:rsidRDefault="00BD42AC" w:rsidP="00122F06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381786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42A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</w:tc>
      </w:tr>
    </w:tbl>
    <w:p w14:paraId="1CD91C99" w14:textId="442B3A6D" w:rsidR="009C03FF" w:rsidRDefault="009C03FF" w:rsidP="008D2A15">
      <w:pPr>
        <w:rPr>
          <w:b/>
          <w:sz w:val="32"/>
        </w:rPr>
      </w:pPr>
      <w:r w:rsidRPr="00AD3273">
        <w:rPr>
          <w:b/>
          <w:sz w:val="32"/>
        </w:rPr>
        <w:t>Notes:</w:t>
      </w:r>
    </w:p>
    <w:p w14:paraId="496D4389" w14:textId="77777777" w:rsidR="009C03FF" w:rsidRDefault="009C03FF">
      <w:pPr>
        <w:rPr>
          <w:b/>
          <w:sz w:val="32"/>
        </w:rPr>
      </w:pPr>
      <w:r>
        <w:rPr>
          <w:b/>
          <w:sz w:val="32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93D52" w:rsidRPr="00BD42AC" w14:paraId="184B249F" w14:textId="77777777" w:rsidTr="00F13E12">
        <w:tc>
          <w:tcPr>
            <w:tcW w:w="9350" w:type="dxa"/>
            <w:shd w:val="clear" w:color="auto" w:fill="auto"/>
            <w:vAlign w:val="center"/>
          </w:tcPr>
          <w:p w14:paraId="502AE2C9" w14:textId="77777777" w:rsidR="00193D52" w:rsidRPr="00193D52" w:rsidRDefault="00193D52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lastRenderedPageBreak/>
              <w:t>MANURE REMOVAL PERSONNEL</w:t>
            </w:r>
          </w:p>
        </w:tc>
      </w:tr>
      <w:tr w:rsidR="00193D52" w:rsidRPr="00BD42AC" w14:paraId="4B06CFB2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15C894F2" w14:textId="77777777" w:rsidR="00193D52" w:rsidRPr="00BD42AC" w:rsidRDefault="00193D52" w:rsidP="000A3900">
            <w:pPr>
              <w:pStyle w:val="ListParagraph"/>
              <w:numPr>
                <w:ilvl w:val="0"/>
                <w:numId w:val="2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D42AC">
              <w:rPr>
                <w:rFonts w:ascii="Cambria" w:hAnsi="Cambria"/>
                <w:sz w:val="24"/>
                <w:szCs w:val="24"/>
              </w:rPr>
              <w:t>What parties are involved with manure or effluent removal from the premises?</w:t>
            </w:r>
          </w:p>
        </w:tc>
      </w:tr>
      <w:tr w:rsidR="00193D52" w:rsidRPr="00BD42AC" w14:paraId="577E4186" w14:textId="77777777" w:rsidTr="00122F06">
        <w:tc>
          <w:tcPr>
            <w:tcW w:w="9350" w:type="dxa"/>
            <w:vAlign w:val="center"/>
          </w:tcPr>
          <w:p w14:paraId="5F5AB9F3" w14:textId="77777777" w:rsidR="00193D52" w:rsidRPr="00E01C73" w:rsidRDefault="00193D52" w:rsidP="00122F06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a. Manager or on-farm employees</w:t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860561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42A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1290865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42A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E01C73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369C9AC3" w14:textId="77777777" w:rsidR="00193D52" w:rsidRPr="00BD42AC" w:rsidRDefault="00193D52" w:rsidP="00122F06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>b. Other personnel employed by producer or production</w:t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944811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42A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1343365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42A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30E9EB81" w14:textId="77777777" w:rsidR="00193D52" w:rsidRPr="00E01C73" w:rsidRDefault="00E01C73" w:rsidP="00122F06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 xml:space="preserve">    system</w:t>
            </w:r>
          </w:p>
          <w:p w14:paraId="18FC8457" w14:textId="77777777" w:rsidR="00193D52" w:rsidRPr="00BD42AC" w:rsidRDefault="00193D52" w:rsidP="00122F06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>c. 3</w:t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  <w:vertAlign w:val="superscript"/>
              </w:rPr>
              <w:t>rd</w:t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party that removes manure exclusively for the producer</w:t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1665584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42A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385183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42A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2A6DB43B" w14:textId="77777777" w:rsidR="00193D52" w:rsidRPr="00E01C73" w:rsidRDefault="00E01C73" w:rsidP="00122F06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</w:t>
            </w: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 xml:space="preserve">    or production system</w:t>
            </w:r>
          </w:p>
          <w:p w14:paraId="4DA7FEDE" w14:textId="77777777" w:rsidR="00193D52" w:rsidRPr="00BD42AC" w:rsidRDefault="00193D52" w:rsidP="00122F06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>d. 3</w:t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  <w:vertAlign w:val="superscript"/>
              </w:rPr>
              <w:t>rd</w:t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party that removes manure for other producers or</w:t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878473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42A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1574700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42A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40E976C5" w14:textId="77777777" w:rsidR="00193D52" w:rsidRPr="00BD42AC" w:rsidRDefault="00193D52" w:rsidP="00122F06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 xml:space="preserve">    production systems</w:t>
            </w:r>
          </w:p>
        </w:tc>
      </w:tr>
      <w:tr w:rsidR="00193D52" w:rsidRPr="00BD42AC" w14:paraId="45014B84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21A4A958" w14:textId="0214B201" w:rsidR="00193D52" w:rsidRPr="00BD42AC" w:rsidRDefault="00193D52" w:rsidP="000A3900">
            <w:pPr>
              <w:pStyle w:val="ListParagraph"/>
              <w:numPr>
                <w:ilvl w:val="0"/>
                <w:numId w:val="2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D42AC">
              <w:rPr>
                <w:rFonts w:ascii="Cambria" w:hAnsi="Cambria"/>
                <w:sz w:val="24"/>
                <w:szCs w:val="24"/>
              </w:rPr>
              <w:t xml:space="preserve">If contracted, what is the name(s) of the contracting </w:t>
            </w:r>
            <w:proofErr w:type="gramStart"/>
            <w:r w:rsidR="00501B86" w:rsidRPr="00BD42AC">
              <w:rPr>
                <w:rFonts w:ascii="Cambria" w:hAnsi="Cambria"/>
                <w:sz w:val="24"/>
                <w:szCs w:val="24"/>
              </w:rPr>
              <w:t>company(</w:t>
            </w:r>
            <w:proofErr w:type="spellStart"/>
            <w:proofErr w:type="gramEnd"/>
            <w:r w:rsidRPr="00BD42AC">
              <w:rPr>
                <w:rFonts w:ascii="Cambria" w:hAnsi="Cambria"/>
                <w:sz w:val="24"/>
                <w:szCs w:val="24"/>
              </w:rPr>
              <w:t>ies</w:t>
            </w:r>
            <w:proofErr w:type="spellEnd"/>
            <w:r w:rsidRPr="00BD42AC">
              <w:rPr>
                <w:rFonts w:ascii="Cambria" w:hAnsi="Cambria"/>
                <w:sz w:val="24"/>
                <w:szCs w:val="24"/>
              </w:rPr>
              <w:t xml:space="preserve">)? </w:t>
            </w:r>
          </w:p>
        </w:tc>
      </w:tr>
      <w:tr w:rsidR="00193D52" w14:paraId="66A78DE6" w14:textId="77777777" w:rsidTr="0029619E">
        <w:trPr>
          <w:trHeight w:val="720"/>
        </w:trPr>
        <w:tc>
          <w:tcPr>
            <w:tcW w:w="9350" w:type="dxa"/>
            <w:vAlign w:val="center"/>
          </w:tcPr>
          <w:p w14:paraId="5DBAE9C8" w14:textId="77777777" w:rsidR="00193D52" w:rsidRDefault="00193D52" w:rsidP="00122F06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193D52" w:rsidRPr="00BD42AC" w14:paraId="0188CFE7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44FB8E24" w14:textId="77777777" w:rsidR="00193D52" w:rsidRPr="00BD42AC" w:rsidRDefault="00193D52" w:rsidP="000A3900">
            <w:pPr>
              <w:pStyle w:val="ListParagraph"/>
              <w:numPr>
                <w:ilvl w:val="0"/>
                <w:numId w:val="2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D42AC">
              <w:rPr>
                <w:rFonts w:ascii="Cambria" w:hAnsi="Cambria"/>
                <w:sz w:val="24"/>
                <w:szCs w:val="24"/>
              </w:rPr>
              <w:t>Are parties involved with manure removal allowed to enter the barns?</w:t>
            </w:r>
          </w:p>
        </w:tc>
      </w:tr>
      <w:tr w:rsidR="00193D52" w:rsidRPr="00BD42AC" w14:paraId="68E90A24" w14:textId="77777777" w:rsidTr="00122F06">
        <w:tc>
          <w:tcPr>
            <w:tcW w:w="9350" w:type="dxa"/>
            <w:vAlign w:val="center"/>
          </w:tcPr>
          <w:p w14:paraId="789C75B4" w14:textId="77777777" w:rsidR="00193D52" w:rsidRPr="00BD42AC" w:rsidRDefault="00A61C17" w:rsidP="00122F06">
            <w:pPr>
              <w:spacing w:before="0"/>
              <w:ind w:firstLine="72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528922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93D52" w:rsidRPr="00BD42AC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="00193D52" w:rsidRPr="00BD42AC">
              <w:rPr>
                <w:rFonts w:ascii="Cambria" w:eastAsia="MS Mincho" w:hAnsi="Cambria" w:cs="Times New Roman"/>
                <w:noProof/>
                <w:sz w:val="24"/>
                <w:szCs w:val="24"/>
              </w:rPr>
              <w:t>Yes</w:t>
            </w:r>
          </w:p>
          <w:p w14:paraId="255C81B7" w14:textId="77777777" w:rsidR="00193D52" w:rsidRPr="00BD42AC" w:rsidRDefault="00193D52" w:rsidP="00122F06">
            <w:pPr>
              <w:spacing w:before="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BD42AC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-1888937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42AC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BD42AC">
              <w:rPr>
                <w:rFonts w:ascii="Cambria" w:eastAsia="MS Mincho" w:hAnsi="Cambria" w:cs="Times New Roman"/>
                <w:noProof/>
                <w:sz w:val="24"/>
                <w:szCs w:val="24"/>
              </w:rPr>
              <w:t>No</w:t>
            </w:r>
          </w:p>
        </w:tc>
      </w:tr>
    </w:tbl>
    <w:p w14:paraId="4F36FDEA" w14:textId="2D514772" w:rsidR="009C03FF" w:rsidRDefault="009C03FF" w:rsidP="008D2A15">
      <w:pPr>
        <w:rPr>
          <w:rFonts w:ascii="Cambria" w:hAnsi="Cambria"/>
          <w:sz w:val="24"/>
          <w:szCs w:val="24"/>
        </w:rPr>
      </w:pPr>
      <w:r w:rsidRPr="00AD3273">
        <w:rPr>
          <w:b/>
          <w:sz w:val="32"/>
        </w:rPr>
        <w:t>Notes:</w:t>
      </w:r>
    </w:p>
    <w:p w14:paraId="384B1B27" w14:textId="77777777" w:rsidR="009C03FF" w:rsidRDefault="009C03FF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br w:type="page"/>
      </w:r>
    </w:p>
    <w:p w14:paraId="237726FF" w14:textId="77777777" w:rsidR="00193D52" w:rsidRDefault="00193D52" w:rsidP="008D2A15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D42AC" w14:paraId="26BFB813" w14:textId="77777777" w:rsidTr="00F13E12">
        <w:tc>
          <w:tcPr>
            <w:tcW w:w="9350" w:type="dxa"/>
            <w:vAlign w:val="center"/>
          </w:tcPr>
          <w:p w14:paraId="0BB7D6FF" w14:textId="77777777" w:rsidR="00BD42AC" w:rsidRPr="00B916D1" w:rsidRDefault="00BD42AC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B916D1">
              <w:rPr>
                <w:rFonts w:ascii="Cambria" w:hAnsi="Cambria"/>
                <w:b/>
                <w:sz w:val="24"/>
                <w:szCs w:val="24"/>
              </w:rPr>
              <w:t>MANURE REMOVAL EQUIPMENT</w:t>
            </w:r>
          </w:p>
        </w:tc>
      </w:tr>
      <w:tr w:rsidR="00BD42AC" w14:paraId="00A60F5C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240576AA" w14:textId="77777777" w:rsidR="00BD42AC" w:rsidRPr="00BD42AC" w:rsidRDefault="00BD42AC" w:rsidP="000A3900">
            <w:pPr>
              <w:pStyle w:val="ListParagraph"/>
              <w:numPr>
                <w:ilvl w:val="0"/>
                <w:numId w:val="2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D42AC">
              <w:rPr>
                <w:rFonts w:ascii="Cambria" w:hAnsi="Cambria"/>
                <w:sz w:val="24"/>
                <w:szCs w:val="24"/>
              </w:rPr>
              <w:t>How is manure removal equipment managed?</w:t>
            </w:r>
          </w:p>
        </w:tc>
      </w:tr>
      <w:tr w:rsidR="00BD42AC" w14:paraId="7C2652EC" w14:textId="77777777" w:rsidTr="00122F06">
        <w:tc>
          <w:tcPr>
            <w:tcW w:w="9350" w:type="dxa"/>
            <w:vAlign w:val="center"/>
          </w:tcPr>
          <w:p w14:paraId="7DA7E75A" w14:textId="77777777" w:rsidR="00041D81" w:rsidRPr="00E01C73" w:rsidRDefault="00041D81" w:rsidP="00122F06">
            <w:pPr>
              <w:spacing w:before="0"/>
              <w:ind w:firstLine="72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>a. Some or all dedicated to this premises</w:t>
            </w: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835125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1D8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noProof/>
                <w:sz w:val="24"/>
                <w:szCs w:val="24"/>
              </w:rPr>
              <w:t>Yes</w:t>
            </w: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-377011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1D8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="00E01C73">
              <w:rPr>
                <w:rFonts w:ascii="Cambria" w:eastAsia="MS Mincho" w:hAnsi="Cambria" w:cs="Times New Roman"/>
                <w:noProof/>
                <w:sz w:val="24"/>
                <w:szCs w:val="24"/>
              </w:rPr>
              <w:t>No</w:t>
            </w:r>
          </w:p>
          <w:p w14:paraId="2D636AF9" w14:textId="77777777" w:rsidR="00041D81" w:rsidRPr="00E01C73" w:rsidRDefault="00041D81" w:rsidP="00122F06">
            <w:pPr>
              <w:spacing w:before="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  <w:t>b. Some or all managed by the producer of production system</w:t>
            </w: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1224569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1D8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noProof/>
                <w:sz w:val="24"/>
                <w:szCs w:val="24"/>
              </w:rPr>
              <w:t>Yes</w:t>
            </w: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-858424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1D8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="00E01C73">
              <w:rPr>
                <w:rFonts w:ascii="Cambria" w:eastAsia="MS Mincho" w:hAnsi="Cambria" w:cs="Times New Roman"/>
                <w:noProof/>
                <w:sz w:val="24"/>
                <w:szCs w:val="24"/>
              </w:rPr>
              <w:t>No</w:t>
            </w:r>
          </w:p>
          <w:p w14:paraId="5A0B9A76" w14:textId="77777777" w:rsidR="00041D81" w:rsidRPr="00041D81" w:rsidRDefault="00041D81" w:rsidP="00122F06">
            <w:pPr>
              <w:spacing w:before="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  <w:t>c. Some or all contracted to a 3</w:t>
            </w: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  <w:vertAlign w:val="superscript"/>
              </w:rPr>
              <w:t>rd</w:t>
            </w: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 xml:space="preserve"> party that removes manure</w:t>
            </w: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441110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1D8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noProof/>
                <w:sz w:val="24"/>
                <w:szCs w:val="24"/>
              </w:rPr>
              <w:t>Yes</w:t>
            </w: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-468129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1D8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>No</w:t>
            </w:r>
          </w:p>
          <w:p w14:paraId="0A319010" w14:textId="77777777" w:rsidR="00041D81" w:rsidRPr="00E01C73" w:rsidRDefault="00041D81" w:rsidP="00122F06">
            <w:pPr>
              <w:spacing w:before="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  <w:t xml:space="preserve">    exclusively for thi</w:t>
            </w:r>
            <w:r w:rsidR="00E01C73">
              <w:rPr>
                <w:rFonts w:ascii="Cambria" w:eastAsia="MS Mincho" w:hAnsi="Cambria" w:cs="Times New Roman"/>
                <w:noProof/>
                <w:sz w:val="24"/>
                <w:szCs w:val="24"/>
              </w:rPr>
              <w:t>s producer or production system</w:t>
            </w:r>
          </w:p>
          <w:p w14:paraId="2A707E92" w14:textId="77777777" w:rsidR="00041D81" w:rsidRPr="00041D81" w:rsidRDefault="00041D81" w:rsidP="00122F06">
            <w:pPr>
              <w:spacing w:before="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  <w:t>d. Some or all contracted to a 3</w:t>
            </w: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  <w:vertAlign w:val="superscript"/>
              </w:rPr>
              <w:t>rd</w:t>
            </w: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 xml:space="preserve"> party that removes manure</w:t>
            </w: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-953948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1D8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noProof/>
                <w:sz w:val="24"/>
                <w:szCs w:val="24"/>
              </w:rPr>
              <w:t>Yes</w:t>
            </w: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955440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1D8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>No</w:t>
            </w:r>
          </w:p>
          <w:p w14:paraId="38B468D4" w14:textId="77777777" w:rsidR="00BD42AC" w:rsidRPr="00041D81" w:rsidRDefault="00041D81" w:rsidP="00122F06">
            <w:pPr>
              <w:spacing w:before="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  <w:t xml:space="preserve">    for other producers or production systems</w:t>
            </w:r>
          </w:p>
        </w:tc>
      </w:tr>
      <w:tr w:rsidR="00BD42AC" w14:paraId="1925F6E9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654813A1" w14:textId="77777777" w:rsidR="00BD42AC" w:rsidRPr="00BD42AC" w:rsidRDefault="00BD42AC" w:rsidP="000A3900">
            <w:pPr>
              <w:pStyle w:val="ListParagraph"/>
              <w:numPr>
                <w:ilvl w:val="0"/>
                <w:numId w:val="2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D42AC">
              <w:rPr>
                <w:rFonts w:ascii="Cambria" w:hAnsi="Cambria"/>
                <w:sz w:val="24"/>
                <w:szCs w:val="24"/>
              </w:rPr>
              <w:t>Approximately how many other swine premises is the manure removal equipment used on?</w:t>
            </w:r>
          </w:p>
        </w:tc>
      </w:tr>
      <w:tr w:rsidR="00BD42AC" w14:paraId="5CD09C56" w14:textId="77777777" w:rsidTr="00122F06">
        <w:trPr>
          <w:trHeight w:val="467"/>
        </w:trPr>
        <w:tc>
          <w:tcPr>
            <w:tcW w:w="9350" w:type="dxa"/>
            <w:vAlign w:val="center"/>
          </w:tcPr>
          <w:p w14:paraId="307AB4DB" w14:textId="0E0568CD" w:rsidR="001D0983" w:rsidRPr="00041D81" w:rsidRDefault="00A61C17" w:rsidP="001D0983">
            <w:pPr>
              <w:spacing w:before="0"/>
              <w:ind w:left="720"/>
              <w:rPr>
                <w:rFonts w:ascii="Cambria" w:eastAsia="MS Mincho" w:hAnsi="Cambria" w:cs="Times New Roman"/>
                <w:sz w:val="24"/>
                <w:szCs w:val="24"/>
              </w:rPr>
            </w:pP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889269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D0983" w:rsidRPr="00041D81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7B67">
              <w:rPr>
                <w:rFonts w:ascii="Cambria" w:eastAsia="MS Mincho" w:hAnsi="Cambria" w:cs="Times New Roman"/>
                <w:sz w:val="24"/>
                <w:szCs w:val="24"/>
              </w:rPr>
              <w:t xml:space="preserve">  </w:t>
            </w:r>
            <w:r w:rsidR="001D0983">
              <w:rPr>
                <w:rFonts w:ascii="Cambria" w:eastAsia="MS Mincho" w:hAnsi="Cambria" w:cs="Times New Roman"/>
                <w:sz w:val="24"/>
                <w:szCs w:val="24"/>
              </w:rPr>
              <w:t>0-5 premises</w:t>
            </w:r>
          </w:p>
          <w:p w14:paraId="6E7900A2" w14:textId="054FB266" w:rsidR="001D0983" w:rsidRPr="00041D81" w:rsidRDefault="001D0983" w:rsidP="001D0983">
            <w:pPr>
              <w:spacing w:before="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041D81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2051256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1D81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7B67">
              <w:rPr>
                <w:rFonts w:ascii="Cambria" w:eastAsia="MS Mincho" w:hAnsi="Cambria" w:cs="Times New Roman"/>
                <w:sz w:val="24"/>
                <w:szCs w:val="24"/>
              </w:rPr>
              <w:t xml:space="preserve">  </w:t>
            </w:r>
            <w:r>
              <w:rPr>
                <w:rFonts w:ascii="Cambria" w:eastAsia="MS Mincho" w:hAnsi="Cambria" w:cs="Times New Roman"/>
                <w:sz w:val="24"/>
                <w:szCs w:val="24"/>
              </w:rPr>
              <w:t>5-10 premises</w:t>
            </w:r>
          </w:p>
          <w:p w14:paraId="607DFFF1" w14:textId="6D0F3CCB" w:rsidR="001D0983" w:rsidRPr="00A1742A" w:rsidRDefault="001D0983" w:rsidP="00A1742A">
            <w:pPr>
              <w:spacing w:before="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041D81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209932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1D81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7B67">
              <w:rPr>
                <w:rFonts w:ascii="Cambria" w:eastAsia="MS Mincho" w:hAnsi="Cambria" w:cs="Times New Roman"/>
                <w:sz w:val="24"/>
                <w:szCs w:val="24"/>
              </w:rPr>
              <w:t xml:space="preserve">  </w:t>
            </w:r>
            <w:r w:rsidR="00A1742A">
              <w:rPr>
                <w:rFonts w:ascii="Cambria" w:eastAsia="MS Mincho" w:hAnsi="Cambria" w:cs="Times New Roman"/>
                <w:sz w:val="24"/>
                <w:szCs w:val="24"/>
              </w:rPr>
              <w:t>&gt;10 premises</w:t>
            </w:r>
          </w:p>
        </w:tc>
      </w:tr>
      <w:tr w:rsidR="00BD42AC" w14:paraId="0F5C5A8D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4A0A7CA3" w14:textId="77777777" w:rsidR="00BD42AC" w:rsidRPr="00BD42AC" w:rsidRDefault="00BD42AC" w:rsidP="000A3900">
            <w:pPr>
              <w:pStyle w:val="ListParagraph"/>
              <w:numPr>
                <w:ilvl w:val="0"/>
                <w:numId w:val="2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D42AC">
              <w:rPr>
                <w:rFonts w:ascii="Cambria" w:hAnsi="Cambria"/>
                <w:sz w:val="24"/>
                <w:szCs w:val="24"/>
              </w:rPr>
              <w:t>If manure was removed during the investigation period, where was the manure equipment in the 3 days prior to entering the premises?</w:t>
            </w:r>
          </w:p>
        </w:tc>
      </w:tr>
      <w:tr w:rsidR="00BD42AC" w14:paraId="5F9675EE" w14:textId="77777777" w:rsidTr="00122F06">
        <w:trPr>
          <w:trHeight w:val="764"/>
        </w:trPr>
        <w:tc>
          <w:tcPr>
            <w:tcW w:w="9350" w:type="dxa"/>
            <w:vAlign w:val="center"/>
          </w:tcPr>
          <w:p w14:paraId="650A84D3" w14:textId="77777777" w:rsidR="00BD42AC" w:rsidRDefault="00BD42AC" w:rsidP="00122F06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BD42AC" w14:paraId="1FB2E008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2A371F27" w14:textId="77777777" w:rsidR="00BD42AC" w:rsidRPr="00BD42AC" w:rsidRDefault="00BD42AC" w:rsidP="000A3900">
            <w:pPr>
              <w:pStyle w:val="ListParagraph"/>
              <w:numPr>
                <w:ilvl w:val="0"/>
                <w:numId w:val="2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D42AC">
              <w:rPr>
                <w:rFonts w:ascii="Cambria" w:hAnsi="Cambria"/>
                <w:sz w:val="24"/>
                <w:szCs w:val="24"/>
              </w:rPr>
              <w:t>Pathogen status of other site(s) manure equipment was used on during investigation period:</w:t>
            </w:r>
          </w:p>
        </w:tc>
      </w:tr>
      <w:tr w:rsidR="00BD42AC" w14:paraId="7B79120D" w14:textId="77777777" w:rsidTr="00122F06">
        <w:tc>
          <w:tcPr>
            <w:tcW w:w="9350" w:type="dxa"/>
            <w:vAlign w:val="center"/>
          </w:tcPr>
          <w:p w14:paraId="2C49439C" w14:textId="77777777" w:rsidR="00041D81" w:rsidRPr="00041D81" w:rsidRDefault="00A61C17" w:rsidP="00122F06">
            <w:pPr>
              <w:spacing w:before="0"/>
              <w:ind w:left="720"/>
              <w:rPr>
                <w:rFonts w:ascii="Cambria" w:eastAsia="MS Mincho" w:hAnsi="Cambria" w:cs="Times New Roman"/>
                <w:sz w:val="24"/>
                <w:szCs w:val="24"/>
              </w:rPr>
            </w:pP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542835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41D81" w:rsidRPr="00041D81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41D81" w:rsidRPr="00041D81">
              <w:rPr>
                <w:rFonts w:ascii="Cambria" w:eastAsia="MS Mincho" w:hAnsi="Cambria" w:cs="Times New Roman"/>
                <w:sz w:val="24"/>
                <w:szCs w:val="24"/>
              </w:rPr>
              <w:t>Unknown</w:t>
            </w:r>
          </w:p>
          <w:p w14:paraId="11B39410" w14:textId="77777777" w:rsidR="00041D81" w:rsidRPr="00041D81" w:rsidRDefault="00041D81" w:rsidP="00122F06">
            <w:pPr>
              <w:spacing w:before="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041D81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739553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1D81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41D81">
              <w:rPr>
                <w:rFonts w:ascii="Cambria" w:eastAsia="MS Mincho" w:hAnsi="Cambria" w:cs="Times New Roman"/>
                <w:sz w:val="24"/>
                <w:szCs w:val="24"/>
              </w:rPr>
              <w:t>Positive</w:t>
            </w:r>
          </w:p>
          <w:p w14:paraId="3143DBDE" w14:textId="77777777" w:rsidR="00041D81" w:rsidRPr="00041D81" w:rsidRDefault="00041D81" w:rsidP="00122F06">
            <w:pPr>
              <w:spacing w:before="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041D81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496494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1D81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41D81">
              <w:rPr>
                <w:rFonts w:ascii="Cambria" w:eastAsia="MS Mincho" w:hAnsi="Cambria" w:cs="Times New Roman"/>
                <w:sz w:val="24"/>
                <w:szCs w:val="24"/>
              </w:rPr>
              <w:t>Negative</w:t>
            </w:r>
          </w:p>
          <w:p w14:paraId="13569404" w14:textId="77777777" w:rsidR="00BD42AC" w:rsidRPr="00041D81" w:rsidRDefault="00041D81" w:rsidP="00122F06">
            <w:pPr>
              <w:spacing w:before="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041D81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1512909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1D81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41D81">
              <w:rPr>
                <w:rFonts w:ascii="Cambria" w:eastAsia="MS Mincho" w:hAnsi="Cambria" w:cs="Times New Roman"/>
                <w:sz w:val="24"/>
                <w:szCs w:val="24"/>
              </w:rPr>
              <w:t xml:space="preserve">Naïve </w:t>
            </w:r>
          </w:p>
        </w:tc>
      </w:tr>
      <w:tr w:rsidR="00BD42AC" w14:paraId="6714C22D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6EB66A31" w14:textId="77777777" w:rsidR="00BD42AC" w:rsidRPr="00BD42AC" w:rsidRDefault="00BD42AC" w:rsidP="000A3900">
            <w:pPr>
              <w:pStyle w:val="ListParagraph"/>
              <w:numPr>
                <w:ilvl w:val="0"/>
                <w:numId w:val="2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D42AC">
              <w:rPr>
                <w:rFonts w:ascii="Cambria" w:hAnsi="Cambria"/>
                <w:sz w:val="24"/>
                <w:szCs w:val="24"/>
              </w:rPr>
              <w:t>How much downtime (hours) is required for manure removal equipment?</w:t>
            </w:r>
          </w:p>
        </w:tc>
      </w:tr>
      <w:tr w:rsidR="00BD42AC" w14:paraId="5A70CB4C" w14:textId="77777777" w:rsidTr="00122F06">
        <w:trPr>
          <w:trHeight w:val="521"/>
        </w:trPr>
        <w:tc>
          <w:tcPr>
            <w:tcW w:w="9350" w:type="dxa"/>
            <w:vAlign w:val="center"/>
          </w:tcPr>
          <w:p w14:paraId="4E25E996" w14:textId="6DD2F7CB" w:rsidR="00A1742A" w:rsidRPr="00041D81" w:rsidRDefault="00A61C17" w:rsidP="004A08FB">
            <w:pPr>
              <w:spacing w:before="0"/>
              <w:ind w:left="720"/>
              <w:rPr>
                <w:rFonts w:ascii="Cambria" w:eastAsia="MS Mincho" w:hAnsi="Cambria" w:cs="Times New Roman"/>
                <w:sz w:val="24"/>
                <w:szCs w:val="24"/>
              </w:rPr>
            </w:pP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945926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742A" w:rsidRPr="00041D81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1742A">
              <w:rPr>
                <w:rFonts w:ascii="Cambria" w:eastAsia="MS Mincho" w:hAnsi="Cambria" w:cs="Times New Roman"/>
                <w:sz w:val="24"/>
                <w:szCs w:val="24"/>
              </w:rPr>
              <w:t>No downtime required</w:t>
            </w:r>
          </w:p>
          <w:p w14:paraId="1F7EEC85" w14:textId="2D5A9DD9" w:rsidR="00A1742A" w:rsidRPr="00041D81" w:rsidRDefault="00A1742A" w:rsidP="004A08FB">
            <w:pPr>
              <w:spacing w:before="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041D81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110907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1D81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sz w:val="24"/>
                <w:szCs w:val="24"/>
              </w:rPr>
              <w:t>&lt;12 hours</w:t>
            </w:r>
          </w:p>
          <w:p w14:paraId="634479AA" w14:textId="20E2E454" w:rsidR="00A1742A" w:rsidRPr="00041D81" w:rsidRDefault="00A1742A" w:rsidP="004A08FB">
            <w:pPr>
              <w:spacing w:before="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041D81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19398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1D81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sz w:val="24"/>
                <w:szCs w:val="24"/>
              </w:rPr>
              <w:t>24 hours</w:t>
            </w:r>
          </w:p>
          <w:p w14:paraId="7A31CE07" w14:textId="4DC30313" w:rsidR="002F23E9" w:rsidRDefault="00A1742A" w:rsidP="004A08FB">
            <w:pPr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041D81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2086638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1D81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sz w:val="24"/>
                <w:szCs w:val="24"/>
              </w:rPr>
              <w:t>48 hour</w:t>
            </w:r>
            <w:r w:rsidR="002F23E9">
              <w:rPr>
                <w:rFonts w:ascii="Cambria" w:eastAsia="MS Mincho" w:hAnsi="Cambria" w:cs="Times New Roman"/>
                <w:sz w:val="24"/>
                <w:szCs w:val="24"/>
              </w:rPr>
              <w:t>s</w:t>
            </w:r>
          </w:p>
          <w:p w14:paraId="226A133D" w14:textId="0A3B3D13" w:rsidR="00A1742A" w:rsidRDefault="002F23E9" w:rsidP="004A08FB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r w:rsidR="00A1742A">
              <w:rPr>
                <w:rFonts w:ascii="Cambria" w:hAnsi="Cambria"/>
                <w:sz w:val="24"/>
                <w:szCs w:val="24"/>
              </w:rPr>
              <w:t xml:space="preserve">             </w:t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799961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742A" w:rsidRPr="00041D81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1742A">
              <w:rPr>
                <w:rFonts w:ascii="Cambria" w:eastAsia="MS Mincho" w:hAnsi="Cambria" w:cs="Times New Roman"/>
                <w:sz w:val="24"/>
                <w:szCs w:val="24"/>
              </w:rPr>
              <w:t>72 hours or more</w:t>
            </w:r>
          </w:p>
        </w:tc>
      </w:tr>
      <w:tr w:rsidR="00BD42AC" w14:paraId="4C317960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34340F08" w14:textId="77777777" w:rsidR="00BD42AC" w:rsidRPr="00BD42AC" w:rsidRDefault="00BD42AC" w:rsidP="000A3900">
            <w:pPr>
              <w:pStyle w:val="ListParagraph"/>
              <w:numPr>
                <w:ilvl w:val="0"/>
                <w:numId w:val="2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D42AC">
              <w:rPr>
                <w:rFonts w:ascii="Cambria" w:hAnsi="Cambria"/>
                <w:sz w:val="24"/>
                <w:szCs w:val="24"/>
              </w:rPr>
              <w:t>Is the manure removal equipment washed and d</w:t>
            </w:r>
            <w:r>
              <w:rPr>
                <w:rFonts w:ascii="Cambria" w:hAnsi="Cambria"/>
                <w:sz w:val="24"/>
                <w:szCs w:val="24"/>
              </w:rPr>
              <w:t xml:space="preserve">isinfected before entering the </w:t>
            </w:r>
            <w:r w:rsidRPr="00BD42AC">
              <w:rPr>
                <w:rFonts w:ascii="Cambria" w:hAnsi="Cambria"/>
                <w:sz w:val="24"/>
                <w:szCs w:val="24"/>
              </w:rPr>
              <w:t>premises?</w:t>
            </w:r>
          </w:p>
        </w:tc>
      </w:tr>
      <w:tr w:rsidR="00BD42AC" w14:paraId="4B1BF044" w14:textId="77777777" w:rsidTr="00122F06">
        <w:tc>
          <w:tcPr>
            <w:tcW w:w="9350" w:type="dxa"/>
            <w:vAlign w:val="center"/>
          </w:tcPr>
          <w:p w14:paraId="210A3F0E" w14:textId="77777777" w:rsidR="00041D81" w:rsidRPr="00041D81" w:rsidRDefault="00A61C17" w:rsidP="00122F06">
            <w:pPr>
              <w:spacing w:before="0"/>
              <w:ind w:firstLine="72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-1965110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41D81" w:rsidRPr="00041D8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="00041D81"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>Yes</w:t>
            </w:r>
          </w:p>
          <w:p w14:paraId="2121B422" w14:textId="77777777" w:rsidR="00041D81" w:rsidRPr="00041D81" w:rsidRDefault="00041D81" w:rsidP="00122F06">
            <w:pPr>
              <w:spacing w:before="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531235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1D8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>No</w:t>
            </w:r>
          </w:p>
          <w:p w14:paraId="25085119" w14:textId="77777777" w:rsidR="00BD42AC" w:rsidRPr="00041D81" w:rsidRDefault="00041D81" w:rsidP="00122F06">
            <w:pPr>
              <w:spacing w:before="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-1418164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1D8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>Unknown</w:t>
            </w:r>
          </w:p>
        </w:tc>
      </w:tr>
      <w:tr w:rsidR="00BD42AC" w14:paraId="08CAE4C6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09DD45C9" w14:textId="420D7F00" w:rsidR="00BD42AC" w:rsidRPr="00BD42AC" w:rsidRDefault="00BD42AC" w:rsidP="000A3900">
            <w:pPr>
              <w:pStyle w:val="ListParagraph"/>
              <w:numPr>
                <w:ilvl w:val="0"/>
                <w:numId w:val="2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D42AC">
              <w:rPr>
                <w:rFonts w:ascii="Cambria" w:hAnsi="Cambria"/>
                <w:sz w:val="24"/>
                <w:szCs w:val="24"/>
              </w:rPr>
              <w:lastRenderedPageBreak/>
              <w:t xml:space="preserve">Are environmental swabs collected from manure removal equipment and tested for </w:t>
            </w:r>
            <w:r w:rsidR="00F06913">
              <w:rPr>
                <w:rFonts w:ascii="Cambria" w:hAnsi="Cambria"/>
                <w:sz w:val="24"/>
                <w:szCs w:val="24"/>
              </w:rPr>
              <w:t>PATHOGEN</w:t>
            </w:r>
            <w:r w:rsidRPr="00BD42AC">
              <w:rPr>
                <w:rFonts w:ascii="Cambria" w:hAnsi="Cambria"/>
                <w:sz w:val="24"/>
                <w:szCs w:val="24"/>
              </w:rPr>
              <w:t>?</w:t>
            </w:r>
          </w:p>
        </w:tc>
      </w:tr>
      <w:tr w:rsidR="00BD42AC" w14:paraId="778E6FA7" w14:textId="77777777" w:rsidTr="00122F06">
        <w:tc>
          <w:tcPr>
            <w:tcW w:w="9350" w:type="dxa"/>
            <w:vAlign w:val="center"/>
          </w:tcPr>
          <w:p w14:paraId="6AB72E9C" w14:textId="77777777" w:rsidR="00041D81" w:rsidRPr="00041D81" w:rsidRDefault="00A61C17" w:rsidP="00122F06">
            <w:pPr>
              <w:spacing w:before="0"/>
              <w:ind w:left="72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1017277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41D81" w:rsidRPr="00041D8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="00041D81"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>Always</w:t>
            </w:r>
          </w:p>
          <w:p w14:paraId="1083F6BC" w14:textId="77777777" w:rsidR="00041D81" w:rsidRPr="00041D81" w:rsidRDefault="00041D81" w:rsidP="00122F06">
            <w:pPr>
              <w:spacing w:before="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-464886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1D8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>Sometimes</w:t>
            </w:r>
          </w:p>
          <w:p w14:paraId="319D3887" w14:textId="77777777" w:rsidR="00BD42AC" w:rsidRPr="00041D81" w:rsidRDefault="00041D81" w:rsidP="00122F06">
            <w:pPr>
              <w:spacing w:before="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906037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1D8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>Never</w:t>
            </w:r>
          </w:p>
        </w:tc>
      </w:tr>
      <w:tr w:rsidR="00A1742A" w14:paraId="1685CEBC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30004C8F" w14:textId="761E4F8B" w:rsidR="00A1742A" w:rsidRPr="00A1742A" w:rsidRDefault="00A1742A" w:rsidP="000A3900">
            <w:pPr>
              <w:pStyle w:val="ListParagraph"/>
              <w:numPr>
                <w:ilvl w:val="0"/>
                <w:numId w:val="29"/>
              </w:numPr>
              <w:spacing w:before="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A1742A">
              <w:rPr>
                <w:rFonts w:ascii="Cambria" w:eastAsia="MS Mincho" w:hAnsi="Cambria" w:cs="Times New Roman"/>
                <w:noProof/>
                <w:sz w:val="24"/>
                <w:szCs w:val="24"/>
              </w:rPr>
              <w:t xml:space="preserve">Is </w:t>
            </w:r>
            <w:r>
              <w:rPr>
                <w:rFonts w:ascii="Cambria" w:eastAsia="MS Mincho" w:hAnsi="Cambria" w:cs="Times New Roman"/>
                <w:noProof/>
                <w:sz w:val="24"/>
                <w:szCs w:val="24"/>
              </w:rPr>
              <w:t xml:space="preserve">manure removal </w:t>
            </w:r>
            <w:r w:rsidRPr="00A1742A">
              <w:rPr>
                <w:rFonts w:ascii="Cambria" w:eastAsia="MS Mincho" w:hAnsi="Cambria" w:cs="Times New Roman"/>
                <w:noProof/>
                <w:sz w:val="24"/>
                <w:szCs w:val="24"/>
              </w:rPr>
              <w:t>equipment route</w:t>
            </w:r>
            <w:r>
              <w:rPr>
                <w:rFonts w:ascii="Cambria" w:eastAsia="MS Mincho" w:hAnsi="Cambria" w:cs="Times New Roman"/>
                <w:noProof/>
                <w:sz w:val="24"/>
                <w:szCs w:val="24"/>
              </w:rPr>
              <w:t>d to</w:t>
            </w:r>
            <w:r w:rsidRPr="00A1742A">
              <w:rPr>
                <w:rFonts w:ascii="Cambria" w:eastAsia="MS Mincho" w:hAnsi="Cambria" w:cs="Times New Roman"/>
                <w:noProof/>
                <w:sz w:val="24"/>
                <w:szCs w:val="24"/>
              </w:rPr>
              <w:t xml:space="preserve"> avoid cross traffic with farm personnel</w:t>
            </w:r>
            <w:r>
              <w:rPr>
                <w:rFonts w:ascii="Cambria" w:eastAsia="MS Mincho" w:hAnsi="Cambria" w:cs="Times New Roman"/>
                <w:noProof/>
                <w:sz w:val="24"/>
                <w:szCs w:val="24"/>
              </w:rPr>
              <w:t>?</w:t>
            </w:r>
          </w:p>
        </w:tc>
      </w:tr>
      <w:tr w:rsidR="00A1742A" w14:paraId="0526DC8E" w14:textId="77777777" w:rsidTr="00122F06">
        <w:tc>
          <w:tcPr>
            <w:tcW w:w="9350" w:type="dxa"/>
            <w:vAlign w:val="center"/>
          </w:tcPr>
          <w:p w14:paraId="4A60FD8D" w14:textId="77777777" w:rsidR="00A1742A" w:rsidRPr="00BD42AC" w:rsidRDefault="00A61C17" w:rsidP="00A1742A">
            <w:pPr>
              <w:spacing w:before="0"/>
              <w:ind w:firstLine="72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-1233841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742A" w:rsidRPr="00BD42AC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="00A1742A" w:rsidRPr="00BD42AC">
              <w:rPr>
                <w:rFonts w:ascii="Cambria" w:eastAsia="MS Mincho" w:hAnsi="Cambria" w:cs="Times New Roman"/>
                <w:noProof/>
                <w:sz w:val="24"/>
                <w:szCs w:val="24"/>
              </w:rPr>
              <w:t>Yes</w:t>
            </w:r>
          </w:p>
          <w:p w14:paraId="0911A656" w14:textId="05EBE1BE" w:rsidR="00A1742A" w:rsidRPr="00A1742A" w:rsidRDefault="00A1742A" w:rsidP="00A1742A">
            <w:pPr>
              <w:spacing w:before="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BD42AC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12735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42AC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BD42AC">
              <w:rPr>
                <w:rFonts w:ascii="Cambria" w:eastAsia="MS Mincho" w:hAnsi="Cambria" w:cs="Times New Roman"/>
                <w:noProof/>
                <w:sz w:val="24"/>
                <w:szCs w:val="24"/>
              </w:rPr>
              <w:t>No</w:t>
            </w:r>
          </w:p>
        </w:tc>
      </w:tr>
      <w:tr w:rsidR="00A1742A" w14:paraId="10E779A1" w14:textId="77777777" w:rsidTr="0029619E">
        <w:trPr>
          <w:trHeight w:val="1008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40D39AD3" w14:textId="7C9C3A7E" w:rsidR="00A1742A" w:rsidRPr="00A1742A" w:rsidRDefault="009037D0" w:rsidP="000A3900">
            <w:pPr>
              <w:pStyle w:val="ListParagraph"/>
              <w:numPr>
                <w:ilvl w:val="0"/>
                <w:numId w:val="29"/>
              </w:numPr>
              <w:spacing w:before="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C74E9A">
              <w:rPr>
                <w:rFonts w:ascii="Cambria" w:hAnsi="Cambria"/>
                <w:sz w:val="24"/>
                <w:szCs w:val="24"/>
              </w:rPr>
              <w:t xml:space="preserve">What procedures are in place to prevent pathogen from contaminated </w:t>
            </w:r>
            <w:r>
              <w:rPr>
                <w:rFonts w:ascii="Cambria" w:hAnsi="Cambria"/>
                <w:sz w:val="24"/>
                <w:szCs w:val="24"/>
              </w:rPr>
              <w:t>manure removal equipment</w:t>
            </w:r>
            <w:r w:rsidRPr="00C74E9A">
              <w:rPr>
                <w:rFonts w:ascii="Cambria" w:hAnsi="Cambria"/>
                <w:sz w:val="24"/>
                <w:szCs w:val="24"/>
              </w:rPr>
              <w:t xml:space="preserve"> from being transmitted to the herd </w:t>
            </w:r>
            <w:r>
              <w:rPr>
                <w:rFonts w:ascii="Cambria" w:hAnsi="Cambria"/>
                <w:sz w:val="24"/>
                <w:szCs w:val="24"/>
              </w:rPr>
              <w:t>manure is removed from the farm?</w:t>
            </w:r>
          </w:p>
        </w:tc>
      </w:tr>
      <w:tr w:rsidR="009037D0" w14:paraId="5142B876" w14:textId="77777777" w:rsidTr="00122F06">
        <w:tc>
          <w:tcPr>
            <w:tcW w:w="9350" w:type="dxa"/>
            <w:vAlign w:val="center"/>
          </w:tcPr>
          <w:p w14:paraId="37185B3F" w14:textId="107CF2A1" w:rsidR="009037D0" w:rsidRPr="00E01C73" w:rsidRDefault="009037D0" w:rsidP="009037D0">
            <w:pPr>
              <w:spacing w:before="0"/>
              <w:ind w:firstLine="72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 xml:space="preserve">a. </w:t>
            </w:r>
            <w:r>
              <w:rPr>
                <w:rFonts w:ascii="Cambria" w:eastAsia="MS Mincho" w:hAnsi="Cambria" w:cs="Times New Roman"/>
                <w:noProof/>
                <w:sz w:val="24"/>
                <w:szCs w:val="24"/>
              </w:rPr>
              <w:t xml:space="preserve">Pump is dedicated to the farm                  </w:t>
            </w: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244234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1D8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noProof/>
                <w:sz w:val="24"/>
                <w:szCs w:val="24"/>
              </w:rPr>
              <w:t>Yes</w:t>
            </w: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1022203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1D8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noProof/>
                <w:sz w:val="24"/>
                <w:szCs w:val="24"/>
              </w:rPr>
              <w:t>No</w:t>
            </w:r>
          </w:p>
          <w:p w14:paraId="2A4C6EC8" w14:textId="3ECD8696" w:rsidR="009037D0" w:rsidRPr="00672E2F" w:rsidRDefault="009037D0" w:rsidP="009037D0">
            <w:pPr>
              <w:spacing w:before="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  <w:t xml:space="preserve">b. </w:t>
            </w:r>
            <w:r>
              <w:rPr>
                <w:rFonts w:ascii="Cambria" w:eastAsia="MS Mincho" w:hAnsi="Cambria" w:cs="Times New Roman"/>
                <w:noProof/>
                <w:sz w:val="24"/>
                <w:szCs w:val="24"/>
              </w:rPr>
              <w:t xml:space="preserve">Straw (mass agitation system) </w:t>
            </w:r>
            <w:r w:rsidR="004D2857">
              <w:rPr>
                <w:rFonts w:ascii="Cambria" w:eastAsia="MS Mincho" w:hAnsi="Cambria" w:cs="Times New Roman"/>
                <w:noProof/>
                <w:sz w:val="24"/>
                <w:szCs w:val="24"/>
              </w:rPr>
              <w:t xml:space="preserve">available on farm         </w:t>
            </w: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604764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1D8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noProof/>
                <w:sz w:val="24"/>
                <w:szCs w:val="24"/>
              </w:rPr>
              <w:t>Yes</w:t>
            </w: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-1390649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1D8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noProof/>
                <w:sz w:val="24"/>
                <w:szCs w:val="24"/>
              </w:rPr>
              <w:t>No</w:t>
            </w:r>
          </w:p>
        </w:tc>
      </w:tr>
    </w:tbl>
    <w:p w14:paraId="71D63259" w14:textId="18803CE4" w:rsidR="009C03FF" w:rsidRDefault="009C03FF">
      <w:pPr>
        <w:rPr>
          <w:b/>
          <w:sz w:val="32"/>
        </w:rPr>
      </w:pPr>
      <w:r w:rsidRPr="00AD3273">
        <w:rPr>
          <w:b/>
          <w:sz w:val="32"/>
        </w:rPr>
        <w:t>Notes:</w:t>
      </w:r>
    </w:p>
    <w:p w14:paraId="325E125A" w14:textId="77777777" w:rsidR="00F04043" w:rsidRDefault="00F04043">
      <w:pPr>
        <w:rPr>
          <w:b/>
          <w:sz w:val="32"/>
        </w:rPr>
      </w:pPr>
    </w:p>
    <w:p w14:paraId="0FF87087" w14:textId="77777777" w:rsidR="00F04043" w:rsidRDefault="00F04043">
      <w:pPr>
        <w:rPr>
          <w:b/>
          <w:sz w:val="32"/>
        </w:rPr>
      </w:pPr>
    </w:p>
    <w:tbl>
      <w:tblPr>
        <w:tblStyle w:val="TableGrid"/>
        <w:tblW w:w="9072" w:type="dxa"/>
        <w:tblInd w:w="288" w:type="dxa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9072"/>
      </w:tblGrid>
      <w:tr w:rsidR="00F04043" w:rsidRPr="00845A70" w14:paraId="31868905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61D64AC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Likelihood that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>manure removal was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 responsible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for 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pathogen introduction</w:t>
            </w:r>
            <w:r w:rsidRPr="00845A70">
              <w:rPr>
                <w:rFonts w:ascii="Cambria" w:eastAsia="MS Gothic" w:hAnsi="Cambria" w:cs="Segoe UI Symbol"/>
                <w:b/>
                <w:i/>
                <w:sz w:val="24"/>
                <w:szCs w:val="24"/>
              </w:rPr>
              <w:t xml:space="preserve"> </w:t>
            </w:r>
            <w:r w:rsidRPr="00845A70">
              <w:rPr>
                <w:rFonts w:ascii="Cambria" w:eastAsia="MS Gothic" w:hAnsi="Cambria" w:cs="Segoe UI Symbol"/>
                <w:i/>
                <w:sz w:val="24"/>
                <w:szCs w:val="24"/>
              </w:rPr>
              <w:t>(circle one):</w:t>
            </w:r>
          </w:p>
          <w:p w14:paraId="40ABF440" w14:textId="75882708" w:rsidR="00F04043" w:rsidRPr="00845A70" w:rsidRDefault="00F04043" w:rsidP="0050088C">
            <w:pPr>
              <w:spacing w:before="0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</w:p>
          <w:p w14:paraId="1FC605F5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color w:val="70AD47" w:themeColor="accent6"/>
                <w:sz w:val="28"/>
                <w:szCs w:val="24"/>
              </w:rPr>
              <w:t>LOW</w:t>
            </w:r>
            <w:r w:rsidRPr="00845A70">
              <w:rPr>
                <w:rFonts w:ascii="Cambria" w:eastAsia="MS Gothic" w:hAnsi="Cambria" w:cs="Segoe UI Symbol"/>
                <w:b/>
                <w:sz w:val="28"/>
                <w:szCs w:val="24"/>
              </w:rPr>
              <w:t xml:space="preserve">                         </w:t>
            </w:r>
            <w:r w:rsidRPr="00845A70">
              <w:rPr>
                <w:rFonts w:ascii="Cambria" w:eastAsia="MS Gothic" w:hAnsi="Cambria" w:cs="Segoe UI Symbol"/>
                <w:b/>
                <w:color w:val="FFC000" w:themeColor="accent4"/>
                <w:sz w:val="28"/>
                <w:szCs w:val="24"/>
              </w:rPr>
              <w:t xml:space="preserve">MEDIUM                       </w:t>
            </w:r>
            <w:r w:rsidRPr="00845A70"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  <w:t>HIGH</w:t>
            </w:r>
          </w:p>
          <w:p w14:paraId="0ADF3F28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  <w:tr w:rsidR="00F04043" w:rsidRPr="00845A70" w14:paraId="701B1CBA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435418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Brief justification for risk assessment:</w:t>
            </w:r>
          </w:p>
          <w:p w14:paraId="5EFDD6F0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61E1284A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15D38ED4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</w:tc>
      </w:tr>
      <w:tr w:rsidR="00F04043" w:rsidRPr="00845A70" w14:paraId="189C4FB2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B29F0DF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Follow-up and/or biosecurity recommendations:</w:t>
            </w:r>
          </w:p>
          <w:p w14:paraId="730A8B07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76847A95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535FADD3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</w:tbl>
    <w:p w14:paraId="3FAA238D" w14:textId="77777777" w:rsidR="00F04043" w:rsidRPr="00845A70" w:rsidRDefault="00F04043" w:rsidP="00F04043">
      <w:pPr>
        <w:spacing w:after="0"/>
        <w:rPr>
          <w:rFonts w:ascii="Cambria" w:hAnsi="Cambria"/>
          <w:sz w:val="24"/>
          <w:szCs w:val="24"/>
        </w:rPr>
      </w:pPr>
    </w:p>
    <w:p w14:paraId="7D22A16D" w14:textId="77777777" w:rsidR="00F04043" w:rsidRPr="000A4492" w:rsidRDefault="00F04043" w:rsidP="00F04043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3497BE32" w14:textId="77777777" w:rsidR="00F04043" w:rsidRPr="000A4492" w:rsidRDefault="00F04043" w:rsidP="00F04043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 xml:space="preserve">Considerations when assessing risk for </w:t>
      </w:r>
      <w:r w:rsidRPr="000A4492">
        <w:rPr>
          <w:rFonts w:ascii="Cambria" w:hAnsi="Cambria"/>
          <w:b/>
          <w:i/>
          <w:sz w:val="22"/>
          <w:szCs w:val="22"/>
        </w:rPr>
        <w:t>manure removal:</w:t>
      </w:r>
    </w:p>
    <w:p w14:paraId="3C6857B6" w14:textId="77777777" w:rsidR="00F04043" w:rsidRPr="000A4492" w:rsidRDefault="00F04043" w:rsidP="00F04043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re opportunity for the carrying agent to be contaminated or infected with an infectious pathogen?</w:t>
      </w:r>
    </w:p>
    <w:p w14:paraId="7F708895" w14:textId="1A0C1D85" w:rsidR="00F04043" w:rsidRPr="000A4492" w:rsidRDefault="00F04043" w:rsidP="00F04043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1B34C985" w14:textId="77777777" w:rsidR="00F04043" w:rsidRPr="000A4492" w:rsidRDefault="00F04043" w:rsidP="00F04043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 contamination or infection mitigated prior to entering the farm?</w:t>
      </w:r>
    </w:p>
    <w:p w14:paraId="5323C3DD" w14:textId="77889DB3" w:rsidR="00F04043" w:rsidRPr="000A4492" w:rsidRDefault="00F04043" w:rsidP="00F04043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1E1DD93E" w14:textId="77777777" w:rsidR="00F04043" w:rsidRPr="000A4492" w:rsidRDefault="00F04043" w:rsidP="00F04043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How frequently does risk event occur?</w:t>
      </w:r>
    </w:p>
    <w:p w14:paraId="7A23DED6" w14:textId="1F109F13" w:rsidR="00F04043" w:rsidRPr="000A4492" w:rsidRDefault="00F04043" w:rsidP="00F04043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4D28A43D" w14:textId="77777777" w:rsidR="00F04043" w:rsidRPr="000A4492" w:rsidRDefault="00F04043" w:rsidP="00F04043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Does the contaminated or infected carrying agent have access to pigs in the herd?</w:t>
      </w:r>
    </w:p>
    <w:p w14:paraId="38BD7E00" w14:textId="62C56EE7" w:rsidR="00F04043" w:rsidRPr="000A4492" w:rsidRDefault="00F04043" w:rsidP="00F04043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58979739" w14:textId="77777777" w:rsidR="00F04043" w:rsidRPr="000A4492" w:rsidRDefault="00F04043" w:rsidP="00F04043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Strength of Evidence:</w:t>
      </w:r>
    </w:p>
    <w:p w14:paraId="0AACB88B" w14:textId="4A913BA6" w:rsidR="009C03FF" w:rsidRDefault="00F04043" w:rsidP="00F04043">
      <w:pPr>
        <w:rPr>
          <w:b/>
          <w:sz w:val="32"/>
        </w:rPr>
      </w:pPr>
      <w:r w:rsidRPr="000A4492">
        <w:rPr>
          <w:rFonts w:ascii="Cambria" w:hAnsi="Cambria"/>
          <w:i/>
          <w:sz w:val="22"/>
          <w:szCs w:val="22"/>
        </w:rPr>
        <w:t>T</w:t>
      </w:r>
      <w:r w:rsidR="009C03FF">
        <w:rPr>
          <w:b/>
          <w:sz w:val="32"/>
        </w:rPr>
        <w:br w:type="page"/>
      </w:r>
    </w:p>
    <w:p w14:paraId="2A2FABE7" w14:textId="1F6D3ADC" w:rsidR="00041D81" w:rsidRDefault="002B3680" w:rsidP="008C4588">
      <w:pPr>
        <w:pStyle w:val="Heading2"/>
        <w:rPr>
          <w:sz w:val="28"/>
          <w:szCs w:val="28"/>
        </w:rPr>
      </w:pPr>
      <w:r>
        <w:rPr>
          <w:sz w:val="28"/>
          <w:szCs w:val="28"/>
        </w:rPr>
        <w:lastRenderedPageBreak/>
        <w:t>E</w:t>
      </w:r>
      <w:r w:rsidR="008C4588">
        <w:rPr>
          <w:sz w:val="28"/>
          <w:szCs w:val="28"/>
        </w:rPr>
        <w:t>ntry of other animals</w:t>
      </w:r>
    </w:p>
    <w:p w14:paraId="01E275B8" w14:textId="62449D01" w:rsidR="00193D52" w:rsidRPr="009F279E" w:rsidRDefault="002B3680" w:rsidP="000A3900">
      <w:pPr>
        <w:pStyle w:val="Heading5"/>
        <w:numPr>
          <w:ilvl w:val="0"/>
          <w:numId w:val="30"/>
        </w:numPr>
        <w:rPr>
          <w:sz w:val="28"/>
          <w:szCs w:val="28"/>
        </w:rPr>
      </w:pPr>
      <w:r>
        <w:rPr>
          <w:sz w:val="28"/>
          <w:szCs w:val="28"/>
        </w:rPr>
        <w:t>O</w:t>
      </w:r>
      <w:r w:rsidR="008C4588">
        <w:rPr>
          <w:sz w:val="28"/>
          <w:szCs w:val="28"/>
        </w:rPr>
        <w:t>ther animals outside of bar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A3598" w14:paraId="677BBB69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67CABB2E" w14:textId="77777777" w:rsidR="00AA3598" w:rsidRPr="00AA3598" w:rsidRDefault="00AA3598" w:rsidP="000A3900">
            <w:pPr>
              <w:pStyle w:val="ListParagraph"/>
              <w:numPr>
                <w:ilvl w:val="0"/>
                <w:numId w:val="3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AA3598">
              <w:rPr>
                <w:rFonts w:ascii="Cambria" w:hAnsi="Cambria"/>
                <w:sz w:val="24"/>
                <w:szCs w:val="24"/>
              </w:rPr>
              <w:t>How frequently are the following types of animals seen on the premises outside of barns?</w:t>
            </w:r>
          </w:p>
        </w:tc>
      </w:tr>
      <w:tr w:rsidR="00AA3598" w14:paraId="355A532A" w14:textId="77777777" w:rsidTr="004A08FB">
        <w:trPr>
          <w:trHeight w:val="1872"/>
        </w:trPr>
        <w:tc>
          <w:tcPr>
            <w:tcW w:w="9350" w:type="dxa"/>
          </w:tcPr>
          <w:p w14:paraId="10D1AAFA" w14:textId="77777777" w:rsidR="00AA3598" w:rsidRPr="00E01C73" w:rsidRDefault="00AA3598" w:rsidP="00E01C73">
            <w:pPr>
              <w:spacing w:before="0"/>
              <w:ind w:left="72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>a. Feral Swine</w:t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1365944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A3598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>Weekly</w:t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879354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A3598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>Less than Weekly</w:t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  <w:t xml:space="preserve">  </w:t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1702390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A3598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01C73">
              <w:rPr>
                <w:rFonts w:ascii="Cambria" w:eastAsia="MS Mincho" w:hAnsi="Cambria" w:cs="Times New Roman"/>
                <w:sz w:val="24"/>
                <w:szCs w:val="24"/>
              </w:rPr>
              <w:t>Never</w:t>
            </w:r>
          </w:p>
          <w:p w14:paraId="5698E7A6" w14:textId="77777777" w:rsidR="00AA3598" w:rsidRPr="00E01C73" w:rsidRDefault="00AA3598" w:rsidP="00E01C73">
            <w:pPr>
              <w:spacing w:before="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  <w:t>b. Rodents</w:t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1090980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A3598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>Weekly</w:t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1047445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A3598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>Less than Weekly</w:t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  <w:t xml:space="preserve">  </w:t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1135870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A3598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01C73">
              <w:rPr>
                <w:rFonts w:ascii="Cambria" w:eastAsia="MS Mincho" w:hAnsi="Cambria" w:cs="Times New Roman"/>
                <w:sz w:val="24"/>
                <w:szCs w:val="24"/>
              </w:rPr>
              <w:t>Never</w:t>
            </w:r>
          </w:p>
          <w:p w14:paraId="42FBB94D" w14:textId="77777777" w:rsidR="00AA3598" w:rsidRPr="00E01C73" w:rsidRDefault="00AA3598" w:rsidP="00E01C73">
            <w:pPr>
              <w:spacing w:before="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  <w:t>c. Non-swine domestic animals</w:t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575360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A3598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>Weekly</w:t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954100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A3598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 xml:space="preserve">Less than Weekly  </w:t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  <w:t xml:space="preserve">  </w:t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543800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A3598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01C73">
              <w:rPr>
                <w:rFonts w:ascii="Cambria" w:eastAsia="MS Mincho" w:hAnsi="Cambria" w:cs="Times New Roman"/>
                <w:sz w:val="24"/>
                <w:szCs w:val="24"/>
              </w:rPr>
              <w:t>Never</w:t>
            </w:r>
          </w:p>
          <w:p w14:paraId="4E008B53" w14:textId="77777777" w:rsidR="00AA3598" w:rsidRPr="00E01C73" w:rsidRDefault="00AA3598" w:rsidP="00E01C73">
            <w:pPr>
              <w:spacing w:before="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  <w:t>d. Non-swine wild animals</w:t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1390795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A3598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>Weekly</w:t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608933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A3598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>Less than Weekly</w:t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  <w:t xml:space="preserve">  </w:t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267593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A3598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01C73">
              <w:rPr>
                <w:rFonts w:ascii="Cambria" w:eastAsia="MS Mincho" w:hAnsi="Cambria" w:cs="Times New Roman"/>
                <w:sz w:val="24"/>
                <w:szCs w:val="24"/>
              </w:rPr>
              <w:t>Never</w:t>
            </w:r>
          </w:p>
          <w:p w14:paraId="05EDCC84" w14:textId="77777777" w:rsidR="00AA3598" w:rsidRPr="00AA3598" w:rsidRDefault="00AA3598" w:rsidP="00AA3598">
            <w:pPr>
              <w:spacing w:before="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  <w:t>e. Migratory birds</w:t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140156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A3598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>Weekly</w:t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126706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A3598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>Less than Weekly</w:t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  <w:t xml:space="preserve">  </w:t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582721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A3598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>Never</w:t>
            </w:r>
          </w:p>
          <w:p w14:paraId="0ECBA3DF" w14:textId="17FFCEC8" w:rsidR="00AA3598" w:rsidRDefault="00AA3598" w:rsidP="00AA3598">
            <w:pPr>
              <w:rPr>
                <w:rFonts w:ascii="Cambria" w:hAnsi="Cambria"/>
                <w:sz w:val="24"/>
                <w:szCs w:val="24"/>
              </w:rPr>
            </w:pP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  <w:t>f. Non-migratory birds</w:t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1218426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>Weekly</w:t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1996993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A3598">
                  <w:rPr>
                    <w:rFonts w:ascii="Cambria" w:eastAsia="MS Mincho" w:hAnsi="Cambria" w:cs="Times New Roman"/>
                    <w:sz w:val="24"/>
                    <w:szCs w:val="24"/>
                  </w:rPr>
                  <w:t>☐</w:t>
                </w:r>
              </w:sdtContent>
            </w:sdt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>Less than Weekly</w:t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  <w:t xml:space="preserve">  </w:t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320812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A3598">
                  <w:rPr>
                    <w:rFonts w:ascii="Cambria" w:eastAsia="MS Mincho" w:hAnsi="Cambria" w:cs="Times New Roman"/>
                    <w:sz w:val="24"/>
                    <w:szCs w:val="24"/>
                  </w:rPr>
                  <w:t>☐</w:t>
                </w:r>
              </w:sdtContent>
            </w:sdt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>Never</w:t>
            </w:r>
          </w:p>
        </w:tc>
      </w:tr>
    </w:tbl>
    <w:p w14:paraId="65355217" w14:textId="77777777" w:rsidR="00AA3598" w:rsidRDefault="00AA3598" w:rsidP="00AA3598">
      <w:pPr>
        <w:rPr>
          <w:caps/>
          <w:spacing w:val="15"/>
        </w:rPr>
      </w:pPr>
    </w:p>
    <w:p w14:paraId="499B2268" w14:textId="548C6866" w:rsidR="00AA3598" w:rsidRDefault="002B3680" w:rsidP="000A3900">
      <w:pPr>
        <w:pStyle w:val="Heading5"/>
        <w:numPr>
          <w:ilvl w:val="0"/>
          <w:numId w:val="30"/>
        </w:numPr>
        <w:rPr>
          <w:sz w:val="28"/>
          <w:szCs w:val="28"/>
        </w:rPr>
      </w:pPr>
      <w:r>
        <w:rPr>
          <w:sz w:val="28"/>
          <w:szCs w:val="28"/>
        </w:rPr>
        <w:t>O</w:t>
      </w:r>
      <w:r w:rsidR="000D744E">
        <w:rPr>
          <w:sz w:val="28"/>
          <w:szCs w:val="28"/>
        </w:rPr>
        <w:t>ther animals inside of barns</w:t>
      </w:r>
    </w:p>
    <w:p w14:paraId="5F83D8C1" w14:textId="77777777" w:rsidR="00193D52" w:rsidRPr="00193D52" w:rsidRDefault="00193D52" w:rsidP="00193D52">
      <w:pPr>
        <w:pStyle w:val="ListParagraph"/>
        <w:ind w:left="1800"/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9160A" w14:paraId="2C58CBA1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601F504F" w14:textId="77777777" w:rsidR="0089160A" w:rsidRPr="0089160A" w:rsidRDefault="0089160A" w:rsidP="000A3900">
            <w:pPr>
              <w:pStyle w:val="ListParagraph"/>
              <w:numPr>
                <w:ilvl w:val="0"/>
                <w:numId w:val="32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89160A">
              <w:rPr>
                <w:rFonts w:ascii="Cambria" w:hAnsi="Cambria"/>
                <w:sz w:val="24"/>
                <w:szCs w:val="24"/>
              </w:rPr>
              <w:t>How frequently are the following types of animals seen inside swine barns?</w:t>
            </w:r>
          </w:p>
        </w:tc>
      </w:tr>
      <w:tr w:rsidR="0089160A" w14:paraId="24B28759" w14:textId="77777777" w:rsidTr="0089160A">
        <w:tc>
          <w:tcPr>
            <w:tcW w:w="9350" w:type="dxa"/>
          </w:tcPr>
          <w:p w14:paraId="6588ACAA" w14:textId="77777777" w:rsidR="0089160A" w:rsidRPr="00E01C73" w:rsidRDefault="0089160A" w:rsidP="00E01C73">
            <w:pPr>
              <w:spacing w:before="0"/>
              <w:ind w:left="72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>a. Feral Swine</w:t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1434246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9160A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>Weekly</w:t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677474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9160A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>Less than Weekly</w:t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  <w:t xml:space="preserve">  </w:t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643739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9160A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01C73">
              <w:rPr>
                <w:rFonts w:ascii="Cambria" w:eastAsia="MS Mincho" w:hAnsi="Cambria" w:cs="Times New Roman"/>
                <w:sz w:val="24"/>
                <w:szCs w:val="24"/>
              </w:rPr>
              <w:t>Never</w:t>
            </w:r>
          </w:p>
          <w:p w14:paraId="4754D30B" w14:textId="77777777" w:rsidR="0089160A" w:rsidRPr="00E01C73" w:rsidRDefault="0089160A" w:rsidP="00E01C73">
            <w:pPr>
              <w:spacing w:before="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  <w:t>b. Rodents</w:t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1629076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9160A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>Weekly</w:t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1307783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9160A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>Less than Weekly</w:t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  <w:t xml:space="preserve">  </w:t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860434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9160A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01C73">
              <w:rPr>
                <w:rFonts w:ascii="Cambria" w:eastAsia="MS Mincho" w:hAnsi="Cambria" w:cs="Times New Roman"/>
                <w:sz w:val="24"/>
                <w:szCs w:val="24"/>
              </w:rPr>
              <w:t>Never</w:t>
            </w:r>
          </w:p>
          <w:p w14:paraId="1C312C4F" w14:textId="6061640E" w:rsidR="0089160A" w:rsidRPr="00E01C73" w:rsidRDefault="0089160A" w:rsidP="00E01C73">
            <w:pPr>
              <w:spacing w:before="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  <w:t>c. Non-swine domestic animals</w:t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875080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9160A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>Weekly</w:t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1527286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9160A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 xml:space="preserve">Less than </w:t>
            </w:r>
            <w:r w:rsidR="004A08FB" w:rsidRPr="0089160A">
              <w:rPr>
                <w:rFonts w:ascii="Cambria" w:eastAsia="MS Mincho" w:hAnsi="Cambria" w:cs="Times New Roman"/>
                <w:sz w:val="24"/>
                <w:szCs w:val="24"/>
              </w:rPr>
              <w:t xml:space="preserve">Weekly </w:t>
            </w:r>
            <w:r w:rsidR="004A08FB"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 xml:space="preserve">  </w:t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1244688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9160A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01C73">
              <w:rPr>
                <w:rFonts w:ascii="Cambria" w:eastAsia="MS Mincho" w:hAnsi="Cambria" w:cs="Times New Roman"/>
                <w:sz w:val="24"/>
                <w:szCs w:val="24"/>
              </w:rPr>
              <w:t>Never</w:t>
            </w:r>
          </w:p>
          <w:p w14:paraId="257D87FA" w14:textId="77777777" w:rsidR="0089160A" w:rsidRPr="00E01C73" w:rsidRDefault="0089160A" w:rsidP="00E01C73">
            <w:pPr>
              <w:spacing w:before="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  <w:t>d. Non-swine wild animals</w:t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13845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9160A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>Weekly</w:t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550299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9160A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>Less than Weekly</w:t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  <w:t xml:space="preserve">  </w:t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695617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9160A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01C73">
              <w:rPr>
                <w:rFonts w:ascii="Cambria" w:eastAsia="MS Mincho" w:hAnsi="Cambria" w:cs="Times New Roman"/>
                <w:sz w:val="24"/>
                <w:szCs w:val="24"/>
              </w:rPr>
              <w:t>Never</w:t>
            </w:r>
          </w:p>
          <w:p w14:paraId="5BD63AEA" w14:textId="77777777" w:rsidR="0089160A" w:rsidRPr="00E01C73" w:rsidRDefault="0089160A" w:rsidP="00E01C73">
            <w:pPr>
              <w:spacing w:before="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  <w:t>e. Migratory birds</w:t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2125732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9160A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>Weekly</w:t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273027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9160A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>Less than weekly</w:t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  <w:t xml:space="preserve">  </w:t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414211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9160A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01C73">
              <w:rPr>
                <w:rFonts w:ascii="Cambria" w:eastAsia="MS Mincho" w:hAnsi="Cambria" w:cs="Times New Roman"/>
                <w:sz w:val="24"/>
                <w:szCs w:val="24"/>
              </w:rPr>
              <w:t>Never</w:t>
            </w:r>
          </w:p>
          <w:p w14:paraId="449F0C95" w14:textId="77777777" w:rsidR="0089160A" w:rsidRPr="0089160A" w:rsidRDefault="0089160A" w:rsidP="0089160A">
            <w:pPr>
              <w:spacing w:before="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  <w:t>f. Non-migratory birds</w:t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1768921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9160A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>Weekly</w:t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631866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9160A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>Less than Weekly</w:t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  <w:t xml:space="preserve">  </w:t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221721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9160A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 xml:space="preserve">Never </w:t>
            </w:r>
          </w:p>
        </w:tc>
      </w:tr>
      <w:tr w:rsidR="0089160A" w14:paraId="2A467E6C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6FFF254A" w14:textId="77777777" w:rsidR="0089160A" w:rsidRPr="0089160A" w:rsidRDefault="0089160A" w:rsidP="000A3900">
            <w:pPr>
              <w:pStyle w:val="ListParagraph"/>
              <w:numPr>
                <w:ilvl w:val="0"/>
                <w:numId w:val="32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89160A">
              <w:rPr>
                <w:rFonts w:ascii="Cambria" w:hAnsi="Cambria"/>
                <w:sz w:val="24"/>
                <w:szCs w:val="24"/>
              </w:rPr>
              <w:t>Are rodent bait stations used and checked regularly?</w:t>
            </w:r>
          </w:p>
        </w:tc>
      </w:tr>
      <w:tr w:rsidR="0089160A" w14:paraId="51FC1C48" w14:textId="77777777" w:rsidTr="0089160A">
        <w:tc>
          <w:tcPr>
            <w:tcW w:w="9350" w:type="dxa"/>
          </w:tcPr>
          <w:p w14:paraId="6D6CB67F" w14:textId="77777777" w:rsidR="0089160A" w:rsidRPr="0089160A" w:rsidRDefault="00A61C17" w:rsidP="0089160A">
            <w:pPr>
              <w:spacing w:before="0"/>
              <w:ind w:left="720"/>
              <w:rPr>
                <w:rFonts w:ascii="Cambria" w:eastAsia="MS Mincho" w:hAnsi="Cambria" w:cs="Times New Roman"/>
                <w:sz w:val="24"/>
                <w:szCs w:val="24"/>
              </w:rPr>
            </w:pP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860172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160A" w:rsidRPr="0089160A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9160A" w:rsidRPr="0089160A">
              <w:rPr>
                <w:rFonts w:ascii="Cambria" w:eastAsia="MS Mincho" w:hAnsi="Cambria" w:cs="Times New Roman"/>
                <w:sz w:val="24"/>
                <w:szCs w:val="24"/>
              </w:rPr>
              <w:t>Always</w:t>
            </w:r>
          </w:p>
          <w:p w14:paraId="7EA207FD" w14:textId="77777777" w:rsidR="0089160A" w:rsidRPr="0089160A" w:rsidRDefault="0089160A" w:rsidP="0089160A">
            <w:pPr>
              <w:spacing w:before="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2135784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9160A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>Sometimes</w:t>
            </w:r>
          </w:p>
          <w:p w14:paraId="29197DCE" w14:textId="77777777" w:rsidR="0089160A" w:rsidRPr="0089160A" w:rsidRDefault="0089160A" w:rsidP="0089160A">
            <w:pPr>
              <w:spacing w:before="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1290585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9160A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>Never</w:t>
            </w:r>
          </w:p>
        </w:tc>
      </w:tr>
    </w:tbl>
    <w:p w14:paraId="4FD5C4D5" w14:textId="06818EF1" w:rsidR="009C03FF" w:rsidRDefault="009C03FF" w:rsidP="0089160A">
      <w:pPr>
        <w:rPr>
          <w:b/>
          <w:sz w:val="32"/>
        </w:rPr>
      </w:pPr>
      <w:r w:rsidRPr="00AD3273">
        <w:rPr>
          <w:b/>
          <w:sz w:val="32"/>
        </w:rPr>
        <w:t>Notes:</w:t>
      </w:r>
    </w:p>
    <w:p w14:paraId="3355568B" w14:textId="38B1BE4A" w:rsidR="00F04043" w:rsidRDefault="00F04043" w:rsidP="0089160A">
      <w:pPr>
        <w:rPr>
          <w:b/>
          <w:sz w:val="32"/>
        </w:rPr>
      </w:pPr>
    </w:p>
    <w:tbl>
      <w:tblPr>
        <w:tblStyle w:val="TableGrid"/>
        <w:tblW w:w="9072" w:type="dxa"/>
        <w:tblInd w:w="288" w:type="dxa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9072"/>
      </w:tblGrid>
      <w:tr w:rsidR="00F04043" w:rsidRPr="00845A70" w14:paraId="6C4E7C15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AFB436C" w14:textId="63AE53EB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Likelihood that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other animals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outside OR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>inside of the barns were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 responsible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for 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pathogen introduction</w:t>
            </w:r>
            <w:r w:rsidRPr="00845A70">
              <w:rPr>
                <w:rFonts w:ascii="Cambria" w:eastAsia="MS Gothic" w:hAnsi="Cambria" w:cs="Segoe UI Symbol"/>
                <w:b/>
                <w:i/>
                <w:sz w:val="24"/>
                <w:szCs w:val="24"/>
              </w:rPr>
              <w:t xml:space="preserve"> </w:t>
            </w:r>
            <w:r w:rsidRPr="00845A70">
              <w:rPr>
                <w:rFonts w:ascii="Cambria" w:eastAsia="MS Gothic" w:hAnsi="Cambria" w:cs="Segoe UI Symbol"/>
                <w:i/>
                <w:sz w:val="24"/>
                <w:szCs w:val="24"/>
              </w:rPr>
              <w:t>(circle one):</w:t>
            </w:r>
          </w:p>
          <w:p w14:paraId="04564B66" w14:textId="0355B501" w:rsidR="00F04043" w:rsidRPr="00845A70" w:rsidRDefault="00F04043" w:rsidP="0050088C">
            <w:pPr>
              <w:spacing w:before="0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</w:p>
          <w:p w14:paraId="7D972E44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color w:val="70AD47" w:themeColor="accent6"/>
                <w:sz w:val="28"/>
                <w:szCs w:val="24"/>
              </w:rPr>
              <w:t>LOW</w:t>
            </w:r>
            <w:r w:rsidRPr="00845A70">
              <w:rPr>
                <w:rFonts w:ascii="Cambria" w:eastAsia="MS Gothic" w:hAnsi="Cambria" w:cs="Segoe UI Symbol"/>
                <w:b/>
                <w:sz w:val="28"/>
                <w:szCs w:val="24"/>
              </w:rPr>
              <w:t xml:space="preserve">                         </w:t>
            </w:r>
            <w:r w:rsidRPr="00845A70">
              <w:rPr>
                <w:rFonts w:ascii="Cambria" w:eastAsia="MS Gothic" w:hAnsi="Cambria" w:cs="Segoe UI Symbol"/>
                <w:b/>
                <w:color w:val="FFC000" w:themeColor="accent4"/>
                <w:sz w:val="28"/>
                <w:szCs w:val="24"/>
              </w:rPr>
              <w:t xml:space="preserve">MEDIUM                       </w:t>
            </w:r>
            <w:r w:rsidRPr="00845A70"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  <w:t>HIGH</w:t>
            </w:r>
          </w:p>
          <w:p w14:paraId="2BD6D8F8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  <w:tr w:rsidR="00F04043" w:rsidRPr="00845A70" w14:paraId="5183D2E5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9FB113D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lastRenderedPageBreak/>
              <w:t>Brief justification for risk assessment:</w:t>
            </w:r>
          </w:p>
          <w:p w14:paraId="4FD1224F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0AE6548F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4146BB14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</w:tc>
      </w:tr>
      <w:tr w:rsidR="00F04043" w:rsidRPr="00845A70" w14:paraId="322FAC9B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93E72DB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Follow-up and/or biosecurity recommendations:</w:t>
            </w:r>
          </w:p>
          <w:p w14:paraId="7BC92953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05C6AEE1" w14:textId="77777777" w:rsidR="00F04043" w:rsidRPr="00845A70" w:rsidRDefault="00F04043" w:rsidP="00F04043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</w:tbl>
    <w:p w14:paraId="69FD78FE" w14:textId="77777777" w:rsidR="00F04043" w:rsidRDefault="00F04043" w:rsidP="00F04043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3C179B70" w14:textId="77777777" w:rsidR="00F04043" w:rsidRPr="000A4492" w:rsidRDefault="00F04043" w:rsidP="00F04043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 xml:space="preserve">Considerations when assessing risk for </w:t>
      </w:r>
      <w:r w:rsidRPr="000A4492">
        <w:rPr>
          <w:rFonts w:ascii="Cambria" w:hAnsi="Cambria"/>
          <w:b/>
          <w:i/>
          <w:sz w:val="22"/>
          <w:szCs w:val="22"/>
        </w:rPr>
        <w:t>other animals:</w:t>
      </w:r>
    </w:p>
    <w:p w14:paraId="70B2F87E" w14:textId="77777777" w:rsidR="00F04043" w:rsidRPr="000A4492" w:rsidRDefault="00F04043" w:rsidP="00F04043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re opportunity for the carrying agent to be contaminated or infected with an infectious pathogen?</w:t>
      </w:r>
    </w:p>
    <w:p w14:paraId="54F252C7" w14:textId="3A1CC07C" w:rsidR="00F04043" w:rsidRPr="000A4492" w:rsidRDefault="00F04043" w:rsidP="00F04043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6F5E6DF6" w14:textId="77777777" w:rsidR="00F04043" w:rsidRPr="000A4492" w:rsidRDefault="00F04043" w:rsidP="00F04043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 contamination or infection mitigated prior to entering the farm?</w:t>
      </w:r>
    </w:p>
    <w:p w14:paraId="14AD761F" w14:textId="62A4EEF0" w:rsidR="00F04043" w:rsidRPr="000A4492" w:rsidRDefault="00F04043" w:rsidP="00F04043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5D99518F" w14:textId="77777777" w:rsidR="00F04043" w:rsidRPr="000A4492" w:rsidRDefault="00F04043" w:rsidP="00F04043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How frequently does risk event occur?</w:t>
      </w:r>
    </w:p>
    <w:p w14:paraId="2F052521" w14:textId="09ABBCF5" w:rsidR="00F04043" w:rsidRPr="00F04043" w:rsidRDefault="00F04043" w:rsidP="00F04043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736E1DE1" w14:textId="77777777" w:rsidR="00F04043" w:rsidRPr="000A4492" w:rsidRDefault="00F04043" w:rsidP="00F04043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Does the contaminated or infected carrying agent have access to pigs in the herd?</w:t>
      </w:r>
    </w:p>
    <w:p w14:paraId="78DDFE8E" w14:textId="72258AE5" w:rsidR="00F04043" w:rsidRPr="00F04043" w:rsidRDefault="00F04043" w:rsidP="0019340F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15DDEA10" w14:textId="0110BDC2" w:rsidR="00F04043" w:rsidRDefault="00F04043" w:rsidP="00F04043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Strength of Evidence:</w:t>
      </w:r>
    </w:p>
    <w:p w14:paraId="7A4C7B50" w14:textId="77777777" w:rsidR="00F04043" w:rsidRPr="00F04043" w:rsidRDefault="00F04043" w:rsidP="00F04043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32E56136" w14:textId="77777777" w:rsidR="009C03FF" w:rsidRDefault="009C03FF">
      <w:pPr>
        <w:rPr>
          <w:b/>
          <w:sz w:val="32"/>
        </w:rPr>
      </w:pPr>
      <w:r>
        <w:rPr>
          <w:b/>
          <w:sz w:val="32"/>
        </w:rPr>
        <w:br w:type="page"/>
      </w:r>
    </w:p>
    <w:p w14:paraId="56ECEE94" w14:textId="4764833D" w:rsidR="00F5651C" w:rsidRDefault="002B3680" w:rsidP="000A3900">
      <w:pPr>
        <w:pStyle w:val="Heading5"/>
        <w:numPr>
          <w:ilvl w:val="0"/>
          <w:numId w:val="30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I</w:t>
      </w:r>
      <w:r w:rsidR="00F5651C">
        <w:rPr>
          <w:sz w:val="28"/>
          <w:szCs w:val="28"/>
        </w:rPr>
        <w:t>nsects</w:t>
      </w:r>
    </w:p>
    <w:p w14:paraId="5A897D61" w14:textId="77777777" w:rsidR="00F5651C" w:rsidRPr="00B33690" w:rsidRDefault="00F5651C" w:rsidP="00E01C73">
      <w:pPr>
        <w:pStyle w:val="ListParagraph"/>
        <w:spacing w:before="0" w:line="240" w:lineRule="auto"/>
        <w:ind w:left="1080"/>
        <w:rPr>
          <w:rFonts w:ascii="Cambria" w:hAnsi="Cambria"/>
          <w:sz w:val="24"/>
          <w:szCs w:val="24"/>
        </w:rPr>
      </w:pPr>
      <w:r w:rsidRPr="00B33690">
        <w:rPr>
          <w:rFonts w:ascii="Cambria" w:hAnsi="Cambria"/>
          <w:sz w:val="24"/>
          <w:szCs w:val="24"/>
        </w:rPr>
        <w:t>Consider the following carrying agents:</w:t>
      </w:r>
    </w:p>
    <w:p w14:paraId="679BD55E" w14:textId="77777777" w:rsidR="00B33690" w:rsidRDefault="00F5651C" w:rsidP="000A3900">
      <w:pPr>
        <w:pStyle w:val="ListParagraph"/>
        <w:numPr>
          <w:ilvl w:val="0"/>
          <w:numId w:val="36"/>
        </w:numPr>
        <w:spacing w:before="0" w:line="240" w:lineRule="auto"/>
        <w:rPr>
          <w:rFonts w:ascii="Cambria" w:hAnsi="Cambria"/>
          <w:sz w:val="24"/>
          <w:szCs w:val="24"/>
        </w:rPr>
      </w:pPr>
      <w:r w:rsidRPr="00B33690">
        <w:rPr>
          <w:rFonts w:ascii="Cambria" w:hAnsi="Cambria"/>
          <w:sz w:val="24"/>
          <w:szCs w:val="24"/>
        </w:rPr>
        <w:t>Insects</w:t>
      </w:r>
    </w:p>
    <w:p w14:paraId="60555CE6" w14:textId="77777777" w:rsidR="00193D52" w:rsidRPr="00193D52" w:rsidRDefault="00193D52" w:rsidP="00193D52">
      <w:pPr>
        <w:pStyle w:val="ListParagraph"/>
        <w:ind w:left="1800"/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5651C" w14:paraId="511AB122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45D9D705" w14:textId="77777777" w:rsidR="00F5651C" w:rsidRPr="00F5651C" w:rsidRDefault="00F5651C" w:rsidP="000A3900">
            <w:pPr>
              <w:pStyle w:val="ListParagraph"/>
              <w:numPr>
                <w:ilvl w:val="0"/>
                <w:numId w:val="3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F5651C">
              <w:rPr>
                <w:rFonts w:ascii="Cambria" w:hAnsi="Cambria"/>
                <w:sz w:val="24"/>
                <w:szCs w:val="24"/>
              </w:rPr>
              <w:t>In SUMMER months, what is the concentration of insects seen inside of the barns?</w:t>
            </w:r>
          </w:p>
        </w:tc>
      </w:tr>
      <w:tr w:rsidR="00F5651C" w14:paraId="0749D984" w14:textId="77777777" w:rsidTr="00747576">
        <w:tc>
          <w:tcPr>
            <w:tcW w:w="9350" w:type="dxa"/>
            <w:vAlign w:val="center"/>
          </w:tcPr>
          <w:p w14:paraId="080A48C9" w14:textId="77777777" w:rsidR="00F5651C" w:rsidRPr="00F5651C" w:rsidRDefault="00A61C17" w:rsidP="00747576">
            <w:pPr>
              <w:spacing w:before="0"/>
              <w:ind w:left="720"/>
              <w:rPr>
                <w:rFonts w:ascii="Cambria" w:eastAsia="MS Mincho" w:hAnsi="Cambria" w:cs="Times New Roman"/>
                <w:sz w:val="24"/>
                <w:szCs w:val="24"/>
              </w:rPr>
            </w:pP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224831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5651C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F5651C" w:rsidRPr="00F5651C">
              <w:rPr>
                <w:rFonts w:ascii="Cambria" w:eastAsia="MS Mincho" w:hAnsi="Cambria" w:cs="Times New Roman"/>
                <w:sz w:val="24"/>
                <w:szCs w:val="24"/>
              </w:rPr>
              <w:t>Severe</w:t>
            </w:r>
          </w:p>
          <w:p w14:paraId="0D96FBEC" w14:textId="77777777" w:rsidR="00F5651C" w:rsidRPr="00F5651C" w:rsidRDefault="00F5651C" w:rsidP="00747576">
            <w:pPr>
              <w:spacing w:before="0"/>
              <w:ind w:left="36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F5651C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1096399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5651C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F5651C">
              <w:rPr>
                <w:rFonts w:ascii="Cambria" w:eastAsia="MS Mincho" w:hAnsi="Cambria" w:cs="Times New Roman"/>
                <w:sz w:val="24"/>
                <w:szCs w:val="24"/>
              </w:rPr>
              <w:t>Light to moderate</w:t>
            </w:r>
          </w:p>
          <w:p w14:paraId="744B4959" w14:textId="77777777" w:rsidR="00F5651C" w:rsidRPr="00F5651C" w:rsidRDefault="00F5651C" w:rsidP="00747576">
            <w:pPr>
              <w:spacing w:before="0"/>
              <w:ind w:left="36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F5651C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1433629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5651C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F5651C">
              <w:rPr>
                <w:rFonts w:ascii="Cambria" w:eastAsia="MS Mincho" w:hAnsi="Cambria" w:cs="Times New Roman"/>
                <w:sz w:val="24"/>
                <w:szCs w:val="24"/>
              </w:rPr>
              <w:t>None</w:t>
            </w:r>
          </w:p>
        </w:tc>
      </w:tr>
      <w:tr w:rsidR="00F5651C" w14:paraId="6CAFE564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372A4BEF" w14:textId="77777777" w:rsidR="00F5651C" w:rsidRPr="00F5651C" w:rsidRDefault="00F5651C" w:rsidP="000A3900">
            <w:pPr>
              <w:pStyle w:val="ListParagraph"/>
              <w:numPr>
                <w:ilvl w:val="0"/>
                <w:numId w:val="3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F5651C">
              <w:rPr>
                <w:rFonts w:ascii="Cambria" w:hAnsi="Cambria"/>
                <w:sz w:val="24"/>
                <w:szCs w:val="24"/>
              </w:rPr>
              <w:t>In WINTER months, what is the concentration of insects seen inside of the barns?</w:t>
            </w:r>
          </w:p>
        </w:tc>
      </w:tr>
      <w:tr w:rsidR="00F5651C" w14:paraId="11ABEE59" w14:textId="77777777" w:rsidTr="00747576">
        <w:tc>
          <w:tcPr>
            <w:tcW w:w="9350" w:type="dxa"/>
            <w:vAlign w:val="center"/>
          </w:tcPr>
          <w:p w14:paraId="330017CD" w14:textId="77777777" w:rsidR="00F5651C" w:rsidRPr="00F5651C" w:rsidRDefault="00A61C17" w:rsidP="00747576">
            <w:pPr>
              <w:spacing w:before="0"/>
              <w:ind w:left="720"/>
              <w:rPr>
                <w:rFonts w:ascii="Cambria" w:eastAsia="MS Mincho" w:hAnsi="Cambria" w:cs="Times New Roman"/>
                <w:sz w:val="24"/>
                <w:szCs w:val="24"/>
              </w:rPr>
            </w:pP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1361199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5651C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F5651C" w:rsidRPr="00F5651C">
              <w:rPr>
                <w:rFonts w:ascii="Cambria" w:eastAsia="MS Mincho" w:hAnsi="Cambria" w:cs="Times New Roman"/>
                <w:sz w:val="24"/>
                <w:szCs w:val="24"/>
              </w:rPr>
              <w:t>Severe</w:t>
            </w:r>
          </w:p>
          <w:p w14:paraId="259DF1A9" w14:textId="77777777" w:rsidR="00F5651C" w:rsidRPr="00F5651C" w:rsidRDefault="00F5651C" w:rsidP="00747576">
            <w:pPr>
              <w:spacing w:before="0"/>
              <w:ind w:left="36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F5651C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2001572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5651C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F5651C">
              <w:rPr>
                <w:rFonts w:ascii="Cambria" w:eastAsia="MS Mincho" w:hAnsi="Cambria" w:cs="Times New Roman"/>
                <w:sz w:val="24"/>
                <w:szCs w:val="24"/>
              </w:rPr>
              <w:t>Light to moderate</w:t>
            </w:r>
          </w:p>
          <w:p w14:paraId="374CA03C" w14:textId="77777777" w:rsidR="00F5651C" w:rsidRPr="00F5651C" w:rsidRDefault="00F5651C" w:rsidP="00747576">
            <w:pPr>
              <w:spacing w:before="0"/>
              <w:ind w:left="36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F5651C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1593817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5651C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F5651C">
              <w:rPr>
                <w:rFonts w:ascii="Cambria" w:eastAsia="MS Mincho" w:hAnsi="Cambria" w:cs="Times New Roman"/>
                <w:sz w:val="24"/>
                <w:szCs w:val="24"/>
              </w:rPr>
              <w:t>None</w:t>
            </w:r>
          </w:p>
        </w:tc>
      </w:tr>
      <w:tr w:rsidR="00F5651C" w14:paraId="332F086A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0BE389ED" w14:textId="77777777" w:rsidR="00F5651C" w:rsidRPr="00F5651C" w:rsidRDefault="00F5651C" w:rsidP="000A3900">
            <w:pPr>
              <w:pStyle w:val="ListParagraph"/>
              <w:numPr>
                <w:ilvl w:val="0"/>
                <w:numId w:val="3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F5651C">
              <w:rPr>
                <w:rFonts w:ascii="Cambria" w:hAnsi="Cambria"/>
                <w:sz w:val="24"/>
                <w:szCs w:val="24"/>
              </w:rPr>
              <w:t>Is insect control (</w:t>
            </w:r>
            <w:r w:rsidR="00501B86" w:rsidRPr="00F5651C">
              <w:rPr>
                <w:rFonts w:ascii="Cambria" w:hAnsi="Cambria"/>
                <w:sz w:val="24"/>
                <w:szCs w:val="24"/>
              </w:rPr>
              <w:t>e.g.</w:t>
            </w:r>
            <w:r w:rsidRPr="00F5651C">
              <w:rPr>
                <w:rFonts w:ascii="Cambria" w:hAnsi="Cambria"/>
                <w:sz w:val="24"/>
                <w:szCs w:val="24"/>
              </w:rPr>
              <w:t xml:space="preserve"> Insecticide sprays, foggers, baits, etc.) used consistently? </w:t>
            </w:r>
          </w:p>
        </w:tc>
      </w:tr>
      <w:tr w:rsidR="00F5651C" w14:paraId="0C749404" w14:textId="77777777" w:rsidTr="00F5651C">
        <w:tc>
          <w:tcPr>
            <w:tcW w:w="9350" w:type="dxa"/>
          </w:tcPr>
          <w:p w14:paraId="2E6290A4" w14:textId="77777777" w:rsidR="00F5651C" w:rsidRPr="00F5651C" w:rsidRDefault="00A61C17" w:rsidP="00F5651C">
            <w:pPr>
              <w:spacing w:before="0"/>
              <w:ind w:left="360" w:firstLine="360"/>
              <w:rPr>
                <w:rFonts w:ascii="Cambria" w:eastAsia="MS Mincho" w:hAnsi="Cambria" w:cs="Times New Roman"/>
                <w:sz w:val="24"/>
                <w:szCs w:val="24"/>
              </w:rPr>
            </w:pP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1600333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5651C" w:rsidRPr="00F5651C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5651C" w:rsidRPr="00F5651C">
              <w:rPr>
                <w:rFonts w:ascii="Cambria" w:eastAsia="MS Mincho" w:hAnsi="Cambria" w:cs="Times New Roman"/>
                <w:sz w:val="24"/>
                <w:szCs w:val="24"/>
              </w:rPr>
              <w:t>Always</w:t>
            </w:r>
          </w:p>
          <w:p w14:paraId="1653BE05" w14:textId="77777777" w:rsidR="00F5651C" w:rsidRPr="00F5651C" w:rsidRDefault="00F5651C" w:rsidP="00F5651C">
            <w:pPr>
              <w:spacing w:before="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F5651C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1272429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5651C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F5651C">
              <w:rPr>
                <w:rFonts w:ascii="Cambria" w:eastAsia="MS Mincho" w:hAnsi="Cambria" w:cs="Times New Roman"/>
                <w:sz w:val="24"/>
                <w:szCs w:val="24"/>
              </w:rPr>
              <w:t>Sometimes</w:t>
            </w:r>
          </w:p>
          <w:p w14:paraId="25AD8283" w14:textId="77777777" w:rsidR="00F5651C" w:rsidRPr="00F5651C" w:rsidRDefault="00F5651C" w:rsidP="00F5651C">
            <w:pPr>
              <w:spacing w:before="0"/>
              <w:ind w:left="36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F5651C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1107928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5651C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F5651C">
              <w:rPr>
                <w:rFonts w:ascii="Cambria" w:eastAsia="MS Mincho" w:hAnsi="Cambria" w:cs="Times New Roman"/>
                <w:sz w:val="24"/>
                <w:szCs w:val="24"/>
              </w:rPr>
              <w:t>Never</w:t>
            </w:r>
          </w:p>
        </w:tc>
      </w:tr>
    </w:tbl>
    <w:p w14:paraId="34E8FC64" w14:textId="07F8FFC7" w:rsidR="009C03FF" w:rsidRDefault="009C03FF">
      <w:pPr>
        <w:rPr>
          <w:b/>
          <w:sz w:val="32"/>
        </w:rPr>
      </w:pPr>
      <w:r w:rsidRPr="00AD3273">
        <w:rPr>
          <w:b/>
          <w:sz w:val="32"/>
        </w:rPr>
        <w:t>Notes:</w:t>
      </w:r>
    </w:p>
    <w:p w14:paraId="7679319B" w14:textId="432E07CD" w:rsidR="00F04043" w:rsidRDefault="00F04043">
      <w:pPr>
        <w:rPr>
          <w:b/>
          <w:sz w:val="32"/>
        </w:rPr>
      </w:pPr>
    </w:p>
    <w:p w14:paraId="57EE0EED" w14:textId="68ED48C0" w:rsidR="00F04043" w:rsidRDefault="00F04043">
      <w:pPr>
        <w:rPr>
          <w:b/>
          <w:sz w:val="32"/>
        </w:rPr>
      </w:pPr>
    </w:p>
    <w:p w14:paraId="720CD9B8" w14:textId="77777777" w:rsidR="00F04043" w:rsidRDefault="00F04043">
      <w:pPr>
        <w:rPr>
          <w:b/>
          <w:sz w:val="32"/>
        </w:rPr>
      </w:pPr>
    </w:p>
    <w:tbl>
      <w:tblPr>
        <w:tblStyle w:val="TableGrid"/>
        <w:tblW w:w="9072" w:type="dxa"/>
        <w:tblInd w:w="288" w:type="dxa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9072"/>
      </w:tblGrid>
      <w:tr w:rsidR="00F04043" w:rsidRPr="00845A70" w14:paraId="2BBEDE20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2734446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Likelihood that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>insects were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 responsible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for 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pathogen introduction</w:t>
            </w:r>
            <w:r w:rsidRPr="00845A70">
              <w:rPr>
                <w:rFonts w:ascii="Cambria" w:eastAsia="MS Gothic" w:hAnsi="Cambria" w:cs="Segoe UI Symbol"/>
                <w:b/>
                <w:i/>
                <w:sz w:val="24"/>
                <w:szCs w:val="24"/>
              </w:rPr>
              <w:t xml:space="preserve"> </w:t>
            </w:r>
            <w:r w:rsidRPr="00845A70">
              <w:rPr>
                <w:rFonts w:ascii="Cambria" w:eastAsia="MS Gothic" w:hAnsi="Cambria" w:cs="Segoe UI Symbol"/>
                <w:i/>
                <w:sz w:val="24"/>
                <w:szCs w:val="24"/>
              </w:rPr>
              <w:t>(circle one):</w:t>
            </w:r>
          </w:p>
          <w:p w14:paraId="7B0F0C2A" w14:textId="002478BF" w:rsidR="00F04043" w:rsidRPr="00845A70" w:rsidRDefault="00F04043" w:rsidP="0050088C">
            <w:pPr>
              <w:spacing w:before="0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</w:p>
          <w:p w14:paraId="0B52A631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color w:val="70AD47" w:themeColor="accent6"/>
                <w:sz w:val="28"/>
                <w:szCs w:val="24"/>
              </w:rPr>
              <w:t>LOW</w:t>
            </w:r>
            <w:r w:rsidRPr="00845A70">
              <w:rPr>
                <w:rFonts w:ascii="Cambria" w:eastAsia="MS Gothic" w:hAnsi="Cambria" w:cs="Segoe UI Symbol"/>
                <w:b/>
                <w:sz w:val="28"/>
                <w:szCs w:val="24"/>
              </w:rPr>
              <w:t xml:space="preserve">                         </w:t>
            </w:r>
            <w:r w:rsidRPr="00845A70">
              <w:rPr>
                <w:rFonts w:ascii="Cambria" w:eastAsia="MS Gothic" w:hAnsi="Cambria" w:cs="Segoe UI Symbol"/>
                <w:b/>
                <w:color w:val="FFC000" w:themeColor="accent4"/>
                <w:sz w:val="28"/>
                <w:szCs w:val="24"/>
              </w:rPr>
              <w:t xml:space="preserve">MEDIUM                       </w:t>
            </w:r>
            <w:r w:rsidRPr="00845A70"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  <w:t>HIGH</w:t>
            </w:r>
          </w:p>
          <w:p w14:paraId="7CBE4DE2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  <w:tr w:rsidR="00F04043" w:rsidRPr="00845A70" w14:paraId="43618C7E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45C3163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Brief justification for risk assessment:</w:t>
            </w:r>
          </w:p>
          <w:p w14:paraId="6FDF92E8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6F13B65B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71C8E762" w14:textId="77777777" w:rsidR="00F04043" w:rsidRPr="00845A70" w:rsidRDefault="00F04043" w:rsidP="00F04043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</w:tc>
      </w:tr>
      <w:tr w:rsidR="00F04043" w:rsidRPr="00845A70" w14:paraId="6E1FA295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0579B36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Follow-up and/or biosecurity recommendations:</w:t>
            </w:r>
          </w:p>
          <w:p w14:paraId="0BEA2D81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31E05AE5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070BE367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</w:tbl>
    <w:p w14:paraId="4EAD28DC" w14:textId="77777777" w:rsidR="00F04043" w:rsidRDefault="00F04043" w:rsidP="00F04043">
      <w:pPr>
        <w:spacing w:after="0"/>
        <w:rPr>
          <w:rFonts w:ascii="Cambria" w:hAnsi="Cambria"/>
          <w:sz w:val="24"/>
          <w:szCs w:val="24"/>
        </w:rPr>
      </w:pPr>
    </w:p>
    <w:p w14:paraId="64056E24" w14:textId="77777777" w:rsidR="00F04043" w:rsidRPr="000A4492" w:rsidRDefault="00F04043" w:rsidP="00F04043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 xml:space="preserve">Considerations when assessing risk for </w:t>
      </w:r>
      <w:r>
        <w:rPr>
          <w:rFonts w:ascii="Cambria" w:hAnsi="Cambria"/>
          <w:b/>
          <w:i/>
          <w:sz w:val="22"/>
          <w:szCs w:val="22"/>
        </w:rPr>
        <w:t>insects</w:t>
      </w:r>
      <w:r w:rsidRPr="000A4492">
        <w:rPr>
          <w:rFonts w:ascii="Cambria" w:hAnsi="Cambria"/>
          <w:b/>
          <w:i/>
          <w:sz w:val="22"/>
          <w:szCs w:val="22"/>
        </w:rPr>
        <w:t>:</w:t>
      </w:r>
    </w:p>
    <w:p w14:paraId="3F5F3C56" w14:textId="77777777" w:rsidR="00F04043" w:rsidRPr="000A4492" w:rsidRDefault="00F04043" w:rsidP="00F04043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re opportunity for the carrying agent to be contaminated or infected with an infectious pathogen?</w:t>
      </w:r>
    </w:p>
    <w:p w14:paraId="19368B90" w14:textId="600D72E2" w:rsidR="00F04043" w:rsidRPr="000A4492" w:rsidRDefault="00F04043" w:rsidP="00F04043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5C94E043" w14:textId="77777777" w:rsidR="00F04043" w:rsidRPr="000A4492" w:rsidRDefault="00F04043" w:rsidP="00F04043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 contamination or infection mitigated prior to entering the farm?</w:t>
      </w:r>
    </w:p>
    <w:p w14:paraId="566C5915" w14:textId="172BA82F" w:rsidR="00F04043" w:rsidRPr="000A4492" w:rsidRDefault="00F04043" w:rsidP="00F04043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15A2664E" w14:textId="77777777" w:rsidR="00F04043" w:rsidRPr="000A4492" w:rsidRDefault="00F04043" w:rsidP="00F04043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How frequently does risk event occur?</w:t>
      </w:r>
    </w:p>
    <w:p w14:paraId="0DA3E913" w14:textId="633C94EA" w:rsidR="00F04043" w:rsidRPr="000A4492" w:rsidRDefault="00F04043" w:rsidP="00F04043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64313233" w14:textId="77777777" w:rsidR="00F04043" w:rsidRPr="000A4492" w:rsidRDefault="00F04043" w:rsidP="00F04043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Does the contaminated or infected carrying agent have access to pigs in the herd?</w:t>
      </w:r>
    </w:p>
    <w:p w14:paraId="4B4E7BD5" w14:textId="77777777" w:rsidR="00F04043" w:rsidRPr="000A4492" w:rsidRDefault="00F04043" w:rsidP="00F04043">
      <w:pPr>
        <w:pStyle w:val="ListParagraph"/>
        <w:spacing w:before="0" w:after="0" w:line="240" w:lineRule="auto"/>
        <w:ind w:left="1440"/>
        <w:rPr>
          <w:rFonts w:ascii="Cambria" w:hAnsi="Cambria"/>
          <w:i/>
          <w:sz w:val="22"/>
          <w:szCs w:val="22"/>
        </w:rPr>
      </w:pPr>
    </w:p>
    <w:p w14:paraId="6CF28C76" w14:textId="744EF1AF" w:rsidR="00F04043" w:rsidRDefault="00F04043" w:rsidP="00F04043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Strength of Evidence:</w:t>
      </w:r>
    </w:p>
    <w:p w14:paraId="139ABF10" w14:textId="77777777" w:rsidR="00F04043" w:rsidRPr="00F04043" w:rsidRDefault="00F04043" w:rsidP="00F04043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047F3ED3" w14:textId="77777777" w:rsidR="009C03FF" w:rsidRDefault="009C03FF">
      <w:pPr>
        <w:rPr>
          <w:b/>
          <w:sz w:val="32"/>
        </w:rPr>
      </w:pPr>
      <w:r>
        <w:rPr>
          <w:b/>
          <w:sz w:val="32"/>
        </w:rPr>
        <w:br w:type="page"/>
      </w:r>
    </w:p>
    <w:p w14:paraId="692758CD" w14:textId="35B62ECB" w:rsidR="00F5651C" w:rsidRDefault="002B3680" w:rsidP="003C3A4F">
      <w:pPr>
        <w:pStyle w:val="Heading2"/>
        <w:rPr>
          <w:sz w:val="28"/>
          <w:szCs w:val="28"/>
        </w:rPr>
      </w:pPr>
      <w:r>
        <w:rPr>
          <w:sz w:val="28"/>
          <w:szCs w:val="28"/>
        </w:rPr>
        <w:lastRenderedPageBreak/>
        <w:t>A</w:t>
      </w:r>
      <w:r w:rsidR="003C3A4F">
        <w:rPr>
          <w:sz w:val="28"/>
          <w:szCs w:val="28"/>
        </w:rPr>
        <w:t>ir and water entry</w:t>
      </w:r>
    </w:p>
    <w:p w14:paraId="25868D76" w14:textId="77777777" w:rsidR="003C3A4F" w:rsidRPr="00B33690" w:rsidRDefault="003C3A4F" w:rsidP="00E01C73">
      <w:pPr>
        <w:pStyle w:val="ListParagraph"/>
        <w:spacing w:before="0" w:line="240" w:lineRule="auto"/>
        <w:rPr>
          <w:rFonts w:ascii="Cambria" w:hAnsi="Cambria"/>
          <w:sz w:val="24"/>
          <w:szCs w:val="24"/>
        </w:rPr>
      </w:pPr>
      <w:r w:rsidRPr="00B33690">
        <w:rPr>
          <w:rFonts w:ascii="Cambria" w:hAnsi="Cambria"/>
          <w:sz w:val="24"/>
          <w:szCs w:val="24"/>
        </w:rPr>
        <w:t>Consider the following carrying agents:</w:t>
      </w:r>
    </w:p>
    <w:p w14:paraId="35EDAB4E" w14:textId="77777777" w:rsidR="003C3A4F" w:rsidRPr="00B33690" w:rsidRDefault="003C3A4F" w:rsidP="000A3900">
      <w:pPr>
        <w:pStyle w:val="ListParagraph"/>
        <w:numPr>
          <w:ilvl w:val="0"/>
          <w:numId w:val="37"/>
        </w:numPr>
        <w:spacing w:before="0" w:line="240" w:lineRule="auto"/>
        <w:rPr>
          <w:rFonts w:ascii="Cambria" w:hAnsi="Cambria"/>
          <w:sz w:val="24"/>
          <w:szCs w:val="24"/>
        </w:rPr>
      </w:pPr>
      <w:r w:rsidRPr="00B33690">
        <w:rPr>
          <w:rFonts w:ascii="Cambria" w:hAnsi="Cambria"/>
          <w:sz w:val="24"/>
          <w:szCs w:val="24"/>
        </w:rPr>
        <w:t>Air</w:t>
      </w:r>
    </w:p>
    <w:p w14:paraId="79D19517" w14:textId="77777777" w:rsidR="003C3A4F" w:rsidRPr="00B33690" w:rsidRDefault="003C3A4F" w:rsidP="000A3900">
      <w:pPr>
        <w:pStyle w:val="ListParagraph"/>
        <w:numPr>
          <w:ilvl w:val="0"/>
          <w:numId w:val="37"/>
        </w:numPr>
        <w:spacing w:before="0" w:line="240" w:lineRule="auto"/>
        <w:rPr>
          <w:rFonts w:ascii="Cambria" w:hAnsi="Cambria"/>
          <w:sz w:val="24"/>
          <w:szCs w:val="24"/>
        </w:rPr>
      </w:pPr>
      <w:r w:rsidRPr="00B33690">
        <w:rPr>
          <w:rFonts w:ascii="Cambria" w:hAnsi="Cambria"/>
          <w:sz w:val="24"/>
          <w:szCs w:val="24"/>
        </w:rPr>
        <w:t>Wat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C3A4F" w14:paraId="6D34BFA8" w14:textId="77777777" w:rsidTr="00F13E12">
        <w:tc>
          <w:tcPr>
            <w:tcW w:w="9350" w:type="dxa"/>
            <w:vAlign w:val="center"/>
          </w:tcPr>
          <w:p w14:paraId="785197AD" w14:textId="77777777" w:rsidR="003C3A4F" w:rsidRPr="007E1854" w:rsidRDefault="003C3A4F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7E1854">
              <w:rPr>
                <w:rFonts w:ascii="Cambria" w:hAnsi="Cambria"/>
                <w:b/>
                <w:sz w:val="24"/>
                <w:szCs w:val="24"/>
              </w:rPr>
              <w:t>AIR ENTRY</w:t>
            </w:r>
          </w:p>
        </w:tc>
      </w:tr>
      <w:tr w:rsidR="003C3A4F" w14:paraId="4FDEC446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1BA97AF5" w14:textId="77777777" w:rsidR="003C3A4F" w:rsidRPr="00155326" w:rsidRDefault="00155326" w:rsidP="000A3900">
            <w:pPr>
              <w:pStyle w:val="ListParagraph"/>
              <w:numPr>
                <w:ilvl w:val="0"/>
                <w:numId w:val="34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55326">
              <w:rPr>
                <w:rFonts w:ascii="Cambria" w:hAnsi="Cambria"/>
                <w:sz w:val="24"/>
                <w:szCs w:val="24"/>
              </w:rPr>
              <w:t>Is incoming air filtered?</w:t>
            </w:r>
          </w:p>
        </w:tc>
      </w:tr>
      <w:tr w:rsidR="003C3A4F" w14:paraId="5D289717" w14:textId="77777777" w:rsidTr="00747576">
        <w:tc>
          <w:tcPr>
            <w:tcW w:w="9350" w:type="dxa"/>
            <w:vAlign w:val="center"/>
          </w:tcPr>
          <w:p w14:paraId="301C7EE8" w14:textId="77777777" w:rsidR="00155326" w:rsidRPr="00155326" w:rsidRDefault="00A61C17" w:rsidP="00747576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763219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55326">
                  <w:rPr>
                    <w:rFonts w:ascii="MS Gothic" w:eastAsia="MS Gothic" w:hAnsi="MS Gothic" w:cs="Times New Roman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155326"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</w:p>
          <w:p w14:paraId="503D5D14" w14:textId="77777777" w:rsidR="003C3A4F" w:rsidRPr="00155326" w:rsidRDefault="00155326" w:rsidP="00747576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2134239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55326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</w:tc>
      </w:tr>
      <w:tr w:rsidR="003C3A4F" w14:paraId="211FF526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9392A7D" w14:textId="77777777" w:rsidR="003C3A4F" w:rsidRPr="00155326" w:rsidRDefault="00155326" w:rsidP="000A3900">
            <w:pPr>
              <w:pStyle w:val="ListParagraph"/>
              <w:numPr>
                <w:ilvl w:val="0"/>
                <w:numId w:val="34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55326">
              <w:rPr>
                <w:rFonts w:ascii="Cambria" w:hAnsi="Cambria"/>
                <w:sz w:val="24"/>
                <w:szCs w:val="24"/>
              </w:rPr>
              <w:t>Are barns negative pressure ventilated?</w:t>
            </w:r>
          </w:p>
        </w:tc>
      </w:tr>
      <w:tr w:rsidR="003C3A4F" w14:paraId="46344489" w14:textId="77777777" w:rsidTr="00747576">
        <w:tc>
          <w:tcPr>
            <w:tcW w:w="9350" w:type="dxa"/>
            <w:vAlign w:val="center"/>
          </w:tcPr>
          <w:p w14:paraId="620C7078" w14:textId="77777777" w:rsidR="00155326" w:rsidRPr="00155326" w:rsidRDefault="00A61C17" w:rsidP="00747576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185802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55326">
                  <w:rPr>
                    <w:rFonts w:ascii="MS Gothic" w:eastAsia="MS Gothic" w:hAnsi="MS Gothic" w:cs="Times New Roman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155326"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</w:p>
          <w:p w14:paraId="1243983E" w14:textId="77777777" w:rsidR="003C3A4F" w:rsidRPr="00155326" w:rsidRDefault="00155326" w:rsidP="00747576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733303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55326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</w:tc>
      </w:tr>
      <w:tr w:rsidR="003C3A4F" w14:paraId="5C0D31A9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5E361695" w14:textId="77777777" w:rsidR="003C3A4F" w:rsidRPr="00155326" w:rsidRDefault="00155326" w:rsidP="000A3900">
            <w:pPr>
              <w:pStyle w:val="ListParagraph"/>
              <w:numPr>
                <w:ilvl w:val="0"/>
                <w:numId w:val="34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55326">
              <w:rPr>
                <w:rFonts w:ascii="Cambria" w:hAnsi="Cambria"/>
                <w:sz w:val="24"/>
                <w:szCs w:val="24"/>
              </w:rPr>
              <w:t xml:space="preserve">How many years ago were filters installed? </w:t>
            </w:r>
          </w:p>
        </w:tc>
      </w:tr>
      <w:tr w:rsidR="003C3A4F" w14:paraId="38919A49" w14:textId="77777777" w:rsidTr="00155326">
        <w:trPr>
          <w:trHeight w:val="440"/>
        </w:trPr>
        <w:tc>
          <w:tcPr>
            <w:tcW w:w="9350" w:type="dxa"/>
          </w:tcPr>
          <w:p w14:paraId="013710F1" w14:textId="77777777" w:rsidR="003C3A4F" w:rsidRDefault="003C3A4F" w:rsidP="003C3A4F">
            <w:pPr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44D8A6DB" w14:textId="193E0F16" w:rsidR="009C03FF" w:rsidRDefault="009C03FF" w:rsidP="003C3A4F">
      <w:pPr>
        <w:rPr>
          <w:b/>
          <w:sz w:val="32"/>
        </w:rPr>
      </w:pPr>
      <w:r w:rsidRPr="00AD3273">
        <w:rPr>
          <w:b/>
          <w:sz w:val="32"/>
        </w:rPr>
        <w:t>Notes:</w:t>
      </w:r>
    </w:p>
    <w:p w14:paraId="6A3FF7CF" w14:textId="77777777" w:rsidR="00B44F81" w:rsidRDefault="00B44F81">
      <w:pPr>
        <w:rPr>
          <w:b/>
          <w:sz w:val="32"/>
        </w:rPr>
      </w:pPr>
    </w:p>
    <w:p w14:paraId="7CD59109" w14:textId="42E1924D" w:rsidR="009C03FF" w:rsidRPr="00B44F81" w:rsidRDefault="009C03FF" w:rsidP="00B44F81">
      <w:pPr>
        <w:pStyle w:val="ListParagraph"/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55326" w14:paraId="1C7B72B4" w14:textId="77777777" w:rsidTr="00F13E12">
        <w:tc>
          <w:tcPr>
            <w:tcW w:w="9350" w:type="dxa"/>
            <w:vAlign w:val="center"/>
          </w:tcPr>
          <w:p w14:paraId="4685F7AD" w14:textId="77777777" w:rsidR="00155326" w:rsidRPr="007E1854" w:rsidRDefault="00155326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7E1854">
              <w:rPr>
                <w:rFonts w:ascii="Cambria" w:hAnsi="Cambria"/>
                <w:b/>
                <w:sz w:val="24"/>
                <w:szCs w:val="24"/>
              </w:rPr>
              <w:t>WATER ENTRY</w:t>
            </w:r>
          </w:p>
        </w:tc>
      </w:tr>
      <w:tr w:rsidR="00155326" w14:paraId="6CD995ED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46EC2879" w14:textId="77777777" w:rsidR="00155326" w:rsidRPr="00155326" w:rsidRDefault="00155326" w:rsidP="000A3900">
            <w:pPr>
              <w:pStyle w:val="ListParagraph"/>
              <w:numPr>
                <w:ilvl w:val="0"/>
                <w:numId w:val="34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55326">
              <w:rPr>
                <w:rFonts w:ascii="Cambria" w:hAnsi="Cambria"/>
                <w:sz w:val="24"/>
                <w:szCs w:val="24"/>
              </w:rPr>
              <w:t>What is the source of drinking water for the pigs?</w:t>
            </w:r>
          </w:p>
        </w:tc>
      </w:tr>
      <w:tr w:rsidR="00155326" w14:paraId="1F2151FD" w14:textId="77777777" w:rsidTr="00747576">
        <w:tc>
          <w:tcPr>
            <w:tcW w:w="9350" w:type="dxa"/>
            <w:vAlign w:val="center"/>
          </w:tcPr>
          <w:p w14:paraId="72599B7B" w14:textId="77777777" w:rsidR="00155326" w:rsidRPr="00155326" w:rsidRDefault="00A61C17" w:rsidP="00747576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450859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55326">
                  <w:rPr>
                    <w:rFonts w:ascii="MS Gothic" w:eastAsia="MS Gothic" w:hAnsi="MS Gothic" w:cs="Times New Roman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155326"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Surface waters (lakes, ponds, etc.)</w:t>
            </w:r>
          </w:p>
          <w:p w14:paraId="72AEBD95" w14:textId="77777777" w:rsidR="00155326" w:rsidRPr="00155326" w:rsidRDefault="00155326" w:rsidP="00747576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2121106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55326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Well</w:t>
            </w:r>
          </w:p>
          <w:p w14:paraId="34ABFFBB" w14:textId="77777777" w:rsidR="00155326" w:rsidRPr="00155326" w:rsidRDefault="00155326" w:rsidP="00747576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748096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55326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Rural water</w:t>
            </w:r>
          </w:p>
          <w:p w14:paraId="457E737D" w14:textId="77777777" w:rsidR="00155326" w:rsidRPr="00155326" w:rsidRDefault="00155326" w:rsidP="00747576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774673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55326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Municipal water</w:t>
            </w:r>
          </w:p>
        </w:tc>
      </w:tr>
      <w:tr w:rsidR="00155326" w14:paraId="7832901A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5C5306A3" w14:textId="77777777" w:rsidR="00155326" w:rsidRPr="00155326" w:rsidRDefault="00155326" w:rsidP="000A3900">
            <w:pPr>
              <w:pStyle w:val="ListParagraph"/>
              <w:numPr>
                <w:ilvl w:val="0"/>
                <w:numId w:val="34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55326">
              <w:rPr>
                <w:rFonts w:ascii="Cambria" w:hAnsi="Cambria"/>
                <w:sz w:val="24"/>
                <w:szCs w:val="24"/>
              </w:rPr>
              <w:t>Is drinking water treated?</w:t>
            </w:r>
          </w:p>
        </w:tc>
      </w:tr>
      <w:tr w:rsidR="00155326" w14:paraId="7705A5BD" w14:textId="77777777" w:rsidTr="00155326">
        <w:tc>
          <w:tcPr>
            <w:tcW w:w="9350" w:type="dxa"/>
          </w:tcPr>
          <w:p w14:paraId="46CF1D12" w14:textId="77777777" w:rsidR="00155326" w:rsidRPr="00E01C73" w:rsidRDefault="00155326" w:rsidP="00E01C73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a. Chlorination</w:t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230424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55326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Always</w:t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227606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55326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Sometimes</w:t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 xml:space="preserve">    </w:t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874619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55326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E01C73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ever</w:t>
            </w:r>
          </w:p>
          <w:p w14:paraId="129B1D79" w14:textId="77777777" w:rsidR="00155326" w:rsidRPr="00E01C73" w:rsidRDefault="00155326" w:rsidP="00155326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b. Acidifiers</w:t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931351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55326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Always</w:t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997929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55326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Sometimes</w:t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 xml:space="preserve">    </w:t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832949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55326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E01C73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ever</w:t>
            </w:r>
          </w:p>
          <w:p w14:paraId="63C66DF1" w14:textId="77777777" w:rsidR="00155326" w:rsidRPr="00E01C73" w:rsidRDefault="00155326" w:rsidP="00155326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>c. Iodine</w:t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601795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55326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Always</w:t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654902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55326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Sometimes</w:t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 xml:space="preserve">    </w:t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1440259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55326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E01C73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ever</w:t>
            </w:r>
          </w:p>
          <w:p w14:paraId="4E749F3A" w14:textId="77777777" w:rsidR="00155326" w:rsidRPr="00E01C73" w:rsidRDefault="00155326" w:rsidP="00155326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>d. Peroxide</w:t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653299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55326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Always</w:t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485080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55326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Sometimes</w:t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 xml:space="preserve">    </w:t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357656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55326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E01C73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ever</w:t>
            </w:r>
          </w:p>
          <w:p w14:paraId="6B0D4464" w14:textId="77777777" w:rsidR="00155326" w:rsidRPr="00155326" w:rsidRDefault="00155326" w:rsidP="00155326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>e. Other</w:t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2058701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55326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Always</w:t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188189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55326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Sometimes</w:t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 xml:space="preserve">    </w:t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961382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55326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ever</w:t>
            </w:r>
          </w:p>
        </w:tc>
      </w:tr>
    </w:tbl>
    <w:p w14:paraId="4B267F20" w14:textId="77777777" w:rsidR="00B44F81" w:rsidRDefault="009C03FF">
      <w:pPr>
        <w:rPr>
          <w:b/>
          <w:sz w:val="32"/>
        </w:rPr>
      </w:pPr>
      <w:r w:rsidRPr="00AD3273">
        <w:rPr>
          <w:b/>
          <w:sz w:val="32"/>
        </w:rPr>
        <w:t>Notes:</w:t>
      </w:r>
    </w:p>
    <w:p w14:paraId="6F39A300" w14:textId="77777777" w:rsidR="00B44F81" w:rsidRDefault="00B44F81">
      <w:pPr>
        <w:rPr>
          <w:b/>
          <w:sz w:val="32"/>
        </w:rPr>
      </w:pPr>
    </w:p>
    <w:p w14:paraId="71A6F33C" w14:textId="77777777" w:rsidR="00B44F81" w:rsidRDefault="00B44F81" w:rsidP="00B44F81">
      <w:pPr>
        <w:rPr>
          <w:b/>
          <w:sz w:val="32"/>
        </w:rPr>
      </w:pPr>
    </w:p>
    <w:tbl>
      <w:tblPr>
        <w:tblStyle w:val="TableGrid"/>
        <w:tblW w:w="9072" w:type="dxa"/>
        <w:tblInd w:w="288" w:type="dxa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9072"/>
      </w:tblGrid>
      <w:tr w:rsidR="00B44F81" w:rsidRPr="00845A70" w14:paraId="6027F260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CE496C" w14:textId="77777777" w:rsidR="00B44F81" w:rsidRPr="00845A70" w:rsidRDefault="00B44F81" w:rsidP="0050088C">
            <w:pPr>
              <w:spacing w:before="0"/>
              <w:jc w:val="center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Likelihood that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>air and water entry were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 responsible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for 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pathogen introduction</w:t>
            </w:r>
            <w:r w:rsidRPr="00845A70">
              <w:rPr>
                <w:rFonts w:ascii="Cambria" w:eastAsia="MS Gothic" w:hAnsi="Cambria" w:cs="Segoe UI Symbol"/>
                <w:b/>
                <w:i/>
                <w:sz w:val="24"/>
                <w:szCs w:val="24"/>
              </w:rPr>
              <w:t xml:space="preserve"> </w:t>
            </w:r>
            <w:r w:rsidRPr="00845A70">
              <w:rPr>
                <w:rFonts w:ascii="Cambria" w:eastAsia="MS Gothic" w:hAnsi="Cambria" w:cs="Segoe UI Symbol"/>
                <w:i/>
                <w:sz w:val="24"/>
                <w:szCs w:val="24"/>
              </w:rPr>
              <w:t>(circle one):</w:t>
            </w:r>
          </w:p>
          <w:p w14:paraId="00E37B32" w14:textId="77777777" w:rsidR="00B44F81" w:rsidRPr="00845A70" w:rsidRDefault="00B44F81" w:rsidP="0050088C">
            <w:pPr>
              <w:spacing w:before="0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</w:p>
          <w:p w14:paraId="31F9E12A" w14:textId="77777777" w:rsidR="00B44F81" w:rsidRPr="00845A70" w:rsidRDefault="00B44F81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color w:val="70AD47" w:themeColor="accent6"/>
                <w:sz w:val="28"/>
                <w:szCs w:val="24"/>
              </w:rPr>
              <w:t>LOW</w:t>
            </w:r>
            <w:r w:rsidRPr="00845A70">
              <w:rPr>
                <w:rFonts w:ascii="Cambria" w:eastAsia="MS Gothic" w:hAnsi="Cambria" w:cs="Segoe UI Symbol"/>
                <w:b/>
                <w:sz w:val="28"/>
                <w:szCs w:val="24"/>
              </w:rPr>
              <w:t xml:space="preserve">                         </w:t>
            </w:r>
            <w:r w:rsidRPr="00845A70">
              <w:rPr>
                <w:rFonts w:ascii="Cambria" w:eastAsia="MS Gothic" w:hAnsi="Cambria" w:cs="Segoe UI Symbol"/>
                <w:b/>
                <w:color w:val="FFC000" w:themeColor="accent4"/>
                <w:sz w:val="28"/>
                <w:szCs w:val="24"/>
              </w:rPr>
              <w:t xml:space="preserve">MEDIUM                       </w:t>
            </w:r>
            <w:r w:rsidRPr="00845A70"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  <w:t>HIGH</w:t>
            </w:r>
          </w:p>
          <w:p w14:paraId="5A3FE458" w14:textId="77777777" w:rsidR="00B44F81" w:rsidRPr="00845A70" w:rsidRDefault="00B44F81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  <w:tr w:rsidR="00B44F81" w:rsidRPr="00845A70" w14:paraId="07770DAB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78A2C55" w14:textId="77777777" w:rsidR="00B44F81" w:rsidRPr="00845A70" w:rsidRDefault="00B44F81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Brief justification for risk assessment:</w:t>
            </w:r>
          </w:p>
          <w:p w14:paraId="0AD3A275" w14:textId="77777777" w:rsidR="00B44F81" w:rsidRPr="00845A70" w:rsidRDefault="00B44F81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740C136E" w14:textId="77777777" w:rsidR="00B44F81" w:rsidRPr="00845A70" w:rsidRDefault="00B44F81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0E525442" w14:textId="77777777" w:rsidR="00B44F81" w:rsidRPr="00845A70" w:rsidRDefault="00B44F81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</w:tc>
      </w:tr>
      <w:tr w:rsidR="00B44F81" w:rsidRPr="00845A70" w14:paraId="4067E280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D541A9B" w14:textId="77777777" w:rsidR="00B44F81" w:rsidRPr="00845A70" w:rsidRDefault="00B44F81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Follow-up and/or biosecurity recommendations:</w:t>
            </w:r>
          </w:p>
          <w:p w14:paraId="1E8DA313" w14:textId="77777777" w:rsidR="00B44F81" w:rsidRPr="00845A70" w:rsidRDefault="00B44F81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3AB5BFA2" w14:textId="77777777" w:rsidR="00B44F81" w:rsidRPr="00845A70" w:rsidRDefault="00B44F81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69857860" w14:textId="77777777" w:rsidR="00B44F81" w:rsidRPr="00845A70" w:rsidRDefault="00B44F81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</w:tbl>
    <w:p w14:paraId="6C692A5B" w14:textId="77777777" w:rsidR="00B44F81" w:rsidRPr="00845A70" w:rsidRDefault="00B44F81" w:rsidP="00B44F81">
      <w:pPr>
        <w:spacing w:after="0"/>
        <w:rPr>
          <w:rFonts w:ascii="Cambria" w:hAnsi="Cambria"/>
          <w:sz w:val="24"/>
          <w:szCs w:val="24"/>
        </w:rPr>
      </w:pPr>
    </w:p>
    <w:p w14:paraId="198AC771" w14:textId="77777777" w:rsidR="00B44F81" w:rsidRPr="000A4492" w:rsidRDefault="00B44F81" w:rsidP="00B44F81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 xml:space="preserve">Considerations when assessing risk for </w:t>
      </w:r>
      <w:r w:rsidRPr="000A4492">
        <w:rPr>
          <w:rFonts w:ascii="Cambria" w:hAnsi="Cambria"/>
          <w:b/>
          <w:i/>
          <w:sz w:val="22"/>
          <w:szCs w:val="22"/>
        </w:rPr>
        <w:t>air/water entry:</w:t>
      </w:r>
    </w:p>
    <w:p w14:paraId="7C12008E" w14:textId="77777777" w:rsidR="00B44F81" w:rsidRPr="000A4492" w:rsidRDefault="00B44F81" w:rsidP="00B44F81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re opportunity for the carrying agent to be contaminated or infected with an infectious pathogen?</w:t>
      </w:r>
    </w:p>
    <w:p w14:paraId="59AC44DD" w14:textId="77777777" w:rsidR="00B44F81" w:rsidRPr="000A4492" w:rsidRDefault="00B44F81" w:rsidP="00B44F81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40DAC719" w14:textId="77777777" w:rsidR="00B44F81" w:rsidRPr="000A4492" w:rsidRDefault="00B44F81" w:rsidP="00B44F81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 contamination or infection mitigated prior to entering the farm?</w:t>
      </w:r>
    </w:p>
    <w:p w14:paraId="2414EABE" w14:textId="77777777" w:rsidR="00B44F81" w:rsidRPr="00B44F81" w:rsidRDefault="00B44F81" w:rsidP="00B44F81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517E3AA3" w14:textId="77777777" w:rsidR="00B44F81" w:rsidRDefault="00B44F81" w:rsidP="00B44F81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>
        <w:rPr>
          <w:rFonts w:ascii="Cambria" w:hAnsi="Cambria"/>
          <w:i/>
          <w:sz w:val="22"/>
          <w:szCs w:val="22"/>
        </w:rPr>
        <w:t>Strength of Evidence:</w:t>
      </w:r>
    </w:p>
    <w:p w14:paraId="52A214C3" w14:textId="1C21EBC1" w:rsidR="00672E2F" w:rsidRDefault="00B44F81" w:rsidP="00B44F81">
      <w:pPr>
        <w:rPr>
          <w:caps/>
          <w:color w:val="FFFFFF" w:themeColor="background1"/>
          <w:spacing w:val="15"/>
          <w:sz w:val="32"/>
          <w:szCs w:val="24"/>
        </w:rPr>
      </w:pPr>
      <w:r w:rsidRPr="00B44F81">
        <w:rPr>
          <w:b/>
          <w:sz w:val="32"/>
        </w:rPr>
        <w:br w:type="page"/>
      </w:r>
      <w:bookmarkStart w:id="1" w:name="_GoBack"/>
      <w:bookmarkEnd w:id="1"/>
    </w:p>
    <w:p w14:paraId="24103476" w14:textId="14E93BA6" w:rsidR="00D70635" w:rsidRPr="003F2CE2" w:rsidRDefault="00D70635" w:rsidP="00672E2F">
      <w:pPr>
        <w:pStyle w:val="Heading1"/>
        <w:rPr>
          <w:sz w:val="32"/>
          <w:szCs w:val="24"/>
        </w:rPr>
      </w:pPr>
      <w:r>
        <w:rPr>
          <w:sz w:val="32"/>
          <w:szCs w:val="24"/>
        </w:rPr>
        <w:lastRenderedPageBreak/>
        <w:t>Detailed weather summary during investigation period</w:t>
      </w:r>
    </w:p>
    <w:p w14:paraId="1CB95AE1" w14:textId="77777777" w:rsidR="00D70635" w:rsidRDefault="00D70635" w:rsidP="00D70635">
      <w:pPr>
        <w:spacing w:after="0" w:line="240" w:lineRule="auto"/>
        <w:rPr>
          <w:rFonts w:ascii="Cambria" w:hAnsi="Cambria"/>
          <w:sz w:val="24"/>
          <w:szCs w:val="24"/>
        </w:rPr>
      </w:pPr>
    </w:p>
    <w:p w14:paraId="0DE019D8" w14:textId="24346585" w:rsidR="00D70635" w:rsidRPr="00D70635" w:rsidRDefault="00D70635" w:rsidP="00D70635">
      <w:pPr>
        <w:spacing w:line="240" w:lineRule="auto"/>
        <w:rPr>
          <w:rFonts w:ascii="Cambria" w:hAnsi="Cambria"/>
          <w:b/>
          <w:sz w:val="24"/>
          <w:szCs w:val="24"/>
        </w:rPr>
      </w:pPr>
      <w:r w:rsidRPr="00D70635">
        <w:rPr>
          <w:rFonts w:ascii="Cambria" w:hAnsi="Cambria"/>
          <w:bCs/>
          <w:iCs/>
          <w:sz w:val="24"/>
          <w:szCs w:val="24"/>
        </w:rPr>
        <w:t xml:space="preserve">Airport in closest proximity to the site that reports both daily and hourly observations, used to identify conditions favorable for aerosol spread of the </w:t>
      </w:r>
      <w:r w:rsidR="00371987">
        <w:rPr>
          <w:rFonts w:ascii="Cambria" w:hAnsi="Cambria"/>
          <w:bCs/>
          <w:iCs/>
          <w:sz w:val="24"/>
          <w:szCs w:val="24"/>
        </w:rPr>
        <w:t>PATHOGEN</w:t>
      </w:r>
      <w:r w:rsidRPr="00D70635">
        <w:rPr>
          <w:rFonts w:ascii="Cambria" w:hAnsi="Cambria"/>
          <w:bCs/>
          <w:iCs/>
          <w:sz w:val="24"/>
          <w:szCs w:val="24"/>
        </w:rPr>
        <w:t xml:space="preserve">: </w:t>
      </w:r>
      <w:r w:rsidRPr="00D70635">
        <w:rPr>
          <w:rFonts w:ascii="Cambria" w:hAnsi="Cambria"/>
          <w:b/>
          <w:bCs/>
          <w:iCs/>
          <w:sz w:val="24"/>
          <w:szCs w:val="24"/>
        </w:rPr>
        <w:fldChar w:fldCharType="begin">
          <w:ffData>
            <w:name w:val="Text276"/>
            <w:enabled/>
            <w:calcOnExit w:val="0"/>
            <w:textInput/>
          </w:ffData>
        </w:fldChar>
      </w:r>
      <w:bookmarkStart w:id="2" w:name="Text276"/>
      <w:r w:rsidRPr="00D70635">
        <w:rPr>
          <w:rFonts w:ascii="Cambria" w:hAnsi="Cambria"/>
          <w:b/>
          <w:bCs/>
          <w:iCs/>
          <w:sz w:val="24"/>
          <w:szCs w:val="24"/>
        </w:rPr>
        <w:instrText xml:space="preserve"> FORMTEXT </w:instrText>
      </w:r>
      <w:r w:rsidRPr="00D70635">
        <w:rPr>
          <w:rFonts w:ascii="Cambria" w:hAnsi="Cambria"/>
          <w:b/>
          <w:bCs/>
          <w:iCs/>
          <w:sz w:val="24"/>
          <w:szCs w:val="24"/>
        </w:rPr>
      </w:r>
      <w:r w:rsidRPr="00D70635">
        <w:rPr>
          <w:rFonts w:ascii="Cambria" w:hAnsi="Cambria"/>
          <w:b/>
          <w:bCs/>
          <w:iCs/>
          <w:sz w:val="24"/>
          <w:szCs w:val="24"/>
        </w:rPr>
        <w:fldChar w:fldCharType="separate"/>
      </w:r>
      <w:r w:rsidRPr="00D70635">
        <w:rPr>
          <w:rFonts w:ascii="Cambria" w:hAnsi="Cambria"/>
          <w:b/>
          <w:bCs/>
          <w:iCs/>
          <w:noProof/>
          <w:sz w:val="24"/>
          <w:szCs w:val="24"/>
        </w:rPr>
        <w:t> </w:t>
      </w:r>
      <w:r w:rsidRPr="00D70635">
        <w:rPr>
          <w:rFonts w:ascii="Cambria" w:hAnsi="Cambria"/>
          <w:b/>
          <w:bCs/>
          <w:iCs/>
          <w:noProof/>
          <w:sz w:val="24"/>
          <w:szCs w:val="24"/>
        </w:rPr>
        <w:t>(List Airport name, and description here)</w:t>
      </w:r>
      <w:r w:rsidRPr="00D70635">
        <w:rPr>
          <w:rFonts w:ascii="Cambria" w:hAnsi="Cambria"/>
          <w:b/>
          <w:bCs/>
          <w:iCs/>
          <w:noProof/>
          <w:sz w:val="24"/>
          <w:szCs w:val="24"/>
        </w:rPr>
        <w:t> </w:t>
      </w:r>
      <w:r w:rsidRPr="00D70635">
        <w:rPr>
          <w:rFonts w:ascii="Cambria" w:hAnsi="Cambria"/>
          <w:b/>
          <w:bCs/>
          <w:iCs/>
          <w:sz w:val="24"/>
          <w:szCs w:val="24"/>
        </w:rPr>
        <w:fldChar w:fldCharType="end"/>
      </w:r>
      <w:bookmarkEnd w:id="2"/>
    </w:p>
    <w:p w14:paraId="694C3E78" w14:textId="77777777" w:rsidR="00D70635" w:rsidRPr="00D70635" w:rsidRDefault="00D70635" w:rsidP="00D70635">
      <w:pPr>
        <w:spacing w:before="0" w:after="0" w:line="240" w:lineRule="auto"/>
        <w:rPr>
          <w:rFonts w:ascii="Cambria" w:hAnsi="Cambria"/>
          <w:sz w:val="24"/>
          <w:szCs w:val="24"/>
        </w:rPr>
      </w:pPr>
    </w:p>
    <w:p w14:paraId="2D057AFB" w14:textId="77777777" w:rsidR="00D70635" w:rsidRPr="00D70635" w:rsidRDefault="00D70635" w:rsidP="00D70635">
      <w:pPr>
        <w:spacing w:before="0" w:after="0" w:line="240" w:lineRule="auto"/>
        <w:rPr>
          <w:rStyle w:val="IntenseEmphasis"/>
          <w:rFonts w:ascii="Cambria" w:hAnsi="Cambria"/>
          <w:b w:val="0"/>
          <w:color w:val="auto"/>
          <w:sz w:val="24"/>
          <w:szCs w:val="24"/>
        </w:rPr>
      </w:pPr>
      <w:r w:rsidRPr="00D70635">
        <w:rPr>
          <w:rStyle w:val="IntenseEmphasis"/>
          <w:rFonts w:ascii="Cambria" w:hAnsi="Cambria"/>
          <w:b w:val="0"/>
          <w:caps w:val="0"/>
          <w:color w:val="auto"/>
          <w:sz w:val="24"/>
          <w:szCs w:val="24"/>
        </w:rPr>
        <w:t>Weather during the four-week investigation period had the following general characteristics</w:t>
      </w:r>
      <w:r w:rsidRPr="00D70635">
        <w:rPr>
          <w:rStyle w:val="IntenseEmphasis"/>
          <w:rFonts w:ascii="Cambria" w:hAnsi="Cambria"/>
          <w:b w:val="0"/>
          <w:color w:val="auto"/>
          <w:sz w:val="24"/>
          <w:szCs w:val="24"/>
        </w:rPr>
        <w:t>:</w:t>
      </w:r>
    </w:p>
    <w:p w14:paraId="464BAC8D" w14:textId="77777777" w:rsidR="00D70635" w:rsidRPr="00D70635" w:rsidRDefault="00D70635" w:rsidP="00A31563">
      <w:pPr>
        <w:pStyle w:val="ListParagraph"/>
        <w:numPr>
          <w:ilvl w:val="0"/>
          <w:numId w:val="10"/>
        </w:numPr>
        <w:spacing w:before="0" w:after="0" w:line="240" w:lineRule="auto"/>
        <w:rPr>
          <w:rStyle w:val="IntenseEmphasis"/>
          <w:rFonts w:ascii="Cambria" w:hAnsi="Cambria"/>
          <w:b w:val="0"/>
          <w:color w:val="auto"/>
          <w:sz w:val="24"/>
          <w:szCs w:val="24"/>
        </w:rPr>
      </w:pPr>
      <w:r w:rsidRPr="00D70635">
        <w:rPr>
          <w:rStyle w:val="IntenseEmphasis"/>
          <w:rFonts w:ascii="Cambria" w:hAnsi="Cambria"/>
          <w:b w:val="0"/>
          <w:color w:val="auto"/>
          <w:sz w:val="24"/>
          <w:szCs w:val="24"/>
        </w:rPr>
        <w:t>Daily Temperatures</w:t>
      </w:r>
    </w:p>
    <w:p w14:paraId="60276DFE" w14:textId="77777777" w:rsidR="00D70635" w:rsidRPr="00D70635" w:rsidRDefault="00D70635" w:rsidP="00A31563">
      <w:pPr>
        <w:pStyle w:val="ListParagraph"/>
        <w:numPr>
          <w:ilvl w:val="1"/>
          <w:numId w:val="10"/>
        </w:numPr>
        <w:spacing w:before="0" w:after="0" w:line="240" w:lineRule="auto"/>
        <w:rPr>
          <w:rStyle w:val="IntenseEmphasis"/>
          <w:rFonts w:ascii="Cambria" w:hAnsi="Cambria"/>
          <w:b w:val="0"/>
          <w:color w:val="auto"/>
          <w:sz w:val="24"/>
          <w:szCs w:val="24"/>
        </w:rPr>
      </w:pPr>
      <w:r w:rsidRPr="00D70635">
        <w:rPr>
          <w:rStyle w:val="IntenseEmphasis"/>
          <w:rFonts w:ascii="Cambria" w:hAnsi="Cambria"/>
          <w:b w:val="0"/>
          <w:caps w:val="0"/>
          <w:color w:val="auto"/>
          <w:sz w:val="24"/>
          <w:szCs w:val="24"/>
        </w:rPr>
        <w:t xml:space="preserve">Maximum: </w:t>
      </w:r>
    </w:p>
    <w:p w14:paraId="63B3A222" w14:textId="77777777" w:rsidR="00D70635" w:rsidRPr="00D70635" w:rsidRDefault="00D70635" w:rsidP="00A31563">
      <w:pPr>
        <w:pStyle w:val="ListParagraph"/>
        <w:numPr>
          <w:ilvl w:val="1"/>
          <w:numId w:val="10"/>
        </w:numPr>
        <w:spacing w:before="0" w:after="0" w:line="240" w:lineRule="auto"/>
        <w:rPr>
          <w:rStyle w:val="IntenseEmphasis"/>
          <w:rFonts w:ascii="Cambria" w:hAnsi="Cambria"/>
          <w:b w:val="0"/>
          <w:color w:val="auto"/>
          <w:sz w:val="24"/>
          <w:szCs w:val="24"/>
        </w:rPr>
      </w:pPr>
      <w:r w:rsidRPr="00D70635">
        <w:rPr>
          <w:rStyle w:val="IntenseEmphasis"/>
          <w:rFonts w:ascii="Cambria" w:hAnsi="Cambria"/>
          <w:b w:val="0"/>
          <w:caps w:val="0"/>
          <w:color w:val="auto"/>
          <w:sz w:val="24"/>
          <w:szCs w:val="24"/>
        </w:rPr>
        <w:t xml:space="preserve">Average: </w:t>
      </w:r>
    </w:p>
    <w:p w14:paraId="7D5FCBAA" w14:textId="77777777" w:rsidR="00D70635" w:rsidRPr="00D70635" w:rsidRDefault="00D70635" w:rsidP="00A31563">
      <w:pPr>
        <w:pStyle w:val="ListParagraph"/>
        <w:numPr>
          <w:ilvl w:val="1"/>
          <w:numId w:val="10"/>
        </w:numPr>
        <w:spacing w:before="0" w:after="0" w:line="240" w:lineRule="auto"/>
        <w:rPr>
          <w:rStyle w:val="IntenseEmphasis"/>
          <w:rFonts w:ascii="Cambria" w:hAnsi="Cambria"/>
          <w:b w:val="0"/>
          <w:color w:val="auto"/>
          <w:sz w:val="24"/>
          <w:szCs w:val="24"/>
        </w:rPr>
      </w:pPr>
      <w:r w:rsidRPr="00D70635">
        <w:rPr>
          <w:rStyle w:val="IntenseEmphasis"/>
          <w:rFonts w:ascii="Cambria" w:hAnsi="Cambria"/>
          <w:b w:val="0"/>
          <w:caps w:val="0"/>
          <w:color w:val="auto"/>
          <w:sz w:val="24"/>
          <w:szCs w:val="24"/>
        </w:rPr>
        <w:t xml:space="preserve">Minimum: </w:t>
      </w:r>
    </w:p>
    <w:p w14:paraId="5F152660" w14:textId="77777777" w:rsidR="00D70635" w:rsidRPr="00D70635" w:rsidRDefault="00D70635" w:rsidP="00A31563">
      <w:pPr>
        <w:pStyle w:val="ListParagraph"/>
        <w:numPr>
          <w:ilvl w:val="0"/>
          <w:numId w:val="10"/>
        </w:numPr>
        <w:spacing w:before="0" w:after="0" w:line="240" w:lineRule="auto"/>
        <w:rPr>
          <w:rStyle w:val="IntenseEmphasis"/>
          <w:rFonts w:ascii="Cambria" w:hAnsi="Cambria"/>
          <w:b w:val="0"/>
          <w:color w:val="auto"/>
          <w:sz w:val="24"/>
          <w:szCs w:val="24"/>
        </w:rPr>
      </w:pPr>
      <w:r w:rsidRPr="00D70635">
        <w:rPr>
          <w:rStyle w:val="IntenseEmphasis"/>
          <w:rFonts w:ascii="Cambria" w:hAnsi="Cambria"/>
          <w:b w:val="0"/>
          <w:color w:val="auto"/>
          <w:sz w:val="24"/>
          <w:szCs w:val="24"/>
        </w:rPr>
        <w:t>Daily Wind Speed</w:t>
      </w:r>
    </w:p>
    <w:p w14:paraId="496E2730" w14:textId="77777777" w:rsidR="00D70635" w:rsidRPr="00D70635" w:rsidRDefault="00D70635" w:rsidP="00A31563">
      <w:pPr>
        <w:pStyle w:val="ListParagraph"/>
        <w:numPr>
          <w:ilvl w:val="1"/>
          <w:numId w:val="10"/>
        </w:numPr>
        <w:spacing w:before="0" w:after="0" w:line="240" w:lineRule="auto"/>
        <w:rPr>
          <w:rStyle w:val="IntenseEmphasis"/>
          <w:rFonts w:ascii="Cambria" w:hAnsi="Cambria"/>
          <w:b w:val="0"/>
          <w:color w:val="auto"/>
          <w:sz w:val="24"/>
          <w:szCs w:val="24"/>
        </w:rPr>
      </w:pPr>
      <w:r w:rsidRPr="00D70635">
        <w:rPr>
          <w:rStyle w:val="IntenseEmphasis"/>
          <w:rFonts w:ascii="Cambria" w:hAnsi="Cambria"/>
          <w:b w:val="0"/>
          <w:caps w:val="0"/>
          <w:color w:val="auto"/>
          <w:sz w:val="24"/>
          <w:szCs w:val="24"/>
        </w:rPr>
        <w:t xml:space="preserve">Maximum: </w:t>
      </w:r>
    </w:p>
    <w:p w14:paraId="21E22F03" w14:textId="77777777" w:rsidR="00D70635" w:rsidRPr="00D70635" w:rsidRDefault="00D70635" w:rsidP="00A31563">
      <w:pPr>
        <w:pStyle w:val="ListParagraph"/>
        <w:numPr>
          <w:ilvl w:val="1"/>
          <w:numId w:val="10"/>
        </w:numPr>
        <w:spacing w:before="0" w:after="0" w:line="240" w:lineRule="auto"/>
        <w:rPr>
          <w:rStyle w:val="IntenseEmphasis"/>
          <w:rFonts w:ascii="Cambria" w:hAnsi="Cambria"/>
          <w:b w:val="0"/>
          <w:color w:val="auto"/>
          <w:sz w:val="24"/>
          <w:szCs w:val="24"/>
        </w:rPr>
      </w:pPr>
      <w:r w:rsidRPr="00D70635">
        <w:rPr>
          <w:rStyle w:val="IntenseEmphasis"/>
          <w:rFonts w:ascii="Cambria" w:hAnsi="Cambria"/>
          <w:b w:val="0"/>
          <w:caps w:val="0"/>
          <w:color w:val="auto"/>
          <w:sz w:val="24"/>
          <w:szCs w:val="24"/>
        </w:rPr>
        <w:t xml:space="preserve">Average: </w:t>
      </w:r>
    </w:p>
    <w:p w14:paraId="7D324002" w14:textId="77777777" w:rsidR="00D70635" w:rsidRPr="00D70635" w:rsidRDefault="00D70635" w:rsidP="00A31563">
      <w:pPr>
        <w:pStyle w:val="ListParagraph"/>
        <w:numPr>
          <w:ilvl w:val="1"/>
          <w:numId w:val="10"/>
        </w:numPr>
        <w:spacing w:before="0" w:after="0" w:line="240" w:lineRule="auto"/>
        <w:rPr>
          <w:rStyle w:val="IntenseEmphasis"/>
          <w:rFonts w:ascii="Cambria" w:hAnsi="Cambria"/>
          <w:b w:val="0"/>
          <w:color w:val="auto"/>
          <w:sz w:val="24"/>
          <w:szCs w:val="24"/>
        </w:rPr>
      </w:pPr>
      <w:r w:rsidRPr="00D70635">
        <w:rPr>
          <w:rStyle w:val="IntenseEmphasis"/>
          <w:rFonts w:ascii="Cambria" w:hAnsi="Cambria"/>
          <w:b w:val="0"/>
          <w:caps w:val="0"/>
          <w:color w:val="auto"/>
          <w:sz w:val="24"/>
          <w:szCs w:val="24"/>
        </w:rPr>
        <w:t xml:space="preserve">Minimum: </w:t>
      </w:r>
    </w:p>
    <w:p w14:paraId="0BCE763B" w14:textId="77777777" w:rsidR="00D70635" w:rsidRPr="00D70635" w:rsidRDefault="00D70635" w:rsidP="00A31563">
      <w:pPr>
        <w:pStyle w:val="ListParagraph"/>
        <w:numPr>
          <w:ilvl w:val="0"/>
          <w:numId w:val="10"/>
        </w:numPr>
        <w:spacing w:before="0" w:after="0" w:line="240" w:lineRule="auto"/>
        <w:rPr>
          <w:rStyle w:val="IntenseEmphasis"/>
          <w:rFonts w:ascii="Cambria" w:hAnsi="Cambria"/>
          <w:b w:val="0"/>
          <w:color w:val="auto"/>
          <w:sz w:val="24"/>
          <w:szCs w:val="24"/>
        </w:rPr>
      </w:pPr>
      <w:r w:rsidRPr="00D70635">
        <w:rPr>
          <w:rStyle w:val="IntenseEmphasis"/>
          <w:rFonts w:ascii="Cambria" w:hAnsi="Cambria"/>
          <w:b w:val="0"/>
          <w:color w:val="auto"/>
          <w:sz w:val="24"/>
          <w:szCs w:val="24"/>
        </w:rPr>
        <w:t>Daily Cloud Cover</w:t>
      </w:r>
    </w:p>
    <w:p w14:paraId="0A9A5F52" w14:textId="77777777" w:rsidR="00D70635" w:rsidRPr="00D70635" w:rsidRDefault="00D70635" w:rsidP="00A31563">
      <w:pPr>
        <w:pStyle w:val="ListParagraph"/>
        <w:numPr>
          <w:ilvl w:val="1"/>
          <w:numId w:val="10"/>
        </w:numPr>
        <w:spacing w:before="0" w:after="0" w:line="240" w:lineRule="auto"/>
        <w:rPr>
          <w:rStyle w:val="IntenseEmphasis"/>
          <w:rFonts w:ascii="Cambria" w:hAnsi="Cambria"/>
          <w:b w:val="0"/>
          <w:color w:val="auto"/>
          <w:sz w:val="24"/>
          <w:szCs w:val="24"/>
        </w:rPr>
      </w:pPr>
      <w:r w:rsidRPr="00D70635">
        <w:rPr>
          <w:rStyle w:val="IntenseEmphasis"/>
          <w:rFonts w:ascii="Cambria" w:hAnsi="Cambria"/>
          <w:b w:val="0"/>
          <w:caps w:val="0"/>
          <w:color w:val="auto"/>
          <w:sz w:val="24"/>
          <w:szCs w:val="24"/>
        </w:rPr>
        <w:t xml:space="preserve">Maximum: </w:t>
      </w:r>
    </w:p>
    <w:p w14:paraId="5F4794DE" w14:textId="77777777" w:rsidR="00D70635" w:rsidRPr="00D70635" w:rsidRDefault="00D70635" w:rsidP="00A31563">
      <w:pPr>
        <w:pStyle w:val="ListParagraph"/>
        <w:numPr>
          <w:ilvl w:val="1"/>
          <w:numId w:val="10"/>
        </w:numPr>
        <w:spacing w:before="0" w:after="0" w:line="240" w:lineRule="auto"/>
        <w:rPr>
          <w:rStyle w:val="IntenseEmphasis"/>
          <w:rFonts w:ascii="Cambria" w:hAnsi="Cambria"/>
          <w:b w:val="0"/>
          <w:color w:val="auto"/>
          <w:sz w:val="24"/>
          <w:szCs w:val="24"/>
        </w:rPr>
      </w:pPr>
      <w:r w:rsidRPr="00D70635">
        <w:rPr>
          <w:rStyle w:val="IntenseEmphasis"/>
          <w:rFonts w:ascii="Cambria" w:hAnsi="Cambria"/>
          <w:b w:val="0"/>
          <w:caps w:val="0"/>
          <w:color w:val="auto"/>
          <w:sz w:val="24"/>
          <w:szCs w:val="24"/>
        </w:rPr>
        <w:t xml:space="preserve">Average: </w:t>
      </w:r>
    </w:p>
    <w:p w14:paraId="5826FECF" w14:textId="77777777" w:rsidR="00D70635" w:rsidRPr="00D70635" w:rsidRDefault="00D70635" w:rsidP="00A31563">
      <w:pPr>
        <w:pStyle w:val="ListParagraph"/>
        <w:numPr>
          <w:ilvl w:val="1"/>
          <w:numId w:val="10"/>
        </w:numPr>
        <w:spacing w:before="0" w:after="0" w:line="240" w:lineRule="auto"/>
        <w:rPr>
          <w:rStyle w:val="IntenseEmphasis"/>
          <w:rFonts w:ascii="Cambria" w:hAnsi="Cambria"/>
          <w:b w:val="0"/>
          <w:color w:val="auto"/>
          <w:sz w:val="24"/>
          <w:szCs w:val="24"/>
        </w:rPr>
      </w:pPr>
      <w:r w:rsidRPr="00D70635">
        <w:rPr>
          <w:rStyle w:val="IntenseEmphasis"/>
          <w:rFonts w:ascii="Cambria" w:hAnsi="Cambria"/>
          <w:b w:val="0"/>
          <w:caps w:val="0"/>
          <w:color w:val="auto"/>
          <w:sz w:val="24"/>
          <w:szCs w:val="24"/>
        </w:rPr>
        <w:t xml:space="preserve">Minimum: </w:t>
      </w:r>
    </w:p>
    <w:p w14:paraId="6B0A3632" w14:textId="77777777" w:rsidR="00D70635" w:rsidRPr="00D70635" w:rsidRDefault="00D70635" w:rsidP="00A31563">
      <w:pPr>
        <w:pStyle w:val="ListParagraph"/>
        <w:numPr>
          <w:ilvl w:val="0"/>
          <w:numId w:val="10"/>
        </w:numPr>
        <w:spacing w:before="0" w:after="0" w:line="240" w:lineRule="auto"/>
        <w:rPr>
          <w:rStyle w:val="IntenseEmphasis"/>
          <w:rFonts w:ascii="Cambria" w:hAnsi="Cambria"/>
          <w:b w:val="0"/>
          <w:color w:val="auto"/>
          <w:sz w:val="24"/>
          <w:szCs w:val="24"/>
        </w:rPr>
      </w:pPr>
      <w:r w:rsidRPr="00D70635">
        <w:rPr>
          <w:rStyle w:val="IntenseEmphasis"/>
          <w:rFonts w:ascii="Cambria" w:hAnsi="Cambria"/>
          <w:b w:val="0"/>
          <w:color w:val="auto"/>
          <w:sz w:val="24"/>
          <w:szCs w:val="24"/>
        </w:rPr>
        <w:t>Daily Relative Humidity</w:t>
      </w:r>
    </w:p>
    <w:p w14:paraId="01CE04B1" w14:textId="77777777" w:rsidR="00D70635" w:rsidRPr="00D70635" w:rsidRDefault="00D70635" w:rsidP="00A31563">
      <w:pPr>
        <w:pStyle w:val="ListParagraph"/>
        <w:numPr>
          <w:ilvl w:val="1"/>
          <w:numId w:val="10"/>
        </w:numPr>
        <w:spacing w:before="0" w:after="0" w:line="240" w:lineRule="auto"/>
        <w:rPr>
          <w:rStyle w:val="IntenseEmphasis"/>
          <w:rFonts w:ascii="Cambria" w:hAnsi="Cambria"/>
          <w:b w:val="0"/>
          <w:color w:val="auto"/>
          <w:sz w:val="24"/>
          <w:szCs w:val="24"/>
        </w:rPr>
      </w:pPr>
      <w:r w:rsidRPr="00D70635">
        <w:rPr>
          <w:rStyle w:val="IntenseEmphasis"/>
          <w:rFonts w:ascii="Cambria" w:hAnsi="Cambria"/>
          <w:b w:val="0"/>
          <w:caps w:val="0"/>
          <w:color w:val="auto"/>
          <w:sz w:val="24"/>
          <w:szCs w:val="24"/>
        </w:rPr>
        <w:t xml:space="preserve">Maximum: </w:t>
      </w:r>
    </w:p>
    <w:p w14:paraId="5796BCC3" w14:textId="77777777" w:rsidR="00D70635" w:rsidRPr="00D70635" w:rsidRDefault="00D70635" w:rsidP="00A31563">
      <w:pPr>
        <w:pStyle w:val="ListParagraph"/>
        <w:numPr>
          <w:ilvl w:val="1"/>
          <w:numId w:val="10"/>
        </w:numPr>
        <w:spacing w:before="0" w:after="0" w:line="240" w:lineRule="auto"/>
        <w:rPr>
          <w:rStyle w:val="IntenseEmphasis"/>
          <w:rFonts w:ascii="Cambria" w:hAnsi="Cambria"/>
          <w:b w:val="0"/>
          <w:color w:val="auto"/>
          <w:sz w:val="24"/>
          <w:szCs w:val="24"/>
        </w:rPr>
      </w:pPr>
      <w:r w:rsidRPr="00D70635">
        <w:rPr>
          <w:rStyle w:val="IntenseEmphasis"/>
          <w:rFonts w:ascii="Cambria" w:hAnsi="Cambria"/>
          <w:b w:val="0"/>
          <w:caps w:val="0"/>
          <w:color w:val="auto"/>
          <w:sz w:val="24"/>
          <w:szCs w:val="24"/>
        </w:rPr>
        <w:t xml:space="preserve">Average: </w:t>
      </w:r>
    </w:p>
    <w:p w14:paraId="4CD4631A" w14:textId="77777777" w:rsidR="00D70635" w:rsidRPr="00D70635" w:rsidRDefault="00D70635" w:rsidP="00A31563">
      <w:pPr>
        <w:pStyle w:val="ListParagraph"/>
        <w:numPr>
          <w:ilvl w:val="1"/>
          <w:numId w:val="10"/>
        </w:numPr>
        <w:spacing w:before="0" w:after="0" w:line="240" w:lineRule="auto"/>
        <w:rPr>
          <w:rFonts w:ascii="Cambria" w:hAnsi="Cambria" w:cs="Times New Roman"/>
          <w:b/>
          <w:sz w:val="24"/>
          <w:szCs w:val="24"/>
        </w:rPr>
      </w:pPr>
      <w:r w:rsidRPr="00D70635">
        <w:rPr>
          <w:rStyle w:val="IntenseEmphasis"/>
          <w:rFonts w:ascii="Cambria" w:hAnsi="Cambria"/>
          <w:b w:val="0"/>
          <w:caps w:val="0"/>
          <w:color w:val="auto"/>
          <w:sz w:val="24"/>
          <w:szCs w:val="24"/>
        </w:rPr>
        <w:t xml:space="preserve">Minimum: </w:t>
      </w:r>
    </w:p>
    <w:p w14:paraId="0AEABA42" w14:textId="77777777" w:rsidR="00D70635" w:rsidRDefault="00D70635" w:rsidP="00D70635">
      <w:pPr>
        <w:rPr>
          <w:rFonts w:ascii="Cambria" w:hAnsi="Cambria" w:cs="Times New Roman"/>
          <w:b/>
          <w:sz w:val="24"/>
          <w:szCs w:val="24"/>
        </w:rPr>
      </w:pPr>
    </w:p>
    <w:p w14:paraId="69F83956" w14:textId="45386C11" w:rsidR="00D70635" w:rsidRPr="00D70635" w:rsidRDefault="00D70635" w:rsidP="00D70635">
      <w:pPr>
        <w:rPr>
          <w:rStyle w:val="Strong"/>
          <w:rFonts w:ascii="Cambria" w:hAnsi="Cambria"/>
          <w:i/>
          <w:sz w:val="24"/>
          <w:szCs w:val="24"/>
        </w:rPr>
      </w:pPr>
      <w:r w:rsidRPr="00D70635">
        <w:rPr>
          <w:rFonts w:ascii="Cambria" w:hAnsi="Cambria" w:cs="Times New Roman"/>
          <w:b/>
          <w:sz w:val="24"/>
          <w:szCs w:val="24"/>
        </w:rPr>
        <w:t xml:space="preserve">Table </w:t>
      </w:r>
      <w:r w:rsidR="00967545">
        <w:rPr>
          <w:rFonts w:ascii="Cambria" w:hAnsi="Cambria" w:cs="Times New Roman"/>
          <w:b/>
          <w:sz w:val="24"/>
          <w:szCs w:val="24"/>
        </w:rPr>
        <w:t>3</w:t>
      </w:r>
      <w:r w:rsidRPr="00D70635">
        <w:rPr>
          <w:rFonts w:ascii="Cambria" w:hAnsi="Cambria" w:cs="Times New Roman"/>
          <w:b/>
          <w:sz w:val="24"/>
          <w:szCs w:val="24"/>
        </w:rPr>
        <w:t>.</w:t>
      </w:r>
      <w:r w:rsidRPr="00D70635">
        <w:rPr>
          <w:rFonts w:ascii="Cambria" w:hAnsi="Cambria" w:cs="Times New Roman"/>
          <w:sz w:val="24"/>
          <w:szCs w:val="24"/>
        </w:rPr>
        <w:t xml:space="preserve"> Weather that was favorable for aerosol spread of the </w:t>
      </w:r>
      <w:r w:rsidR="00371987">
        <w:rPr>
          <w:rFonts w:ascii="Cambria" w:hAnsi="Cambria" w:cs="Times New Roman"/>
          <w:sz w:val="24"/>
          <w:szCs w:val="24"/>
        </w:rPr>
        <w:t>PATHOGEN</w:t>
      </w:r>
      <w:r w:rsidRPr="00D70635">
        <w:rPr>
          <w:rFonts w:ascii="Cambria" w:hAnsi="Cambria" w:cs="Times New Roman"/>
          <w:sz w:val="24"/>
          <w:szCs w:val="24"/>
        </w:rPr>
        <w:t xml:space="preserve"> in the 4 weeks before the outbrea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7"/>
        <w:gridCol w:w="1067"/>
        <w:gridCol w:w="1175"/>
        <w:gridCol w:w="1960"/>
        <w:gridCol w:w="1505"/>
        <w:gridCol w:w="1150"/>
        <w:gridCol w:w="1406"/>
      </w:tblGrid>
      <w:tr w:rsidR="00D70635" w:rsidRPr="00D70635" w14:paraId="60BF466C" w14:textId="77777777" w:rsidTr="00D70635">
        <w:tc>
          <w:tcPr>
            <w:tcW w:w="1400" w:type="dxa"/>
            <w:vAlign w:val="center"/>
          </w:tcPr>
          <w:p w14:paraId="72BC7D65" w14:textId="77777777" w:rsidR="00D70635" w:rsidRPr="00D70635" w:rsidRDefault="00D70635" w:rsidP="00D70635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b w:val="0"/>
                <w:color w:val="auto"/>
                <w:sz w:val="24"/>
                <w:szCs w:val="24"/>
              </w:rPr>
            </w:pPr>
            <w:r w:rsidRPr="00D70635">
              <w:rPr>
                <w:rStyle w:val="IntenseEmphasis"/>
                <w:rFonts w:ascii="Cambria" w:hAnsi="Cambria"/>
                <w:b w:val="0"/>
                <w:color w:val="auto"/>
                <w:sz w:val="24"/>
                <w:szCs w:val="24"/>
              </w:rPr>
              <w:t>Date</w:t>
            </w:r>
          </w:p>
        </w:tc>
        <w:tc>
          <w:tcPr>
            <w:tcW w:w="1401" w:type="dxa"/>
            <w:vAlign w:val="center"/>
          </w:tcPr>
          <w:p w14:paraId="44236DC6" w14:textId="77777777" w:rsidR="00D70635" w:rsidRPr="00D70635" w:rsidRDefault="00D70635" w:rsidP="00D70635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b w:val="0"/>
                <w:color w:val="auto"/>
                <w:sz w:val="24"/>
                <w:szCs w:val="24"/>
              </w:rPr>
            </w:pPr>
            <w:r w:rsidRPr="00D70635">
              <w:rPr>
                <w:rStyle w:val="IntenseEmphasis"/>
                <w:rFonts w:ascii="Cambria" w:hAnsi="Cambria"/>
                <w:b w:val="0"/>
                <w:color w:val="auto"/>
                <w:sz w:val="24"/>
                <w:szCs w:val="24"/>
              </w:rPr>
              <w:t>Time</w:t>
            </w:r>
          </w:p>
        </w:tc>
        <w:tc>
          <w:tcPr>
            <w:tcW w:w="1401" w:type="dxa"/>
            <w:vAlign w:val="center"/>
          </w:tcPr>
          <w:p w14:paraId="1E3715EE" w14:textId="77777777" w:rsidR="00D70635" w:rsidRPr="00D70635" w:rsidRDefault="00D70635" w:rsidP="00D70635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b w:val="0"/>
                <w:color w:val="auto"/>
                <w:sz w:val="24"/>
                <w:szCs w:val="24"/>
              </w:rPr>
            </w:pPr>
            <w:r w:rsidRPr="00D70635">
              <w:rPr>
                <w:rStyle w:val="IntenseEmphasis"/>
                <w:rFonts w:ascii="Cambria" w:hAnsi="Cambria"/>
                <w:b w:val="0"/>
                <w:color w:val="auto"/>
                <w:sz w:val="24"/>
                <w:szCs w:val="24"/>
              </w:rPr>
              <w:t>Cloud cover</w:t>
            </w:r>
          </w:p>
        </w:tc>
        <w:tc>
          <w:tcPr>
            <w:tcW w:w="1400" w:type="dxa"/>
            <w:vAlign w:val="center"/>
          </w:tcPr>
          <w:p w14:paraId="42510C80" w14:textId="77777777" w:rsidR="00D70635" w:rsidRPr="00D70635" w:rsidRDefault="00D70635" w:rsidP="00D70635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b w:val="0"/>
                <w:color w:val="auto"/>
                <w:sz w:val="24"/>
                <w:szCs w:val="24"/>
              </w:rPr>
            </w:pPr>
            <w:r w:rsidRPr="00D70635">
              <w:rPr>
                <w:rStyle w:val="IntenseEmphasis"/>
                <w:rFonts w:ascii="Cambria" w:hAnsi="Cambria"/>
                <w:b w:val="0"/>
                <w:color w:val="auto"/>
                <w:sz w:val="24"/>
                <w:szCs w:val="24"/>
              </w:rPr>
              <w:t>Temperature</w:t>
            </w:r>
          </w:p>
        </w:tc>
        <w:tc>
          <w:tcPr>
            <w:tcW w:w="1401" w:type="dxa"/>
            <w:vAlign w:val="center"/>
          </w:tcPr>
          <w:p w14:paraId="3A595774" w14:textId="77777777" w:rsidR="00D70635" w:rsidRPr="00D70635" w:rsidRDefault="00D70635" w:rsidP="00D70635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b w:val="0"/>
                <w:color w:val="auto"/>
                <w:sz w:val="24"/>
                <w:szCs w:val="24"/>
              </w:rPr>
            </w:pPr>
            <w:r w:rsidRPr="00D70635">
              <w:rPr>
                <w:rStyle w:val="IntenseEmphasis"/>
                <w:rFonts w:ascii="Cambria" w:hAnsi="Cambria"/>
                <w:b w:val="0"/>
                <w:color w:val="auto"/>
                <w:sz w:val="24"/>
                <w:szCs w:val="24"/>
              </w:rPr>
              <w:t>Wind direction</w:t>
            </w:r>
          </w:p>
        </w:tc>
        <w:tc>
          <w:tcPr>
            <w:tcW w:w="1401" w:type="dxa"/>
            <w:vAlign w:val="center"/>
          </w:tcPr>
          <w:p w14:paraId="107CC586" w14:textId="77777777" w:rsidR="00D70635" w:rsidRPr="00D70635" w:rsidRDefault="00D70635" w:rsidP="00D70635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b w:val="0"/>
                <w:color w:val="auto"/>
                <w:sz w:val="24"/>
                <w:szCs w:val="24"/>
              </w:rPr>
            </w:pPr>
            <w:r w:rsidRPr="00D70635">
              <w:rPr>
                <w:rStyle w:val="IntenseEmphasis"/>
                <w:rFonts w:ascii="Cambria" w:hAnsi="Cambria"/>
                <w:b w:val="0"/>
                <w:color w:val="auto"/>
                <w:sz w:val="24"/>
                <w:szCs w:val="24"/>
              </w:rPr>
              <w:t>Wind speed</w:t>
            </w:r>
          </w:p>
        </w:tc>
        <w:tc>
          <w:tcPr>
            <w:tcW w:w="1401" w:type="dxa"/>
            <w:vAlign w:val="center"/>
          </w:tcPr>
          <w:p w14:paraId="1DB26AFE" w14:textId="77777777" w:rsidR="00D70635" w:rsidRPr="00D70635" w:rsidRDefault="00D70635" w:rsidP="00D70635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b w:val="0"/>
                <w:color w:val="auto"/>
                <w:sz w:val="24"/>
                <w:szCs w:val="24"/>
              </w:rPr>
            </w:pPr>
            <w:r w:rsidRPr="00D70635">
              <w:rPr>
                <w:rStyle w:val="IntenseEmphasis"/>
                <w:rFonts w:ascii="Cambria" w:hAnsi="Cambria"/>
                <w:b w:val="0"/>
                <w:color w:val="auto"/>
                <w:sz w:val="24"/>
                <w:szCs w:val="24"/>
              </w:rPr>
              <w:t>Humidity</w:t>
            </w:r>
          </w:p>
        </w:tc>
      </w:tr>
      <w:tr w:rsidR="00D70635" w:rsidRPr="00D70635" w14:paraId="0433B65C" w14:textId="77777777" w:rsidTr="008E2BE3">
        <w:tc>
          <w:tcPr>
            <w:tcW w:w="1400" w:type="dxa"/>
            <w:shd w:val="clear" w:color="auto" w:fill="auto"/>
          </w:tcPr>
          <w:p w14:paraId="24FD8743" w14:textId="32C93846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2D3AC9A4" w14:textId="15A3899B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43566A2D" w14:textId="5EE0E200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0" w:type="dxa"/>
            <w:shd w:val="clear" w:color="auto" w:fill="auto"/>
          </w:tcPr>
          <w:p w14:paraId="653412C4" w14:textId="55564E71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19C0E1EA" w14:textId="0A60E64F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17A79963" w14:textId="4CA5A968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13B43A77" w14:textId="6B0C2C00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</w:tr>
      <w:tr w:rsidR="00D70635" w:rsidRPr="00D70635" w14:paraId="6EDC03A7" w14:textId="77777777" w:rsidTr="008E2BE3">
        <w:tc>
          <w:tcPr>
            <w:tcW w:w="1400" w:type="dxa"/>
            <w:shd w:val="clear" w:color="auto" w:fill="auto"/>
          </w:tcPr>
          <w:p w14:paraId="4EE793B4" w14:textId="42700AEA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251A47A5" w14:textId="13C33740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7C3B43F4" w14:textId="3D12C2AD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0" w:type="dxa"/>
            <w:shd w:val="clear" w:color="auto" w:fill="auto"/>
          </w:tcPr>
          <w:p w14:paraId="08AADEA1" w14:textId="38CE42BF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1E2B8B0D" w14:textId="7BAD5CF2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07822CEB" w14:textId="0248580A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2801F9E1" w14:textId="2C66323A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</w:tr>
      <w:tr w:rsidR="00D70635" w:rsidRPr="00D70635" w14:paraId="4659858B" w14:textId="77777777" w:rsidTr="008E2BE3">
        <w:tc>
          <w:tcPr>
            <w:tcW w:w="1400" w:type="dxa"/>
            <w:shd w:val="clear" w:color="auto" w:fill="auto"/>
          </w:tcPr>
          <w:p w14:paraId="0985127C" w14:textId="74A06DF4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5122D96A" w14:textId="432B41E8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40FBA474" w14:textId="59F592EF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0" w:type="dxa"/>
            <w:shd w:val="clear" w:color="auto" w:fill="auto"/>
          </w:tcPr>
          <w:p w14:paraId="10E0D407" w14:textId="3A67BD19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1C32DAE0" w14:textId="79242BB3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66037E0B" w14:textId="4D3EEE49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2F074E74" w14:textId="790A2FBD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</w:tr>
      <w:tr w:rsidR="00D70635" w:rsidRPr="00D70635" w14:paraId="557BC9FF" w14:textId="77777777" w:rsidTr="008E2BE3">
        <w:tc>
          <w:tcPr>
            <w:tcW w:w="1400" w:type="dxa"/>
            <w:shd w:val="clear" w:color="auto" w:fill="auto"/>
          </w:tcPr>
          <w:p w14:paraId="7364F152" w14:textId="76946896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028AD01A" w14:textId="6D8C28D6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225E2BEC" w14:textId="3B19704A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0" w:type="dxa"/>
            <w:shd w:val="clear" w:color="auto" w:fill="auto"/>
          </w:tcPr>
          <w:p w14:paraId="11C7B23D" w14:textId="5BE36AFB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350D8CCD" w14:textId="3E8E6E24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63DF689E" w14:textId="1466F7D9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0CBD4E91" w14:textId="469263C4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</w:tr>
      <w:tr w:rsidR="00D70635" w:rsidRPr="00D70635" w14:paraId="753F0D2E" w14:textId="77777777" w:rsidTr="008E2BE3">
        <w:tc>
          <w:tcPr>
            <w:tcW w:w="1400" w:type="dxa"/>
            <w:shd w:val="clear" w:color="auto" w:fill="auto"/>
          </w:tcPr>
          <w:p w14:paraId="090113C2" w14:textId="53B05B1B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095F9DF8" w14:textId="3507857D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343BF82E" w14:textId="40B6AD0C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0" w:type="dxa"/>
            <w:shd w:val="clear" w:color="auto" w:fill="auto"/>
          </w:tcPr>
          <w:p w14:paraId="7BACC251" w14:textId="3E8C17F8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2DA793D0" w14:textId="3A6B399F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10DE6C1B" w14:textId="65E81B2A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3FE5FD9C" w14:textId="6B5F6AD5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</w:tr>
      <w:tr w:rsidR="00D70635" w:rsidRPr="00D70635" w14:paraId="4D909A6E" w14:textId="77777777" w:rsidTr="008E2BE3">
        <w:tc>
          <w:tcPr>
            <w:tcW w:w="1400" w:type="dxa"/>
            <w:shd w:val="clear" w:color="auto" w:fill="auto"/>
          </w:tcPr>
          <w:p w14:paraId="0EE990CE" w14:textId="56D20FAE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3164E250" w14:textId="7C98EE0A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064AE8BD" w14:textId="1AB22EB6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0" w:type="dxa"/>
            <w:shd w:val="clear" w:color="auto" w:fill="auto"/>
          </w:tcPr>
          <w:p w14:paraId="02CF4DB1" w14:textId="1F805771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65E42729" w14:textId="24DFD7EC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7CBF4202" w14:textId="720FDEED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50545012" w14:textId="126943EC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</w:tr>
      <w:tr w:rsidR="00D70635" w:rsidRPr="00D70635" w14:paraId="6084EEE3" w14:textId="77777777" w:rsidTr="008E2BE3">
        <w:tc>
          <w:tcPr>
            <w:tcW w:w="1400" w:type="dxa"/>
            <w:shd w:val="clear" w:color="auto" w:fill="auto"/>
          </w:tcPr>
          <w:p w14:paraId="3F814A46" w14:textId="623999E7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5E0B30E0" w14:textId="11F0E97A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6E5EEC38" w14:textId="41E57479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0" w:type="dxa"/>
            <w:shd w:val="clear" w:color="auto" w:fill="auto"/>
          </w:tcPr>
          <w:p w14:paraId="4A99214C" w14:textId="16D66830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6F9F2B4F" w14:textId="670779FD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484D7993" w14:textId="09433333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5F3DCA40" w14:textId="02304F92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</w:tr>
      <w:tr w:rsidR="00D70635" w:rsidRPr="00D70635" w14:paraId="34EFDAA4" w14:textId="77777777" w:rsidTr="008E2BE3">
        <w:tc>
          <w:tcPr>
            <w:tcW w:w="1400" w:type="dxa"/>
            <w:shd w:val="clear" w:color="auto" w:fill="auto"/>
          </w:tcPr>
          <w:p w14:paraId="66CD5B0C" w14:textId="367D3E33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6F2ABA5E" w14:textId="49A72D37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553C8E46" w14:textId="67A1B68F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0" w:type="dxa"/>
            <w:shd w:val="clear" w:color="auto" w:fill="auto"/>
          </w:tcPr>
          <w:p w14:paraId="0F2B0373" w14:textId="19A7556E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00301B76" w14:textId="43852C76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509A38AF" w14:textId="44D3B7E9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477D81F8" w14:textId="7909A5F3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</w:tr>
    </w:tbl>
    <w:p w14:paraId="70A38D5B" w14:textId="4BF68A7E" w:rsidR="00D70635" w:rsidRPr="00D70635" w:rsidRDefault="00D70635" w:rsidP="00D70635">
      <w:pPr>
        <w:rPr>
          <w:rStyle w:val="SubtleEmphasis"/>
          <w:rFonts w:ascii="Cambria" w:hAnsi="Cambria"/>
          <w:color w:val="auto"/>
          <w:sz w:val="24"/>
          <w:szCs w:val="24"/>
        </w:rPr>
      </w:pPr>
      <w:r w:rsidRPr="00D70635">
        <w:rPr>
          <w:rStyle w:val="SubtleEmphasis"/>
          <w:rFonts w:ascii="Cambria" w:hAnsi="Cambria"/>
          <w:color w:val="auto"/>
          <w:sz w:val="24"/>
          <w:szCs w:val="24"/>
        </w:rPr>
        <w:lastRenderedPageBreak/>
        <w:t xml:space="preserve">Meteorological conditions used to detect weather conditions favorable for aerosol spread of the </w:t>
      </w:r>
      <w:r w:rsidR="00371987">
        <w:rPr>
          <w:rStyle w:val="SubtleEmphasis"/>
          <w:rFonts w:ascii="Cambria" w:hAnsi="Cambria"/>
          <w:color w:val="auto"/>
          <w:sz w:val="24"/>
          <w:szCs w:val="24"/>
        </w:rPr>
        <w:t>PATHOGEN</w:t>
      </w:r>
      <w:r w:rsidRPr="00D70635">
        <w:rPr>
          <w:rStyle w:val="SubtleEmphasis"/>
          <w:rFonts w:ascii="Cambria" w:hAnsi="Cambria"/>
          <w:color w:val="auto"/>
          <w:sz w:val="24"/>
          <w:szCs w:val="24"/>
        </w:rPr>
        <w:t xml:space="preserve"> include:</w:t>
      </w:r>
    </w:p>
    <w:p w14:paraId="4D72DCB6" w14:textId="77777777" w:rsidR="00D70635" w:rsidRPr="00D70635" w:rsidRDefault="00D70635" w:rsidP="00D70635">
      <w:pPr>
        <w:rPr>
          <w:rStyle w:val="SubtleEmphasis"/>
          <w:rFonts w:ascii="Cambria" w:hAnsi="Cambria"/>
          <w:color w:val="auto"/>
          <w:sz w:val="24"/>
          <w:szCs w:val="24"/>
        </w:rPr>
      </w:pPr>
      <w:r w:rsidRPr="00D70635">
        <w:rPr>
          <w:rStyle w:val="SubtleEmphasis"/>
          <w:rFonts w:ascii="Cambria" w:hAnsi="Cambria"/>
          <w:color w:val="auto"/>
          <w:sz w:val="24"/>
          <w:szCs w:val="24"/>
        </w:rPr>
        <w:t>Temperature - Low 27.32°</w:t>
      </w:r>
      <w:r w:rsidR="00501B86" w:rsidRPr="00D70635">
        <w:rPr>
          <w:rStyle w:val="SubtleEmphasis"/>
          <w:rFonts w:ascii="Cambria" w:hAnsi="Cambria"/>
          <w:color w:val="auto"/>
          <w:sz w:val="24"/>
          <w:szCs w:val="24"/>
        </w:rPr>
        <w:t>F,</w:t>
      </w:r>
      <w:r w:rsidRPr="00D70635">
        <w:rPr>
          <w:rStyle w:val="SubtleEmphasis"/>
          <w:rFonts w:ascii="Cambria" w:hAnsi="Cambria"/>
          <w:color w:val="auto"/>
          <w:sz w:val="24"/>
          <w:szCs w:val="24"/>
        </w:rPr>
        <w:t xml:space="preserve"> High 40.64°F</w:t>
      </w:r>
    </w:p>
    <w:p w14:paraId="4A8A074F" w14:textId="77777777" w:rsidR="00D70635" w:rsidRPr="00D70635" w:rsidRDefault="00D70635" w:rsidP="00D70635">
      <w:pPr>
        <w:rPr>
          <w:rStyle w:val="SubtleEmphasis"/>
          <w:rFonts w:ascii="Cambria" w:hAnsi="Cambria"/>
          <w:color w:val="auto"/>
          <w:sz w:val="24"/>
          <w:szCs w:val="24"/>
        </w:rPr>
      </w:pPr>
      <w:r w:rsidRPr="00D70635">
        <w:rPr>
          <w:rStyle w:val="SubtleEmphasis"/>
          <w:rFonts w:ascii="Cambria" w:hAnsi="Cambria"/>
          <w:color w:val="auto"/>
          <w:sz w:val="24"/>
          <w:szCs w:val="24"/>
        </w:rPr>
        <w:t>Humidity – Low 77%, High 82%</w:t>
      </w:r>
    </w:p>
    <w:p w14:paraId="2C474FB2" w14:textId="77777777" w:rsidR="008E29E6" w:rsidRPr="009F279E" w:rsidRDefault="00D70635" w:rsidP="00D70635">
      <w:pPr>
        <w:rPr>
          <w:rFonts w:ascii="Cambria" w:hAnsi="Cambria"/>
          <w:i/>
          <w:iCs/>
          <w:sz w:val="24"/>
          <w:szCs w:val="24"/>
        </w:rPr>
      </w:pPr>
      <w:r w:rsidRPr="00D70635">
        <w:rPr>
          <w:rStyle w:val="SubtleEmphasis"/>
          <w:rFonts w:ascii="Cambria" w:hAnsi="Cambria"/>
          <w:color w:val="auto"/>
          <w:sz w:val="24"/>
          <w:szCs w:val="24"/>
        </w:rPr>
        <w:t>Wind speed – Less than 4.25 mph</w:t>
      </w:r>
    </w:p>
    <w:sectPr w:rsidR="008E29E6" w:rsidRPr="009F279E" w:rsidSect="001864DC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48BF04" w14:textId="77777777" w:rsidR="00763180" w:rsidRDefault="00763180" w:rsidP="00B53A84">
      <w:pPr>
        <w:spacing w:before="0" w:after="0" w:line="240" w:lineRule="auto"/>
      </w:pPr>
      <w:r>
        <w:separator/>
      </w:r>
    </w:p>
  </w:endnote>
  <w:endnote w:type="continuationSeparator" w:id="0">
    <w:p w14:paraId="64AE790E" w14:textId="77777777" w:rsidR="00763180" w:rsidRDefault="00763180" w:rsidP="00B53A8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02F37E" w14:textId="77777777" w:rsidR="00A61C17" w:rsidRDefault="00A61C17" w:rsidP="004F6F2F">
    <w:pPr>
      <w:pStyle w:val="Footer"/>
      <w:ind w:firstLine="720"/>
    </w:pPr>
    <w:sdt>
      <w:sdtPr>
        <w:id w:val="733514748"/>
        <w:docPartObj>
          <w:docPartGallery w:val="Page Numbers (Bottom of Page)"/>
          <w:docPartUnique/>
        </w:docPartObj>
      </w:sdtPr>
      <w:sdtContent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663360" behindDoc="0" locked="0" layoutInCell="1" allowOverlap="1" wp14:anchorId="11D5742E" wp14:editId="44D6D2AA">
                  <wp:simplePos x="0" y="0"/>
                  <wp:positionH relativeFrom="rightMargin">
                    <wp:posOffset>-873710</wp:posOffset>
                  </wp:positionH>
                  <wp:positionV relativeFrom="bottomMargin">
                    <wp:posOffset>271114</wp:posOffset>
                  </wp:positionV>
                  <wp:extent cx="1541145" cy="386080"/>
                  <wp:effectExtent l="0" t="0" r="1905" b="13970"/>
                  <wp:wrapNone/>
                  <wp:docPr id="9" name="Group 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1541145" cy="386080"/>
                            <a:chOff x="-1042" y="14552"/>
                            <a:chExt cx="2427" cy="608"/>
                          </a:xfrm>
                        </wpg:grpSpPr>
                        <wps:wsp>
                          <wps:cNvPr id="10" name="Rectangle 53"/>
                          <wps:cNvSpPr>
                            <a:spLocks noChangeArrowheads="1"/>
                          </wps:cNvSpPr>
                          <wps:spPr bwMode="auto">
                            <a:xfrm>
                              <a:off x="831" y="14552"/>
                              <a:ext cx="512" cy="526"/>
                            </a:xfrm>
                            <a:prstGeom prst="rect">
                              <a:avLst/>
                            </a:prstGeom>
                            <a:solidFill>
                              <a:schemeClr val="accent1"/>
                            </a:solidFill>
                            <a:ln w="9525">
                              <a:solidFill>
                                <a:schemeClr val="accent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" name="Rectangle 54"/>
                          <wps:cNvSpPr>
                            <a:spLocks noChangeArrowheads="1"/>
                          </wps:cNvSpPr>
                          <wps:spPr bwMode="auto">
                            <a:xfrm>
                              <a:off x="831" y="15117"/>
                              <a:ext cx="512" cy="43"/>
                            </a:xfrm>
                            <a:prstGeom prst="rect">
                              <a:avLst/>
                            </a:prstGeom>
                            <a:solidFill>
                              <a:schemeClr val="accent1"/>
                            </a:solidFill>
                            <a:ln w="9525">
                              <a:solidFill>
                                <a:schemeClr val="accent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" name="Text Box 5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1042" y="14638"/>
                              <a:ext cx="2427" cy="39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5D53B38" w14:textId="351F8858" w:rsidR="00A61C17" w:rsidRDefault="00A61C17">
                                <w:pPr>
                                  <w:pStyle w:val="Footer"/>
                                  <w:jc w:val="right"/>
                                  <w:rPr>
                                    <w:b/>
                                    <w:bCs/>
                                    <w:i/>
                                    <w:iCs/>
                                    <w:color w:val="FFFFFF" w:themeColor="background1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sz w:val="22"/>
                                    <w:szCs w:val="22"/>
                                  </w:rP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rPr>
                                    <w:sz w:val="22"/>
                                    <w:szCs w:val="22"/>
                                  </w:rPr>
                                  <w:fldChar w:fldCharType="separate"/>
                                </w:r>
                                <w:r w:rsidR="00B44F81" w:rsidRPr="00B44F81">
                                  <w:rPr>
                                    <w:b/>
                                    <w:bCs/>
                                    <w:i/>
                                    <w:iCs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</w:rPr>
                                  <w:t>88</w:t>
                                </w:r>
                                <w:r>
                                  <w:rPr>
                                    <w:b/>
                                    <w:bCs/>
                                    <w:i/>
                                    <w:iCs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54864" tIns="0" rIns="54864" bIns="0" anchor="b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11D5742E" id="Group 9" o:spid="_x0000_s1027" style="position:absolute;left:0;text-align:left;margin-left:-68.8pt;margin-top:21.35pt;width:121.35pt;height:30.4pt;z-index:251663360;mso-position-horizontal-relative:right-margin-area;mso-position-vertical-relative:bottom-margin-area" coordorigin="-1042,14552" coordsize="2427,6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">
                  <v:rect id="Rectangle 53" o:spid="_x0000_s1028" style="position:absolute;left:831;top:14552;width:512;height:5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" fillcolor="#5b9bd5 [3204]" strokecolor="#5b9bd5 [3204]"/>
                  <v:rect id="Rectangle 54" o:spid="_x0000_s1029" style="position:absolute;left:831;top:15117;width:512;height: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" fillcolor="#5b9bd5 [3204]" strokecolor="#5b9bd5 [3204]"/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55" o:spid="_x0000_s1030" type="#_x0000_t202" style="position:absolute;left:-1042;top:14638;width:2427;height:399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" filled="f" stroked="f">
                    <v:textbox inset="4.32pt,0,4.32pt,0">
                      <w:txbxContent>
                        <w:p w14:paraId="55D53B38" w14:textId="351F8858" w:rsidR="00A61C17" w:rsidRDefault="00A61C17">
                          <w:pPr>
                            <w:pStyle w:val="Footer"/>
                            <w:jc w:val="right"/>
                            <w:rPr>
                              <w:b/>
                              <w:bCs/>
                              <w:i/>
                              <w:iCs/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rPr>
                              <w:sz w:val="22"/>
                              <w:szCs w:val="22"/>
                            </w:rPr>
                            <w:fldChar w:fldCharType="separate"/>
                          </w:r>
                          <w:r w:rsidR="00B44F81" w:rsidRPr="00B44F81">
                            <w:rPr>
                              <w:b/>
                              <w:bCs/>
                              <w:i/>
                              <w:iCs/>
                              <w:noProof/>
                              <w:color w:val="FFFFFF" w:themeColor="background1"/>
                              <w:sz w:val="36"/>
                              <w:szCs w:val="36"/>
                            </w:rPr>
                            <w:t>88</w:t>
                          </w:r>
                          <w:r>
                            <w:rPr>
                              <w:b/>
                              <w:bCs/>
                              <w:i/>
                              <w:iCs/>
                              <w:noProof/>
                              <w:color w:val="FFFFFF" w:themeColor="background1"/>
                              <w:sz w:val="36"/>
                              <w:szCs w:val="36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w10:wrap anchorx="margin" anchory="margin"/>
                </v:group>
              </w:pict>
            </mc:Fallback>
          </mc:AlternateConten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146078756"/>
      <w:docPartObj>
        <w:docPartGallery w:val="Page Numbers (Bottom of Page)"/>
        <w:docPartUnique/>
      </w:docPartObj>
    </w:sdtPr>
    <w:sdtContent>
      <w:p w14:paraId="40EECB38" w14:textId="77777777" w:rsidR="00A61C17" w:rsidRDefault="00A61C17">
        <w:pPr>
          <w:pStyle w:val="Footer"/>
        </w:pPr>
        <w:r w:rsidRPr="00155FF0">
          <w:rPr>
            <w:noProof/>
            <w:color w:val="0D0D0D" w:themeColor="text1" w:themeTint="F2"/>
          </w:rPr>
          <mc:AlternateContent>
            <mc:Choice Requires="wps">
              <w:drawing>
                <wp:anchor distT="45720" distB="45720" distL="114300" distR="114300" simplePos="0" relativeHeight="251661312" behindDoc="1" locked="0" layoutInCell="1" allowOverlap="1" wp14:anchorId="005CA851" wp14:editId="7DB1D5C2">
                  <wp:simplePos x="0" y="0"/>
                  <wp:positionH relativeFrom="margin">
                    <wp:posOffset>-642821</wp:posOffset>
                  </wp:positionH>
                  <wp:positionV relativeFrom="paragraph">
                    <wp:posOffset>-772795</wp:posOffset>
                  </wp:positionV>
                  <wp:extent cx="2819400" cy="1213164"/>
                  <wp:effectExtent l="0" t="0" r="0" b="6350"/>
                  <wp:wrapNone/>
                  <wp:docPr id="2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819400" cy="121316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FA62DFC" w14:textId="77777777" w:rsidR="00A61C17" w:rsidRPr="009D2BE7" w:rsidRDefault="00A61C17" w:rsidP="009D2BE7">
                              <w:pPr>
                                <w:spacing w:before="0" w:after="0"/>
                                <w:rPr>
                                  <w:rFonts w:ascii="Times New Roman" w:hAnsi="Times New Roman" w:cs="Times New Roman"/>
                                  <w:color w:val="C00000"/>
                                  <w:sz w:val="28"/>
                                  <w:szCs w:val="22"/>
                                </w:rPr>
                              </w:pPr>
                              <w:r w:rsidRPr="009D2BE7">
                                <w:rPr>
                                  <w:rFonts w:ascii="Times New Roman" w:hAnsi="Times New Roman" w:cs="Times New Roman"/>
                                  <w:caps/>
                                  <w:color w:val="C00000"/>
                                  <w:sz w:val="28"/>
                                  <w:szCs w:val="22"/>
                                </w:rPr>
                                <w:t>I</w:t>
                              </w:r>
                              <w:r w:rsidRPr="009D2BE7">
                                <w:rPr>
                                  <w:rFonts w:ascii="Times New Roman" w:hAnsi="Times New Roman" w:cs="Times New Roman"/>
                                  <w:smallCaps/>
                                  <w:color w:val="C00000"/>
                                  <w:sz w:val="28"/>
                                  <w:szCs w:val="22"/>
                                </w:rPr>
                                <w:t>owa</w:t>
                              </w:r>
                              <w:r w:rsidRPr="009D2BE7">
                                <w:rPr>
                                  <w:rFonts w:ascii="Times New Roman" w:hAnsi="Times New Roman" w:cs="Times New Roman"/>
                                  <w:color w:val="C00000"/>
                                  <w:sz w:val="28"/>
                                  <w:szCs w:val="22"/>
                                </w:rPr>
                                <w:t xml:space="preserve"> S</w:t>
                              </w:r>
                              <w:r w:rsidRPr="009D2BE7">
                                <w:rPr>
                                  <w:rFonts w:ascii="Times New Roman" w:hAnsi="Times New Roman" w:cs="Times New Roman"/>
                                  <w:smallCaps/>
                                  <w:color w:val="C00000"/>
                                  <w:sz w:val="28"/>
                                  <w:szCs w:val="22"/>
                                </w:rPr>
                                <w:t xml:space="preserve">tate </w:t>
                              </w:r>
                              <w:r w:rsidRPr="009D2BE7">
                                <w:rPr>
                                  <w:rFonts w:ascii="Times New Roman" w:hAnsi="Times New Roman" w:cs="Times New Roman"/>
                                  <w:color w:val="C00000"/>
                                  <w:sz w:val="28"/>
                                  <w:szCs w:val="22"/>
                                </w:rPr>
                                <w:t>U</w:t>
                              </w:r>
                              <w:r w:rsidRPr="009D2BE7">
                                <w:rPr>
                                  <w:rFonts w:ascii="Times New Roman" w:hAnsi="Times New Roman" w:cs="Times New Roman"/>
                                  <w:smallCaps/>
                                  <w:color w:val="C00000"/>
                                  <w:sz w:val="28"/>
                                  <w:szCs w:val="22"/>
                                </w:rPr>
                                <w:t>niversity</w:t>
                              </w:r>
                            </w:p>
                            <w:p w14:paraId="553F0B5D" w14:textId="77777777" w:rsidR="00A61C17" w:rsidRPr="009D2BE7" w:rsidRDefault="00A61C17" w:rsidP="009D2BE7">
                              <w:pPr>
                                <w:spacing w:before="0" w:after="0"/>
                                <w:rPr>
                                  <w:rFonts w:ascii="Times New Roman" w:hAnsi="Times New Roman" w:cs="Times New Roman"/>
                                  <w:smallCaps/>
                                  <w:sz w:val="24"/>
                                  <w:szCs w:val="22"/>
                                </w:rPr>
                              </w:pPr>
                              <w:r w:rsidRPr="009D2BE7">
                                <w:rPr>
                                  <w:rFonts w:ascii="Times New Roman" w:hAnsi="Times New Roman" w:cs="Times New Roman"/>
                                  <w:smallCaps/>
                                  <w:sz w:val="24"/>
                                  <w:szCs w:val="22"/>
                                </w:rPr>
                                <w:t>of Science and Technology</w:t>
                              </w:r>
                            </w:p>
                            <w:p w14:paraId="6EA3E17F" w14:textId="77777777" w:rsidR="00A61C17" w:rsidRPr="009D2BE7" w:rsidRDefault="00A61C17" w:rsidP="009D2BE7">
                              <w:pPr>
                                <w:spacing w:before="0" w:after="0"/>
                                <w:rPr>
                                  <w:rFonts w:ascii="Times New Roman" w:hAnsi="Times New Roman" w:cs="Times New Roman"/>
                                  <w:color w:val="C00000"/>
                                  <w:sz w:val="28"/>
                                  <w:szCs w:val="22"/>
                                </w:rPr>
                              </w:pPr>
                              <w:r w:rsidRPr="009D2BE7">
                                <w:rPr>
                                  <w:rFonts w:ascii="Times New Roman" w:hAnsi="Times New Roman" w:cs="Times New Roman"/>
                                  <w:color w:val="C00000"/>
                                  <w:sz w:val="28"/>
                                  <w:szCs w:val="22"/>
                                </w:rPr>
                                <w:t>College of Veterinary Medicine</w:t>
                              </w:r>
                            </w:p>
                            <w:p w14:paraId="200EC8DD" w14:textId="77777777" w:rsidR="00A61C17" w:rsidRPr="009D2BE7" w:rsidRDefault="00A61C17" w:rsidP="009D2BE7">
                              <w:pPr>
                                <w:spacing w:before="0" w:after="0"/>
                                <w:rPr>
                                  <w:rFonts w:ascii="Times New Roman" w:hAnsi="Times New Roman" w:cs="Times New Roman"/>
                                  <w:sz w:val="24"/>
                                  <w:szCs w:val="22"/>
                                </w:rPr>
                              </w:pPr>
                              <w:r w:rsidRPr="009D2BE7">
                                <w:rPr>
                                  <w:rFonts w:ascii="Times New Roman" w:hAnsi="Times New Roman" w:cs="Times New Roman"/>
                                  <w:sz w:val="24"/>
                                  <w:szCs w:val="22"/>
                                </w:rPr>
                                <w:t>Dr. Derald Holtkamp</w:t>
                              </w:r>
                            </w:p>
                            <w:p w14:paraId="723C8659" w14:textId="77777777" w:rsidR="00A61C17" w:rsidRPr="009D2BE7" w:rsidRDefault="00A61C17" w:rsidP="009D2BE7">
                              <w:pPr>
                                <w:spacing w:before="0" w:after="0"/>
                                <w:rPr>
                                  <w:rFonts w:ascii="Times New Roman" w:hAnsi="Times New Roman" w:cs="Times New Roman"/>
                                  <w:sz w:val="24"/>
                                  <w:szCs w:val="22"/>
                                </w:rPr>
                              </w:pPr>
                              <w:r w:rsidRPr="009D2BE7">
                                <w:rPr>
                                  <w:rFonts w:ascii="Times New Roman" w:hAnsi="Times New Roman" w:cs="Times New Roman"/>
                                  <w:sz w:val="24"/>
                                  <w:szCs w:val="22"/>
                                </w:rPr>
                                <w:t>holtkamp@iastate.edu</w:t>
                              </w:r>
                            </w:p>
                            <w:p w14:paraId="16FAE9CA" w14:textId="77777777" w:rsidR="00A61C17" w:rsidRPr="009D2BE7" w:rsidRDefault="00A61C17" w:rsidP="009D2BE7">
                              <w:pPr>
                                <w:spacing w:before="0" w:after="0"/>
                                <w:rPr>
                                  <w:sz w:val="22"/>
                                </w:rPr>
                              </w:pPr>
                              <w:r w:rsidRPr="009D2BE7">
                                <w:rPr>
                                  <w:sz w:val="24"/>
                                  <w:szCs w:val="22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005CA851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31" type="#_x0000_t202" style="position:absolute;margin-left:-50.6pt;margin-top:-60.85pt;width:222pt;height:95.5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" stroked="f">
                  <v:textbox>
                    <w:txbxContent>
                      <w:p w14:paraId="6FA62DFC" w14:textId="77777777" w:rsidR="00A61C17" w:rsidRPr="009D2BE7" w:rsidRDefault="00A61C17" w:rsidP="009D2BE7">
                        <w:pPr>
                          <w:spacing w:before="0" w:after="0"/>
                          <w:rPr>
                            <w:rFonts w:ascii="Times New Roman" w:hAnsi="Times New Roman" w:cs="Times New Roman"/>
                            <w:color w:val="C00000"/>
                            <w:sz w:val="28"/>
                            <w:szCs w:val="22"/>
                          </w:rPr>
                        </w:pPr>
                        <w:r w:rsidRPr="009D2BE7">
                          <w:rPr>
                            <w:rFonts w:ascii="Times New Roman" w:hAnsi="Times New Roman" w:cs="Times New Roman"/>
                            <w:caps/>
                            <w:color w:val="C00000"/>
                            <w:sz w:val="28"/>
                            <w:szCs w:val="22"/>
                          </w:rPr>
                          <w:t>I</w:t>
                        </w:r>
                        <w:r w:rsidRPr="009D2BE7">
                          <w:rPr>
                            <w:rFonts w:ascii="Times New Roman" w:hAnsi="Times New Roman" w:cs="Times New Roman"/>
                            <w:smallCaps/>
                            <w:color w:val="C00000"/>
                            <w:sz w:val="28"/>
                            <w:szCs w:val="22"/>
                          </w:rPr>
                          <w:t>owa</w:t>
                        </w:r>
                        <w:r w:rsidRPr="009D2BE7">
                          <w:rPr>
                            <w:rFonts w:ascii="Times New Roman" w:hAnsi="Times New Roman" w:cs="Times New Roman"/>
                            <w:color w:val="C00000"/>
                            <w:sz w:val="28"/>
                            <w:szCs w:val="22"/>
                          </w:rPr>
                          <w:t xml:space="preserve"> S</w:t>
                        </w:r>
                        <w:r w:rsidRPr="009D2BE7">
                          <w:rPr>
                            <w:rFonts w:ascii="Times New Roman" w:hAnsi="Times New Roman" w:cs="Times New Roman"/>
                            <w:smallCaps/>
                            <w:color w:val="C00000"/>
                            <w:sz w:val="28"/>
                            <w:szCs w:val="22"/>
                          </w:rPr>
                          <w:t xml:space="preserve">tate </w:t>
                        </w:r>
                        <w:r w:rsidRPr="009D2BE7">
                          <w:rPr>
                            <w:rFonts w:ascii="Times New Roman" w:hAnsi="Times New Roman" w:cs="Times New Roman"/>
                            <w:color w:val="C00000"/>
                            <w:sz w:val="28"/>
                            <w:szCs w:val="22"/>
                          </w:rPr>
                          <w:t>U</w:t>
                        </w:r>
                        <w:r w:rsidRPr="009D2BE7">
                          <w:rPr>
                            <w:rFonts w:ascii="Times New Roman" w:hAnsi="Times New Roman" w:cs="Times New Roman"/>
                            <w:smallCaps/>
                            <w:color w:val="C00000"/>
                            <w:sz w:val="28"/>
                            <w:szCs w:val="22"/>
                          </w:rPr>
                          <w:t>niversity</w:t>
                        </w:r>
                      </w:p>
                      <w:p w14:paraId="553F0B5D" w14:textId="77777777" w:rsidR="00A61C17" w:rsidRPr="009D2BE7" w:rsidRDefault="00A61C17" w:rsidP="009D2BE7">
                        <w:pPr>
                          <w:spacing w:before="0" w:after="0"/>
                          <w:rPr>
                            <w:rFonts w:ascii="Times New Roman" w:hAnsi="Times New Roman" w:cs="Times New Roman"/>
                            <w:smallCaps/>
                            <w:sz w:val="24"/>
                            <w:szCs w:val="22"/>
                          </w:rPr>
                        </w:pPr>
                        <w:r w:rsidRPr="009D2BE7">
                          <w:rPr>
                            <w:rFonts w:ascii="Times New Roman" w:hAnsi="Times New Roman" w:cs="Times New Roman"/>
                            <w:smallCaps/>
                            <w:sz w:val="24"/>
                            <w:szCs w:val="22"/>
                          </w:rPr>
                          <w:t>of Science and Technology</w:t>
                        </w:r>
                      </w:p>
                      <w:p w14:paraId="6EA3E17F" w14:textId="77777777" w:rsidR="00A61C17" w:rsidRPr="009D2BE7" w:rsidRDefault="00A61C17" w:rsidP="009D2BE7">
                        <w:pPr>
                          <w:spacing w:before="0" w:after="0"/>
                          <w:rPr>
                            <w:rFonts w:ascii="Times New Roman" w:hAnsi="Times New Roman" w:cs="Times New Roman"/>
                            <w:color w:val="C00000"/>
                            <w:sz w:val="28"/>
                            <w:szCs w:val="22"/>
                          </w:rPr>
                        </w:pPr>
                        <w:r w:rsidRPr="009D2BE7">
                          <w:rPr>
                            <w:rFonts w:ascii="Times New Roman" w:hAnsi="Times New Roman" w:cs="Times New Roman"/>
                            <w:color w:val="C00000"/>
                            <w:sz w:val="28"/>
                            <w:szCs w:val="22"/>
                          </w:rPr>
                          <w:t>College of Veterinary Medicine</w:t>
                        </w:r>
                      </w:p>
                      <w:p w14:paraId="200EC8DD" w14:textId="77777777" w:rsidR="00A61C17" w:rsidRPr="009D2BE7" w:rsidRDefault="00A61C17" w:rsidP="009D2BE7">
                        <w:pPr>
                          <w:spacing w:before="0" w:after="0"/>
                          <w:rPr>
                            <w:rFonts w:ascii="Times New Roman" w:hAnsi="Times New Roman" w:cs="Times New Roman"/>
                            <w:sz w:val="24"/>
                            <w:szCs w:val="22"/>
                          </w:rPr>
                        </w:pPr>
                        <w:r w:rsidRPr="009D2BE7">
                          <w:rPr>
                            <w:rFonts w:ascii="Times New Roman" w:hAnsi="Times New Roman" w:cs="Times New Roman"/>
                            <w:sz w:val="24"/>
                            <w:szCs w:val="22"/>
                          </w:rPr>
                          <w:t>Dr. Derald Holtkamp</w:t>
                        </w:r>
                      </w:p>
                      <w:p w14:paraId="723C8659" w14:textId="77777777" w:rsidR="00A61C17" w:rsidRPr="009D2BE7" w:rsidRDefault="00A61C17" w:rsidP="009D2BE7">
                        <w:pPr>
                          <w:spacing w:before="0" w:after="0"/>
                          <w:rPr>
                            <w:rFonts w:ascii="Times New Roman" w:hAnsi="Times New Roman" w:cs="Times New Roman"/>
                            <w:sz w:val="24"/>
                            <w:szCs w:val="22"/>
                          </w:rPr>
                        </w:pPr>
                        <w:r w:rsidRPr="009D2BE7">
                          <w:rPr>
                            <w:rFonts w:ascii="Times New Roman" w:hAnsi="Times New Roman" w:cs="Times New Roman"/>
                            <w:sz w:val="24"/>
                            <w:szCs w:val="22"/>
                          </w:rPr>
                          <w:t>holtkamp@iastate.edu</w:t>
                        </w:r>
                      </w:p>
                      <w:p w14:paraId="16FAE9CA" w14:textId="77777777" w:rsidR="00A61C17" w:rsidRPr="009D2BE7" w:rsidRDefault="00A61C17" w:rsidP="009D2BE7">
                        <w:pPr>
                          <w:spacing w:before="0" w:after="0"/>
                          <w:rPr>
                            <w:sz w:val="22"/>
                          </w:rPr>
                        </w:pPr>
                        <w:r w:rsidRPr="009D2BE7">
                          <w:rPr>
                            <w:sz w:val="24"/>
                            <w:szCs w:val="22"/>
                          </w:rPr>
                          <w:tab/>
                        </w:r>
                      </w:p>
                    </w:txbxContent>
                  </v:textbox>
                  <w10:wrap anchorx="margin"/>
                </v:shape>
              </w:pict>
            </mc:Fallback>
          </mc:AlternateContent>
        </w:r>
        <w:r w:rsidRPr="009D2BE7">
          <w:rPr>
            <w:rFonts w:asciiTheme="majorHAnsi" w:eastAsiaTheme="majorEastAsia" w:hAnsiTheme="majorHAnsi" w:cstheme="majorBidi"/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2A62655F" wp14:editId="1BD7B2F9">
                  <wp:simplePos x="0" y="0"/>
                  <wp:positionH relativeFrom="page">
                    <wp:align>right</wp:align>
                  </wp:positionH>
                  <wp:positionV relativeFrom="page">
                    <wp:align>bottom</wp:align>
                  </wp:positionV>
                  <wp:extent cx="2125980" cy="2054860"/>
                  <wp:effectExtent l="0" t="0" r="7620" b="2540"/>
                  <wp:wrapNone/>
                  <wp:docPr id="4" name="Isosceles Triangle 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125980" cy="2054860"/>
                          </a:xfrm>
                          <a:prstGeom prst="triangle">
                            <a:avLst>
                              <a:gd name="adj" fmla="val 100000"/>
                            </a:avLst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A4F5636" w14:textId="18ED6616" w:rsidR="00A61C17" w:rsidRPr="009D2BE7" w:rsidRDefault="00A61C17">
                              <w:pPr>
                                <w:jc w:val="center"/>
                                <w:rPr>
                                  <w:rFonts w:ascii="Cambria" w:hAnsi="Cambria"/>
                                  <w:sz w:val="14"/>
                                  <w:szCs w:val="72"/>
                                </w:rPr>
                              </w:pPr>
                              <w:r w:rsidRPr="009D2BE7">
                                <w:rPr>
                                  <w:rFonts w:ascii="Cambria" w:hAnsi="Cambria" w:cs="Times New Roman"/>
                                  <w:sz w:val="16"/>
                                  <w:szCs w:val="22"/>
                                </w:rPr>
                                <w:fldChar w:fldCharType="begin"/>
                              </w:r>
                              <w:r w:rsidRPr="009D2BE7">
                                <w:rPr>
                                  <w:rFonts w:ascii="Cambria" w:hAnsi="Cambria"/>
                                  <w:sz w:val="14"/>
                                </w:rPr>
                                <w:instrText xml:space="preserve"> PAGE    \* MERGEFORMAT </w:instrText>
                              </w:r>
                              <w:r w:rsidRPr="009D2BE7">
                                <w:rPr>
                                  <w:rFonts w:ascii="Cambria" w:hAnsi="Cambria" w:cs="Times New Roman"/>
                                  <w:sz w:val="16"/>
                                  <w:szCs w:val="22"/>
                                </w:rPr>
                                <w:fldChar w:fldCharType="separate"/>
                              </w:r>
                              <w:r w:rsidR="00B44F81" w:rsidRPr="00B44F81">
                                <w:rPr>
                                  <w:rFonts w:ascii="Cambria" w:eastAsiaTheme="majorEastAsia" w:hAnsi="Cambria" w:cstheme="majorBidi"/>
                                  <w:noProof/>
                                  <w:color w:val="FFFFFF" w:themeColor="background1"/>
                                  <w:sz w:val="48"/>
                                  <w:szCs w:val="72"/>
                                </w:rPr>
                                <w:t>1</w:t>
                              </w:r>
                              <w:r w:rsidRPr="009D2BE7">
                                <w:rPr>
                                  <w:rFonts w:ascii="Cambria" w:eastAsiaTheme="majorEastAsia" w:hAnsi="Cambria" w:cstheme="majorBidi"/>
                                  <w:noProof/>
                                  <w:color w:val="FFFFFF" w:themeColor="background1"/>
                                  <w:sz w:val="48"/>
                                  <w:szCs w:val="72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2A62655F"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Isosceles Triangle 4" o:spid="_x0000_s1032" type="#_x0000_t5" style="position:absolute;margin-left:116.2pt;margin-top:0;width:167.4pt;height:161.8pt;z-index:25165926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bottom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" adj="21600" fillcolor="#5b9bd5 [3204]" stroked="f">
                  <v:textbox>
                    <w:txbxContent>
                      <w:p w14:paraId="7A4F5636" w14:textId="18ED6616" w:rsidR="00A61C17" w:rsidRPr="009D2BE7" w:rsidRDefault="00A61C17">
                        <w:pPr>
                          <w:jc w:val="center"/>
                          <w:rPr>
                            <w:rFonts w:ascii="Cambria" w:hAnsi="Cambria"/>
                            <w:sz w:val="14"/>
                            <w:szCs w:val="72"/>
                          </w:rPr>
                        </w:pPr>
                        <w:r w:rsidRPr="009D2BE7">
                          <w:rPr>
                            <w:rFonts w:ascii="Cambria" w:hAnsi="Cambria" w:cs="Times New Roman"/>
                            <w:sz w:val="16"/>
                            <w:szCs w:val="22"/>
                          </w:rPr>
                          <w:fldChar w:fldCharType="begin"/>
                        </w:r>
                        <w:r w:rsidRPr="009D2BE7">
                          <w:rPr>
                            <w:rFonts w:ascii="Cambria" w:hAnsi="Cambria"/>
                            <w:sz w:val="14"/>
                          </w:rPr>
                          <w:instrText xml:space="preserve"> PAGE    \* MERGEFORMAT </w:instrText>
                        </w:r>
                        <w:r w:rsidRPr="009D2BE7">
                          <w:rPr>
                            <w:rFonts w:ascii="Cambria" w:hAnsi="Cambria" w:cs="Times New Roman"/>
                            <w:sz w:val="16"/>
                            <w:szCs w:val="22"/>
                          </w:rPr>
                          <w:fldChar w:fldCharType="separate"/>
                        </w:r>
                        <w:r w:rsidR="00B44F81" w:rsidRPr="00B44F81">
                          <w:rPr>
                            <w:rFonts w:ascii="Cambria" w:eastAsiaTheme="majorEastAsia" w:hAnsi="Cambria" w:cstheme="majorBidi"/>
                            <w:noProof/>
                            <w:color w:val="FFFFFF" w:themeColor="background1"/>
                            <w:sz w:val="48"/>
                            <w:szCs w:val="72"/>
                          </w:rPr>
                          <w:t>1</w:t>
                        </w:r>
                        <w:r w:rsidRPr="009D2BE7">
                          <w:rPr>
                            <w:rFonts w:ascii="Cambria" w:eastAsiaTheme="majorEastAsia" w:hAnsi="Cambria" w:cstheme="majorBidi"/>
                            <w:noProof/>
                            <w:color w:val="FFFFFF" w:themeColor="background1"/>
                            <w:sz w:val="48"/>
                            <w:szCs w:val="72"/>
                          </w:rPr>
                          <w:fldChar w:fldCharType="end"/>
                        </w:r>
                      </w:p>
                    </w:txbxContent>
                  </v:textbox>
                  <w10:wrap anchorx="page" anchory="page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6EEC6E" w14:textId="77777777" w:rsidR="00763180" w:rsidRDefault="00763180" w:rsidP="00B53A84">
      <w:pPr>
        <w:spacing w:before="0" w:after="0" w:line="240" w:lineRule="auto"/>
      </w:pPr>
      <w:r>
        <w:separator/>
      </w:r>
    </w:p>
  </w:footnote>
  <w:footnote w:type="continuationSeparator" w:id="0">
    <w:p w14:paraId="4E041FCF" w14:textId="77777777" w:rsidR="00763180" w:rsidRDefault="00763180" w:rsidP="00B53A8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Ind w:w="-383" w:type="dxa"/>
      <w:tblBorders>
        <w:top w:val="none" w:sz="0" w:space="0" w:color="auto"/>
        <w:left w:val="single" w:sz="18" w:space="0" w:color="FFFFFF" w:themeColor="background1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720"/>
    </w:tblGrid>
    <w:tr w:rsidR="00A61C17" w14:paraId="2C2478E3" w14:textId="77777777" w:rsidTr="004F6F2F">
      <w:trPr>
        <w:trHeight w:val="542"/>
      </w:trPr>
      <w:tc>
        <w:tcPr>
          <w:tcW w:w="9720" w:type="dxa"/>
          <w:tcBorders>
            <w:left w:val="single" w:sz="18" w:space="0" w:color="5B9BD5" w:themeColor="accent1"/>
          </w:tcBorders>
        </w:tcPr>
        <w:p w14:paraId="323EBEA4" w14:textId="77777777" w:rsidR="00A61C17" w:rsidRPr="005770DA" w:rsidRDefault="00A61C17" w:rsidP="004F6F2F">
          <w:pPr>
            <w:pBdr>
              <w:left w:val="single" w:sz="12" w:space="11" w:color="5B9BD5" w:themeColor="accent1"/>
            </w:pBdr>
            <w:tabs>
              <w:tab w:val="left" w:pos="3620"/>
              <w:tab w:val="left" w:pos="3964"/>
              <w:tab w:val="left" w:pos="5090"/>
            </w:tabs>
            <w:rPr>
              <w:rFonts w:asciiTheme="majorHAnsi" w:eastAsiaTheme="majorEastAsia" w:hAnsiTheme="majorHAnsi" w:cstheme="majorBidi"/>
              <w:color w:val="2E74B5" w:themeColor="accent1" w:themeShade="BF"/>
              <w:sz w:val="22"/>
              <w:szCs w:val="26"/>
            </w:rPr>
          </w:pPr>
          <w:r w:rsidRPr="005770DA">
            <w:rPr>
              <w:rFonts w:asciiTheme="majorHAnsi" w:eastAsiaTheme="majorEastAsia" w:hAnsiTheme="majorHAnsi" w:cstheme="majorBidi"/>
              <w:color w:val="2E74B5" w:themeColor="accent1" w:themeShade="BF"/>
              <w:sz w:val="22"/>
              <w:szCs w:val="26"/>
            </w:rPr>
            <w:t xml:space="preserve">INVESTIGATION PERIOD: </w:t>
          </w:r>
          <w:sdt>
            <w:sdtPr>
              <w:rPr>
                <w:rFonts w:asciiTheme="majorHAnsi" w:eastAsiaTheme="majorEastAsia" w:hAnsiTheme="majorHAnsi" w:cstheme="majorBidi"/>
                <w:color w:val="2E74B5" w:themeColor="accent1" w:themeShade="BF"/>
                <w:sz w:val="22"/>
                <w:szCs w:val="26"/>
              </w:rPr>
              <w:id w:val="1955588133"/>
              <w:placeholder>
                <w:docPart w:val="7D060394BBC645CBA9C9E29801B975F8"/>
              </w:placeholder>
            </w:sdtPr>
            <w:sdtContent>
              <w:r w:rsidRPr="005770DA">
                <w:rPr>
                  <w:rFonts w:asciiTheme="majorHAnsi" w:eastAsiaTheme="majorEastAsia" w:hAnsiTheme="majorHAnsi" w:cstheme="majorBidi"/>
                  <w:color w:val="2E74B5" w:themeColor="accent1" w:themeShade="BF"/>
                  <w:sz w:val="22"/>
                  <w:szCs w:val="26"/>
                </w:rPr>
                <w:t>MM/DD/YY</w:t>
              </w:r>
            </w:sdtContent>
          </w:sdt>
          <w:r w:rsidRPr="005770DA">
            <w:rPr>
              <w:rFonts w:asciiTheme="majorHAnsi" w:eastAsiaTheme="majorEastAsia" w:hAnsiTheme="majorHAnsi" w:cstheme="majorBidi"/>
              <w:color w:val="2E74B5" w:themeColor="accent1" w:themeShade="BF"/>
              <w:sz w:val="22"/>
              <w:szCs w:val="26"/>
            </w:rPr>
            <w:t xml:space="preserve"> </w:t>
          </w:r>
          <w:r w:rsidRPr="005770DA">
            <w:rPr>
              <w:rFonts w:asciiTheme="majorHAnsi" w:eastAsiaTheme="majorEastAsia" w:hAnsiTheme="majorHAnsi" w:cstheme="majorBidi"/>
              <w:color w:val="2E74B5" w:themeColor="accent1" w:themeShade="BF"/>
              <w:sz w:val="22"/>
              <w:szCs w:val="26"/>
            </w:rPr>
            <w:sym w:font="Wingdings" w:char="F0E0"/>
          </w:r>
          <w:r w:rsidRPr="005770DA">
            <w:rPr>
              <w:rFonts w:asciiTheme="majorHAnsi" w:eastAsiaTheme="majorEastAsia" w:hAnsiTheme="majorHAnsi" w:cstheme="majorBidi"/>
              <w:color w:val="2E74B5" w:themeColor="accent1" w:themeShade="BF"/>
              <w:sz w:val="22"/>
              <w:szCs w:val="26"/>
            </w:rPr>
            <w:t xml:space="preserve"> </w:t>
          </w:r>
          <w:sdt>
            <w:sdtPr>
              <w:rPr>
                <w:rFonts w:asciiTheme="majorHAnsi" w:eastAsiaTheme="majorEastAsia" w:hAnsiTheme="majorHAnsi" w:cstheme="majorBidi"/>
                <w:color w:val="2E74B5" w:themeColor="accent1" w:themeShade="BF"/>
                <w:sz w:val="22"/>
                <w:szCs w:val="26"/>
              </w:rPr>
              <w:id w:val="-1556848345"/>
              <w:placeholder>
                <w:docPart w:val="D3A633F484C540CCA1C16936A4B75A88"/>
              </w:placeholder>
            </w:sdtPr>
            <w:sdtContent>
              <w:r w:rsidRPr="005770DA">
                <w:rPr>
                  <w:rFonts w:asciiTheme="majorHAnsi" w:eastAsiaTheme="majorEastAsia" w:hAnsiTheme="majorHAnsi" w:cstheme="majorBidi"/>
                  <w:color w:val="2E74B5" w:themeColor="accent1" w:themeShade="BF"/>
                  <w:sz w:val="22"/>
                  <w:szCs w:val="26"/>
                </w:rPr>
                <w:t>MM/DD/YY</w:t>
              </w:r>
            </w:sdtContent>
          </w:sdt>
        </w:p>
      </w:tc>
    </w:tr>
  </w:tbl>
  <w:p w14:paraId="0E3E781B" w14:textId="77777777" w:rsidR="00A61C17" w:rsidRPr="003E6269" w:rsidRDefault="00A61C17">
    <w:pPr>
      <w:pStyle w:val="Header"/>
    </w:pPr>
    <w:r w:rsidRPr="00155FF0">
      <w:rPr>
        <w:noProof/>
        <w:color w:val="0D0D0D" w:themeColor="text1" w:themeTint="F2"/>
      </w:rPr>
      <mc:AlternateContent>
        <mc:Choice Requires="wps">
          <w:drawing>
            <wp:anchor distT="45720" distB="45720" distL="114300" distR="114300" simplePos="0" relativeHeight="251665408" behindDoc="1" locked="0" layoutInCell="1" allowOverlap="1" wp14:anchorId="4B072F14" wp14:editId="6DA5EF2D">
              <wp:simplePos x="0" y="0"/>
              <wp:positionH relativeFrom="margin">
                <wp:posOffset>3826510</wp:posOffset>
              </wp:positionH>
              <wp:positionV relativeFrom="paragraph">
                <wp:posOffset>-627543</wp:posOffset>
              </wp:positionV>
              <wp:extent cx="2819400" cy="977774"/>
              <wp:effectExtent l="0" t="0" r="0" b="0"/>
              <wp:wrapNone/>
              <wp:docPr id="13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19400" cy="977774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F9BC8B" w14:textId="77777777" w:rsidR="00A61C17" w:rsidRPr="005770DA" w:rsidRDefault="00A61C17" w:rsidP="005770DA">
                          <w:pPr>
                            <w:spacing w:before="0" w:after="0"/>
                            <w:jc w:val="right"/>
                            <w:rPr>
                              <w:rFonts w:ascii="Times New Roman" w:hAnsi="Times New Roman" w:cs="Times New Roman"/>
                              <w:color w:val="C00000"/>
                              <w:sz w:val="18"/>
                              <w:szCs w:val="22"/>
                            </w:rPr>
                          </w:pPr>
                          <w:r w:rsidRPr="005770DA">
                            <w:rPr>
                              <w:rFonts w:ascii="Times New Roman" w:hAnsi="Times New Roman" w:cs="Times New Roman"/>
                              <w:caps/>
                              <w:color w:val="C00000"/>
                              <w:sz w:val="18"/>
                              <w:szCs w:val="22"/>
                            </w:rPr>
                            <w:t>I</w:t>
                          </w:r>
                          <w:r w:rsidRPr="005770DA">
                            <w:rPr>
                              <w:rFonts w:ascii="Times New Roman" w:hAnsi="Times New Roman" w:cs="Times New Roman"/>
                              <w:smallCaps/>
                              <w:color w:val="C00000"/>
                              <w:sz w:val="18"/>
                              <w:szCs w:val="22"/>
                            </w:rPr>
                            <w:t>owa</w:t>
                          </w:r>
                          <w:r w:rsidRPr="005770DA">
                            <w:rPr>
                              <w:rFonts w:ascii="Times New Roman" w:hAnsi="Times New Roman" w:cs="Times New Roman"/>
                              <w:color w:val="C00000"/>
                              <w:sz w:val="18"/>
                              <w:szCs w:val="22"/>
                            </w:rPr>
                            <w:t xml:space="preserve"> S</w:t>
                          </w:r>
                          <w:r w:rsidRPr="005770DA">
                            <w:rPr>
                              <w:rFonts w:ascii="Times New Roman" w:hAnsi="Times New Roman" w:cs="Times New Roman"/>
                              <w:smallCaps/>
                              <w:color w:val="C00000"/>
                              <w:sz w:val="18"/>
                              <w:szCs w:val="22"/>
                            </w:rPr>
                            <w:t xml:space="preserve">tate </w:t>
                          </w:r>
                          <w:r w:rsidRPr="005770DA">
                            <w:rPr>
                              <w:rFonts w:ascii="Times New Roman" w:hAnsi="Times New Roman" w:cs="Times New Roman"/>
                              <w:color w:val="C00000"/>
                              <w:sz w:val="18"/>
                              <w:szCs w:val="22"/>
                            </w:rPr>
                            <w:t>U</w:t>
                          </w:r>
                          <w:r w:rsidRPr="005770DA">
                            <w:rPr>
                              <w:rFonts w:ascii="Times New Roman" w:hAnsi="Times New Roman" w:cs="Times New Roman"/>
                              <w:smallCaps/>
                              <w:color w:val="C00000"/>
                              <w:sz w:val="18"/>
                              <w:szCs w:val="22"/>
                            </w:rPr>
                            <w:t>niversity</w:t>
                          </w:r>
                        </w:p>
                        <w:p w14:paraId="53C30247" w14:textId="77777777" w:rsidR="00A61C17" w:rsidRPr="005770DA" w:rsidRDefault="00A61C17" w:rsidP="005770DA">
                          <w:pPr>
                            <w:spacing w:before="0" w:after="0"/>
                            <w:jc w:val="right"/>
                            <w:rPr>
                              <w:rFonts w:ascii="Times New Roman" w:hAnsi="Times New Roman" w:cs="Times New Roman"/>
                              <w:smallCaps/>
                              <w:sz w:val="16"/>
                              <w:szCs w:val="22"/>
                            </w:rPr>
                          </w:pPr>
                          <w:r w:rsidRPr="005770DA">
                            <w:rPr>
                              <w:rFonts w:ascii="Times New Roman" w:hAnsi="Times New Roman" w:cs="Times New Roman"/>
                              <w:smallCaps/>
                              <w:sz w:val="16"/>
                              <w:szCs w:val="22"/>
                            </w:rPr>
                            <w:t>of Science and Technology</w:t>
                          </w:r>
                        </w:p>
                        <w:p w14:paraId="7B3B3934" w14:textId="77777777" w:rsidR="00A61C17" w:rsidRPr="005770DA" w:rsidRDefault="00A61C17" w:rsidP="005770DA">
                          <w:pPr>
                            <w:spacing w:before="0" w:after="0"/>
                            <w:jc w:val="right"/>
                            <w:rPr>
                              <w:rFonts w:ascii="Times New Roman" w:hAnsi="Times New Roman" w:cs="Times New Roman"/>
                              <w:color w:val="C00000"/>
                              <w:sz w:val="18"/>
                              <w:szCs w:val="22"/>
                            </w:rPr>
                          </w:pPr>
                          <w:r w:rsidRPr="005770DA">
                            <w:rPr>
                              <w:rFonts w:ascii="Times New Roman" w:hAnsi="Times New Roman" w:cs="Times New Roman"/>
                              <w:color w:val="C00000"/>
                              <w:sz w:val="18"/>
                              <w:szCs w:val="22"/>
                            </w:rPr>
                            <w:t>College of Veterinary Medicine</w:t>
                          </w:r>
                        </w:p>
                        <w:p w14:paraId="2A0E70CF" w14:textId="77777777" w:rsidR="00A61C17" w:rsidRPr="005770DA" w:rsidRDefault="00A61C17" w:rsidP="005770DA">
                          <w:pPr>
                            <w:spacing w:before="0" w:after="0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  <w:szCs w:val="22"/>
                            </w:rPr>
                          </w:pPr>
                          <w:r w:rsidRPr="005770DA">
                            <w:rPr>
                              <w:rFonts w:ascii="Times New Roman" w:hAnsi="Times New Roman" w:cs="Times New Roman"/>
                              <w:sz w:val="16"/>
                              <w:szCs w:val="22"/>
                            </w:rPr>
                            <w:t>Dr. Derald Holtkamp</w:t>
                          </w:r>
                        </w:p>
                        <w:p w14:paraId="070A84DA" w14:textId="77777777" w:rsidR="00A61C17" w:rsidRPr="005770DA" w:rsidRDefault="00A61C17" w:rsidP="005770DA">
                          <w:pPr>
                            <w:spacing w:before="0" w:after="0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  <w:szCs w:val="22"/>
                            </w:rPr>
                          </w:pPr>
                          <w:r w:rsidRPr="005770DA">
                            <w:rPr>
                              <w:rFonts w:ascii="Times New Roman" w:hAnsi="Times New Roman" w:cs="Times New Roman"/>
                              <w:sz w:val="16"/>
                              <w:szCs w:val="22"/>
                            </w:rPr>
                            <w:t>holtkamp@iastate.edu</w:t>
                          </w:r>
                        </w:p>
                        <w:p w14:paraId="399755E5" w14:textId="77777777" w:rsidR="00A61C17" w:rsidRPr="005770DA" w:rsidRDefault="00A61C17" w:rsidP="005770DA">
                          <w:pPr>
                            <w:spacing w:before="0" w:after="0"/>
                            <w:jc w:val="right"/>
                            <w:rPr>
                              <w:sz w:val="14"/>
                            </w:rPr>
                          </w:pPr>
                          <w:r w:rsidRPr="005770DA">
                            <w:rPr>
                              <w:sz w:val="16"/>
                              <w:szCs w:val="22"/>
                            </w:rPr>
                            <w:tab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B072F14"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26" type="#_x0000_t202" style="position:absolute;margin-left:301.3pt;margin-top:-49.4pt;width:222pt;height:77pt;z-index:-2516510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" stroked="f">
              <v:textbox>
                <w:txbxContent>
                  <w:p w14:paraId="3CF9BC8B" w14:textId="77777777" w:rsidR="00A61C17" w:rsidRPr="005770DA" w:rsidRDefault="00A61C17" w:rsidP="005770DA">
                    <w:pPr>
                      <w:spacing w:before="0" w:after="0"/>
                      <w:jc w:val="right"/>
                      <w:rPr>
                        <w:rFonts w:ascii="Times New Roman" w:hAnsi="Times New Roman" w:cs="Times New Roman"/>
                        <w:color w:val="C00000"/>
                        <w:sz w:val="18"/>
                        <w:szCs w:val="22"/>
                      </w:rPr>
                    </w:pPr>
                    <w:r w:rsidRPr="005770DA">
                      <w:rPr>
                        <w:rFonts w:ascii="Times New Roman" w:hAnsi="Times New Roman" w:cs="Times New Roman"/>
                        <w:caps/>
                        <w:color w:val="C00000"/>
                        <w:sz w:val="18"/>
                        <w:szCs w:val="22"/>
                      </w:rPr>
                      <w:t>I</w:t>
                    </w:r>
                    <w:r w:rsidRPr="005770DA">
                      <w:rPr>
                        <w:rFonts w:ascii="Times New Roman" w:hAnsi="Times New Roman" w:cs="Times New Roman"/>
                        <w:smallCaps/>
                        <w:color w:val="C00000"/>
                        <w:sz w:val="18"/>
                        <w:szCs w:val="22"/>
                      </w:rPr>
                      <w:t>owa</w:t>
                    </w:r>
                    <w:r w:rsidRPr="005770DA">
                      <w:rPr>
                        <w:rFonts w:ascii="Times New Roman" w:hAnsi="Times New Roman" w:cs="Times New Roman"/>
                        <w:color w:val="C00000"/>
                        <w:sz w:val="18"/>
                        <w:szCs w:val="22"/>
                      </w:rPr>
                      <w:t xml:space="preserve"> S</w:t>
                    </w:r>
                    <w:r w:rsidRPr="005770DA">
                      <w:rPr>
                        <w:rFonts w:ascii="Times New Roman" w:hAnsi="Times New Roman" w:cs="Times New Roman"/>
                        <w:smallCaps/>
                        <w:color w:val="C00000"/>
                        <w:sz w:val="18"/>
                        <w:szCs w:val="22"/>
                      </w:rPr>
                      <w:t xml:space="preserve">tate </w:t>
                    </w:r>
                    <w:r w:rsidRPr="005770DA">
                      <w:rPr>
                        <w:rFonts w:ascii="Times New Roman" w:hAnsi="Times New Roman" w:cs="Times New Roman"/>
                        <w:color w:val="C00000"/>
                        <w:sz w:val="18"/>
                        <w:szCs w:val="22"/>
                      </w:rPr>
                      <w:t>U</w:t>
                    </w:r>
                    <w:r w:rsidRPr="005770DA">
                      <w:rPr>
                        <w:rFonts w:ascii="Times New Roman" w:hAnsi="Times New Roman" w:cs="Times New Roman"/>
                        <w:smallCaps/>
                        <w:color w:val="C00000"/>
                        <w:sz w:val="18"/>
                        <w:szCs w:val="22"/>
                      </w:rPr>
                      <w:t>niversity</w:t>
                    </w:r>
                  </w:p>
                  <w:p w14:paraId="53C30247" w14:textId="77777777" w:rsidR="00A61C17" w:rsidRPr="005770DA" w:rsidRDefault="00A61C17" w:rsidP="005770DA">
                    <w:pPr>
                      <w:spacing w:before="0" w:after="0"/>
                      <w:jc w:val="right"/>
                      <w:rPr>
                        <w:rFonts w:ascii="Times New Roman" w:hAnsi="Times New Roman" w:cs="Times New Roman"/>
                        <w:smallCaps/>
                        <w:sz w:val="16"/>
                        <w:szCs w:val="22"/>
                      </w:rPr>
                    </w:pPr>
                    <w:r w:rsidRPr="005770DA">
                      <w:rPr>
                        <w:rFonts w:ascii="Times New Roman" w:hAnsi="Times New Roman" w:cs="Times New Roman"/>
                        <w:smallCaps/>
                        <w:sz w:val="16"/>
                        <w:szCs w:val="22"/>
                      </w:rPr>
                      <w:t>of Science and Technology</w:t>
                    </w:r>
                  </w:p>
                  <w:p w14:paraId="7B3B3934" w14:textId="77777777" w:rsidR="00A61C17" w:rsidRPr="005770DA" w:rsidRDefault="00A61C17" w:rsidP="005770DA">
                    <w:pPr>
                      <w:spacing w:before="0" w:after="0"/>
                      <w:jc w:val="right"/>
                      <w:rPr>
                        <w:rFonts w:ascii="Times New Roman" w:hAnsi="Times New Roman" w:cs="Times New Roman"/>
                        <w:color w:val="C00000"/>
                        <w:sz w:val="18"/>
                        <w:szCs w:val="22"/>
                      </w:rPr>
                    </w:pPr>
                    <w:r w:rsidRPr="005770DA">
                      <w:rPr>
                        <w:rFonts w:ascii="Times New Roman" w:hAnsi="Times New Roman" w:cs="Times New Roman"/>
                        <w:color w:val="C00000"/>
                        <w:sz w:val="18"/>
                        <w:szCs w:val="22"/>
                      </w:rPr>
                      <w:t>College of Veterinary Medicine</w:t>
                    </w:r>
                  </w:p>
                  <w:p w14:paraId="2A0E70CF" w14:textId="77777777" w:rsidR="00A61C17" w:rsidRPr="005770DA" w:rsidRDefault="00A61C17" w:rsidP="005770DA">
                    <w:pPr>
                      <w:spacing w:before="0" w:after="0"/>
                      <w:jc w:val="right"/>
                      <w:rPr>
                        <w:rFonts w:ascii="Times New Roman" w:hAnsi="Times New Roman" w:cs="Times New Roman"/>
                        <w:sz w:val="16"/>
                        <w:szCs w:val="22"/>
                      </w:rPr>
                    </w:pPr>
                    <w:r w:rsidRPr="005770DA">
                      <w:rPr>
                        <w:rFonts w:ascii="Times New Roman" w:hAnsi="Times New Roman" w:cs="Times New Roman"/>
                        <w:sz w:val="16"/>
                        <w:szCs w:val="22"/>
                      </w:rPr>
                      <w:t>Dr. Derald Holtkamp</w:t>
                    </w:r>
                  </w:p>
                  <w:p w14:paraId="070A84DA" w14:textId="77777777" w:rsidR="00A61C17" w:rsidRPr="005770DA" w:rsidRDefault="00A61C17" w:rsidP="005770DA">
                    <w:pPr>
                      <w:spacing w:before="0" w:after="0"/>
                      <w:jc w:val="right"/>
                      <w:rPr>
                        <w:rFonts w:ascii="Times New Roman" w:hAnsi="Times New Roman" w:cs="Times New Roman"/>
                        <w:sz w:val="16"/>
                        <w:szCs w:val="22"/>
                      </w:rPr>
                    </w:pPr>
                    <w:r w:rsidRPr="005770DA">
                      <w:rPr>
                        <w:rFonts w:ascii="Times New Roman" w:hAnsi="Times New Roman" w:cs="Times New Roman"/>
                        <w:sz w:val="16"/>
                        <w:szCs w:val="22"/>
                      </w:rPr>
                      <w:t>holtkamp@iastate.edu</w:t>
                    </w:r>
                  </w:p>
                  <w:p w14:paraId="399755E5" w14:textId="77777777" w:rsidR="00A61C17" w:rsidRPr="005770DA" w:rsidRDefault="00A61C17" w:rsidP="005770DA">
                    <w:pPr>
                      <w:spacing w:before="0" w:after="0"/>
                      <w:jc w:val="right"/>
                      <w:rPr>
                        <w:sz w:val="14"/>
                      </w:rPr>
                    </w:pPr>
                    <w:r w:rsidRPr="005770DA">
                      <w:rPr>
                        <w:sz w:val="16"/>
                        <w:szCs w:val="22"/>
                      </w:rPr>
                      <w:tab/>
                    </w: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0620" w:type="dxa"/>
      <w:tblInd w:w="-743" w:type="dxa"/>
      <w:tblBorders>
        <w:top w:val="single" w:sz="18" w:space="0" w:color="FFFFFF" w:themeColor="background1"/>
        <w:left w:val="single" w:sz="18" w:space="0" w:color="FFFFFF" w:themeColor="background1"/>
        <w:bottom w:val="single" w:sz="18" w:space="0" w:color="FFFFFF" w:themeColor="background1"/>
        <w:right w:val="single" w:sz="18" w:space="0" w:color="FFFFFF" w:themeColor="background1"/>
        <w:insideH w:val="single" w:sz="18" w:space="0" w:color="FFFFFF" w:themeColor="background1"/>
        <w:insideV w:val="single" w:sz="18" w:space="0" w:color="FFFFFF" w:themeColor="background1"/>
      </w:tblBorders>
      <w:tblLayout w:type="fixed"/>
      <w:tblLook w:val="04A0" w:firstRow="1" w:lastRow="0" w:firstColumn="1" w:lastColumn="0" w:noHBand="0" w:noVBand="1"/>
    </w:tblPr>
    <w:tblGrid>
      <w:gridCol w:w="630"/>
      <w:gridCol w:w="7290"/>
      <w:gridCol w:w="2700"/>
    </w:tblGrid>
    <w:tr w:rsidR="00A61C17" w:rsidRPr="009D7E3B" w14:paraId="707EC1D6" w14:textId="77777777" w:rsidTr="009D7E3B">
      <w:tc>
        <w:tcPr>
          <w:tcW w:w="630" w:type="dxa"/>
          <w:shd w:val="clear" w:color="auto" w:fill="5B9BD5" w:themeFill="accent1"/>
        </w:tcPr>
        <w:p w14:paraId="42C0773C" w14:textId="77777777" w:rsidR="00A61C17" w:rsidRPr="001864DC" w:rsidRDefault="00A61C17" w:rsidP="009D7E3B">
          <w:pPr>
            <w:pStyle w:val="Header"/>
            <w:rPr>
              <w:rFonts w:ascii="Cambria" w:hAnsi="Cambria"/>
              <w:sz w:val="56"/>
            </w:rPr>
          </w:pPr>
        </w:p>
      </w:tc>
      <w:tc>
        <w:tcPr>
          <w:tcW w:w="7290" w:type="dxa"/>
          <w:shd w:val="clear" w:color="auto" w:fill="C00000"/>
          <w:vAlign w:val="center"/>
        </w:tcPr>
        <w:p w14:paraId="6CAB08F8" w14:textId="77777777" w:rsidR="00A61C17" w:rsidRPr="009D2BE7" w:rsidRDefault="00A61C17" w:rsidP="009D7E3B">
          <w:pPr>
            <w:pStyle w:val="Header"/>
            <w:jc w:val="center"/>
            <w:rPr>
              <w:rFonts w:ascii="Cambria" w:hAnsi="Cambria"/>
              <w:sz w:val="36"/>
            </w:rPr>
          </w:pPr>
        </w:p>
        <w:p w14:paraId="7883F991" w14:textId="5A065538" w:rsidR="00A61C17" w:rsidRPr="009D2BE7" w:rsidRDefault="00A61C17" w:rsidP="009D7E3B">
          <w:pPr>
            <w:pStyle w:val="Header"/>
            <w:jc w:val="center"/>
            <w:rPr>
              <w:rFonts w:ascii="Cambria" w:hAnsi="Cambria"/>
              <w:sz w:val="40"/>
            </w:rPr>
          </w:pPr>
          <w:r>
            <w:rPr>
              <w:rFonts w:ascii="Cambria" w:hAnsi="Cambria"/>
              <w:sz w:val="40"/>
            </w:rPr>
            <w:t>PATHOGEN</w:t>
          </w:r>
          <w:r w:rsidRPr="009D2BE7">
            <w:rPr>
              <w:rFonts w:ascii="Cambria" w:hAnsi="Cambria"/>
              <w:sz w:val="40"/>
            </w:rPr>
            <w:t xml:space="preserve"> Outbreak Investigation Program</w:t>
          </w:r>
        </w:p>
        <w:p w14:paraId="7A0A2A08" w14:textId="77777777" w:rsidR="00A61C17" w:rsidRPr="009D2BE7" w:rsidRDefault="00A61C17" w:rsidP="009D7E3B">
          <w:pPr>
            <w:pStyle w:val="Header"/>
            <w:jc w:val="center"/>
            <w:rPr>
              <w:rFonts w:asciiTheme="majorHAnsi" w:hAnsiTheme="majorHAnsi" w:cstheme="majorHAnsi"/>
              <w:sz w:val="32"/>
            </w:rPr>
          </w:pPr>
          <w:r w:rsidRPr="009D2BE7">
            <w:rPr>
              <w:rFonts w:asciiTheme="majorHAnsi" w:hAnsiTheme="majorHAnsi" w:cstheme="majorHAnsi"/>
              <w:sz w:val="32"/>
            </w:rPr>
            <w:t>INVESTIGATION FORM &amp; SUMMARY REPORT</w:t>
          </w:r>
        </w:p>
        <w:p w14:paraId="72FB6692" w14:textId="77777777" w:rsidR="00A61C17" w:rsidRPr="009D2BE7" w:rsidRDefault="00A61C17" w:rsidP="009D7E3B">
          <w:pPr>
            <w:pStyle w:val="Header"/>
            <w:jc w:val="center"/>
            <w:rPr>
              <w:rFonts w:asciiTheme="majorHAnsi" w:hAnsiTheme="majorHAnsi" w:cstheme="majorHAnsi"/>
              <w:sz w:val="28"/>
            </w:rPr>
          </w:pPr>
        </w:p>
      </w:tc>
      <w:tc>
        <w:tcPr>
          <w:tcW w:w="2700" w:type="dxa"/>
          <w:shd w:val="clear" w:color="auto" w:fill="5B9BD5" w:themeFill="accent1"/>
        </w:tcPr>
        <w:p w14:paraId="319ADE02" w14:textId="77777777" w:rsidR="00A61C17" w:rsidRDefault="00A61C17" w:rsidP="00C56A98">
          <w:pPr>
            <w:pStyle w:val="Header"/>
            <w:jc w:val="center"/>
            <w:rPr>
              <w:rFonts w:asciiTheme="majorHAnsi" w:hAnsiTheme="majorHAnsi" w:cstheme="majorHAnsi"/>
              <w:color w:val="FFFFFF" w:themeColor="background1"/>
            </w:rPr>
          </w:pPr>
        </w:p>
        <w:p w14:paraId="1D43CD05" w14:textId="77777777" w:rsidR="00A61C17" w:rsidRDefault="00A61C17" w:rsidP="009D7E3B">
          <w:pPr>
            <w:pStyle w:val="Header"/>
            <w:jc w:val="center"/>
            <w:rPr>
              <w:rFonts w:asciiTheme="majorHAnsi" w:hAnsiTheme="majorHAnsi" w:cstheme="majorHAnsi"/>
              <w:color w:val="FFFFFF" w:themeColor="background1"/>
            </w:rPr>
          </w:pPr>
          <w:r w:rsidRPr="009D2BE7">
            <w:rPr>
              <w:rFonts w:ascii="Cambria" w:hAnsi="Cambria" w:cstheme="majorHAnsi"/>
              <w:b/>
              <w:color w:val="FFFFFF" w:themeColor="background1"/>
            </w:rPr>
            <w:t>INVESTIGATION PERIOD:</w:t>
          </w:r>
          <w:r>
            <w:rPr>
              <w:rFonts w:asciiTheme="majorHAnsi" w:hAnsiTheme="majorHAnsi" w:cstheme="majorHAnsi"/>
              <w:color w:val="FFFFFF" w:themeColor="background1"/>
            </w:rPr>
            <w:t xml:space="preserve"> </w:t>
          </w:r>
          <w:sdt>
            <w:sdtPr>
              <w:rPr>
                <w:rFonts w:asciiTheme="majorHAnsi" w:hAnsiTheme="majorHAnsi" w:cstheme="majorHAnsi"/>
                <w:color w:val="FFFFFF" w:themeColor="background1"/>
              </w:rPr>
              <w:id w:val="1082731520"/>
              <w:placeholder>
                <w:docPart w:val="DefaultPlaceholder_-1854013440"/>
              </w:placeholder>
            </w:sdtPr>
            <w:sdtContent>
              <w:r>
                <w:rPr>
                  <w:rFonts w:asciiTheme="majorHAnsi" w:hAnsiTheme="majorHAnsi" w:cstheme="majorHAnsi"/>
                  <w:color w:val="FFFFFF" w:themeColor="background1"/>
                </w:rPr>
                <w:t xml:space="preserve">[MM/DD/YY </w:t>
              </w:r>
              <w:r w:rsidRPr="009D7E3B">
                <w:rPr>
                  <w:rFonts w:asciiTheme="majorHAnsi" w:hAnsiTheme="majorHAnsi" w:cstheme="majorHAnsi"/>
                  <w:color w:val="FFFFFF" w:themeColor="background1"/>
                </w:rPr>
                <w:sym w:font="Wingdings" w:char="F0E0"/>
              </w:r>
              <w:r>
                <w:rPr>
                  <w:rFonts w:asciiTheme="majorHAnsi" w:hAnsiTheme="majorHAnsi" w:cstheme="majorHAnsi"/>
                  <w:color w:val="FFFFFF" w:themeColor="background1"/>
                </w:rPr>
                <w:t xml:space="preserve"> MM/DD/YY]</w:t>
              </w:r>
            </w:sdtContent>
          </w:sdt>
        </w:p>
        <w:p w14:paraId="4D1CE792" w14:textId="77777777" w:rsidR="00A61C17" w:rsidRDefault="00A61C17" w:rsidP="009D7E3B">
          <w:pPr>
            <w:pStyle w:val="Header"/>
            <w:jc w:val="center"/>
            <w:rPr>
              <w:rFonts w:asciiTheme="majorHAnsi" w:hAnsiTheme="majorHAnsi" w:cstheme="majorHAnsi"/>
              <w:color w:val="FFFFFF" w:themeColor="background1"/>
            </w:rPr>
          </w:pPr>
        </w:p>
        <w:p w14:paraId="68ECB310" w14:textId="77777777" w:rsidR="00A61C17" w:rsidRPr="009D2BE7" w:rsidRDefault="00A61C17" w:rsidP="009D7E3B">
          <w:pPr>
            <w:pStyle w:val="Header"/>
            <w:jc w:val="center"/>
            <w:rPr>
              <w:rFonts w:ascii="Cambria" w:hAnsi="Cambria" w:cstheme="majorHAnsi"/>
              <w:b/>
              <w:color w:val="FFFFFF" w:themeColor="background1"/>
            </w:rPr>
          </w:pPr>
          <w:r w:rsidRPr="009D2BE7">
            <w:rPr>
              <w:rFonts w:ascii="Cambria" w:hAnsi="Cambria" w:cstheme="majorHAnsi"/>
              <w:b/>
              <w:color w:val="FFFFFF" w:themeColor="background1"/>
            </w:rPr>
            <w:t>SITE ADDRESS:</w:t>
          </w:r>
        </w:p>
        <w:p w14:paraId="5B9E63A6" w14:textId="77777777" w:rsidR="00A61C17" w:rsidRDefault="00A61C17" w:rsidP="009D7E3B">
          <w:pPr>
            <w:pStyle w:val="Header"/>
            <w:jc w:val="center"/>
            <w:rPr>
              <w:rFonts w:asciiTheme="majorHAnsi" w:hAnsiTheme="majorHAnsi" w:cstheme="majorHAnsi"/>
              <w:color w:val="FFFFFF" w:themeColor="background1"/>
            </w:rPr>
          </w:pPr>
          <w:sdt>
            <w:sdtPr>
              <w:rPr>
                <w:rFonts w:asciiTheme="majorHAnsi" w:hAnsiTheme="majorHAnsi" w:cstheme="majorHAnsi"/>
                <w:color w:val="FFFFFF" w:themeColor="background1"/>
              </w:rPr>
              <w:id w:val="1288392330"/>
              <w:placeholder>
                <w:docPart w:val="B93BD2257F404E09ACF0D99F8A9656DD"/>
              </w:placeholder>
            </w:sdtPr>
            <w:sdtContent>
              <w:r>
                <w:rPr>
                  <w:rFonts w:asciiTheme="majorHAnsi" w:hAnsiTheme="majorHAnsi" w:cstheme="majorHAnsi"/>
                  <w:color w:val="FFFFFF" w:themeColor="background1"/>
                </w:rPr>
                <w:t>[STREET ADDRESS]</w:t>
              </w:r>
            </w:sdtContent>
          </w:sdt>
        </w:p>
        <w:p w14:paraId="6661B44A" w14:textId="77777777" w:rsidR="00A61C17" w:rsidRDefault="00A61C17" w:rsidP="009D7E3B">
          <w:pPr>
            <w:pStyle w:val="Header"/>
            <w:jc w:val="center"/>
            <w:rPr>
              <w:rFonts w:asciiTheme="majorHAnsi" w:hAnsiTheme="majorHAnsi" w:cstheme="majorHAnsi"/>
              <w:color w:val="FFFFFF" w:themeColor="background1"/>
            </w:rPr>
          </w:pPr>
          <w:r>
            <w:rPr>
              <w:rFonts w:asciiTheme="majorHAnsi" w:hAnsiTheme="majorHAnsi" w:cstheme="majorHAnsi"/>
              <w:color w:val="FFFFFF" w:themeColor="background1"/>
            </w:rPr>
            <w:t>[CITY, STATE]</w:t>
          </w:r>
        </w:p>
        <w:p w14:paraId="4D4E64AE" w14:textId="77777777" w:rsidR="00A61C17" w:rsidRDefault="00A61C17" w:rsidP="009D7E3B">
          <w:pPr>
            <w:pStyle w:val="Header"/>
            <w:jc w:val="center"/>
            <w:rPr>
              <w:rFonts w:asciiTheme="majorHAnsi" w:hAnsiTheme="majorHAnsi" w:cstheme="majorHAnsi"/>
              <w:color w:val="FFFFFF" w:themeColor="background1"/>
            </w:rPr>
          </w:pPr>
          <w:r>
            <w:rPr>
              <w:rFonts w:asciiTheme="majorHAnsi" w:hAnsiTheme="majorHAnsi" w:cstheme="majorHAnsi"/>
              <w:color w:val="FFFFFF" w:themeColor="background1"/>
            </w:rPr>
            <w:t>[ZIP]</w:t>
          </w:r>
        </w:p>
        <w:p w14:paraId="53795355" w14:textId="77777777" w:rsidR="00A61C17" w:rsidRPr="009D7E3B" w:rsidRDefault="00A61C17" w:rsidP="009D7E3B">
          <w:pPr>
            <w:pStyle w:val="Header"/>
            <w:jc w:val="center"/>
            <w:rPr>
              <w:rFonts w:asciiTheme="majorHAnsi" w:hAnsiTheme="majorHAnsi" w:cstheme="majorHAnsi"/>
              <w:b/>
              <w:color w:val="FFFFFF" w:themeColor="background1"/>
            </w:rPr>
          </w:pPr>
        </w:p>
      </w:tc>
    </w:tr>
  </w:tbl>
  <w:p w14:paraId="49DF2667" w14:textId="77777777" w:rsidR="00A61C17" w:rsidRPr="00C56A98" w:rsidRDefault="00A61C17" w:rsidP="00C56A98">
    <w:pPr>
      <w:pStyle w:val="Header"/>
      <w:jc w:val="center"/>
      <w:rPr>
        <w:rFonts w:ascii="Cambria" w:hAnsi="Cambria"/>
        <w:sz w:val="5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82243D6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021B76CA"/>
    <w:multiLevelType w:val="hybridMultilevel"/>
    <w:tmpl w:val="A40256C6"/>
    <w:lvl w:ilvl="0" w:tplc="7F4E5228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9F0AEF"/>
    <w:multiLevelType w:val="hybridMultilevel"/>
    <w:tmpl w:val="84F4154E"/>
    <w:lvl w:ilvl="0" w:tplc="CFD269E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64D6AB4"/>
    <w:multiLevelType w:val="hybridMultilevel"/>
    <w:tmpl w:val="15C23B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1E30AF"/>
    <w:multiLevelType w:val="hybridMultilevel"/>
    <w:tmpl w:val="B0B49B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BE3319"/>
    <w:multiLevelType w:val="hybridMultilevel"/>
    <w:tmpl w:val="C5E809C0"/>
    <w:lvl w:ilvl="0" w:tplc="C2D2ABB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6A7778"/>
    <w:multiLevelType w:val="hybridMultilevel"/>
    <w:tmpl w:val="1BA4BE0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7B23CB6"/>
    <w:multiLevelType w:val="hybridMultilevel"/>
    <w:tmpl w:val="691855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541534"/>
    <w:multiLevelType w:val="hybridMultilevel"/>
    <w:tmpl w:val="318400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494AF5"/>
    <w:multiLevelType w:val="hybridMultilevel"/>
    <w:tmpl w:val="B876F74A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C686674"/>
    <w:multiLevelType w:val="hybridMultilevel"/>
    <w:tmpl w:val="8AD6C4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1277BE"/>
    <w:multiLevelType w:val="hybridMultilevel"/>
    <w:tmpl w:val="72883ECC"/>
    <w:lvl w:ilvl="0" w:tplc="448E723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E50EC9"/>
    <w:multiLevelType w:val="hybridMultilevel"/>
    <w:tmpl w:val="92869558"/>
    <w:lvl w:ilvl="0" w:tplc="CFD269E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F222121"/>
    <w:multiLevelType w:val="hybridMultilevel"/>
    <w:tmpl w:val="53288C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097679F"/>
    <w:multiLevelType w:val="hybridMultilevel"/>
    <w:tmpl w:val="70E0DA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EB72ED"/>
    <w:multiLevelType w:val="hybridMultilevel"/>
    <w:tmpl w:val="A92695E2"/>
    <w:lvl w:ilvl="0" w:tplc="C10A35E0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65D04EF"/>
    <w:multiLevelType w:val="hybridMultilevel"/>
    <w:tmpl w:val="AF5CE8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0D48D1"/>
    <w:multiLevelType w:val="hybridMultilevel"/>
    <w:tmpl w:val="BDB67D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744FF4"/>
    <w:multiLevelType w:val="hybridMultilevel"/>
    <w:tmpl w:val="B7888236"/>
    <w:lvl w:ilvl="0" w:tplc="C10A35E0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8B2675F"/>
    <w:multiLevelType w:val="hybridMultilevel"/>
    <w:tmpl w:val="03DC8A96"/>
    <w:lvl w:ilvl="0" w:tplc="B29455F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A357E9B"/>
    <w:multiLevelType w:val="hybridMultilevel"/>
    <w:tmpl w:val="38F4574E"/>
    <w:lvl w:ilvl="0" w:tplc="FC8C331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AE8373E"/>
    <w:multiLevelType w:val="hybridMultilevel"/>
    <w:tmpl w:val="8C229A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E691EFC"/>
    <w:multiLevelType w:val="hybridMultilevel"/>
    <w:tmpl w:val="3A10CA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277E88"/>
    <w:multiLevelType w:val="hybridMultilevel"/>
    <w:tmpl w:val="FE54839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312B0077"/>
    <w:multiLevelType w:val="hybridMultilevel"/>
    <w:tmpl w:val="3B4AD9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3249490B"/>
    <w:multiLevelType w:val="hybridMultilevel"/>
    <w:tmpl w:val="E98C2C7C"/>
    <w:lvl w:ilvl="0" w:tplc="AB30D6A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4295340"/>
    <w:multiLevelType w:val="hybridMultilevel"/>
    <w:tmpl w:val="29F26D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50426E5"/>
    <w:multiLevelType w:val="hybridMultilevel"/>
    <w:tmpl w:val="68D4E7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5897C88"/>
    <w:multiLevelType w:val="hybridMultilevel"/>
    <w:tmpl w:val="160C274E"/>
    <w:lvl w:ilvl="0" w:tplc="DFF6752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36307C00"/>
    <w:multiLevelType w:val="hybridMultilevel"/>
    <w:tmpl w:val="FE546F96"/>
    <w:lvl w:ilvl="0" w:tplc="D700D8F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CF41175"/>
    <w:multiLevelType w:val="hybridMultilevel"/>
    <w:tmpl w:val="17B61B38"/>
    <w:lvl w:ilvl="0" w:tplc="5386ADB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3E0B7725"/>
    <w:multiLevelType w:val="hybridMultilevel"/>
    <w:tmpl w:val="A76EBB56"/>
    <w:lvl w:ilvl="0" w:tplc="9BCC838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425C793A"/>
    <w:multiLevelType w:val="hybridMultilevel"/>
    <w:tmpl w:val="450C3BA4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44ED7DDC"/>
    <w:multiLevelType w:val="hybridMultilevel"/>
    <w:tmpl w:val="DC90054C"/>
    <w:lvl w:ilvl="0" w:tplc="855ED4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46AD113F"/>
    <w:multiLevelType w:val="hybridMultilevel"/>
    <w:tmpl w:val="28164F3C"/>
    <w:lvl w:ilvl="0" w:tplc="01AA388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4909323F"/>
    <w:multiLevelType w:val="hybridMultilevel"/>
    <w:tmpl w:val="EAFA28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C8C5F0B"/>
    <w:multiLevelType w:val="hybridMultilevel"/>
    <w:tmpl w:val="B7888236"/>
    <w:lvl w:ilvl="0" w:tplc="C10A35E0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4D4F176D"/>
    <w:multiLevelType w:val="hybridMultilevel"/>
    <w:tmpl w:val="5EF66178"/>
    <w:lvl w:ilvl="0" w:tplc="0670428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2277879"/>
    <w:multiLevelType w:val="hybridMultilevel"/>
    <w:tmpl w:val="97225A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2960139"/>
    <w:multiLevelType w:val="hybridMultilevel"/>
    <w:tmpl w:val="9B904D54"/>
    <w:lvl w:ilvl="0" w:tplc="D6E220D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53110AEC"/>
    <w:multiLevelType w:val="hybridMultilevel"/>
    <w:tmpl w:val="954AA2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3744894"/>
    <w:multiLevelType w:val="hybridMultilevel"/>
    <w:tmpl w:val="C3D2D7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3CF628D"/>
    <w:multiLevelType w:val="hybridMultilevel"/>
    <w:tmpl w:val="E404F35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541D22D2"/>
    <w:multiLevelType w:val="hybridMultilevel"/>
    <w:tmpl w:val="5F06D3FA"/>
    <w:lvl w:ilvl="0" w:tplc="860AD82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574C4C68"/>
    <w:multiLevelType w:val="hybridMultilevel"/>
    <w:tmpl w:val="10480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A9B34D5"/>
    <w:multiLevelType w:val="hybridMultilevel"/>
    <w:tmpl w:val="732833BC"/>
    <w:lvl w:ilvl="0" w:tplc="26445ADE">
      <w:start w:val="1"/>
      <w:numFmt w:val="lowerLetter"/>
      <w:lvlText w:val="%1."/>
      <w:lvlJc w:val="left"/>
      <w:pPr>
        <w:ind w:left="1080" w:hanging="360"/>
      </w:pPr>
      <w:rPr>
        <w:rFonts w:ascii="Cambria" w:eastAsia="MS Gothic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5B132813"/>
    <w:multiLevelType w:val="hybridMultilevel"/>
    <w:tmpl w:val="69DC8B10"/>
    <w:lvl w:ilvl="0" w:tplc="04090015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7" w15:restartNumberingAfterBreak="0">
    <w:nsid w:val="5C3E70C7"/>
    <w:multiLevelType w:val="hybridMultilevel"/>
    <w:tmpl w:val="AE9AF3DE"/>
    <w:lvl w:ilvl="0" w:tplc="9BCC838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5DDE5903"/>
    <w:multiLevelType w:val="hybridMultilevel"/>
    <w:tmpl w:val="450C3BA4"/>
    <w:lvl w:ilvl="0" w:tplc="A902514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5E0476D2"/>
    <w:multiLevelType w:val="hybridMultilevel"/>
    <w:tmpl w:val="ABC8B8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E1A60D2"/>
    <w:multiLevelType w:val="hybridMultilevel"/>
    <w:tmpl w:val="F6F0DD90"/>
    <w:lvl w:ilvl="0" w:tplc="662632D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 w15:restartNumberingAfterBreak="0">
    <w:nsid w:val="5F620C13"/>
    <w:multiLevelType w:val="hybridMultilevel"/>
    <w:tmpl w:val="42FE86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5A364E9"/>
    <w:multiLevelType w:val="hybridMultilevel"/>
    <w:tmpl w:val="CCF69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62E2ECB"/>
    <w:multiLevelType w:val="hybridMultilevel"/>
    <w:tmpl w:val="2BB071F0"/>
    <w:lvl w:ilvl="0" w:tplc="CFD269E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75E5FB0"/>
    <w:multiLevelType w:val="hybridMultilevel"/>
    <w:tmpl w:val="A1AA656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8013424"/>
    <w:multiLevelType w:val="hybridMultilevel"/>
    <w:tmpl w:val="CF34936E"/>
    <w:lvl w:ilvl="0" w:tplc="49F6EF14">
      <w:start w:val="1"/>
      <w:numFmt w:val="upperLetter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8A56141"/>
    <w:multiLevelType w:val="hybridMultilevel"/>
    <w:tmpl w:val="F29A98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A185C20"/>
    <w:multiLevelType w:val="hybridMultilevel"/>
    <w:tmpl w:val="D6204374"/>
    <w:lvl w:ilvl="0" w:tplc="77EE736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7030928"/>
    <w:multiLevelType w:val="hybridMultilevel"/>
    <w:tmpl w:val="A4468A96"/>
    <w:lvl w:ilvl="0" w:tplc="E9AE5B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77A4F56"/>
    <w:multiLevelType w:val="hybridMultilevel"/>
    <w:tmpl w:val="36DAB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90039E0"/>
    <w:multiLevelType w:val="hybridMultilevel"/>
    <w:tmpl w:val="1B9A664C"/>
    <w:lvl w:ilvl="0" w:tplc="94867D4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9063F6D"/>
    <w:multiLevelType w:val="hybridMultilevel"/>
    <w:tmpl w:val="7AD0E5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AE56B08"/>
    <w:multiLevelType w:val="hybridMultilevel"/>
    <w:tmpl w:val="A95CA368"/>
    <w:lvl w:ilvl="0" w:tplc="33B613F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7E084909"/>
    <w:multiLevelType w:val="hybridMultilevel"/>
    <w:tmpl w:val="EABE148A"/>
    <w:lvl w:ilvl="0" w:tplc="77EE736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6"/>
  </w:num>
  <w:num w:numId="3">
    <w:abstractNumId w:val="17"/>
  </w:num>
  <w:num w:numId="4">
    <w:abstractNumId w:val="36"/>
  </w:num>
  <w:num w:numId="5">
    <w:abstractNumId w:val="1"/>
  </w:num>
  <w:num w:numId="6">
    <w:abstractNumId w:val="18"/>
  </w:num>
  <w:num w:numId="7">
    <w:abstractNumId w:val="44"/>
  </w:num>
  <w:num w:numId="8">
    <w:abstractNumId w:val="46"/>
  </w:num>
  <w:num w:numId="9">
    <w:abstractNumId w:val="55"/>
  </w:num>
  <w:num w:numId="10">
    <w:abstractNumId w:val="24"/>
  </w:num>
  <w:num w:numId="11">
    <w:abstractNumId w:val="57"/>
  </w:num>
  <w:num w:numId="12">
    <w:abstractNumId w:val="63"/>
  </w:num>
  <w:num w:numId="13">
    <w:abstractNumId w:val="51"/>
  </w:num>
  <w:num w:numId="14">
    <w:abstractNumId w:val="22"/>
  </w:num>
  <w:num w:numId="15">
    <w:abstractNumId w:val="38"/>
  </w:num>
  <w:num w:numId="16">
    <w:abstractNumId w:val="50"/>
  </w:num>
  <w:num w:numId="17">
    <w:abstractNumId w:val="49"/>
  </w:num>
  <w:num w:numId="18">
    <w:abstractNumId w:val="7"/>
  </w:num>
  <w:num w:numId="19">
    <w:abstractNumId w:val="8"/>
  </w:num>
  <w:num w:numId="20">
    <w:abstractNumId w:val="40"/>
  </w:num>
  <w:num w:numId="21">
    <w:abstractNumId w:val="26"/>
  </w:num>
  <w:num w:numId="22">
    <w:abstractNumId w:val="34"/>
  </w:num>
  <w:num w:numId="23">
    <w:abstractNumId w:val="4"/>
  </w:num>
  <w:num w:numId="24">
    <w:abstractNumId w:val="41"/>
  </w:num>
  <w:num w:numId="25">
    <w:abstractNumId w:val="27"/>
  </w:num>
  <w:num w:numId="26">
    <w:abstractNumId w:val="61"/>
  </w:num>
  <w:num w:numId="27">
    <w:abstractNumId w:val="19"/>
  </w:num>
  <w:num w:numId="28">
    <w:abstractNumId w:val="35"/>
  </w:num>
  <w:num w:numId="29">
    <w:abstractNumId w:val="3"/>
  </w:num>
  <w:num w:numId="30">
    <w:abstractNumId w:val="20"/>
  </w:num>
  <w:num w:numId="31">
    <w:abstractNumId w:val="21"/>
  </w:num>
  <w:num w:numId="32">
    <w:abstractNumId w:val="14"/>
  </w:num>
  <w:num w:numId="33">
    <w:abstractNumId w:val="16"/>
  </w:num>
  <w:num w:numId="34">
    <w:abstractNumId w:val="10"/>
  </w:num>
  <w:num w:numId="35">
    <w:abstractNumId w:val="6"/>
  </w:num>
  <w:num w:numId="36">
    <w:abstractNumId w:val="23"/>
  </w:num>
  <w:num w:numId="37">
    <w:abstractNumId w:val="13"/>
  </w:num>
  <w:num w:numId="38">
    <w:abstractNumId w:val="54"/>
  </w:num>
  <w:num w:numId="39">
    <w:abstractNumId w:val="33"/>
  </w:num>
  <w:num w:numId="40">
    <w:abstractNumId w:val="62"/>
  </w:num>
  <w:num w:numId="41">
    <w:abstractNumId w:val="25"/>
  </w:num>
  <w:num w:numId="42">
    <w:abstractNumId w:val="30"/>
  </w:num>
  <w:num w:numId="43">
    <w:abstractNumId w:val="11"/>
  </w:num>
  <w:num w:numId="44">
    <w:abstractNumId w:val="53"/>
  </w:num>
  <w:num w:numId="45">
    <w:abstractNumId w:val="15"/>
  </w:num>
  <w:num w:numId="46">
    <w:abstractNumId w:val="39"/>
  </w:num>
  <w:num w:numId="47">
    <w:abstractNumId w:val="48"/>
  </w:num>
  <w:num w:numId="48">
    <w:abstractNumId w:val="32"/>
  </w:num>
  <w:num w:numId="49">
    <w:abstractNumId w:val="9"/>
  </w:num>
  <w:num w:numId="50">
    <w:abstractNumId w:val="5"/>
  </w:num>
  <w:num w:numId="51">
    <w:abstractNumId w:val="45"/>
  </w:num>
  <w:num w:numId="52">
    <w:abstractNumId w:val="60"/>
  </w:num>
  <w:num w:numId="53">
    <w:abstractNumId w:val="28"/>
  </w:num>
  <w:num w:numId="54">
    <w:abstractNumId w:val="31"/>
  </w:num>
  <w:num w:numId="55">
    <w:abstractNumId w:val="47"/>
  </w:num>
  <w:num w:numId="56">
    <w:abstractNumId w:val="12"/>
  </w:num>
  <w:num w:numId="57">
    <w:abstractNumId w:val="43"/>
  </w:num>
  <w:num w:numId="58">
    <w:abstractNumId w:val="58"/>
  </w:num>
  <w:num w:numId="59">
    <w:abstractNumId w:val="37"/>
  </w:num>
  <w:num w:numId="60">
    <w:abstractNumId w:val="42"/>
  </w:num>
  <w:num w:numId="61">
    <w:abstractNumId w:val="2"/>
  </w:num>
  <w:num w:numId="62">
    <w:abstractNumId w:val="29"/>
  </w:num>
  <w:num w:numId="63">
    <w:abstractNumId w:val="52"/>
  </w:num>
  <w:num w:numId="64">
    <w:abstractNumId w:val="59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1MDOwNDUwNzYwNjVT0lEKTi0uzszPAykwNKoFAO9FSiktAAAA"/>
  </w:docVars>
  <w:rsids>
    <w:rsidRoot w:val="006B4759"/>
    <w:rsid w:val="00001850"/>
    <w:rsid w:val="00003BE2"/>
    <w:rsid w:val="000073E1"/>
    <w:rsid w:val="00013C68"/>
    <w:rsid w:val="000244C1"/>
    <w:rsid w:val="00025CB4"/>
    <w:rsid w:val="000345CB"/>
    <w:rsid w:val="00034F07"/>
    <w:rsid w:val="00035CDB"/>
    <w:rsid w:val="00037087"/>
    <w:rsid w:val="000373EC"/>
    <w:rsid w:val="00041D81"/>
    <w:rsid w:val="000440EC"/>
    <w:rsid w:val="00057DF3"/>
    <w:rsid w:val="00064A4D"/>
    <w:rsid w:val="00072EDB"/>
    <w:rsid w:val="00074C8D"/>
    <w:rsid w:val="0008157A"/>
    <w:rsid w:val="00085F2B"/>
    <w:rsid w:val="00094589"/>
    <w:rsid w:val="00096C22"/>
    <w:rsid w:val="000A0A31"/>
    <w:rsid w:val="000A3900"/>
    <w:rsid w:val="000A60E3"/>
    <w:rsid w:val="000B6D71"/>
    <w:rsid w:val="000B71FD"/>
    <w:rsid w:val="000C2CAB"/>
    <w:rsid w:val="000D209A"/>
    <w:rsid w:val="000D5764"/>
    <w:rsid w:val="000D64F6"/>
    <w:rsid w:val="000D744E"/>
    <w:rsid w:val="000F0BA3"/>
    <w:rsid w:val="000F3433"/>
    <w:rsid w:val="000F48EE"/>
    <w:rsid w:val="000F5C24"/>
    <w:rsid w:val="001108B5"/>
    <w:rsid w:val="00112D2C"/>
    <w:rsid w:val="001208CA"/>
    <w:rsid w:val="00121AA2"/>
    <w:rsid w:val="00122F06"/>
    <w:rsid w:val="00133DEE"/>
    <w:rsid w:val="00134C4F"/>
    <w:rsid w:val="0013539E"/>
    <w:rsid w:val="00137651"/>
    <w:rsid w:val="00146D14"/>
    <w:rsid w:val="001507A4"/>
    <w:rsid w:val="00155326"/>
    <w:rsid w:val="001572AE"/>
    <w:rsid w:val="001657E5"/>
    <w:rsid w:val="00176F66"/>
    <w:rsid w:val="0018083E"/>
    <w:rsid w:val="001864DC"/>
    <w:rsid w:val="00186E97"/>
    <w:rsid w:val="00192045"/>
    <w:rsid w:val="00193D52"/>
    <w:rsid w:val="001A562C"/>
    <w:rsid w:val="001B7DB4"/>
    <w:rsid w:val="001C66D7"/>
    <w:rsid w:val="001C6FAC"/>
    <w:rsid w:val="001D0983"/>
    <w:rsid w:val="001D14EB"/>
    <w:rsid w:val="001D3695"/>
    <w:rsid w:val="001E53A1"/>
    <w:rsid w:val="001F160A"/>
    <w:rsid w:val="001F6A8A"/>
    <w:rsid w:val="00204F97"/>
    <w:rsid w:val="00213F72"/>
    <w:rsid w:val="00216F1E"/>
    <w:rsid w:val="0021744A"/>
    <w:rsid w:val="00225CEF"/>
    <w:rsid w:val="00226210"/>
    <w:rsid w:val="00227960"/>
    <w:rsid w:val="00232E73"/>
    <w:rsid w:val="002466F0"/>
    <w:rsid w:val="002561D9"/>
    <w:rsid w:val="00266F0B"/>
    <w:rsid w:val="00276242"/>
    <w:rsid w:val="00287D78"/>
    <w:rsid w:val="002945EA"/>
    <w:rsid w:val="0029619E"/>
    <w:rsid w:val="002A1C2A"/>
    <w:rsid w:val="002B02C5"/>
    <w:rsid w:val="002B3680"/>
    <w:rsid w:val="002B7D7D"/>
    <w:rsid w:val="002C3302"/>
    <w:rsid w:val="002D1A0A"/>
    <w:rsid w:val="002D252F"/>
    <w:rsid w:val="002D67AB"/>
    <w:rsid w:val="002E1ACD"/>
    <w:rsid w:val="002E3182"/>
    <w:rsid w:val="002F009E"/>
    <w:rsid w:val="002F23E9"/>
    <w:rsid w:val="002F52F1"/>
    <w:rsid w:val="00306139"/>
    <w:rsid w:val="00312B41"/>
    <w:rsid w:val="0032163A"/>
    <w:rsid w:val="003240F7"/>
    <w:rsid w:val="003241E6"/>
    <w:rsid w:val="0034386C"/>
    <w:rsid w:val="00354841"/>
    <w:rsid w:val="00354DF6"/>
    <w:rsid w:val="003560C7"/>
    <w:rsid w:val="0035788F"/>
    <w:rsid w:val="00371987"/>
    <w:rsid w:val="00377561"/>
    <w:rsid w:val="00385229"/>
    <w:rsid w:val="003871A0"/>
    <w:rsid w:val="00393589"/>
    <w:rsid w:val="003A686E"/>
    <w:rsid w:val="003B4446"/>
    <w:rsid w:val="003B54A9"/>
    <w:rsid w:val="003C3A4F"/>
    <w:rsid w:val="003C6282"/>
    <w:rsid w:val="003C7BF1"/>
    <w:rsid w:val="003C7FD7"/>
    <w:rsid w:val="003D495C"/>
    <w:rsid w:val="003E180C"/>
    <w:rsid w:val="003E6269"/>
    <w:rsid w:val="003E721E"/>
    <w:rsid w:val="003F2AB4"/>
    <w:rsid w:val="003F2CE2"/>
    <w:rsid w:val="00403061"/>
    <w:rsid w:val="004069D0"/>
    <w:rsid w:val="00420DA1"/>
    <w:rsid w:val="0042389A"/>
    <w:rsid w:val="0043671A"/>
    <w:rsid w:val="0044727C"/>
    <w:rsid w:val="0045019D"/>
    <w:rsid w:val="00454812"/>
    <w:rsid w:val="00460D5D"/>
    <w:rsid w:val="00467007"/>
    <w:rsid w:val="00476418"/>
    <w:rsid w:val="00490018"/>
    <w:rsid w:val="00493054"/>
    <w:rsid w:val="004950A9"/>
    <w:rsid w:val="004A08FB"/>
    <w:rsid w:val="004A3ACB"/>
    <w:rsid w:val="004D2857"/>
    <w:rsid w:val="004E7692"/>
    <w:rsid w:val="004E7FB2"/>
    <w:rsid w:val="004F55AB"/>
    <w:rsid w:val="004F61B4"/>
    <w:rsid w:val="004F6F2F"/>
    <w:rsid w:val="00501B86"/>
    <w:rsid w:val="00506208"/>
    <w:rsid w:val="0051191F"/>
    <w:rsid w:val="00531502"/>
    <w:rsid w:val="005377BF"/>
    <w:rsid w:val="00555197"/>
    <w:rsid w:val="00563BCE"/>
    <w:rsid w:val="00565A1D"/>
    <w:rsid w:val="00572277"/>
    <w:rsid w:val="005728AE"/>
    <w:rsid w:val="005751EE"/>
    <w:rsid w:val="005767FA"/>
    <w:rsid w:val="005770DA"/>
    <w:rsid w:val="005773DC"/>
    <w:rsid w:val="00581A07"/>
    <w:rsid w:val="00584188"/>
    <w:rsid w:val="00591580"/>
    <w:rsid w:val="005B4331"/>
    <w:rsid w:val="005C1918"/>
    <w:rsid w:val="005C2AF0"/>
    <w:rsid w:val="005C55AF"/>
    <w:rsid w:val="005D17E9"/>
    <w:rsid w:val="005D1FD9"/>
    <w:rsid w:val="005E4BE2"/>
    <w:rsid w:val="005E6A98"/>
    <w:rsid w:val="005F1148"/>
    <w:rsid w:val="005F2B05"/>
    <w:rsid w:val="005F37BB"/>
    <w:rsid w:val="00602EA5"/>
    <w:rsid w:val="00605905"/>
    <w:rsid w:val="00605D94"/>
    <w:rsid w:val="00607E19"/>
    <w:rsid w:val="00610374"/>
    <w:rsid w:val="00611DA4"/>
    <w:rsid w:val="006300FD"/>
    <w:rsid w:val="00631F40"/>
    <w:rsid w:val="00632074"/>
    <w:rsid w:val="00635D62"/>
    <w:rsid w:val="00636635"/>
    <w:rsid w:val="00637119"/>
    <w:rsid w:val="0065033F"/>
    <w:rsid w:val="00652EAC"/>
    <w:rsid w:val="006531C8"/>
    <w:rsid w:val="00653B18"/>
    <w:rsid w:val="00654724"/>
    <w:rsid w:val="00654A00"/>
    <w:rsid w:val="00655590"/>
    <w:rsid w:val="00672E2F"/>
    <w:rsid w:val="006878C7"/>
    <w:rsid w:val="006A67AE"/>
    <w:rsid w:val="006A7851"/>
    <w:rsid w:val="006B21A1"/>
    <w:rsid w:val="006B30FB"/>
    <w:rsid w:val="006B4759"/>
    <w:rsid w:val="006C077C"/>
    <w:rsid w:val="006C5A86"/>
    <w:rsid w:val="006F6FAB"/>
    <w:rsid w:val="007175DF"/>
    <w:rsid w:val="00722ABE"/>
    <w:rsid w:val="00725881"/>
    <w:rsid w:val="00730324"/>
    <w:rsid w:val="00732034"/>
    <w:rsid w:val="0073353D"/>
    <w:rsid w:val="007335C7"/>
    <w:rsid w:val="00741D7A"/>
    <w:rsid w:val="00747576"/>
    <w:rsid w:val="00747836"/>
    <w:rsid w:val="00750483"/>
    <w:rsid w:val="00751BD4"/>
    <w:rsid w:val="0075467E"/>
    <w:rsid w:val="00756B9B"/>
    <w:rsid w:val="00757293"/>
    <w:rsid w:val="00763180"/>
    <w:rsid w:val="007708B4"/>
    <w:rsid w:val="00770BAF"/>
    <w:rsid w:val="007801F0"/>
    <w:rsid w:val="00782DE2"/>
    <w:rsid w:val="00791095"/>
    <w:rsid w:val="007930F0"/>
    <w:rsid w:val="00793884"/>
    <w:rsid w:val="00793D13"/>
    <w:rsid w:val="00796E85"/>
    <w:rsid w:val="0079718C"/>
    <w:rsid w:val="00797CBA"/>
    <w:rsid w:val="007A09D7"/>
    <w:rsid w:val="007A2D2A"/>
    <w:rsid w:val="007A59A4"/>
    <w:rsid w:val="007B32E6"/>
    <w:rsid w:val="007B5010"/>
    <w:rsid w:val="007B527B"/>
    <w:rsid w:val="007B5316"/>
    <w:rsid w:val="007B5421"/>
    <w:rsid w:val="007B5FE6"/>
    <w:rsid w:val="007B697E"/>
    <w:rsid w:val="007B7E4B"/>
    <w:rsid w:val="007C3E21"/>
    <w:rsid w:val="007C67FD"/>
    <w:rsid w:val="007D72B7"/>
    <w:rsid w:val="007D7DEB"/>
    <w:rsid w:val="007E04DC"/>
    <w:rsid w:val="007E0523"/>
    <w:rsid w:val="007E0B20"/>
    <w:rsid w:val="007E1854"/>
    <w:rsid w:val="007F6DC8"/>
    <w:rsid w:val="00801AAF"/>
    <w:rsid w:val="008025DA"/>
    <w:rsid w:val="00803935"/>
    <w:rsid w:val="00804D61"/>
    <w:rsid w:val="00805E63"/>
    <w:rsid w:val="00813D78"/>
    <w:rsid w:val="008452E6"/>
    <w:rsid w:val="008458E8"/>
    <w:rsid w:val="00845A70"/>
    <w:rsid w:val="0086259D"/>
    <w:rsid w:val="008635DC"/>
    <w:rsid w:val="008643F9"/>
    <w:rsid w:val="00870839"/>
    <w:rsid w:val="00875DFB"/>
    <w:rsid w:val="00882127"/>
    <w:rsid w:val="0089160A"/>
    <w:rsid w:val="00896C62"/>
    <w:rsid w:val="00897CB3"/>
    <w:rsid w:val="008A1853"/>
    <w:rsid w:val="008A29FB"/>
    <w:rsid w:val="008B4172"/>
    <w:rsid w:val="008C4588"/>
    <w:rsid w:val="008D2A15"/>
    <w:rsid w:val="008E162A"/>
    <w:rsid w:val="008E29E6"/>
    <w:rsid w:val="008E2BE3"/>
    <w:rsid w:val="008F064F"/>
    <w:rsid w:val="008F09B6"/>
    <w:rsid w:val="009037D0"/>
    <w:rsid w:val="00906233"/>
    <w:rsid w:val="0092669A"/>
    <w:rsid w:val="00933573"/>
    <w:rsid w:val="00934386"/>
    <w:rsid w:val="009359BF"/>
    <w:rsid w:val="00947379"/>
    <w:rsid w:val="0095668E"/>
    <w:rsid w:val="009630DC"/>
    <w:rsid w:val="00964964"/>
    <w:rsid w:val="00967545"/>
    <w:rsid w:val="00973D6A"/>
    <w:rsid w:val="0099346C"/>
    <w:rsid w:val="0099435E"/>
    <w:rsid w:val="009C03FF"/>
    <w:rsid w:val="009C0850"/>
    <w:rsid w:val="009D2BE7"/>
    <w:rsid w:val="009D71DB"/>
    <w:rsid w:val="009D7E3B"/>
    <w:rsid w:val="009E1437"/>
    <w:rsid w:val="009E3FF4"/>
    <w:rsid w:val="009F279E"/>
    <w:rsid w:val="009F55C7"/>
    <w:rsid w:val="009F5D54"/>
    <w:rsid w:val="009F699A"/>
    <w:rsid w:val="00A00DC1"/>
    <w:rsid w:val="00A11713"/>
    <w:rsid w:val="00A1742A"/>
    <w:rsid w:val="00A267A3"/>
    <w:rsid w:val="00A31563"/>
    <w:rsid w:val="00A34509"/>
    <w:rsid w:val="00A35BCF"/>
    <w:rsid w:val="00A4040D"/>
    <w:rsid w:val="00A4453E"/>
    <w:rsid w:val="00A44EF7"/>
    <w:rsid w:val="00A61C17"/>
    <w:rsid w:val="00A70EBA"/>
    <w:rsid w:val="00A83FF6"/>
    <w:rsid w:val="00A90E26"/>
    <w:rsid w:val="00AA3598"/>
    <w:rsid w:val="00AA4406"/>
    <w:rsid w:val="00AA4F21"/>
    <w:rsid w:val="00AB75A3"/>
    <w:rsid w:val="00AC33D1"/>
    <w:rsid w:val="00AD02F1"/>
    <w:rsid w:val="00AD2AAB"/>
    <w:rsid w:val="00AD3273"/>
    <w:rsid w:val="00AE6A6D"/>
    <w:rsid w:val="00AE6ECA"/>
    <w:rsid w:val="00AE7B46"/>
    <w:rsid w:val="00AF2D10"/>
    <w:rsid w:val="00AF39BD"/>
    <w:rsid w:val="00B006EC"/>
    <w:rsid w:val="00B01272"/>
    <w:rsid w:val="00B01347"/>
    <w:rsid w:val="00B01820"/>
    <w:rsid w:val="00B055FF"/>
    <w:rsid w:val="00B109DB"/>
    <w:rsid w:val="00B21283"/>
    <w:rsid w:val="00B25265"/>
    <w:rsid w:val="00B33226"/>
    <w:rsid w:val="00B33690"/>
    <w:rsid w:val="00B34571"/>
    <w:rsid w:val="00B35028"/>
    <w:rsid w:val="00B360A0"/>
    <w:rsid w:val="00B360E6"/>
    <w:rsid w:val="00B44F81"/>
    <w:rsid w:val="00B463FA"/>
    <w:rsid w:val="00B53A84"/>
    <w:rsid w:val="00B545D0"/>
    <w:rsid w:val="00B6268F"/>
    <w:rsid w:val="00B771D1"/>
    <w:rsid w:val="00B916D1"/>
    <w:rsid w:val="00BA3169"/>
    <w:rsid w:val="00BB2B86"/>
    <w:rsid w:val="00BB55BC"/>
    <w:rsid w:val="00BB7B67"/>
    <w:rsid w:val="00BC7D2D"/>
    <w:rsid w:val="00BD13E7"/>
    <w:rsid w:val="00BD42AC"/>
    <w:rsid w:val="00BE06B6"/>
    <w:rsid w:val="00BE4DEA"/>
    <w:rsid w:val="00BE7531"/>
    <w:rsid w:val="00BF1B75"/>
    <w:rsid w:val="00C06658"/>
    <w:rsid w:val="00C10D78"/>
    <w:rsid w:val="00C2003D"/>
    <w:rsid w:val="00C20D78"/>
    <w:rsid w:val="00C217A7"/>
    <w:rsid w:val="00C2336E"/>
    <w:rsid w:val="00C263F3"/>
    <w:rsid w:val="00C3663B"/>
    <w:rsid w:val="00C42800"/>
    <w:rsid w:val="00C45A27"/>
    <w:rsid w:val="00C56A98"/>
    <w:rsid w:val="00C642A7"/>
    <w:rsid w:val="00C650AB"/>
    <w:rsid w:val="00C71CF3"/>
    <w:rsid w:val="00C73F51"/>
    <w:rsid w:val="00C74E9A"/>
    <w:rsid w:val="00C777D3"/>
    <w:rsid w:val="00C81092"/>
    <w:rsid w:val="00C815AC"/>
    <w:rsid w:val="00C86FDF"/>
    <w:rsid w:val="00C86FE7"/>
    <w:rsid w:val="00C876E3"/>
    <w:rsid w:val="00CA1F39"/>
    <w:rsid w:val="00CA55AF"/>
    <w:rsid w:val="00CA7128"/>
    <w:rsid w:val="00CA7AB8"/>
    <w:rsid w:val="00CB110E"/>
    <w:rsid w:val="00CB4DDE"/>
    <w:rsid w:val="00CB5811"/>
    <w:rsid w:val="00CD16E8"/>
    <w:rsid w:val="00CD7875"/>
    <w:rsid w:val="00CD7EB9"/>
    <w:rsid w:val="00CE0E78"/>
    <w:rsid w:val="00CE7758"/>
    <w:rsid w:val="00D00DF7"/>
    <w:rsid w:val="00D3086B"/>
    <w:rsid w:val="00D319AE"/>
    <w:rsid w:val="00D32A5E"/>
    <w:rsid w:val="00D40E8E"/>
    <w:rsid w:val="00D476E6"/>
    <w:rsid w:val="00D521B9"/>
    <w:rsid w:val="00D5615A"/>
    <w:rsid w:val="00D57EE8"/>
    <w:rsid w:val="00D61D83"/>
    <w:rsid w:val="00D70134"/>
    <w:rsid w:val="00D70635"/>
    <w:rsid w:val="00D73ECF"/>
    <w:rsid w:val="00D765D8"/>
    <w:rsid w:val="00D80C66"/>
    <w:rsid w:val="00D87BE5"/>
    <w:rsid w:val="00D94202"/>
    <w:rsid w:val="00D945AF"/>
    <w:rsid w:val="00DA3422"/>
    <w:rsid w:val="00DB3163"/>
    <w:rsid w:val="00DB7A38"/>
    <w:rsid w:val="00DC1E54"/>
    <w:rsid w:val="00DD399C"/>
    <w:rsid w:val="00DF20D5"/>
    <w:rsid w:val="00DF33EF"/>
    <w:rsid w:val="00DF77E3"/>
    <w:rsid w:val="00E00C8F"/>
    <w:rsid w:val="00E01C73"/>
    <w:rsid w:val="00E226DE"/>
    <w:rsid w:val="00E25008"/>
    <w:rsid w:val="00E31FC9"/>
    <w:rsid w:val="00E37629"/>
    <w:rsid w:val="00E47B12"/>
    <w:rsid w:val="00E50E83"/>
    <w:rsid w:val="00E669EB"/>
    <w:rsid w:val="00E66CFA"/>
    <w:rsid w:val="00E830CC"/>
    <w:rsid w:val="00E834D9"/>
    <w:rsid w:val="00E874F8"/>
    <w:rsid w:val="00E95B3A"/>
    <w:rsid w:val="00E9609D"/>
    <w:rsid w:val="00EA0133"/>
    <w:rsid w:val="00EA635B"/>
    <w:rsid w:val="00EB0F18"/>
    <w:rsid w:val="00EB4F80"/>
    <w:rsid w:val="00EC3ED5"/>
    <w:rsid w:val="00EE388F"/>
    <w:rsid w:val="00EE54CB"/>
    <w:rsid w:val="00EF03AB"/>
    <w:rsid w:val="00EF213A"/>
    <w:rsid w:val="00EF3C5E"/>
    <w:rsid w:val="00EF488A"/>
    <w:rsid w:val="00F016DF"/>
    <w:rsid w:val="00F04043"/>
    <w:rsid w:val="00F05898"/>
    <w:rsid w:val="00F06913"/>
    <w:rsid w:val="00F06A51"/>
    <w:rsid w:val="00F10D29"/>
    <w:rsid w:val="00F13E12"/>
    <w:rsid w:val="00F20757"/>
    <w:rsid w:val="00F302F0"/>
    <w:rsid w:val="00F31E87"/>
    <w:rsid w:val="00F322CB"/>
    <w:rsid w:val="00F353E4"/>
    <w:rsid w:val="00F421A3"/>
    <w:rsid w:val="00F43936"/>
    <w:rsid w:val="00F471D6"/>
    <w:rsid w:val="00F478CC"/>
    <w:rsid w:val="00F52995"/>
    <w:rsid w:val="00F5651C"/>
    <w:rsid w:val="00F626EB"/>
    <w:rsid w:val="00F654A5"/>
    <w:rsid w:val="00F8471C"/>
    <w:rsid w:val="00FA1BE9"/>
    <w:rsid w:val="00FB3485"/>
    <w:rsid w:val="00FD25DD"/>
    <w:rsid w:val="00FD4371"/>
    <w:rsid w:val="00FE1722"/>
    <w:rsid w:val="00FE5FC0"/>
    <w:rsid w:val="00FF7172"/>
    <w:rsid w:val="00FF74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55C230"/>
  <w15:chartTrackingRefBased/>
  <w15:docId w15:val="{1700E081-3B53-4932-B96F-4461EB3A6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0EBA"/>
  </w:style>
  <w:style w:type="paragraph" w:styleId="Heading1">
    <w:name w:val="heading 1"/>
    <w:basedOn w:val="Normal"/>
    <w:next w:val="Normal"/>
    <w:link w:val="Heading1Char"/>
    <w:uiPriority w:val="9"/>
    <w:qFormat/>
    <w:rsid w:val="001B7DB4"/>
    <w:pPr>
      <w:pBdr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pBdr>
      <w:shd w:val="clear" w:color="auto" w:fill="5B9BD5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7DB4"/>
    <w:pPr>
      <w:pBdr>
        <w:top w:val="single" w:sz="24" w:space="0" w:color="DEEAF6" w:themeColor="accent1" w:themeTint="33"/>
        <w:left w:val="single" w:sz="24" w:space="0" w:color="DEEAF6" w:themeColor="accent1" w:themeTint="33"/>
        <w:bottom w:val="single" w:sz="24" w:space="0" w:color="DEEAF6" w:themeColor="accent1" w:themeTint="33"/>
        <w:right w:val="single" w:sz="24" w:space="0" w:color="DEEAF6" w:themeColor="accent1" w:themeTint="33"/>
      </w:pBdr>
      <w:shd w:val="clear" w:color="auto" w:fill="DEEAF6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7DB4"/>
    <w:pPr>
      <w:pBdr>
        <w:top w:val="single" w:sz="6" w:space="2" w:color="5B9BD5" w:themeColor="accent1"/>
      </w:pBdr>
      <w:spacing w:before="300" w:after="0"/>
      <w:outlineLvl w:val="2"/>
    </w:pPr>
    <w:rPr>
      <w:caps/>
      <w:color w:val="1F4D78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7DB4"/>
    <w:pPr>
      <w:pBdr>
        <w:top w:val="dotted" w:sz="6" w:space="2" w:color="5B9BD5" w:themeColor="accent1"/>
      </w:pBdr>
      <w:spacing w:before="200" w:after="0"/>
      <w:outlineLvl w:val="3"/>
    </w:pPr>
    <w:rPr>
      <w:caps/>
      <w:color w:val="2E74B5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B7DB4"/>
    <w:pPr>
      <w:pBdr>
        <w:bottom w:val="single" w:sz="6" w:space="1" w:color="5B9BD5" w:themeColor="accent1"/>
      </w:pBdr>
      <w:spacing w:before="200" w:after="0"/>
      <w:outlineLvl w:val="4"/>
    </w:pPr>
    <w:rPr>
      <w:caps/>
      <w:color w:val="2E74B5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B7DB4"/>
    <w:pPr>
      <w:pBdr>
        <w:bottom w:val="dotted" w:sz="6" w:space="1" w:color="5B9BD5" w:themeColor="accent1"/>
      </w:pBdr>
      <w:spacing w:before="200" w:after="0"/>
      <w:outlineLvl w:val="5"/>
    </w:pPr>
    <w:rPr>
      <w:caps/>
      <w:color w:val="2E74B5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7DB4"/>
    <w:pPr>
      <w:spacing w:before="200" w:after="0"/>
      <w:outlineLvl w:val="6"/>
    </w:pPr>
    <w:rPr>
      <w:caps/>
      <w:color w:val="2E74B5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7DB4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7DB4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6B4759"/>
    <w:pPr>
      <w:ind w:left="720"/>
      <w:contextualSpacing/>
    </w:pPr>
  </w:style>
  <w:style w:type="paragraph" w:styleId="ListNumber">
    <w:name w:val="List Number"/>
    <w:basedOn w:val="Normal"/>
    <w:uiPriority w:val="99"/>
    <w:unhideWhenUsed/>
    <w:rsid w:val="006B4759"/>
    <w:pPr>
      <w:numPr>
        <w:numId w:val="1"/>
      </w:numPr>
      <w:spacing w:after="0" w:line="240" w:lineRule="auto"/>
      <w:contextualSpacing/>
    </w:pPr>
    <w:rPr>
      <w:sz w:val="24"/>
      <w:szCs w:val="24"/>
    </w:rPr>
  </w:style>
  <w:style w:type="table" w:styleId="TableGrid">
    <w:name w:val="Table Grid"/>
    <w:basedOn w:val="TableNormal"/>
    <w:rsid w:val="006B47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rsid w:val="00354DF6"/>
    <w:pPr>
      <w:spacing w:after="0" w:line="240" w:lineRule="auto"/>
    </w:pPr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Emphasis">
    <w:name w:val="Intense Emphasis"/>
    <w:aliases w:val="Body"/>
    <w:uiPriority w:val="21"/>
    <w:qFormat/>
    <w:rsid w:val="001B7DB4"/>
    <w:rPr>
      <w:b/>
      <w:bCs/>
      <w:caps/>
      <w:color w:val="1F4D78" w:themeColor="accent1" w:themeShade="7F"/>
      <w:spacing w:val="10"/>
    </w:rPr>
  </w:style>
  <w:style w:type="character" w:customStyle="1" w:styleId="Heading1Char">
    <w:name w:val="Heading 1 Char"/>
    <w:basedOn w:val="DefaultParagraphFont"/>
    <w:link w:val="Heading1"/>
    <w:uiPriority w:val="9"/>
    <w:rsid w:val="001B7DB4"/>
    <w:rPr>
      <w:caps/>
      <w:color w:val="FFFFFF" w:themeColor="background1"/>
      <w:spacing w:val="15"/>
      <w:sz w:val="22"/>
      <w:szCs w:val="22"/>
      <w:shd w:val="clear" w:color="auto" w:fill="5B9BD5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1B7DB4"/>
    <w:rPr>
      <w:caps/>
      <w:spacing w:val="15"/>
      <w:shd w:val="clear" w:color="auto" w:fill="DEEAF6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B7DB4"/>
    <w:rPr>
      <w:caps/>
      <w:color w:val="1F4D7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1B7DB4"/>
    <w:rPr>
      <w:caps/>
      <w:color w:val="2E74B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1B7DB4"/>
    <w:rPr>
      <w:caps/>
      <w:color w:val="2E74B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B7DB4"/>
    <w:rPr>
      <w:caps/>
      <w:color w:val="2E74B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7DB4"/>
    <w:rPr>
      <w:caps/>
      <w:color w:val="2E74B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7DB4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7DB4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B7DB4"/>
    <w:rPr>
      <w:b/>
      <w:bCs/>
      <w:color w:val="2E74B5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1B7DB4"/>
    <w:pPr>
      <w:spacing w:before="0" w:after="0"/>
    </w:pPr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B7DB4"/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7DB4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1B7DB4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aliases w:val="SUBTITLE"/>
    <w:uiPriority w:val="22"/>
    <w:qFormat/>
    <w:rsid w:val="001B7DB4"/>
    <w:rPr>
      <w:b/>
      <w:bCs/>
    </w:rPr>
  </w:style>
  <w:style w:type="character" w:styleId="Emphasis">
    <w:name w:val="Emphasis"/>
    <w:uiPriority w:val="20"/>
    <w:qFormat/>
    <w:rsid w:val="001B7DB4"/>
    <w:rPr>
      <w:caps/>
      <w:color w:val="1F4D78" w:themeColor="accent1" w:themeShade="7F"/>
      <w:spacing w:val="5"/>
    </w:rPr>
  </w:style>
  <w:style w:type="paragraph" w:styleId="NoSpacing">
    <w:name w:val="No Spacing"/>
    <w:uiPriority w:val="1"/>
    <w:qFormat/>
    <w:rsid w:val="001B7DB4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B7DB4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1B7DB4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B7DB4"/>
    <w:pPr>
      <w:spacing w:before="240" w:after="240" w:line="240" w:lineRule="auto"/>
      <w:ind w:left="1080" w:right="1080"/>
      <w:jc w:val="center"/>
    </w:pPr>
    <w:rPr>
      <w:color w:val="5B9BD5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B7DB4"/>
    <w:rPr>
      <w:color w:val="5B9BD5" w:themeColor="accent1"/>
      <w:sz w:val="24"/>
      <w:szCs w:val="24"/>
    </w:rPr>
  </w:style>
  <w:style w:type="character" w:styleId="SubtleEmphasis">
    <w:name w:val="Subtle Emphasis"/>
    <w:uiPriority w:val="19"/>
    <w:qFormat/>
    <w:rsid w:val="001B7DB4"/>
    <w:rPr>
      <w:i/>
      <w:iCs/>
      <w:color w:val="1F4D78" w:themeColor="accent1" w:themeShade="7F"/>
    </w:rPr>
  </w:style>
  <w:style w:type="character" w:styleId="SubtleReference">
    <w:name w:val="Subtle Reference"/>
    <w:uiPriority w:val="31"/>
    <w:qFormat/>
    <w:rsid w:val="001B7DB4"/>
    <w:rPr>
      <w:b/>
      <w:bCs/>
      <w:color w:val="5B9BD5" w:themeColor="accent1"/>
    </w:rPr>
  </w:style>
  <w:style w:type="character" w:styleId="IntenseReference">
    <w:name w:val="Intense Reference"/>
    <w:uiPriority w:val="32"/>
    <w:qFormat/>
    <w:rsid w:val="001B7DB4"/>
    <w:rPr>
      <w:b/>
      <w:bCs/>
      <w:i/>
      <w:iCs/>
      <w:caps/>
      <w:color w:val="5B9BD5" w:themeColor="accent1"/>
    </w:rPr>
  </w:style>
  <w:style w:type="character" w:styleId="BookTitle">
    <w:name w:val="Book Title"/>
    <w:uiPriority w:val="33"/>
    <w:qFormat/>
    <w:rsid w:val="001B7DB4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B7DB4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E2BE3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2BE3"/>
    <w:rPr>
      <w:rFonts w:ascii="Segoe UI" w:hAnsi="Segoe UI" w:cs="Segoe UI"/>
      <w:sz w:val="18"/>
      <w:szCs w:val="18"/>
    </w:rPr>
  </w:style>
  <w:style w:type="table" w:customStyle="1" w:styleId="TableGrid2">
    <w:name w:val="Table Grid2"/>
    <w:basedOn w:val="TableNormal"/>
    <w:next w:val="TableGrid"/>
    <w:rsid w:val="00F847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B5F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B5FE6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7B5FE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5F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5FE6"/>
    <w:rPr>
      <w:b/>
      <w:bCs/>
    </w:rPr>
  </w:style>
  <w:style w:type="paragraph" w:styleId="Revision">
    <w:name w:val="Revision"/>
    <w:hidden/>
    <w:uiPriority w:val="99"/>
    <w:semiHidden/>
    <w:rsid w:val="007B5FE6"/>
    <w:pPr>
      <w:spacing w:before="0"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53A8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3A84"/>
  </w:style>
  <w:style w:type="paragraph" w:styleId="Footer">
    <w:name w:val="footer"/>
    <w:basedOn w:val="Normal"/>
    <w:link w:val="FooterChar"/>
    <w:uiPriority w:val="99"/>
    <w:unhideWhenUsed/>
    <w:rsid w:val="00B53A8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3A84"/>
  </w:style>
  <w:style w:type="table" w:customStyle="1" w:styleId="TextTable">
    <w:name w:val="Text Table"/>
    <w:basedOn w:val="TableNormal"/>
    <w:rsid w:val="00B53A84"/>
    <w:pPr>
      <w:spacing w:before="0" w:after="0" w:line="240" w:lineRule="auto"/>
    </w:pPr>
    <w:rPr>
      <w:sz w:val="22"/>
      <w:szCs w:val="22"/>
    </w:rPr>
    <w:tblPr>
      <w:jc w:val="center"/>
      <w:tblBorders>
        <w:insideV w:val="single" w:sz="4" w:space="0" w:color="A6A6A6" w:themeColor="background1" w:themeShade="A6"/>
      </w:tblBorders>
      <w:tblCellMar>
        <w:left w:w="144" w:type="dxa"/>
        <w:right w:w="144" w:type="dxa"/>
      </w:tblCellMar>
    </w:tblPr>
    <w:trPr>
      <w:jc w:val="center"/>
    </w:trPr>
  </w:style>
  <w:style w:type="paragraph" w:styleId="Date">
    <w:name w:val="Date"/>
    <w:basedOn w:val="Normal"/>
    <w:next w:val="Normal"/>
    <w:link w:val="DateChar"/>
    <w:rsid w:val="00B53A84"/>
    <w:pPr>
      <w:spacing w:before="0" w:after="0" w:line="240" w:lineRule="auto"/>
      <w:jc w:val="right"/>
    </w:pPr>
    <w:rPr>
      <w:color w:val="A6A6A6" w:themeColor="background1" w:themeShade="A6"/>
      <w:sz w:val="24"/>
      <w:szCs w:val="24"/>
    </w:rPr>
  </w:style>
  <w:style w:type="character" w:customStyle="1" w:styleId="DateChar">
    <w:name w:val="Date Char"/>
    <w:basedOn w:val="DefaultParagraphFont"/>
    <w:link w:val="Date"/>
    <w:rsid w:val="00B53A84"/>
    <w:rPr>
      <w:color w:val="A6A6A6" w:themeColor="background1" w:themeShade="A6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D7E3B"/>
    <w:rPr>
      <w:color w:val="808080"/>
    </w:rPr>
  </w:style>
  <w:style w:type="character" w:customStyle="1" w:styleId="cf01">
    <w:name w:val="cf01"/>
    <w:basedOn w:val="DefaultParagraphFont"/>
    <w:rsid w:val="002F009E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208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C9502A-BA49-4DF0-820A-58C032523EA0}"/>
      </w:docPartPr>
      <w:docPartBody>
        <w:p w:rsidR="008E7D9D" w:rsidRDefault="00320E12">
          <w:r w:rsidRPr="003777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3BD2257F404E09ACF0D99F8A9656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7ECA1E-F9C7-48E6-A557-0BA11F00CF84}"/>
      </w:docPartPr>
      <w:docPartBody>
        <w:p w:rsidR="008E7D9D" w:rsidRDefault="00320E12" w:rsidP="00320E12">
          <w:pPr>
            <w:pStyle w:val="B93BD2257F404E09ACF0D99F8A9656DD"/>
          </w:pPr>
          <w:r w:rsidRPr="003777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060394BBC645CBA9C9E29801B975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3FC1BD-F28F-4457-AB16-384893655AAA}"/>
      </w:docPartPr>
      <w:docPartBody>
        <w:p w:rsidR="008E7D9D" w:rsidRDefault="00320E12" w:rsidP="00320E12">
          <w:pPr>
            <w:pStyle w:val="7D060394BBC645CBA9C9E29801B975F8"/>
          </w:pPr>
          <w:r w:rsidRPr="003777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A633F484C540CCA1C16936A4B75A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6F8718-8AB9-4ED1-87B4-19373894BD86}"/>
      </w:docPartPr>
      <w:docPartBody>
        <w:p w:rsidR="008E7D9D" w:rsidRDefault="00320E12" w:rsidP="00320E12">
          <w:pPr>
            <w:pStyle w:val="D3A633F484C540CCA1C16936A4B75A88"/>
          </w:pPr>
          <w:r w:rsidRPr="0037772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20E12"/>
    <w:rsid w:val="00006874"/>
    <w:rsid w:val="000108C2"/>
    <w:rsid w:val="00127E32"/>
    <w:rsid w:val="001B345C"/>
    <w:rsid w:val="00261C6F"/>
    <w:rsid w:val="00281B13"/>
    <w:rsid w:val="00320E12"/>
    <w:rsid w:val="00394218"/>
    <w:rsid w:val="00495CD6"/>
    <w:rsid w:val="004D0113"/>
    <w:rsid w:val="004F208B"/>
    <w:rsid w:val="005A7EDB"/>
    <w:rsid w:val="00632C7E"/>
    <w:rsid w:val="006C0837"/>
    <w:rsid w:val="006F3F7F"/>
    <w:rsid w:val="007059EC"/>
    <w:rsid w:val="007B6437"/>
    <w:rsid w:val="008E7D9D"/>
    <w:rsid w:val="00947D45"/>
    <w:rsid w:val="00993F2D"/>
    <w:rsid w:val="009B4B31"/>
    <w:rsid w:val="009F4FB9"/>
    <w:rsid w:val="00A965C7"/>
    <w:rsid w:val="00B95442"/>
    <w:rsid w:val="00C22F1D"/>
    <w:rsid w:val="00E43F52"/>
    <w:rsid w:val="00E44192"/>
    <w:rsid w:val="00EF733A"/>
    <w:rsid w:val="00F2014C"/>
    <w:rsid w:val="00FF0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20E12"/>
    <w:rPr>
      <w:color w:val="808080"/>
    </w:rPr>
  </w:style>
  <w:style w:type="paragraph" w:customStyle="1" w:styleId="B93BD2257F404E09ACF0D99F8A9656DD">
    <w:name w:val="B93BD2257F404E09ACF0D99F8A9656DD"/>
    <w:rsid w:val="00320E12"/>
  </w:style>
  <w:style w:type="paragraph" w:customStyle="1" w:styleId="7D060394BBC645CBA9C9E29801B975F8">
    <w:name w:val="7D060394BBC645CBA9C9E29801B975F8"/>
    <w:rsid w:val="00320E12"/>
  </w:style>
  <w:style w:type="paragraph" w:customStyle="1" w:styleId="D3A633F484C540CCA1C16936A4B75A88">
    <w:name w:val="D3A633F484C540CCA1C16936A4B75A88"/>
    <w:rsid w:val="00320E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[DATE]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617b2af-28a1-4c6a-9c72-4086213e77a1" xsi:nil="true"/>
    <lcf76f155ced4ddcb4097134ff3c332f xmlns="ada7450f-7367-4327-ba1d-4e9bd073a487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60292E81D0BB4995E1CFF42E92C80E" ma:contentTypeVersion="16" ma:contentTypeDescription="Create a new document." ma:contentTypeScope="" ma:versionID="cb083441f626b71f8a6db0835b81b041">
  <xsd:schema xmlns:xsd="http://www.w3.org/2001/XMLSchema" xmlns:xs="http://www.w3.org/2001/XMLSchema" xmlns:p="http://schemas.microsoft.com/office/2006/metadata/properties" xmlns:ns2="ada7450f-7367-4327-ba1d-4e9bd073a487" xmlns:ns3="0617b2af-28a1-4c6a-9c72-4086213e77a1" targetNamespace="http://schemas.microsoft.com/office/2006/metadata/properties" ma:root="true" ma:fieldsID="7a68e67158893673f4b35a64919a6a3f" ns2:_="" ns3:_="">
    <xsd:import namespace="ada7450f-7367-4327-ba1d-4e9bd073a487"/>
    <xsd:import namespace="0617b2af-28a1-4c6a-9c72-4086213e77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a7450f-7367-4327-ba1d-4e9bd073a4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085ee738-258e-4cd1-9ac6-df64b36f08f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17b2af-28a1-4c6a-9c72-4086213e77a1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295be84-4f05-43b7-95b8-864c85e4c9c8}" ma:internalName="TaxCatchAll" ma:showField="CatchAllData" ma:web="0617b2af-28a1-4c6a-9c72-4086213e77a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80230B4-51A6-4E04-A1D6-5BA70B942A9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305E4B7-77A9-4E42-AF90-FB0462428D2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D3B8AC3-1038-4CCE-9194-D0BDA4C383BF}"/>
</file>

<file path=customXml/itemProps5.xml><?xml version="1.0" encoding="utf-8"?>
<ds:datastoreItem xmlns:ds="http://schemas.openxmlformats.org/officeDocument/2006/customXml" ds:itemID="{EB91C202-E20C-40FF-80FD-45F84556FA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88</Pages>
  <Words>12483</Words>
  <Characters>71158</Characters>
  <Application>Microsoft Office Word</Application>
  <DocSecurity>0</DocSecurity>
  <Lines>592</Lines>
  <Paragraphs>1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RSV OutbreaK Investigation Form + Summary ReporT</vt:lpstr>
    </vt:vector>
  </TitlesOfParts>
  <Company/>
  <LinksUpToDate>false</LinksUpToDate>
  <CharactersWithSpaces>83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RSV OutbreaK Investigation Form + Summary ReporT</dc:title>
  <dc:subject/>
  <dc:creator>Neat, Rita-Anne S [VDPAM]</dc:creator>
  <cp:keywords/>
  <dc:description/>
  <cp:lastModifiedBy>Mowrer, Christine L [VDPAM]</cp:lastModifiedBy>
  <cp:revision>3</cp:revision>
  <cp:lastPrinted>2017-06-28T14:38:00Z</cp:lastPrinted>
  <dcterms:created xsi:type="dcterms:W3CDTF">2023-02-06T23:12:00Z</dcterms:created>
  <dcterms:modified xsi:type="dcterms:W3CDTF">2023-02-06T2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4D48A48EB1CE4A9BD4FB5A397ACC44</vt:lpwstr>
  </property>
  <property fmtid="{D5CDD505-2E9C-101B-9397-08002B2CF9AE}" pid="3" name="GrammarlyDocumentId">
    <vt:lpwstr>0fae37b2b38faad8d1ddf75e14014839c0a2aa4470dc53c237d6535c73fd9186</vt:lpwstr>
  </property>
</Properties>
</file>